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892A4" w14:textId="6445013D" w:rsidR="00E32021" w:rsidRPr="00E32021" w:rsidRDefault="00E32021">
      <w:pPr>
        <w:pStyle w:val="Default"/>
        <w:spacing w:before="120" w:after="120"/>
        <w:jc w:val="both"/>
        <w:rPr>
          <w:rFonts w:ascii="Times" w:hAnsi="Times" w:cs="Times"/>
          <w:b/>
          <w:bCs/>
          <w:color w:val="auto"/>
          <w:sz w:val="28"/>
          <w:szCs w:val="28"/>
        </w:rPr>
        <w:pPrChange w:id="2" w:author="Munish Kumar" w:date="2023-01-06T14:21:00Z">
          <w:pPr>
            <w:pStyle w:val="Default"/>
            <w:spacing w:before="120" w:after="120"/>
          </w:pPr>
        </w:pPrChange>
      </w:pPr>
      <w:r w:rsidRPr="00E32021">
        <w:rPr>
          <w:rFonts w:ascii="Times" w:hAnsi="Times" w:cs="Times"/>
          <w:b/>
          <w:bCs/>
          <w:color w:val="auto"/>
          <w:sz w:val="28"/>
          <w:szCs w:val="28"/>
          <w:lang w:val="en-US"/>
        </w:rPr>
        <w:t xml:space="preserve">Title: </w:t>
      </w:r>
      <w:r w:rsidRPr="00E32021">
        <w:rPr>
          <w:rFonts w:ascii="Times" w:hAnsi="Times" w:cs="Times"/>
          <w:b/>
          <w:bCs/>
          <w:color w:val="auto"/>
          <w:sz w:val="28"/>
          <w:szCs w:val="28"/>
        </w:rPr>
        <w:t xml:space="preserve">Evaluating </w:t>
      </w:r>
      <w:ins w:id="3" w:author="Munish Kumar" w:date="2022-12-28T09:28:00Z">
        <w:r w:rsidR="000D1910">
          <w:rPr>
            <w:rFonts w:ascii="Times" w:hAnsi="Times" w:cs="Times"/>
            <w:b/>
            <w:bCs/>
            <w:color w:val="auto"/>
            <w:sz w:val="28"/>
            <w:szCs w:val="28"/>
          </w:rPr>
          <w:t xml:space="preserve">Different </w:t>
        </w:r>
      </w:ins>
      <w:r w:rsidRPr="00E32021">
        <w:rPr>
          <w:rFonts w:ascii="Times" w:hAnsi="Times" w:cs="Times"/>
          <w:b/>
          <w:bCs/>
          <w:color w:val="auto"/>
          <w:sz w:val="28"/>
          <w:szCs w:val="28"/>
        </w:rPr>
        <w:t>Clustering Algorithms for Prediction of Rock Type</w:t>
      </w:r>
      <w:ins w:id="4" w:author="Munish Kumar" w:date="2022-12-28T09:28:00Z">
        <w:r w:rsidR="000D1910">
          <w:rPr>
            <w:rFonts w:ascii="Times" w:hAnsi="Times" w:cs="Times"/>
            <w:b/>
            <w:bCs/>
            <w:color w:val="auto"/>
            <w:sz w:val="28"/>
            <w:szCs w:val="28"/>
          </w:rPr>
          <w:t>s</w:t>
        </w:r>
      </w:ins>
      <w:r w:rsidRPr="00E32021">
        <w:rPr>
          <w:rFonts w:ascii="Times" w:hAnsi="Times" w:cs="Times"/>
          <w:b/>
          <w:bCs/>
          <w:color w:val="auto"/>
          <w:sz w:val="28"/>
          <w:szCs w:val="28"/>
        </w:rPr>
        <w:t xml:space="preserve"> </w:t>
      </w:r>
      <w:del w:id="5" w:author="Munish Kumar" w:date="2022-12-28T09:28:00Z">
        <w:r w:rsidRPr="00E32021" w:rsidDel="000D1910">
          <w:rPr>
            <w:rFonts w:ascii="Times" w:hAnsi="Times" w:cs="Times"/>
            <w:b/>
            <w:bCs/>
            <w:color w:val="auto"/>
            <w:sz w:val="28"/>
            <w:szCs w:val="28"/>
          </w:rPr>
          <w:delText>for Oil and Gas Applications using United Kingdom Core Data</w:delText>
        </w:r>
      </w:del>
    </w:p>
    <w:p w14:paraId="73928EF4" w14:textId="11AC34A2" w:rsidR="00E32021" w:rsidRDefault="00E32021">
      <w:pPr>
        <w:pStyle w:val="Default"/>
        <w:jc w:val="both"/>
        <w:rPr>
          <w:rFonts w:ascii="Times" w:hAnsi="Times" w:cs="Times"/>
          <w:sz w:val="20"/>
          <w:szCs w:val="20"/>
          <w:vertAlign w:val="superscript"/>
        </w:rPr>
        <w:pPrChange w:id="6" w:author="Munish Kumar" w:date="2023-01-06T14:21:00Z">
          <w:pPr>
            <w:pStyle w:val="Default"/>
          </w:pPr>
        </w:pPrChange>
      </w:pPr>
      <w:r w:rsidRPr="00E32021">
        <w:rPr>
          <w:rFonts w:ascii="Times" w:hAnsi="Times" w:cs="Times"/>
          <w:b/>
          <w:bCs/>
          <w:color w:val="auto"/>
          <w:sz w:val="20"/>
          <w:szCs w:val="20"/>
        </w:rPr>
        <w:t>Autho</w:t>
      </w:r>
      <w:r w:rsidRPr="00E32021">
        <w:rPr>
          <w:rFonts w:ascii="Times" w:hAnsi="Times" w:cs="Times"/>
          <w:color w:val="auto"/>
          <w:sz w:val="20"/>
          <w:szCs w:val="20"/>
        </w:rPr>
        <w:t xml:space="preserve">rs: Munish </w:t>
      </w:r>
      <w:r w:rsidRPr="00E32021">
        <w:rPr>
          <w:rFonts w:ascii="Times" w:hAnsi="Times" w:cs="Times"/>
          <w:sz w:val="20"/>
          <w:szCs w:val="20"/>
        </w:rPr>
        <w:t>Kumar</w:t>
      </w:r>
      <w:r w:rsidRPr="00E32021">
        <w:rPr>
          <w:rFonts w:ascii="Times" w:hAnsi="Times" w:cs="Times"/>
          <w:sz w:val="20"/>
          <w:szCs w:val="20"/>
          <w:vertAlign w:val="superscript"/>
        </w:rPr>
        <w:t>a,b</w:t>
      </w:r>
      <w:r w:rsidRPr="00E32021">
        <w:rPr>
          <w:rFonts w:ascii="Times" w:hAnsi="Times" w:cs="Times"/>
          <w:sz w:val="20"/>
          <w:szCs w:val="20"/>
        </w:rPr>
        <w:t xml:space="preserve"> </w:t>
      </w:r>
      <w:r w:rsidRPr="00E32021">
        <w:rPr>
          <w:rFonts w:ascii="Times" w:hAnsi="Times" w:cs="Times"/>
          <w:color w:val="auto"/>
          <w:sz w:val="20"/>
          <w:szCs w:val="20"/>
        </w:rPr>
        <w:t>and Tan Wen Xuan</w:t>
      </w:r>
      <w:r w:rsidRPr="00E32021">
        <w:rPr>
          <w:rFonts w:ascii="Times" w:hAnsi="Times" w:cs="Times"/>
          <w:sz w:val="20"/>
          <w:szCs w:val="20"/>
          <w:vertAlign w:val="superscript"/>
        </w:rPr>
        <w:t>b</w:t>
      </w:r>
    </w:p>
    <w:p w14:paraId="166BD783" w14:textId="77777777" w:rsidR="00E32021" w:rsidRPr="00E32021" w:rsidRDefault="00E32021">
      <w:pPr>
        <w:pStyle w:val="Default"/>
        <w:jc w:val="both"/>
        <w:rPr>
          <w:rFonts w:ascii="Times" w:hAnsi="Times" w:cs="Times"/>
          <w:color w:val="auto"/>
          <w:sz w:val="20"/>
          <w:szCs w:val="20"/>
        </w:rPr>
        <w:pPrChange w:id="7" w:author="Munish Kumar" w:date="2023-01-06T14:21:00Z">
          <w:pPr>
            <w:pStyle w:val="Default"/>
          </w:pPr>
        </w:pPrChange>
      </w:pPr>
    </w:p>
    <w:p w14:paraId="2A55CB8E" w14:textId="77777777" w:rsidR="00E32021" w:rsidRPr="00BB6FA1" w:rsidRDefault="00E32021" w:rsidP="00716ECA">
      <w:pPr>
        <w:jc w:val="both"/>
        <w:rPr>
          <w:rFonts w:ascii="Times" w:eastAsia="Times New Roman" w:hAnsi="Times" w:cs="Times"/>
          <w:color w:val="000000"/>
          <w:rPrChange w:id="8" w:author="Munish Kumar" w:date="2022-12-28T11:08:00Z">
            <w:rPr>
              <w:rFonts w:ascii="Times" w:eastAsia="Times New Roman" w:hAnsi="Times" w:cs="Times"/>
              <w:color w:val="000000"/>
              <w:u w:val="single"/>
            </w:rPr>
          </w:rPrChange>
        </w:rPr>
      </w:pPr>
      <w:r w:rsidRPr="00BB6FA1">
        <w:rPr>
          <w:rFonts w:ascii="Times" w:hAnsi="Times" w:cs="Times"/>
          <w:b/>
          <w:bCs/>
          <w:rPrChange w:id="9" w:author="Munish Kumar" w:date="2022-12-28T11:08:00Z">
            <w:rPr>
              <w:rFonts w:ascii="Times" w:hAnsi="Times" w:cs="Times"/>
              <w:b/>
              <w:bCs/>
              <w:u w:val="single"/>
            </w:rPr>
          </w:rPrChange>
        </w:rPr>
        <w:t xml:space="preserve">Affiliations: </w:t>
      </w:r>
      <w:r w:rsidRPr="00BB6FA1">
        <w:rPr>
          <w:rFonts w:ascii="Times" w:hAnsi="Times" w:cs="Times"/>
          <w:vertAlign w:val="superscript"/>
          <w:rPrChange w:id="10" w:author="Munish Kumar" w:date="2022-12-28T11:08:00Z">
            <w:rPr>
              <w:rFonts w:ascii="Times" w:hAnsi="Times" w:cs="Times"/>
              <w:u w:val="single"/>
              <w:vertAlign w:val="superscript"/>
            </w:rPr>
          </w:rPrChange>
        </w:rPr>
        <w:t>a</w:t>
      </w:r>
      <w:r w:rsidRPr="00BB6FA1">
        <w:rPr>
          <w:rFonts w:ascii="Times" w:eastAsia="Times New Roman" w:hAnsi="Times" w:cs="Times"/>
          <w:color w:val="000000"/>
          <w:rPrChange w:id="11" w:author="Munish Kumar" w:date="2022-12-28T11:08:00Z">
            <w:rPr>
              <w:rFonts w:ascii="Times" w:eastAsia="Times New Roman" w:hAnsi="Times" w:cs="Times"/>
              <w:color w:val="000000"/>
              <w:u w:val="single"/>
            </w:rPr>
          </w:rPrChange>
        </w:rPr>
        <w:t>ERCE Singapore, 48 Tras Street, #03-01, Singapore 078987</w:t>
      </w:r>
    </w:p>
    <w:p w14:paraId="386EDEB4" w14:textId="287785EC" w:rsidR="00E32021" w:rsidRPr="00BB6FA1" w:rsidRDefault="00E32021" w:rsidP="00716ECA">
      <w:pPr>
        <w:jc w:val="both"/>
        <w:rPr>
          <w:rFonts w:ascii="Times" w:eastAsia="Times New Roman" w:hAnsi="Times" w:cs="Times"/>
          <w:color w:val="000000"/>
          <w:rPrChange w:id="12" w:author="Munish Kumar" w:date="2022-12-28T11:08:00Z">
            <w:rPr>
              <w:rFonts w:ascii="Times" w:eastAsia="Times New Roman" w:hAnsi="Times" w:cs="Times"/>
              <w:color w:val="000000"/>
              <w:u w:val="single"/>
            </w:rPr>
          </w:rPrChange>
        </w:rPr>
      </w:pPr>
      <w:r w:rsidRPr="00BB6FA1">
        <w:rPr>
          <w:rFonts w:ascii="Times" w:hAnsi="Times" w:cs="Times"/>
          <w:vertAlign w:val="superscript"/>
          <w:rPrChange w:id="13" w:author="Munish Kumar" w:date="2022-12-28T11:08:00Z">
            <w:rPr>
              <w:rFonts w:ascii="Times" w:hAnsi="Times" w:cs="Times"/>
              <w:u w:val="single"/>
              <w:vertAlign w:val="superscript"/>
            </w:rPr>
          </w:rPrChange>
        </w:rPr>
        <w:t>b</w:t>
      </w:r>
      <w:r w:rsidRPr="00BB6FA1">
        <w:rPr>
          <w:rFonts w:ascii="Times" w:eastAsia="Times New Roman" w:hAnsi="Times" w:cs="Times"/>
          <w:color w:val="000000"/>
          <w:rPrChange w:id="14" w:author="Munish Kumar" w:date="2022-12-28T11:08:00Z">
            <w:rPr>
              <w:rFonts w:ascii="Times" w:eastAsia="Times New Roman" w:hAnsi="Times" w:cs="Times"/>
              <w:color w:val="000000"/>
              <w:u w:val="single"/>
            </w:rPr>
          </w:rPrChange>
        </w:rPr>
        <w:t>Singapore University of Social Sciences, School of Business,463 Clementi Rd, Singapore 599494</w:t>
      </w:r>
    </w:p>
    <w:p w14:paraId="61DC20F1" w14:textId="77777777" w:rsidR="00E32021" w:rsidRPr="00CD2259" w:rsidRDefault="00E32021" w:rsidP="00716ECA">
      <w:pPr>
        <w:pStyle w:val="Authors"/>
        <w:jc w:val="both"/>
        <w:rPr>
          <w:rFonts w:ascii="Times" w:hAnsi="Times" w:cs="Times"/>
        </w:rPr>
      </w:pPr>
      <w:r w:rsidRPr="00CD2259">
        <w:rPr>
          <w:rFonts w:ascii="Times" w:hAnsi="Times" w:cs="Times"/>
        </w:rPr>
        <w:t>Corresponding author. Email: mkumar@erce.energy</w:t>
      </w:r>
    </w:p>
    <w:p w14:paraId="38BC3751" w14:textId="6EB2DB87" w:rsidR="00E32021" w:rsidRPr="0024384B" w:rsidRDefault="004C71B8" w:rsidP="00716ECA">
      <w:pPr>
        <w:pStyle w:val="Default"/>
        <w:jc w:val="both"/>
        <w:rPr>
          <w:rFonts w:ascii="Times" w:hAnsi="Times" w:cs="Times"/>
          <w:color w:val="auto"/>
          <w:lang w:val="en-US"/>
        </w:rPr>
      </w:pPr>
      <w:r w:rsidRPr="0024384B">
        <w:rPr>
          <w:rFonts w:ascii="Times" w:hAnsi="Times" w:cs="Times"/>
          <w:b/>
          <w:bCs/>
          <w:color w:val="auto"/>
          <w:lang w:val="en-US"/>
        </w:rPr>
        <w:t xml:space="preserve">Abstract: </w:t>
      </w:r>
      <w:r w:rsidRPr="0024384B">
        <w:rPr>
          <w:rFonts w:ascii="Times" w:hAnsi="Times" w:cs="Times"/>
          <w:color w:val="auto"/>
          <w:lang w:val="en-US"/>
        </w:rPr>
        <w:t xml:space="preserve">Rock typing </w:t>
      </w:r>
      <w:ins w:id="15" w:author="Munish Kumar" w:date="2022-12-28T09:29:00Z">
        <w:r w:rsidR="000D1910">
          <w:rPr>
            <w:rFonts w:ascii="Times" w:hAnsi="Times" w:cs="Times"/>
            <w:color w:val="auto"/>
            <w:lang w:val="en-US"/>
          </w:rPr>
          <w:t xml:space="preserve">has multitudes of uses, from </w:t>
        </w:r>
      </w:ins>
      <w:del w:id="16" w:author="Munish Kumar" w:date="2022-12-28T09:29:00Z">
        <w:r w:rsidR="00E12D08" w:rsidRPr="0024384B" w:rsidDel="000D1910">
          <w:rPr>
            <w:rFonts w:ascii="Times" w:hAnsi="Times" w:cs="Times"/>
            <w:color w:val="auto"/>
            <w:lang w:val="en-US"/>
          </w:rPr>
          <w:delText>is important in the oil and gas industry when it come to locating optimal</w:delText>
        </w:r>
      </w:del>
      <w:ins w:id="17" w:author="Munish Kumar" w:date="2022-12-28T09:29:00Z">
        <w:r w:rsidR="000D1910">
          <w:rPr>
            <w:rFonts w:ascii="Times" w:hAnsi="Times" w:cs="Times"/>
            <w:color w:val="auto"/>
            <w:lang w:val="en-US"/>
          </w:rPr>
          <w:t>optimizing</w:t>
        </w:r>
      </w:ins>
      <w:r w:rsidR="00E12D08" w:rsidRPr="0024384B">
        <w:rPr>
          <w:rFonts w:ascii="Times" w:hAnsi="Times" w:cs="Times"/>
          <w:color w:val="auto"/>
          <w:lang w:val="en-US"/>
        </w:rPr>
        <w:t xml:space="preserve"> drilling spots </w:t>
      </w:r>
      <w:del w:id="18" w:author="Munish Kumar" w:date="2022-12-28T10:59:00Z">
        <w:r w:rsidR="00E12D08" w:rsidRPr="0024384B" w:rsidDel="00BB6FA1">
          <w:rPr>
            <w:rFonts w:ascii="Times" w:hAnsi="Times" w:cs="Times"/>
            <w:color w:val="auto"/>
            <w:lang w:val="en-US"/>
          </w:rPr>
          <w:delText>well</w:delText>
        </w:r>
      </w:del>
      <w:ins w:id="19" w:author="Munish Kumar" w:date="2022-12-28T10:59:00Z">
        <w:r w:rsidR="00BB6FA1">
          <w:rPr>
            <w:rFonts w:ascii="Times" w:hAnsi="Times" w:cs="Times"/>
            <w:color w:val="auto"/>
            <w:lang w:val="en-US"/>
          </w:rPr>
          <w:t>, to determining perforation zones</w:t>
        </w:r>
      </w:ins>
      <w:del w:id="20" w:author="Munish Kumar" w:date="2022-12-28T10:59:00Z">
        <w:r w:rsidR="00E12D08" w:rsidRPr="0024384B" w:rsidDel="00BB6FA1">
          <w:rPr>
            <w:rFonts w:ascii="Times" w:hAnsi="Times" w:cs="Times"/>
            <w:color w:val="auto"/>
            <w:lang w:val="en-US"/>
          </w:rPr>
          <w:delText>s</w:delText>
        </w:r>
      </w:del>
      <w:del w:id="21" w:author="Munish Kumar" w:date="2022-12-28T09:29:00Z">
        <w:r w:rsidR="00E12D08" w:rsidRPr="0024384B" w:rsidDel="000D1910">
          <w:rPr>
            <w:rFonts w:ascii="Times" w:hAnsi="Times" w:cs="Times"/>
            <w:color w:val="auto"/>
            <w:lang w:val="en-US"/>
          </w:rPr>
          <w:delText xml:space="preserve"> for optimization</w:delText>
        </w:r>
      </w:del>
      <w:ins w:id="22" w:author="Munish Kumar" w:date="2022-12-28T09:29:00Z">
        <w:r w:rsidR="000D1910">
          <w:rPr>
            <w:rFonts w:ascii="Times" w:hAnsi="Times" w:cs="Times"/>
            <w:color w:val="auto"/>
            <w:lang w:val="en-US"/>
          </w:rPr>
          <w:t xml:space="preserve">, </w:t>
        </w:r>
      </w:ins>
      <w:ins w:id="23" w:author="Munish Kumar" w:date="2022-12-28T10:59:00Z">
        <w:r w:rsidR="00BB6FA1">
          <w:rPr>
            <w:rFonts w:ascii="Times" w:hAnsi="Times" w:cs="Times"/>
            <w:color w:val="auto"/>
            <w:lang w:val="en-US"/>
          </w:rPr>
          <w:t>evaluating</w:t>
        </w:r>
      </w:ins>
      <w:ins w:id="24" w:author="Munish Kumar" w:date="2022-12-28T09:29:00Z">
        <w:r w:rsidR="000D1910">
          <w:rPr>
            <w:rFonts w:ascii="Times" w:hAnsi="Times" w:cs="Times"/>
            <w:color w:val="auto"/>
            <w:lang w:val="en-US"/>
          </w:rPr>
          <w:t xml:space="preserve"> </w:t>
        </w:r>
      </w:ins>
      <w:ins w:id="25" w:author="Munish Kumar" w:date="2022-12-28T10:59:00Z">
        <w:r w:rsidR="00BB6FA1">
          <w:rPr>
            <w:rFonts w:ascii="Times" w:hAnsi="Times" w:cs="Times"/>
            <w:color w:val="auto"/>
            <w:lang w:val="en-US"/>
          </w:rPr>
          <w:t>in-</w:t>
        </w:r>
      </w:ins>
      <w:ins w:id="26" w:author="Munish Kumar" w:date="2022-12-28T11:00:00Z">
        <w:r w:rsidR="00BB6FA1">
          <w:rPr>
            <w:rFonts w:ascii="Times" w:hAnsi="Times" w:cs="Times"/>
            <w:color w:val="auto"/>
            <w:lang w:val="en-US"/>
          </w:rPr>
          <w:t>place</w:t>
        </w:r>
      </w:ins>
      <w:ins w:id="27" w:author="Munish Kumar" w:date="2022-12-28T10:59:00Z">
        <w:r w:rsidR="00BB6FA1">
          <w:rPr>
            <w:rFonts w:ascii="Times" w:hAnsi="Times" w:cs="Times"/>
            <w:color w:val="auto"/>
            <w:lang w:val="en-US"/>
          </w:rPr>
          <w:t xml:space="preserve"> volumes using</w:t>
        </w:r>
      </w:ins>
      <w:ins w:id="28" w:author="Munish Kumar" w:date="2022-12-28T09:29:00Z">
        <w:r w:rsidR="000D1910">
          <w:rPr>
            <w:rFonts w:ascii="Times" w:hAnsi="Times" w:cs="Times"/>
            <w:color w:val="auto"/>
            <w:lang w:val="en-US"/>
          </w:rPr>
          <w:t xml:space="preserve"> static and dynamic models, to </w:t>
        </w:r>
      </w:ins>
      <w:ins w:id="29" w:author="Munish Kumar" w:date="2022-12-28T10:59:00Z">
        <w:r w:rsidR="00BB6FA1">
          <w:rPr>
            <w:rFonts w:ascii="Times" w:hAnsi="Times" w:cs="Times"/>
            <w:color w:val="auto"/>
            <w:lang w:val="en-US"/>
          </w:rPr>
          <w:t>better understanding complex flow proper</w:t>
        </w:r>
      </w:ins>
      <w:ins w:id="30" w:author="Munish Kumar" w:date="2022-12-28T11:00:00Z">
        <w:r w:rsidR="00BB6FA1">
          <w:rPr>
            <w:rFonts w:ascii="Times" w:hAnsi="Times" w:cs="Times"/>
            <w:color w:val="auto"/>
            <w:lang w:val="en-US"/>
          </w:rPr>
          <w:t>ties</w:t>
        </w:r>
      </w:ins>
      <w:ins w:id="31" w:author="Munish Kumar" w:date="2022-12-28T10:59:00Z">
        <w:r w:rsidR="00BB6FA1">
          <w:rPr>
            <w:rFonts w:ascii="Times" w:hAnsi="Times" w:cs="Times"/>
            <w:color w:val="auto"/>
            <w:lang w:val="en-US"/>
          </w:rPr>
          <w:t xml:space="preserve"> </w:t>
        </w:r>
      </w:ins>
      <w:ins w:id="32" w:author="Munish Kumar" w:date="2022-12-28T11:00:00Z">
        <w:r w:rsidR="00BB6FA1">
          <w:rPr>
            <w:rFonts w:ascii="Times" w:hAnsi="Times" w:cs="Times"/>
            <w:color w:val="auto"/>
            <w:lang w:val="en-US"/>
          </w:rPr>
          <w:t>that take place in oil and gas reservoirs</w:t>
        </w:r>
      </w:ins>
      <w:r w:rsidR="00E12D08" w:rsidRPr="0024384B">
        <w:rPr>
          <w:rFonts w:ascii="Times" w:hAnsi="Times" w:cs="Times"/>
          <w:color w:val="auto"/>
          <w:lang w:val="en-US"/>
        </w:rPr>
        <w:t xml:space="preserve">. Studies on rock typing </w:t>
      </w:r>
      <w:del w:id="33" w:author="Munish Kumar" w:date="2022-12-28T11:00:00Z">
        <w:r w:rsidR="00E12D08" w:rsidRPr="0024384B" w:rsidDel="00BB6FA1">
          <w:rPr>
            <w:rFonts w:ascii="Times" w:hAnsi="Times" w:cs="Times"/>
            <w:color w:val="auto"/>
            <w:lang w:val="en-US"/>
          </w:rPr>
          <w:delText>mainly revolves around</w:delText>
        </w:r>
      </w:del>
      <w:ins w:id="34" w:author="Munish Kumar" w:date="2022-12-28T11:00:00Z">
        <w:r w:rsidR="00BB6FA1">
          <w:rPr>
            <w:rFonts w:ascii="Times" w:hAnsi="Times" w:cs="Times"/>
            <w:color w:val="auto"/>
            <w:lang w:val="en-US"/>
          </w:rPr>
          <w:t>have mainly utilized porosity and permeability measurements converted to</w:t>
        </w:r>
      </w:ins>
      <w:r w:rsidR="00E12D08" w:rsidRPr="0024384B">
        <w:rPr>
          <w:rFonts w:ascii="Times" w:hAnsi="Times" w:cs="Times"/>
          <w:color w:val="auto"/>
          <w:lang w:val="en-US"/>
        </w:rPr>
        <w:t xml:space="preserve"> rock typing indices</w:t>
      </w:r>
      <w:del w:id="35" w:author="Munish Kumar" w:date="2022-12-28T11:00:00Z">
        <w:r w:rsidR="00E12D08" w:rsidRPr="0024384B" w:rsidDel="00BB6FA1">
          <w:rPr>
            <w:rFonts w:ascii="Times" w:hAnsi="Times" w:cs="Times"/>
            <w:color w:val="auto"/>
            <w:lang w:val="en-US"/>
          </w:rPr>
          <w:delText xml:space="preserve"> as methods to rock type</w:delText>
        </w:r>
      </w:del>
      <w:r w:rsidR="00E12D08" w:rsidRPr="0024384B">
        <w:rPr>
          <w:rFonts w:ascii="Times" w:hAnsi="Times" w:cs="Times"/>
          <w:color w:val="auto"/>
          <w:lang w:val="en-US"/>
        </w:rPr>
        <w:t>, with new</w:t>
      </w:r>
      <w:r w:rsidR="00E325BF" w:rsidRPr="0024384B">
        <w:rPr>
          <w:rFonts w:ascii="Times" w:hAnsi="Times" w:cs="Times"/>
          <w:color w:val="auto"/>
          <w:lang w:val="en-US"/>
        </w:rPr>
        <w:t>er</w:t>
      </w:r>
      <w:r w:rsidR="00E12D08" w:rsidRPr="0024384B">
        <w:rPr>
          <w:rFonts w:ascii="Times" w:hAnsi="Times" w:cs="Times"/>
          <w:color w:val="auto"/>
          <w:lang w:val="en-US"/>
        </w:rPr>
        <w:t xml:space="preserve"> studies </w:t>
      </w:r>
      <w:del w:id="36" w:author="Munish Kumar" w:date="2022-12-28T11:00:00Z">
        <w:r w:rsidR="00E12D08" w:rsidRPr="0024384B" w:rsidDel="00BB6FA1">
          <w:rPr>
            <w:rFonts w:ascii="Times" w:hAnsi="Times" w:cs="Times"/>
            <w:color w:val="auto"/>
            <w:lang w:val="en-US"/>
          </w:rPr>
          <w:delText xml:space="preserve">combining </w:delText>
        </w:r>
      </w:del>
      <w:ins w:id="37" w:author="Munish Kumar" w:date="2022-12-28T11:00:00Z">
        <w:r w:rsidR="00BB6FA1">
          <w:rPr>
            <w:rFonts w:ascii="Times" w:hAnsi="Times" w:cs="Times"/>
            <w:color w:val="auto"/>
            <w:lang w:val="en-US"/>
          </w:rPr>
          <w:t>in</w:t>
        </w:r>
      </w:ins>
      <w:ins w:id="38" w:author="Munish Kumar" w:date="2022-12-28T11:01:00Z">
        <w:r w:rsidR="00BB6FA1">
          <w:rPr>
            <w:rFonts w:ascii="Times" w:hAnsi="Times" w:cs="Times"/>
            <w:color w:val="auto"/>
            <w:lang w:val="en-US"/>
          </w:rPr>
          <w:t>troducing elements of</w:t>
        </w:r>
      </w:ins>
      <w:ins w:id="39" w:author="Munish Kumar" w:date="2022-12-28T11:00:00Z">
        <w:r w:rsidR="00BB6FA1" w:rsidRPr="0024384B">
          <w:rPr>
            <w:rFonts w:ascii="Times" w:hAnsi="Times" w:cs="Times"/>
            <w:color w:val="auto"/>
            <w:lang w:val="en-US"/>
          </w:rPr>
          <w:t xml:space="preserve"> </w:t>
        </w:r>
      </w:ins>
      <w:ins w:id="40" w:author="Munish Kumar" w:date="2022-12-28T11:01:00Z">
        <w:r w:rsidR="00BB6FA1">
          <w:rPr>
            <w:rFonts w:ascii="Times" w:hAnsi="Times" w:cs="Times"/>
            <w:color w:val="auto"/>
            <w:lang w:val="en-US"/>
          </w:rPr>
          <w:t xml:space="preserve">supervised </w:t>
        </w:r>
      </w:ins>
      <w:r w:rsidR="00E12D08" w:rsidRPr="0024384B">
        <w:rPr>
          <w:rFonts w:ascii="Times" w:hAnsi="Times" w:cs="Times"/>
          <w:color w:val="auto"/>
          <w:lang w:val="en-US"/>
        </w:rPr>
        <w:t xml:space="preserve">machine learning as well. However, </w:t>
      </w:r>
      <w:ins w:id="41" w:author="Munish Kumar" w:date="2022-12-28T11:01:00Z">
        <w:r w:rsidR="00BB6FA1">
          <w:rPr>
            <w:rFonts w:ascii="Times" w:hAnsi="Times" w:cs="Times"/>
            <w:color w:val="auto"/>
            <w:lang w:val="en-US"/>
          </w:rPr>
          <w:t xml:space="preserve">a </w:t>
        </w:r>
      </w:ins>
      <w:r w:rsidR="00E12D08" w:rsidRPr="0024384B">
        <w:rPr>
          <w:rFonts w:ascii="Times" w:hAnsi="Times" w:cs="Times"/>
          <w:color w:val="auto"/>
          <w:lang w:val="en-US"/>
        </w:rPr>
        <w:t xml:space="preserve">comparison of </w:t>
      </w:r>
      <w:ins w:id="42" w:author="Munish Kumar" w:date="2022-12-28T11:01:00Z">
        <w:r w:rsidR="00BB6FA1">
          <w:rPr>
            <w:rFonts w:ascii="Times" w:hAnsi="Times" w:cs="Times"/>
            <w:color w:val="auto"/>
            <w:lang w:val="en-US"/>
          </w:rPr>
          <w:t xml:space="preserve">different </w:t>
        </w:r>
      </w:ins>
      <w:r w:rsidR="00E12D08" w:rsidRPr="0024384B">
        <w:rPr>
          <w:rFonts w:ascii="Times" w:hAnsi="Times" w:cs="Times"/>
          <w:color w:val="auto"/>
          <w:lang w:val="en-US"/>
        </w:rPr>
        <w:t xml:space="preserve">unsupervised machine learning </w:t>
      </w:r>
      <w:ins w:id="43" w:author="Munish Kumar" w:date="2022-12-28T11:01:00Z">
        <w:r w:rsidR="00BB6FA1">
          <w:rPr>
            <w:rFonts w:ascii="Times" w:hAnsi="Times" w:cs="Times"/>
            <w:color w:val="auto"/>
            <w:lang w:val="en-US"/>
          </w:rPr>
          <w:t xml:space="preserve">algorithms </w:t>
        </w:r>
      </w:ins>
      <w:r w:rsidR="00E12D08" w:rsidRPr="0024384B">
        <w:rPr>
          <w:rFonts w:ascii="Times" w:hAnsi="Times" w:cs="Times"/>
          <w:color w:val="auto"/>
          <w:lang w:val="en-US"/>
        </w:rPr>
        <w:t>for rock typing</w:t>
      </w:r>
      <w:ins w:id="44" w:author="Munish Kumar" w:date="2022-12-28T11:01:00Z">
        <w:r w:rsidR="00BB6FA1">
          <w:rPr>
            <w:rFonts w:ascii="Times" w:hAnsi="Times" w:cs="Times"/>
            <w:color w:val="auto"/>
            <w:lang w:val="en-US"/>
          </w:rPr>
          <w:t xml:space="preserve"> ap</w:t>
        </w:r>
      </w:ins>
      <w:ins w:id="45" w:author="Munish Kumar" w:date="2022-12-28T11:02:00Z">
        <w:r w:rsidR="00BB6FA1">
          <w:rPr>
            <w:rFonts w:ascii="Times" w:hAnsi="Times" w:cs="Times"/>
            <w:color w:val="auto"/>
            <w:lang w:val="en-US"/>
          </w:rPr>
          <w:t>plications</w:t>
        </w:r>
      </w:ins>
      <w:r w:rsidR="00E12D08" w:rsidRPr="0024384B">
        <w:rPr>
          <w:rFonts w:ascii="Times" w:hAnsi="Times" w:cs="Times"/>
          <w:color w:val="auto"/>
          <w:lang w:val="en-US"/>
        </w:rPr>
        <w:t xml:space="preserve"> </w:t>
      </w:r>
      <w:del w:id="46" w:author="Munish Kumar" w:date="2022-12-28T11:01:00Z">
        <w:r w:rsidR="00E12D08" w:rsidRPr="0024384B" w:rsidDel="00BB6FA1">
          <w:rPr>
            <w:rFonts w:ascii="Times" w:hAnsi="Times" w:cs="Times"/>
            <w:color w:val="auto"/>
            <w:lang w:val="en-US"/>
          </w:rPr>
          <w:delText xml:space="preserve">against different algorithms and against a modified traditional method of rock typing </w:delText>
        </w:r>
      </w:del>
      <w:r w:rsidR="00E12D08" w:rsidRPr="0024384B">
        <w:rPr>
          <w:rFonts w:ascii="Times" w:hAnsi="Times" w:cs="Times"/>
          <w:color w:val="auto"/>
          <w:lang w:val="en-US"/>
        </w:rPr>
        <w:t xml:space="preserve">has not been widely researched. This paper aims to </w:t>
      </w:r>
      <w:ins w:id="47" w:author="Munish Kumar" w:date="2022-12-28T11:02:00Z">
        <w:r w:rsidR="00BB6FA1">
          <w:rPr>
            <w:rFonts w:ascii="Times" w:hAnsi="Times" w:cs="Times"/>
            <w:color w:val="auto"/>
            <w:lang w:val="en-US"/>
          </w:rPr>
          <w:t xml:space="preserve">perform a comparative study of </w:t>
        </w:r>
      </w:ins>
      <w:del w:id="48" w:author="Munish Kumar" w:date="2022-12-28T11:02:00Z">
        <w:r w:rsidR="00E12D08" w:rsidRPr="0024384B" w:rsidDel="00BB6FA1">
          <w:rPr>
            <w:rFonts w:ascii="Times" w:hAnsi="Times" w:cs="Times"/>
            <w:color w:val="auto"/>
            <w:lang w:val="en-US"/>
          </w:rPr>
          <w:delText xml:space="preserve">compare </w:delText>
        </w:r>
      </w:del>
      <w:r w:rsidR="00E12D08" w:rsidRPr="0024384B">
        <w:rPr>
          <w:rFonts w:ascii="Times" w:hAnsi="Times" w:cs="Times"/>
          <w:color w:val="auto"/>
          <w:lang w:val="en-US"/>
        </w:rPr>
        <w:t xml:space="preserve">the performance </w:t>
      </w:r>
      <w:ins w:id="49" w:author="Munish Kumar" w:date="2022-12-28T11:02:00Z">
        <w:r w:rsidR="00BB6FA1">
          <w:rPr>
            <w:rFonts w:ascii="Times" w:hAnsi="Times" w:cs="Times"/>
            <w:color w:val="auto"/>
            <w:lang w:val="en-US"/>
          </w:rPr>
          <w:t xml:space="preserve">and outputs from </w:t>
        </w:r>
      </w:ins>
      <w:del w:id="50" w:author="Munish Kumar" w:date="2022-12-28T11:02:00Z">
        <w:r w:rsidR="00E12D08" w:rsidRPr="0024384B" w:rsidDel="00BB6FA1">
          <w:rPr>
            <w:rFonts w:ascii="Times" w:hAnsi="Times" w:cs="Times"/>
            <w:color w:val="auto"/>
            <w:lang w:val="en-US"/>
          </w:rPr>
          <w:delText xml:space="preserve">between </w:delText>
        </w:r>
      </w:del>
      <w:r w:rsidR="00E12D08" w:rsidRPr="0024384B">
        <w:rPr>
          <w:rFonts w:ascii="Times" w:hAnsi="Times" w:cs="Times"/>
          <w:color w:val="auto"/>
          <w:lang w:val="en-US"/>
        </w:rPr>
        <w:t xml:space="preserve">5 </w:t>
      </w:r>
      <w:ins w:id="51" w:author="Munish Kumar" w:date="2022-12-28T11:02:00Z">
        <w:r w:rsidR="00BB6FA1">
          <w:rPr>
            <w:rFonts w:ascii="Times" w:hAnsi="Times" w:cs="Times"/>
            <w:color w:val="auto"/>
            <w:lang w:val="en-US"/>
          </w:rPr>
          <w:t xml:space="preserve">unique </w:t>
        </w:r>
      </w:ins>
      <w:r w:rsidR="00E12D08" w:rsidRPr="0024384B">
        <w:rPr>
          <w:rFonts w:ascii="Times" w:hAnsi="Times" w:cs="Times"/>
          <w:color w:val="auto"/>
          <w:lang w:val="en-US"/>
        </w:rPr>
        <w:t>unsupervised machine learning models</w:t>
      </w:r>
      <w:ins w:id="52" w:author="Munish Kumar" w:date="2022-12-28T11:02:00Z">
        <w:r w:rsidR="00BB6FA1">
          <w:rPr>
            <w:rFonts w:ascii="Times" w:hAnsi="Times" w:cs="Times"/>
            <w:color w:val="auto"/>
            <w:lang w:val="en-US"/>
          </w:rPr>
          <w:t xml:space="preserve">, which we will </w:t>
        </w:r>
      </w:ins>
      <w:ins w:id="53" w:author="Munish Kumar" w:date="2022-12-28T11:03:00Z">
        <w:r w:rsidR="00BB6FA1">
          <w:rPr>
            <w:rFonts w:ascii="Times" w:hAnsi="Times" w:cs="Times"/>
            <w:color w:val="auto"/>
            <w:lang w:val="en-US"/>
          </w:rPr>
          <w:t>benchmark</w:t>
        </w:r>
      </w:ins>
      <w:r w:rsidR="00E12D08" w:rsidRPr="0024384B">
        <w:rPr>
          <w:rFonts w:ascii="Times" w:hAnsi="Times" w:cs="Times"/>
          <w:color w:val="auto"/>
          <w:lang w:val="en-US"/>
        </w:rPr>
        <w:t xml:space="preserve"> against a modified </w:t>
      </w:r>
      <w:del w:id="54" w:author="Munish Kumar" w:date="2022-12-28T11:02:00Z">
        <w:r w:rsidR="00E12D08" w:rsidRPr="0024384B" w:rsidDel="00BB6FA1">
          <w:rPr>
            <w:rFonts w:ascii="Times" w:hAnsi="Times" w:cs="Times"/>
            <w:color w:val="auto"/>
            <w:lang w:val="en-US"/>
          </w:rPr>
          <w:delText xml:space="preserve">traditional </w:delText>
        </w:r>
      </w:del>
      <w:ins w:id="55" w:author="Munish Kumar" w:date="2022-12-28T11:05:00Z">
        <w:r w:rsidR="00BB6FA1" w:rsidRPr="00BB6FA1">
          <w:rPr>
            <w:rFonts w:ascii="Times" w:hAnsi="Times" w:cs="Times"/>
            <w:color w:val="auto"/>
            <w:lang w:val="en-US"/>
          </w:rPr>
          <w:t xml:space="preserve">iterative, multi-linear, regression </w:t>
        </w:r>
      </w:ins>
      <w:ins w:id="56" w:author="Munish Kumar" w:date="2022-12-28T11:02:00Z">
        <w:r w:rsidR="00BB6FA1">
          <w:rPr>
            <w:rFonts w:ascii="Times" w:hAnsi="Times" w:cs="Times"/>
            <w:color w:val="auto"/>
            <w:lang w:val="en-US"/>
          </w:rPr>
          <w:t>(</w:t>
        </w:r>
      </w:ins>
      <w:ins w:id="57" w:author="Munish Kumar" w:date="2022-12-28T11:05:00Z">
        <w:r w:rsidR="00BB6FA1">
          <w:rPr>
            <w:rFonts w:ascii="Times" w:hAnsi="Times" w:cs="Times"/>
            <w:color w:val="auto"/>
            <w:lang w:val="en-US"/>
          </w:rPr>
          <w:t>IMLR</w:t>
        </w:r>
      </w:ins>
      <w:ins w:id="58" w:author="Munish Kumar" w:date="2022-12-28T11:03:00Z">
        <w:r w:rsidR="00BB6FA1">
          <w:rPr>
            <w:rFonts w:ascii="Times" w:hAnsi="Times" w:cs="Times"/>
            <w:color w:val="auto"/>
            <w:lang w:val="en-US"/>
          </w:rPr>
          <w:t>)</w:t>
        </w:r>
      </w:ins>
      <w:ins w:id="59" w:author="Munish Kumar" w:date="2022-12-28T11:02:00Z">
        <w:r w:rsidR="00BB6FA1" w:rsidRPr="0024384B">
          <w:rPr>
            <w:rFonts w:ascii="Times" w:hAnsi="Times" w:cs="Times"/>
            <w:color w:val="auto"/>
            <w:lang w:val="en-US"/>
          </w:rPr>
          <w:t xml:space="preserve"> </w:t>
        </w:r>
      </w:ins>
      <w:r w:rsidR="00E12D08" w:rsidRPr="0024384B">
        <w:rPr>
          <w:rFonts w:ascii="Times" w:hAnsi="Times" w:cs="Times"/>
          <w:color w:val="auto"/>
          <w:lang w:val="en-US"/>
        </w:rPr>
        <w:t xml:space="preserve">rock typing </w:t>
      </w:r>
      <w:del w:id="60" w:author="Munish Kumar" w:date="2022-12-28T11:03:00Z">
        <w:r w:rsidR="00E12D08" w:rsidRPr="0024384B" w:rsidDel="00BB6FA1">
          <w:rPr>
            <w:rFonts w:ascii="Times" w:hAnsi="Times" w:cs="Times"/>
            <w:color w:val="auto"/>
            <w:lang w:val="en-US"/>
          </w:rPr>
          <w:delText>method</w:delText>
        </w:r>
      </w:del>
      <w:ins w:id="61" w:author="Munish Kumar" w:date="2022-12-28T11:03:00Z">
        <w:r w:rsidR="00BB6FA1">
          <w:rPr>
            <w:rFonts w:ascii="Times" w:hAnsi="Times" w:cs="Times"/>
            <w:color w:val="auto"/>
            <w:lang w:val="en-US"/>
          </w:rPr>
          <w:t>technique</w:t>
        </w:r>
      </w:ins>
      <w:r w:rsidR="00E12D08" w:rsidRPr="0024384B">
        <w:rPr>
          <w:rFonts w:ascii="Times" w:hAnsi="Times" w:cs="Times"/>
          <w:color w:val="auto"/>
          <w:lang w:val="en-US"/>
        </w:rPr>
        <w:t xml:space="preserve">. </w:t>
      </w:r>
      <w:del w:id="62" w:author="Munish Kumar" w:date="2022-12-28T11:03:00Z">
        <w:r w:rsidR="00E12D08" w:rsidRPr="0024384B" w:rsidDel="00BB6FA1">
          <w:rPr>
            <w:rFonts w:ascii="Times" w:hAnsi="Times" w:cs="Times"/>
            <w:color w:val="auto"/>
            <w:lang w:val="en-US"/>
          </w:rPr>
          <w:delText xml:space="preserve">The data </w:delText>
        </w:r>
        <w:r w:rsidR="00E325BF" w:rsidRPr="0024384B" w:rsidDel="00BB6FA1">
          <w:rPr>
            <w:rFonts w:ascii="Times" w:hAnsi="Times" w:cs="Times"/>
            <w:color w:val="auto"/>
            <w:lang w:val="en-US"/>
          </w:rPr>
          <w:delText>for model training is the</w:delText>
        </w:r>
      </w:del>
      <w:ins w:id="63" w:author="Munish Kumar" w:date="2022-12-28T11:03:00Z">
        <w:r w:rsidR="00BB6FA1">
          <w:rPr>
            <w:rFonts w:ascii="Times" w:hAnsi="Times" w:cs="Times"/>
            <w:color w:val="auto"/>
            <w:lang w:val="en-US"/>
          </w:rPr>
          <w:t xml:space="preserve">This study will be conducted on a </w:t>
        </w:r>
      </w:ins>
      <w:del w:id="64" w:author="Munish Kumar" w:date="2022-12-28T11:03:00Z">
        <w:r w:rsidR="00E325BF" w:rsidRPr="0024384B" w:rsidDel="00BB6FA1">
          <w:rPr>
            <w:rFonts w:ascii="Times" w:hAnsi="Times" w:cs="Times"/>
            <w:color w:val="auto"/>
            <w:lang w:val="en-US"/>
          </w:rPr>
          <w:delText xml:space="preserve"> UK </w:delText>
        </w:r>
      </w:del>
      <w:r w:rsidR="00E325BF" w:rsidRPr="0024384B">
        <w:rPr>
          <w:rFonts w:ascii="Times" w:hAnsi="Times" w:cs="Times"/>
          <w:color w:val="auto"/>
          <w:lang w:val="en-US"/>
        </w:rPr>
        <w:t xml:space="preserve">core data </w:t>
      </w:r>
      <w:del w:id="65" w:author="Munish Kumar" w:date="2022-12-28T11:03:00Z">
        <w:r w:rsidR="00E325BF" w:rsidRPr="0024384B" w:rsidDel="00BB6FA1">
          <w:rPr>
            <w:rFonts w:ascii="Times" w:hAnsi="Times" w:cs="Times"/>
            <w:color w:val="auto"/>
            <w:lang w:val="en-US"/>
          </w:rPr>
          <w:delText xml:space="preserve">with </w:delText>
        </w:r>
      </w:del>
      <w:ins w:id="66" w:author="Munish Kumar" w:date="2022-12-28T11:03:00Z">
        <w:r w:rsidR="00BB6FA1">
          <w:rPr>
            <w:rFonts w:ascii="Times" w:hAnsi="Times" w:cs="Times"/>
            <w:color w:val="auto"/>
            <w:lang w:val="en-US"/>
          </w:rPr>
          <w:t>comprising</w:t>
        </w:r>
        <w:r w:rsidR="00BB6FA1" w:rsidRPr="0024384B">
          <w:rPr>
            <w:rFonts w:ascii="Times" w:hAnsi="Times" w:cs="Times"/>
            <w:color w:val="auto"/>
            <w:lang w:val="en-US"/>
          </w:rPr>
          <w:t xml:space="preserve"> </w:t>
        </w:r>
      </w:ins>
      <w:r w:rsidR="00E325BF" w:rsidRPr="0024384B">
        <w:rPr>
          <w:rFonts w:ascii="Times" w:hAnsi="Times" w:cs="Times"/>
          <w:color w:val="auto"/>
          <w:lang w:val="en-US"/>
        </w:rPr>
        <w:t xml:space="preserve">2000 </w:t>
      </w:r>
      <w:ins w:id="67" w:author="Munish Kumar" w:date="2022-12-28T11:03:00Z">
        <w:r w:rsidR="00BB6FA1">
          <w:rPr>
            <w:rFonts w:ascii="Times" w:hAnsi="Times" w:cs="Times"/>
            <w:color w:val="auto"/>
            <w:lang w:val="en-US"/>
          </w:rPr>
          <w:t xml:space="preserve">unique data </w:t>
        </w:r>
      </w:ins>
      <w:del w:id="68" w:author="Munish Kumar" w:date="2022-12-28T11:03:00Z">
        <w:r w:rsidR="00E325BF" w:rsidRPr="0024384B" w:rsidDel="00BB6FA1">
          <w:rPr>
            <w:rFonts w:ascii="Times" w:hAnsi="Times" w:cs="Times"/>
            <w:color w:val="auto"/>
            <w:lang w:val="en-US"/>
          </w:rPr>
          <w:delText xml:space="preserve">data </w:delText>
        </w:r>
      </w:del>
      <w:r w:rsidR="00E325BF" w:rsidRPr="0024384B">
        <w:rPr>
          <w:rFonts w:ascii="Times" w:hAnsi="Times" w:cs="Times"/>
          <w:color w:val="auto"/>
          <w:lang w:val="en-US"/>
        </w:rPr>
        <w:t>points</w:t>
      </w:r>
      <w:ins w:id="69" w:author="Munish Kumar" w:date="2022-12-28T11:03:00Z">
        <w:r w:rsidR="00BB6FA1">
          <w:rPr>
            <w:rFonts w:ascii="Times" w:hAnsi="Times" w:cs="Times"/>
            <w:color w:val="auto"/>
            <w:lang w:val="en-US"/>
          </w:rPr>
          <w:t xml:space="preserve"> from the United Kingdom (UK)</w:t>
        </w:r>
      </w:ins>
      <w:r w:rsidR="00E325BF" w:rsidRPr="0024384B">
        <w:rPr>
          <w:rFonts w:ascii="Times" w:hAnsi="Times" w:cs="Times"/>
          <w:color w:val="auto"/>
          <w:lang w:val="en-US"/>
        </w:rPr>
        <w:t xml:space="preserve">. </w:t>
      </w:r>
      <w:del w:id="70" w:author="Munish Kumar" w:date="2022-12-28T11:06:00Z">
        <w:r w:rsidR="00E325BF" w:rsidRPr="0024384B" w:rsidDel="00BB6FA1">
          <w:rPr>
            <w:rFonts w:ascii="Times" w:hAnsi="Times" w:cs="Times"/>
            <w:color w:val="auto"/>
            <w:lang w:val="en-US"/>
          </w:rPr>
          <w:delText xml:space="preserve">The modified traditional rock typing method is derived from the IMLR clustering technique and is a benchmark for the results of the unsupervised machine learning model. </w:delText>
        </w:r>
      </w:del>
      <w:r w:rsidR="00E325BF" w:rsidRPr="0024384B">
        <w:rPr>
          <w:rFonts w:ascii="Times" w:hAnsi="Times" w:cs="Times"/>
          <w:color w:val="auto"/>
          <w:lang w:val="en-US"/>
        </w:rPr>
        <w:t xml:space="preserve">The 5 unsupervised machine learning model are the KMeans, </w:t>
      </w:r>
      <w:ins w:id="71" w:author="Munish Kumar" w:date="2022-12-28T11:07:00Z">
        <w:r w:rsidR="00BB6FA1" w:rsidRPr="0024384B">
          <w:rPr>
            <w:rFonts w:ascii="Times" w:hAnsi="Times" w:cs="Times"/>
          </w:rPr>
          <w:t>Self-Organising Map (SOM)</w:t>
        </w:r>
        <w:r w:rsidR="00BB6FA1">
          <w:rPr>
            <w:rFonts w:ascii="Times" w:hAnsi="Times" w:cs="Times"/>
          </w:rPr>
          <w:t xml:space="preserve"> </w:t>
        </w:r>
      </w:ins>
      <w:del w:id="72" w:author="Munish Kumar" w:date="2022-12-28T11:07:00Z">
        <w:r w:rsidR="00E325BF" w:rsidRPr="0024384B" w:rsidDel="00BB6FA1">
          <w:rPr>
            <w:rFonts w:ascii="Times" w:hAnsi="Times" w:cs="Times"/>
            <w:color w:val="auto"/>
            <w:lang w:val="en-US"/>
          </w:rPr>
          <w:delText xml:space="preserve">SOM </w:delText>
        </w:r>
      </w:del>
      <w:r w:rsidR="00E325BF" w:rsidRPr="0024384B">
        <w:rPr>
          <w:rFonts w:ascii="Times" w:hAnsi="Times" w:cs="Times"/>
          <w:color w:val="auto"/>
          <w:lang w:val="en-US"/>
        </w:rPr>
        <w:t xml:space="preserve">+ KMeans, </w:t>
      </w:r>
      <w:ins w:id="73" w:author="Munish Kumar" w:date="2022-12-28T11:07:00Z">
        <w:r w:rsidR="00BB6FA1" w:rsidRPr="0024384B">
          <w:rPr>
            <w:rFonts w:ascii="Times" w:hAnsi="Times" w:cs="Times"/>
          </w:rPr>
          <w:t>Density-Based Spectral Clustering of Application with Noise</w:t>
        </w:r>
        <w:r w:rsidR="00BB6FA1" w:rsidRPr="0024384B">
          <w:rPr>
            <w:rFonts w:ascii="Times" w:hAnsi="Times" w:cs="Times"/>
            <w:color w:val="auto"/>
            <w:lang w:val="en-US"/>
          </w:rPr>
          <w:t xml:space="preserve"> </w:t>
        </w:r>
        <w:r w:rsidR="00BB6FA1">
          <w:rPr>
            <w:rFonts w:ascii="Times" w:hAnsi="Times" w:cs="Times"/>
            <w:color w:val="auto"/>
            <w:lang w:val="en-US"/>
          </w:rPr>
          <w:t>(</w:t>
        </w:r>
      </w:ins>
      <w:r w:rsidR="00E325BF" w:rsidRPr="0024384B">
        <w:rPr>
          <w:rFonts w:ascii="Times" w:hAnsi="Times" w:cs="Times"/>
          <w:color w:val="auto"/>
          <w:lang w:val="en-US"/>
        </w:rPr>
        <w:t>DBSCAN</w:t>
      </w:r>
      <w:ins w:id="74" w:author="Munish Kumar" w:date="2022-12-28T11:07:00Z">
        <w:r w:rsidR="00BB6FA1">
          <w:rPr>
            <w:rFonts w:ascii="Times" w:hAnsi="Times" w:cs="Times"/>
            <w:color w:val="auto"/>
            <w:lang w:val="en-US"/>
          </w:rPr>
          <w:t>)</w:t>
        </w:r>
      </w:ins>
      <w:r w:rsidR="00E325BF" w:rsidRPr="0024384B">
        <w:rPr>
          <w:rFonts w:ascii="Times" w:hAnsi="Times" w:cs="Times"/>
          <w:color w:val="auto"/>
          <w:lang w:val="en-US"/>
        </w:rPr>
        <w:t xml:space="preserve">, </w:t>
      </w:r>
      <w:ins w:id="75" w:author="Munish Kumar" w:date="2022-12-28T11:07:00Z">
        <w:r w:rsidR="00BB6FA1" w:rsidRPr="0024384B">
          <w:rPr>
            <w:rFonts w:ascii="Times" w:hAnsi="Times" w:cs="Times"/>
          </w:rPr>
          <w:t>Balanced Iterative Reducing and Clustering using Hierarchies (BIRCH)</w:t>
        </w:r>
        <w:r w:rsidR="00BB6FA1">
          <w:rPr>
            <w:rFonts w:ascii="Times" w:hAnsi="Times" w:cs="Times"/>
          </w:rPr>
          <w:t xml:space="preserve"> </w:t>
        </w:r>
      </w:ins>
      <w:del w:id="76" w:author="Munish Kumar" w:date="2022-12-28T11:07:00Z">
        <w:r w:rsidR="00E325BF" w:rsidRPr="0024384B" w:rsidDel="00BB6FA1">
          <w:rPr>
            <w:rFonts w:ascii="Times" w:hAnsi="Times" w:cs="Times"/>
            <w:color w:val="auto"/>
            <w:lang w:val="en-US"/>
          </w:rPr>
          <w:delText xml:space="preserve">BIRCH </w:delText>
        </w:r>
      </w:del>
      <w:r w:rsidR="00E325BF" w:rsidRPr="0024384B">
        <w:rPr>
          <w:rFonts w:ascii="Times" w:hAnsi="Times" w:cs="Times"/>
          <w:color w:val="auto"/>
          <w:lang w:val="en-US"/>
        </w:rPr>
        <w:t xml:space="preserve">and </w:t>
      </w:r>
      <w:ins w:id="77" w:author="Munish Kumar" w:date="2022-12-28T11:07:00Z">
        <w:r w:rsidR="00BB6FA1" w:rsidRPr="0024384B">
          <w:rPr>
            <w:rFonts w:ascii="Times" w:hAnsi="Times" w:cs="Times"/>
          </w:rPr>
          <w:t>Gaussian Mixture Models (GMMs)</w:t>
        </w:r>
      </w:ins>
      <w:del w:id="78" w:author="Munish Kumar" w:date="2022-12-28T11:07:00Z">
        <w:r w:rsidR="00E325BF" w:rsidRPr="0024384B" w:rsidDel="00BB6FA1">
          <w:rPr>
            <w:rFonts w:ascii="Times" w:hAnsi="Times" w:cs="Times"/>
            <w:color w:val="auto"/>
            <w:lang w:val="en-US"/>
          </w:rPr>
          <w:delText>GMMs</w:delText>
        </w:r>
      </w:del>
      <w:del w:id="79" w:author="Munish Kumar" w:date="2022-12-28T11:06:00Z">
        <w:r w:rsidR="00E325BF" w:rsidRPr="0024384B" w:rsidDel="00BB6FA1">
          <w:rPr>
            <w:rFonts w:ascii="Times" w:hAnsi="Times" w:cs="Times"/>
            <w:color w:val="auto"/>
            <w:lang w:val="en-US"/>
          </w:rPr>
          <w:delText xml:space="preserve"> which are chosen from different family of clustering</w:delText>
        </w:r>
      </w:del>
      <w:r w:rsidR="00E325BF" w:rsidRPr="0024384B">
        <w:rPr>
          <w:rFonts w:ascii="Times" w:hAnsi="Times" w:cs="Times"/>
          <w:color w:val="auto"/>
          <w:lang w:val="en-US"/>
        </w:rPr>
        <w:t>.</w:t>
      </w:r>
      <w:r w:rsidR="00862DE8" w:rsidRPr="0024384B">
        <w:rPr>
          <w:rFonts w:ascii="Times" w:hAnsi="Times" w:cs="Times"/>
          <w:color w:val="auto"/>
          <w:lang w:val="en-US"/>
        </w:rPr>
        <w:t xml:space="preserve"> The study’s </w:t>
      </w:r>
      <w:r w:rsidR="00E325BF" w:rsidRPr="0024384B">
        <w:rPr>
          <w:rFonts w:ascii="Times" w:hAnsi="Times" w:cs="Times"/>
          <w:color w:val="auto"/>
          <w:lang w:val="en-US"/>
        </w:rPr>
        <w:t xml:space="preserve">results showed that KMeans and BIRCH rock typing performance are the best aside from the modified method when applied on the </w:t>
      </w:r>
      <w:del w:id="80" w:author="Munish Kumar" w:date="2022-12-28T11:06:00Z">
        <w:r w:rsidR="00E325BF" w:rsidRPr="0024384B" w:rsidDel="00BB6FA1">
          <w:rPr>
            <w:rFonts w:ascii="Times" w:hAnsi="Times" w:cs="Times"/>
            <w:color w:val="auto"/>
            <w:lang w:val="en-US"/>
          </w:rPr>
          <w:delText xml:space="preserve">UK </w:delText>
        </w:r>
      </w:del>
      <w:r w:rsidR="00E325BF" w:rsidRPr="0024384B">
        <w:rPr>
          <w:rFonts w:ascii="Times" w:hAnsi="Times" w:cs="Times"/>
          <w:color w:val="auto"/>
          <w:lang w:val="en-US"/>
        </w:rPr>
        <w:t xml:space="preserve">core dataset. </w:t>
      </w:r>
    </w:p>
    <w:p w14:paraId="71A69CDA" w14:textId="03E77797" w:rsidR="00E627DE" w:rsidRPr="0024384B" w:rsidRDefault="004C71B8" w:rsidP="00716ECA">
      <w:pPr>
        <w:spacing w:before="120"/>
        <w:jc w:val="both"/>
        <w:rPr>
          <w:rFonts w:ascii="Times" w:hAnsi="Times" w:cs="Times"/>
          <w:sz w:val="24"/>
          <w:szCs w:val="24"/>
          <w:lang w:val="en-SG"/>
        </w:rPr>
      </w:pPr>
      <w:r w:rsidRPr="0024384B">
        <w:rPr>
          <w:rFonts w:ascii="Times" w:hAnsi="Times" w:cs="Times"/>
          <w:b/>
          <w:bCs/>
          <w:sz w:val="24"/>
          <w:szCs w:val="24"/>
          <w:lang w:val="en-SG"/>
        </w:rPr>
        <w:t xml:space="preserve">One-Sentence Summary: </w:t>
      </w:r>
      <w:del w:id="81" w:author="Munish Kumar" w:date="2022-12-28T11:06:00Z">
        <w:r w:rsidRPr="0024384B" w:rsidDel="00BB6FA1">
          <w:rPr>
            <w:rFonts w:ascii="Times" w:hAnsi="Times" w:cs="Times"/>
            <w:b/>
            <w:bCs/>
            <w:sz w:val="24"/>
            <w:szCs w:val="24"/>
            <w:lang w:val="en-SG"/>
          </w:rPr>
          <w:delText xml:space="preserve"> </w:delText>
        </w:r>
      </w:del>
      <w:r w:rsidRPr="0024384B">
        <w:rPr>
          <w:rFonts w:ascii="Times" w:hAnsi="Times" w:cs="Times"/>
          <w:sz w:val="24"/>
          <w:szCs w:val="24"/>
          <w:lang w:val="en-SG"/>
        </w:rPr>
        <w:t xml:space="preserve">This paper aims to </w:t>
      </w:r>
      <w:r w:rsidR="00E325BF" w:rsidRPr="0024384B">
        <w:rPr>
          <w:rFonts w:ascii="Times" w:hAnsi="Times" w:cs="Times"/>
          <w:sz w:val="24"/>
          <w:szCs w:val="24"/>
          <w:lang w:val="en-SG"/>
        </w:rPr>
        <w:t xml:space="preserve">explore the performance of rock typing using different unsupervised machine learning algorithms against a modified </w:t>
      </w:r>
      <w:del w:id="82" w:author="Munish Kumar" w:date="2022-12-28T11:07:00Z">
        <w:r w:rsidR="00E325BF" w:rsidRPr="0024384B" w:rsidDel="00BB6FA1">
          <w:rPr>
            <w:rFonts w:ascii="Times" w:hAnsi="Times" w:cs="Times"/>
            <w:sz w:val="24"/>
            <w:szCs w:val="24"/>
            <w:lang w:val="en-SG"/>
          </w:rPr>
          <w:delText xml:space="preserve">traditional </w:delText>
        </w:r>
      </w:del>
      <w:ins w:id="83" w:author="Munish Kumar" w:date="2022-12-28T11:07:00Z">
        <w:r w:rsidR="00BB6FA1">
          <w:rPr>
            <w:rFonts w:ascii="Times" w:hAnsi="Times" w:cs="Times"/>
            <w:sz w:val="24"/>
            <w:szCs w:val="24"/>
            <w:lang w:val="en-SG"/>
          </w:rPr>
          <w:t>IMLR</w:t>
        </w:r>
        <w:r w:rsidR="00BB6FA1" w:rsidRPr="0024384B">
          <w:rPr>
            <w:rFonts w:ascii="Times" w:hAnsi="Times" w:cs="Times"/>
            <w:sz w:val="24"/>
            <w:szCs w:val="24"/>
            <w:lang w:val="en-SG"/>
          </w:rPr>
          <w:t xml:space="preserve"> </w:t>
        </w:r>
      </w:ins>
      <w:r w:rsidR="00E325BF" w:rsidRPr="0024384B">
        <w:rPr>
          <w:rFonts w:ascii="Times" w:hAnsi="Times" w:cs="Times"/>
          <w:sz w:val="24"/>
          <w:szCs w:val="24"/>
          <w:lang w:val="en-SG"/>
        </w:rPr>
        <w:t>rock typing method.</w:t>
      </w:r>
    </w:p>
    <w:p w14:paraId="13DF27D6" w14:textId="18D71DF1" w:rsidR="004C71B8" w:rsidRDefault="004C71B8" w:rsidP="00716ECA">
      <w:pPr>
        <w:spacing w:before="120"/>
        <w:jc w:val="both"/>
        <w:rPr>
          <w:ins w:id="84" w:author="Munish Kumar" w:date="2022-12-30T10:28:00Z"/>
          <w:rFonts w:ascii="Times" w:hAnsi="Times" w:cs="Times"/>
          <w:sz w:val="24"/>
          <w:szCs w:val="24"/>
          <w:lang w:val="en-SG"/>
        </w:rPr>
      </w:pPr>
      <w:r w:rsidRPr="0024384B">
        <w:rPr>
          <w:rFonts w:ascii="Times" w:hAnsi="Times" w:cs="Times"/>
          <w:b/>
          <w:bCs/>
          <w:sz w:val="24"/>
          <w:szCs w:val="24"/>
          <w:lang w:val="en-SG"/>
        </w:rPr>
        <w:t xml:space="preserve">Keywords (minimum 6): </w:t>
      </w:r>
      <w:r w:rsidRPr="0024384B">
        <w:rPr>
          <w:rFonts w:ascii="Times" w:hAnsi="Times" w:cs="Times"/>
          <w:sz w:val="24"/>
          <w:szCs w:val="24"/>
          <w:lang w:val="en-SG"/>
        </w:rPr>
        <w:t xml:space="preserve">Oil and Gas, Rock Typing, Unsupervised Machine Learning, </w:t>
      </w:r>
      <w:r w:rsidR="00580C8C" w:rsidRPr="0024384B">
        <w:rPr>
          <w:rFonts w:ascii="Times" w:hAnsi="Times" w:cs="Times"/>
          <w:sz w:val="24"/>
          <w:szCs w:val="24"/>
          <w:lang w:val="en-SG"/>
        </w:rPr>
        <w:t>KMeans, Density-Based Spectral Clustering of Application with Noise (DBSCAN), Self-Organising Map (SOM), Balanced Iterative Reducing and Clustering using Hierarchies (BIRCH</w:t>
      </w:r>
      <w:r w:rsidR="0092355C" w:rsidRPr="0024384B">
        <w:rPr>
          <w:rFonts w:ascii="Times" w:hAnsi="Times" w:cs="Times"/>
          <w:sz w:val="24"/>
          <w:szCs w:val="24"/>
          <w:lang w:val="en-SG"/>
        </w:rPr>
        <w:t>), Gaussian</w:t>
      </w:r>
      <w:r w:rsidR="00580C8C" w:rsidRPr="0024384B">
        <w:rPr>
          <w:rFonts w:ascii="Times" w:hAnsi="Times" w:cs="Times"/>
          <w:sz w:val="24"/>
          <w:szCs w:val="24"/>
          <w:lang w:val="en-SG"/>
        </w:rPr>
        <w:t xml:space="preserve"> Mixture Models (GMMs)</w:t>
      </w:r>
      <w:r w:rsidR="00E12D08" w:rsidRPr="0024384B">
        <w:rPr>
          <w:rFonts w:ascii="Times" w:hAnsi="Times" w:cs="Times"/>
          <w:sz w:val="24"/>
          <w:szCs w:val="24"/>
          <w:lang w:val="en-SG"/>
        </w:rPr>
        <w:t>.</w:t>
      </w:r>
    </w:p>
    <w:p w14:paraId="0FA46D5C" w14:textId="77777777" w:rsidR="007F56CC" w:rsidRPr="0024384B" w:rsidRDefault="007F56CC" w:rsidP="00716ECA">
      <w:pPr>
        <w:spacing w:before="120"/>
        <w:jc w:val="both"/>
        <w:rPr>
          <w:rFonts w:ascii="Times" w:hAnsi="Times" w:cs="Times"/>
          <w:sz w:val="24"/>
          <w:szCs w:val="24"/>
          <w:lang w:val="en-SG"/>
        </w:rPr>
      </w:pPr>
    </w:p>
    <w:p w14:paraId="2FEAA06F" w14:textId="5596B0B5" w:rsidR="007F56CC" w:rsidRDefault="007F56CC">
      <w:pPr>
        <w:spacing w:after="160" w:line="259" w:lineRule="auto"/>
        <w:jc w:val="both"/>
        <w:rPr>
          <w:ins w:id="85" w:author="Munish Kumar" w:date="2022-12-30T10:28:00Z"/>
          <w:rFonts w:ascii="Times" w:hAnsi="Times" w:cs="Times"/>
          <w:sz w:val="24"/>
          <w:szCs w:val="24"/>
          <w:lang w:val="en-SG"/>
        </w:rPr>
        <w:pPrChange w:id="86" w:author="Munish Kumar" w:date="2023-01-06T14:21:00Z">
          <w:pPr>
            <w:spacing w:after="160" w:line="259" w:lineRule="auto"/>
          </w:pPr>
        </w:pPrChange>
      </w:pPr>
      <w:ins w:id="87" w:author="Munish Kumar" w:date="2022-12-30T10:28:00Z">
        <w:r>
          <w:rPr>
            <w:rFonts w:ascii="Times" w:hAnsi="Times" w:cs="Times"/>
            <w:sz w:val="24"/>
            <w:szCs w:val="24"/>
            <w:lang w:val="en-SG"/>
          </w:rPr>
          <w:br w:type="page"/>
        </w:r>
      </w:ins>
    </w:p>
    <w:p w14:paraId="1105F7E8" w14:textId="77777777" w:rsidR="004151CE" w:rsidDel="007F56CC" w:rsidRDefault="004151CE">
      <w:pPr>
        <w:pStyle w:val="Heading1"/>
        <w:rPr>
          <w:del w:id="88" w:author="Munish Kumar" w:date="2022-12-30T10:28:00Z"/>
        </w:rPr>
        <w:pPrChange w:id="89" w:author="Munish Kumar" w:date="2023-01-06T14:21:00Z">
          <w:pPr>
            <w:spacing w:before="120"/>
          </w:pPr>
        </w:pPrChange>
      </w:pPr>
    </w:p>
    <w:p w14:paraId="0AEADB8E" w14:textId="3F1F8354" w:rsidR="004151CE" w:rsidDel="007F56CC" w:rsidRDefault="004151CE">
      <w:pPr>
        <w:pStyle w:val="Heading1"/>
        <w:rPr>
          <w:del w:id="90" w:author="Munish Kumar" w:date="2022-12-30T10:28:00Z"/>
        </w:rPr>
        <w:pPrChange w:id="91" w:author="Munish Kumar" w:date="2023-01-06T14:21:00Z">
          <w:pPr>
            <w:spacing w:before="120"/>
          </w:pPr>
        </w:pPrChange>
      </w:pPr>
    </w:p>
    <w:p w14:paraId="5F5EFB38" w14:textId="0CCE269D" w:rsidR="004151CE" w:rsidDel="007F56CC" w:rsidRDefault="004151CE">
      <w:pPr>
        <w:pStyle w:val="Heading1"/>
        <w:rPr>
          <w:del w:id="92" w:author="Munish Kumar" w:date="2022-12-30T10:28:00Z"/>
        </w:rPr>
        <w:pPrChange w:id="93" w:author="Munish Kumar" w:date="2023-01-06T14:21:00Z">
          <w:pPr>
            <w:spacing w:before="120"/>
          </w:pPr>
        </w:pPrChange>
      </w:pPr>
    </w:p>
    <w:p w14:paraId="1009932F" w14:textId="0AD79368" w:rsidR="007F56CC" w:rsidDel="007F56CC" w:rsidRDefault="007F56CC">
      <w:pPr>
        <w:pStyle w:val="Heading1"/>
        <w:rPr>
          <w:del w:id="94" w:author="Munish Kumar" w:date="2022-12-30T10:28:00Z"/>
        </w:rPr>
        <w:pPrChange w:id="95" w:author="Munish Kumar" w:date="2023-01-06T14:21:00Z">
          <w:pPr>
            <w:spacing w:before="120"/>
          </w:pPr>
        </w:pPrChange>
      </w:pPr>
    </w:p>
    <w:p w14:paraId="7C69ADEC" w14:textId="28C78449" w:rsidR="004151CE" w:rsidDel="007F56CC" w:rsidRDefault="004151CE">
      <w:pPr>
        <w:pStyle w:val="Heading1"/>
        <w:rPr>
          <w:del w:id="96" w:author="Munish Kumar" w:date="2022-12-30T10:28:00Z"/>
        </w:rPr>
        <w:pPrChange w:id="97" w:author="Munish Kumar" w:date="2023-01-06T14:21:00Z">
          <w:pPr>
            <w:spacing w:before="120"/>
          </w:pPr>
        </w:pPrChange>
      </w:pPr>
    </w:p>
    <w:p w14:paraId="6E0380CC" w14:textId="5C4C6DD8" w:rsidR="004151CE" w:rsidDel="007F56CC" w:rsidRDefault="004151CE">
      <w:pPr>
        <w:pStyle w:val="Heading1"/>
        <w:rPr>
          <w:del w:id="98" w:author="Munish Kumar" w:date="2022-12-30T10:28:00Z"/>
        </w:rPr>
        <w:pPrChange w:id="99" w:author="Munish Kumar" w:date="2023-01-06T14:21:00Z">
          <w:pPr>
            <w:spacing w:before="120"/>
          </w:pPr>
        </w:pPrChange>
      </w:pPr>
    </w:p>
    <w:p w14:paraId="65DE6F92" w14:textId="41ACA187" w:rsidR="004151CE" w:rsidDel="007F56CC" w:rsidRDefault="004151CE">
      <w:pPr>
        <w:pStyle w:val="Heading1"/>
        <w:rPr>
          <w:del w:id="100" w:author="Munish Kumar" w:date="2022-12-30T10:28:00Z"/>
        </w:rPr>
        <w:pPrChange w:id="101" w:author="Munish Kumar" w:date="2023-01-06T14:21:00Z">
          <w:pPr>
            <w:spacing w:before="120"/>
          </w:pPr>
        </w:pPrChange>
      </w:pPr>
    </w:p>
    <w:p w14:paraId="23705D5E" w14:textId="67ABA2F7" w:rsidR="004151CE" w:rsidDel="007F56CC" w:rsidRDefault="004151CE">
      <w:pPr>
        <w:pStyle w:val="Heading1"/>
        <w:rPr>
          <w:del w:id="102" w:author="Munish Kumar" w:date="2022-12-30T10:28:00Z"/>
        </w:rPr>
        <w:pPrChange w:id="103" w:author="Munish Kumar" w:date="2023-01-06T14:21:00Z">
          <w:pPr>
            <w:spacing w:before="120"/>
          </w:pPr>
        </w:pPrChange>
      </w:pPr>
    </w:p>
    <w:p w14:paraId="1D2F80E8" w14:textId="285CAA38" w:rsidR="004151CE" w:rsidDel="007F56CC" w:rsidRDefault="004151CE">
      <w:pPr>
        <w:pStyle w:val="Heading1"/>
        <w:rPr>
          <w:del w:id="104" w:author="Munish Kumar" w:date="2022-12-30T10:28:00Z"/>
        </w:rPr>
        <w:pPrChange w:id="105" w:author="Munish Kumar" w:date="2023-01-06T14:21:00Z">
          <w:pPr>
            <w:spacing w:before="120"/>
          </w:pPr>
        </w:pPrChange>
      </w:pPr>
    </w:p>
    <w:p w14:paraId="032B3BA9" w14:textId="20B61397" w:rsidR="004151CE" w:rsidDel="007F56CC" w:rsidRDefault="004151CE">
      <w:pPr>
        <w:pStyle w:val="Heading1"/>
        <w:rPr>
          <w:del w:id="106" w:author="Munish Kumar" w:date="2022-12-30T10:28:00Z"/>
        </w:rPr>
        <w:pPrChange w:id="107" w:author="Munish Kumar" w:date="2023-01-06T14:21:00Z">
          <w:pPr>
            <w:spacing w:before="120"/>
          </w:pPr>
        </w:pPrChange>
      </w:pPr>
    </w:p>
    <w:p w14:paraId="09E417DF" w14:textId="57001CEB" w:rsidR="004151CE" w:rsidDel="007F56CC" w:rsidRDefault="004151CE">
      <w:pPr>
        <w:pStyle w:val="Heading1"/>
        <w:rPr>
          <w:del w:id="108" w:author="Munish Kumar" w:date="2022-12-30T10:28:00Z"/>
        </w:rPr>
        <w:pPrChange w:id="109" w:author="Munish Kumar" w:date="2023-01-06T14:21:00Z">
          <w:pPr>
            <w:spacing w:before="120"/>
          </w:pPr>
        </w:pPrChange>
      </w:pPr>
    </w:p>
    <w:p w14:paraId="23FB5261" w14:textId="28D8C3F1" w:rsidR="004151CE" w:rsidDel="007F56CC" w:rsidRDefault="004151CE">
      <w:pPr>
        <w:pStyle w:val="Heading1"/>
        <w:rPr>
          <w:del w:id="110" w:author="Munish Kumar" w:date="2022-12-30T10:28:00Z"/>
        </w:rPr>
        <w:pPrChange w:id="111" w:author="Munish Kumar" w:date="2023-01-06T14:21:00Z">
          <w:pPr>
            <w:spacing w:before="120"/>
          </w:pPr>
        </w:pPrChange>
      </w:pPr>
    </w:p>
    <w:p w14:paraId="7BD4C97D" w14:textId="5748E466" w:rsidR="004151CE" w:rsidRPr="00CB1830" w:rsidDel="00BB6FA1" w:rsidRDefault="00226EEF">
      <w:pPr>
        <w:pStyle w:val="Heading1"/>
        <w:rPr>
          <w:del w:id="112" w:author="Munish Kumar" w:date="2022-12-28T11:08:00Z"/>
        </w:rPr>
        <w:pPrChange w:id="113" w:author="Munish Kumar" w:date="2023-01-06T14:21:00Z">
          <w:pPr>
            <w:spacing w:before="120"/>
          </w:pPr>
        </w:pPrChange>
      </w:pPr>
      <w:ins w:id="114" w:author="Munish Kumar" w:date="2022-12-28T11:25:00Z">
        <w:r>
          <w:t>1.0</w:t>
        </w:r>
        <w:r>
          <w:tab/>
        </w:r>
      </w:ins>
    </w:p>
    <w:p w14:paraId="41A3A5CC" w14:textId="22C5D37A" w:rsidR="004151CE" w:rsidRPr="00CB1830" w:rsidDel="00BB6FA1" w:rsidRDefault="004151CE">
      <w:pPr>
        <w:pStyle w:val="Heading1"/>
        <w:rPr>
          <w:del w:id="115" w:author="Munish Kumar" w:date="2022-12-28T11:08:00Z"/>
        </w:rPr>
        <w:pPrChange w:id="116" w:author="Munish Kumar" w:date="2023-01-06T14:21:00Z">
          <w:pPr>
            <w:spacing w:before="120"/>
          </w:pPr>
        </w:pPrChange>
      </w:pPr>
    </w:p>
    <w:p w14:paraId="685EA8F6" w14:textId="41331895" w:rsidR="004151CE" w:rsidRPr="00CB1830" w:rsidRDefault="004151CE">
      <w:pPr>
        <w:pStyle w:val="Heading1"/>
        <w:pPrChange w:id="117" w:author="Munish Kumar" w:date="2023-01-06T14:21:00Z">
          <w:pPr>
            <w:pStyle w:val="ListParagraph"/>
            <w:numPr>
              <w:numId w:val="2"/>
            </w:numPr>
            <w:spacing w:before="120"/>
            <w:ind w:left="360" w:hanging="360"/>
          </w:pPr>
        </w:pPrChange>
      </w:pPr>
      <w:r w:rsidRPr="00CB1830">
        <w:t>Introduction</w:t>
      </w:r>
    </w:p>
    <w:p w14:paraId="649141AB" w14:textId="644FDFC0" w:rsidR="00554489" w:rsidRDefault="00E86EFC" w:rsidP="00716ECA">
      <w:pPr>
        <w:jc w:val="both"/>
        <w:rPr>
          <w:ins w:id="118" w:author="Munish Kumar" w:date="2022-12-28T15:59:00Z"/>
          <w:rFonts w:eastAsiaTheme="minorEastAsia"/>
          <w:sz w:val="24"/>
          <w:szCs w:val="24"/>
          <w:lang w:val="en-SG" w:eastAsia="zh-CN"/>
        </w:rPr>
      </w:pPr>
      <w:ins w:id="119" w:author="Munish Kumar" w:date="2022-12-28T16:02:00Z">
        <w:r>
          <w:rPr>
            <w:rFonts w:eastAsiaTheme="minorEastAsia"/>
            <w:sz w:val="24"/>
            <w:szCs w:val="24"/>
            <w:lang w:val="en-SG" w:eastAsia="zh-CN"/>
          </w:rPr>
          <w:t>Rock typing is based on the simple principle that not all reservoir rocks are created equal</w:t>
        </w:r>
      </w:ins>
      <w:ins w:id="120" w:author="Munish Kumar" w:date="2022-12-28T16:08:00Z">
        <w:r>
          <w:rPr>
            <w:rFonts w:eastAsiaTheme="minorEastAsia"/>
            <w:sz w:val="24"/>
            <w:szCs w:val="24"/>
            <w:lang w:val="en-SG" w:eastAsia="zh-CN"/>
          </w:rPr>
          <w:t>. Rocks that are</w:t>
        </w:r>
      </w:ins>
      <w:ins w:id="121" w:author="Munish Kumar" w:date="2022-12-28T16:02:00Z">
        <w:r>
          <w:rPr>
            <w:rFonts w:eastAsiaTheme="minorEastAsia"/>
            <w:sz w:val="24"/>
            <w:szCs w:val="24"/>
            <w:lang w:val="en-SG" w:eastAsia="zh-CN"/>
          </w:rPr>
          <w:t xml:space="preserve"> similarly deposited, buried under similar conditions, and undergo similar diagenetic </w:t>
        </w:r>
      </w:ins>
      <w:ins w:id="122" w:author="Munish Kumar" w:date="2022-12-28T16:09:00Z">
        <w:r>
          <w:rPr>
            <w:rFonts w:eastAsiaTheme="minorEastAsia"/>
            <w:sz w:val="24"/>
            <w:szCs w:val="24"/>
            <w:lang w:val="en-SG" w:eastAsia="zh-CN"/>
          </w:rPr>
          <w:t>processes will</w:t>
        </w:r>
      </w:ins>
      <w:ins w:id="123" w:author="Munish Kumar" w:date="2022-12-28T16:08:00Z">
        <w:r>
          <w:rPr>
            <w:rFonts w:eastAsiaTheme="minorEastAsia"/>
            <w:sz w:val="24"/>
            <w:szCs w:val="24"/>
            <w:lang w:val="en-SG" w:eastAsia="zh-CN"/>
          </w:rPr>
          <w:t xml:space="preserve"> </w:t>
        </w:r>
      </w:ins>
      <w:ins w:id="124" w:author="Munish Kumar" w:date="2022-12-28T16:14:00Z">
        <w:r w:rsidR="00FC4B17">
          <w:rPr>
            <w:rFonts w:eastAsiaTheme="minorEastAsia"/>
            <w:sz w:val="24"/>
            <w:szCs w:val="24"/>
            <w:lang w:val="en-SG" w:eastAsia="zh-CN"/>
          </w:rPr>
          <w:t>share a set of</w:t>
        </w:r>
      </w:ins>
      <w:ins w:id="125" w:author="Munish Kumar" w:date="2022-12-28T16:08:00Z">
        <w:r>
          <w:rPr>
            <w:rFonts w:eastAsiaTheme="minorEastAsia"/>
            <w:sz w:val="24"/>
            <w:szCs w:val="24"/>
            <w:lang w:val="en-SG" w:eastAsia="zh-CN"/>
          </w:rPr>
          <w:t xml:space="preserve"> unique</w:t>
        </w:r>
      </w:ins>
      <w:ins w:id="126" w:author="Munish Kumar" w:date="2022-12-28T16:09:00Z">
        <w:r>
          <w:rPr>
            <w:rFonts w:eastAsiaTheme="minorEastAsia"/>
            <w:sz w:val="24"/>
            <w:szCs w:val="24"/>
            <w:lang w:val="en-SG" w:eastAsia="zh-CN"/>
          </w:rPr>
          <w:t xml:space="preserve"> characteristic</w:t>
        </w:r>
      </w:ins>
      <w:ins w:id="127" w:author="Munish Kumar" w:date="2022-12-28T16:14:00Z">
        <w:r w:rsidR="00FC4B17">
          <w:rPr>
            <w:rFonts w:eastAsiaTheme="minorEastAsia"/>
            <w:sz w:val="24"/>
            <w:szCs w:val="24"/>
            <w:lang w:val="en-SG" w:eastAsia="zh-CN"/>
          </w:rPr>
          <w:t>s</w:t>
        </w:r>
      </w:ins>
      <w:customXmlInsRangeStart w:id="128" w:author="Munish Kumar" w:date="2022-12-28T16:09:00Z"/>
      <w:sdt>
        <w:sdtPr>
          <w:rPr>
            <w:rFonts w:eastAsiaTheme="minorEastAsia"/>
            <w:sz w:val="24"/>
            <w:szCs w:val="24"/>
            <w:lang w:val="en-SG" w:eastAsia="zh-CN"/>
          </w:rPr>
          <w:id w:val="-1255584922"/>
          <w:citation/>
        </w:sdtPr>
        <w:sdtContent>
          <w:customXmlInsRangeEnd w:id="128"/>
          <w:ins w:id="129" w:author="Munish Kumar" w:date="2022-12-28T16:09:00Z">
            <w:r>
              <w:rPr>
                <w:rFonts w:eastAsiaTheme="minorEastAsia"/>
                <w:sz w:val="24"/>
                <w:szCs w:val="24"/>
                <w:lang w:val="en-SG" w:eastAsia="zh-CN"/>
              </w:rPr>
              <w:fldChar w:fldCharType="begin"/>
            </w:r>
            <w:r>
              <w:rPr>
                <w:rFonts w:eastAsiaTheme="minorEastAsia"/>
                <w:sz w:val="24"/>
                <w:szCs w:val="24"/>
                <w:lang w:eastAsia="zh-CN"/>
              </w:rPr>
              <w:instrText xml:space="preserve"> CITATION Arc50 \l 1033 </w:instrText>
            </w:r>
            <w:r>
              <w:rPr>
                <w:rFonts w:eastAsiaTheme="minorEastAsia"/>
                <w:sz w:val="24"/>
                <w:szCs w:val="24"/>
                <w:lang w:val="en-SG" w:eastAsia="zh-CN"/>
              </w:rPr>
              <w:fldChar w:fldCharType="separate"/>
            </w:r>
            <w:r>
              <w:rPr>
                <w:rFonts w:eastAsiaTheme="minorEastAsia"/>
                <w:noProof/>
                <w:sz w:val="24"/>
                <w:szCs w:val="24"/>
                <w:lang w:eastAsia="zh-CN"/>
              </w:rPr>
              <w:t xml:space="preserve"> </w:t>
            </w:r>
            <w:r w:rsidRPr="00291B19">
              <w:rPr>
                <w:rFonts w:eastAsiaTheme="minorEastAsia"/>
                <w:noProof/>
                <w:sz w:val="24"/>
                <w:szCs w:val="24"/>
                <w:lang w:eastAsia="zh-CN"/>
              </w:rPr>
              <w:t>(Archie, 1950)</w:t>
            </w:r>
            <w:r>
              <w:rPr>
                <w:rFonts w:eastAsiaTheme="minorEastAsia"/>
                <w:sz w:val="24"/>
                <w:szCs w:val="24"/>
                <w:lang w:val="en-SG" w:eastAsia="zh-CN"/>
              </w:rPr>
              <w:fldChar w:fldCharType="end"/>
            </w:r>
          </w:ins>
          <w:customXmlInsRangeStart w:id="130" w:author="Munish Kumar" w:date="2022-12-28T16:09:00Z"/>
        </w:sdtContent>
      </w:sdt>
      <w:customXmlInsRangeEnd w:id="130"/>
      <w:ins w:id="131" w:author="Munish Kumar" w:date="2022-12-28T16:08:00Z">
        <w:r>
          <w:rPr>
            <w:rFonts w:eastAsiaTheme="minorEastAsia"/>
            <w:sz w:val="24"/>
            <w:szCs w:val="24"/>
            <w:lang w:val="en-SG" w:eastAsia="zh-CN"/>
          </w:rPr>
          <w:t xml:space="preserve"> </w:t>
        </w:r>
      </w:ins>
      <w:ins w:id="132" w:author="Munish Kumar" w:date="2022-12-28T16:02:00Z">
        <w:r>
          <w:rPr>
            <w:rFonts w:eastAsiaTheme="minorEastAsia"/>
            <w:sz w:val="24"/>
            <w:szCs w:val="24"/>
            <w:lang w:val="en-SG" w:eastAsia="zh-CN"/>
          </w:rPr>
          <w:t xml:space="preserve">. </w:t>
        </w:r>
      </w:ins>
      <w:ins w:id="133" w:author="Munish Kumar" w:date="2022-12-28T16:00:00Z">
        <w:r w:rsidR="003C048E">
          <w:rPr>
            <w:rFonts w:eastAsiaTheme="minorEastAsia"/>
            <w:sz w:val="24"/>
            <w:szCs w:val="24"/>
            <w:lang w:val="en-SG" w:eastAsia="zh-CN"/>
          </w:rPr>
          <w:t xml:space="preserve">In work by Rushing, there are </w:t>
        </w:r>
      </w:ins>
      <w:ins w:id="134" w:author="Munish Kumar" w:date="2022-12-28T16:19:00Z">
        <w:r w:rsidR="00FC4B17">
          <w:rPr>
            <w:rFonts w:eastAsiaTheme="minorEastAsia"/>
            <w:sz w:val="24"/>
            <w:szCs w:val="24"/>
            <w:lang w:val="en-SG" w:eastAsia="zh-CN"/>
          </w:rPr>
          <w:t>identified</w:t>
        </w:r>
      </w:ins>
      <w:ins w:id="135" w:author="Munish Kumar" w:date="2022-12-28T16:00:00Z">
        <w:r w:rsidR="003C048E">
          <w:rPr>
            <w:rFonts w:eastAsiaTheme="minorEastAsia"/>
            <w:sz w:val="24"/>
            <w:szCs w:val="24"/>
            <w:lang w:val="en-SG" w:eastAsia="zh-CN"/>
          </w:rPr>
          <w:t xml:space="preserve"> 3 different </w:t>
        </w:r>
      </w:ins>
      <w:ins w:id="136" w:author="Munish Kumar" w:date="2022-12-28T16:20:00Z">
        <w:r w:rsidR="00FC4B17">
          <w:rPr>
            <w:rFonts w:eastAsiaTheme="minorEastAsia"/>
            <w:sz w:val="24"/>
            <w:szCs w:val="24"/>
            <w:lang w:val="en-SG" w:eastAsia="zh-CN"/>
          </w:rPr>
          <w:t>classes of</w:t>
        </w:r>
      </w:ins>
      <w:ins w:id="137" w:author="Munish Kumar" w:date="2022-12-28T16:15:00Z">
        <w:r w:rsidR="00FC4B17">
          <w:rPr>
            <w:rFonts w:eastAsiaTheme="minorEastAsia"/>
            <w:sz w:val="24"/>
            <w:szCs w:val="24"/>
            <w:lang w:val="en-SG" w:eastAsia="zh-CN"/>
          </w:rPr>
          <w:t xml:space="preserve"> </w:t>
        </w:r>
      </w:ins>
      <w:ins w:id="138" w:author="Munish Kumar" w:date="2022-12-28T16:00:00Z">
        <w:r w:rsidR="003C048E">
          <w:rPr>
            <w:rFonts w:eastAsiaTheme="minorEastAsia"/>
            <w:sz w:val="24"/>
            <w:szCs w:val="24"/>
            <w:lang w:val="en-SG" w:eastAsia="zh-CN"/>
          </w:rPr>
          <w:t>rock typ</w:t>
        </w:r>
      </w:ins>
      <w:ins w:id="139" w:author="Munish Kumar" w:date="2022-12-28T16:20:00Z">
        <w:r w:rsidR="00FC4B17">
          <w:rPr>
            <w:rFonts w:eastAsiaTheme="minorEastAsia"/>
            <w:sz w:val="24"/>
            <w:szCs w:val="24"/>
            <w:lang w:val="en-SG" w:eastAsia="zh-CN"/>
          </w:rPr>
          <w:t>ing</w:t>
        </w:r>
      </w:ins>
      <w:ins w:id="140" w:author="Munish Kumar" w:date="2022-12-28T16:00:00Z">
        <w:r w:rsidR="003C048E">
          <w:rPr>
            <w:rFonts w:eastAsiaTheme="minorEastAsia"/>
            <w:sz w:val="24"/>
            <w:szCs w:val="24"/>
            <w:lang w:val="en-SG" w:eastAsia="zh-CN"/>
          </w:rPr>
          <w:t xml:space="preserve"> – depositional, petrographic and hydraulic </w:t>
        </w:r>
      </w:ins>
      <w:customXmlInsRangeStart w:id="141" w:author="Munish Kumar" w:date="2022-12-28T16:00:00Z"/>
      <w:sdt>
        <w:sdtPr>
          <w:rPr>
            <w:rFonts w:eastAsiaTheme="minorEastAsia"/>
            <w:sz w:val="24"/>
            <w:szCs w:val="24"/>
            <w:lang w:val="en-SG" w:eastAsia="zh-CN"/>
          </w:rPr>
          <w:id w:val="598297699"/>
          <w:citation/>
        </w:sdtPr>
        <w:sdtContent>
          <w:customXmlInsRangeEnd w:id="141"/>
          <w:ins w:id="142" w:author="Munish Kumar" w:date="2022-12-28T16:00:00Z">
            <w:r w:rsidR="003C048E">
              <w:rPr>
                <w:rFonts w:eastAsiaTheme="minorEastAsia"/>
                <w:sz w:val="24"/>
                <w:szCs w:val="24"/>
                <w:lang w:val="en-SG" w:eastAsia="zh-CN"/>
              </w:rPr>
              <w:fldChar w:fldCharType="begin"/>
            </w:r>
            <w:r w:rsidR="003C048E">
              <w:rPr>
                <w:rFonts w:eastAsiaTheme="minorEastAsia"/>
                <w:sz w:val="24"/>
                <w:szCs w:val="24"/>
                <w:lang w:eastAsia="zh-CN"/>
              </w:rPr>
              <w:instrText xml:space="preserve"> CITATION Rus08 \l 1033 </w:instrText>
            </w:r>
            <w:r w:rsidR="003C048E">
              <w:rPr>
                <w:rFonts w:eastAsiaTheme="minorEastAsia"/>
                <w:sz w:val="24"/>
                <w:szCs w:val="24"/>
                <w:lang w:val="en-SG" w:eastAsia="zh-CN"/>
              </w:rPr>
              <w:fldChar w:fldCharType="separate"/>
            </w:r>
            <w:r w:rsidR="003C048E" w:rsidRPr="00291B19">
              <w:rPr>
                <w:rFonts w:eastAsiaTheme="minorEastAsia"/>
                <w:noProof/>
                <w:sz w:val="24"/>
                <w:szCs w:val="24"/>
                <w:lang w:eastAsia="zh-CN"/>
              </w:rPr>
              <w:t>(Rushing, 2008)</w:t>
            </w:r>
            <w:r w:rsidR="003C048E">
              <w:rPr>
                <w:rFonts w:eastAsiaTheme="minorEastAsia"/>
                <w:sz w:val="24"/>
                <w:szCs w:val="24"/>
                <w:lang w:val="en-SG" w:eastAsia="zh-CN"/>
              </w:rPr>
              <w:fldChar w:fldCharType="end"/>
            </w:r>
          </w:ins>
          <w:customXmlInsRangeStart w:id="143" w:author="Munish Kumar" w:date="2022-12-28T16:00:00Z"/>
        </w:sdtContent>
      </w:sdt>
      <w:customXmlInsRangeEnd w:id="143"/>
      <w:ins w:id="144" w:author="Munish Kumar" w:date="2022-12-28T16:00:00Z">
        <w:r w:rsidR="003C048E">
          <w:rPr>
            <w:rFonts w:eastAsiaTheme="minorEastAsia"/>
            <w:sz w:val="24"/>
            <w:szCs w:val="24"/>
            <w:lang w:val="en-SG" w:eastAsia="zh-CN"/>
          </w:rPr>
          <w:t xml:space="preserve">. Of the 3, </w:t>
        </w:r>
      </w:ins>
      <w:ins w:id="145" w:author="Munish Kumar" w:date="2022-12-28T16:01:00Z">
        <w:r>
          <w:rPr>
            <w:rFonts w:eastAsiaTheme="minorEastAsia"/>
            <w:sz w:val="24"/>
            <w:szCs w:val="24"/>
            <w:lang w:val="en-SG" w:eastAsia="zh-CN"/>
          </w:rPr>
          <w:t>hydraulic</w:t>
        </w:r>
      </w:ins>
      <w:ins w:id="146" w:author="Munish Kumar" w:date="2022-12-28T16:00:00Z">
        <w:r w:rsidR="003C048E">
          <w:rPr>
            <w:rFonts w:eastAsiaTheme="minorEastAsia"/>
            <w:sz w:val="24"/>
            <w:szCs w:val="24"/>
            <w:lang w:val="en-SG" w:eastAsia="zh-CN"/>
          </w:rPr>
          <w:t xml:space="preserve"> rock typing</w:t>
        </w:r>
      </w:ins>
      <w:ins w:id="147" w:author="Munish Kumar" w:date="2022-12-29T15:59:00Z">
        <w:r w:rsidR="000C6B52">
          <w:rPr>
            <w:rFonts w:eastAsiaTheme="minorEastAsia"/>
            <w:sz w:val="24"/>
            <w:szCs w:val="24"/>
            <w:lang w:val="en-SG" w:eastAsia="zh-CN"/>
          </w:rPr>
          <w:t xml:space="preserve"> (RT)</w:t>
        </w:r>
      </w:ins>
      <w:ins w:id="148" w:author="Munish Kumar" w:date="2022-12-28T16:00:00Z">
        <w:r w:rsidR="003C048E">
          <w:rPr>
            <w:rFonts w:eastAsiaTheme="minorEastAsia"/>
            <w:sz w:val="24"/>
            <w:szCs w:val="24"/>
            <w:lang w:val="en-SG" w:eastAsia="zh-CN"/>
          </w:rPr>
          <w:t xml:space="preserve"> </w:t>
        </w:r>
      </w:ins>
      <w:del w:id="149" w:author="Munish Kumar" w:date="2022-12-28T16:00:00Z">
        <w:r w:rsidR="0089668F" w:rsidRPr="00474505" w:rsidDel="003C048E">
          <w:rPr>
            <w:rFonts w:ascii="Times" w:hAnsi="Times" w:cs="Times"/>
            <w:color w:val="000000" w:themeColor="text1"/>
            <w:sz w:val="24"/>
            <w:szCs w:val="24"/>
          </w:rPr>
          <w:delText>Rock typing is the</w:delText>
        </w:r>
      </w:del>
      <w:ins w:id="150" w:author="Munish Kumar" w:date="2022-12-28T16:00:00Z">
        <w:r w:rsidR="003C048E">
          <w:rPr>
            <w:rFonts w:ascii="Times" w:hAnsi="Times" w:cs="Times"/>
            <w:color w:val="000000" w:themeColor="text1"/>
            <w:sz w:val="24"/>
            <w:szCs w:val="24"/>
          </w:rPr>
          <w:t>seeks to</w:t>
        </w:r>
      </w:ins>
      <w:r w:rsidR="0089668F" w:rsidRPr="00474505">
        <w:rPr>
          <w:rFonts w:ascii="Times" w:hAnsi="Times" w:cs="Times"/>
          <w:color w:val="000000" w:themeColor="text1"/>
          <w:sz w:val="24"/>
          <w:szCs w:val="24"/>
        </w:rPr>
        <w:t xml:space="preserve"> </w:t>
      </w:r>
      <w:del w:id="151" w:author="Munish Kumar" w:date="2022-12-28T16:09:00Z">
        <w:r w:rsidR="0089668F" w:rsidRPr="00474505" w:rsidDel="00E86EFC">
          <w:rPr>
            <w:rFonts w:ascii="Times" w:hAnsi="Times" w:cs="Times"/>
            <w:color w:val="000000" w:themeColor="text1"/>
            <w:sz w:val="24"/>
            <w:szCs w:val="24"/>
          </w:rPr>
          <w:delText>characteri</w:delText>
        </w:r>
      </w:del>
      <w:del w:id="152" w:author="Munish Kumar" w:date="2022-12-28T16:00:00Z">
        <w:r w:rsidR="0089668F" w:rsidRPr="00474505" w:rsidDel="003C048E">
          <w:rPr>
            <w:rFonts w:ascii="Times" w:hAnsi="Times" w:cs="Times"/>
            <w:color w:val="000000" w:themeColor="text1"/>
            <w:sz w:val="24"/>
            <w:szCs w:val="24"/>
          </w:rPr>
          <w:delText xml:space="preserve">zation of </w:delText>
        </w:r>
      </w:del>
      <w:ins w:id="153" w:author="Munish Kumar" w:date="2022-12-28T16:09:00Z">
        <w:r w:rsidRPr="00474505">
          <w:rPr>
            <w:rFonts w:ascii="Times" w:hAnsi="Times" w:cs="Times"/>
            <w:color w:val="000000" w:themeColor="text1"/>
            <w:sz w:val="24"/>
            <w:szCs w:val="24"/>
          </w:rPr>
          <w:t>characteri</w:t>
        </w:r>
        <w:r>
          <w:rPr>
            <w:rFonts w:ascii="Times" w:hAnsi="Times" w:cs="Times"/>
            <w:color w:val="000000" w:themeColor="text1"/>
            <w:sz w:val="24"/>
            <w:szCs w:val="24"/>
          </w:rPr>
          <w:t>ze</w:t>
        </w:r>
      </w:ins>
      <w:ins w:id="154" w:author="Munish Kumar" w:date="2022-12-28T16:00:00Z">
        <w:r w:rsidR="003C048E">
          <w:rPr>
            <w:rFonts w:ascii="Times" w:hAnsi="Times" w:cs="Times"/>
            <w:color w:val="000000" w:themeColor="text1"/>
            <w:sz w:val="24"/>
            <w:szCs w:val="24"/>
          </w:rPr>
          <w:t xml:space="preserve"> </w:t>
        </w:r>
      </w:ins>
      <w:r w:rsidR="0089668F" w:rsidRPr="00474505">
        <w:rPr>
          <w:rFonts w:ascii="Times" w:hAnsi="Times" w:cs="Times"/>
          <w:color w:val="000000" w:themeColor="text1"/>
          <w:sz w:val="24"/>
          <w:szCs w:val="24"/>
        </w:rPr>
        <w:t xml:space="preserve">reservoir rocks into similar groups </w:t>
      </w:r>
      <w:del w:id="155" w:author="Munish Kumar" w:date="2022-12-28T16:00:00Z">
        <w:r w:rsidR="0089668F" w:rsidRPr="00474505" w:rsidDel="003C048E">
          <w:rPr>
            <w:rFonts w:ascii="Times" w:hAnsi="Times" w:cs="Times"/>
            <w:color w:val="000000" w:themeColor="text1"/>
            <w:sz w:val="24"/>
            <w:szCs w:val="24"/>
          </w:rPr>
          <w:delText>that are</w:delText>
        </w:r>
      </w:del>
      <w:ins w:id="156" w:author="Munish Kumar" w:date="2022-12-28T16:00:00Z">
        <w:r w:rsidR="003C048E">
          <w:rPr>
            <w:rFonts w:ascii="Times" w:hAnsi="Times" w:cs="Times"/>
            <w:color w:val="000000" w:themeColor="text1"/>
            <w:sz w:val="24"/>
            <w:szCs w:val="24"/>
          </w:rPr>
          <w:t>based on</w:t>
        </w:r>
      </w:ins>
      <w:ins w:id="157" w:author="Munish Kumar" w:date="2022-12-28T16:15:00Z">
        <w:r w:rsidR="00FC4B17">
          <w:rPr>
            <w:rFonts w:ascii="Times" w:hAnsi="Times" w:cs="Times"/>
            <w:color w:val="000000" w:themeColor="text1"/>
            <w:sz w:val="24"/>
            <w:szCs w:val="24"/>
          </w:rPr>
          <w:t xml:space="preserve"> </w:t>
        </w:r>
      </w:ins>
      <w:del w:id="158" w:author="Munish Kumar" w:date="2022-12-28T16:15:00Z">
        <w:r w:rsidR="0089668F" w:rsidRPr="00474505" w:rsidDel="00FC4B17">
          <w:rPr>
            <w:rFonts w:ascii="Times" w:hAnsi="Times" w:cs="Times"/>
            <w:color w:val="000000" w:themeColor="text1"/>
            <w:sz w:val="24"/>
            <w:szCs w:val="24"/>
          </w:rPr>
          <w:delText xml:space="preserve"> petrophysical </w:delText>
        </w:r>
      </w:del>
      <w:commentRangeStart w:id="159"/>
      <w:del w:id="160" w:author="Munish Kumar" w:date="2022-12-28T16:00:00Z">
        <w:r w:rsidR="0089668F" w:rsidRPr="00474505" w:rsidDel="00E86EFC">
          <w:rPr>
            <w:rFonts w:ascii="Times" w:hAnsi="Times" w:cs="Times"/>
            <w:color w:val="000000" w:themeColor="text1"/>
            <w:sz w:val="24"/>
            <w:szCs w:val="24"/>
          </w:rPr>
          <w:delText>similar</w:delText>
        </w:r>
      </w:del>
      <w:commentRangeEnd w:id="159"/>
      <w:ins w:id="161" w:author="Munish Kumar" w:date="2022-12-28T16:15:00Z">
        <w:r w:rsidR="00FC4B17">
          <w:rPr>
            <w:rFonts w:ascii="Times" w:hAnsi="Times" w:cs="Times"/>
            <w:color w:val="000000" w:themeColor="text1"/>
            <w:sz w:val="24"/>
            <w:szCs w:val="24"/>
          </w:rPr>
          <w:t xml:space="preserve"> petrophysical properties </w:t>
        </w:r>
      </w:ins>
      <w:ins w:id="162" w:author="Munish Kumar" w:date="2022-12-28T16:20:00Z">
        <w:r w:rsidR="00FC4B17">
          <w:rPr>
            <w:rFonts w:ascii="Times" w:hAnsi="Times" w:cs="Times"/>
            <w:color w:val="000000" w:themeColor="text1"/>
            <w:sz w:val="24"/>
            <w:szCs w:val="24"/>
          </w:rPr>
          <w:t>which (a)</w:t>
        </w:r>
      </w:ins>
      <w:ins w:id="163" w:author="Munish Kumar" w:date="2022-12-28T16:15:00Z">
        <w:r w:rsidR="00FC4B17">
          <w:rPr>
            <w:rFonts w:ascii="Times" w:hAnsi="Times" w:cs="Times"/>
            <w:color w:val="000000" w:themeColor="text1"/>
            <w:sz w:val="24"/>
            <w:szCs w:val="24"/>
          </w:rPr>
          <w:t xml:space="preserve"> </w:t>
        </w:r>
      </w:ins>
      <w:ins w:id="164" w:author="Munish Kumar" w:date="2022-12-28T16:00:00Z">
        <w:r>
          <w:rPr>
            <w:rFonts w:ascii="Times" w:hAnsi="Times" w:cs="Times"/>
            <w:color w:val="000000" w:themeColor="text1"/>
            <w:sz w:val="24"/>
            <w:szCs w:val="24"/>
          </w:rPr>
          <w:t>q</w:t>
        </w:r>
      </w:ins>
      <w:ins w:id="165" w:author="Munish Kumar" w:date="2022-12-28T16:01:00Z">
        <w:r>
          <w:rPr>
            <w:rFonts w:ascii="Times" w:hAnsi="Times" w:cs="Times"/>
            <w:color w:val="000000" w:themeColor="text1"/>
            <w:sz w:val="24"/>
            <w:szCs w:val="24"/>
          </w:rPr>
          <w:t>uantif</w:t>
        </w:r>
      </w:ins>
      <w:ins w:id="166" w:author="Munish Kumar" w:date="2022-12-28T16:20:00Z">
        <w:r w:rsidR="00FC4B17">
          <w:rPr>
            <w:rFonts w:ascii="Times" w:hAnsi="Times" w:cs="Times"/>
            <w:color w:val="000000" w:themeColor="text1"/>
            <w:sz w:val="24"/>
            <w:szCs w:val="24"/>
          </w:rPr>
          <w:t xml:space="preserve">ies </w:t>
        </w:r>
      </w:ins>
      <w:ins w:id="167" w:author="Munish Kumar" w:date="2022-12-28T16:01:00Z">
        <w:r>
          <w:rPr>
            <w:rFonts w:ascii="Times" w:hAnsi="Times" w:cs="Times"/>
            <w:color w:val="000000" w:themeColor="text1"/>
            <w:sz w:val="24"/>
            <w:szCs w:val="24"/>
          </w:rPr>
          <w:t>the</w:t>
        </w:r>
      </w:ins>
      <w:r w:rsidR="00E319AE">
        <w:rPr>
          <w:rStyle w:val="CommentReference"/>
        </w:rPr>
        <w:commentReference w:id="159"/>
      </w:r>
      <w:r w:rsidR="0089668F" w:rsidRPr="00474505">
        <w:rPr>
          <w:rFonts w:ascii="Times" w:hAnsi="Times" w:cs="Times"/>
          <w:color w:val="000000" w:themeColor="text1"/>
          <w:sz w:val="24"/>
          <w:szCs w:val="24"/>
        </w:rPr>
        <w:t xml:space="preserve"> </w:t>
      </w:r>
      <w:ins w:id="168" w:author="Munish Kumar" w:date="2022-12-28T16:01:00Z">
        <w:r>
          <w:rPr>
            <w:rFonts w:ascii="Times" w:hAnsi="Times" w:cs="Times"/>
            <w:color w:val="000000" w:themeColor="text1"/>
            <w:sz w:val="24"/>
            <w:szCs w:val="24"/>
          </w:rPr>
          <w:t xml:space="preserve">ability of fluids to flow and </w:t>
        </w:r>
      </w:ins>
      <w:ins w:id="169" w:author="Munish Kumar" w:date="2022-12-28T16:18:00Z">
        <w:r w:rsidR="00FC4B17">
          <w:rPr>
            <w:rFonts w:ascii="Times" w:hAnsi="Times" w:cs="Times"/>
            <w:color w:val="000000" w:themeColor="text1"/>
            <w:sz w:val="24"/>
            <w:szCs w:val="24"/>
          </w:rPr>
          <w:t xml:space="preserve">(b) </w:t>
        </w:r>
      </w:ins>
      <w:ins w:id="170" w:author="Munish Kumar" w:date="2022-12-28T16:20:00Z">
        <w:r w:rsidR="00FC4B17">
          <w:rPr>
            <w:rFonts w:ascii="Times" w:hAnsi="Times" w:cs="Times"/>
            <w:color w:val="000000" w:themeColor="text1"/>
            <w:sz w:val="24"/>
            <w:szCs w:val="24"/>
          </w:rPr>
          <w:t xml:space="preserve">determines </w:t>
        </w:r>
      </w:ins>
      <w:ins w:id="171" w:author="Munish Kumar" w:date="2022-12-28T16:01:00Z">
        <w:r>
          <w:rPr>
            <w:rFonts w:ascii="Times" w:hAnsi="Times" w:cs="Times"/>
            <w:color w:val="000000" w:themeColor="text1"/>
            <w:sz w:val="24"/>
            <w:szCs w:val="24"/>
          </w:rPr>
          <w:t xml:space="preserve">the </w:t>
        </w:r>
      </w:ins>
      <w:ins w:id="172" w:author="Munish Kumar" w:date="2022-12-28T16:15:00Z">
        <w:r w:rsidR="00FC4B17">
          <w:rPr>
            <w:rFonts w:ascii="Times" w:hAnsi="Times" w:cs="Times"/>
            <w:color w:val="000000" w:themeColor="text1"/>
            <w:sz w:val="24"/>
            <w:szCs w:val="24"/>
          </w:rPr>
          <w:t>availability</w:t>
        </w:r>
      </w:ins>
      <w:ins w:id="173" w:author="Munish Kumar" w:date="2022-12-28T16:01:00Z">
        <w:r>
          <w:rPr>
            <w:rFonts w:ascii="Times" w:hAnsi="Times" w:cs="Times"/>
            <w:color w:val="000000" w:themeColor="text1"/>
            <w:sz w:val="24"/>
            <w:szCs w:val="24"/>
          </w:rPr>
          <w:t xml:space="preserve"> </w:t>
        </w:r>
      </w:ins>
      <w:ins w:id="174" w:author="Munish Kumar" w:date="2022-12-28T16:02:00Z">
        <w:r>
          <w:rPr>
            <w:rFonts w:ascii="Times" w:hAnsi="Times" w:cs="Times"/>
            <w:color w:val="000000" w:themeColor="text1"/>
            <w:sz w:val="24"/>
            <w:szCs w:val="24"/>
          </w:rPr>
          <w:t xml:space="preserve">of pore volume </w:t>
        </w:r>
      </w:ins>
      <w:ins w:id="175" w:author="Munish Kumar" w:date="2022-12-28T16:16:00Z">
        <w:r w:rsidR="00FC4B17">
          <w:rPr>
            <w:rFonts w:ascii="Times" w:hAnsi="Times" w:cs="Times"/>
            <w:color w:val="000000" w:themeColor="text1"/>
            <w:sz w:val="24"/>
            <w:szCs w:val="24"/>
          </w:rPr>
          <w:t>for</w:t>
        </w:r>
      </w:ins>
      <w:ins w:id="176" w:author="Munish Kumar" w:date="2022-12-28T16:01:00Z">
        <w:r>
          <w:rPr>
            <w:rFonts w:ascii="Times" w:hAnsi="Times" w:cs="Times"/>
            <w:color w:val="000000" w:themeColor="text1"/>
            <w:sz w:val="24"/>
            <w:szCs w:val="24"/>
          </w:rPr>
          <w:t xml:space="preserve"> </w:t>
        </w:r>
      </w:ins>
      <w:ins w:id="177" w:author="Munish Kumar" w:date="2022-12-28T16:16:00Z">
        <w:r w:rsidR="00FC4B17">
          <w:rPr>
            <w:rFonts w:ascii="Times" w:hAnsi="Times" w:cs="Times"/>
            <w:color w:val="000000" w:themeColor="text1"/>
            <w:sz w:val="24"/>
            <w:szCs w:val="24"/>
          </w:rPr>
          <w:t>storage</w:t>
        </w:r>
      </w:ins>
      <w:ins w:id="178" w:author="Munish Kumar" w:date="2022-12-28T16:01:00Z">
        <w:r>
          <w:rPr>
            <w:rFonts w:ascii="Times" w:hAnsi="Times" w:cs="Times"/>
            <w:color w:val="000000" w:themeColor="text1"/>
            <w:sz w:val="24"/>
            <w:szCs w:val="24"/>
          </w:rPr>
          <w:t xml:space="preserve"> </w:t>
        </w:r>
      </w:ins>
      <w:r w:rsidR="0089668F" w:rsidRPr="00F41447">
        <w:rPr>
          <w:rFonts w:ascii="Times" w:hAnsi="Times" w:cs="Times"/>
          <w:color w:val="000000" w:themeColor="text1"/>
          <w:sz w:val="24"/>
          <w:szCs w:val="24"/>
          <w:highlight w:val="yellow"/>
          <w:rPrChange w:id="179" w:author="Munish Kumar" w:date="2022-12-28T11:29:00Z">
            <w:rPr>
              <w:rFonts w:ascii="Times" w:hAnsi="Times" w:cs="Times"/>
              <w:color w:val="000000" w:themeColor="text1"/>
              <w:sz w:val="24"/>
              <w:szCs w:val="24"/>
            </w:rPr>
          </w:rPrChange>
        </w:rPr>
        <w:t>(</w:t>
      </w:r>
      <w:commentRangeStart w:id="180"/>
      <w:r w:rsidR="0089668F" w:rsidRPr="00F41447">
        <w:rPr>
          <w:rFonts w:ascii="Times" w:hAnsi="Times" w:cs="Times"/>
          <w:color w:val="000000" w:themeColor="text1"/>
          <w:sz w:val="24"/>
          <w:szCs w:val="24"/>
          <w:highlight w:val="yellow"/>
          <w:rPrChange w:id="181" w:author="Munish Kumar" w:date="2022-12-28T11:29:00Z">
            <w:rPr>
              <w:rFonts w:ascii="Times" w:hAnsi="Times" w:cs="Times"/>
              <w:color w:val="000000" w:themeColor="text1"/>
              <w:sz w:val="24"/>
              <w:szCs w:val="24"/>
            </w:rPr>
          </w:rPrChange>
        </w:rPr>
        <w:t>Hollis</w:t>
      </w:r>
      <w:commentRangeEnd w:id="180"/>
      <w:r w:rsidR="000C6B52">
        <w:rPr>
          <w:rStyle w:val="CommentReference"/>
        </w:rPr>
        <w:commentReference w:id="180"/>
      </w:r>
      <w:r w:rsidR="0089668F" w:rsidRPr="00F41447">
        <w:rPr>
          <w:rFonts w:ascii="Times" w:hAnsi="Times" w:cs="Times"/>
          <w:color w:val="000000" w:themeColor="text1"/>
          <w:sz w:val="24"/>
          <w:szCs w:val="24"/>
          <w:highlight w:val="yellow"/>
          <w:rPrChange w:id="182" w:author="Munish Kumar" w:date="2022-12-28T11:29:00Z">
            <w:rPr>
              <w:rFonts w:ascii="Times" w:hAnsi="Times" w:cs="Times"/>
              <w:color w:val="000000" w:themeColor="text1"/>
              <w:sz w:val="24"/>
              <w:szCs w:val="24"/>
            </w:rPr>
          </w:rPrChange>
        </w:rPr>
        <w:t xml:space="preserve"> et. al., 2020)</w:t>
      </w:r>
      <w:r w:rsidR="0089668F" w:rsidRPr="00474505">
        <w:rPr>
          <w:rFonts w:ascii="Times" w:hAnsi="Times" w:cs="Times"/>
          <w:color w:val="000000" w:themeColor="text1"/>
          <w:sz w:val="24"/>
          <w:szCs w:val="24"/>
        </w:rPr>
        <w:t xml:space="preserve">. </w:t>
      </w:r>
      <w:ins w:id="183" w:author="Munish Kumar" w:date="2022-12-28T16:17:00Z">
        <w:r w:rsidR="00FC4B17">
          <w:rPr>
            <w:rFonts w:ascii="Times" w:hAnsi="Times" w:cs="Times"/>
            <w:color w:val="000000" w:themeColor="text1"/>
            <w:sz w:val="24"/>
            <w:szCs w:val="24"/>
          </w:rPr>
          <w:t>The p</w:t>
        </w:r>
        <w:r w:rsidR="00FC4B17" w:rsidRPr="00E86EFC">
          <w:rPr>
            <w:rFonts w:ascii="Times" w:hAnsi="Times" w:cs="Times"/>
            <w:color w:val="000000" w:themeColor="text1"/>
            <w:sz w:val="24"/>
            <w:szCs w:val="24"/>
          </w:rPr>
          <w:t>hysical properties</w:t>
        </w:r>
        <w:r w:rsidR="00FC4B17">
          <w:rPr>
            <w:rFonts w:ascii="Times" w:hAnsi="Times" w:cs="Times"/>
            <w:color w:val="000000" w:themeColor="text1"/>
            <w:sz w:val="24"/>
            <w:szCs w:val="24"/>
          </w:rPr>
          <w:t xml:space="preserve"> that govern</w:t>
        </w:r>
        <w:r w:rsidR="00FC4B17" w:rsidRPr="00E86EFC">
          <w:rPr>
            <w:rFonts w:ascii="Times" w:hAnsi="Times" w:cs="Times"/>
            <w:color w:val="000000" w:themeColor="text1"/>
            <w:sz w:val="24"/>
            <w:szCs w:val="24"/>
          </w:rPr>
          <w:t xml:space="preserve"> fluid storage</w:t>
        </w:r>
      </w:ins>
      <w:ins w:id="184" w:author="Munish Kumar" w:date="2022-12-28T16:18:00Z">
        <w:r w:rsidR="00FC4B17">
          <w:rPr>
            <w:rFonts w:ascii="Times" w:hAnsi="Times" w:cs="Times"/>
            <w:color w:val="000000" w:themeColor="text1"/>
            <w:sz w:val="24"/>
            <w:szCs w:val="24"/>
          </w:rPr>
          <w:t xml:space="preserve"> and</w:t>
        </w:r>
      </w:ins>
      <w:ins w:id="185" w:author="Munish Kumar" w:date="2022-12-28T16:17:00Z">
        <w:r w:rsidR="00FC4B17" w:rsidRPr="00E86EFC">
          <w:rPr>
            <w:rFonts w:ascii="Times" w:hAnsi="Times" w:cs="Times"/>
            <w:color w:val="000000" w:themeColor="text1"/>
            <w:sz w:val="24"/>
            <w:szCs w:val="24"/>
          </w:rPr>
          <w:t xml:space="preserve"> flow</w:t>
        </w:r>
      </w:ins>
      <w:ins w:id="186" w:author="Munish Kumar" w:date="2022-12-28T16:18:00Z">
        <w:r w:rsidR="00FC4B17">
          <w:rPr>
            <w:rFonts w:ascii="Times" w:hAnsi="Times" w:cs="Times"/>
            <w:color w:val="000000" w:themeColor="text1"/>
            <w:sz w:val="24"/>
            <w:szCs w:val="24"/>
          </w:rPr>
          <w:t xml:space="preserve"> </w:t>
        </w:r>
      </w:ins>
      <w:ins w:id="187" w:author="Munish Kumar" w:date="2022-12-28T16:17:00Z">
        <w:r w:rsidR="00FC4B17">
          <w:rPr>
            <w:rFonts w:ascii="Times" w:hAnsi="Times" w:cs="Times"/>
            <w:color w:val="000000" w:themeColor="text1"/>
            <w:sz w:val="24"/>
            <w:szCs w:val="24"/>
          </w:rPr>
          <w:t xml:space="preserve">are fundamentally linked to </w:t>
        </w:r>
      </w:ins>
      <w:ins w:id="188" w:author="Munish Kumar" w:date="2022-12-28T16:16:00Z">
        <w:r w:rsidR="00FC4B17">
          <w:rPr>
            <w:rFonts w:ascii="Times" w:hAnsi="Times" w:cs="Times"/>
            <w:color w:val="000000" w:themeColor="text1"/>
            <w:sz w:val="24"/>
            <w:szCs w:val="24"/>
          </w:rPr>
          <w:t>the dimension</w:t>
        </w:r>
      </w:ins>
      <w:ins w:id="189" w:author="Munish Kumar" w:date="2022-12-28T16:37:00Z">
        <w:r w:rsidR="00E51C11">
          <w:rPr>
            <w:rFonts w:ascii="Times" w:hAnsi="Times" w:cs="Times"/>
            <w:color w:val="000000" w:themeColor="text1"/>
            <w:sz w:val="24"/>
            <w:szCs w:val="24"/>
          </w:rPr>
          <w:t xml:space="preserve"> (size)</w:t>
        </w:r>
      </w:ins>
      <w:ins w:id="190" w:author="Munish Kumar" w:date="2022-12-28T16:16:00Z">
        <w:r w:rsidR="00FC4B17">
          <w:rPr>
            <w:rFonts w:ascii="Times" w:hAnsi="Times" w:cs="Times"/>
            <w:color w:val="000000" w:themeColor="text1"/>
            <w:sz w:val="24"/>
            <w:szCs w:val="24"/>
          </w:rPr>
          <w:t>, geometry</w:t>
        </w:r>
      </w:ins>
      <w:ins w:id="191" w:author="Munish Kumar" w:date="2022-12-28T16:37:00Z">
        <w:r w:rsidR="00E51C11">
          <w:rPr>
            <w:rFonts w:ascii="Times" w:hAnsi="Times" w:cs="Times"/>
            <w:color w:val="000000" w:themeColor="text1"/>
            <w:sz w:val="24"/>
            <w:szCs w:val="24"/>
          </w:rPr>
          <w:t xml:space="preserve"> (shape, surface roughness, tortuosity)</w:t>
        </w:r>
      </w:ins>
      <w:ins w:id="192" w:author="Munish Kumar" w:date="2022-12-28T16:16:00Z">
        <w:r w:rsidR="00FC4B17">
          <w:rPr>
            <w:rFonts w:ascii="Times" w:hAnsi="Times" w:cs="Times"/>
            <w:color w:val="000000" w:themeColor="text1"/>
            <w:sz w:val="24"/>
            <w:szCs w:val="24"/>
          </w:rPr>
          <w:t xml:space="preserve"> and distribution of the pore and pore-throat network</w:t>
        </w:r>
        <w:r w:rsidR="00FC4B17" w:rsidRPr="00E86EFC">
          <w:rPr>
            <w:rFonts w:ascii="Times" w:hAnsi="Times" w:cs="Times"/>
            <w:color w:val="000000" w:themeColor="text1"/>
            <w:sz w:val="24"/>
            <w:szCs w:val="24"/>
          </w:rPr>
          <w:t>.</w:t>
        </w:r>
        <w:r w:rsidR="00FC4B17">
          <w:rPr>
            <w:rFonts w:ascii="Times" w:hAnsi="Times" w:cs="Times"/>
            <w:color w:val="000000" w:themeColor="text1"/>
            <w:sz w:val="24"/>
            <w:szCs w:val="24"/>
          </w:rPr>
          <w:t xml:space="preserve"> </w:t>
        </w:r>
      </w:ins>
      <w:ins w:id="193" w:author="Munish Kumar" w:date="2022-12-28T16:18:00Z">
        <w:r w:rsidR="00FC4B17">
          <w:rPr>
            <w:rFonts w:ascii="Times" w:hAnsi="Times" w:cs="Times"/>
            <w:color w:val="000000" w:themeColor="text1"/>
            <w:sz w:val="24"/>
            <w:szCs w:val="24"/>
          </w:rPr>
          <w:t xml:space="preserve">Such characterisation is routinely performed using routine core analysis porosity and permeability </w:t>
        </w:r>
      </w:ins>
      <w:ins w:id="194" w:author="Munish Kumar" w:date="2022-12-28T16:21:00Z">
        <w:r w:rsidR="0063131C">
          <w:rPr>
            <w:rFonts w:ascii="Times" w:hAnsi="Times" w:cs="Times"/>
            <w:color w:val="000000" w:themeColor="text1"/>
            <w:sz w:val="24"/>
            <w:szCs w:val="24"/>
          </w:rPr>
          <w:t>measurements</w:t>
        </w:r>
      </w:ins>
      <w:customXmlInsRangeStart w:id="195" w:author="Munish Kumar" w:date="2022-12-28T16:18:00Z"/>
      <w:sdt>
        <w:sdtPr>
          <w:rPr>
            <w:rFonts w:ascii="Times" w:hAnsi="Times" w:cs="Times"/>
            <w:color w:val="000000" w:themeColor="text1"/>
            <w:sz w:val="24"/>
            <w:szCs w:val="24"/>
          </w:rPr>
          <w:id w:val="1907875207"/>
          <w:citation/>
        </w:sdtPr>
        <w:sdtContent>
          <w:customXmlInsRangeEnd w:id="195"/>
          <w:ins w:id="196" w:author="Munish Kumar" w:date="2022-12-28T16:18:00Z">
            <w:r w:rsidR="00FC4B17">
              <w:rPr>
                <w:rFonts w:ascii="Times" w:hAnsi="Times" w:cs="Times"/>
                <w:color w:val="000000" w:themeColor="text1"/>
                <w:sz w:val="24"/>
                <w:szCs w:val="24"/>
              </w:rPr>
              <w:fldChar w:fldCharType="begin"/>
            </w:r>
            <w:r w:rsidR="00FC4B17">
              <w:rPr>
                <w:rFonts w:ascii="Times" w:hAnsi="Times" w:cs="Times"/>
                <w:color w:val="000000" w:themeColor="text1"/>
                <w:sz w:val="24"/>
                <w:szCs w:val="24"/>
              </w:rPr>
              <w:instrText xml:space="preserve"> CITATION Cor04 \l 1033 </w:instrText>
            </w:r>
            <w:r w:rsidR="00FC4B17">
              <w:rPr>
                <w:rFonts w:ascii="Times" w:hAnsi="Times" w:cs="Times"/>
                <w:color w:val="000000" w:themeColor="text1"/>
                <w:sz w:val="24"/>
                <w:szCs w:val="24"/>
              </w:rPr>
              <w:fldChar w:fldCharType="separate"/>
            </w:r>
            <w:r w:rsidR="00FC4B17">
              <w:rPr>
                <w:rFonts w:ascii="Times" w:hAnsi="Times" w:cs="Times"/>
                <w:noProof/>
                <w:color w:val="000000" w:themeColor="text1"/>
                <w:sz w:val="24"/>
                <w:szCs w:val="24"/>
              </w:rPr>
              <w:t xml:space="preserve"> </w:t>
            </w:r>
            <w:r w:rsidR="00FC4B17" w:rsidRPr="00291B19">
              <w:rPr>
                <w:rFonts w:ascii="Times" w:hAnsi="Times" w:cs="Times"/>
                <w:noProof/>
                <w:color w:val="000000" w:themeColor="text1"/>
                <w:sz w:val="24"/>
                <w:szCs w:val="24"/>
              </w:rPr>
              <w:t>(Corbett, 2004)</w:t>
            </w:r>
            <w:r w:rsidR="00FC4B17">
              <w:rPr>
                <w:rFonts w:ascii="Times" w:hAnsi="Times" w:cs="Times"/>
                <w:color w:val="000000" w:themeColor="text1"/>
                <w:sz w:val="24"/>
                <w:szCs w:val="24"/>
              </w:rPr>
              <w:fldChar w:fldCharType="end"/>
            </w:r>
          </w:ins>
          <w:customXmlInsRangeStart w:id="197" w:author="Munish Kumar" w:date="2022-12-28T16:18:00Z"/>
        </w:sdtContent>
      </w:sdt>
      <w:customXmlInsRangeEnd w:id="197"/>
      <w:ins w:id="198" w:author="Munish Kumar" w:date="2022-12-28T16:18:00Z">
        <w:r w:rsidR="00FC4B17">
          <w:rPr>
            <w:rFonts w:ascii="Times" w:hAnsi="Times" w:cs="Times"/>
            <w:color w:val="000000" w:themeColor="text1"/>
            <w:sz w:val="24"/>
            <w:szCs w:val="24"/>
          </w:rPr>
          <w:t xml:space="preserve">, but it can also be performed with </w:t>
        </w:r>
        <w:r w:rsidR="00FC4B17">
          <w:rPr>
            <w:rFonts w:eastAsiaTheme="minorEastAsia"/>
            <w:sz w:val="24"/>
            <w:szCs w:val="24"/>
            <w:lang w:val="en-SG" w:eastAsia="zh-CN"/>
          </w:rPr>
          <w:t>mercury injection capillary pressure (MICP) as well</w:t>
        </w:r>
      </w:ins>
      <w:customXmlInsRangeStart w:id="199" w:author="Munish Kumar" w:date="2022-12-28T16:18:00Z"/>
      <w:sdt>
        <w:sdtPr>
          <w:rPr>
            <w:rFonts w:eastAsiaTheme="minorEastAsia"/>
            <w:sz w:val="24"/>
            <w:szCs w:val="24"/>
            <w:lang w:val="en-SG" w:eastAsia="zh-CN"/>
          </w:rPr>
          <w:id w:val="66160564"/>
          <w:citation/>
        </w:sdtPr>
        <w:sdtContent>
          <w:customXmlInsRangeEnd w:id="199"/>
          <w:ins w:id="200" w:author="Munish Kumar" w:date="2022-12-28T16:18:00Z">
            <w:r w:rsidR="00FC4B17">
              <w:rPr>
                <w:rFonts w:eastAsiaTheme="minorEastAsia"/>
                <w:sz w:val="24"/>
                <w:szCs w:val="24"/>
                <w:lang w:val="en-SG" w:eastAsia="zh-CN"/>
              </w:rPr>
              <w:fldChar w:fldCharType="begin"/>
            </w:r>
            <w:r w:rsidR="00FC4B17">
              <w:rPr>
                <w:rFonts w:eastAsiaTheme="minorEastAsia"/>
                <w:sz w:val="24"/>
                <w:szCs w:val="24"/>
                <w:lang w:eastAsia="zh-CN"/>
              </w:rPr>
              <w:instrText xml:space="preserve"> CITATION Tan20 \l 1033 </w:instrText>
            </w:r>
            <w:r w:rsidR="00FC4B17">
              <w:rPr>
                <w:rFonts w:eastAsiaTheme="minorEastAsia"/>
                <w:sz w:val="24"/>
                <w:szCs w:val="24"/>
                <w:lang w:val="en-SG" w:eastAsia="zh-CN"/>
              </w:rPr>
              <w:fldChar w:fldCharType="separate"/>
            </w:r>
            <w:r w:rsidR="00FC4B17">
              <w:rPr>
                <w:rFonts w:eastAsiaTheme="minorEastAsia"/>
                <w:noProof/>
                <w:sz w:val="24"/>
                <w:szCs w:val="24"/>
                <w:lang w:eastAsia="zh-CN"/>
              </w:rPr>
              <w:t xml:space="preserve"> </w:t>
            </w:r>
            <w:r w:rsidR="00FC4B17" w:rsidRPr="00291B19">
              <w:rPr>
                <w:rFonts w:eastAsiaTheme="minorEastAsia"/>
                <w:noProof/>
                <w:sz w:val="24"/>
                <w:szCs w:val="24"/>
                <w:lang w:eastAsia="zh-CN"/>
              </w:rPr>
              <w:t>(Tang, 2020)</w:t>
            </w:r>
            <w:r w:rsidR="00FC4B17">
              <w:rPr>
                <w:rFonts w:eastAsiaTheme="minorEastAsia"/>
                <w:sz w:val="24"/>
                <w:szCs w:val="24"/>
                <w:lang w:val="en-SG" w:eastAsia="zh-CN"/>
              </w:rPr>
              <w:fldChar w:fldCharType="end"/>
            </w:r>
          </w:ins>
          <w:customXmlInsRangeStart w:id="201" w:author="Munish Kumar" w:date="2022-12-28T16:18:00Z"/>
        </w:sdtContent>
      </w:sdt>
      <w:customXmlInsRangeEnd w:id="201"/>
      <w:ins w:id="202" w:author="Munish Kumar" w:date="2022-12-28T16:19:00Z">
        <w:r w:rsidR="00FC4B17">
          <w:rPr>
            <w:rFonts w:eastAsiaTheme="minorEastAsia"/>
            <w:sz w:val="24"/>
            <w:szCs w:val="24"/>
            <w:lang w:val="en-SG" w:eastAsia="zh-CN"/>
          </w:rPr>
          <w:t xml:space="preserve">. </w:t>
        </w:r>
      </w:ins>
      <w:del w:id="203" w:author="Munish Kumar" w:date="2022-12-28T11:29:00Z">
        <w:r w:rsidR="0089668F" w:rsidRPr="00474505" w:rsidDel="004B7D7D">
          <w:rPr>
            <w:rFonts w:ascii="Times" w:hAnsi="Times" w:cs="Times"/>
            <w:color w:val="000000" w:themeColor="text1"/>
            <w:sz w:val="24"/>
            <w:szCs w:val="24"/>
          </w:rPr>
          <w:delText xml:space="preserve">Much research has been done on rock typing reservoir rocks of reservoirs for determining optimal rock types for drilling. </w:delText>
        </w:r>
      </w:del>
      <w:ins w:id="204" w:author="Munish Kumar" w:date="2022-12-28T16:03:00Z">
        <w:r>
          <w:rPr>
            <w:rFonts w:eastAsiaTheme="minorEastAsia"/>
            <w:sz w:val="24"/>
            <w:szCs w:val="24"/>
            <w:lang w:val="en-SG" w:eastAsia="zh-CN"/>
          </w:rPr>
          <w:t xml:space="preserve">These </w:t>
        </w:r>
      </w:ins>
      <w:ins w:id="205" w:author="Munish Kumar" w:date="2022-12-28T11:34:00Z">
        <w:r w:rsidR="00147DE8">
          <w:rPr>
            <w:rFonts w:eastAsiaTheme="minorEastAsia"/>
            <w:sz w:val="24"/>
            <w:szCs w:val="24"/>
            <w:lang w:val="en-SG" w:eastAsia="zh-CN"/>
          </w:rPr>
          <w:t>unique</w:t>
        </w:r>
      </w:ins>
      <w:ins w:id="206" w:author="Munish Kumar" w:date="2022-12-28T11:33:00Z">
        <w:r w:rsidR="00147DE8">
          <w:rPr>
            <w:rFonts w:eastAsiaTheme="minorEastAsia"/>
            <w:sz w:val="24"/>
            <w:szCs w:val="24"/>
            <w:lang w:val="en-SG" w:eastAsia="zh-CN"/>
          </w:rPr>
          <w:t xml:space="preserve"> porosity</w:t>
        </w:r>
      </w:ins>
      <w:ins w:id="207" w:author="Munish Kumar" w:date="2022-12-28T11:36:00Z">
        <w:r w:rsidR="00147DE8">
          <w:rPr>
            <w:rFonts w:eastAsiaTheme="minorEastAsia"/>
            <w:sz w:val="24"/>
            <w:szCs w:val="24"/>
            <w:lang w:val="en-SG" w:eastAsia="zh-CN"/>
          </w:rPr>
          <w:t>-</w:t>
        </w:r>
      </w:ins>
      <w:ins w:id="208" w:author="Munish Kumar" w:date="2022-12-28T11:33:00Z">
        <w:r w:rsidR="00147DE8">
          <w:rPr>
            <w:rFonts w:eastAsiaTheme="minorEastAsia"/>
            <w:sz w:val="24"/>
            <w:szCs w:val="24"/>
            <w:lang w:val="en-SG" w:eastAsia="zh-CN"/>
          </w:rPr>
          <w:t>permeability</w:t>
        </w:r>
      </w:ins>
      <w:ins w:id="209" w:author="Munish Kumar" w:date="2022-12-28T11:34:00Z">
        <w:r w:rsidR="00147DE8">
          <w:rPr>
            <w:rFonts w:eastAsiaTheme="minorEastAsia"/>
            <w:sz w:val="24"/>
            <w:szCs w:val="24"/>
            <w:lang w:val="en-SG" w:eastAsia="zh-CN"/>
          </w:rPr>
          <w:t xml:space="preserve"> </w:t>
        </w:r>
      </w:ins>
      <w:ins w:id="210" w:author="Munish Kumar" w:date="2022-12-28T11:36:00Z">
        <w:r w:rsidR="00147DE8">
          <w:rPr>
            <w:rFonts w:eastAsiaTheme="minorEastAsia"/>
            <w:sz w:val="24"/>
            <w:szCs w:val="24"/>
            <w:lang w:val="en-SG" w:eastAsia="zh-CN"/>
          </w:rPr>
          <w:t xml:space="preserve">relationships </w:t>
        </w:r>
      </w:ins>
      <w:ins w:id="211" w:author="Munish Kumar" w:date="2022-12-28T11:34:00Z">
        <w:r w:rsidR="00147DE8">
          <w:rPr>
            <w:rFonts w:eastAsiaTheme="minorEastAsia"/>
            <w:sz w:val="24"/>
            <w:szCs w:val="24"/>
            <w:lang w:val="en-SG" w:eastAsia="zh-CN"/>
          </w:rPr>
          <w:t>and</w:t>
        </w:r>
      </w:ins>
      <w:ins w:id="212" w:author="Munish Kumar" w:date="2022-12-28T11:33:00Z">
        <w:r w:rsidR="00147DE8">
          <w:rPr>
            <w:rFonts w:eastAsiaTheme="minorEastAsia"/>
            <w:sz w:val="24"/>
            <w:szCs w:val="24"/>
            <w:lang w:val="en-SG" w:eastAsia="zh-CN"/>
          </w:rPr>
          <w:t xml:space="preserve"> flow </w:t>
        </w:r>
      </w:ins>
      <w:ins w:id="213" w:author="Munish Kumar" w:date="2022-12-28T11:34:00Z">
        <w:r w:rsidR="00147DE8">
          <w:rPr>
            <w:rFonts w:eastAsiaTheme="minorEastAsia"/>
            <w:sz w:val="24"/>
            <w:szCs w:val="24"/>
            <w:lang w:val="en-SG" w:eastAsia="zh-CN"/>
          </w:rPr>
          <w:t>characteristics</w:t>
        </w:r>
      </w:ins>
      <w:ins w:id="214" w:author="Munish Kumar" w:date="2022-12-28T16:03:00Z">
        <w:r>
          <w:rPr>
            <w:rFonts w:eastAsiaTheme="minorEastAsia"/>
            <w:sz w:val="24"/>
            <w:szCs w:val="24"/>
            <w:lang w:val="en-SG" w:eastAsia="zh-CN"/>
          </w:rPr>
          <w:t xml:space="preserve"> are integrated</w:t>
        </w:r>
      </w:ins>
      <w:ins w:id="215" w:author="Munish Kumar" w:date="2022-12-28T15:46:00Z">
        <w:r w:rsidR="00E424EA">
          <w:rPr>
            <w:rFonts w:eastAsiaTheme="minorEastAsia"/>
            <w:sz w:val="24"/>
            <w:szCs w:val="24"/>
            <w:lang w:val="en-SG" w:eastAsia="zh-CN"/>
          </w:rPr>
          <w:t xml:space="preserve"> across multiple scales </w:t>
        </w:r>
      </w:ins>
      <w:ins w:id="216" w:author="Munish Kumar" w:date="2022-12-28T16:03:00Z">
        <w:r>
          <w:rPr>
            <w:rFonts w:eastAsiaTheme="minorEastAsia"/>
            <w:sz w:val="24"/>
            <w:szCs w:val="24"/>
            <w:lang w:val="en-SG" w:eastAsia="zh-CN"/>
          </w:rPr>
          <w:t>(nm to km)</w:t>
        </w:r>
      </w:ins>
      <w:ins w:id="217" w:author="Munish Kumar" w:date="2022-12-28T15:46:00Z">
        <w:r w:rsidR="00E424EA">
          <w:rPr>
            <w:rFonts w:eastAsiaTheme="minorEastAsia"/>
            <w:sz w:val="24"/>
            <w:szCs w:val="24"/>
            <w:lang w:val="en-SG" w:eastAsia="zh-CN"/>
          </w:rPr>
          <w:t xml:space="preserve">, </w:t>
        </w:r>
      </w:ins>
      <w:ins w:id="218" w:author="Munish Kumar" w:date="2022-12-28T16:04:00Z">
        <w:r>
          <w:rPr>
            <w:rFonts w:eastAsiaTheme="minorEastAsia"/>
            <w:sz w:val="24"/>
            <w:szCs w:val="24"/>
            <w:lang w:val="en-SG" w:eastAsia="zh-CN"/>
          </w:rPr>
          <w:t>so that</w:t>
        </w:r>
      </w:ins>
      <w:ins w:id="219" w:author="Munish Kumar" w:date="2022-12-28T15:46:00Z">
        <w:r w:rsidR="00E424EA">
          <w:rPr>
            <w:rFonts w:eastAsiaTheme="minorEastAsia"/>
            <w:sz w:val="24"/>
            <w:szCs w:val="24"/>
            <w:lang w:val="en-SG" w:eastAsia="zh-CN"/>
          </w:rPr>
          <w:t xml:space="preserve"> </w:t>
        </w:r>
      </w:ins>
      <w:ins w:id="220" w:author="Munish Kumar" w:date="2022-12-28T11:38:00Z">
        <w:r w:rsidR="00147DE8">
          <w:rPr>
            <w:rFonts w:eastAsiaTheme="minorEastAsia"/>
            <w:sz w:val="24"/>
            <w:szCs w:val="24"/>
            <w:lang w:val="en-SG" w:eastAsia="zh-CN"/>
          </w:rPr>
          <w:t xml:space="preserve">large scale geologic </w:t>
        </w:r>
      </w:ins>
      <w:ins w:id="221" w:author="Munish Kumar" w:date="2022-12-28T16:04:00Z">
        <w:r>
          <w:rPr>
            <w:rFonts w:eastAsiaTheme="minorEastAsia"/>
            <w:sz w:val="24"/>
            <w:szCs w:val="24"/>
            <w:lang w:val="en-SG" w:eastAsia="zh-CN"/>
          </w:rPr>
          <w:t>features can be adequately represented from</w:t>
        </w:r>
      </w:ins>
      <w:ins w:id="222" w:author="Munish Kumar" w:date="2022-12-28T11:38:00Z">
        <w:r w:rsidR="00147DE8">
          <w:rPr>
            <w:rFonts w:eastAsiaTheme="minorEastAsia"/>
            <w:sz w:val="24"/>
            <w:szCs w:val="24"/>
            <w:lang w:val="en-SG" w:eastAsia="zh-CN"/>
          </w:rPr>
          <w:t xml:space="preserve"> small scale petrology and petrophysical </w:t>
        </w:r>
      </w:ins>
      <w:ins w:id="223" w:author="Munish Kumar" w:date="2022-12-28T11:39:00Z">
        <w:r w:rsidR="00147DE8">
          <w:rPr>
            <w:rFonts w:eastAsiaTheme="minorEastAsia"/>
            <w:sz w:val="24"/>
            <w:szCs w:val="24"/>
            <w:lang w:val="en-SG" w:eastAsia="zh-CN"/>
          </w:rPr>
          <w:t>properties</w:t>
        </w:r>
      </w:ins>
      <w:ins w:id="224" w:author="Munish Kumar" w:date="2022-12-28T11:38:00Z">
        <w:r w:rsidR="00147DE8">
          <w:rPr>
            <w:rFonts w:eastAsiaTheme="minorEastAsia"/>
            <w:sz w:val="24"/>
            <w:szCs w:val="24"/>
            <w:lang w:val="en-SG" w:eastAsia="zh-CN"/>
          </w:rPr>
          <w:t>.</w:t>
        </w:r>
      </w:ins>
      <w:ins w:id="225" w:author="Munish Kumar" w:date="2022-12-28T11:39:00Z">
        <w:r w:rsidR="00147DE8">
          <w:rPr>
            <w:rFonts w:eastAsiaTheme="minorEastAsia"/>
            <w:sz w:val="24"/>
            <w:szCs w:val="24"/>
            <w:lang w:val="en-SG" w:eastAsia="zh-CN"/>
          </w:rPr>
          <w:t xml:space="preserve"> </w:t>
        </w:r>
      </w:ins>
      <w:ins w:id="226" w:author="Munish Kumar" w:date="2022-12-30T10:43:00Z">
        <w:r w:rsidR="00792813">
          <w:rPr>
            <w:rFonts w:eastAsiaTheme="minorEastAsia"/>
            <w:sz w:val="24"/>
            <w:szCs w:val="24"/>
            <w:lang w:val="en-SG" w:eastAsia="zh-CN"/>
          </w:rPr>
          <w:t xml:space="preserve">Often, RT </w:t>
        </w:r>
      </w:ins>
      <w:ins w:id="227" w:author="Munish Kumar" w:date="2022-12-30T10:44:00Z">
        <w:r w:rsidR="00792813">
          <w:rPr>
            <w:rFonts w:eastAsiaTheme="minorEastAsia"/>
            <w:sz w:val="24"/>
            <w:szCs w:val="24"/>
            <w:lang w:val="en-SG" w:eastAsia="zh-CN"/>
          </w:rPr>
          <w:t xml:space="preserve">at the core scale </w:t>
        </w:r>
      </w:ins>
      <w:ins w:id="228" w:author="Munish Kumar" w:date="2022-12-30T10:43:00Z">
        <w:r w:rsidR="00792813">
          <w:rPr>
            <w:rFonts w:eastAsiaTheme="minorEastAsia"/>
            <w:sz w:val="24"/>
            <w:szCs w:val="24"/>
            <w:lang w:val="en-SG" w:eastAsia="zh-CN"/>
          </w:rPr>
          <w:t xml:space="preserve">is done manually, with experienced </w:t>
        </w:r>
      </w:ins>
      <w:ins w:id="229" w:author="Munish Kumar" w:date="2022-12-30T10:44:00Z">
        <w:r w:rsidR="00792813">
          <w:rPr>
            <w:rFonts w:eastAsiaTheme="minorEastAsia"/>
            <w:sz w:val="24"/>
            <w:szCs w:val="24"/>
            <w:lang w:val="en-SG" w:eastAsia="zh-CN"/>
          </w:rPr>
          <w:t>litho-stratigraphers and experts in core analysis involved in the process of subdividing the data into families, based on depositional and geological principles.</w:t>
        </w:r>
      </w:ins>
    </w:p>
    <w:p w14:paraId="3836EDC3" w14:textId="6F2CD9C8" w:rsidR="003C048E" w:rsidRDefault="003C048E" w:rsidP="00716ECA">
      <w:pPr>
        <w:jc w:val="both"/>
        <w:rPr>
          <w:ins w:id="230" w:author="Munish Kumar" w:date="2022-12-28T16:21:00Z"/>
          <w:rFonts w:eastAsiaTheme="minorEastAsia"/>
          <w:sz w:val="24"/>
          <w:szCs w:val="24"/>
          <w:lang w:val="en-SG" w:eastAsia="zh-CN"/>
        </w:rPr>
      </w:pPr>
    </w:p>
    <w:p w14:paraId="7ECAB4A2" w14:textId="4173DEF0" w:rsidR="00E86EFC" w:rsidRDefault="00E51C11" w:rsidP="00716ECA">
      <w:pPr>
        <w:jc w:val="both"/>
        <w:rPr>
          <w:ins w:id="231" w:author="Munish Kumar" w:date="2022-12-28T16:47:00Z"/>
          <w:rFonts w:ascii="Times" w:hAnsi="Times" w:cs="Times"/>
          <w:color w:val="000000" w:themeColor="text1"/>
          <w:sz w:val="24"/>
          <w:szCs w:val="24"/>
        </w:rPr>
      </w:pPr>
      <w:ins w:id="232" w:author="Munish Kumar" w:date="2022-12-28T16:39:00Z">
        <w:r>
          <w:rPr>
            <w:rFonts w:eastAsiaTheme="minorEastAsia"/>
            <w:sz w:val="24"/>
            <w:szCs w:val="24"/>
            <w:lang w:val="en-SG" w:eastAsia="zh-CN"/>
          </w:rPr>
          <w:t>In certain instances, the unique relations</w:t>
        </w:r>
      </w:ins>
      <w:ins w:id="233" w:author="Munish Kumar" w:date="2022-12-28T16:40:00Z">
        <w:r>
          <w:rPr>
            <w:rFonts w:eastAsiaTheme="minorEastAsia"/>
            <w:sz w:val="24"/>
            <w:szCs w:val="24"/>
            <w:lang w:val="en-SG" w:eastAsia="zh-CN"/>
          </w:rPr>
          <w:t xml:space="preserve">hips from </w:t>
        </w:r>
        <w:r>
          <w:rPr>
            <w:rFonts w:ascii="Times" w:hAnsi="Times" w:cs="Times"/>
            <w:color w:val="000000" w:themeColor="text1"/>
            <w:sz w:val="24"/>
            <w:szCs w:val="24"/>
          </w:rPr>
          <w:t xml:space="preserve">porosity and permeability are not readily </w:t>
        </w:r>
      </w:ins>
      <w:ins w:id="234" w:author="Munish Kumar" w:date="2022-12-28T16:41:00Z">
        <w:r>
          <w:rPr>
            <w:rFonts w:ascii="Times" w:hAnsi="Times" w:cs="Times"/>
            <w:color w:val="000000" w:themeColor="text1"/>
            <w:sz w:val="24"/>
            <w:szCs w:val="24"/>
          </w:rPr>
          <w:t>discernable</w:t>
        </w:r>
      </w:ins>
      <w:ins w:id="235" w:author="Munish Kumar" w:date="2022-12-28T16:40:00Z">
        <w:r>
          <w:rPr>
            <w:rFonts w:ascii="Times" w:hAnsi="Times" w:cs="Times"/>
            <w:color w:val="000000" w:themeColor="text1"/>
            <w:sz w:val="24"/>
            <w:szCs w:val="24"/>
          </w:rPr>
          <w:t xml:space="preserve">. </w:t>
        </w:r>
      </w:ins>
      <w:ins w:id="236" w:author="Munish Kumar" w:date="2022-12-28T16:59:00Z">
        <w:r w:rsidR="00AA164B">
          <w:rPr>
            <w:rFonts w:ascii="Times" w:hAnsi="Times" w:cs="Times"/>
            <w:color w:val="000000" w:themeColor="text1"/>
            <w:sz w:val="24"/>
            <w:szCs w:val="24"/>
          </w:rPr>
          <w:t>Assuming</w:t>
        </w:r>
      </w:ins>
      <w:ins w:id="237" w:author="Munish Kumar" w:date="2022-12-28T16:41:00Z">
        <w:r>
          <w:rPr>
            <w:rFonts w:ascii="Times" w:hAnsi="Times" w:cs="Times"/>
            <w:color w:val="000000" w:themeColor="text1"/>
            <w:sz w:val="24"/>
            <w:szCs w:val="24"/>
          </w:rPr>
          <w:t xml:space="preserve"> stratigraphic</w:t>
        </w:r>
      </w:ins>
      <w:ins w:id="238" w:author="Munish Kumar" w:date="2022-12-28T16:40:00Z">
        <w:r>
          <w:rPr>
            <w:rFonts w:ascii="Times" w:hAnsi="Times" w:cs="Times"/>
            <w:color w:val="000000" w:themeColor="text1"/>
            <w:sz w:val="24"/>
            <w:szCs w:val="24"/>
          </w:rPr>
          <w:t xml:space="preserve"> </w:t>
        </w:r>
      </w:ins>
      <w:ins w:id="239" w:author="Munish Kumar" w:date="2022-12-28T16:41:00Z">
        <w:r>
          <w:rPr>
            <w:rFonts w:ascii="Times" w:hAnsi="Times" w:cs="Times"/>
            <w:color w:val="000000" w:themeColor="text1"/>
            <w:sz w:val="24"/>
            <w:szCs w:val="24"/>
          </w:rPr>
          <w:t>continuous rock units have</w:t>
        </w:r>
      </w:ins>
      <w:ins w:id="240" w:author="Munish Kumar" w:date="2022-12-28T16:40:00Z">
        <w:r>
          <w:rPr>
            <w:rFonts w:ascii="Times" w:hAnsi="Times" w:cs="Times"/>
            <w:color w:val="000000" w:themeColor="text1"/>
            <w:sz w:val="24"/>
            <w:szCs w:val="24"/>
          </w:rPr>
          <w:t xml:space="preserve"> similar reservoir properties, </w:t>
        </w:r>
      </w:ins>
      <w:ins w:id="241" w:author="Munish Kumar" w:date="2022-12-29T10:27:00Z">
        <w:r w:rsidR="00092592">
          <w:rPr>
            <w:rFonts w:ascii="Times" w:hAnsi="Times" w:cs="Times"/>
            <w:color w:val="000000" w:themeColor="text1"/>
            <w:sz w:val="24"/>
            <w:szCs w:val="24"/>
          </w:rPr>
          <w:t xml:space="preserve">and assuming a capillary tube model as defined by Kozeny-Carman, </w:t>
        </w:r>
      </w:ins>
      <w:ins w:id="242" w:author="Munish Kumar" w:date="2022-12-28T16:40:00Z">
        <w:r>
          <w:rPr>
            <w:rFonts w:ascii="Times" w:hAnsi="Times" w:cs="Times"/>
            <w:color w:val="000000" w:themeColor="text1"/>
            <w:sz w:val="24"/>
            <w:szCs w:val="24"/>
          </w:rPr>
          <w:t>the concept of flow units</w:t>
        </w:r>
      </w:ins>
      <w:ins w:id="243" w:author="Munish Kumar" w:date="2022-12-28T17:04:00Z">
        <w:r w:rsidR="008B5445">
          <w:rPr>
            <w:rFonts w:ascii="Times" w:hAnsi="Times" w:cs="Times"/>
            <w:color w:val="000000" w:themeColor="text1"/>
            <w:sz w:val="24"/>
            <w:szCs w:val="24"/>
          </w:rPr>
          <w:t>/ flow</w:t>
        </w:r>
      </w:ins>
      <w:ins w:id="244" w:author="Munish Kumar" w:date="2022-12-28T17:05:00Z">
        <w:r w:rsidR="008B5445">
          <w:rPr>
            <w:rFonts w:ascii="Times" w:hAnsi="Times" w:cs="Times"/>
            <w:color w:val="000000" w:themeColor="text1"/>
            <w:sz w:val="24"/>
            <w:szCs w:val="24"/>
          </w:rPr>
          <w:t xml:space="preserve"> zone </w:t>
        </w:r>
      </w:ins>
      <w:ins w:id="245" w:author="Munish Kumar" w:date="2022-12-28T17:06:00Z">
        <w:r w:rsidR="008B5445">
          <w:rPr>
            <w:rFonts w:ascii="Times" w:hAnsi="Times" w:cs="Times"/>
            <w:color w:val="000000" w:themeColor="text1"/>
            <w:sz w:val="24"/>
            <w:szCs w:val="24"/>
          </w:rPr>
          <w:t>index</w:t>
        </w:r>
      </w:ins>
      <w:ins w:id="246" w:author="Munish Kumar" w:date="2022-12-28T17:05:00Z">
        <w:r w:rsidR="008B5445">
          <w:rPr>
            <w:rFonts w:ascii="Times" w:hAnsi="Times" w:cs="Times"/>
            <w:color w:val="000000" w:themeColor="text1"/>
            <w:sz w:val="24"/>
            <w:szCs w:val="24"/>
          </w:rPr>
          <w:t xml:space="preserve"> (FZI</w:t>
        </w:r>
      </w:ins>
      <w:ins w:id="247" w:author="Munish Kumar" w:date="2022-12-29T10:19:00Z">
        <w:r w:rsidR="00092592">
          <w:rPr>
            <w:rFonts w:ascii="Times" w:hAnsi="Times" w:cs="Times"/>
            <w:color w:val="000000" w:themeColor="text1"/>
            <w:sz w:val="24"/>
            <w:szCs w:val="24"/>
          </w:rPr>
          <w:t xml:space="preserve">, </w:t>
        </w:r>
        <w:r w:rsidR="00092592" w:rsidRPr="00092592">
          <w:rPr>
            <w:rFonts w:ascii="Symbol" w:hAnsi="Symbol" w:cs="Times"/>
            <w:color w:val="000000" w:themeColor="text1"/>
            <w:sz w:val="24"/>
            <w:szCs w:val="24"/>
            <w:rPrChange w:id="248" w:author="Munish Kumar" w:date="2022-12-29T10:19:00Z">
              <w:rPr>
                <w:rFonts w:ascii="Times" w:hAnsi="Times" w:cs="Times"/>
                <w:color w:val="000000" w:themeColor="text1"/>
                <w:sz w:val="24"/>
                <w:szCs w:val="24"/>
              </w:rPr>
            </w:rPrChange>
          </w:rPr>
          <w:t>m</w:t>
        </w:r>
        <w:r w:rsidR="00092592">
          <w:rPr>
            <w:rFonts w:ascii="Times" w:hAnsi="Times" w:cs="Times"/>
            <w:color w:val="000000" w:themeColor="text1"/>
            <w:sz w:val="24"/>
            <w:szCs w:val="24"/>
          </w:rPr>
          <w:t>m</w:t>
        </w:r>
      </w:ins>
      <w:ins w:id="249" w:author="Munish Kumar" w:date="2022-12-28T17:05:00Z">
        <w:r w:rsidR="008B5445">
          <w:rPr>
            <w:rFonts w:ascii="Times" w:hAnsi="Times" w:cs="Times"/>
            <w:color w:val="000000" w:themeColor="text1"/>
            <w:sz w:val="24"/>
            <w:szCs w:val="24"/>
          </w:rPr>
          <w:t>)</w:t>
        </w:r>
      </w:ins>
      <w:ins w:id="250" w:author="Munish Kumar" w:date="2022-12-28T16:40:00Z">
        <w:r>
          <w:rPr>
            <w:rFonts w:ascii="Times" w:hAnsi="Times" w:cs="Times"/>
            <w:color w:val="000000" w:themeColor="text1"/>
            <w:sz w:val="24"/>
            <w:szCs w:val="24"/>
          </w:rPr>
          <w:t xml:space="preserve"> was developed</w:t>
        </w:r>
      </w:ins>
      <w:ins w:id="251" w:author="Munish Kumar" w:date="2022-12-28T16:41:00Z">
        <w:r>
          <w:rPr>
            <w:rFonts w:ascii="Times" w:hAnsi="Times" w:cs="Times"/>
            <w:color w:val="000000" w:themeColor="text1"/>
            <w:sz w:val="24"/>
            <w:szCs w:val="24"/>
          </w:rPr>
          <w:t xml:space="preserve"> to </w:t>
        </w:r>
      </w:ins>
      <w:ins w:id="252" w:author="Munish Kumar" w:date="2022-12-28T16:46:00Z">
        <w:r w:rsidR="00A04995">
          <w:rPr>
            <w:rFonts w:ascii="Times" w:hAnsi="Times" w:cs="Times"/>
            <w:color w:val="000000" w:themeColor="text1"/>
            <w:sz w:val="24"/>
            <w:szCs w:val="24"/>
          </w:rPr>
          <w:t>honor</w:t>
        </w:r>
      </w:ins>
      <w:ins w:id="253" w:author="Munish Kumar" w:date="2022-12-28T16:40:00Z">
        <w:r>
          <w:rPr>
            <w:rFonts w:ascii="Times" w:hAnsi="Times" w:cs="Times"/>
            <w:color w:val="000000" w:themeColor="text1"/>
            <w:sz w:val="24"/>
            <w:szCs w:val="24"/>
          </w:rPr>
          <w:t xml:space="preserve"> the geology while </w:t>
        </w:r>
      </w:ins>
      <w:ins w:id="254" w:author="Munish Kumar" w:date="2022-12-28T16:41:00Z">
        <w:r>
          <w:rPr>
            <w:rFonts w:ascii="Times" w:hAnsi="Times" w:cs="Times"/>
            <w:color w:val="000000" w:themeColor="text1"/>
            <w:sz w:val="24"/>
            <w:szCs w:val="24"/>
          </w:rPr>
          <w:t>deconvol</w:t>
        </w:r>
      </w:ins>
      <w:ins w:id="255" w:author="Munish Kumar" w:date="2022-12-28T16:42:00Z">
        <w:r>
          <w:rPr>
            <w:rFonts w:ascii="Times" w:hAnsi="Times" w:cs="Times"/>
            <w:color w:val="000000" w:themeColor="text1"/>
            <w:sz w:val="24"/>
            <w:szCs w:val="24"/>
          </w:rPr>
          <w:t>ving</w:t>
        </w:r>
      </w:ins>
      <w:ins w:id="256" w:author="Munish Kumar" w:date="2022-12-28T16:40:00Z">
        <w:r>
          <w:rPr>
            <w:rFonts w:ascii="Times" w:hAnsi="Times" w:cs="Times"/>
            <w:color w:val="000000" w:themeColor="text1"/>
            <w:sz w:val="24"/>
            <w:szCs w:val="24"/>
          </w:rPr>
          <w:t xml:space="preserve"> </w:t>
        </w:r>
      </w:ins>
      <w:ins w:id="257" w:author="Munish Kumar" w:date="2022-12-28T16:41:00Z">
        <w:r>
          <w:rPr>
            <w:rFonts w:ascii="Times" w:hAnsi="Times" w:cs="Times"/>
            <w:color w:val="000000" w:themeColor="text1"/>
            <w:sz w:val="24"/>
            <w:szCs w:val="24"/>
          </w:rPr>
          <w:t xml:space="preserve">the </w:t>
        </w:r>
      </w:ins>
      <w:ins w:id="258" w:author="Munish Kumar" w:date="2022-12-28T16:42:00Z">
        <w:r>
          <w:rPr>
            <w:rFonts w:ascii="Times" w:hAnsi="Times" w:cs="Times"/>
            <w:color w:val="000000" w:themeColor="text1"/>
            <w:sz w:val="24"/>
            <w:szCs w:val="24"/>
          </w:rPr>
          <w:t>relationship</w:t>
        </w:r>
      </w:ins>
      <w:ins w:id="259" w:author="Munish Kumar" w:date="2022-12-28T16:41:00Z">
        <w:r>
          <w:rPr>
            <w:rFonts w:ascii="Times" w:hAnsi="Times" w:cs="Times"/>
            <w:color w:val="000000" w:themeColor="text1"/>
            <w:sz w:val="24"/>
            <w:szCs w:val="24"/>
          </w:rPr>
          <w:t xml:space="preserve"> </w:t>
        </w:r>
      </w:ins>
      <w:ins w:id="260" w:author="Munish Kumar" w:date="2022-12-28T16:42:00Z">
        <w:r>
          <w:rPr>
            <w:rFonts w:ascii="Times" w:hAnsi="Times" w:cs="Times"/>
            <w:color w:val="000000" w:themeColor="text1"/>
            <w:sz w:val="24"/>
            <w:szCs w:val="24"/>
          </w:rPr>
          <w:t>between</w:t>
        </w:r>
      </w:ins>
      <w:ins w:id="261" w:author="Munish Kumar" w:date="2022-12-28T16:41:00Z">
        <w:r>
          <w:rPr>
            <w:rFonts w:ascii="Times" w:hAnsi="Times" w:cs="Times"/>
            <w:color w:val="000000" w:themeColor="text1"/>
            <w:sz w:val="24"/>
            <w:szCs w:val="24"/>
          </w:rPr>
          <w:t xml:space="preserve"> </w:t>
        </w:r>
      </w:ins>
      <w:ins w:id="262" w:author="Munish Kumar" w:date="2022-12-28T16:42:00Z">
        <w:r>
          <w:rPr>
            <w:rFonts w:ascii="Times" w:hAnsi="Times" w:cs="Times"/>
            <w:color w:val="000000" w:themeColor="text1"/>
            <w:sz w:val="24"/>
            <w:szCs w:val="24"/>
          </w:rPr>
          <w:t>the</w:t>
        </w:r>
      </w:ins>
      <w:ins w:id="263" w:author="Munish Kumar" w:date="2022-12-29T10:27:00Z">
        <w:r w:rsidR="00092592">
          <w:rPr>
            <w:rFonts w:ascii="Times" w:hAnsi="Times" w:cs="Times"/>
            <w:color w:val="000000" w:themeColor="text1"/>
            <w:sz w:val="24"/>
            <w:szCs w:val="24"/>
          </w:rPr>
          <w:t>se</w:t>
        </w:r>
      </w:ins>
      <w:ins w:id="264" w:author="Munish Kumar" w:date="2022-12-28T16:42:00Z">
        <w:r>
          <w:rPr>
            <w:rFonts w:ascii="Times" w:hAnsi="Times" w:cs="Times"/>
            <w:color w:val="000000" w:themeColor="text1"/>
            <w:sz w:val="24"/>
            <w:szCs w:val="24"/>
          </w:rPr>
          <w:t xml:space="preserve"> 2 variables</w:t>
        </w:r>
      </w:ins>
      <w:customXmlInsRangeStart w:id="265" w:author="Munish Kumar" w:date="2022-12-29T09:42:00Z"/>
      <w:sdt>
        <w:sdtPr>
          <w:rPr>
            <w:rFonts w:ascii="Times" w:hAnsi="Times" w:cs="Times"/>
            <w:color w:val="000000" w:themeColor="text1"/>
            <w:sz w:val="24"/>
            <w:szCs w:val="24"/>
          </w:rPr>
          <w:id w:val="-1888563973"/>
          <w:citation/>
        </w:sdtPr>
        <w:sdtContent>
          <w:customXmlInsRangeEnd w:id="265"/>
          <w:ins w:id="266" w:author="Munish Kumar" w:date="2022-12-29T09:42:00Z">
            <w:r w:rsidR="005F4028">
              <w:rPr>
                <w:rFonts w:ascii="Times" w:hAnsi="Times" w:cs="Times"/>
                <w:color w:val="000000" w:themeColor="text1"/>
                <w:sz w:val="24"/>
                <w:szCs w:val="24"/>
              </w:rPr>
              <w:fldChar w:fldCharType="begin"/>
            </w:r>
            <w:r w:rsidR="005F4028">
              <w:rPr>
                <w:rFonts w:ascii="Times" w:hAnsi="Times" w:cs="Times"/>
                <w:color w:val="000000" w:themeColor="text1"/>
                <w:sz w:val="24"/>
                <w:szCs w:val="24"/>
              </w:rPr>
              <w:instrText xml:space="preserve"> CITATION Ama93 \l 1033 </w:instrText>
            </w:r>
          </w:ins>
          <w:r w:rsidR="005F4028">
            <w:rPr>
              <w:rFonts w:ascii="Times" w:hAnsi="Times" w:cs="Times"/>
              <w:color w:val="000000" w:themeColor="text1"/>
              <w:sz w:val="24"/>
              <w:szCs w:val="24"/>
            </w:rPr>
            <w:fldChar w:fldCharType="separate"/>
          </w:r>
          <w:ins w:id="267" w:author="Munish Kumar" w:date="2022-12-29T09:42:00Z">
            <w:r w:rsidR="005F4028">
              <w:rPr>
                <w:rFonts w:ascii="Times" w:hAnsi="Times" w:cs="Times"/>
                <w:noProof/>
                <w:color w:val="000000" w:themeColor="text1"/>
                <w:sz w:val="24"/>
                <w:szCs w:val="24"/>
              </w:rPr>
              <w:t xml:space="preserve"> </w:t>
            </w:r>
            <w:r w:rsidR="005F4028" w:rsidRPr="005F4028">
              <w:rPr>
                <w:rFonts w:ascii="Times" w:hAnsi="Times" w:cs="Times"/>
                <w:noProof/>
                <w:color w:val="000000" w:themeColor="text1"/>
                <w:sz w:val="24"/>
                <w:szCs w:val="24"/>
                <w:rPrChange w:id="268" w:author="Munish Kumar" w:date="2022-12-29T09:42:00Z">
                  <w:rPr/>
                </w:rPrChange>
              </w:rPr>
              <w:t>(Amaefule, Mehmet, Djebbar, Kersey, &amp; Dare, October 1993)</w:t>
            </w:r>
            <w:r w:rsidR="005F4028">
              <w:rPr>
                <w:rFonts w:ascii="Times" w:hAnsi="Times" w:cs="Times"/>
                <w:color w:val="000000" w:themeColor="text1"/>
                <w:sz w:val="24"/>
                <w:szCs w:val="24"/>
              </w:rPr>
              <w:fldChar w:fldCharType="end"/>
            </w:r>
          </w:ins>
          <w:customXmlInsRangeStart w:id="269" w:author="Munish Kumar" w:date="2022-12-29T09:42:00Z"/>
        </w:sdtContent>
      </w:sdt>
      <w:customXmlInsRangeEnd w:id="269"/>
      <w:ins w:id="270" w:author="Munish Kumar" w:date="2022-12-28T16:42:00Z">
        <w:r>
          <w:rPr>
            <w:rFonts w:ascii="Times" w:hAnsi="Times" w:cs="Times"/>
            <w:color w:val="000000" w:themeColor="text1"/>
            <w:sz w:val="24"/>
            <w:szCs w:val="24"/>
          </w:rPr>
          <w:t>.</w:t>
        </w:r>
      </w:ins>
      <w:ins w:id="271" w:author="Munish Kumar" w:date="2022-12-28T16:46:00Z">
        <w:r w:rsidR="00A04995">
          <w:rPr>
            <w:rFonts w:ascii="Times" w:hAnsi="Times" w:cs="Times"/>
            <w:color w:val="000000" w:themeColor="text1"/>
            <w:sz w:val="24"/>
            <w:szCs w:val="24"/>
          </w:rPr>
          <w:t xml:space="preserve"> </w:t>
        </w:r>
        <w:commentRangeStart w:id="272"/>
        <w:r w:rsidR="00A04995">
          <w:rPr>
            <w:rFonts w:ascii="Times" w:hAnsi="Times" w:cs="Times"/>
            <w:color w:val="000000" w:themeColor="text1"/>
            <w:sz w:val="24"/>
            <w:szCs w:val="24"/>
          </w:rPr>
          <w:t>Of</w:t>
        </w:r>
      </w:ins>
      <w:commentRangeEnd w:id="272"/>
      <w:ins w:id="273" w:author="Munish Kumar" w:date="2022-12-29T09:44:00Z">
        <w:r w:rsidR="005F4028">
          <w:rPr>
            <w:rStyle w:val="CommentReference"/>
          </w:rPr>
          <w:commentReference w:id="272"/>
        </w:r>
      </w:ins>
      <w:ins w:id="274" w:author="Munish Kumar" w:date="2022-12-28T16:46:00Z">
        <w:r w:rsidR="00A04995">
          <w:rPr>
            <w:rFonts w:ascii="Times" w:hAnsi="Times" w:cs="Times"/>
            <w:color w:val="000000" w:themeColor="text1"/>
            <w:sz w:val="24"/>
            <w:szCs w:val="24"/>
          </w:rPr>
          <w:t xml:space="preserve"> particular importance </w:t>
        </w:r>
      </w:ins>
      <w:ins w:id="275" w:author="Munish Kumar" w:date="2022-12-28T16:47:00Z">
        <w:r w:rsidR="00A04995">
          <w:rPr>
            <w:rFonts w:ascii="Times" w:hAnsi="Times" w:cs="Times"/>
            <w:color w:val="000000" w:themeColor="text1"/>
            <w:sz w:val="24"/>
            <w:szCs w:val="24"/>
          </w:rPr>
          <w:t>is the mean hydraulic radius of pore throats, R</w:t>
        </w:r>
        <w:r w:rsidR="00A04995" w:rsidRPr="00A04995">
          <w:rPr>
            <w:rFonts w:ascii="Times" w:hAnsi="Times" w:cs="Times"/>
            <w:color w:val="000000" w:themeColor="text1"/>
            <w:sz w:val="24"/>
            <w:szCs w:val="24"/>
            <w:vertAlign w:val="subscript"/>
            <w:rPrChange w:id="276" w:author="Munish Kumar" w:date="2022-12-28T16:47:00Z">
              <w:rPr>
                <w:rFonts w:ascii="Times" w:hAnsi="Times" w:cs="Times"/>
                <w:color w:val="000000" w:themeColor="text1"/>
                <w:sz w:val="24"/>
                <w:szCs w:val="24"/>
              </w:rPr>
            </w:rPrChange>
          </w:rPr>
          <w:t>mh</w:t>
        </w:r>
        <w:r w:rsidR="00A04995">
          <w:rPr>
            <w:rFonts w:ascii="Times" w:hAnsi="Times" w:cs="Times"/>
            <w:color w:val="000000" w:themeColor="text1"/>
            <w:sz w:val="24"/>
            <w:szCs w:val="24"/>
          </w:rPr>
          <w:t>,</w:t>
        </w:r>
      </w:ins>
      <w:ins w:id="277" w:author="Munish Kumar" w:date="2022-12-28T17:00:00Z">
        <w:r w:rsidR="00AA164B">
          <w:rPr>
            <w:rFonts w:ascii="Times" w:hAnsi="Times" w:cs="Times"/>
            <w:color w:val="000000" w:themeColor="text1"/>
            <w:sz w:val="24"/>
            <w:szCs w:val="24"/>
          </w:rPr>
          <w:t xml:space="preserve"> </w:t>
        </w:r>
      </w:ins>
      <w:ins w:id="278" w:author="Munish Kumar" w:date="2022-12-29T10:17:00Z">
        <w:r w:rsidR="00092592">
          <w:rPr>
            <w:rFonts w:ascii="Times" w:hAnsi="Times" w:cs="Times"/>
            <w:color w:val="000000" w:themeColor="text1"/>
            <w:sz w:val="24"/>
            <w:szCs w:val="24"/>
          </w:rPr>
          <w:t xml:space="preserve">which is used to evaluate the </w:t>
        </w:r>
      </w:ins>
      <w:ins w:id="279" w:author="Munish Kumar" w:date="2022-12-29T10:18:00Z">
        <w:r w:rsidR="00092592">
          <w:rPr>
            <w:rFonts w:ascii="Times" w:hAnsi="Times" w:cs="Times"/>
            <w:color w:val="000000" w:themeColor="text1"/>
            <w:sz w:val="24"/>
            <w:szCs w:val="24"/>
          </w:rPr>
          <w:t>reservoir quality index (RQI</w:t>
        </w:r>
      </w:ins>
      <w:ins w:id="280" w:author="Munish Kumar" w:date="2022-12-29T10:20:00Z">
        <w:r w:rsidR="00092592">
          <w:rPr>
            <w:rFonts w:ascii="Times" w:hAnsi="Times" w:cs="Times"/>
            <w:color w:val="000000" w:themeColor="text1"/>
            <w:sz w:val="24"/>
            <w:szCs w:val="24"/>
          </w:rPr>
          <w:t xml:space="preserve">, </w:t>
        </w:r>
        <w:r w:rsidR="00092592" w:rsidRPr="00291B19">
          <w:rPr>
            <w:rFonts w:ascii="Symbol" w:hAnsi="Symbol" w:cs="Times"/>
            <w:color w:val="000000" w:themeColor="text1"/>
            <w:sz w:val="24"/>
            <w:szCs w:val="24"/>
          </w:rPr>
          <w:t>m</w:t>
        </w:r>
        <w:r w:rsidR="00092592">
          <w:rPr>
            <w:rFonts w:ascii="Times" w:hAnsi="Times" w:cs="Times"/>
            <w:color w:val="000000" w:themeColor="text1"/>
            <w:sz w:val="24"/>
            <w:szCs w:val="24"/>
          </w:rPr>
          <w:t>m</w:t>
        </w:r>
      </w:ins>
      <w:ins w:id="281" w:author="Munish Kumar" w:date="2022-12-29T10:18:00Z">
        <w:r w:rsidR="00092592">
          <w:rPr>
            <w:rFonts w:ascii="Times" w:hAnsi="Times" w:cs="Times"/>
            <w:color w:val="000000" w:themeColor="text1"/>
            <w:sz w:val="24"/>
            <w:szCs w:val="24"/>
          </w:rPr>
          <w:t xml:space="preserve">), </w:t>
        </w:r>
      </w:ins>
      <w:ins w:id="282" w:author="Munish Kumar" w:date="2022-12-28T17:00:00Z">
        <w:r w:rsidR="00AA164B">
          <w:rPr>
            <w:rFonts w:ascii="Times" w:hAnsi="Times" w:cs="Times"/>
            <w:color w:val="000000" w:themeColor="text1"/>
            <w:sz w:val="24"/>
            <w:szCs w:val="24"/>
          </w:rPr>
          <w:t xml:space="preserve">and </w:t>
        </w:r>
      </w:ins>
      <w:ins w:id="283" w:author="Munish Kumar" w:date="2022-12-28T17:01:00Z">
        <w:r w:rsidR="00AA164B">
          <w:rPr>
            <w:rFonts w:ascii="Times" w:hAnsi="Times" w:cs="Times"/>
            <w:color w:val="000000" w:themeColor="text1"/>
            <w:sz w:val="24"/>
            <w:szCs w:val="24"/>
          </w:rPr>
          <w:t>pore volume to grain volume ratio (</w:t>
        </w:r>
      </w:ins>
      <w:ins w:id="284" w:author="Munish Kumar" w:date="2022-12-29T10:20:00Z">
        <w:r w:rsidR="00092592">
          <w:rPr>
            <w:rFonts w:ascii="Times" w:hAnsi="Times" w:cs="Times"/>
            <w:color w:val="000000" w:themeColor="text1"/>
            <w:sz w:val="24"/>
            <w:szCs w:val="24"/>
          </w:rPr>
          <w:t xml:space="preserve">also known as the </w:t>
        </w:r>
        <w:r w:rsidR="00092592" w:rsidRPr="00092592">
          <w:rPr>
            <w:rFonts w:ascii="Times" w:hAnsi="Times" w:cs="Times"/>
            <w:color w:val="000000" w:themeColor="text1"/>
            <w:sz w:val="24"/>
            <w:szCs w:val="24"/>
          </w:rPr>
          <w:t xml:space="preserve">normalized porosity index </w:t>
        </w:r>
      </w:ins>
      <w:ins w:id="285" w:author="Munish Kumar" w:date="2022-12-28T17:01:00Z">
        <w:r w:rsidR="00AA164B">
          <w:rPr>
            <w:rFonts w:ascii="Times" w:hAnsi="Times" w:cs="Times"/>
            <w:color w:val="000000" w:themeColor="text1"/>
            <w:sz w:val="24"/>
            <w:szCs w:val="24"/>
          </w:rPr>
          <w:t xml:space="preserve">or </w:t>
        </w:r>
        <w:r w:rsidR="00AA164B" w:rsidRPr="00AA164B">
          <w:rPr>
            <w:rFonts w:ascii="Symbol" w:hAnsi="Symbol" w:cs="Times"/>
            <w:color w:val="000000" w:themeColor="text1"/>
            <w:sz w:val="24"/>
            <w:szCs w:val="24"/>
            <w:rPrChange w:id="286" w:author="Munish Kumar" w:date="2022-12-28T17:01:00Z">
              <w:rPr>
                <w:rFonts w:ascii="Times" w:hAnsi="Times" w:cs="Times"/>
                <w:color w:val="000000" w:themeColor="text1"/>
                <w:sz w:val="24"/>
                <w:szCs w:val="24"/>
              </w:rPr>
            </w:rPrChange>
          </w:rPr>
          <w:t>f</w:t>
        </w:r>
        <w:r w:rsidR="00AA164B" w:rsidRPr="00AA164B">
          <w:rPr>
            <w:rFonts w:ascii="Times" w:hAnsi="Times" w:cs="Times"/>
            <w:color w:val="000000" w:themeColor="text1"/>
            <w:sz w:val="24"/>
            <w:szCs w:val="24"/>
            <w:vertAlign w:val="subscript"/>
            <w:rPrChange w:id="287" w:author="Munish Kumar" w:date="2022-12-28T17:01:00Z">
              <w:rPr>
                <w:rFonts w:ascii="Times" w:hAnsi="Times" w:cs="Times"/>
                <w:color w:val="000000" w:themeColor="text1"/>
                <w:sz w:val="24"/>
                <w:szCs w:val="24"/>
              </w:rPr>
            </w:rPrChange>
          </w:rPr>
          <w:t>z</w:t>
        </w:r>
        <w:r w:rsidR="00AA164B">
          <w:rPr>
            <w:rFonts w:ascii="Times" w:hAnsi="Times" w:cs="Times"/>
            <w:color w:val="000000" w:themeColor="text1"/>
            <w:sz w:val="24"/>
            <w:szCs w:val="24"/>
          </w:rPr>
          <w:t>)</w:t>
        </w:r>
      </w:ins>
      <w:ins w:id="288" w:author="Munish Kumar" w:date="2022-12-28T17:03:00Z">
        <w:r w:rsidR="00421CCC">
          <w:rPr>
            <w:rFonts w:ascii="Times" w:hAnsi="Times" w:cs="Times"/>
            <w:color w:val="000000" w:themeColor="text1"/>
            <w:sz w:val="24"/>
            <w:szCs w:val="24"/>
          </w:rPr>
          <w:t>,</w:t>
        </w:r>
      </w:ins>
      <w:ins w:id="289" w:author="Munish Kumar" w:date="2022-12-28T16:47:00Z">
        <w:r w:rsidR="00A04995">
          <w:rPr>
            <w:rFonts w:ascii="Times" w:hAnsi="Times" w:cs="Times"/>
            <w:color w:val="000000" w:themeColor="text1"/>
            <w:sz w:val="24"/>
            <w:szCs w:val="24"/>
          </w:rPr>
          <w:t xml:space="preserve"> defined as:</w:t>
        </w:r>
      </w:ins>
    </w:p>
    <w:p w14:paraId="77D0B342" w14:textId="5F955354" w:rsidR="00A04995" w:rsidRDefault="00A04995" w:rsidP="00716ECA">
      <w:pPr>
        <w:jc w:val="both"/>
        <w:rPr>
          <w:ins w:id="290" w:author="Munish Kumar" w:date="2022-12-28T16:47:00Z"/>
          <w:rFonts w:ascii="Times" w:hAnsi="Times" w:cs="Times"/>
          <w:color w:val="000000" w:themeColor="text1"/>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91" w:author="Munish Kumar" w:date="2022-12-28T16:51:00Z">
          <w:tblPr>
            <w:tblStyle w:val="TableGrid"/>
            <w:tblW w:w="0" w:type="auto"/>
            <w:tblLook w:val="04A0" w:firstRow="1" w:lastRow="0" w:firstColumn="1" w:lastColumn="0" w:noHBand="0" w:noVBand="1"/>
          </w:tblPr>
        </w:tblPrChange>
      </w:tblPr>
      <w:tblGrid>
        <w:gridCol w:w="1353"/>
        <w:gridCol w:w="6770"/>
        <w:gridCol w:w="903"/>
        <w:tblGridChange w:id="292">
          <w:tblGrid>
            <w:gridCol w:w="20"/>
            <w:gridCol w:w="1333"/>
            <w:gridCol w:w="1672"/>
            <w:gridCol w:w="3005"/>
            <w:gridCol w:w="2093"/>
            <w:gridCol w:w="903"/>
            <w:gridCol w:w="10"/>
          </w:tblGrid>
        </w:tblGridChange>
      </w:tblGrid>
      <w:tr w:rsidR="00A04995" w14:paraId="49E8DB7D" w14:textId="77777777" w:rsidTr="00AA164B">
        <w:trPr>
          <w:ins w:id="293" w:author="Munish Kumar" w:date="2022-12-28T16:50:00Z"/>
          <w:trPrChange w:id="294" w:author="Munish Kumar" w:date="2022-12-28T16:51:00Z">
            <w:trPr>
              <w:gridBefore w:val="1"/>
            </w:trPr>
          </w:trPrChange>
        </w:trPr>
        <w:tc>
          <w:tcPr>
            <w:tcW w:w="750" w:type="pct"/>
            <w:tcPrChange w:id="295" w:author="Munish Kumar" w:date="2022-12-28T16:51:00Z">
              <w:tcPr>
                <w:tcW w:w="3005" w:type="dxa"/>
                <w:gridSpan w:val="2"/>
              </w:tcPr>
            </w:tcPrChange>
          </w:tcPr>
          <w:p w14:paraId="0E20DC40" w14:textId="77777777" w:rsidR="00A04995" w:rsidRDefault="00A04995" w:rsidP="00716ECA">
            <w:pPr>
              <w:jc w:val="both"/>
              <w:rPr>
                <w:ins w:id="296" w:author="Munish Kumar" w:date="2022-12-28T16:50:00Z"/>
                <w:rFonts w:ascii="Times" w:hAnsi="Times" w:cs="Times"/>
                <w:color w:val="000000" w:themeColor="text1"/>
                <w:sz w:val="24"/>
                <w:szCs w:val="24"/>
              </w:rPr>
            </w:pPr>
          </w:p>
        </w:tc>
        <w:tc>
          <w:tcPr>
            <w:tcW w:w="3750" w:type="pct"/>
            <w:tcPrChange w:id="297" w:author="Munish Kumar" w:date="2022-12-28T16:51:00Z">
              <w:tcPr>
                <w:tcW w:w="3005" w:type="dxa"/>
              </w:tcPr>
            </w:tcPrChange>
          </w:tcPr>
          <w:p w14:paraId="1DAE4F01" w14:textId="0C555738" w:rsidR="00A04995" w:rsidRDefault="00000000" w:rsidP="00716ECA">
            <w:pPr>
              <w:jc w:val="both"/>
              <w:rPr>
                <w:ins w:id="298" w:author="Munish Kumar" w:date="2022-12-28T16:50:00Z"/>
                <w:rFonts w:ascii="Times" w:hAnsi="Times" w:cs="Times"/>
                <w:color w:val="000000" w:themeColor="text1"/>
                <w:sz w:val="24"/>
                <w:szCs w:val="24"/>
              </w:rPr>
            </w:pPr>
            <m:oMathPara>
              <m:oMath>
                <m:sSub>
                  <m:sSubPr>
                    <m:ctrlPr>
                      <w:ins w:id="299" w:author="Munish Kumar" w:date="2022-12-28T16:58:00Z">
                        <w:rPr>
                          <w:rFonts w:ascii="Cambria Math" w:hAnsi="Cambria Math" w:cs="Times"/>
                          <w:color w:val="000000" w:themeColor="text1"/>
                          <w:sz w:val="24"/>
                          <w:szCs w:val="24"/>
                          <w:vertAlign w:val="subscript"/>
                        </w:rPr>
                      </w:ins>
                    </m:ctrlPr>
                  </m:sSubPr>
                  <m:e>
                    <m:r>
                      <w:ins w:id="300" w:author="Munish Kumar" w:date="2022-12-28T16:58:00Z">
                        <w:rPr>
                          <w:rFonts w:ascii="Cambria Math" w:hAnsi="Cambria Math" w:cs="Times"/>
                          <w:color w:val="000000" w:themeColor="text1"/>
                          <w:sz w:val="24"/>
                          <w:szCs w:val="24"/>
                          <w:vertAlign w:val="subscript"/>
                        </w:rPr>
                        <m:t>R</m:t>
                      </w:ins>
                    </m:r>
                  </m:e>
                  <m:sub>
                    <m:r>
                      <w:ins w:id="301" w:author="Munish Kumar" w:date="2022-12-28T16:58:00Z">
                        <m:rPr>
                          <m:sty m:val="p"/>
                        </m:rPr>
                        <w:rPr>
                          <w:rFonts w:ascii="Cambria Math" w:hAnsi="Cambria Math" w:cs="Times"/>
                          <w:color w:val="000000" w:themeColor="text1"/>
                          <w:sz w:val="24"/>
                          <w:szCs w:val="24"/>
                          <w:vertAlign w:val="subscript"/>
                        </w:rPr>
                        <m:t>mh</m:t>
                      </w:ins>
                    </m:r>
                  </m:sub>
                </m:sSub>
                <m:r>
                  <w:ins w:id="302" w:author="Munish Kumar" w:date="2022-12-28T16:57:00Z">
                    <w:rPr>
                      <w:rFonts w:ascii="Cambria Math" w:hAnsi="Cambria Math" w:cs="Times"/>
                      <w:color w:val="000000" w:themeColor="text1"/>
                      <w:sz w:val="24"/>
                      <w:szCs w:val="24"/>
                    </w:rPr>
                    <m:t>=</m:t>
                  </w:ins>
                </m:r>
                <m:rad>
                  <m:radPr>
                    <m:degHide m:val="1"/>
                    <m:ctrlPr>
                      <w:ins w:id="303" w:author="Munish Kumar" w:date="2022-12-28T16:58:00Z">
                        <w:rPr>
                          <w:rFonts w:ascii="Cambria Math" w:hAnsi="Cambria Math" w:cs="Times"/>
                          <w:i/>
                          <w:color w:val="000000" w:themeColor="text1"/>
                          <w:sz w:val="24"/>
                          <w:szCs w:val="24"/>
                        </w:rPr>
                      </w:ins>
                    </m:ctrlPr>
                  </m:radPr>
                  <m:deg/>
                  <m:e>
                    <m:f>
                      <m:fPr>
                        <m:ctrlPr>
                          <w:ins w:id="304" w:author="Munish Kumar" w:date="2022-12-28T16:58:00Z">
                            <w:rPr>
                              <w:rFonts w:ascii="Cambria Math" w:hAnsi="Cambria Math" w:cs="Times"/>
                              <w:i/>
                              <w:color w:val="000000" w:themeColor="text1"/>
                              <w:sz w:val="24"/>
                              <w:szCs w:val="24"/>
                            </w:rPr>
                          </w:ins>
                        </m:ctrlPr>
                      </m:fPr>
                      <m:num>
                        <m:r>
                          <w:ins w:id="305" w:author="Munish Kumar" w:date="2022-12-28T16:58:00Z">
                            <w:rPr>
                              <w:rFonts w:ascii="Cambria Math" w:hAnsi="Cambria Math" w:cs="Times"/>
                              <w:color w:val="000000" w:themeColor="text1"/>
                              <w:sz w:val="24"/>
                              <w:szCs w:val="24"/>
                            </w:rPr>
                            <m:t>k</m:t>
                          </w:ins>
                        </m:r>
                      </m:num>
                      <m:den>
                        <m:r>
                          <w:ins w:id="306" w:author="Munish Kumar" w:date="2022-12-28T16:59:00Z">
                            <w:rPr>
                              <w:rFonts w:ascii="Cambria Math" w:hAnsi="Cambria Math" w:cs="Times"/>
                              <w:color w:val="000000" w:themeColor="text1"/>
                              <w:sz w:val="24"/>
                              <w:szCs w:val="24"/>
                            </w:rPr>
                            <m:t>∅</m:t>
                          </w:ins>
                        </m:r>
                      </m:den>
                    </m:f>
                  </m:e>
                </m:rad>
              </m:oMath>
            </m:oMathPara>
          </w:p>
        </w:tc>
        <w:tc>
          <w:tcPr>
            <w:tcW w:w="500" w:type="pct"/>
            <w:vAlign w:val="center"/>
            <w:tcPrChange w:id="307" w:author="Munish Kumar" w:date="2022-12-28T16:51:00Z">
              <w:tcPr>
                <w:tcW w:w="3006" w:type="dxa"/>
                <w:gridSpan w:val="3"/>
              </w:tcPr>
            </w:tcPrChange>
          </w:tcPr>
          <w:p w14:paraId="4319A557" w14:textId="179BB2A6" w:rsidR="00A04995" w:rsidRPr="00AA164B" w:rsidRDefault="00A04995">
            <w:pPr>
              <w:pStyle w:val="ListParagraph"/>
              <w:numPr>
                <w:ilvl w:val="0"/>
                <w:numId w:val="12"/>
              </w:numPr>
              <w:jc w:val="both"/>
              <w:rPr>
                <w:ins w:id="308" w:author="Munish Kumar" w:date="2022-12-28T16:50:00Z"/>
                <w:rFonts w:ascii="Times" w:hAnsi="Times" w:cs="Times"/>
                <w:color w:val="000000" w:themeColor="text1"/>
                <w:sz w:val="24"/>
                <w:szCs w:val="24"/>
                <w:rPrChange w:id="309" w:author="Munish Kumar" w:date="2022-12-28T16:57:00Z">
                  <w:rPr>
                    <w:ins w:id="310" w:author="Munish Kumar" w:date="2022-12-28T16:50:00Z"/>
                  </w:rPr>
                </w:rPrChange>
              </w:rPr>
              <w:pPrChange w:id="311" w:author="Munish Kumar" w:date="2023-01-06T14:21:00Z">
                <w:pPr>
                  <w:jc w:val="both"/>
                </w:pPr>
              </w:pPrChange>
            </w:pPr>
          </w:p>
        </w:tc>
      </w:tr>
      <w:tr w:rsidR="00092592" w14:paraId="0B6A4E16" w14:textId="77777777" w:rsidTr="00AA164B">
        <w:trPr>
          <w:ins w:id="312" w:author="Munish Kumar" w:date="2022-12-29T10:18:00Z"/>
        </w:trPr>
        <w:tc>
          <w:tcPr>
            <w:tcW w:w="750" w:type="pct"/>
          </w:tcPr>
          <w:p w14:paraId="5B5B664D" w14:textId="77777777" w:rsidR="00092592" w:rsidRDefault="00092592" w:rsidP="00716ECA">
            <w:pPr>
              <w:jc w:val="both"/>
              <w:rPr>
                <w:ins w:id="313" w:author="Munish Kumar" w:date="2022-12-29T10:18:00Z"/>
                <w:rFonts w:ascii="Times" w:hAnsi="Times" w:cs="Times"/>
                <w:color w:val="000000" w:themeColor="text1"/>
                <w:sz w:val="24"/>
                <w:szCs w:val="24"/>
              </w:rPr>
            </w:pPr>
          </w:p>
        </w:tc>
        <w:tc>
          <w:tcPr>
            <w:tcW w:w="3750" w:type="pct"/>
          </w:tcPr>
          <w:p w14:paraId="5C708045" w14:textId="6AA38563" w:rsidR="00092592" w:rsidRPr="000E7ACA" w:rsidRDefault="00092592" w:rsidP="00716ECA">
            <w:pPr>
              <w:jc w:val="both"/>
              <w:rPr>
                <w:ins w:id="314" w:author="Munish Kumar" w:date="2022-12-29T10:18:00Z"/>
                <w:rFonts w:ascii="Times" w:hAnsi="Times" w:cs="Times"/>
                <w:color w:val="000000" w:themeColor="text1"/>
                <w:sz w:val="24"/>
                <w:szCs w:val="24"/>
                <w:vertAlign w:val="subscript"/>
              </w:rPr>
            </w:pPr>
            <m:oMathPara>
              <m:oMath>
                <m:r>
                  <w:ins w:id="315" w:author="Munish Kumar" w:date="2022-12-29T10:18:00Z">
                    <w:rPr>
                      <w:rFonts w:ascii="Cambria Math" w:hAnsi="Cambria Math" w:cs="Times"/>
                      <w:color w:val="000000" w:themeColor="text1"/>
                      <w:sz w:val="24"/>
                      <w:szCs w:val="24"/>
                      <w:vertAlign w:val="subscript"/>
                    </w:rPr>
                    <m:t>RQI</m:t>
                  </w:ins>
                </m:r>
                <m:r>
                  <w:ins w:id="316" w:author="Munish Kumar" w:date="2022-12-29T10:18:00Z">
                    <w:rPr>
                      <w:rFonts w:ascii="Cambria Math" w:hAnsi="Cambria Math" w:cs="Times"/>
                      <w:color w:val="000000" w:themeColor="text1"/>
                      <w:sz w:val="24"/>
                      <w:szCs w:val="24"/>
                    </w:rPr>
                    <m:t>=0.0314</m:t>
                  </w:ins>
                </m:r>
                <m:sSub>
                  <m:sSubPr>
                    <m:ctrlPr>
                      <w:ins w:id="317" w:author="Munish Kumar" w:date="2022-12-29T10:18:00Z">
                        <w:rPr>
                          <w:rFonts w:ascii="Cambria Math" w:hAnsi="Cambria Math" w:cs="Times"/>
                          <w:i/>
                          <w:color w:val="000000" w:themeColor="text1"/>
                          <w:sz w:val="24"/>
                          <w:szCs w:val="24"/>
                        </w:rPr>
                      </w:ins>
                    </m:ctrlPr>
                  </m:sSubPr>
                  <m:e>
                    <m:r>
                      <w:ins w:id="318" w:author="Munish Kumar" w:date="2022-12-29T10:18:00Z">
                        <w:rPr>
                          <w:rFonts w:ascii="Cambria Math" w:hAnsi="Cambria Math" w:cs="Times"/>
                          <w:color w:val="000000" w:themeColor="text1"/>
                          <w:sz w:val="24"/>
                          <w:szCs w:val="24"/>
                        </w:rPr>
                        <m:t>R</m:t>
                      </w:ins>
                    </m:r>
                  </m:e>
                  <m:sub>
                    <m:r>
                      <w:ins w:id="319" w:author="Munish Kumar" w:date="2022-12-29T10:18:00Z">
                        <w:rPr>
                          <w:rFonts w:ascii="Cambria Math" w:hAnsi="Cambria Math" w:cs="Times"/>
                          <w:color w:val="000000" w:themeColor="text1"/>
                          <w:sz w:val="24"/>
                          <w:szCs w:val="24"/>
                        </w:rPr>
                        <m:t>mh</m:t>
                      </w:ins>
                    </m:r>
                  </m:sub>
                </m:sSub>
              </m:oMath>
            </m:oMathPara>
          </w:p>
        </w:tc>
        <w:tc>
          <w:tcPr>
            <w:tcW w:w="500" w:type="pct"/>
            <w:vAlign w:val="center"/>
          </w:tcPr>
          <w:p w14:paraId="62F5D146" w14:textId="77777777" w:rsidR="00092592" w:rsidRPr="00092592" w:rsidRDefault="00092592" w:rsidP="00716ECA">
            <w:pPr>
              <w:pStyle w:val="ListParagraph"/>
              <w:numPr>
                <w:ilvl w:val="0"/>
                <w:numId w:val="12"/>
              </w:numPr>
              <w:jc w:val="both"/>
              <w:rPr>
                <w:ins w:id="320" w:author="Munish Kumar" w:date="2022-12-29T10:18:00Z"/>
                <w:rFonts w:ascii="Times" w:hAnsi="Times" w:cs="Times"/>
                <w:color w:val="000000" w:themeColor="text1"/>
                <w:sz w:val="24"/>
                <w:szCs w:val="24"/>
              </w:rPr>
            </w:pPr>
          </w:p>
        </w:tc>
      </w:tr>
      <w:tr w:rsidR="00092592" w14:paraId="2D3F21D9" w14:textId="77777777" w:rsidTr="00AA164B">
        <w:trPr>
          <w:ins w:id="321" w:author="Munish Kumar" w:date="2022-12-28T17:01:00Z"/>
        </w:trPr>
        <w:tc>
          <w:tcPr>
            <w:tcW w:w="750" w:type="pct"/>
          </w:tcPr>
          <w:p w14:paraId="23810C76" w14:textId="77777777" w:rsidR="00092592" w:rsidRDefault="00092592" w:rsidP="00716ECA">
            <w:pPr>
              <w:jc w:val="both"/>
              <w:rPr>
                <w:ins w:id="322" w:author="Munish Kumar" w:date="2022-12-28T17:01:00Z"/>
                <w:rFonts w:ascii="Times" w:hAnsi="Times" w:cs="Times"/>
                <w:color w:val="000000" w:themeColor="text1"/>
                <w:sz w:val="24"/>
                <w:szCs w:val="24"/>
              </w:rPr>
            </w:pPr>
          </w:p>
        </w:tc>
        <w:tc>
          <w:tcPr>
            <w:tcW w:w="3750" w:type="pct"/>
          </w:tcPr>
          <w:p w14:paraId="28C7C28A" w14:textId="148857C3" w:rsidR="00092592" w:rsidRPr="000E7ACA" w:rsidRDefault="00000000" w:rsidP="00716ECA">
            <w:pPr>
              <w:jc w:val="both"/>
              <w:rPr>
                <w:ins w:id="323" w:author="Munish Kumar" w:date="2022-12-28T17:01:00Z"/>
                <w:rFonts w:ascii="Times" w:hAnsi="Times" w:cs="Times"/>
                <w:color w:val="000000" w:themeColor="text1"/>
                <w:sz w:val="24"/>
                <w:szCs w:val="24"/>
                <w:vertAlign w:val="subscript"/>
              </w:rPr>
            </w:pPr>
            <m:oMathPara>
              <m:oMath>
                <m:sSub>
                  <m:sSubPr>
                    <m:ctrlPr>
                      <w:ins w:id="324" w:author="Munish Kumar" w:date="2022-12-28T17:01:00Z">
                        <w:rPr>
                          <w:rFonts w:ascii="Cambria Math" w:hAnsi="Cambria Math" w:cs="Times"/>
                          <w:color w:val="000000" w:themeColor="text1"/>
                          <w:sz w:val="24"/>
                          <w:szCs w:val="24"/>
                          <w:vertAlign w:val="subscript"/>
                        </w:rPr>
                      </w:ins>
                    </m:ctrlPr>
                  </m:sSubPr>
                  <m:e>
                    <m:r>
                      <w:ins w:id="325" w:author="Munish Kumar" w:date="2022-12-28T17:02:00Z">
                        <w:rPr>
                          <w:rFonts w:ascii="Cambria Math" w:hAnsi="Cambria Math" w:cs="Times"/>
                          <w:color w:val="000000" w:themeColor="text1"/>
                          <w:sz w:val="24"/>
                          <w:szCs w:val="24"/>
                          <w:vertAlign w:val="subscript"/>
                        </w:rPr>
                        <m:t>∅</m:t>
                      </w:ins>
                    </m:r>
                  </m:e>
                  <m:sub>
                    <m:r>
                      <w:ins w:id="326" w:author="Munish Kumar" w:date="2022-12-28T17:02:00Z">
                        <w:rPr>
                          <w:rFonts w:ascii="Cambria Math" w:hAnsi="Cambria Math" w:cs="Times"/>
                          <w:color w:val="000000" w:themeColor="text1"/>
                          <w:sz w:val="24"/>
                          <w:szCs w:val="24"/>
                          <w:vertAlign w:val="subscript"/>
                        </w:rPr>
                        <m:t>z</m:t>
                      </w:ins>
                    </m:r>
                  </m:sub>
                </m:sSub>
                <m:r>
                  <w:ins w:id="327" w:author="Munish Kumar" w:date="2022-12-28T17:01:00Z">
                    <w:rPr>
                      <w:rFonts w:ascii="Cambria Math" w:hAnsi="Cambria Math" w:cs="Times"/>
                      <w:color w:val="000000" w:themeColor="text1"/>
                      <w:sz w:val="24"/>
                      <w:szCs w:val="24"/>
                    </w:rPr>
                    <m:t>=</m:t>
                  </w:ins>
                </m:r>
                <m:r>
                  <w:ins w:id="328" w:author="Munish Kumar" w:date="2022-12-28T17:02:00Z">
                    <w:rPr>
                      <w:rFonts w:ascii="Cambria Math" w:hAnsi="Cambria Math" w:cs="Times"/>
                      <w:color w:val="000000" w:themeColor="text1"/>
                      <w:sz w:val="24"/>
                      <w:szCs w:val="24"/>
                    </w:rPr>
                    <m:t xml:space="preserve"> </m:t>
                  </w:ins>
                </m:r>
                <m:f>
                  <m:fPr>
                    <m:ctrlPr>
                      <w:ins w:id="329" w:author="Munish Kumar" w:date="2022-12-28T17:02:00Z">
                        <w:rPr>
                          <w:rFonts w:ascii="Cambria Math" w:hAnsi="Cambria Math" w:cs="Times"/>
                          <w:i/>
                          <w:color w:val="000000" w:themeColor="text1"/>
                          <w:sz w:val="24"/>
                          <w:szCs w:val="24"/>
                        </w:rPr>
                      </w:ins>
                    </m:ctrlPr>
                  </m:fPr>
                  <m:num>
                    <m:r>
                      <w:ins w:id="330" w:author="Munish Kumar" w:date="2022-12-28T17:02:00Z">
                        <w:rPr>
                          <w:rFonts w:ascii="Cambria Math" w:hAnsi="Cambria Math" w:cs="Times"/>
                          <w:color w:val="000000" w:themeColor="text1"/>
                          <w:sz w:val="24"/>
                          <w:szCs w:val="24"/>
                        </w:rPr>
                        <m:t>∅</m:t>
                      </w:ins>
                    </m:r>
                  </m:num>
                  <m:den>
                    <m:r>
                      <w:ins w:id="331" w:author="Munish Kumar" w:date="2022-12-28T17:02:00Z">
                        <w:rPr>
                          <w:rFonts w:ascii="Cambria Math" w:hAnsi="Cambria Math" w:cs="Times"/>
                          <w:color w:val="000000" w:themeColor="text1"/>
                          <w:sz w:val="24"/>
                          <w:szCs w:val="24"/>
                        </w:rPr>
                        <m:t>1-∅</m:t>
                      </w:ins>
                    </m:r>
                  </m:den>
                </m:f>
              </m:oMath>
            </m:oMathPara>
          </w:p>
        </w:tc>
        <w:tc>
          <w:tcPr>
            <w:tcW w:w="500" w:type="pct"/>
            <w:vAlign w:val="center"/>
          </w:tcPr>
          <w:p w14:paraId="127F0067" w14:textId="77777777" w:rsidR="00092592" w:rsidRPr="00AA164B" w:rsidRDefault="00092592" w:rsidP="00716ECA">
            <w:pPr>
              <w:pStyle w:val="ListParagraph"/>
              <w:numPr>
                <w:ilvl w:val="0"/>
                <w:numId w:val="12"/>
              </w:numPr>
              <w:jc w:val="both"/>
              <w:rPr>
                <w:ins w:id="332" w:author="Munish Kumar" w:date="2022-12-28T17:01:00Z"/>
                <w:rFonts w:ascii="Times" w:hAnsi="Times" w:cs="Times"/>
                <w:color w:val="000000" w:themeColor="text1"/>
                <w:sz w:val="24"/>
                <w:szCs w:val="24"/>
              </w:rPr>
            </w:pPr>
          </w:p>
        </w:tc>
      </w:tr>
      <w:tr w:rsidR="00092592" w14:paraId="0B34394D" w14:textId="77777777" w:rsidTr="00AA164B">
        <w:trPr>
          <w:ins w:id="333" w:author="Munish Kumar" w:date="2022-12-29T10:18:00Z"/>
        </w:trPr>
        <w:tc>
          <w:tcPr>
            <w:tcW w:w="750" w:type="pct"/>
          </w:tcPr>
          <w:p w14:paraId="30F5906D" w14:textId="77777777" w:rsidR="00092592" w:rsidRDefault="00092592" w:rsidP="00716ECA">
            <w:pPr>
              <w:jc w:val="both"/>
              <w:rPr>
                <w:ins w:id="334" w:author="Munish Kumar" w:date="2022-12-29T10:18:00Z"/>
                <w:rFonts w:ascii="Times" w:hAnsi="Times" w:cs="Times"/>
                <w:color w:val="000000" w:themeColor="text1"/>
                <w:sz w:val="24"/>
                <w:szCs w:val="24"/>
              </w:rPr>
            </w:pPr>
          </w:p>
        </w:tc>
        <w:tc>
          <w:tcPr>
            <w:tcW w:w="3750" w:type="pct"/>
          </w:tcPr>
          <w:p w14:paraId="57B26044" w14:textId="7E97B4ED" w:rsidR="00092592" w:rsidRPr="000E7ACA" w:rsidRDefault="00092592" w:rsidP="00716ECA">
            <w:pPr>
              <w:jc w:val="both"/>
              <w:rPr>
                <w:ins w:id="335" w:author="Munish Kumar" w:date="2022-12-29T10:18:00Z"/>
                <w:rFonts w:ascii="Times" w:hAnsi="Times" w:cs="Times"/>
                <w:color w:val="000000" w:themeColor="text1"/>
                <w:sz w:val="24"/>
                <w:szCs w:val="24"/>
                <w:vertAlign w:val="subscript"/>
              </w:rPr>
            </w:pPr>
            <m:oMathPara>
              <m:oMath>
                <m:r>
                  <w:ins w:id="336" w:author="Munish Kumar" w:date="2022-12-29T10:19:00Z">
                    <w:rPr>
                      <w:rFonts w:ascii="Cambria Math" w:hAnsi="Cambria Math" w:cs="Times"/>
                      <w:color w:val="000000" w:themeColor="text1"/>
                      <w:sz w:val="24"/>
                      <w:szCs w:val="24"/>
                      <w:vertAlign w:val="subscript"/>
                    </w:rPr>
                    <m:t>FZI</m:t>
                  </w:ins>
                </m:r>
                <m:r>
                  <w:ins w:id="337" w:author="Munish Kumar" w:date="2022-12-29T10:18:00Z">
                    <w:rPr>
                      <w:rFonts w:ascii="Cambria Math" w:hAnsi="Cambria Math" w:cs="Times"/>
                      <w:color w:val="000000" w:themeColor="text1"/>
                      <w:sz w:val="24"/>
                      <w:szCs w:val="24"/>
                    </w:rPr>
                    <m:t>=</m:t>
                  </w:ins>
                </m:r>
                <m:f>
                  <m:fPr>
                    <m:ctrlPr>
                      <w:ins w:id="338" w:author="Munish Kumar" w:date="2022-12-29T10:19:00Z">
                        <w:rPr>
                          <w:rFonts w:ascii="Cambria Math" w:hAnsi="Cambria Math" w:cs="Times"/>
                          <w:i/>
                          <w:color w:val="000000" w:themeColor="text1"/>
                          <w:sz w:val="24"/>
                          <w:szCs w:val="24"/>
                        </w:rPr>
                      </w:ins>
                    </m:ctrlPr>
                  </m:fPr>
                  <m:num>
                    <m:r>
                      <w:ins w:id="339" w:author="Munish Kumar" w:date="2022-12-29T10:19:00Z">
                        <w:rPr>
                          <w:rFonts w:ascii="Cambria Math" w:hAnsi="Cambria Math" w:cs="Times"/>
                          <w:color w:val="000000" w:themeColor="text1"/>
                          <w:sz w:val="24"/>
                          <w:szCs w:val="24"/>
                        </w:rPr>
                        <m:t>RQI</m:t>
                      </w:ins>
                    </m:r>
                  </m:num>
                  <m:den>
                    <m:sSub>
                      <m:sSubPr>
                        <m:ctrlPr>
                          <w:ins w:id="340" w:author="Munish Kumar" w:date="2022-12-29T10:19:00Z">
                            <w:rPr>
                              <w:rFonts w:ascii="Cambria Math" w:hAnsi="Cambria Math" w:cs="Times"/>
                              <w:color w:val="000000" w:themeColor="text1"/>
                              <w:sz w:val="24"/>
                              <w:szCs w:val="24"/>
                              <w:vertAlign w:val="subscript"/>
                            </w:rPr>
                          </w:ins>
                        </m:ctrlPr>
                      </m:sSubPr>
                      <m:e>
                        <m:r>
                          <w:ins w:id="341" w:author="Munish Kumar" w:date="2022-12-29T10:19:00Z">
                            <w:rPr>
                              <w:rFonts w:ascii="Cambria Math" w:hAnsi="Cambria Math" w:cs="Times"/>
                              <w:color w:val="000000" w:themeColor="text1"/>
                              <w:sz w:val="24"/>
                              <w:szCs w:val="24"/>
                              <w:vertAlign w:val="subscript"/>
                            </w:rPr>
                            <m:t>∅</m:t>
                          </w:ins>
                        </m:r>
                      </m:e>
                      <m:sub>
                        <m:r>
                          <w:ins w:id="342" w:author="Munish Kumar" w:date="2022-12-29T10:19:00Z">
                            <w:rPr>
                              <w:rFonts w:ascii="Cambria Math" w:hAnsi="Cambria Math" w:cs="Times"/>
                              <w:color w:val="000000" w:themeColor="text1"/>
                              <w:sz w:val="24"/>
                              <w:szCs w:val="24"/>
                              <w:vertAlign w:val="subscript"/>
                            </w:rPr>
                            <m:t>z</m:t>
                          </w:ins>
                        </m:r>
                      </m:sub>
                    </m:sSub>
                  </m:den>
                </m:f>
              </m:oMath>
            </m:oMathPara>
          </w:p>
        </w:tc>
        <w:tc>
          <w:tcPr>
            <w:tcW w:w="500" w:type="pct"/>
            <w:vAlign w:val="center"/>
          </w:tcPr>
          <w:p w14:paraId="7123F328" w14:textId="77777777" w:rsidR="00092592" w:rsidRPr="00AA164B" w:rsidRDefault="00092592" w:rsidP="00716ECA">
            <w:pPr>
              <w:pStyle w:val="ListParagraph"/>
              <w:numPr>
                <w:ilvl w:val="0"/>
                <w:numId w:val="12"/>
              </w:numPr>
              <w:jc w:val="both"/>
              <w:rPr>
                <w:ins w:id="343" w:author="Munish Kumar" w:date="2022-12-29T10:18:00Z"/>
                <w:rFonts w:ascii="Times" w:hAnsi="Times" w:cs="Times"/>
                <w:color w:val="000000" w:themeColor="text1"/>
                <w:sz w:val="24"/>
                <w:szCs w:val="24"/>
              </w:rPr>
            </w:pPr>
          </w:p>
        </w:tc>
      </w:tr>
    </w:tbl>
    <w:p w14:paraId="7EAAAF1A" w14:textId="77777777" w:rsidR="00A04995" w:rsidRDefault="00A04995" w:rsidP="00716ECA">
      <w:pPr>
        <w:jc w:val="both"/>
        <w:rPr>
          <w:ins w:id="344" w:author="Munish Kumar" w:date="2022-12-28T16:47:00Z"/>
          <w:rFonts w:ascii="Times" w:hAnsi="Times" w:cs="Times"/>
          <w:color w:val="000000" w:themeColor="text1"/>
          <w:sz w:val="24"/>
          <w:szCs w:val="24"/>
        </w:rPr>
      </w:pPr>
    </w:p>
    <w:p w14:paraId="59B0859F" w14:textId="72AE15DD" w:rsidR="00F0048C" w:rsidRPr="00F0048C" w:rsidRDefault="00421CCC" w:rsidP="00716ECA">
      <w:pPr>
        <w:jc w:val="both"/>
        <w:rPr>
          <w:ins w:id="345" w:author="Munish Kumar" w:date="2022-12-29T10:42:00Z"/>
          <w:rFonts w:ascii="Times" w:hAnsi="Times" w:cs="Times"/>
          <w:color w:val="000000" w:themeColor="text1"/>
          <w:sz w:val="24"/>
          <w:szCs w:val="24"/>
        </w:rPr>
      </w:pPr>
      <w:ins w:id="346" w:author="Munish Kumar" w:date="2022-12-28T17:03:00Z">
        <w:r>
          <w:rPr>
            <w:rFonts w:ascii="Times" w:hAnsi="Times" w:cs="Times"/>
            <w:color w:val="000000" w:themeColor="text1"/>
            <w:sz w:val="24"/>
            <w:szCs w:val="24"/>
          </w:rPr>
          <w:t>w</w:t>
        </w:r>
      </w:ins>
      <w:ins w:id="347" w:author="Munish Kumar" w:date="2022-12-28T16:59:00Z">
        <w:r w:rsidR="00AA164B">
          <w:rPr>
            <w:rFonts w:ascii="Times" w:hAnsi="Times" w:cs="Times"/>
            <w:color w:val="000000" w:themeColor="text1"/>
            <w:sz w:val="24"/>
            <w:szCs w:val="24"/>
          </w:rPr>
          <w:t xml:space="preserve">here k is permeability (mD) and </w:t>
        </w:r>
        <w:r w:rsidR="00AA164B" w:rsidRPr="00AA164B">
          <w:rPr>
            <w:rFonts w:ascii="Symbol" w:hAnsi="Symbol" w:cs="Times"/>
            <w:color w:val="000000" w:themeColor="text1"/>
            <w:sz w:val="24"/>
            <w:szCs w:val="24"/>
            <w:rPrChange w:id="348" w:author="Munish Kumar" w:date="2022-12-28T16:59:00Z">
              <w:rPr>
                <w:rFonts w:ascii="Times" w:hAnsi="Times" w:cs="Times"/>
                <w:color w:val="000000" w:themeColor="text1"/>
                <w:sz w:val="24"/>
                <w:szCs w:val="24"/>
              </w:rPr>
            </w:rPrChange>
          </w:rPr>
          <w:t>f</w:t>
        </w:r>
        <w:r w:rsidR="00AA164B">
          <w:rPr>
            <w:rFonts w:ascii="Times" w:hAnsi="Times" w:cs="Times"/>
            <w:color w:val="000000" w:themeColor="text1"/>
            <w:sz w:val="24"/>
            <w:szCs w:val="24"/>
          </w:rPr>
          <w:t xml:space="preserve"> is porosity (V/V)</w:t>
        </w:r>
      </w:ins>
      <w:ins w:id="349" w:author="Munish Kumar" w:date="2022-12-28T17:03:00Z">
        <w:r w:rsidR="00AA164B">
          <w:rPr>
            <w:rFonts w:ascii="Times" w:hAnsi="Times" w:cs="Times"/>
            <w:color w:val="000000" w:themeColor="text1"/>
            <w:sz w:val="24"/>
            <w:szCs w:val="24"/>
          </w:rPr>
          <w:t xml:space="preserve">. </w:t>
        </w:r>
      </w:ins>
      <w:ins w:id="350" w:author="Munish Kumar" w:date="2022-12-29T10:42:00Z">
        <w:r w:rsidR="00F0048C">
          <w:rPr>
            <w:rFonts w:ascii="Times" w:hAnsi="Times" w:cs="Times"/>
            <w:color w:val="000000" w:themeColor="text1"/>
            <w:sz w:val="24"/>
            <w:szCs w:val="24"/>
          </w:rPr>
          <w:t>For rocks with similar RQI, a</w:t>
        </w:r>
      </w:ins>
      <w:ins w:id="351" w:author="Munish Kumar" w:date="2022-12-29T10:32:00Z">
        <w:r w:rsidR="00223180">
          <w:rPr>
            <w:rFonts w:ascii="Times" w:hAnsi="Times" w:cs="Times"/>
            <w:color w:val="000000" w:themeColor="text1"/>
            <w:sz w:val="24"/>
            <w:szCs w:val="24"/>
          </w:rPr>
          <w:t xml:space="preserve"> graph of </w:t>
        </w:r>
      </w:ins>
      <w:ins w:id="352" w:author="Munish Kumar" w:date="2022-12-29T10:33:00Z">
        <w:r w:rsidR="00223180">
          <w:rPr>
            <w:rFonts w:ascii="Times" w:hAnsi="Times" w:cs="Times"/>
            <w:color w:val="000000" w:themeColor="text1"/>
            <w:sz w:val="24"/>
            <w:szCs w:val="24"/>
          </w:rPr>
          <w:t xml:space="preserve">(log) </w:t>
        </w:r>
      </w:ins>
      <w:ins w:id="353" w:author="Munish Kumar" w:date="2022-12-29T10:42:00Z">
        <w:r w:rsidR="00F0048C">
          <w:rPr>
            <w:rFonts w:ascii="Times" w:hAnsi="Times" w:cs="Times"/>
            <w:color w:val="000000" w:themeColor="text1"/>
            <w:sz w:val="24"/>
            <w:szCs w:val="24"/>
          </w:rPr>
          <w:t>FZI</w:t>
        </w:r>
      </w:ins>
      <w:ins w:id="354" w:author="Munish Kumar" w:date="2022-12-29T10:32:00Z">
        <w:r w:rsidR="00223180">
          <w:rPr>
            <w:rFonts w:ascii="Times" w:hAnsi="Times" w:cs="Times"/>
            <w:color w:val="000000" w:themeColor="text1"/>
            <w:sz w:val="24"/>
            <w:szCs w:val="24"/>
          </w:rPr>
          <w:t xml:space="preserve"> vs </w:t>
        </w:r>
      </w:ins>
      <w:ins w:id="355" w:author="Munish Kumar" w:date="2022-12-29T10:33:00Z">
        <w:r w:rsidR="00223180">
          <w:rPr>
            <w:rFonts w:ascii="Times" w:hAnsi="Times" w:cs="Times"/>
            <w:color w:val="000000" w:themeColor="text1"/>
            <w:sz w:val="24"/>
            <w:szCs w:val="24"/>
          </w:rPr>
          <w:t xml:space="preserve">(log) </w:t>
        </w:r>
      </w:ins>
      <w:ins w:id="356" w:author="Munish Kumar" w:date="2022-12-29T10:41:00Z">
        <w:r w:rsidR="00F0048C" w:rsidRPr="00F0048C">
          <w:rPr>
            <w:rFonts w:ascii="Symbol" w:hAnsi="Symbol" w:cs="Times"/>
            <w:color w:val="000000" w:themeColor="text1"/>
            <w:sz w:val="24"/>
            <w:szCs w:val="24"/>
            <w:rPrChange w:id="357" w:author="Munish Kumar" w:date="2022-12-29T10:41:00Z">
              <w:rPr>
                <w:rFonts w:ascii="Times" w:hAnsi="Times" w:cs="Times"/>
                <w:color w:val="000000" w:themeColor="text1"/>
                <w:sz w:val="24"/>
                <w:szCs w:val="24"/>
              </w:rPr>
            </w:rPrChange>
          </w:rPr>
          <w:t>f</w:t>
        </w:r>
        <w:r w:rsidR="00F0048C" w:rsidRPr="00F0048C">
          <w:rPr>
            <w:rFonts w:ascii="Times" w:hAnsi="Times" w:cs="Times"/>
            <w:color w:val="000000" w:themeColor="text1"/>
            <w:sz w:val="24"/>
            <w:szCs w:val="24"/>
            <w:vertAlign w:val="subscript"/>
            <w:rPrChange w:id="358" w:author="Munish Kumar" w:date="2022-12-29T10:41:00Z">
              <w:rPr>
                <w:rFonts w:ascii="Times" w:hAnsi="Times" w:cs="Times"/>
                <w:color w:val="000000" w:themeColor="text1"/>
                <w:sz w:val="24"/>
                <w:szCs w:val="24"/>
              </w:rPr>
            </w:rPrChange>
          </w:rPr>
          <w:t>z</w:t>
        </w:r>
      </w:ins>
      <w:ins w:id="359" w:author="Munish Kumar" w:date="2022-12-29T10:34:00Z">
        <w:r w:rsidR="00223180">
          <w:rPr>
            <w:rFonts w:ascii="Times" w:hAnsi="Times" w:cs="Times"/>
            <w:color w:val="000000" w:themeColor="text1"/>
            <w:sz w:val="24"/>
            <w:szCs w:val="24"/>
          </w:rPr>
          <w:t xml:space="preserve"> </w:t>
        </w:r>
      </w:ins>
      <w:ins w:id="360" w:author="Munish Kumar" w:date="2022-12-29T10:35:00Z">
        <w:r w:rsidR="00223180" w:rsidRPr="00AA164B">
          <w:rPr>
            <w:rFonts w:ascii="Times" w:hAnsi="Times" w:cs="Times"/>
            <w:color w:val="000000" w:themeColor="text1"/>
            <w:sz w:val="24"/>
            <w:szCs w:val="24"/>
          </w:rPr>
          <w:t>will fall on a straight line with a slope of -1</w:t>
        </w:r>
      </w:ins>
      <w:ins w:id="361" w:author="Munish Kumar" w:date="2022-12-29T10:42:00Z">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similar but not identical </w:t>
        </w:r>
      </w:ins>
      <w:ins w:id="362" w:author="Munish Kumar" w:date="2022-12-29T10:43:00Z">
        <w:r w:rsidR="00F0048C">
          <w:rPr>
            <w:rFonts w:ascii="Times" w:hAnsi="Times" w:cs="Times"/>
            <w:color w:val="000000" w:themeColor="text1"/>
            <w:sz w:val="24"/>
            <w:szCs w:val="24"/>
          </w:rPr>
          <w:t>RQI</w:t>
        </w:r>
      </w:ins>
      <w:ins w:id="363" w:author="Munish Kumar" w:date="2022-12-29T10:42:00Z">
        <w:r w:rsidR="00F0048C" w:rsidRPr="00F0048C">
          <w:rPr>
            <w:rFonts w:ascii="Times" w:hAnsi="Times" w:cs="Times"/>
            <w:color w:val="000000" w:themeColor="text1"/>
            <w:sz w:val="24"/>
            <w:szCs w:val="24"/>
          </w:rPr>
          <w:t xml:space="preserve"> values will cluster around, but not on this line. Rock samples with</w:t>
        </w:r>
      </w:ins>
      <w:ins w:id="364" w:author="Munish Kumar" w:date="2022-12-29T10:43:00Z">
        <w:r w:rsidR="00F0048C">
          <w:rPr>
            <w:rFonts w:ascii="Times" w:hAnsi="Times" w:cs="Times"/>
            <w:color w:val="000000" w:themeColor="text1"/>
            <w:sz w:val="24"/>
            <w:szCs w:val="24"/>
          </w:rPr>
          <w:t xml:space="preserve"> </w:t>
        </w:r>
      </w:ins>
      <w:ins w:id="365" w:author="Munish Kumar" w:date="2022-12-29T10:42:00Z">
        <w:r w:rsidR="00F0048C" w:rsidRPr="00F0048C">
          <w:rPr>
            <w:rFonts w:ascii="Times" w:hAnsi="Times" w:cs="Times"/>
            <w:color w:val="000000" w:themeColor="text1"/>
            <w:sz w:val="24"/>
            <w:szCs w:val="24"/>
          </w:rPr>
          <w:t xml:space="preserve">significantly different </w:t>
        </w:r>
      </w:ins>
      <w:ins w:id="366" w:author="Munish Kumar" w:date="2022-12-29T10:43:00Z">
        <w:r w:rsidR="00F0048C">
          <w:rPr>
            <w:rFonts w:ascii="Times" w:hAnsi="Times" w:cs="Times"/>
            <w:color w:val="000000" w:themeColor="text1"/>
            <w:sz w:val="24"/>
            <w:szCs w:val="24"/>
          </w:rPr>
          <w:t>RQI</w:t>
        </w:r>
      </w:ins>
      <w:ins w:id="367" w:author="Munish Kumar" w:date="2022-12-29T10:42:00Z">
        <w:r w:rsidR="00F0048C" w:rsidRPr="00F0048C">
          <w:rPr>
            <w:rFonts w:ascii="Times" w:hAnsi="Times" w:cs="Times"/>
            <w:color w:val="000000" w:themeColor="text1"/>
            <w:sz w:val="24"/>
            <w:szCs w:val="24"/>
          </w:rPr>
          <w:t xml:space="preserve"> values will fall on other parallel lines with even slope but different</w:t>
        </w:r>
      </w:ins>
    </w:p>
    <w:p w14:paraId="38237EAA" w14:textId="427901F8" w:rsidR="00A04995" w:rsidRDefault="00F0048C" w:rsidP="00716ECA">
      <w:pPr>
        <w:jc w:val="both"/>
        <w:rPr>
          <w:ins w:id="368" w:author="Munish Kumar" w:date="2022-12-28T16:47:00Z"/>
          <w:rFonts w:ascii="Times" w:hAnsi="Times" w:cs="Times"/>
          <w:color w:val="000000" w:themeColor="text1"/>
          <w:sz w:val="24"/>
          <w:szCs w:val="24"/>
        </w:rPr>
      </w:pPr>
      <w:ins w:id="369" w:author="Munish Kumar" w:date="2022-12-29T10:42:00Z">
        <w:r w:rsidRPr="00F0048C">
          <w:rPr>
            <w:rFonts w:ascii="Times" w:hAnsi="Times" w:cs="Times"/>
            <w:color w:val="000000" w:themeColor="text1"/>
            <w:sz w:val="24"/>
            <w:szCs w:val="24"/>
          </w:rPr>
          <w:t xml:space="preserve">intercepts. The intercept of these lines at </w:t>
        </w:r>
      </w:ins>
      <w:ins w:id="370" w:author="Munish Kumar" w:date="2022-12-29T10:44:00Z">
        <w:r w:rsidRPr="00291B19">
          <w:rPr>
            <w:rFonts w:ascii="Symbol" w:hAnsi="Symbol" w:cs="Times"/>
            <w:color w:val="000000" w:themeColor="text1"/>
            <w:sz w:val="24"/>
            <w:szCs w:val="24"/>
          </w:rPr>
          <w:t>f</w:t>
        </w:r>
        <w:r w:rsidRPr="00291B19">
          <w:rPr>
            <w:rFonts w:ascii="Times" w:hAnsi="Times" w:cs="Times"/>
            <w:color w:val="000000" w:themeColor="text1"/>
            <w:sz w:val="24"/>
            <w:szCs w:val="24"/>
            <w:vertAlign w:val="subscript"/>
          </w:rPr>
          <w:t>z</w:t>
        </w:r>
        <w:r w:rsidRPr="00F0048C">
          <w:rPr>
            <w:rFonts w:ascii="Times" w:hAnsi="Times" w:cs="Times"/>
            <w:color w:val="000000" w:themeColor="text1"/>
            <w:sz w:val="24"/>
            <w:szCs w:val="24"/>
          </w:rPr>
          <w:t xml:space="preserve"> </w:t>
        </w:r>
      </w:ins>
      <w:ins w:id="371" w:author="Munish Kumar" w:date="2022-12-29T10:42:00Z">
        <w:r w:rsidRPr="00F0048C">
          <w:rPr>
            <w:rFonts w:ascii="Times" w:hAnsi="Times" w:cs="Times"/>
            <w:color w:val="000000" w:themeColor="text1"/>
            <w:sz w:val="24"/>
            <w:szCs w:val="24"/>
          </w:rPr>
          <w:t>= 1 defines the mean pore throat size of</w:t>
        </w:r>
      </w:ins>
      <w:ins w:id="372" w:author="Munish Kumar" w:date="2022-12-29T10:43:00Z">
        <w:r>
          <w:rPr>
            <w:rFonts w:ascii="Times" w:hAnsi="Times" w:cs="Times"/>
            <w:color w:val="000000" w:themeColor="text1"/>
            <w:sz w:val="24"/>
            <w:szCs w:val="24"/>
          </w:rPr>
          <w:t xml:space="preserve"> </w:t>
        </w:r>
      </w:ins>
      <w:ins w:id="373" w:author="Munish Kumar" w:date="2022-12-29T10:42:00Z">
        <w:r w:rsidRPr="00F0048C">
          <w:rPr>
            <w:rFonts w:ascii="Times" w:hAnsi="Times" w:cs="Times"/>
            <w:color w:val="000000" w:themeColor="text1"/>
            <w:sz w:val="24"/>
            <w:szCs w:val="24"/>
          </w:rPr>
          <w:t>each linear group of sample points.</w:t>
        </w:r>
      </w:ins>
      <w:ins w:id="374" w:author="Munish Kumar" w:date="2022-12-29T10:45:00Z">
        <w:r>
          <w:rPr>
            <w:rFonts w:ascii="Times" w:hAnsi="Times" w:cs="Times"/>
            <w:color w:val="000000" w:themeColor="text1"/>
            <w:sz w:val="24"/>
            <w:szCs w:val="24"/>
          </w:rPr>
          <w:t xml:space="preserve"> </w:t>
        </w:r>
      </w:ins>
      <w:ins w:id="375" w:author="Munish Kumar" w:date="2022-12-28T17:03:00Z">
        <w:r w:rsidR="00421CCC">
          <w:rPr>
            <w:rFonts w:ascii="Times" w:hAnsi="Times" w:cs="Times"/>
            <w:color w:val="000000" w:themeColor="text1"/>
            <w:sz w:val="24"/>
            <w:szCs w:val="24"/>
          </w:rPr>
          <w:t>Numerous authors h</w:t>
        </w:r>
      </w:ins>
      <w:ins w:id="376" w:author="Munish Kumar" w:date="2022-12-28T17:04:00Z">
        <w:r w:rsidR="00421CCC">
          <w:rPr>
            <w:rFonts w:ascii="Times" w:hAnsi="Times" w:cs="Times"/>
            <w:color w:val="000000" w:themeColor="text1"/>
            <w:sz w:val="24"/>
            <w:szCs w:val="24"/>
          </w:rPr>
          <w:t xml:space="preserve">ave derived combinations of these 2 properties to </w:t>
        </w:r>
        <w:r w:rsidR="008B5445">
          <w:rPr>
            <w:rFonts w:ascii="Times" w:hAnsi="Times" w:cs="Times"/>
            <w:color w:val="000000" w:themeColor="text1"/>
            <w:sz w:val="24"/>
            <w:szCs w:val="24"/>
          </w:rPr>
          <w:t xml:space="preserve">generate </w:t>
        </w:r>
      </w:ins>
      <w:ins w:id="377" w:author="Munish Kumar" w:date="2022-12-28T17:05:00Z">
        <w:r w:rsidR="008B5445">
          <w:rPr>
            <w:rFonts w:ascii="Times" w:hAnsi="Times" w:cs="Times"/>
            <w:color w:val="000000" w:themeColor="text1"/>
            <w:sz w:val="24"/>
            <w:szCs w:val="24"/>
          </w:rPr>
          <w:t xml:space="preserve">variations of </w:t>
        </w:r>
      </w:ins>
      <w:ins w:id="378" w:author="Munish Kumar" w:date="2022-12-28T17:04:00Z">
        <w:r w:rsidR="008B5445">
          <w:rPr>
            <w:rFonts w:ascii="Times" w:hAnsi="Times" w:cs="Times"/>
            <w:sz w:val="24"/>
            <w:szCs w:val="24"/>
          </w:rPr>
          <w:t>FZI</w:t>
        </w:r>
      </w:ins>
      <w:ins w:id="379" w:author="Munish Kumar" w:date="2022-12-28T17:05:00Z">
        <w:r w:rsidR="008B5445">
          <w:rPr>
            <w:rFonts w:ascii="Times" w:hAnsi="Times" w:cs="Times"/>
            <w:sz w:val="24"/>
            <w:szCs w:val="24"/>
          </w:rPr>
          <w:t xml:space="preserve"> (e.g. </w:t>
        </w:r>
      </w:ins>
      <w:ins w:id="380" w:author="Munish Kumar" w:date="2022-12-28T17:04:00Z">
        <w:r w:rsidR="008B5445">
          <w:rPr>
            <w:rFonts w:ascii="Times" w:hAnsi="Times" w:cs="Times"/>
            <w:sz w:val="24"/>
            <w:szCs w:val="24"/>
          </w:rPr>
          <w:t>FZI*, FZIM and MFZI</w:t>
        </w:r>
      </w:ins>
      <w:ins w:id="381" w:author="Munish Kumar" w:date="2022-12-28T17:05:00Z">
        <w:r w:rsidR="008B5445">
          <w:rPr>
            <w:rFonts w:ascii="Times" w:hAnsi="Times" w:cs="Times"/>
            <w:sz w:val="24"/>
            <w:szCs w:val="24"/>
          </w:rPr>
          <w:t xml:space="preserve">) </w:t>
        </w:r>
      </w:ins>
      <w:ins w:id="382" w:author="Munish Kumar" w:date="2022-12-29T10:44:00Z">
        <w:r>
          <w:rPr>
            <w:rFonts w:ascii="Times" w:hAnsi="Times" w:cs="Times"/>
            <w:sz w:val="24"/>
            <w:szCs w:val="24"/>
          </w:rPr>
          <w:t xml:space="preserve">either </w:t>
        </w:r>
      </w:ins>
      <w:ins w:id="383" w:author="Munish Kumar" w:date="2022-12-28T17:05:00Z">
        <w:r w:rsidR="008B5445">
          <w:rPr>
            <w:rFonts w:ascii="Times" w:hAnsi="Times" w:cs="Times"/>
            <w:sz w:val="24"/>
            <w:szCs w:val="24"/>
          </w:rPr>
          <w:t xml:space="preserve">from core data </w:t>
        </w:r>
      </w:ins>
      <w:moveToRangeStart w:id="384" w:author="Munish Kumar" w:date="2022-12-28T17:07:00Z" w:name="move123139652"/>
      <w:moveTo w:id="385" w:author="Munish Kumar" w:date="2022-12-28T17:07:00Z">
        <w:del w:id="386" w:author="Munish Kumar" w:date="2022-12-29T10:44:00Z">
          <w:r w:rsidR="008B5445" w:rsidRPr="00346DDE" w:rsidDel="00F0048C">
            <w:rPr>
              <w:sz w:val="24"/>
              <w:szCs w:val="24"/>
              <w:shd w:val="clear" w:color="auto" w:fill="FFFFFF"/>
            </w:rPr>
            <w:delText>Soleymanzadeh et. al. (2019)</w:delText>
          </w:r>
        </w:del>
      </w:moveTo>
      <w:moveToRangeEnd w:id="384"/>
      <w:ins w:id="387" w:author="Munish Kumar" w:date="2022-12-28T17:05:00Z">
        <w:r w:rsidR="008B5445">
          <w:rPr>
            <w:rFonts w:ascii="Times" w:hAnsi="Times" w:cs="Times"/>
            <w:sz w:val="24"/>
            <w:szCs w:val="24"/>
          </w:rPr>
          <w:t xml:space="preserve">or applied data from </w:t>
        </w:r>
        <w:r w:rsidR="008B5445">
          <w:rPr>
            <w:sz w:val="24"/>
            <w:szCs w:val="24"/>
          </w:rPr>
          <w:t xml:space="preserve">well-logs </w:t>
        </w:r>
      </w:ins>
      <w:ins w:id="388" w:author="Munish Kumar" w:date="2022-12-28T17:06:00Z">
        <w:r w:rsidR="008B5445">
          <w:rPr>
            <w:sz w:val="24"/>
            <w:szCs w:val="24"/>
          </w:rPr>
          <w:t xml:space="preserve">to generate </w:t>
        </w:r>
        <w:r w:rsidR="008B5445" w:rsidRPr="008B5445">
          <w:rPr>
            <w:sz w:val="24"/>
            <w:szCs w:val="24"/>
          </w:rPr>
          <w:t>Resistivity Zone Index (RZI)</w:t>
        </w:r>
      </w:ins>
      <w:ins w:id="389" w:author="Munish Kumar" w:date="2022-12-28T17:07:00Z">
        <w:r w:rsidR="008B5445">
          <w:rPr>
            <w:sz w:val="24"/>
            <w:szCs w:val="24"/>
          </w:rPr>
          <w:t xml:space="preserve"> (</w:t>
        </w:r>
      </w:ins>
      <w:ins w:id="390" w:author="Munish Kumar" w:date="2022-12-29T10:45:00Z">
        <w:r>
          <w:rPr>
            <w:rFonts w:ascii="Times" w:hAnsi="Times" w:cs="Times"/>
            <w:sz w:val="24"/>
            <w:szCs w:val="24"/>
          </w:rPr>
          <w:t xml:space="preserve">see Appendix </w:t>
        </w:r>
      </w:ins>
      <w:ins w:id="391" w:author="Munish Kumar" w:date="2022-12-29T11:00:00Z">
        <w:r w:rsidR="00C3632B">
          <w:rPr>
            <w:rFonts w:ascii="Times" w:hAnsi="Times" w:cs="Times"/>
            <w:sz w:val="24"/>
            <w:szCs w:val="24"/>
          </w:rPr>
          <w:t xml:space="preserve">1 for </w:t>
        </w:r>
        <w:commentRangeStart w:id="392"/>
        <w:r w:rsidR="00C3632B">
          <w:rPr>
            <w:rFonts w:ascii="Times" w:hAnsi="Times" w:cs="Times"/>
            <w:sz w:val="24"/>
            <w:szCs w:val="24"/>
          </w:rPr>
          <w:t>details</w:t>
        </w:r>
      </w:ins>
      <w:commentRangeEnd w:id="392"/>
      <w:ins w:id="393" w:author="Munish Kumar" w:date="2022-12-29T12:00:00Z">
        <w:r w:rsidR="00854696">
          <w:rPr>
            <w:rStyle w:val="CommentReference"/>
          </w:rPr>
          <w:commentReference w:id="392"/>
        </w:r>
      </w:ins>
      <w:ins w:id="394" w:author="Munish Kumar" w:date="2022-12-29T10:45:00Z">
        <w:r>
          <w:rPr>
            <w:rFonts w:ascii="Times" w:hAnsi="Times" w:cs="Times"/>
            <w:sz w:val="24"/>
            <w:szCs w:val="24"/>
          </w:rPr>
          <w:t>).</w:t>
        </w:r>
      </w:ins>
      <w:moveToRangeStart w:id="395" w:author="Munish Kumar" w:date="2022-12-28T17:07:00Z" w:name="move123139671"/>
      <w:moveTo w:id="396" w:author="Munish Kumar" w:date="2022-12-28T17:07:00Z">
        <w:del w:id="397" w:author="Munish Kumar" w:date="2022-12-29T10:45:00Z">
          <w:r w:rsidR="008B5445" w:rsidRPr="00346DDE" w:rsidDel="00F0048C">
            <w:rPr>
              <w:sz w:val="24"/>
              <w:szCs w:val="24"/>
            </w:rPr>
            <w:delText>Shahat et. al. (2021)</w:delText>
          </w:r>
        </w:del>
      </w:moveTo>
      <w:moveToRangeEnd w:id="395"/>
    </w:p>
    <w:p w14:paraId="611B2E70" w14:textId="382E46F4" w:rsidR="00AA164B" w:rsidRDefault="00AA164B" w:rsidP="00716ECA">
      <w:pPr>
        <w:jc w:val="both"/>
        <w:rPr>
          <w:ins w:id="398" w:author="Munish Kumar" w:date="2022-12-29T11:04:00Z"/>
          <w:rFonts w:ascii="Times" w:hAnsi="Times" w:cs="Times"/>
          <w:color w:val="000000" w:themeColor="text1"/>
          <w:sz w:val="24"/>
          <w:szCs w:val="24"/>
        </w:rPr>
      </w:pPr>
    </w:p>
    <w:p w14:paraId="4837AC5A" w14:textId="03BAEE91" w:rsidR="00C3632B" w:rsidRPr="00CB1830" w:rsidRDefault="000B7384" w:rsidP="00716ECA">
      <w:pPr>
        <w:pStyle w:val="Heading1"/>
        <w:rPr>
          <w:ins w:id="399" w:author="Munish Kumar" w:date="2022-12-29T11:04:00Z"/>
        </w:rPr>
      </w:pPr>
      <w:ins w:id="400" w:author="Munish Kumar" w:date="2022-12-30T09:05:00Z">
        <w:r>
          <w:lastRenderedPageBreak/>
          <w:t xml:space="preserve">Using </w:t>
        </w:r>
      </w:ins>
      <w:ins w:id="401" w:author="Munish Kumar" w:date="2022-12-29T11:05:00Z">
        <w:r w:rsidR="00C3632B">
          <w:t>Machine Learning</w:t>
        </w:r>
      </w:ins>
      <w:ins w:id="402" w:author="Munish Kumar" w:date="2022-12-30T09:05:00Z">
        <w:r>
          <w:t xml:space="preserve"> for RT applications</w:t>
        </w:r>
      </w:ins>
    </w:p>
    <w:p w14:paraId="3B9D4166" w14:textId="02DB5B0D" w:rsidR="0051544C" w:rsidRPr="00474505" w:rsidDel="00E51C11" w:rsidRDefault="00C3632B">
      <w:pPr>
        <w:jc w:val="both"/>
        <w:rPr>
          <w:del w:id="403" w:author="Munish Kumar" w:date="2022-12-28T16:35:00Z"/>
          <w:rFonts w:ascii="Times" w:hAnsi="Times" w:cs="Times"/>
          <w:color w:val="000000" w:themeColor="text1"/>
          <w:sz w:val="24"/>
          <w:szCs w:val="24"/>
        </w:rPr>
      </w:pPr>
      <w:ins w:id="404" w:author="Munish Kumar" w:date="2022-12-29T11:00:00Z">
        <w:r>
          <w:rPr>
            <w:rFonts w:ascii="Times" w:hAnsi="Times" w:cs="Times"/>
            <w:color w:val="000000" w:themeColor="text1"/>
            <w:sz w:val="24"/>
            <w:szCs w:val="24"/>
          </w:rPr>
          <w:t xml:space="preserve">While </w:t>
        </w:r>
        <w:r>
          <w:rPr>
            <w:rFonts w:eastAsiaTheme="minorEastAsia"/>
            <w:sz w:val="24"/>
            <w:szCs w:val="24"/>
            <w:lang w:val="en-SG" w:eastAsia="zh-CN"/>
          </w:rPr>
          <w:t>RT is one way in which reservoir rocks are classified, the advent of fast</w:t>
        </w:r>
      </w:ins>
      <w:ins w:id="405" w:author="Munish Kumar" w:date="2022-12-30T10:48:00Z">
        <w:r w:rsidR="00792813">
          <w:rPr>
            <w:rFonts w:eastAsiaTheme="minorEastAsia"/>
            <w:sz w:val="24"/>
            <w:szCs w:val="24"/>
            <w:lang w:val="en-SG" w:eastAsia="zh-CN"/>
          </w:rPr>
          <w:t>er</w:t>
        </w:r>
      </w:ins>
      <w:ins w:id="406" w:author="Munish Kumar" w:date="2022-12-29T11:00:00Z">
        <w:r>
          <w:rPr>
            <w:rFonts w:eastAsiaTheme="minorEastAsia"/>
            <w:sz w:val="24"/>
            <w:szCs w:val="24"/>
            <w:lang w:val="en-SG" w:eastAsia="zh-CN"/>
          </w:rPr>
          <w:t xml:space="preserve"> comput</w:t>
        </w:r>
      </w:ins>
      <w:ins w:id="407" w:author="Munish Kumar" w:date="2022-12-29T11:01:00Z">
        <w:r>
          <w:rPr>
            <w:rFonts w:eastAsiaTheme="minorEastAsia"/>
            <w:sz w:val="24"/>
            <w:szCs w:val="24"/>
            <w:lang w:val="en-SG" w:eastAsia="zh-CN"/>
          </w:rPr>
          <w:t xml:space="preserve">ing </w:t>
        </w:r>
      </w:ins>
      <w:del w:id="408" w:author="Munish Kumar" w:date="2022-12-29T11:01:00Z">
        <w:r w:rsidR="0089668F" w:rsidRPr="00474505" w:rsidDel="00C3632B">
          <w:rPr>
            <w:rFonts w:ascii="Times" w:hAnsi="Times" w:cs="Times"/>
            <w:color w:val="000000" w:themeColor="text1"/>
            <w:sz w:val="24"/>
            <w:szCs w:val="24"/>
          </w:rPr>
          <w:delText xml:space="preserve">Rock Typing studies typically consist of the application of indices like FZI or FZI* onto data that uses additional data alongside core data like well logs data. </w:delText>
        </w:r>
      </w:del>
      <w:del w:id="409" w:author="Munish Kumar" w:date="2022-12-28T16:35:00Z">
        <w:r w:rsidR="0089668F" w:rsidRPr="00474505" w:rsidDel="00E51C11">
          <w:rPr>
            <w:rFonts w:ascii="Times" w:hAnsi="Times" w:cs="Times"/>
            <w:color w:val="000000" w:themeColor="text1"/>
            <w:sz w:val="24"/>
            <w:szCs w:val="24"/>
          </w:rPr>
          <w:delText xml:space="preserve">Drilling wells in sedimentary basins is the main method of obtaining oil and gas after processing. Prior the production phase of oil and gas, rock samples are extracted from various areas of the well the determine permeability and porosity, which are flow capacity of rock and storage capacity. </w:delText>
        </w:r>
        <w:r w:rsidR="0051544C" w:rsidRPr="00474505" w:rsidDel="00E51C11">
          <w:rPr>
            <w:rFonts w:ascii="Times" w:hAnsi="Times" w:cs="Times"/>
            <w:color w:val="000000" w:themeColor="text1"/>
            <w:sz w:val="24"/>
            <w:szCs w:val="24"/>
          </w:rPr>
          <w:delText xml:space="preserve">Rock typing is used to determined areas with medium to high porosity and permeability to optimize drilling efforts by generalizing rock types of the rock samples for the whole well.  </w:delText>
        </w:r>
      </w:del>
    </w:p>
    <w:p w14:paraId="1E752811" w14:textId="0EE3AF81" w:rsidR="009E610D" w:rsidRPr="00474505" w:rsidDel="00E51C11" w:rsidRDefault="009E610D">
      <w:pPr>
        <w:jc w:val="both"/>
        <w:rPr>
          <w:del w:id="410" w:author="Munish Kumar" w:date="2022-12-28T16:35:00Z"/>
          <w:rFonts w:ascii="Times" w:hAnsi="Times" w:cs="Times"/>
          <w:color w:val="000000" w:themeColor="text1"/>
          <w:sz w:val="24"/>
          <w:szCs w:val="24"/>
        </w:rPr>
      </w:pPr>
    </w:p>
    <w:p w14:paraId="74CE53AD" w14:textId="49FD8293" w:rsidR="009E610D" w:rsidDel="00CC3804" w:rsidRDefault="009E610D">
      <w:pPr>
        <w:spacing w:after="160" w:line="259" w:lineRule="auto"/>
        <w:jc w:val="both"/>
        <w:rPr>
          <w:del w:id="411" w:author="Munish Kumar" w:date="2022-12-29T11:16:00Z"/>
          <w:rFonts w:ascii="Times" w:hAnsi="Times" w:cs="Times"/>
          <w:color w:val="000000" w:themeColor="text1"/>
          <w:sz w:val="24"/>
          <w:szCs w:val="24"/>
        </w:rPr>
      </w:pPr>
      <w:del w:id="412" w:author="Munish Kumar" w:date="2022-12-29T11:01:00Z">
        <w:r w:rsidRPr="00474505" w:rsidDel="00C3632B">
          <w:rPr>
            <w:rFonts w:ascii="Times" w:hAnsi="Times" w:cs="Times"/>
            <w:color w:val="000000" w:themeColor="text1"/>
            <w:sz w:val="24"/>
            <w:szCs w:val="24"/>
          </w:rPr>
          <w:delText>Rock typing studies mostly uses rock typing indices on many different variations of data for rock typing.</w:delText>
        </w:r>
      </w:del>
      <w:ins w:id="413" w:author="Munish Kumar" w:date="2022-12-29T11:01:00Z">
        <w:r w:rsidR="00C3632B">
          <w:rPr>
            <w:rFonts w:ascii="Times" w:hAnsi="Times" w:cs="Times"/>
            <w:color w:val="000000" w:themeColor="text1"/>
            <w:sz w:val="24"/>
            <w:szCs w:val="24"/>
          </w:rPr>
          <w:t xml:space="preserve">coupled with </w:t>
        </w:r>
      </w:ins>
      <w:ins w:id="414" w:author="Munish Kumar" w:date="2022-12-30T10:48:00Z">
        <w:r w:rsidR="00792813">
          <w:rPr>
            <w:rFonts w:ascii="Times" w:hAnsi="Times" w:cs="Times"/>
            <w:color w:val="000000" w:themeColor="text1"/>
            <w:sz w:val="24"/>
            <w:szCs w:val="24"/>
          </w:rPr>
          <w:t>advances in</w:t>
        </w:r>
      </w:ins>
      <w:ins w:id="415" w:author="Munish Kumar" w:date="2022-12-29T11:01:00Z">
        <w:r w:rsidR="00C3632B">
          <w:rPr>
            <w:rFonts w:ascii="Times" w:hAnsi="Times" w:cs="Times"/>
            <w:color w:val="000000" w:themeColor="text1"/>
            <w:sz w:val="24"/>
            <w:szCs w:val="24"/>
          </w:rPr>
          <w:t xml:space="preserve"> memory has encouraged geoscientist to attempt new </w:t>
        </w:r>
      </w:ins>
      <w:ins w:id="416" w:author="Munish Kumar" w:date="2022-12-29T11:18:00Z">
        <w:r w:rsidR="00CC3804">
          <w:rPr>
            <w:rFonts w:ascii="Times" w:hAnsi="Times" w:cs="Times"/>
            <w:color w:val="000000" w:themeColor="text1"/>
            <w:sz w:val="24"/>
            <w:szCs w:val="24"/>
          </w:rPr>
          <w:t>data driven means</w:t>
        </w:r>
      </w:ins>
      <w:ins w:id="417" w:author="Munish Kumar" w:date="2022-12-29T11:01:00Z">
        <w:r w:rsidR="00C3632B">
          <w:rPr>
            <w:rFonts w:ascii="Times" w:hAnsi="Times" w:cs="Times"/>
            <w:color w:val="000000" w:themeColor="text1"/>
            <w:sz w:val="24"/>
            <w:szCs w:val="24"/>
          </w:rPr>
          <w:t xml:space="preserve"> </w:t>
        </w:r>
      </w:ins>
      <w:ins w:id="418" w:author="Munish Kumar" w:date="2022-12-29T11:18:00Z">
        <w:r w:rsidR="00CC3804">
          <w:rPr>
            <w:rFonts w:ascii="Times" w:hAnsi="Times" w:cs="Times"/>
            <w:color w:val="000000" w:themeColor="text1"/>
            <w:sz w:val="24"/>
            <w:szCs w:val="24"/>
          </w:rPr>
          <w:t>to attempt</w:t>
        </w:r>
      </w:ins>
      <w:ins w:id="419" w:author="Munish Kumar" w:date="2022-12-29T11:01:00Z">
        <w:r w:rsidR="00C3632B">
          <w:rPr>
            <w:rFonts w:ascii="Times" w:hAnsi="Times" w:cs="Times"/>
            <w:color w:val="000000" w:themeColor="text1"/>
            <w:sz w:val="24"/>
            <w:szCs w:val="24"/>
          </w:rPr>
          <w:t xml:space="preserve"> rock classification. Some of the </w:t>
        </w:r>
      </w:ins>
      <w:ins w:id="420" w:author="Munish Kumar" w:date="2022-12-29T11:02:00Z">
        <w:r w:rsidR="00C3632B">
          <w:rPr>
            <w:rFonts w:ascii="Times" w:hAnsi="Times" w:cs="Times"/>
            <w:color w:val="000000" w:themeColor="text1"/>
            <w:sz w:val="24"/>
            <w:szCs w:val="24"/>
          </w:rPr>
          <w:t>newer rock typing work now utilizes</w:t>
        </w:r>
      </w:ins>
      <w:del w:id="421" w:author="Munish Kumar" w:date="2022-12-29T11:02:00Z">
        <w:r w:rsidRPr="00474505" w:rsidDel="00C3632B">
          <w:rPr>
            <w:rFonts w:ascii="Times" w:hAnsi="Times" w:cs="Times"/>
            <w:color w:val="000000" w:themeColor="text1"/>
            <w:sz w:val="24"/>
            <w:szCs w:val="24"/>
          </w:rPr>
          <w:delText xml:space="preserve"> There are studies that usage of</w:delText>
        </w:r>
      </w:del>
      <w:r w:rsidRPr="00474505">
        <w:rPr>
          <w:rFonts w:ascii="Times" w:hAnsi="Times" w:cs="Times"/>
          <w:color w:val="000000" w:themeColor="text1"/>
          <w:sz w:val="24"/>
          <w:szCs w:val="24"/>
        </w:rPr>
        <w:t xml:space="preserve"> machine learning </w:t>
      </w:r>
      <w:ins w:id="422" w:author="Munish Kumar" w:date="2022-12-29T11:25:00Z">
        <w:r w:rsidR="006A22B7">
          <w:rPr>
            <w:rFonts w:ascii="Times" w:hAnsi="Times" w:cs="Times"/>
            <w:color w:val="000000" w:themeColor="text1"/>
            <w:sz w:val="24"/>
            <w:szCs w:val="24"/>
          </w:rPr>
          <w:t xml:space="preserve">(ML) </w:t>
        </w:r>
      </w:ins>
      <w:del w:id="423" w:author="Munish Kumar" w:date="2022-12-29T11:02:00Z">
        <w:r w:rsidRPr="00474505" w:rsidDel="00C3632B">
          <w:rPr>
            <w:rFonts w:ascii="Times" w:hAnsi="Times" w:cs="Times"/>
            <w:color w:val="000000" w:themeColor="text1"/>
            <w:sz w:val="24"/>
            <w:szCs w:val="24"/>
          </w:rPr>
          <w:delText xml:space="preserve">is included in their methodology to </w:delText>
        </w:r>
      </w:del>
      <w:ins w:id="424" w:author="Munish Kumar" w:date="2022-12-29T11:02:00Z">
        <w:r w:rsidR="00C3632B">
          <w:rPr>
            <w:rFonts w:ascii="Times" w:hAnsi="Times" w:cs="Times"/>
            <w:color w:val="000000" w:themeColor="text1"/>
            <w:sz w:val="24"/>
            <w:szCs w:val="24"/>
          </w:rPr>
          <w:t xml:space="preserve">to </w:t>
        </w:r>
      </w:ins>
      <w:r w:rsidRPr="00474505">
        <w:rPr>
          <w:rFonts w:ascii="Times" w:hAnsi="Times" w:cs="Times"/>
          <w:color w:val="000000" w:themeColor="text1"/>
          <w:sz w:val="24"/>
          <w:szCs w:val="24"/>
        </w:rPr>
        <w:t xml:space="preserve">complement </w:t>
      </w:r>
      <w:ins w:id="425" w:author="Munish Kumar" w:date="2022-12-29T11:02:00Z">
        <w:r w:rsidR="00C3632B">
          <w:rPr>
            <w:rFonts w:ascii="Times" w:hAnsi="Times" w:cs="Times"/>
            <w:color w:val="000000" w:themeColor="text1"/>
            <w:sz w:val="24"/>
            <w:szCs w:val="24"/>
          </w:rPr>
          <w:t xml:space="preserve">or even supplant </w:t>
        </w:r>
      </w:ins>
      <w:del w:id="426" w:author="Munish Kumar" w:date="2022-12-29T11:02:00Z">
        <w:r w:rsidRPr="00474505" w:rsidDel="00C3632B">
          <w:rPr>
            <w:rFonts w:ascii="Times" w:hAnsi="Times" w:cs="Times"/>
            <w:color w:val="000000" w:themeColor="text1"/>
            <w:sz w:val="24"/>
            <w:szCs w:val="24"/>
          </w:rPr>
          <w:delText>the indices to rock type</w:delText>
        </w:r>
      </w:del>
      <w:ins w:id="427" w:author="Munish Kumar" w:date="2022-12-29T11:02:00Z">
        <w:r w:rsidR="00C3632B">
          <w:rPr>
            <w:rFonts w:ascii="Times" w:hAnsi="Times" w:cs="Times"/>
            <w:color w:val="000000" w:themeColor="text1"/>
            <w:sz w:val="24"/>
            <w:szCs w:val="24"/>
          </w:rPr>
          <w:t>existing methods</w:t>
        </w:r>
      </w:ins>
      <w:ins w:id="428" w:author="Munish Kumar" w:date="2022-12-29T11:18:00Z">
        <w:r w:rsidR="00CC3804">
          <w:rPr>
            <w:rFonts w:ascii="Times" w:hAnsi="Times" w:cs="Times"/>
            <w:color w:val="000000" w:themeColor="text1"/>
            <w:sz w:val="24"/>
            <w:szCs w:val="24"/>
          </w:rPr>
          <w:t xml:space="preserve"> as the expectation is that such methods would prove more accurate at anomaly detection and </w:t>
        </w:r>
      </w:ins>
      <w:ins w:id="429" w:author="Munish Kumar" w:date="2022-12-29T11:19:00Z">
        <w:r w:rsidR="00CC3804">
          <w:rPr>
            <w:rFonts w:ascii="Times" w:hAnsi="Times" w:cs="Times"/>
            <w:color w:val="000000" w:themeColor="text1"/>
            <w:sz w:val="24"/>
            <w:szCs w:val="24"/>
          </w:rPr>
          <w:t>correlative evaluation</w:t>
        </w:r>
      </w:ins>
      <w:ins w:id="430" w:author="Munish Kumar" w:date="2022-12-29T11:18:00Z">
        <w:r w:rsidR="00CC3804">
          <w:rPr>
            <w:rFonts w:ascii="Times" w:hAnsi="Times" w:cs="Times"/>
            <w:color w:val="000000" w:themeColor="text1"/>
            <w:sz w:val="24"/>
            <w:szCs w:val="24"/>
          </w:rPr>
          <w:t xml:space="preserve"> </w:t>
        </w:r>
      </w:ins>
      <w:r w:rsidRPr="00474505">
        <w:rPr>
          <w:rFonts w:ascii="Times" w:hAnsi="Times" w:cs="Times"/>
          <w:color w:val="000000" w:themeColor="text1"/>
          <w:sz w:val="24"/>
          <w:szCs w:val="24"/>
        </w:rPr>
        <w:t xml:space="preserve">. </w:t>
      </w:r>
      <w:del w:id="431" w:author="Munish Kumar" w:date="2022-12-29T11:02:00Z">
        <w:r w:rsidRPr="00474505" w:rsidDel="00C3632B">
          <w:rPr>
            <w:rFonts w:ascii="Times" w:hAnsi="Times" w:cs="Times"/>
            <w:color w:val="000000" w:themeColor="text1"/>
            <w:sz w:val="24"/>
            <w:szCs w:val="24"/>
          </w:rPr>
          <w:delText>Some studies even use machine learning solely without the indices. However, a limitation on the studies</w:delText>
        </w:r>
      </w:del>
      <w:ins w:id="432" w:author="Munish Kumar" w:date="2022-12-29T11:02:00Z">
        <w:r w:rsidR="00C3632B">
          <w:rPr>
            <w:rFonts w:ascii="Times" w:hAnsi="Times" w:cs="Times"/>
            <w:color w:val="000000" w:themeColor="text1"/>
            <w:sz w:val="24"/>
            <w:szCs w:val="24"/>
          </w:rPr>
          <w:t>Most of th</w:t>
        </w:r>
      </w:ins>
      <w:ins w:id="433" w:author="Munish Kumar" w:date="2022-12-29T11:03:00Z">
        <w:r w:rsidR="00C3632B">
          <w:rPr>
            <w:rFonts w:ascii="Times" w:hAnsi="Times" w:cs="Times"/>
            <w:color w:val="000000" w:themeColor="text1"/>
            <w:sz w:val="24"/>
            <w:szCs w:val="24"/>
          </w:rPr>
          <w:t>e work has however been via the utilization of</w:t>
        </w:r>
      </w:ins>
      <w:del w:id="434" w:author="Munish Kumar" w:date="2022-12-29T11:03:00Z">
        <w:r w:rsidRPr="00474505" w:rsidDel="00C3632B">
          <w:rPr>
            <w:rFonts w:ascii="Times" w:hAnsi="Times" w:cs="Times"/>
            <w:color w:val="000000" w:themeColor="text1"/>
            <w:sz w:val="24"/>
            <w:szCs w:val="24"/>
          </w:rPr>
          <w:delText xml:space="preserve"> is that it mostly uses</w:delText>
        </w:r>
      </w:del>
      <w:r w:rsidRPr="00474505">
        <w:rPr>
          <w:rFonts w:ascii="Times" w:hAnsi="Times" w:cs="Times"/>
          <w:color w:val="000000" w:themeColor="text1"/>
          <w:sz w:val="24"/>
          <w:szCs w:val="24"/>
        </w:rPr>
        <w:t xml:space="preserve"> supervised machine </w:t>
      </w:r>
      <w:del w:id="435" w:author="Munish Kumar" w:date="2022-12-29T11:15:00Z">
        <w:r w:rsidRPr="00474505" w:rsidDel="00CC3804">
          <w:rPr>
            <w:rFonts w:ascii="Times" w:hAnsi="Times" w:cs="Times"/>
            <w:color w:val="000000" w:themeColor="text1"/>
            <w:sz w:val="24"/>
            <w:szCs w:val="24"/>
          </w:rPr>
          <w:delText>learning</w:delText>
        </w:r>
      </w:del>
      <w:ins w:id="436" w:author="Munish Kumar" w:date="2022-12-29T11:15:00Z">
        <w:r w:rsidR="00CC3804" w:rsidRPr="00474505">
          <w:rPr>
            <w:rFonts w:ascii="Times" w:hAnsi="Times" w:cs="Times"/>
            <w:color w:val="000000" w:themeColor="text1"/>
            <w:sz w:val="24"/>
            <w:szCs w:val="24"/>
          </w:rPr>
          <w:t>learning</w:t>
        </w:r>
        <w:r w:rsidR="00CC3804">
          <w:rPr>
            <w:rFonts w:ascii="Times" w:hAnsi="Times" w:cs="Times"/>
            <w:color w:val="000000" w:themeColor="text1"/>
            <w:sz w:val="24"/>
            <w:szCs w:val="24"/>
          </w:rPr>
          <w:t xml:space="preserve"> </w:t>
        </w:r>
      </w:ins>
      <w:ins w:id="437" w:author="Munish Kumar" w:date="2022-12-29T11:19:00Z">
        <w:r w:rsidR="006A22B7">
          <w:rPr>
            <w:rFonts w:ascii="Times" w:hAnsi="Times" w:cs="Times"/>
            <w:color w:val="000000" w:themeColor="text1"/>
            <w:sz w:val="24"/>
            <w:szCs w:val="24"/>
          </w:rPr>
          <w:t>which</w:t>
        </w:r>
      </w:ins>
      <w:ins w:id="438" w:author="Munish Kumar" w:date="2022-12-29T11:03:00Z">
        <w:r w:rsidR="00C3632B">
          <w:rPr>
            <w:rFonts w:ascii="Times" w:hAnsi="Times" w:cs="Times"/>
            <w:color w:val="000000" w:themeColor="text1"/>
            <w:sz w:val="24"/>
            <w:szCs w:val="24"/>
          </w:rPr>
          <w:t xml:space="preserve"> requires expert knowledge to firstly </w:t>
        </w:r>
      </w:ins>
      <w:ins w:id="439" w:author="Munish Kumar" w:date="2022-12-29T11:19:00Z">
        <w:r w:rsidR="006A22B7">
          <w:rPr>
            <w:rFonts w:ascii="Times" w:hAnsi="Times" w:cs="Times"/>
            <w:color w:val="000000" w:themeColor="text1"/>
            <w:sz w:val="24"/>
            <w:szCs w:val="24"/>
          </w:rPr>
          <w:t>prepare</w:t>
        </w:r>
      </w:ins>
      <w:ins w:id="440" w:author="Munish Kumar" w:date="2022-12-29T11:03:00Z">
        <w:r w:rsidR="00C3632B">
          <w:rPr>
            <w:rFonts w:ascii="Times" w:hAnsi="Times" w:cs="Times"/>
            <w:color w:val="000000" w:themeColor="text1"/>
            <w:sz w:val="24"/>
            <w:szCs w:val="24"/>
          </w:rPr>
          <w:t xml:space="preserve"> the training sets into fundamental rock types that can be later </w:t>
        </w:r>
      </w:ins>
      <w:ins w:id="441" w:author="Munish Kumar" w:date="2022-12-29T11:19:00Z">
        <w:r w:rsidR="006A22B7">
          <w:rPr>
            <w:rFonts w:ascii="Times" w:hAnsi="Times" w:cs="Times"/>
            <w:color w:val="000000" w:themeColor="text1"/>
            <w:sz w:val="24"/>
            <w:szCs w:val="24"/>
          </w:rPr>
          <w:t>be applied to the testing data sets</w:t>
        </w:r>
      </w:ins>
      <w:ins w:id="442" w:author="Munish Kumar" w:date="2022-12-29T11:04:00Z">
        <w:r w:rsidR="00C3632B">
          <w:rPr>
            <w:rFonts w:ascii="Times" w:hAnsi="Times" w:cs="Times"/>
            <w:color w:val="000000" w:themeColor="text1"/>
            <w:sz w:val="24"/>
            <w:szCs w:val="24"/>
          </w:rPr>
          <w:t>. What has been less researched</w:t>
        </w:r>
      </w:ins>
      <w:ins w:id="443" w:author="Munish Kumar" w:date="2022-12-29T11:15:00Z">
        <w:r w:rsidR="00CC3804">
          <w:rPr>
            <w:rFonts w:ascii="Times" w:hAnsi="Times" w:cs="Times"/>
            <w:color w:val="000000" w:themeColor="text1"/>
            <w:sz w:val="24"/>
            <w:szCs w:val="24"/>
          </w:rPr>
          <w:t xml:space="preserve"> is</w:t>
        </w:r>
      </w:ins>
      <w:ins w:id="444" w:author="Munish Kumar" w:date="2022-12-29T11:04:00Z">
        <w:r w:rsidR="00C3632B">
          <w:rPr>
            <w:rFonts w:ascii="Times" w:hAnsi="Times" w:cs="Times"/>
            <w:color w:val="000000" w:themeColor="text1"/>
            <w:sz w:val="24"/>
            <w:szCs w:val="24"/>
          </w:rPr>
          <w:t xml:space="preserve"> </w:t>
        </w:r>
      </w:ins>
      <w:ins w:id="445" w:author="Munish Kumar" w:date="2022-12-29T11:06:00Z">
        <w:r w:rsidR="00C3632B">
          <w:rPr>
            <w:rFonts w:ascii="Times" w:hAnsi="Times" w:cs="Times"/>
            <w:color w:val="000000" w:themeColor="text1"/>
            <w:sz w:val="24"/>
            <w:szCs w:val="24"/>
          </w:rPr>
          <w:t xml:space="preserve">how unsupervised machine </w:t>
        </w:r>
      </w:ins>
      <w:ins w:id="446" w:author="Munish Kumar" w:date="2022-12-29T11:15:00Z">
        <w:r w:rsidR="00CC3804">
          <w:rPr>
            <w:rFonts w:ascii="Times" w:hAnsi="Times" w:cs="Times"/>
            <w:color w:val="000000" w:themeColor="text1"/>
            <w:sz w:val="24"/>
            <w:szCs w:val="24"/>
          </w:rPr>
          <w:t>learning algorithms</w:t>
        </w:r>
      </w:ins>
      <w:ins w:id="447" w:author="Munish Kumar" w:date="2022-12-29T11:06:00Z">
        <w:r w:rsidR="00C3632B">
          <w:rPr>
            <w:rFonts w:ascii="Times" w:hAnsi="Times" w:cs="Times"/>
            <w:color w:val="000000" w:themeColor="text1"/>
            <w:sz w:val="24"/>
            <w:szCs w:val="24"/>
          </w:rPr>
          <w:t xml:space="preserve"> would perform in </w:t>
        </w:r>
      </w:ins>
      <w:ins w:id="448" w:author="Munish Kumar" w:date="2022-12-29T11:19:00Z">
        <w:r w:rsidR="006A22B7">
          <w:rPr>
            <w:rFonts w:ascii="Times" w:hAnsi="Times" w:cs="Times"/>
            <w:color w:val="000000" w:themeColor="text1"/>
            <w:sz w:val="24"/>
            <w:szCs w:val="24"/>
          </w:rPr>
          <w:t xml:space="preserve">similar </w:t>
        </w:r>
      </w:ins>
      <w:ins w:id="449" w:author="Munish Kumar" w:date="2022-12-29T11:06:00Z">
        <w:r w:rsidR="00C3632B">
          <w:rPr>
            <w:rFonts w:ascii="Times" w:hAnsi="Times" w:cs="Times"/>
            <w:color w:val="000000" w:themeColor="text1"/>
            <w:sz w:val="24"/>
            <w:szCs w:val="24"/>
          </w:rPr>
          <w:t>rock classification tasks.</w:t>
        </w:r>
      </w:ins>
      <w:del w:id="450" w:author="Munish Kumar" w:date="2022-12-29T11:03:00Z">
        <w:r w:rsidRPr="00474505" w:rsidDel="00C3632B">
          <w:rPr>
            <w:rFonts w:ascii="Times" w:hAnsi="Times" w:cs="Times"/>
            <w:color w:val="000000" w:themeColor="text1"/>
            <w:sz w:val="24"/>
            <w:szCs w:val="24"/>
          </w:rPr>
          <w:delText xml:space="preserve"> and a mixture of data which can be expensive to acquire</w:delText>
        </w:r>
      </w:del>
      <w:del w:id="451" w:author="Munish Kumar" w:date="2022-12-29T11:04:00Z">
        <w:r w:rsidRPr="00474505" w:rsidDel="00C3632B">
          <w:rPr>
            <w:rFonts w:ascii="Times" w:hAnsi="Times" w:cs="Times"/>
            <w:color w:val="000000" w:themeColor="text1"/>
            <w:sz w:val="24"/>
            <w:szCs w:val="24"/>
          </w:rPr>
          <w:delText xml:space="preserve">. </w:delText>
        </w:r>
      </w:del>
    </w:p>
    <w:p w14:paraId="2804A613" w14:textId="65D3A316" w:rsidR="00CC3804" w:rsidRDefault="006A22B7" w:rsidP="00716ECA">
      <w:pPr>
        <w:jc w:val="both"/>
        <w:rPr>
          <w:ins w:id="452" w:author="Munish Kumar" w:date="2022-12-29T11:16:00Z"/>
          <w:rFonts w:ascii="Times" w:hAnsi="Times" w:cs="Times"/>
          <w:color w:val="000000" w:themeColor="text1"/>
          <w:sz w:val="24"/>
          <w:szCs w:val="24"/>
        </w:rPr>
      </w:pPr>
      <w:ins w:id="453" w:author="Munish Kumar" w:date="2022-12-29T11:19:00Z">
        <w:r>
          <w:rPr>
            <w:rFonts w:ascii="Times" w:hAnsi="Times" w:cs="Times"/>
            <w:color w:val="000000" w:themeColor="text1"/>
            <w:sz w:val="24"/>
            <w:szCs w:val="24"/>
          </w:rPr>
          <w:t xml:space="preserve"> </w:t>
        </w:r>
      </w:ins>
    </w:p>
    <w:p w14:paraId="5316B8C1" w14:textId="77777777" w:rsidR="00CC3804" w:rsidRPr="00474505" w:rsidRDefault="00CC3804" w:rsidP="00716ECA">
      <w:pPr>
        <w:jc w:val="both"/>
        <w:rPr>
          <w:ins w:id="454" w:author="Munish Kumar" w:date="2022-12-29T11:16:00Z"/>
          <w:rFonts w:ascii="Times" w:hAnsi="Times" w:cs="Times"/>
          <w:color w:val="000000" w:themeColor="text1"/>
          <w:sz w:val="24"/>
          <w:szCs w:val="24"/>
        </w:rPr>
      </w:pPr>
    </w:p>
    <w:p w14:paraId="39FF23B5" w14:textId="3ED7FD05" w:rsidR="009E610D" w:rsidRPr="00474505" w:rsidDel="00CC3804" w:rsidRDefault="009E610D">
      <w:pPr>
        <w:jc w:val="both"/>
        <w:rPr>
          <w:del w:id="455" w:author="Munish Kumar" w:date="2022-12-29T11:16:00Z"/>
          <w:rFonts w:ascii="Times" w:hAnsi="Times" w:cs="Times"/>
          <w:color w:val="000000" w:themeColor="text1"/>
          <w:sz w:val="24"/>
          <w:szCs w:val="24"/>
        </w:rPr>
      </w:pPr>
    </w:p>
    <w:p w14:paraId="4E722343" w14:textId="4E414AC9" w:rsidR="0089668F" w:rsidRPr="00474505" w:rsidDel="00CC3804" w:rsidRDefault="009E610D">
      <w:pPr>
        <w:jc w:val="both"/>
        <w:rPr>
          <w:del w:id="456" w:author="Munish Kumar" w:date="2022-12-29T11:15:00Z"/>
          <w:rFonts w:ascii="Times" w:hAnsi="Times" w:cs="Times"/>
          <w:color w:val="000000" w:themeColor="text1"/>
          <w:sz w:val="24"/>
          <w:szCs w:val="24"/>
        </w:rPr>
      </w:pPr>
      <w:del w:id="457" w:author="Munish Kumar" w:date="2022-12-29T11:15:00Z">
        <w:r w:rsidRPr="00474505" w:rsidDel="00CC3804">
          <w:rPr>
            <w:rFonts w:ascii="Times" w:hAnsi="Times" w:cs="Times"/>
            <w:color w:val="000000" w:themeColor="text1"/>
            <w:sz w:val="24"/>
            <w:szCs w:val="24"/>
          </w:rPr>
          <w:delText xml:space="preserve">The comparison of multiple unsupervised machine learning methods for rock typing against the traditional method of rock typing on core is something that has not been researched extensively and hence there is value for research. </w:delText>
        </w:r>
      </w:del>
    </w:p>
    <w:p w14:paraId="6C5984DF" w14:textId="2F6D4593" w:rsidR="00474505" w:rsidRPr="00474505" w:rsidDel="00C3632B" w:rsidRDefault="00474505">
      <w:pPr>
        <w:jc w:val="both"/>
        <w:rPr>
          <w:del w:id="458" w:author="Munish Kumar" w:date="2022-12-29T11:04:00Z"/>
          <w:rFonts w:ascii="Times" w:hAnsi="Times" w:cs="Times"/>
          <w:color w:val="000000" w:themeColor="text1"/>
          <w:sz w:val="24"/>
          <w:szCs w:val="24"/>
        </w:rPr>
      </w:pPr>
    </w:p>
    <w:p w14:paraId="4EC3A99A" w14:textId="6AF73F7A" w:rsidR="00E51C11" w:rsidDel="00C3632B" w:rsidRDefault="00474505">
      <w:pPr>
        <w:spacing w:before="120"/>
        <w:jc w:val="both"/>
        <w:rPr>
          <w:del w:id="459" w:author="Munish Kumar" w:date="2022-12-29T11:04:00Z"/>
          <w:rFonts w:ascii="Times" w:hAnsi="Times" w:cs="Times"/>
          <w:sz w:val="24"/>
          <w:szCs w:val="24"/>
        </w:rPr>
      </w:pPr>
      <w:del w:id="460" w:author="Munish Kumar" w:date="2022-12-29T11:04:00Z">
        <w:r w:rsidDel="00C3632B">
          <w:rPr>
            <w:rFonts w:ascii="Times" w:hAnsi="Times" w:cs="Times"/>
            <w:sz w:val="24"/>
            <w:szCs w:val="24"/>
          </w:rPr>
          <w:delText>The literatures on rock typing historically focuses on 3 kinds, traditional rock typing, rock</w:delText>
        </w:r>
        <w:r w:rsidR="00774E72" w:rsidDel="00C3632B">
          <w:rPr>
            <w:rFonts w:ascii="Times" w:hAnsi="Times" w:cs="Times"/>
            <w:sz w:val="24"/>
            <w:szCs w:val="24"/>
          </w:rPr>
          <w:delText xml:space="preserve"> </w:delText>
        </w:r>
        <w:r w:rsidDel="00C3632B">
          <w:rPr>
            <w:rFonts w:ascii="Times" w:hAnsi="Times" w:cs="Times"/>
            <w:sz w:val="24"/>
            <w:szCs w:val="24"/>
          </w:rPr>
          <w:delText>typing utilizing machine learning</w:delText>
        </w:r>
        <w:r w:rsidR="00774E72" w:rsidDel="00C3632B">
          <w:rPr>
            <w:rFonts w:ascii="Times" w:hAnsi="Times" w:cs="Times"/>
            <w:sz w:val="24"/>
            <w:szCs w:val="24"/>
          </w:rPr>
          <w:delText xml:space="preserve"> combined with indices </w:delText>
        </w:r>
        <w:r w:rsidDel="00C3632B">
          <w:rPr>
            <w:rFonts w:ascii="Times" w:hAnsi="Times" w:cs="Times"/>
            <w:sz w:val="24"/>
            <w:szCs w:val="24"/>
          </w:rPr>
          <w:delText xml:space="preserve">and </w:delText>
        </w:r>
        <w:r w:rsidR="00A371A3" w:rsidDel="00C3632B">
          <w:rPr>
            <w:rFonts w:ascii="Times" w:hAnsi="Times" w:cs="Times"/>
            <w:sz w:val="24"/>
            <w:szCs w:val="24"/>
          </w:rPr>
          <w:delText>rock typing solely with machine learning.</w:delText>
        </w:r>
        <w:r w:rsidR="00B06BDE" w:rsidDel="00C3632B">
          <w:rPr>
            <w:rFonts w:ascii="Times" w:hAnsi="Times" w:cs="Times"/>
            <w:sz w:val="24"/>
            <w:szCs w:val="24"/>
          </w:rPr>
          <w:delText xml:space="preserve"> Rock typing indices are formulas that experts have come up with to </w:delText>
        </w:r>
        <w:r w:rsidR="00A3439C" w:rsidDel="00C3632B">
          <w:rPr>
            <w:rFonts w:ascii="Times" w:hAnsi="Times" w:cs="Times"/>
            <w:sz w:val="24"/>
            <w:szCs w:val="24"/>
          </w:rPr>
          <w:delText xml:space="preserve">perform rock typing on various data like the core, well logs, and others like the SCAL data. In the Table below we can see some common indices and indices that are touched upon in literatures studied. </w:delText>
        </w:r>
      </w:del>
    </w:p>
    <w:p w14:paraId="64F8ECAC" w14:textId="112E3BAD" w:rsidR="00A3439C" w:rsidDel="00C3632B" w:rsidRDefault="00A3439C">
      <w:pPr>
        <w:spacing w:before="120"/>
        <w:jc w:val="both"/>
        <w:rPr>
          <w:del w:id="461" w:author="Munish Kumar" w:date="2022-12-29T11:04:00Z"/>
          <w:rFonts w:ascii="Times" w:hAnsi="Times" w:cs="Times"/>
          <w:sz w:val="24"/>
          <w:szCs w:val="24"/>
        </w:rPr>
      </w:pPr>
      <w:del w:id="462" w:author="Munish Kumar" w:date="2022-12-29T11:04:00Z">
        <w:r w:rsidRPr="00A3439C" w:rsidDel="00C3632B">
          <w:rPr>
            <w:rFonts w:ascii="Times" w:hAnsi="Times" w:cs="Times"/>
            <w:b/>
            <w:bCs/>
            <w:sz w:val="24"/>
            <w:szCs w:val="24"/>
            <w:u w:val="single"/>
          </w:rPr>
          <w:delText xml:space="preserve">[Table of equations] </w:delText>
        </w:r>
        <w:r w:rsidR="00357515" w:rsidDel="00C3632B">
          <w:rPr>
            <w:rFonts w:ascii="Times" w:hAnsi="Times" w:cs="Times"/>
            <w:b/>
            <w:bCs/>
            <w:sz w:val="24"/>
            <w:szCs w:val="24"/>
            <w:u w:val="single"/>
          </w:rPr>
          <w:delText>#In appendix</w:delText>
        </w:r>
      </w:del>
    </w:p>
    <w:p w14:paraId="64B20780" w14:textId="569E3722" w:rsidR="00A3439C" w:rsidDel="00CC3804" w:rsidRDefault="00A3439C">
      <w:pPr>
        <w:spacing w:after="160" w:line="259" w:lineRule="auto"/>
        <w:jc w:val="both"/>
        <w:rPr>
          <w:del w:id="463" w:author="Munish Kumar" w:date="2022-12-29T11:16:00Z"/>
          <w:rFonts w:ascii="Times" w:hAnsi="Times" w:cs="Times"/>
          <w:sz w:val="24"/>
          <w:szCs w:val="24"/>
        </w:rPr>
        <w:pPrChange w:id="464" w:author="Munish Kumar" w:date="2023-01-06T14:21:00Z">
          <w:pPr>
            <w:spacing w:after="160" w:line="259" w:lineRule="auto"/>
          </w:pPr>
        </w:pPrChange>
      </w:pPr>
    </w:p>
    <w:p w14:paraId="03DB4F5E" w14:textId="7C2D37AB" w:rsidR="00474505" w:rsidDel="00F0048C" w:rsidRDefault="00A3439C">
      <w:pPr>
        <w:spacing w:after="160" w:line="259" w:lineRule="auto"/>
        <w:jc w:val="both"/>
        <w:rPr>
          <w:del w:id="465" w:author="Munish Kumar" w:date="2022-12-29T10:40:00Z"/>
          <w:sz w:val="24"/>
          <w:szCs w:val="24"/>
          <w:shd w:val="clear" w:color="auto" w:fill="FFFFFF"/>
        </w:rPr>
      </w:pPr>
      <w:del w:id="466" w:author="Munish Kumar" w:date="2022-12-29T11:04:00Z">
        <w:r w:rsidDel="00C3632B">
          <w:rPr>
            <w:rFonts w:ascii="Times" w:hAnsi="Times" w:cs="Times"/>
            <w:sz w:val="24"/>
            <w:szCs w:val="24"/>
          </w:rPr>
          <w:delText xml:space="preserve">The literatures on rock typing using indices are the more common literatures of rock typing. </w:delText>
        </w:r>
      </w:del>
      <w:del w:id="467" w:author="Munish Kumar" w:date="2022-12-28T17:07:00Z">
        <w:r w:rsidR="00B06BDE" w:rsidRPr="00B06BDE" w:rsidDel="008B5445">
          <w:rPr>
            <w:rFonts w:ascii="Times" w:hAnsi="Times" w:cs="Times"/>
            <w:sz w:val="24"/>
            <w:szCs w:val="24"/>
          </w:rPr>
          <w:delText>Faramarzi-Palanga and Mirzaei-Paiaman (2021)</w:delText>
        </w:r>
        <w:r w:rsidR="00B06BDE" w:rsidDel="008B5445">
          <w:rPr>
            <w:rFonts w:ascii="Times" w:hAnsi="Times" w:cs="Times"/>
            <w:sz w:val="24"/>
            <w:szCs w:val="24"/>
          </w:rPr>
          <w:delText xml:space="preserve"> </w:delText>
        </w:r>
      </w:del>
      <w:del w:id="468" w:author="Munish Kumar" w:date="2022-12-29T11:04:00Z">
        <w:r w:rsidR="00B06BDE" w:rsidDel="00C3632B">
          <w:rPr>
            <w:rFonts w:ascii="Times" w:hAnsi="Times" w:cs="Times"/>
            <w:sz w:val="24"/>
            <w:szCs w:val="24"/>
          </w:rPr>
          <w:delText xml:space="preserve">used </w:delText>
        </w:r>
      </w:del>
      <w:del w:id="469" w:author="Munish Kumar" w:date="2022-12-28T17:04:00Z">
        <w:r w:rsidR="00B06BDE" w:rsidDel="008B5445">
          <w:rPr>
            <w:rFonts w:ascii="Times" w:hAnsi="Times" w:cs="Times"/>
            <w:sz w:val="24"/>
            <w:szCs w:val="24"/>
          </w:rPr>
          <w:delText xml:space="preserve">FZI, FZI*, FZIM and MFZI indices </w:delText>
        </w:r>
      </w:del>
      <w:del w:id="470" w:author="Munish Kumar" w:date="2022-12-29T10:40:00Z">
        <w:r w:rsidR="00B06BDE" w:rsidDel="00F0048C">
          <w:rPr>
            <w:rFonts w:ascii="Times" w:hAnsi="Times" w:cs="Times"/>
            <w:sz w:val="24"/>
            <w:szCs w:val="24"/>
          </w:rPr>
          <w:delText xml:space="preserve">on Special Core Analysis (SCAL) data to find flow. </w:delText>
        </w:r>
      </w:del>
      <w:moveFromRangeStart w:id="471" w:author="Munish Kumar" w:date="2022-12-28T17:07:00Z" w:name="move123139671"/>
      <w:moveFrom w:id="472" w:author="Munish Kumar" w:date="2022-12-28T17:07:00Z">
        <w:del w:id="473" w:author="Munish Kumar" w:date="2022-12-29T10:40:00Z">
          <w:r w:rsidR="00B06BDE" w:rsidRPr="00346DDE" w:rsidDel="00F0048C">
            <w:rPr>
              <w:sz w:val="24"/>
              <w:szCs w:val="24"/>
            </w:rPr>
            <w:delText>Shahat et. al. (2021)</w:delText>
          </w:r>
          <w:r w:rsidR="00B06BDE" w:rsidDel="00F0048C">
            <w:rPr>
              <w:sz w:val="24"/>
              <w:szCs w:val="24"/>
            </w:rPr>
            <w:delText xml:space="preserve"> </w:delText>
          </w:r>
        </w:del>
      </w:moveFrom>
      <w:moveFromRangeEnd w:id="471"/>
      <w:del w:id="474" w:author="Munish Kumar" w:date="2022-12-29T10:40:00Z">
        <w:r w:rsidR="00B06BDE" w:rsidDel="00F0048C">
          <w:rPr>
            <w:sz w:val="24"/>
            <w:szCs w:val="24"/>
          </w:rPr>
          <w:delText>proposed a new approach using</w:delText>
        </w:r>
      </w:del>
      <w:del w:id="475" w:author="Munish Kumar" w:date="2022-12-28T17:05:00Z">
        <w:r w:rsidR="00B06BDE" w:rsidDel="008B5445">
          <w:rPr>
            <w:sz w:val="24"/>
            <w:szCs w:val="24"/>
          </w:rPr>
          <w:delText xml:space="preserve"> well-logs data</w:delText>
        </w:r>
      </w:del>
      <w:del w:id="476" w:author="Munish Kumar" w:date="2022-12-29T10:40:00Z">
        <w:r w:rsidR="00B06BDE" w:rsidDel="00F0048C">
          <w:rPr>
            <w:sz w:val="24"/>
            <w:szCs w:val="24"/>
          </w:rPr>
          <w:delText>, the</w:delText>
        </w:r>
      </w:del>
      <w:del w:id="477" w:author="Munish Kumar" w:date="2022-12-28T17:06:00Z">
        <w:r w:rsidR="00B06BDE" w:rsidDel="008B5445">
          <w:rPr>
            <w:sz w:val="24"/>
            <w:szCs w:val="24"/>
          </w:rPr>
          <w:delText xml:space="preserve"> Resistivity Zone Index (RZI)</w:delText>
        </w:r>
      </w:del>
      <w:del w:id="478" w:author="Munish Kumar" w:date="2022-12-29T10:40:00Z">
        <w:r w:rsidR="00B06BDE" w:rsidDel="00F0048C">
          <w:rPr>
            <w:sz w:val="24"/>
            <w:szCs w:val="24"/>
          </w:rPr>
          <w:delText xml:space="preserve">. </w:delText>
        </w:r>
      </w:del>
      <w:moveFromRangeStart w:id="479" w:author="Munish Kumar" w:date="2022-12-28T17:07:00Z" w:name="move123139652"/>
      <w:moveFrom w:id="480" w:author="Munish Kumar" w:date="2022-12-28T17:07:00Z">
        <w:del w:id="481" w:author="Munish Kumar" w:date="2022-12-29T10:40:00Z">
          <w:r w:rsidR="00B06BDE" w:rsidRPr="00346DDE" w:rsidDel="00F0048C">
            <w:rPr>
              <w:sz w:val="24"/>
              <w:szCs w:val="24"/>
              <w:shd w:val="clear" w:color="auto" w:fill="FFFFFF"/>
            </w:rPr>
            <w:delText>Soleymanzadeh et. al. (2019)</w:delText>
          </w:r>
          <w:r w:rsidR="00B06BDE" w:rsidDel="00F0048C">
            <w:rPr>
              <w:sz w:val="24"/>
              <w:szCs w:val="24"/>
              <w:shd w:val="clear" w:color="auto" w:fill="FFFFFF"/>
            </w:rPr>
            <w:delText xml:space="preserve"> </w:delText>
          </w:r>
        </w:del>
      </w:moveFrom>
      <w:moveFromRangeEnd w:id="479"/>
      <w:del w:id="482" w:author="Munish Kumar" w:date="2022-12-29T10:40:00Z">
        <w:r w:rsidR="00B06BDE" w:rsidDel="00F0048C">
          <w:rPr>
            <w:sz w:val="24"/>
            <w:szCs w:val="24"/>
            <w:shd w:val="clear" w:color="auto" w:fill="FFFFFF"/>
          </w:rPr>
          <w:delText xml:space="preserve">explores variations of rock typing under variating pressure using the FZI, FZI* and Winland method. </w:delText>
        </w:r>
      </w:del>
    </w:p>
    <w:p w14:paraId="0E019EF3" w14:textId="70F0C6DA" w:rsidR="00A3439C" w:rsidDel="00FA1F7B" w:rsidRDefault="00A3439C">
      <w:pPr>
        <w:spacing w:after="160" w:line="259" w:lineRule="auto"/>
        <w:jc w:val="both"/>
        <w:rPr>
          <w:del w:id="483" w:author="Munish Kumar" w:date="2022-12-29T11:39:00Z"/>
          <w:sz w:val="24"/>
          <w:szCs w:val="24"/>
        </w:rPr>
      </w:pPr>
      <w:del w:id="484" w:author="Munish Kumar" w:date="2022-12-29T11:16:00Z">
        <w:r w:rsidDel="00CC3804">
          <w:rPr>
            <w:rFonts w:ascii="Times" w:hAnsi="Times" w:cs="Times"/>
            <w:sz w:val="24"/>
            <w:szCs w:val="24"/>
          </w:rPr>
          <w:delText xml:space="preserve">In recent years, machine learning used to complement indices for rock typing have been on the rise, using both supervised and unsupervised machine learning algorithms. </w:delText>
        </w:r>
        <w:r w:rsidRPr="000545CD" w:rsidDel="00CC3804">
          <w:rPr>
            <w:sz w:val="24"/>
            <w:szCs w:val="24"/>
          </w:rPr>
          <w:delText>In the oil and gas industry, machine learning research is more focused on anomaly detection, production, energy efficiency, risk, and failure detection.</w:delText>
        </w:r>
        <w:r w:rsidDel="00CC3804">
          <w:rPr>
            <w:sz w:val="24"/>
            <w:szCs w:val="24"/>
          </w:rPr>
          <w:delText xml:space="preserve"> There are fewer studies on machine learning for rock typing on core data</w:delText>
        </w:r>
        <w:r w:rsidR="00A108D2" w:rsidDel="00CC3804">
          <w:rPr>
            <w:sz w:val="24"/>
            <w:szCs w:val="24"/>
          </w:rPr>
          <w:delText xml:space="preserve"> comparatively to the traditional methods. </w:delText>
        </w:r>
      </w:del>
      <w:r w:rsidR="00A108D2" w:rsidRPr="000545CD">
        <w:rPr>
          <w:sz w:val="24"/>
          <w:szCs w:val="24"/>
          <w:shd w:val="clear" w:color="auto" w:fill="FFFFFF"/>
        </w:rPr>
        <w:t>Mohammadian</w:t>
      </w:r>
      <w:r w:rsidR="00A108D2" w:rsidRPr="000545CD">
        <w:rPr>
          <w:sz w:val="24"/>
          <w:szCs w:val="24"/>
        </w:rPr>
        <w:t xml:space="preserve"> </w:t>
      </w:r>
      <w:ins w:id="485" w:author="Munish Kumar" w:date="2022-12-29T11:29:00Z">
        <w:r w:rsidR="00C670C8">
          <w:rPr>
            <w:sz w:val="24"/>
            <w:szCs w:val="24"/>
          </w:rPr>
          <w:t xml:space="preserve">et al </w:t>
        </w:r>
      </w:ins>
      <w:customXmlInsRangeStart w:id="486" w:author="Munish Kumar" w:date="2022-12-29T11:40:00Z"/>
      <w:sdt>
        <w:sdtPr>
          <w:rPr>
            <w:sz w:val="24"/>
            <w:szCs w:val="24"/>
          </w:rPr>
          <w:id w:val="960389314"/>
          <w:citation/>
        </w:sdtPr>
        <w:sdtContent>
          <w:customXmlInsRangeEnd w:id="486"/>
          <w:ins w:id="487" w:author="Munish Kumar" w:date="2022-12-29T11:40:00Z">
            <w:r w:rsidR="004C1F10">
              <w:rPr>
                <w:sz w:val="24"/>
                <w:szCs w:val="24"/>
              </w:rPr>
              <w:fldChar w:fldCharType="begin"/>
            </w:r>
            <w:r w:rsidR="004C1F10">
              <w:rPr>
                <w:sz w:val="24"/>
                <w:szCs w:val="24"/>
              </w:rPr>
              <w:instrText xml:space="preserve"> CITATION Moh22 \l 1033 </w:instrText>
            </w:r>
            <w:r w:rsidR="004C1F10">
              <w:rPr>
                <w:sz w:val="24"/>
                <w:szCs w:val="24"/>
              </w:rPr>
              <w:fldChar w:fldCharType="separate"/>
            </w:r>
            <w:r w:rsidR="004C1F10" w:rsidRPr="00291B19">
              <w:rPr>
                <w:noProof/>
                <w:sz w:val="24"/>
                <w:szCs w:val="24"/>
              </w:rPr>
              <w:t>(Mohammadian, Kheirollahi, Ostadhassan, &amp; Sabet, 2022)</w:t>
            </w:r>
            <w:r w:rsidR="004C1F10">
              <w:rPr>
                <w:sz w:val="24"/>
                <w:szCs w:val="24"/>
              </w:rPr>
              <w:fldChar w:fldCharType="end"/>
            </w:r>
          </w:ins>
          <w:customXmlInsRangeStart w:id="488" w:author="Munish Kumar" w:date="2022-12-29T11:40:00Z"/>
        </w:sdtContent>
      </w:sdt>
      <w:customXmlInsRangeEnd w:id="488"/>
      <w:ins w:id="489" w:author="Munish Kumar" w:date="2022-12-29T11:40:00Z">
        <w:r w:rsidR="004C1F10" w:rsidRPr="000545CD" w:rsidDel="00C670C8">
          <w:rPr>
            <w:sz w:val="24"/>
            <w:szCs w:val="24"/>
          </w:rPr>
          <w:t xml:space="preserve"> </w:t>
        </w:r>
      </w:ins>
      <w:del w:id="490" w:author="Munish Kumar" w:date="2022-12-29T11:29:00Z">
        <w:r w:rsidR="00A108D2" w:rsidRPr="000545CD" w:rsidDel="00C670C8">
          <w:rPr>
            <w:sz w:val="24"/>
            <w:szCs w:val="24"/>
          </w:rPr>
          <w:delText>et. al. (2022),</w:delText>
        </w:r>
        <w:r w:rsidR="00A108D2" w:rsidDel="00C670C8">
          <w:rPr>
            <w:sz w:val="24"/>
            <w:szCs w:val="24"/>
          </w:rPr>
          <w:delText xml:space="preserve"> </w:delText>
        </w:r>
      </w:del>
      <w:r w:rsidR="00A108D2">
        <w:rPr>
          <w:sz w:val="24"/>
          <w:szCs w:val="24"/>
        </w:rPr>
        <w:t xml:space="preserve">approached </w:t>
      </w:r>
      <w:ins w:id="491" w:author="Munish Kumar" w:date="2022-12-29T11:23:00Z">
        <w:r w:rsidR="006A22B7">
          <w:rPr>
            <w:sz w:val="24"/>
            <w:szCs w:val="24"/>
          </w:rPr>
          <w:t xml:space="preserve">the task of </w:t>
        </w:r>
      </w:ins>
      <w:r w:rsidR="00A108D2">
        <w:rPr>
          <w:sz w:val="24"/>
          <w:szCs w:val="24"/>
        </w:rPr>
        <w:t xml:space="preserve">rock typing </w:t>
      </w:r>
      <w:del w:id="492" w:author="Munish Kumar" w:date="2022-12-29T11:20:00Z">
        <w:r w:rsidR="00A108D2" w:rsidDel="006A22B7">
          <w:rPr>
            <w:sz w:val="24"/>
            <w:szCs w:val="24"/>
          </w:rPr>
          <w:delText xml:space="preserve">FZIM* index </w:delText>
        </w:r>
      </w:del>
      <w:del w:id="493" w:author="Munish Kumar" w:date="2022-12-29T11:23:00Z">
        <w:r w:rsidR="00A108D2" w:rsidDel="006A22B7">
          <w:rPr>
            <w:sz w:val="24"/>
            <w:szCs w:val="24"/>
          </w:rPr>
          <w:delText>with</w:delText>
        </w:r>
      </w:del>
      <w:ins w:id="494" w:author="Munish Kumar" w:date="2022-12-29T11:23:00Z">
        <w:r w:rsidR="006A22B7">
          <w:rPr>
            <w:sz w:val="24"/>
            <w:szCs w:val="24"/>
          </w:rPr>
          <w:t>using both</w:t>
        </w:r>
      </w:ins>
      <w:r w:rsidR="00A108D2">
        <w:rPr>
          <w:sz w:val="24"/>
          <w:szCs w:val="24"/>
        </w:rPr>
        <w:t xml:space="preserve"> supervised and unsupervised algorithms</w:t>
      </w:r>
      <w:del w:id="495" w:author="Munish Kumar" w:date="2022-12-29T11:23:00Z">
        <w:r w:rsidR="00A108D2" w:rsidDel="006A22B7">
          <w:rPr>
            <w:sz w:val="24"/>
            <w:szCs w:val="24"/>
          </w:rPr>
          <w:delText xml:space="preserve"> on core data</w:delText>
        </w:r>
      </w:del>
      <w:del w:id="496" w:author="Munish Kumar" w:date="2022-12-29T11:20:00Z">
        <w:r w:rsidR="00A108D2" w:rsidDel="006A22B7">
          <w:rPr>
            <w:sz w:val="24"/>
            <w:szCs w:val="24"/>
          </w:rPr>
          <w:delText xml:space="preserve"> where performance was measured against the FZI and FZI* methods</w:delText>
        </w:r>
      </w:del>
      <w:r w:rsidR="00A108D2">
        <w:rPr>
          <w:sz w:val="24"/>
          <w:szCs w:val="24"/>
        </w:rPr>
        <w:t xml:space="preserve">. </w:t>
      </w:r>
      <w:ins w:id="497" w:author="Munish Kumar" w:date="2022-12-29T11:20:00Z">
        <w:r w:rsidR="006A22B7">
          <w:rPr>
            <w:sz w:val="24"/>
            <w:szCs w:val="24"/>
          </w:rPr>
          <w:t xml:space="preserve">He </w:t>
        </w:r>
      </w:ins>
      <w:ins w:id="498" w:author="Munish Kumar" w:date="2022-12-29T11:23:00Z">
        <w:r w:rsidR="006A22B7">
          <w:rPr>
            <w:sz w:val="24"/>
            <w:szCs w:val="24"/>
          </w:rPr>
          <w:t>started</w:t>
        </w:r>
      </w:ins>
      <w:ins w:id="499" w:author="Munish Kumar" w:date="2022-12-29T11:21:00Z">
        <w:r w:rsidR="006A22B7">
          <w:rPr>
            <w:sz w:val="24"/>
            <w:szCs w:val="24"/>
          </w:rPr>
          <w:t xml:space="preserve"> </w:t>
        </w:r>
      </w:ins>
      <w:ins w:id="500" w:author="Munish Kumar" w:date="2022-12-29T11:23:00Z">
        <w:r w:rsidR="006A22B7">
          <w:rPr>
            <w:sz w:val="24"/>
            <w:szCs w:val="24"/>
          </w:rPr>
          <w:t>with a</w:t>
        </w:r>
      </w:ins>
      <w:ins w:id="501" w:author="Munish Kumar" w:date="2022-12-29T11:21:00Z">
        <w:r w:rsidR="006A22B7">
          <w:rPr>
            <w:sz w:val="24"/>
            <w:szCs w:val="24"/>
          </w:rPr>
          <w:t xml:space="preserve"> data set of 128 </w:t>
        </w:r>
      </w:ins>
      <w:ins w:id="502" w:author="Munish Kumar" w:date="2022-12-29T11:23:00Z">
        <w:r w:rsidR="006A22B7">
          <w:rPr>
            <w:sz w:val="24"/>
            <w:szCs w:val="24"/>
          </w:rPr>
          <w:t xml:space="preserve">carbonate core </w:t>
        </w:r>
      </w:ins>
      <w:ins w:id="503" w:author="Munish Kumar" w:date="2022-12-29T11:21:00Z">
        <w:r w:rsidR="006A22B7">
          <w:rPr>
            <w:sz w:val="24"/>
            <w:szCs w:val="24"/>
          </w:rPr>
          <w:t xml:space="preserve">samples, and </w:t>
        </w:r>
      </w:ins>
      <w:ins w:id="504" w:author="Munish Kumar" w:date="2022-12-29T11:23:00Z">
        <w:r w:rsidR="006A22B7">
          <w:rPr>
            <w:sz w:val="24"/>
            <w:szCs w:val="24"/>
          </w:rPr>
          <w:t xml:space="preserve">firstly applied </w:t>
        </w:r>
      </w:ins>
      <w:commentRangeStart w:id="505"/>
      <w:ins w:id="506" w:author="Munish Kumar" w:date="2022-12-29T11:21:00Z">
        <w:r w:rsidR="006A22B7" w:rsidRPr="006A22B7">
          <w:rPr>
            <w:sz w:val="24"/>
            <w:szCs w:val="24"/>
          </w:rPr>
          <w:t>supervised</w:t>
        </w:r>
      </w:ins>
      <w:commentRangeEnd w:id="505"/>
      <w:ins w:id="507" w:author="Munish Kumar" w:date="2022-12-29T11:22:00Z">
        <w:r w:rsidR="006A22B7">
          <w:rPr>
            <w:rStyle w:val="CommentReference"/>
          </w:rPr>
          <w:commentReference w:id="505"/>
        </w:r>
      </w:ins>
      <w:ins w:id="508" w:author="Munish Kumar" w:date="2022-12-29T11:21:00Z">
        <w:r w:rsidR="006A22B7" w:rsidRPr="006A22B7">
          <w:rPr>
            <w:sz w:val="24"/>
            <w:szCs w:val="24"/>
          </w:rPr>
          <w:t xml:space="preserve"> machine learning </w:t>
        </w:r>
      </w:ins>
      <w:ins w:id="509" w:author="Munish Kumar" w:date="2022-12-29T11:23:00Z">
        <w:r w:rsidR="006A22B7">
          <w:rPr>
            <w:sz w:val="24"/>
            <w:szCs w:val="24"/>
          </w:rPr>
          <w:t>(</w:t>
        </w:r>
      </w:ins>
      <w:ins w:id="510" w:author="Munish Kumar" w:date="2022-12-29T11:21:00Z">
        <w:r w:rsidR="006A22B7" w:rsidRPr="006A22B7">
          <w:rPr>
            <w:sz w:val="24"/>
            <w:szCs w:val="24"/>
          </w:rPr>
          <w:t xml:space="preserve">Extreme Gradient Boosting </w:t>
        </w:r>
      </w:ins>
      <w:ins w:id="511" w:author="Munish Kumar" w:date="2022-12-29T11:23:00Z">
        <w:r w:rsidR="006A22B7">
          <w:rPr>
            <w:sz w:val="24"/>
            <w:szCs w:val="24"/>
          </w:rPr>
          <w:t xml:space="preserve">or </w:t>
        </w:r>
      </w:ins>
      <w:ins w:id="512" w:author="Munish Kumar" w:date="2022-12-29T11:21:00Z">
        <w:r w:rsidR="006A22B7" w:rsidRPr="006A22B7">
          <w:rPr>
            <w:sz w:val="24"/>
            <w:szCs w:val="24"/>
          </w:rPr>
          <w:t>XGB</w:t>
        </w:r>
      </w:ins>
      <w:ins w:id="513" w:author="Munish Kumar" w:date="2022-12-29T11:23:00Z">
        <w:r w:rsidR="006A22B7">
          <w:rPr>
            <w:sz w:val="24"/>
            <w:szCs w:val="24"/>
          </w:rPr>
          <w:t>)</w:t>
        </w:r>
      </w:ins>
      <w:ins w:id="514" w:author="Munish Kumar" w:date="2022-12-29T11:21:00Z">
        <w:r w:rsidR="006A22B7">
          <w:rPr>
            <w:sz w:val="24"/>
            <w:szCs w:val="24"/>
          </w:rPr>
          <w:t xml:space="preserve"> to generate an </w:t>
        </w:r>
      </w:ins>
      <w:ins w:id="515" w:author="Munish Kumar" w:date="2022-12-29T11:23:00Z">
        <w:r w:rsidR="006A22B7">
          <w:rPr>
            <w:sz w:val="24"/>
            <w:szCs w:val="24"/>
          </w:rPr>
          <w:t>output</w:t>
        </w:r>
      </w:ins>
      <w:ins w:id="516" w:author="Munish Kumar" w:date="2022-12-29T11:21:00Z">
        <w:r w:rsidR="006A22B7">
          <w:rPr>
            <w:sz w:val="24"/>
            <w:szCs w:val="24"/>
          </w:rPr>
          <w:t xml:space="preserve"> in the form of a </w:t>
        </w:r>
      </w:ins>
      <w:ins w:id="517" w:author="Munish Kumar" w:date="2022-12-29T11:22:00Z">
        <w:r w:rsidR="006A22B7">
          <w:rPr>
            <w:sz w:val="24"/>
            <w:szCs w:val="24"/>
          </w:rPr>
          <w:t xml:space="preserve">FZIM*. </w:t>
        </w:r>
      </w:ins>
      <w:ins w:id="518" w:author="Munish Kumar" w:date="2022-12-29T11:24:00Z">
        <w:r w:rsidR="006A22B7">
          <w:rPr>
            <w:sz w:val="24"/>
            <w:szCs w:val="24"/>
          </w:rPr>
          <w:t xml:space="preserve">The second step of this process involved using the FZIM* output as input into a K-Means algorithm, </w:t>
        </w:r>
      </w:ins>
      <w:ins w:id="519" w:author="Munish Kumar" w:date="2022-12-29T11:28:00Z">
        <w:r w:rsidR="006A22B7">
          <w:rPr>
            <w:sz w:val="24"/>
            <w:szCs w:val="24"/>
          </w:rPr>
          <w:t xml:space="preserve">ultimately </w:t>
        </w:r>
      </w:ins>
      <w:ins w:id="520" w:author="Munish Kumar" w:date="2022-12-29T11:24:00Z">
        <w:r w:rsidR="006A22B7">
          <w:rPr>
            <w:sz w:val="24"/>
            <w:szCs w:val="24"/>
          </w:rPr>
          <w:t xml:space="preserve">resulting in 4 unique RT. </w:t>
        </w:r>
      </w:ins>
      <w:ins w:id="521" w:author="Munish Kumar" w:date="2022-12-29T11:25:00Z">
        <w:r w:rsidR="006A22B7">
          <w:rPr>
            <w:sz w:val="24"/>
            <w:szCs w:val="24"/>
          </w:rPr>
          <w:t xml:space="preserve">A few things to note about this work is that his initial data set was small, </w:t>
        </w:r>
      </w:ins>
      <w:ins w:id="522" w:author="Munish Kumar" w:date="2022-12-29T11:26:00Z">
        <w:r w:rsidR="006A22B7">
          <w:rPr>
            <w:sz w:val="24"/>
            <w:szCs w:val="24"/>
          </w:rPr>
          <w:t xml:space="preserve">he </w:t>
        </w:r>
      </w:ins>
      <w:ins w:id="523" w:author="Munish Kumar" w:date="2022-12-29T11:29:00Z">
        <w:r w:rsidR="00C670C8">
          <w:rPr>
            <w:sz w:val="24"/>
            <w:szCs w:val="24"/>
          </w:rPr>
          <w:t>utilized</w:t>
        </w:r>
      </w:ins>
      <w:ins w:id="524" w:author="Munish Kumar" w:date="2022-12-29T11:26:00Z">
        <w:r w:rsidR="006A22B7">
          <w:rPr>
            <w:sz w:val="24"/>
            <w:szCs w:val="24"/>
          </w:rPr>
          <w:t xml:space="preserve"> </w:t>
        </w:r>
      </w:ins>
      <w:ins w:id="525" w:author="Munish Kumar" w:date="2022-12-29T11:27:00Z">
        <w:r w:rsidR="006A22B7">
          <w:rPr>
            <w:sz w:val="24"/>
            <w:szCs w:val="24"/>
          </w:rPr>
          <w:t xml:space="preserve">other input variables besides porosity and permeability, like connate water saturation and data from MICP, </w:t>
        </w:r>
      </w:ins>
      <w:ins w:id="526" w:author="Munish Kumar" w:date="2022-12-29T11:25:00Z">
        <w:r w:rsidR="006A22B7">
          <w:rPr>
            <w:sz w:val="24"/>
            <w:szCs w:val="24"/>
          </w:rPr>
          <w:t>and he required multiple ML methods</w:t>
        </w:r>
      </w:ins>
      <w:ins w:id="527" w:author="Munish Kumar" w:date="2022-12-29T11:26:00Z">
        <w:r w:rsidR="006A22B7">
          <w:rPr>
            <w:sz w:val="24"/>
            <w:szCs w:val="24"/>
          </w:rPr>
          <w:t xml:space="preserve"> to perform the classification. </w:t>
        </w:r>
      </w:ins>
      <w:del w:id="528" w:author="Munish Kumar" w:date="2022-12-29T11:55:00Z">
        <w:r w:rsidR="00A108D2" w:rsidRPr="000545CD" w:rsidDel="00FA1F7B">
          <w:rPr>
            <w:sz w:val="24"/>
            <w:szCs w:val="24"/>
          </w:rPr>
          <w:delText xml:space="preserve">Zakyan et. al. </w:delText>
        </w:r>
      </w:del>
      <w:del w:id="529" w:author="Munish Kumar" w:date="2022-12-29T11:35:00Z">
        <w:r w:rsidR="00A108D2" w:rsidRPr="000545CD" w:rsidDel="00C670C8">
          <w:rPr>
            <w:sz w:val="24"/>
            <w:szCs w:val="24"/>
          </w:rPr>
          <w:delText>(2022)</w:delText>
        </w:r>
        <w:r w:rsidR="00A108D2" w:rsidDel="00C670C8">
          <w:rPr>
            <w:sz w:val="24"/>
            <w:szCs w:val="24"/>
          </w:rPr>
          <w:delText xml:space="preserve">, </w:delText>
        </w:r>
      </w:del>
      <w:del w:id="530" w:author="Munish Kumar" w:date="2022-12-29T11:55:00Z">
        <w:r w:rsidR="00A108D2" w:rsidDel="00FA1F7B">
          <w:rPr>
            <w:sz w:val="24"/>
            <w:szCs w:val="24"/>
          </w:rPr>
          <w:delText xml:space="preserve">proposed method </w:delText>
        </w:r>
      </w:del>
      <w:del w:id="531" w:author="Munish Kumar" w:date="2022-12-29T11:35:00Z">
        <w:r w:rsidR="00A108D2" w:rsidDel="00C670C8">
          <w:rPr>
            <w:sz w:val="24"/>
            <w:szCs w:val="24"/>
          </w:rPr>
          <w:delText>of rock typing</w:delText>
        </w:r>
      </w:del>
      <w:del w:id="532" w:author="Munish Kumar" w:date="2022-12-29T11:55:00Z">
        <w:r w:rsidR="00A108D2" w:rsidDel="00FA1F7B">
          <w:rPr>
            <w:sz w:val="24"/>
            <w:szCs w:val="24"/>
          </w:rPr>
          <w:delText xml:space="preserve"> log data with artificial neural network as an enhanced clay typing </w:delText>
        </w:r>
        <w:commentRangeStart w:id="533"/>
        <w:r w:rsidR="00A108D2" w:rsidDel="00FA1F7B">
          <w:rPr>
            <w:sz w:val="24"/>
            <w:szCs w:val="24"/>
          </w:rPr>
          <w:delText>methodology</w:delText>
        </w:r>
      </w:del>
      <w:commentRangeEnd w:id="533"/>
      <w:r w:rsidR="00FA1F7B">
        <w:rPr>
          <w:rStyle w:val="CommentReference"/>
        </w:rPr>
        <w:commentReference w:id="533"/>
      </w:r>
      <w:del w:id="534" w:author="Munish Kumar" w:date="2022-12-29T11:55:00Z">
        <w:r w:rsidR="00A108D2" w:rsidDel="00FA1F7B">
          <w:rPr>
            <w:sz w:val="24"/>
            <w:szCs w:val="24"/>
          </w:rPr>
          <w:delText xml:space="preserve">. </w:delText>
        </w:r>
      </w:del>
      <w:del w:id="535" w:author="Munish Kumar" w:date="2022-12-29T11:45:00Z">
        <w:r w:rsidR="00A108D2" w:rsidDel="004C1F10">
          <w:rPr>
            <w:sz w:val="24"/>
            <w:szCs w:val="24"/>
          </w:rPr>
          <w:delText xml:space="preserve">The limitation however is that </w:delText>
        </w:r>
        <w:r w:rsidR="00425473" w:rsidDel="004C1F10">
          <w:rPr>
            <w:sz w:val="24"/>
            <w:szCs w:val="24"/>
          </w:rPr>
          <w:delText xml:space="preserve">the </w:delText>
        </w:r>
        <w:r w:rsidR="00A108D2" w:rsidDel="004C1F10">
          <w:rPr>
            <w:sz w:val="24"/>
            <w:szCs w:val="24"/>
          </w:rPr>
          <w:delText xml:space="preserve">methodology is only for log data. </w:delText>
        </w:r>
      </w:del>
    </w:p>
    <w:p w14:paraId="5E83A3F6" w14:textId="7A173CAA" w:rsidR="00A108D2" w:rsidRDefault="00ED2BE7" w:rsidP="00716ECA">
      <w:pPr>
        <w:spacing w:after="160" w:line="259" w:lineRule="auto"/>
        <w:jc w:val="both"/>
        <w:rPr>
          <w:rFonts w:ascii="Times" w:hAnsi="Times" w:cs="Times"/>
          <w:sz w:val="24"/>
          <w:szCs w:val="24"/>
        </w:rPr>
      </w:pPr>
      <w:del w:id="536" w:author="Munish Kumar" w:date="2022-12-29T11:36:00Z">
        <w:r w:rsidDel="00C670C8">
          <w:rPr>
            <w:rFonts w:ascii="Times" w:hAnsi="Times" w:cs="Times"/>
            <w:sz w:val="24"/>
            <w:szCs w:val="24"/>
          </w:rPr>
          <w:delText xml:space="preserve">Rock typing with only machine learning is also something studied in the recent years. </w:delText>
        </w:r>
      </w:del>
      <w:r w:rsidRPr="000545CD">
        <w:rPr>
          <w:sz w:val="24"/>
          <w:szCs w:val="24"/>
        </w:rPr>
        <w:t>Mohamed et. al.</w:t>
      </w:r>
      <w:ins w:id="537" w:author="Munish Kumar" w:date="2022-12-29T11:45:00Z">
        <w:r w:rsidR="004C1F10">
          <w:rPr>
            <w:sz w:val="24"/>
            <w:szCs w:val="24"/>
          </w:rPr>
          <w:t xml:space="preserve"> </w:t>
        </w:r>
      </w:ins>
      <w:customXmlInsRangeStart w:id="538" w:author="Munish Kumar" w:date="2022-12-29T11:47:00Z"/>
      <w:sdt>
        <w:sdtPr>
          <w:rPr>
            <w:sz w:val="24"/>
            <w:szCs w:val="24"/>
          </w:rPr>
          <w:id w:val="34701918"/>
          <w:citation/>
        </w:sdtPr>
        <w:sdtContent>
          <w:customXmlInsRangeEnd w:id="538"/>
          <w:ins w:id="539" w:author="Munish Kumar" w:date="2022-12-29T11:47:00Z">
            <w:r w:rsidR="004C1F10">
              <w:rPr>
                <w:sz w:val="24"/>
                <w:szCs w:val="24"/>
              </w:rPr>
              <w:fldChar w:fldCharType="begin"/>
            </w:r>
            <w:r w:rsidR="004C1F10">
              <w:rPr>
                <w:sz w:val="24"/>
                <w:szCs w:val="24"/>
              </w:rPr>
              <w:instrText xml:space="preserve"> CITATION Moh19 \l 1033 </w:instrText>
            </w:r>
          </w:ins>
          <w:r w:rsidR="004C1F10">
            <w:rPr>
              <w:sz w:val="24"/>
              <w:szCs w:val="24"/>
            </w:rPr>
            <w:fldChar w:fldCharType="separate"/>
          </w:r>
          <w:ins w:id="540" w:author="Munish Kumar" w:date="2022-12-29T11:47:00Z">
            <w:r w:rsidR="004C1F10" w:rsidRPr="004C1F10">
              <w:rPr>
                <w:noProof/>
                <w:sz w:val="24"/>
                <w:szCs w:val="24"/>
                <w:rPrChange w:id="541" w:author="Munish Kumar" w:date="2022-12-29T11:47:00Z">
                  <w:rPr/>
                </w:rPrChange>
              </w:rPr>
              <w:t>(Mohamed, Mohamed, Mazher, &amp; Pieprzica , 2019)</w:t>
            </w:r>
            <w:r w:rsidR="004C1F10">
              <w:rPr>
                <w:sz w:val="24"/>
                <w:szCs w:val="24"/>
              </w:rPr>
              <w:fldChar w:fldCharType="end"/>
            </w:r>
          </w:ins>
          <w:customXmlInsRangeStart w:id="542" w:author="Munish Kumar" w:date="2022-12-29T11:47:00Z"/>
        </w:sdtContent>
      </w:sdt>
      <w:customXmlInsRangeEnd w:id="542"/>
      <w:ins w:id="543" w:author="Munish Kumar" w:date="2022-12-29T11:47:00Z">
        <w:r w:rsidR="004C1F10">
          <w:rPr>
            <w:sz w:val="24"/>
            <w:szCs w:val="24"/>
          </w:rPr>
          <w:t xml:space="preserve"> </w:t>
        </w:r>
      </w:ins>
      <w:ins w:id="544" w:author="Munish Kumar" w:date="2022-12-29T11:45:00Z">
        <w:r w:rsidR="004C1F10">
          <w:rPr>
            <w:sz w:val="24"/>
            <w:szCs w:val="24"/>
          </w:rPr>
          <w:t>similarly</w:t>
        </w:r>
      </w:ins>
      <w:del w:id="545" w:author="Munish Kumar" w:date="2022-12-29T11:43:00Z">
        <w:r w:rsidRPr="000545CD" w:rsidDel="004C1F10">
          <w:rPr>
            <w:sz w:val="24"/>
            <w:szCs w:val="24"/>
          </w:rPr>
          <w:delText xml:space="preserve"> (2019)</w:delText>
        </w:r>
      </w:del>
      <w:del w:id="546" w:author="Munish Kumar" w:date="2022-12-29T11:48:00Z">
        <w:r w:rsidRPr="000545CD" w:rsidDel="004C1F10">
          <w:rPr>
            <w:sz w:val="24"/>
            <w:szCs w:val="24"/>
          </w:rPr>
          <w:delText>,</w:delText>
        </w:r>
      </w:del>
      <w:r>
        <w:rPr>
          <w:sz w:val="24"/>
          <w:szCs w:val="24"/>
        </w:rPr>
        <w:t xml:space="preserve"> performed rock typing using unsupervised and supervised </w:t>
      </w:r>
      <w:del w:id="547" w:author="Munish Kumar" w:date="2022-12-29T11:54:00Z">
        <w:r w:rsidDel="00FA1F7B">
          <w:rPr>
            <w:sz w:val="24"/>
            <w:szCs w:val="24"/>
          </w:rPr>
          <w:delText>machine learning</w:delText>
        </w:r>
      </w:del>
      <w:ins w:id="548" w:author="Munish Kumar" w:date="2022-12-29T11:54:00Z">
        <w:r w:rsidR="00FA1F7B">
          <w:rPr>
            <w:sz w:val="24"/>
            <w:szCs w:val="24"/>
          </w:rPr>
          <w:t>ML</w:t>
        </w:r>
      </w:ins>
      <w:r>
        <w:rPr>
          <w:sz w:val="24"/>
          <w:szCs w:val="24"/>
        </w:rPr>
        <w:t xml:space="preserve"> algorithms</w:t>
      </w:r>
      <w:ins w:id="549" w:author="Munish Kumar" w:date="2022-12-29T11:54:00Z">
        <w:r w:rsidR="00FA1F7B">
          <w:rPr>
            <w:sz w:val="24"/>
            <w:szCs w:val="24"/>
          </w:rPr>
          <w:t>,</w:t>
        </w:r>
      </w:ins>
      <w:ins w:id="550" w:author="Munish Kumar" w:date="2022-12-29T11:47:00Z">
        <w:r w:rsidR="004C1F10">
          <w:rPr>
            <w:sz w:val="24"/>
            <w:szCs w:val="24"/>
          </w:rPr>
          <w:t xml:space="preserve"> </w:t>
        </w:r>
      </w:ins>
      <w:del w:id="551" w:author="Munish Kumar" w:date="2022-12-29T11:47:00Z">
        <w:r w:rsidDel="004C1F10">
          <w:rPr>
            <w:sz w:val="24"/>
            <w:szCs w:val="24"/>
          </w:rPr>
          <w:delText>. It was performed on the</w:delText>
        </w:r>
      </w:del>
      <w:ins w:id="552" w:author="Munish Kumar" w:date="2022-12-29T11:54:00Z">
        <w:r w:rsidR="00FA1F7B">
          <w:rPr>
            <w:sz w:val="24"/>
            <w:szCs w:val="24"/>
          </w:rPr>
          <w:t>with</w:t>
        </w:r>
      </w:ins>
      <w:ins w:id="553" w:author="Munish Kumar" w:date="2022-12-29T11:48:00Z">
        <w:r w:rsidR="004C1F10">
          <w:rPr>
            <w:sz w:val="24"/>
            <w:szCs w:val="24"/>
          </w:rPr>
          <w:t xml:space="preserve"> supervised ML </w:t>
        </w:r>
      </w:ins>
      <w:ins w:id="554" w:author="Munish Kumar" w:date="2022-12-29T11:55:00Z">
        <w:r w:rsidR="00FA1F7B">
          <w:rPr>
            <w:sz w:val="24"/>
            <w:szCs w:val="24"/>
          </w:rPr>
          <w:t xml:space="preserve">classifiers such as </w:t>
        </w:r>
      </w:ins>
      <w:ins w:id="555" w:author="Munish Kumar" w:date="2022-12-29T11:48:00Z">
        <w:r w:rsidR="004C1F10" w:rsidRPr="004C1F10">
          <w:rPr>
            <w:sz w:val="24"/>
            <w:szCs w:val="24"/>
          </w:rPr>
          <w:t>Support Vector Machine</w:t>
        </w:r>
        <w:r w:rsidR="004C1F10">
          <w:rPr>
            <w:sz w:val="24"/>
            <w:szCs w:val="24"/>
          </w:rPr>
          <w:t xml:space="preserve"> </w:t>
        </w:r>
        <w:r w:rsidR="004C1F10" w:rsidRPr="004C1F10">
          <w:rPr>
            <w:sz w:val="24"/>
            <w:szCs w:val="24"/>
          </w:rPr>
          <w:t>(SVM), K-Nearest Neighbors (KNN), Random Forest – Decision Tree</w:t>
        </w:r>
      </w:ins>
      <w:ins w:id="556" w:author="Munish Kumar" w:date="2022-12-29T11:49:00Z">
        <w:r w:rsidR="004C1F10">
          <w:rPr>
            <w:sz w:val="24"/>
            <w:szCs w:val="24"/>
          </w:rPr>
          <w:t xml:space="preserve"> and</w:t>
        </w:r>
      </w:ins>
      <w:ins w:id="557" w:author="Munish Kumar" w:date="2022-12-29T11:48:00Z">
        <w:r w:rsidR="004C1F10" w:rsidRPr="004C1F10">
          <w:rPr>
            <w:sz w:val="24"/>
            <w:szCs w:val="24"/>
          </w:rPr>
          <w:t xml:space="preserve"> one neural network approach</w:t>
        </w:r>
      </w:ins>
      <w:ins w:id="558" w:author="Munish Kumar" w:date="2022-12-29T11:49:00Z">
        <w:r w:rsidR="004C1F10">
          <w:rPr>
            <w:sz w:val="24"/>
            <w:szCs w:val="24"/>
          </w:rPr>
          <w:t xml:space="preserve">. They </w:t>
        </w:r>
      </w:ins>
      <w:ins w:id="559" w:author="Munish Kumar" w:date="2022-12-29T11:53:00Z">
        <w:r w:rsidR="00FA1F7B">
          <w:rPr>
            <w:sz w:val="24"/>
            <w:szCs w:val="24"/>
          </w:rPr>
          <w:t>only</w:t>
        </w:r>
      </w:ins>
      <w:ins w:id="560" w:author="Munish Kumar" w:date="2022-12-29T11:49:00Z">
        <w:r w:rsidR="004C1F10">
          <w:rPr>
            <w:sz w:val="24"/>
            <w:szCs w:val="24"/>
          </w:rPr>
          <w:t xml:space="preserve"> used</w:t>
        </w:r>
      </w:ins>
      <w:ins w:id="561" w:author="Munish Kumar" w:date="2022-12-29T11:48:00Z">
        <w:r w:rsidR="004C1F10" w:rsidRPr="004C1F10">
          <w:rPr>
            <w:sz w:val="24"/>
            <w:szCs w:val="24"/>
          </w:rPr>
          <w:t xml:space="preserve"> one unsupervised </w:t>
        </w:r>
      </w:ins>
      <w:ins w:id="562" w:author="Munish Kumar" w:date="2022-12-29T11:55:00Z">
        <w:r w:rsidR="00FA1F7B">
          <w:rPr>
            <w:sz w:val="24"/>
            <w:szCs w:val="24"/>
          </w:rPr>
          <w:t>ML</w:t>
        </w:r>
      </w:ins>
      <w:ins w:id="563" w:author="Munish Kumar" w:date="2022-12-29T11:48:00Z">
        <w:r w:rsidR="004C1F10" w:rsidRPr="004C1F10">
          <w:rPr>
            <w:sz w:val="24"/>
            <w:szCs w:val="24"/>
          </w:rPr>
          <w:t xml:space="preserve"> method</w:t>
        </w:r>
      </w:ins>
      <w:ins w:id="564" w:author="Munish Kumar" w:date="2022-12-29T11:49:00Z">
        <w:r w:rsidR="004C1F10">
          <w:rPr>
            <w:sz w:val="24"/>
            <w:szCs w:val="24"/>
          </w:rPr>
          <w:t>,</w:t>
        </w:r>
      </w:ins>
      <w:ins w:id="565" w:author="Munish Kumar" w:date="2022-12-29T11:48:00Z">
        <w:r w:rsidR="004C1F10" w:rsidRPr="004C1F10">
          <w:rPr>
            <w:sz w:val="24"/>
            <w:szCs w:val="24"/>
          </w:rPr>
          <w:t xml:space="preserve"> K-means</w:t>
        </w:r>
      </w:ins>
      <w:ins w:id="566" w:author="Munish Kumar" w:date="2022-12-29T11:49:00Z">
        <w:r w:rsidR="004C1F10">
          <w:rPr>
            <w:sz w:val="24"/>
            <w:szCs w:val="24"/>
          </w:rPr>
          <w:t>.</w:t>
        </w:r>
        <w:r w:rsidR="00FA1F7B">
          <w:rPr>
            <w:sz w:val="24"/>
            <w:szCs w:val="24"/>
          </w:rPr>
          <w:t xml:space="preserve"> Input var</w:t>
        </w:r>
      </w:ins>
      <w:ins w:id="567" w:author="Munish Kumar" w:date="2022-12-29T11:50:00Z">
        <w:r w:rsidR="00FA1F7B">
          <w:rPr>
            <w:sz w:val="24"/>
            <w:szCs w:val="24"/>
          </w:rPr>
          <w:t xml:space="preserve">iables were in the form of log data from 8 wells, but with facies already manually classified prior. </w:t>
        </w:r>
      </w:ins>
      <w:ins w:id="568" w:author="Munish Kumar" w:date="2022-12-29T11:51:00Z">
        <w:r w:rsidR="00FA1F7B">
          <w:rPr>
            <w:sz w:val="24"/>
            <w:szCs w:val="24"/>
          </w:rPr>
          <w:t>They found that there were inherent differences between what was manually classified and what was classified computationally</w:t>
        </w:r>
      </w:ins>
      <w:ins w:id="569" w:author="Munish Kumar" w:date="2022-12-29T11:54:00Z">
        <w:r w:rsidR="00FA1F7B">
          <w:rPr>
            <w:sz w:val="24"/>
            <w:szCs w:val="24"/>
          </w:rPr>
          <w:t xml:space="preserve"> and stated that the unsupervised learning algorithm was the worst performing.</w:t>
        </w:r>
      </w:ins>
      <w:del w:id="570" w:author="Munish Kumar" w:date="2022-12-29T11:48:00Z">
        <w:r w:rsidDel="004C1F10">
          <w:rPr>
            <w:sz w:val="24"/>
            <w:szCs w:val="24"/>
          </w:rPr>
          <w:delText xml:space="preserve"> well-logs data and models selected are the</w:delText>
        </w:r>
      </w:del>
      <w:del w:id="571" w:author="Munish Kumar" w:date="2022-12-29T11:50:00Z">
        <w:r w:rsidDel="00FA1F7B">
          <w:rPr>
            <w:sz w:val="24"/>
            <w:szCs w:val="24"/>
          </w:rPr>
          <w:delText xml:space="preserve"> KNN, SVM, Random Forest, Neural Network and K-Means. </w:delText>
        </w:r>
      </w:del>
      <w:ins w:id="572" w:author="Munish Kumar" w:date="2022-12-29T12:00:00Z">
        <w:r w:rsidR="001D077C">
          <w:rPr>
            <w:sz w:val="24"/>
            <w:szCs w:val="24"/>
          </w:rPr>
          <w:t xml:space="preserve"> </w:t>
        </w:r>
      </w:ins>
      <w:ins w:id="573" w:author="Munish Kumar" w:date="2022-12-29T11:56:00Z">
        <w:r w:rsidR="00FA1F7B" w:rsidRPr="000545CD">
          <w:rPr>
            <w:sz w:val="24"/>
            <w:szCs w:val="24"/>
          </w:rPr>
          <w:t xml:space="preserve">Zakyan et. al. </w:t>
        </w:r>
      </w:ins>
      <w:customXmlInsRangeStart w:id="574" w:author="Munish Kumar" w:date="2022-12-29T11:56:00Z"/>
      <w:sdt>
        <w:sdtPr>
          <w:rPr>
            <w:sz w:val="24"/>
            <w:szCs w:val="24"/>
          </w:rPr>
          <w:id w:val="1128359922"/>
          <w:citation/>
        </w:sdtPr>
        <w:sdtContent>
          <w:customXmlInsRangeEnd w:id="574"/>
          <w:ins w:id="575" w:author="Munish Kumar" w:date="2022-12-29T11:56:00Z">
            <w:r w:rsidR="00FA1F7B">
              <w:rPr>
                <w:sz w:val="24"/>
                <w:szCs w:val="24"/>
              </w:rPr>
              <w:fldChar w:fldCharType="begin"/>
            </w:r>
            <w:r w:rsidR="00FA1F7B">
              <w:rPr>
                <w:sz w:val="24"/>
                <w:szCs w:val="24"/>
              </w:rPr>
              <w:instrText xml:space="preserve"> CITATION Zak22 \l 1033 </w:instrText>
            </w:r>
            <w:r w:rsidR="00FA1F7B">
              <w:rPr>
                <w:sz w:val="24"/>
                <w:szCs w:val="24"/>
              </w:rPr>
              <w:fldChar w:fldCharType="separate"/>
            </w:r>
            <w:r w:rsidR="00FA1F7B" w:rsidRPr="00291B19">
              <w:rPr>
                <w:noProof/>
                <w:sz w:val="24"/>
                <w:szCs w:val="24"/>
              </w:rPr>
              <w:t>(Zakyan, Permadi , &amp; Pratama, 2022)</w:t>
            </w:r>
            <w:r w:rsidR="00FA1F7B">
              <w:rPr>
                <w:sz w:val="24"/>
                <w:szCs w:val="24"/>
              </w:rPr>
              <w:fldChar w:fldCharType="end"/>
            </w:r>
          </w:ins>
          <w:customXmlInsRangeStart w:id="576" w:author="Munish Kumar" w:date="2022-12-29T11:56:00Z"/>
        </w:sdtContent>
      </w:sdt>
      <w:customXmlInsRangeEnd w:id="576"/>
      <w:ins w:id="577" w:author="Munish Kumar" w:date="2022-12-29T11:56:00Z">
        <w:r w:rsidR="00FA1F7B" w:rsidRPr="000545CD" w:rsidDel="00C670C8">
          <w:rPr>
            <w:sz w:val="24"/>
            <w:szCs w:val="24"/>
          </w:rPr>
          <w:t xml:space="preserve"> </w:t>
        </w:r>
        <w:r w:rsidR="00FA1F7B">
          <w:rPr>
            <w:sz w:val="24"/>
            <w:szCs w:val="24"/>
          </w:rPr>
          <w:t xml:space="preserve">proposed a method which RT log data with artificial neural network (ANN) as an enhanced clay typing </w:t>
        </w:r>
        <w:commentRangeStart w:id="578"/>
        <w:r w:rsidR="00FA1F7B">
          <w:rPr>
            <w:sz w:val="24"/>
            <w:szCs w:val="24"/>
          </w:rPr>
          <w:t>methodology</w:t>
        </w:r>
      </w:ins>
      <w:commentRangeEnd w:id="578"/>
      <w:ins w:id="579" w:author="Munish Kumar" w:date="2022-12-29T12:00:00Z">
        <w:r w:rsidR="001D077C">
          <w:rPr>
            <w:rStyle w:val="CommentReference"/>
          </w:rPr>
          <w:commentReference w:id="578"/>
        </w:r>
      </w:ins>
      <w:ins w:id="580" w:author="Munish Kumar" w:date="2022-12-29T11:56:00Z">
        <w:r w:rsidR="00FA1F7B">
          <w:rPr>
            <w:sz w:val="24"/>
            <w:szCs w:val="24"/>
          </w:rPr>
          <w:t xml:space="preserve">. In both the work by </w:t>
        </w:r>
      </w:ins>
      <w:customXmlInsRangeStart w:id="581" w:author="Munish Kumar" w:date="2022-12-29T11:56:00Z"/>
      <w:sdt>
        <w:sdtPr>
          <w:rPr>
            <w:sz w:val="24"/>
            <w:szCs w:val="24"/>
          </w:rPr>
          <w:id w:val="227280191"/>
          <w:citation/>
        </w:sdtPr>
        <w:sdtContent>
          <w:customXmlInsRangeEnd w:id="581"/>
          <w:ins w:id="582" w:author="Munish Kumar" w:date="2022-12-29T11:56:00Z">
            <w:r w:rsidR="00FA1F7B">
              <w:rPr>
                <w:sz w:val="24"/>
                <w:szCs w:val="24"/>
              </w:rPr>
              <w:fldChar w:fldCharType="begin"/>
            </w:r>
            <w:r w:rsidR="00FA1F7B">
              <w:rPr>
                <w:sz w:val="24"/>
                <w:szCs w:val="24"/>
              </w:rPr>
              <w:instrText xml:space="preserve"> CITATION Moh19 \l 1033 </w:instrText>
            </w:r>
            <w:r w:rsidR="00FA1F7B">
              <w:rPr>
                <w:sz w:val="24"/>
                <w:szCs w:val="24"/>
              </w:rPr>
              <w:fldChar w:fldCharType="separate"/>
            </w:r>
            <w:r w:rsidR="00FA1F7B" w:rsidRPr="00291B19">
              <w:rPr>
                <w:noProof/>
                <w:sz w:val="24"/>
                <w:szCs w:val="24"/>
              </w:rPr>
              <w:t>(Mohamed, Mohamed, Mazher, &amp; Pieprzica , 2019)</w:t>
            </w:r>
            <w:r w:rsidR="00FA1F7B">
              <w:rPr>
                <w:sz w:val="24"/>
                <w:szCs w:val="24"/>
              </w:rPr>
              <w:fldChar w:fldCharType="end"/>
            </w:r>
          </w:ins>
          <w:customXmlInsRangeStart w:id="583" w:author="Munish Kumar" w:date="2022-12-29T11:56:00Z"/>
        </w:sdtContent>
      </w:sdt>
      <w:customXmlInsRangeEnd w:id="583"/>
      <w:ins w:id="584" w:author="Munish Kumar" w:date="2022-12-29T11:56:00Z">
        <w:r w:rsidR="00FA1F7B">
          <w:rPr>
            <w:sz w:val="24"/>
            <w:szCs w:val="24"/>
          </w:rPr>
          <w:t xml:space="preserve"> and </w:t>
        </w:r>
      </w:ins>
      <w:customXmlInsRangeStart w:id="585" w:author="Munish Kumar" w:date="2022-12-29T11:56:00Z"/>
      <w:sdt>
        <w:sdtPr>
          <w:rPr>
            <w:sz w:val="24"/>
            <w:szCs w:val="24"/>
          </w:rPr>
          <w:id w:val="-1586293134"/>
          <w:citation/>
        </w:sdtPr>
        <w:sdtContent>
          <w:customXmlInsRangeEnd w:id="585"/>
          <w:ins w:id="586" w:author="Munish Kumar" w:date="2022-12-29T11:56:00Z">
            <w:r w:rsidR="00FA1F7B">
              <w:rPr>
                <w:sz w:val="24"/>
                <w:szCs w:val="24"/>
              </w:rPr>
              <w:fldChar w:fldCharType="begin"/>
            </w:r>
            <w:r w:rsidR="00FA1F7B">
              <w:rPr>
                <w:sz w:val="24"/>
                <w:szCs w:val="24"/>
              </w:rPr>
              <w:instrText xml:space="preserve"> CITATION Zak22 \l 1033 </w:instrText>
            </w:r>
            <w:r w:rsidR="00FA1F7B">
              <w:rPr>
                <w:sz w:val="24"/>
                <w:szCs w:val="24"/>
              </w:rPr>
              <w:fldChar w:fldCharType="separate"/>
            </w:r>
            <w:r w:rsidR="00FA1F7B" w:rsidRPr="00291B19">
              <w:rPr>
                <w:noProof/>
                <w:sz w:val="24"/>
                <w:szCs w:val="24"/>
              </w:rPr>
              <w:t>(Zakyan, Permadi , &amp; Pratama, 2022)</w:t>
            </w:r>
            <w:r w:rsidR="00FA1F7B">
              <w:rPr>
                <w:sz w:val="24"/>
                <w:szCs w:val="24"/>
              </w:rPr>
              <w:fldChar w:fldCharType="end"/>
            </w:r>
          </w:ins>
          <w:customXmlInsRangeStart w:id="587" w:author="Munish Kumar" w:date="2022-12-29T11:56:00Z"/>
        </w:sdtContent>
      </w:sdt>
      <w:customXmlInsRangeEnd w:id="587"/>
      <w:ins w:id="588" w:author="Munish Kumar" w:date="2022-12-29T11:56:00Z">
        <w:r w:rsidR="00FA1F7B">
          <w:rPr>
            <w:sz w:val="24"/>
            <w:szCs w:val="24"/>
          </w:rPr>
          <w:t>, they data was purely l</w:t>
        </w:r>
      </w:ins>
      <w:ins w:id="589" w:author="Munish Kumar" w:date="2023-01-09T18:05:00Z">
        <w:r w:rsidR="00180CA7">
          <w:rPr>
            <w:sz w:val="24"/>
            <w:szCs w:val="24"/>
          </w:rPr>
          <w:t>a</w:t>
        </w:r>
      </w:ins>
      <w:ins w:id="590" w:author="Munish Kumar" w:date="2022-12-29T11:56:00Z">
        <w:r w:rsidR="00FA1F7B">
          <w:rPr>
            <w:sz w:val="24"/>
            <w:szCs w:val="24"/>
          </w:rPr>
          <w:t>b based and did not consider core da</w:t>
        </w:r>
      </w:ins>
      <w:ins w:id="591" w:author="Munish Kumar" w:date="2022-12-29T11:57:00Z">
        <w:r w:rsidR="00FA1F7B">
          <w:rPr>
            <w:sz w:val="24"/>
            <w:szCs w:val="24"/>
          </w:rPr>
          <w:t>ta.</w:t>
        </w:r>
      </w:ins>
    </w:p>
    <w:p w14:paraId="5F107F5F" w14:textId="03FA1DCA" w:rsidR="00357515" w:rsidRPr="00474505" w:rsidDel="00FA1F7B" w:rsidRDefault="00A108D2">
      <w:pPr>
        <w:spacing w:after="160" w:line="259" w:lineRule="auto"/>
        <w:jc w:val="both"/>
        <w:rPr>
          <w:del w:id="592" w:author="Munish Kumar" w:date="2022-12-29T11:57:00Z"/>
          <w:rFonts w:ascii="Times" w:hAnsi="Times" w:cs="Times"/>
          <w:sz w:val="24"/>
          <w:szCs w:val="24"/>
        </w:rPr>
      </w:pPr>
      <w:del w:id="593" w:author="Munish Kumar" w:date="2022-12-29T11:57:00Z">
        <w:r w:rsidDel="00FA1F7B">
          <w:rPr>
            <w:rFonts w:ascii="Times" w:hAnsi="Times" w:cs="Times"/>
            <w:sz w:val="24"/>
            <w:szCs w:val="24"/>
          </w:rPr>
          <w:delText>Other than the</w:delText>
        </w:r>
        <w:r w:rsidR="00ED2BE7" w:rsidDel="00FA1F7B">
          <w:rPr>
            <w:rFonts w:ascii="Times" w:hAnsi="Times" w:cs="Times"/>
            <w:sz w:val="24"/>
            <w:szCs w:val="24"/>
          </w:rPr>
          <w:delText xml:space="preserve"> above</w:delText>
        </w:r>
        <w:r w:rsidDel="00FA1F7B">
          <w:rPr>
            <w:rFonts w:ascii="Times" w:hAnsi="Times" w:cs="Times"/>
            <w:sz w:val="24"/>
            <w:szCs w:val="24"/>
          </w:rPr>
          <w:delText xml:space="preserve"> </w:delText>
        </w:r>
        <w:r w:rsidR="00ED2BE7" w:rsidDel="00FA1F7B">
          <w:rPr>
            <w:rFonts w:ascii="Times" w:hAnsi="Times" w:cs="Times"/>
            <w:sz w:val="24"/>
            <w:szCs w:val="24"/>
          </w:rPr>
          <w:delText>literatures</w:delText>
        </w:r>
        <w:r w:rsidDel="00FA1F7B">
          <w:rPr>
            <w:rFonts w:ascii="Times" w:hAnsi="Times" w:cs="Times"/>
            <w:sz w:val="24"/>
            <w:szCs w:val="24"/>
          </w:rPr>
          <w:delText>, to this author’s knowledge, rock typing using solely machine learning on core data is an area that has not been widely research in the oil and gas industry.</w:delText>
        </w:r>
        <w:r w:rsidR="00ED2BE7" w:rsidDel="00FA1F7B">
          <w:rPr>
            <w:rFonts w:ascii="Times" w:hAnsi="Times" w:cs="Times"/>
            <w:sz w:val="24"/>
            <w:szCs w:val="24"/>
          </w:rPr>
          <w:delText xml:space="preserve"> </w:delText>
        </w:r>
      </w:del>
    </w:p>
    <w:p w14:paraId="5AE2B358" w14:textId="09B83B62" w:rsidR="001D111F" w:rsidRPr="00474505" w:rsidDel="000C6B52" w:rsidRDefault="0024384B">
      <w:pPr>
        <w:spacing w:before="120"/>
        <w:jc w:val="both"/>
        <w:rPr>
          <w:del w:id="594" w:author="Munish Kumar" w:date="2022-12-29T16:01:00Z"/>
          <w:rFonts w:ascii="Times" w:hAnsi="Times" w:cs="Times"/>
          <w:sz w:val="24"/>
          <w:szCs w:val="24"/>
        </w:rPr>
      </w:pPr>
      <w:del w:id="595" w:author="Munish Kumar" w:date="2022-12-29T11:57:00Z">
        <w:r w:rsidRPr="00474505" w:rsidDel="00FA1F7B">
          <w:rPr>
            <w:rFonts w:ascii="Times" w:hAnsi="Times" w:cs="Times"/>
            <w:sz w:val="24"/>
            <w:szCs w:val="24"/>
          </w:rPr>
          <w:delText>This paper will take a different angle by</w:delText>
        </w:r>
      </w:del>
      <w:del w:id="596" w:author="Munish Kumar" w:date="2022-12-29T16:01:00Z">
        <w:r w:rsidRPr="00474505" w:rsidDel="000C6B52">
          <w:rPr>
            <w:rFonts w:ascii="Times" w:hAnsi="Times" w:cs="Times"/>
            <w:sz w:val="24"/>
            <w:szCs w:val="24"/>
          </w:rPr>
          <w:delText xml:space="preserve"> </w:delText>
        </w:r>
      </w:del>
      <w:del w:id="597" w:author="Munish Kumar" w:date="2022-12-29T12:00:00Z">
        <w:r w:rsidRPr="00474505" w:rsidDel="001D077C">
          <w:rPr>
            <w:rFonts w:ascii="Times" w:hAnsi="Times" w:cs="Times"/>
            <w:sz w:val="24"/>
            <w:szCs w:val="24"/>
          </w:rPr>
          <w:delText>compar</w:delText>
        </w:r>
      </w:del>
      <w:del w:id="598" w:author="Munish Kumar" w:date="2022-12-29T11:57:00Z">
        <w:r w:rsidRPr="00474505" w:rsidDel="00FA1F7B">
          <w:rPr>
            <w:rFonts w:ascii="Times" w:hAnsi="Times" w:cs="Times"/>
            <w:sz w:val="24"/>
            <w:szCs w:val="24"/>
          </w:rPr>
          <w:delText>ing</w:delText>
        </w:r>
      </w:del>
      <w:del w:id="599" w:author="Munish Kumar" w:date="2022-12-29T16:01:00Z">
        <w:r w:rsidRPr="00474505" w:rsidDel="000C6B52">
          <w:rPr>
            <w:rFonts w:ascii="Times" w:hAnsi="Times" w:cs="Times"/>
            <w:sz w:val="24"/>
            <w:szCs w:val="24"/>
          </w:rPr>
          <w:delText xml:space="preserve"> the performance of 5 selected unsupervised </w:delText>
        </w:r>
      </w:del>
      <w:del w:id="600" w:author="Munish Kumar" w:date="2022-12-29T11:57:00Z">
        <w:r w:rsidRPr="00474505" w:rsidDel="00FA1F7B">
          <w:rPr>
            <w:rFonts w:ascii="Times" w:hAnsi="Times" w:cs="Times"/>
            <w:sz w:val="24"/>
            <w:szCs w:val="24"/>
          </w:rPr>
          <w:delText xml:space="preserve">machine learning </w:delText>
        </w:r>
      </w:del>
      <w:del w:id="601" w:author="Munish Kumar" w:date="2022-12-29T16:01:00Z">
        <w:r w:rsidRPr="00474505" w:rsidDel="000C6B52">
          <w:rPr>
            <w:rFonts w:ascii="Times" w:hAnsi="Times" w:cs="Times"/>
            <w:sz w:val="24"/>
            <w:szCs w:val="24"/>
          </w:rPr>
          <w:delText xml:space="preserve">algorithms </w:delText>
        </w:r>
      </w:del>
      <w:del w:id="602" w:author="Munish Kumar" w:date="2022-12-29T11:57:00Z">
        <w:r w:rsidRPr="00474505" w:rsidDel="00FA1F7B">
          <w:rPr>
            <w:rFonts w:ascii="Times" w:hAnsi="Times" w:cs="Times"/>
            <w:sz w:val="24"/>
            <w:szCs w:val="24"/>
          </w:rPr>
          <w:delText>used for rock typing against a</w:delText>
        </w:r>
      </w:del>
      <w:del w:id="603" w:author="Munish Kumar" w:date="2022-12-29T16:01:00Z">
        <w:r w:rsidRPr="00474505" w:rsidDel="000C6B52">
          <w:rPr>
            <w:rFonts w:ascii="Times" w:hAnsi="Times" w:cs="Times"/>
            <w:sz w:val="24"/>
            <w:szCs w:val="24"/>
          </w:rPr>
          <w:delText xml:space="preserve"> benchmark </w:delText>
        </w:r>
      </w:del>
      <w:del w:id="604" w:author="Munish Kumar" w:date="2022-12-29T11:58:00Z">
        <w:r w:rsidRPr="00474505" w:rsidDel="00FA1F7B">
          <w:rPr>
            <w:rFonts w:ascii="Times" w:hAnsi="Times" w:cs="Times"/>
            <w:sz w:val="24"/>
            <w:szCs w:val="24"/>
          </w:rPr>
          <w:delText xml:space="preserve">method which is </w:delText>
        </w:r>
      </w:del>
      <w:del w:id="605" w:author="Munish Kumar" w:date="2022-12-29T16:01:00Z">
        <w:r w:rsidRPr="00474505" w:rsidDel="000C6B52">
          <w:rPr>
            <w:rFonts w:ascii="Times" w:hAnsi="Times" w:cs="Times"/>
            <w:sz w:val="24"/>
            <w:szCs w:val="24"/>
          </w:rPr>
          <w:delText xml:space="preserve">a modified </w:delText>
        </w:r>
        <w:commentRangeStart w:id="606"/>
        <w:r w:rsidRPr="00474505" w:rsidDel="000C6B52">
          <w:rPr>
            <w:rFonts w:ascii="Times" w:hAnsi="Times" w:cs="Times"/>
            <w:sz w:val="24"/>
            <w:szCs w:val="24"/>
          </w:rPr>
          <w:delText>traditional</w:delText>
        </w:r>
        <w:commentRangeEnd w:id="606"/>
        <w:r w:rsidR="00854696" w:rsidDel="000C6B52">
          <w:rPr>
            <w:rStyle w:val="CommentReference"/>
          </w:rPr>
          <w:commentReference w:id="606"/>
        </w:r>
        <w:r w:rsidRPr="00474505" w:rsidDel="000C6B52">
          <w:rPr>
            <w:rFonts w:ascii="Times" w:hAnsi="Times" w:cs="Times"/>
            <w:sz w:val="24"/>
            <w:szCs w:val="24"/>
          </w:rPr>
          <w:delText xml:space="preserve"> </w:delText>
        </w:r>
      </w:del>
      <w:del w:id="607" w:author="Munish Kumar" w:date="2022-12-29T11:58:00Z">
        <w:r w:rsidRPr="00474505" w:rsidDel="00FA1F7B">
          <w:rPr>
            <w:rFonts w:ascii="Times" w:hAnsi="Times" w:cs="Times"/>
            <w:sz w:val="24"/>
            <w:szCs w:val="24"/>
          </w:rPr>
          <w:delText>rock typing</w:delText>
        </w:r>
      </w:del>
      <w:del w:id="608" w:author="Munish Kumar" w:date="2022-12-29T16:01:00Z">
        <w:r w:rsidRPr="00474505" w:rsidDel="000C6B52">
          <w:rPr>
            <w:rFonts w:ascii="Times" w:hAnsi="Times" w:cs="Times"/>
            <w:sz w:val="24"/>
            <w:szCs w:val="24"/>
          </w:rPr>
          <w:delText xml:space="preserve"> method based on the </w:delText>
        </w:r>
      </w:del>
      <w:del w:id="609" w:author="Munish Kumar" w:date="2022-12-29T11:58:00Z">
        <w:r w:rsidRPr="00474505" w:rsidDel="00FA1F7B">
          <w:rPr>
            <w:rFonts w:ascii="Times" w:hAnsi="Times" w:cs="Times"/>
            <w:sz w:val="24"/>
            <w:szCs w:val="24"/>
          </w:rPr>
          <w:delText xml:space="preserve">IMLR </w:delText>
        </w:r>
      </w:del>
      <w:del w:id="610" w:author="Munish Kumar" w:date="2022-12-29T16:01:00Z">
        <w:r w:rsidRPr="00474505" w:rsidDel="000C6B52">
          <w:rPr>
            <w:rFonts w:ascii="Times" w:hAnsi="Times" w:cs="Times"/>
            <w:sz w:val="24"/>
            <w:szCs w:val="24"/>
          </w:rPr>
          <w:delText xml:space="preserve">technique. </w:delText>
        </w:r>
      </w:del>
    </w:p>
    <w:p w14:paraId="34B5DB2C" w14:textId="19AA9904" w:rsidR="00642BA8" w:rsidRPr="00474505" w:rsidRDefault="00642BA8" w:rsidP="00716ECA">
      <w:pPr>
        <w:spacing w:before="120"/>
        <w:jc w:val="both"/>
        <w:rPr>
          <w:rFonts w:ascii="Times" w:hAnsi="Times" w:cs="Times"/>
          <w:sz w:val="24"/>
          <w:szCs w:val="24"/>
        </w:rPr>
      </w:pPr>
    </w:p>
    <w:p w14:paraId="28DD285B" w14:textId="28FC8F5D" w:rsidR="00642BA8" w:rsidRPr="00226EEF" w:rsidRDefault="00642BA8">
      <w:pPr>
        <w:pStyle w:val="Heading1"/>
        <w:pPrChange w:id="611" w:author="Munish Kumar" w:date="2023-01-06T14:21:00Z">
          <w:pPr>
            <w:pStyle w:val="ListParagraph"/>
            <w:numPr>
              <w:numId w:val="2"/>
            </w:numPr>
            <w:spacing w:before="120"/>
            <w:ind w:left="360" w:hanging="360"/>
            <w:jc w:val="both"/>
          </w:pPr>
        </w:pPrChange>
      </w:pPr>
      <w:r w:rsidRPr="00226EEF">
        <w:t>Scope &amp; Methods</w:t>
      </w:r>
    </w:p>
    <w:p w14:paraId="0A8538C3" w14:textId="05179E10" w:rsidR="007735DD" w:rsidRDefault="000C6B52" w:rsidP="00716ECA">
      <w:pPr>
        <w:spacing w:before="120"/>
        <w:jc w:val="both"/>
        <w:rPr>
          <w:ins w:id="612" w:author="Munish Kumar" w:date="2022-12-30T10:23:00Z"/>
          <w:rFonts w:ascii="Times" w:hAnsi="Times" w:cs="Times"/>
          <w:sz w:val="24"/>
          <w:szCs w:val="24"/>
        </w:rPr>
      </w:pPr>
      <w:ins w:id="613" w:author="Munish Kumar" w:date="2022-12-29T16:01:00Z">
        <w:r>
          <w:rPr>
            <w:rFonts w:ascii="Times" w:hAnsi="Times" w:cs="Times"/>
            <w:sz w:val="24"/>
            <w:szCs w:val="24"/>
          </w:rPr>
          <w:t xml:space="preserve">Given the dearth of information regarding unsupervised ML methods for core classification, we </w:t>
        </w:r>
      </w:ins>
      <w:ins w:id="614" w:author="Munish Kumar" w:date="2022-12-30T10:05:00Z">
        <w:r w:rsidR="00C77FAD">
          <w:rPr>
            <w:rFonts w:ascii="Times" w:hAnsi="Times" w:cs="Times"/>
            <w:sz w:val="24"/>
            <w:szCs w:val="24"/>
          </w:rPr>
          <w:t>were interested</w:t>
        </w:r>
      </w:ins>
      <w:ins w:id="615" w:author="Munish Kumar" w:date="2022-12-29T16:01:00Z">
        <w:r>
          <w:rPr>
            <w:rFonts w:ascii="Times" w:hAnsi="Times" w:cs="Times"/>
            <w:sz w:val="24"/>
            <w:szCs w:val="24"/>
          </w:rPr>
          <w:t xml:space="preserve"> </w:t>
        </w:r>
      </w:ins>
      <w:ins w:id="616" w:author="Munish Kumar" w:date="2022-12-30T10:05:00Z">
        <w:r w:rsidR="00C77FAD">
          <w:rPr>
            <w:rFonts w:ascii="Times" w:hAnsi="Times" w:cs="Times"/>
            <w:sz w:val="24"/>
            <w:szCs w:val="24"/>
          </w:rPr>
          <w:t>in</w:t>
        </w:r>
      </w:ins>
      <w:ins w:id="617" w:author="Munish Kumar" w:date="2022-12-29T16:01:00Z">
        <w:r w:rsidRPr="00474505">
          <w:rPr>
            <w:rFonts w:ascii="Times" w:hAnsi="Times" w:cs="Times"/>
            <w:sz w:val="24"/>
            <w:szCs w:val="24"/>
          </w:rPr>
          <w:t xml:space="preserve"> compar</w:t>
        </w:r>
      </w:ins>
      <w:ins w:id="618" w:author="Munish Kumar" w:date="2022-12-30T10:05:00Z">
        <w:r w:rsidR="00C77FAD">
          <w:rPr>
            <w:rFonts w:ascii="Times" w:hAnsi="Times" w:cs="Times"/>
            <w:sz w:val="24"/>
            <w:szCs w:val="24"/>
          </w:rPr>
          <w:t>ing</w:t>
        </w:r>
      </w:ins>
      <w:ins w:id="619" w:author="Munish Kumar" w:date="2022-12-29T16:01:00Z">
        <w:r w:rsidRPr="00474505">
          <w:rPr>
            <w:rFonts w:ascii="Times" w:hAnsi="Times" w:cs="Times"/>
            <w:sz w:val="24"/>
            <w:szCs w:val="24"/>
          </w:rPr>
          <w:t xml:space="preserve"> the performance of 5 </w:t>
        </w:r>
      </w:ins>
      <w:ins w:id="620" w:author="Munish Kumar" w:date="2022-12-30T10:05:00Z">
        <w:r w:rsidR="00C77FAD">
          <w:rPr>
            <w:rFonts w:ascii="Times" w:hAnsi="Times" w:cs="Times"/>
            <w:sz w:val="24"/>
            <w:szCs w:val="24"/>
          </w:rPr>
          <w:t>different</w:t>
        </w:r>
      </w:ins>
      <w:ins w:id="621" w:author="Munish Kumar" w:date="2022-12-29T16:01:00Z">
        <w:r w:rsidRPr="00474505">
          <w:rPr>
            <w:rFonts w:ascii="Times" w:hAnsi="Times" w:cs="Times"/>
            <w:sz w:val="24"/>
            <w:szCs w:val="24"/>
          </w:rPr>
          <w:t xml:space="preserve"> unsupervised </w:t>
        </w:r>
        <w:r>
          <w:rPr>
            <w:rFonts w:ascii="Times" w:hAnsi="Times" w:cs="Times"/>
            <w:sz w:val="24"/>
            <w:szCs w:val="24"/>
          </w:rPr>
          <w:t xml:space="preserve">ML </w:t>
        </w:r>
        <w:r w:rsidRPr="00474505">
          <w:rPr>
            <w:rFonts w:ascii="Times" w:hAnsi="Times" w:cs="Times"/>
            <w:sz w:val="24"/>
            <w:szCs w:val="24"/>
          </w:rPr>
          <w:t xml:space="preserve">algorithms </w:t>
        </w:r>
        <w:r>
          <w:rPr>
            <w:rFonts w:ascii="Times" w:hAnsi="Times" w:cs="Times"/>
            <w:sz w:val="24"/>
            <w:szCs w:val="24"/>
          </w:rPr>
          <w:t>and</w:t>
        </w:r>
        <w:r w:rsidRPr="00474505">
          <w:rPr>
            <w:rFonts w:ascii="Times" w:hAnsi="Times" w:cs="Times"/>
            <w:sz w:val="24"/>
            <w:szCs w:val="24"/>
          </w:rPr>
          <w:t xml:space="preserve"> benchmark </w:t>
        </w:r>
        <w:r>
          <w:rPr>
            <w:rFonts w:ascii="Times" w:hAnsi="Times" w:cs="Times"/>
            <w:sz w:val="24"/>
            <w:szCs w:val="24"/>
          </w:rPr>
          <w:t xml:space="preserve">it against </w:t>
        </w:r>
      </w:ins>
      <w:ins w:id="622" w:author="Munish Kumar" w:date="2022-12-30T10:05:00Z">
        <w:r w:rsidR="00C77FAD">
          <w:rPr>
            <w:rFonts w:ascii="Times" w:hAnsi="Times" w:cs="Times"/>
            <w:sz w:val="24"/>
            <w:szCs w:val="24"/>
          </w:rPr>
          <w:t>the</w:t>
        </w:r>
      </w:ins>
      <w:ins w:id="623" w:author="Munish Kumar" w:date="2022-12-29T16:01:00Z">
        <w:r>
          <w:rPr>
            <w:rFonts w:ascii="Times" w:hAnsi="Times" w:cs="Times"/>
            <w:sz w:val="24"/>
            <w:szCs w:val="24"/>
          </w:rPr>
          <w:t xml:space="preserve"> more</w:t>
        </w:r>
        <w:r w:rsidRPr="00474505">
          <w:rPr>
            <w:rFonts w:ascii="Times" w:hAnsi="Times" w:cs="Times"/>
            <w:sz w:val="24"/>
            <w:szCs w:val="24"/>
          </w:rPr>
          <w:t xml:space="preserve"> </w:t>
        </w:r>
        <w:r>
          <w:rPr>
            <w:rFonts w:ascii="Times" w:hAnsi="Times" w:cs="Times"/>
            <w:sz w:val="24"/>
            <w:szCs w:val="24"/>
          </w:rPr>
          <w:t>“conventional</w:t>
        </w:r>
        <w:commentRangeStart w:id="624"/>
        <w:commentRangeEnd w:id="624"/>
        <w:r>
          <w:rPr>
            <w:rStyle w:val="CommentReference"/>
          </w:rPr>
          <w:commentReference w:id="624"/>
        </w:r>
        <w:r>
          <w:rPr>
            <w:rFonts w:ascii="Times" w:hAnsi="Times" w:cs="Times"/>
            <w:sz w:val="24"/>
            <w:szCs w:val="24"/>
          </w:rPr>
          <w:t>”</w:t>
        </w:r>
        <w:r w:rsidRPr="00474505">
          <w:rPr>
            <w:rFonts w:ascii="Times" w:hAnsi="Times" w:cs="Times"/>
            <w:sz w:val="24"/>
            <w:szCs w:val="24"/>
          </w:rPr>
          <w:t xml:space="preserve"> </w:t>
        </w:r>
        <w:r>
          <w:rPr>
            <w:rFonts w:ascii="Times" w:hAnsi="Times" w:cs="Times"/>
            <w:sz w:val="24"/>
            <w:szCs w:val="24"/>
          </w:rPr>
          <w:t>RT</w:t>
        </w:r>
        <w:r w:rsidRPr="00474505">
          <w:rPr>
            <w:rFonts w:ascii="Times" w:hAnsi="Times" w:cs="Times"/>
            <w:sz w:val="24"/>
            <w:szCs w:val="24"/>
          </w:rPr>
          <w:t xml:space="preserve"> method based on the </w:t>
        </w:r>
        <w:r w:rsidRPr="00FA1F7B">
          <w:rPr>
            <w:rFonts w:ascii="Times" w:hAnsi="Times" w:cs="Times"/>
            <w:sz w:val="24"/>
            <w:szCs w:val="24"/>
          </w:rPr>
          <w:t>iterative, multi-linear, regression (IMLR)</w:t>
        </w:r>
        <w:r>
          <w:rPr>
            <w:rFonts w:ascii="Times" w:hAnsi="Times" w:cs="Times"/>
            <w:sz w:val="24"/>
            <w:szCs w:val="24"/>
          </w:rPr>
          <w:t xml:space="preserve"> </w:t>
        </w:r>
        <w:r w:rsidRPr="00474505">
          <w:rPr>
            <w:rFonts w:ascii="Times" w:hAnsi="Times" w:cs="Times"/>
            <w:sz w:val="24"/>
            <w:szCs w:val="24"/>
          </w:rPr>
          <w:t xml:space="preserve">technique. </w:t>
        </w:r>
      </w:ins>
      <w:ins w:id="625" w:author="Munish Kumar" w:date="2022-12-30T10:05:00Z">
        <w:r w:rsidR="00C77FAD">
          <w:rPr>
            <w:rFonts w:ascii="Times" w:hAnsi="Times" w:cs="Times"/>
            <w:sz w:val="24"/>
            <w:szCs w:val="24"/>
          </w:rPr>
          <w:t>We</w:t>
        </w:r>
      </w:ins>
      <w:ins w:id="626" w:author="Munish Kumar" w:date="2022-12-30T10:06:00Z">
        <w:r w:rsidR="00C77FAD">
          <w:rPr>
            <w:rFonts w:ascii="Times" w:hAnsi="Times" w:cs="Times"/>
            <w:sz w:val="24"/>
            <w:szCs w:val="24"/>
          </w:rPr>
          <w:t xml:space="preserve"> wanted to use a data source that was heterogeneous and would encompass a </w:t>
        </w:r>
      </w:ins>
      <w:ins w:id="627" w:author="Munish Kumar" w:date="2022-12-30T10:34:00Z">
        <w:r w:rsidR="001B4468">
          <w:rPr>
            <w:rFonts w:ascii="Times" w:hAnsi="Times" w:cs="Times"/>
            <w:sz w:val="24"/>
            <w:szCs w:val="24"/>
          </w:rPr>
          <w:t xml:space="preserve">wide </w:t>
        </w:r>
      </w:ins>
      <w:ins w:id="628" w:author="Munish Kumar" w:date="2022-12-30T10:06:00Z">
        <w:r w:rsidR="00C77FAD">
          <w:rPr>
            <w:rFonts w:ascii="Times" w:hAnsi="Times" w:cs="Times"/>
            <w:sz w:val="24"/>
            <w:szCs w:val="24"/>
          </w:rPr>
          <w:t>range of values, while a</w:t>
        </w:r>
      </w:ins>
      <w:ins w:id="629" w:author="Munish Kumar" w:date="2022-12-30T10:07:00Z">
        <w:r w:rsidR="00C77FAD">
          <w:rPr>
            <w:rFonts w:ascii="Times" w:hAnsi="Times" w:cs="Times"/>
            <w:sz w:val="24"/>
            <w:szCs w:val="24"/>
          </w:rPr>
          <w:t>lso</w:t>
        </w:r>
      </w:ins>
      <w:ins w:id="630" w:author="Munish Kumar" w:date="2022-12-30T10:06:00Z">
        <w:r w:rsidR="00C77FAD">
          <w:rPr>
            <w:rFonts w:ascii="Times" w:hAnsi="Times" w:cs="Times"/>
            <w:sz w:val="24"/>
            <w:szCs w:val="24"/>
          </w:rPr>
          <w:t xml:space="preserve"> hav</w:t>
        </w:r>
      </w:ins>
      <w:ins w:id="631" w:author="Munish Kumar" w:date="2022-12-30T10:07:00Z">
        <w:r w:rsidR="00C77FAD">
          <w:rPr>
            <w:rFonts w:ascii="Times" w:hAnsi="Times" w:cs="Times"/>
            <w:sz w:val="24"/>
            <w:szCs w:val="24"/>
          </w:rPr>
          <w:t xml:space="preserve">ing sufficient </w:t>
        </w:r>
      </w:ins>
      <w:ins w:id="632" w:author="Munish Kumar" w:date="2022-12-30T10:35:00Z">
        <w:r w:rsidR="001B4468">
          <w:rPr>
            <w:rFonts w:ascii="Times" w:hAnsi="Times" w:cs="Times"/>
            <w:sz w:val="24"/>
            <w:szCs w:val="24"/>
          </w:rPr>
          <w:t>density of data</w:t>
        </w:r>
      </w:ins>
      <w:ins w:id="633" w:author="Munish Kumar" w:date="2022-12-30T10:07:00Z">
        <w:r w:rsidR="00C77FAD">
          <w:rPr>
            <w:rFonts w:ascii="Times" w:hAnsi="Times" w:cs="Times"/>
            <w:sz w:val="24"/>
            <w:szCs w:val="24"/>
          </w:rPr>
          <w:t xml:space="preserve"> to warrant a ML technique. We decided that we would limit ourselves to one geographic locale (UK North Sea </w:t>
        </w:r>
        <w:r w:rsidR="00C77FAD" w:rsidRPr="00291B19">
          <w:rPr>
            <w:rFonts w:ascii="Times" w:hAnsi="Times" w:cs="Times"/>
            <w:sz w:val="24"/>
            <w:szCs w:val="24"/>
            <w:highlight w:val="yellow"/>
          </w:rPr>
          <w:t>(Data Underground, n.d.), (GeoProvider, n.d.), (UK National Data Repository, n.d.)</w:t>
        </w:r>
        <w:r w:rsidR="00C77FAD">
          <w:rPr>
            <w:rFonts w:ascii="Times" w:hAnsi="Times" w:cs="Times"/>
            <w:sz w:val="24"/>
            <w:szCs w:val="24"/>
          </w:rPr>
          <w:t>) and generate a “</w:t>
        </w:r>
      </w:ins>
      <w:ins w:id="634" w:author="Munish Kumar" w:date="2022-12-30T10:35:00Z">
        <w:r w:rsidR="001B4468">
          <w:rPr>
            <w:rFonts w:ascii="Times" w:hAnsi="Times" w:cs="Times"/>
            <w:sz w:val="24"/>
            <w:szCs w:val="24"/>
          </w:rPr>
          <w:t>pseudo</w:t>
        </w:r>
      </w:ins>
      <w:ins w:id="635" w:author="Munish Kumar" w:date="2022-12-30T10:07:00Z">
        <w:r w:rsidR="00C77FAD">
          <w:rPr>
            <w:rFonts w:ascii="Times" w:hAnsi="Times" w:cs="Times"/>
            <w:sz w:val="24"/>
            <w:szCs w:val="24"/>
          </w:rPr>
          <w:t xml:space="preserve">-data set” </w:t>
        </w:r>
      </w:ins>
      <w:ins w:id="636" w:author="Munish Kumar" w:date="2022-12-30T10:23:00Z">
        <w:r w:rsidR="007735DD">
          <w:rPr>
            <w:rFonts w:ascii="Times" w:hAnsi="Times" w:cs="Times"/>
            <w:sz w:val="24"/>
            <w:szCs w:val="24"/>
          </w:rPr>
          <w:t>comprising</w:t>
        </w:r>
      </w:ins>
      <w:ins w:id="637" w:author="Munish Kumar" w:date="2022-12-30T10:08:00Z">
        <w:r w:rsidR="00C77FAD">
          <w:rPr>
            <w:rFonts w:ascii="Times" w:hAnsi="Times" w:cs="Times"/>
            <w:sz w:val="24"/>
            <w:szCs w:val="24"/>
          </w:rPr>
          <w:t xml:space="preserve"> of samples across the multiple sampled </w:t>
        </w:r>
        <w:commentRangeStart w:id="638"/>
        <w:r w:rsidR="00C77FAD">
          <w:rPr>
            <w:rFonts w:ascii="Times" w:hAnsi="Times" w:cs="Times"/>
            <w:sz w:val="24"/>
            <w:szCs w:val="24"/>
          </w:rPr>
          <w:t>wells</w:t>
        </w:r>
      </w:ins>
      <w:commentRangeEnd w:id="638"/>
      <w:ins w:id="639" w:author="Munish Kumar" w:date="2022-12-30T10:23:00Z">
        <w:r w:rsidR="007735DD">
          <w:rPr>
            <w:rStyle w:val="CommentReference"/>
          </w:rPr>
          <w:commentReference w:id="638"/>
        </w:r>
      </w:ins>
      <w:ins w:id="640" w:author="Munish Kumar" w:date="2022-12-30T10:08:00Z">
        <w:r w:rsidR="00C77FAD">
          <w:rPr>
            <w:rFonts w:ascii="Times" w:hAnsi="Times" w:cs="Times"/>
            <w:sz w:val="24"/>
            <w:szCs w:val="24"/>
          </w:rPr>
          <w:t xml:space="preserve">. </w:t>
        </w:r>
      </w:ins>
    </w:p>
    <w:p w14:paraId="66089D64" w14:textId="46C82FF6" w:rsidR="007F56CC" w:rsidRDefault="000C6B52" w:rsidP="00716ECA">
      <w:pPr>
        <w:spacing w:before="120"/>
        <w:jc w:val="both"/>
        <w:rPr>
          <w:ins w:id="641" w:author="Munish Kumar" w:date="2022-12-30T10:24:00Z"/>
          <w:rFonts w:ascii="Times" w:hAnsi="Times" w:cs="Times"/>
          <w:color w:val="000000" w:themeColor="text1"/>
          <w:sz w:val="24"/>
          <w:szCs w:val="24"/>
        </w:rPr>
      </w:pPr>
      <w:moveToRangeStart w:id="642" w:author="Munish Kumar" w:date="2022-12-29T16:04:00Z" w:name="move123222292"/>
      <w:moveTo w:id="643" w:author="Munish Kumar" w:date="2022-12-29T16:04:00Z">
        <w:del w:id="644" w:author="Munish Kumar" w:date="2022-12-30T10:07:00Z">
          <w:r w:rsidRPr="000C6B52" w:rsidDel="00C77FAD">
            <w:rPr>
              <w:rFonts w:ascii="Times" w:hAnsi="Times" w:cs="Times"/>
              <w:sz w:val="24"/>
              <w:szCs w:val="24"/>
              <w:highlight w:val="yellow"/>
              <w:rPrChange w:id="645" w:author="Munish Kumar" w:date="2022-12-29T16:04:00Z">
                <w:rPr>
                  <w:rFonts w:ascii="Times" w:hAnsi="Times" w:cs="Times"/>
                  <w:sz w:val="24"/>
                  <w:szCs w:val="24"/>
                </w:rPr>
              </w:rPrChange>
            </w:rPr>
            <w:delText>Data Underground, n.d.), (GeoProvider, n.d.), (UK National Data Repository, n.d.)</w:delText>
          </w:r>
        </w:del>
      </w:moveTo>
      <w:moveToRangeEnd w:id="642"/>
      <w:ins w:id="646" w:author="Munish Kumar" w:date="2022-12-29T16:15:00Z">
        <w:r w:rsidR="00D13830" w:rsidRPr="00D13830">
          <w:rPr>
            <w:rFonts w:ascii="Times" w:hAnsi="Times" w:cs="Times"/>
            <w:sz w:val="24"/>
            <w:szCs w:val="24"/>
            <w:rPrChange w:id="647" w:author="Munish Kumar" w:date="2022-12-29T16:15:00Z">
              <w:rPr>
                <w:rFonts w:ascii="Times" w:hAnsi="Times" w:cs="Times"/>
                <w:i/>
                <w:iCs/>
                <w:sz w:val="24"/>
                <w:szCs w:val="24"/>
              </w:rPr>
            </w:rPrChange>
          </w:rPr>
          <w:t>The data</w:t>
        </w:r>
        <w:r w:rsidR="00D13830">
          <w:rPr>
            <w:rFonts w:ascii="Times" w:hAnsi="Times" w:cs="Times"/>
            <w:sz w:val="24"/>
            <w:szCs w:val="24"/>
          </w:rPr>
          <w:t xml:space="preserve"> was </w:t>
        </w:r>
      </w:ins>
      <w:ins w:id="648" w:author="Munish Kumar" w:date="2022-12-30T10:23:00Z">
        <w:r w:rsidR="007735DD">
          <w:rPr>
            <w:rFonts w:ascii="Times" w:hAnsi="Times" w:cs="Times"/>
            <w:sz w:val="24"/>
            <w:szCs w:val="24"/>
          </w:rPr>
          <w:t>available</w:t>
        </w:r>
      </w:ins>
      <w:ins w:id="649" w:author="Munish Kumar" w:date="2022-12-29T16:15:00Z">
        <w:r w:rsidR="00D13830">
          <w:rPr>
            <w:rFonts w:ascii="Times" w:hAnsi="Times" w:cs="Times"/>
            <w:sz w:val="24"/>
            <w:szCs w:val="24"/>
          </w:rPr>
          <w:t xml:space="preserve"> in </w:t>
        </w:r>
      </w:ins>
      <w:ins w:id="650" w:author="Munish Kumar" w:date="2022-12-29T16:16:00Z">
        <w:r w:rsidR="00D13830">
          <w:rPr>
            <w:rFonts w:ascii="Times" w:hAnsi="Times" w:cs="Times"/>
            <w:sz w:val="24"/>
            <w:szCs w:val="24"/>
          </w:rPr>
          <w:t xml:space="preserve">an </w:t>
        </w:r>
      </w:ins>
      <w:ins w:id="651" w:author="Munish Kumar" w:date="2022-12-30T10:23:00Z">
        <w:r w:rsidR="007735DD">
          <w:rPr>
            <w:rFonts w:ascii="Times" w:hAnsi="Times" w:cs="Times"/>
            <w:sz w:val="24"/>
            <w:szCs w:val="24"/>
          </w:rPr>
          <w:t xml:space="preserve">initially </w:t>
        </w:r>
      </w:ins>
      <w:ins w:id="652" w:author="Munish Kumar" w:date="2022-12-29T16:16:00Z">
        <w:r w:rsidR="00D13830">
          <w:rPr>
            <w:rFonts w:ascii="Times" w:hAnsi="Times" w:cs="Times"/>
            <w:sz w:val="24"/>
            <w:szCs w:val="24"/>
          </w:rPr>
          <w:t>unstructured form</w:t>
        </w:r>
      </w:ins>
      <w:ins w:id="653" w:author="Munish Kumar" w:date="2022-12-30T10:27:00Z">
        <w:r w:rsidR="007F56CC">
          <w:rPr>
            <w:rFonts w:ascii="Times" w:hAnsi="Times" w:cs="Times"/>
            <w:sz w:val="24"/>
            <w:szCs w:val="24"/>
          </w:rPr>
          <w:t>at</w:t>
        </w:r>
      </w:ins>
      <w:ins w:id="654" w:author="Munish Kumar" w:date="2022-12-29T16:16:00Z">
        <w:r w:rsidR="00D13830">
          <w:rPr>
            <w:rFonts w:ascii="Times" w:hAnsi="Times" w:cs="Times"/>
            <w:sz w:val="24"/>
            <w:szCs w:val="24"/>
          </w:rPr>
          <w:t xml:space="preserve">. </w:t>
        </w:r>
      </w:ins>
      <w:ins w:id="655" w:author="Munish Kumar" w:date="2022-12-29T16:17:00Z">
        <w:r w:rsidR="00D13830">
          <w:rPr>
            <w:rFonts w:ascii="Times" w:hAnsi="Times" w:cs="Times"/>
            <w:sz w:val="24"/>
            <w:szCs w:val="24"/>
          </w:rPr>
          <w:t>Input data files had to filtered, collated and refined</w:t>
        </w:r>
      </w:ins>
      <w:ins w:id="656" w:author="Munish Kumar" w:date="2022-12-29T16:19:00Z">
        <w:r w:rsidR="004641C0">
          <w:rPr>
            <w:rFonts w:ascii="Times" w:hAnsi="Times" w:cs="Times"/>
            <w:sz w:val="24"/>
            <w:szCs w:val="24"/>
          </w:rPr>
          <w:t xml:space="preserve"> before it can be further pre-processed. </w:t>
        </w:r>
      </w:ins>
      <w:ins w:id="657" w:author="Munish Kumar" w:date="2022-12-29T16:20:00Z">
        <w:r w:rsidR="004641C0">
          <w:rPr>
            <w:rFonts w:ascii="Times" w:hAnsi="Times" w:cs="Times"/>
            <w:sz w:val="24"/>
            <w:szCs w:val="24"/>
          </w:rPr>
          <w:t>For instance, there were close to 2000 individual files which needed</w:t>
        </w:r>
      </w:ins>
      <w:ins w:id="658" w:author="Munish Kumar" w:date="2022-12-29T16:21:00Z">
        <w:r w:rsidR="004641C0">
          <w:rPr>
            <w:rFonts w:ascii="Times" w:hAnsi="Times" w:cs="Times"/>
            <w:sz w:val="24"/>
            <w:szCs w:val="24"/>
          </w:rPr>
          <w:t xml:space="preserve"> </w:t>
        </w:r>
      </w:ins>
      <w:ins w:id="659" w:author="Munish Kumar" w:date="2022-12-30T10:23:00Z">
        <w:r w:rsidR="007F56CC">
          <w:rPr>
            <w:rFonts w:ascii="Times" w:hAnsi="Times" w:cs="Times"/>
            <w:sz w:val="24"/>
            <w:szCs w:val="24"/>
          </w:rPr>
          <w:t xml:space="preserve">downloading and </w:t>
        </w:r>
      </w:ins>
      <w:ins w:id="660" w:author="Munish Kumar" w:date="2022-12-29T17:06:00Z">
        <w:r w:rsidR="0061446E">
          <w:rPr>
            <w:rFonts w:ascii="Times" w:hAnsi="Times" w:cs="Times"/>
            <w:sz w:val="24"/>
            <w:szCs w:val="24"/>
          </w:rPr>
          <w:t>compilation</w:t>
        </w:r>
      </w:ins>
      <w:ins w:id="661" w:author="Munish Kumar" w:date="2022-12-29T16:21:00Z">
        <w:r w:rsidR="004641C0">
          <w:rPr>
            <w:rFonts w:ascii="Times" w:hAnsi="Times" w:cs="Times"/>
            <w:sz w:val="24"/>
            <w:szCs w:val="24"/>
          </w:rPr>
          <w:t xml:space="preserve">. </w:t>
        </w:r>
        <w:r w:rsidR="004641C0" w:rsidRPr="00DA149E">
          <w:rPr>
            <w:rFonts w:ascii="Times" w:hAnsi="Times" w:cs="Times"/>
            <w:color w:val="000000" w:themeColor="text1"/>
            <w:sz w:val="24"/>
            <w:szCs w:val="24"/>
          </w:rPr>
          <w:t xml:space="preserve">The format of the </w:t>
        </w:r>
        <w:r w:rsidR="004641C0">
          <w:rPr>
            <w:rFonts w:ascii="Times" w:hAnsi="Times" w:cs="Times"/>
            <w:color w:val="000000" w:themeColor="text1"/>
            <w:sz w:val="24"/>
            <w:szCs w:val="24"/>
          </w:rPr>
          <w:t>data present within each file was</w:t>
        </w:r>
        <w:r w:rsidR="004641C0" w:rsidRPr="00DA149E">
          <w:rPr>
            <w:rFonts w:ascii="Times" w:hAnsi="Times" w:cs="Times"/>
            <w:color w:val="000000" w:themeColor="text1"/>
            <w:sz w:val="24"/>
            <w:szCs w:val="24"/>
          </w:rPr>
          <w:t xml:space="preserve"> confirmed through random sampling</w:t>
        </w:r>
      </w:ins>
      <w:ins w:id="662" w:author="Munish Kumar" w:date="2022-12-30T10:23:00Z">
        <w:r w:rsidR="007F56CC">
          <w:rPr>
            <w:rFonts w:ascii="Times" w:hAnsi="Times" w:cs="Times"/>
            <w:color w:val="000000" w:themeColor="text1"/>
            <w:sz w:val="24"/>
            <w:szCs w:val="24"/>
          </w:rPr>
          <w:t xml:space="preserve"> and was not homo</w:t>
        </w:r>
      </w:ins>
      <w:ins w:id="663" w:author="Munish Kumar" w:date="2022-12-30T10:24:00Z">
        <w:r w:rsidR="007F56CC">
          <w:rPr>
            <w:rFonts w:ascii="Times" w:hAnsi="Times" w:cs="Times"/>
            <w:color w:val="000000" w:themeColor="text1"/>
            <w:sz w:val="24"/>
            <w:szCs w:val="24"/>
          </w:rPr>
          <w:t>geneous</w:t>
        </w:r>
      </w:ins>
      <w:ins w:id="664" w:author="Munish Kumar" w:date="2022-12-29T16:21:00Z">
        <w:r w:rsidR="004641C0" w:rsidRPr="00DA149E">
          <w:rPr>
            <w:rFonts w:ascii="Times" w:hAnsi="Times" w:cs="Times"/>
            <w:color w:val="000000" w:themeColor="text1"/>
            <w:sz w:val="24"/>
            <w:szCs w:val="24"/>
          </w:rPr>
          <w:t>.</w:t>
        </w:r>
        <w:r w:rsidR="004641C0">
          <w:rPr>
            <w:rFonts w:ascii="Times" w:hAnsi="Times" w:cs="Times"/>
            <w:color w:val="000000" w:themeColor="text1"/>
            <w:sz w:val="24"/>
            <w:szCs w:val="24"/>
          </w:rPr>
          <w:t xml:space="preserve"> </w:t>
        </w:r>
      </w:ins>
      <w:ins w:id="665" w:author="Munish Kumar" w:date="2022-12-29T16:22:00Z">
        <w:r w:rsidR="004641C0">
          <w:rPr>
            <w:rFonts w:ascii="Times" w:hAnsi="Times" w:cs="Times"/>
            <w:color w:val="000000" w:themeColor="text1"/>
            <w:sz w:val="24"/>
            <w:szCs w:val="24"/>
          </w:rPr>
          <w:lastRenderedPageBreak/>
          <w:t>The file</w:t>
        </w:r>
      </w:ins>
      <w:ins w:id="666" w:author="Munish Kumar" w:date="2022-12-29T16:24:00Z">
        <w:r w:rsidR="004641C0">
          <w:rPr>
            <w:rFonts w:ascii="Times" w:hAnsi="Times" w:cs="Times"/>
            <w:color w:val="000000" w:themeColor="text1"/>
            <w:sz w:val="24"/>
            <w:szCs w:val="24"/>
          </w:rPr>
          <w:t xml:space="preserve"> types </w:t>
        </w:r>
      </w:ins>
      <w:ins w:id="667" w:author="Munish Kumar" w:date="2022-12-29T16:22:00Z">
        <w:r w:rsidR="004641C0">
          <w:rPr>
            <w:rFonts w:ascii="Times" w:hAnsi="Times" w:cs="Times"/>
            <w:color w:val="000000" w:themeColor="text1"/>
            <w:sz w:val="24"/>
            <w:szCs w:val="24"/>
          </w:rPr>
          <w:t xml:space="preserve">themselves were not </w:t>
        </w:r>
      </w:ins>
      <w:ins w:id="668" w:author="Munish Kumar" w:date="2022-12-29T16:24:00Z">
        <w:r w:rsidR="004641C0">
          <w:rPr>
            <w:rFonts w:ascii="Times" w:hAnsi="Times" w:cs="Times"/>
            <w:color w:val="000000" w:themeColor="text1"/>
            <w:sz w:val="24"/>
            <w:szCs w:val="24"/>
          </w:rPr>
          <w:t>consistent</w:t>
        </w:r>
      </w:ins>
      <w:ins w:id="669" w:author="Munish Kumar" w:date="2022-12-29T16:22:00Z">
        <w:r w:rsidR="004641C0">
          <w:rPr>
            <w:rFonts w:ascii="Times" w:hAnsi="Times" w:cs="Times"/>
            <w:color w:val="000000" w:themeColor="text1"/>
            <w:sz w:val="24"/>
            <w:szCs w:val="24"/>
          </w:rPr>
          <w:t xml:space="preserve">, </w:t>
        </w:r>
        <w:commentRangeStart w:id="670"/>
        <w:r w:rsidR="004641C0">
          <w:rPr>
            <w:rFonts w:ascii="Times" w:hAnsi="Times" w:cs="Times"/>
            <w:color w:val="000000" w:themeColor="text1"/>
            <w:sz w:val="24"/>
            <w:szCs w:val="24"/>
          </w:rPr>
          <w:t xml:space="preserve">with </w:t>
        </w:r>
      </w:ins>
      <w:ins w:id="671" w:author="Munish Kumar" w:date="2022-12-29T16:24:00Z">
        <w:r w:rsidR="004641C0">
          <w:rPr>
            <w:rFonts w:ascii="Times" w:hAnsi="Times" w:cs="Times"/>
            <w:color w:val="000000" w:themeColor="text1"/>
            <w:sz w:val="24"/>
            <w:szCs w:val="24"/>
          </w:rPr>
          <w:t>~30% of the files in A</w:t>
        </w:r>
      </w:ins>
      <w:ins w:id="672" w:author="Munish Kumar" w:date="2022-12-29T16:25:00Z">
        <w:r w:rsidR="004641C0">
          <w:rPr>
            <w:rFonts w:ascii="Times" w:hAnsi="Times" w:cs="Times"/>
            <w:color w:val="000000" w:themeColor="text1"/>
            <w:sz w:val="24"/>
            <w:szCs w:val="24"/>
          </w:rPr>
          <w:t>SCII format, 25% in comma separated variable format and the remaining in various excel vintages</w:t>
        </w:r>
      </w:ins>
      <w:commentRangeEnd w:id="670"/>
      <w:ins w:id="673" w:author="Munish Kumar" w:date="2022-12-29T16:26:00Z">
        <w:r w:rsidR="004641C0">
          <w:rPr>
            <w:rStyle w:val="CommentReference"/>
          </w:rPr>
          <w:commentReference w:id="670"/>
        </w:r>
      </w:ins>
      <w:ins w:id="674" w:author="Munish Kumar" w:date="2022-12-29T16:23:00Z">
        <w:r w:rsidR="004641C0">
          <w:rPr>
            <w:rFonts w:ascii="Times" w:hAnsi="Times" w:cs="Times"/>
            <w:color w:val="000000" w:themeColor="text1"/>
            <w:sz w:val="24"/>
            <w:szCs w:val="24"/>
          </w:rPr>
          <w:t xml:space="preserve">. There were also corrupt files present which needed to </w:t>
        </w:r>
      </w:ins>
      <w:ins w:id="675" w:author="Munish Kumar" w:date="2022-12-29T16:48:00Z">
        <w:r w:rsidR="00E05FF2">
          <w:rPr>
            <w:rFonts w:ascii="Times" w:hAnsi="Times" w:cs="Times"/>
            <w:color w:val="000000" w:themeColor="text1"/>
            <w:sz w:val="24"/>
            <w:szCs w:val="24"/>
          </w:rPr>
          <w:t>sieve</w:t>
        </w:r>
      </w:ins>
      <w:ins w:id="676" w:author="Munish Kumar" w:date="2022-12-29T16:23:00Z">
        <w:r w:rsidR="004641C0">
          <w:rPr>
            <w:rFonts w:ascii="Times" w:hAnsi="Times" w:cs="Times"/>
            <w:color w:val="000000" w:themeColor="text1"/>
            <w:sz w:val="24"/>
            <w:szCs w:val="24"/>
          </w:rPr>
          <w:t xml:space="preserve"> out. </w:t>
        </w:r>
      </w:ins>
      <w:ins w:id="677" w:author="Munish Kumar" w:date="2022-12-30T10:24:00Z">
        <w:r w:rsidR="007F56CC">
          <w:rPr>
            <w:rFonts w:ascii="Times" w:hAnsi="Times" w:cs="Times"/>
            <w:color w:val="000000" w:themeColor="text1"/>
            <w:sz w:val="24"/>
            <w:szCs w:val="24"/>
          </w:rPr>
          <w:t xml:space="preserve">We observed that some data files had as many as 250 </w:t>
        </w:r>
      </w:ins>
      <w:ins w:id="678" w:author="Munish Kumar" w:date="2022-12-30T10:25:00Z">
        <w:r w:rsidR="007F56CC">
          <w:rPr>
            <w:rFonts w:ascii="Times" w:hAnsi="Times" w:cs="Times"/>
            <w:color w:val="000000" w:themeColor="text1"/>
            <w:sz w:val="24"/>
            <w:szCs w:val="24"/>
          </w:rPr>
          <w:t>columns</w:t>
        </w:r>
      </w:ins>
      <w:ins w:id="679" w:author="Munish Kumar" w:date="2022-12-30T10:24:00Z">
        <w:r w:rsidR="007F56CC">
          <w:rPr>
            <w:rFonts w:ascii="Times" w:hAnsi="Times" w:cs="Times"/>
            <w:color w:val="000000" w:themeColor="text1"/>
            <w:sz w:val="24"/>
            <w:szCs w:val="24"/>
          </w:rPr>
          <w:t>, of which a majority were NULL or empty.</w:t>
        </w:r>
      </w:ins>
      <w:ins w:id="680" w:author="Munish Kumar" w:date="2022-12-30T10:25:00Z">
        <w:r w:rsidR="007F56CC">
          <w:rPr>
            <w:rFonts w:ascii="Times" w:hAnsi="Times" w:cs="Times"/>
            <w:color w:val="000000" w:themeColor="text1"/>
            <w:sz w:val="24"/>
            <w:szCs w:val="24"/>
          </w:rPr>
          <w:t xml:space="preserve"> We found that the most complete of the columns was only the porosity and permeability</w:t>
        </w:r>
      </w:ins>
      <w:ins w:id="681" w:author="Munish Kumar" w:date="2022-12-30T10:26:00Z">
        <w:r w:rsidR="007F56CC">
          <w:rPr>
            <w:rFonts w:ascii="Times" w:hAnsi="Times" w:cs="Times"/>
            <w:color w:val="000000" w:themeColor="text1"/>
            <w:sz w:val="24"/>
            <w:szCs w:val="24"/>
          </w:rPr>
          <w:t xml:space="preserve"> data</w:t>
        </w:r>
      </w:ins>
      <w:ins w:id="682" w:author="Munish Kumar" w:date="2022-12-30T10:25:00Z">
        <w:r w:rsidR="007F56CC">
          <w:rPr>
            <w:rFonts w:ascii="Times" w:hAnsi="Times" w:cs="Times"/>
            <w:color w:val="000000" w:themeColor="text1"/>
            <w:sz w:val="24"/>
            <w:szCs w:val="24"/>
          </w:rPr>
          <w:t xml:space="preserve">, the very minimum </w:t>
        </w:r>
      </w:ins>
      <w:ins w:id="683" w:author="Munish Kumar" w:date="2022-12-30T10:26:00Z">
        <w:r w:rsidR="007F56CC">
          <w:rPr>
            <w:rFonts w:ascii="Times" w:hAnsi="Times" w:cs="Times"/>
            <w:color w:val="000000" w:themeColor="text1"/>
            <w:sz w:val="24"/>
            <w:szCs w:val="24"/>
          </w:rPr>
          <w:t xml:space="preserve">of the </w:t>
        </w:r>
      </w:ins>
      <w:ins w:id="684" w:author="Munish Kumar" w:date="2022-12-30T10:25:00Z">
        <w:r w:rsidR="007F56CC">
          <w:rPr>
            <w:rFonts w:ascii="Times" w:hAnsi="Times" w:cs="Times"/>
            <w:color w:val="000000" w:themeColor="text1"/>
            <w:sz w:val="24"/>
            <w:szCs w:val="24"/>
          </w:rPr>
          <w:t>data types</w:t>
        </w:r>
      </w:ins>
      <w:ins w:id="685" w:author="Munish Kumar" w:date="2022-12-30T10:26:00Z">
        <w:r w:rsidR="007F56CC">
          <w:rPr>
            <w:rFonts w:ascii="Times" w:hAnsi="Times" w:cs="Times"/>
            <w:color w:val="000000" w:themeColor="text1"/>
            <w:sz w:val="24"/>
            <w:szCs w:val="24"/>
          </w:rPr>
          <w:t xml:space="preserve"> needed for RT. Units were also </w:t>
        </w:r>
      </w:ins>
      <w:ins w:id="686" w:author="Munish Kumar" w:date="2022-12-30T10:27:00Z">
        <w:r w:rsidR="007F56CC">
          <w:rPr>
            <w:rFonts w:ascii="Times" w:hAnsi="Times" w:cs="Times"/>
            <w:color w:val="000000" w:themeColor="text1"/>
            <w:sz w:val="24"/>
            <w:szCs w:val="24"/>
          </w:rPr>
          <w:t>inconsistent and</w:t>
        </w:r>
      </w:ins>
      <w:ins w:id="687" w:author="Munish Kumar" w:date="2022-12-30T10:26:00Z">
        <w:r w:rsidR="007F56CC">
          <w:rPr>
            <w:rFonts w:ascii="Times" w:hAnsi="Times" w:cs="Times"/>
            <w:color w:val="000000" w:themeColor="text1"/>
            <w:sz w:val="24"/>
            <w:szCs w:val="24"/>
          </w:rPr>
          <w:t xml:space="preserve"> had to be</w:t>
        </w:r>
      </w:ins>
      <w:ins w:id="688" w:author="Munish Kumar" w:date="2022-12-30T10:25:00Z">
        <w:r w:rsidR="007F56CC">
          <w:rPr>
            <w:rFonts w:ascii="Times" w:hAnsi="Times" w:cs="Times"/>
            <w:color w:val="000000" w:themeColor="text1"/>
            <w:sz w:val="24"/>
            <w:szCs w:val="24"/>
          </w:rPr>
          <w:t xml:space="preserve"> </w:t>
        </w:r>
      </w:ins>
      <w:ins w:id="689" w:author="Munish Kumar" w:date="2022-12-30T10:26:00Z">
        <w:r w:rsidR="007F56CC">
          <w:rPr>
            <w:rFonts w:ascii="Times" w:hAnsi="Times" w:cs="Times"/>
            <w:color w:val="000000" w:themeColor="text1"/>
            <w:sz w:val="24"/>
            <w:szCs w:val="24"/>
          </w:rPr>
          <w:t>fixed across the different data files.</w:t>
        </w:r>
      </w:ins>
      <w:ins w:id="690" w:author="Munish Kumar" w:date="2022-12-30T10:27:00Z">
        <w:r w:rsidR="007F56CC">
          <w:rPr>
            <w:rFonts w:ascii="Times" w:hAnsi="Times" w:cs="Times"/>
            <w:color w:val="000000" w:themeColor="text1"/>
            <w:sz w:val="24"/>
            <w:szCs w:val="24"/>
          </w:rPr>
          <w:t xml:space="preserve"> </w:t>
        </w:r>
      </w:ins>
      <w:ins w:id="691" w:author="Munish Kumar" w:date="2022-12-30T10:26:00Z">
        <w:r w:rsidR="007F56CC">
          <w:rPr>
            <w:rFonts w:ascii="Times" w:hAnsi="Times" w:cs="Times"/>
            <w:color w:val="000000" w:themeColor="text1"/>
            <w:sz w:val="24"/>
            <w:szCs w:val="24"/>
          </w:rPr>
          <w:t>Doing all this</w:t>
        </w:r>
      </w:ins>
      <w:ins w:id="692" w:author="Munish Kumar" w:date="2022-12-29T16:26:00Z">
        <w:r w:rsidR="004641C0">
          <w:rPr>
            <w:rFonts w:ascii="Times" w:hAnsi="Times" w:cs="Times"/>
            <w:color w:val="000000" w:themeColor="text1"/>
            <w:sz w:val="24"/>
            <w:szCs w:val="24"/>
          </w:rPr>
          <w:t xml:space="preserve"> manual</w:t>
        </w:r>
      </w:ins>
      <w:ins w:id="693" w:author="Munish Kumar" w:date="2022-12-30T10:26:00Z">
        <w:r w:rsidR="007F56CC">
          <w:rPr>
            <w:rFonts w:ascii="Times" w:hAnsi="Times" w:cs="Times"/>
            <w:color w:val="000000" w:themeColor="text1"/>
            <w:sz w:val="24"/>
            <w:szCs w:val="24"/>
          </w:rPr>
          <w:t>ly</w:t>
        </w:r>
      </w:ins>
      <w:ins w:id="694" w:author="Munish Kumar" w:date="2022-12-29T16:26:00Z">
        <w:r w:rsidR="004641C0">
          <w:rPr>
            <w:rFonts w:ascii="Times" w:hAnsi="Times" w:cs="Times"/>
            <w:color w:val="000000" w:themeColor="text1"/>
            <w:sz w:val="24"/>
            <w:szCs w:val="24"/>
          </w:rPr>
          <w:t xml:space="preserve"> would </w:t>
        </w:r>
      </w:ins>
      <w:ins w:id="695" w:author="Munish Kumar" w:date="2022-12-30T10:27:00Z">
        <w:r w:rsidR="007F56CC">
          <w:rPr>
            <w:rFonts w:ascii="Times" w:hAnsi="Times" w:cs="Times"/>
            <w:color w:val="000000" w:themeColor="text1"/>
            <w:sz w:val="24"/>
            <w:szCs w:val="24"/>
          </w:rPr>
          <w:t>have been extremely</w:t>
        </w:r>
      </w:ins>
      <w:ins w:id="696" w:author="Munish Kumar" w:date="2022-12-29T16:26:00Z">
        <w:r w:rsidR="004641C0">
          <w:rPr>
            <w:rFonts w:ascii="Times" w:hAnsi="Times" w:cs="Times"/>
            <w:color w:val="000000" w:themeColor="text1"/>
            <w:sz w:val="24"/>
            <w:szCs w:val="24"/>
          </w:rPr>
          <w:t xml:space="preserve"> time consuming and tedious</w:t>
        </w:r>
      </w:ins>
      <w:ins w:id="697" w:author="Munish Kumar" w:date="2022-12-29T16:48:00Z">
        <w:r w:rsidR="00E05FF2">
          <w:rPr>
            <w:rFonts w:ascii="Times" w:hAnsi="Times" w:cs="Times"/>
            <w:color w:val="000000" w:themeColor="text1"/>
            <w:sz w:val="24"/>
            <w:szCs w:val="24"/>
          </w:rPr>
          <w:t>, with an estimate of &gt;3000 man-hours spent sorting and standardizing the data</w:t>
        </w:r>
      </w:ins>
      <w:ins w:id="698" w:author="Munish Kumar" w:date="2022-12-29T16:26:00Z">
        <w:r w:rsidR="004641C0">
          <w:rPr>
            <w:rFonts w:ascii="Times" w:hAnsi="Times" w:cs="Times"/>
            <w:color w:val="000000" w:themeColor="text1"/>
            <w:sz w:val="24"/>
            <w:szCs w:val="24"/>
          </w:rPr>
          <w:t xml:space="preserve">. Repetitive tasks like this would </w:t>
        </w:r>
      </w:ins>
      <w:ins w:id="699" w:author="Munish Kumar" w:date="2022-12-29T16:48:00Z">
        <w:r w:rsidR="00E05FF2">
          <w:rPr>
            <w:rFonts w:ascii="Times" w:hAnsi="Times" w:cs="Times"/>
            <w:color w:val="000000" w:themeColor="text1"/>
            <w:sz w:val="24"/>
            <w:szCs w:val="24"/>
          </w:rPr>
          <w:t xml:space="preserve">also </w:t>
        </w:r>
      </w:ins>
      <w:ins w:id="700" w:author="Munish Kumar" w:date="2022-12-29T16:26:00Z">
        <w:r w:rsidR="004641C0">
          <w:rPr>
            <w:rFonts w:ascii="Times" w:hAnsi="Times" w:cs="Times"/>
            <w:color w:val="000000" w:themeColor="text1"/>
            <w:sz w:val="24"/>
            <w:szCs w:val="24"/>
          </w:rPr>
          <w:t>likely</w:t>
        </w:r>
      </w:ins>
      <w:ins w:id="701" w:author="Munish Kumar" w:date="2022-12-29T16:27:00Z">
        <w:r w:rsidR="004641C0">
          <w:rPr>
            <w:rFonts w:ascii="Times" w:hAnsi="Times" w:cs="Times"/>
            <w:color w:val="000000" w:themeColor="text1"/>
            <w:sz w:val="24"/>
            <w:szCs w:val="24"/>
          </w:rPr>
          <w:t xml:space="preserve"> result in human errors, so we opted for a </w:t>
        </w:r>
      </w:ins>
      <w:ins w:id="702" w:author="Munish Kumar" w:date="2022-12-29T16:22:00Z">
        <w:r w:rsidR="004641C0">
          <w:rPr>
            <w:rFonts w:ascii="Times" w:hAnsi="Times" w:cs="Times"/>
            <w:color w:val="000000" w:themeColor="text1"/>
            <w:sz w:val="24"/>
            <w:szCs w:val="24"/>
          </w:rPr>
          <w:t xml:space="preserve">computational </w:t>
        </w:r>
      </w:ins>
      <w:ins w:id="703" w:author="Munish Kumar" w:date="2022-12-29T16:27:00Z">
        <w:r w:rsidR="004641C0">
          <w:rPr>
            <w:rFonts w:ascii="Times" w:hAnsi="Times" w:cs="Times"/>
            <w:color w:val="000000" w:themeColor="text1"/>
            <w:sz w:val="24"/>
            <w:szCs w:val="24"/>
          </w:rPr>
          <w:t>solution</w:t>
        </w:r>
      </w:ins>
      <w:ins w:id="704" w:author="Munish Kumar" w:date="2022-12-29T16:22:00Z">
        <w:r w:rsidR="004641C0">
          <w:rPr>
            <w:rFonts w:ascii="Times" w:hAnsi="Times" w:cs="Times"/>
            <w:color w:val="000000" w:themeColor="text1"/>
            <w:sz w:val="24"/>
            <w:szCs w:val="24"/>
          </w:rPr>
          <w:t xml:space="preserve"> </w:t>
        </w:r>
      </w:ins>
      <w:ins w:id="705" w:author="Munish Kumar" w:date="2022-12-29T16:27:00Z">
        <w:r w:rsidR="004641C0">
          <w:rPr>
            <w:rFonts w:ascii="Times" w:hAnsi="Times" w:cs="Times"/>
            <w:color w:val="000000" w:themeColor="text1"/>
            <w:sz w:val="24"/>
            <w:szCs w:val="24"/>
          </w:rPr>
          <w:t>which</w:t>
        </w:r>
      </w:ins>
      <w:ins w:id="706" w:author="Munish Kumar" w:date="2022-12-29T16:22:00Z">
        <w:r w:rsidR="004641C0">
          <w:rPr>
            <w:rFonts w:ascii="Times" w:hAnsi="Times" w:cs="Times"/>
            <w:color w:val="000000" w:themeColor="text1"/>
            <w:sz w:val="24"/>
            <w:szCs w:val="24"/>
          </w:rPr>
          <w:t xml:space="preserve"> automatically merge</w:t>
        </w:r>
      </w:ins>
      <w:ins w:id="707" w:author="Munish Kumar" w:date="2022-12-29T16:27:00Z">
        <w:r w:rsidR="004641C0">
          <w:rPr>
            <w:rFonts w:ascii="Times" w:hAnsi="Times" w:cs="Times"/>
            <w:color w:val="000000" w:themeColor="text1"/>
            <w:sz w:val="24"/>
            <w:szCs w:val="24"/>
          </w:rPr>
          <w:t>d</w:t>
        </w:r>
      </w:ins>
      <w:ins w:id="708" w:author="Munish Kumar" w:date="2022-12-29T16:22:00Z">
        <w:r w:rsidR="004641C0">
          <w:rPr>
            <w:rFonts w:ascii="Times" w:hAnsi="Times" w:cs="Times"/>
            <w:color w:val="000000" w:themeColor="text1"/>
            <w:sz w:val="24"/>
            <w:szCs w:val="24"/>
          </w:rPr>
          <w:t xml:space="preserve"> the individual data files into a single “mega-merge” </w:t>
        </w:r>
      </w:ins>
      <w:ins w:id="709" w:author="Munish Kumar" w:date="2022-12-29T16:28:00Z">
        <w:r w:rsidR="004641C0">
          <w:rPr>
            <w:rFonts w:ascii="Times" w:hAnsi="Times" w:cs="Times"/>
            <w:color w:val="000000" w:themeColor="text1"/>
            <w:sz w:val="24"/>
            <w:szCs w:val="24"/>
          </w:rPr>
          <w:t xml:space="preserve">(MM) </w:t>
        </w:r>
      </w:ins>
      <w:ins w:id="710" w:author="Munish Kumar" w:date="2022-12-29T16:22:00Z">
        <w:r w:rsidR="004641C0">
          <w:rPr>
            <w:rFonts w:ascii="Times" w:hAnsi="Times" w:cs="Times"/>
            <w:color w:val="000000" w:themeColor="text1"/>
            <w:sz w:val="24"/>
            <w:szCs w:val="24"/>
          </w:rPr>
          <w:t xml:space="preserve">file. </w:t>
        </w:r>
      </w:ins>
    </w:p>
    <w:p w14:paraId="181CBB92" w14:textId="5A519D75" w:rsidR="004641C0" w:rsidRPr="00DA149E" w:rsidDel="004641C0" w:rsidRDefault="004641C0">
      <w:pPr>
        <w:jc w:val="both"/>
        <w:rPr>
          <w:del w:id="711" w:author="Munish Kumar" w:date="2022-12-29T16:22:00Z"/>
          <w:moveTo w:id="712" w:author="Munish Kumar" w:date="2022-12-29T16:20:00Z"/>
          <w:rFonts w:ascii="Times" w:hAnsi="Times" w:cs="Times"/>
          <w:color w:val="000000" w:themeColor="text1"/>
          <w:sz w:val="24"/>
          <w:szCs w:val="24"/>
        </w:rPr>
      </w:pPr>
      <w:ins w:id="713" w:author="Munish Kumar" w:date="2022-12-29T16:27:00Z">
        <w:r>
          <w:rPr>
            <w:rFonts w:ascii="Times" w:hAnsi="Times" w:cs="Times"/>
            <w:color w:val="000000" w:themeColor="text1"/>
            <w:sz w:val="24"/>
            <w:szCs w:val="24"/>
          </w:rPr>
          <w:t>Following the generatio</w:t>
        </w:r>
      </w:ins>
      <w:ins w:id="714" w:author="Munish Kumar" w:date="2022-12-29T16:28:00Z">
        <w:r>
          <w:rPr>
            <w:rFonts w:ascii="Times" w:hAnsi="Times" w:cs="Times"/>
            <w:color w:val="000000" w:themeColor="text1"/>
            <w:sz w:val="24"/>
            <w:szCs w:val="24"/>
          </w:rPr>
          <w:t xml:space="preserve">n of </w:t>
        </w:r>
      </w:ins>
      <w:ins w:id="715" w:author="Munish Kumar" w:date="2022-12-29T16:48:00Z">
        <w:r w:rsidR="00E05FF2">
          <w:rPr>
            <w:rFonts w:ascii="Times" w:hAnsi="Times" w:cs="Times"/>
            <w:color w:val="000000" w:themeColor="text1"/>
            <w:sz w:val="24"/>
            <w:szCs w:val="24"/>
          </w:rPr>
          <w:t>this</w:t>
        </w:r>
      </w:ins>
      <w:ins w:id="716" w:author="Munish Kumar" w:date="2022-12-29T16:28:00Z">
        <w:r>
          <w:rPr>
            <w:rFonts w:ascii="Times" w:hAnsi="Times" w:cs="Times"/>
            <w:color w:val="000000" w:themeColor="text1"/>
            <w:sz w:val="24"/>
            <w:szCs w:val="24"/>
          </w:rPr>
          <w:t xml:space="preserve"> MM file, we </w:t>
        </w:r>
      </w:ins>
      <w:ins w:id="717" w:author="Munish Kumar" w:date="2022-12-29T17:06:00Z">
        <w:r w:rsidR="0061446E">
          <w:rPr>
            <w:rFonts w:ascii="Times" w:hAnsi="Times" w:cs="Times"/>
            <w:color w:val="000000" w:themeColor="text1"/>
            <w:sz w:val="24"/>
            <w:szCs w:val="24"/>
          </w:rPr>
          <w:t xml:space="preserve">performed a “clean-up” by </w:t>
        </w:r>
      </w:ins>
      <w:moveToRangeStart w:id="718" w:author="Munish Kumar" w:date="2022-12-29T16:19:00Z" w:name="move123223196"/>
      <w:del w:id="719" w:author="Munish Kumar" w:date="2022-12-29T16:27:00Z">
        <w:r w:rsidRPr="004641C0" w:rsidDel="004641C0">
          <w:rPr>
            <w:rFonts w:ascii="Times" w:hAnsi="Times" w:cs="Times"/>
            <w:sz w:val="24"/>
            <w:szCs w:val="24"/>
          </w:rPr>
          <w:delText>The general data preparation process is shown below in Figure 1. Separate files are firstly compiled and compiled into a single file for the different regions. T</w:delText>
        </w:r>
      </w:del>
      <w:ins w:id="720" w:author="Munish Kumar" w:date="2022-12-29T16:28:00Z">
        <w:r>
          <w:rPr>
            <w:rFonts w:ascii="Times" w:hAnsi="Times" w:cs="Times"/>
            <w:sz w:val="24"/>
            <w:szCs w:val="24"/>
          </w:rPr>
          <w:t>remov</w:t>
        </w:r>
      </w:ins>
      <w:ins w:id="721" w:author="Munish Kumar" w:date="2022-12-29T17:06:00Z">
        <w:r w:rsidR="0061446E">
          <w:rPr>
            <w:rFonts w:ascii="Times" w:hAnsi="Times" w:cs="Times"/>
            <w:sz w:val="24"/>
            <w:szCs w:val="24"/>
          </w:rPr>
          <w:t>ing</w:t>
        </w:r>
      </w:ins>
      <w:ins w:id="722" w:author="Munish Kumar" w:date="2022-12-29T16:28:00Z">
        <w:r>
          <w:rPr>
            <w:rFonts w:ascii="Times" w:hAnsi="Times" w:cs="Times"/>
            <w:sz w:val="24"/>
            <w:szCs w:val="24"/>
          </w:rPr>
          <w:t xml:space="preserve"> data which was of the NULL data type</w:t>
        </w:r>
      </w:ins>
      <w:del w:id="723" w:author="Munish Kumar" w:date="2022-12-29T16:28:00Z">
        <w:r w:rsidRPr="004641C0" w:rsidDel="004641C0">
          <w:rPr>
            <w:rFonts w:ascii="Times" w:hAnsi="Times" w:cs="Times"/>
            <w:sz w:val="24"/>
            <w:szCs w:val="24"/>
          </w:rPr>
          <w:delText>he data columns and rows are selected based null values</w:delText>
        </w:r>
      </w:del>
      <w:r w:rsidRPr="004641C0">
        <w:rPr>
          <w:rFonts w:ascii="Times" w:hAnsi="Times" w:cs="Times"/>
          <w:sz w:val="24"/>
          <w:szCs w:val="24"/>
        </w:rPr>
        <w:t xml:space="preserve">, </w:t>
      </w:r>
      <w:del w:id="724" w:author="Munish Kumar" w:date="2022-12-29T16:28:00Z">
        <w:r w:rsidRPr="004641C0" w:rsidDel="004641C0">
          <w:rPr>
            <w:rFonts w:ascii="Times" w:hAnsi="Times" w:cs="Times"/>
            <w:sz w:val="24"/>
            <w:szCs w:val="24"/>
          </w:rPr>
          <w:delText>problematic data</w:delText>
        </w:r>
      </w:del>
      <w:ins w:id="725" w:author="Munish Kumar" w:date="2022-12-29T16:28:00Z">
        <w:r>
          <w:rPr>
            <w:rFonts w:ascii="Times" w:hAnsi="Times" w:cs="Times"/>
            <w:sz w:val="24"/>
            <w:szCs w:val="24"/>
          </w:rPr>
          <w:t xml:space="preserve">alphanumeric or </w:t>
        </w:r>
        <w:r w:rsidR="00362FB0">
          <w:rPr>
            <w:rFonts w:ascii="Times" w:hAnsi="Times" w:cs="Times"/>
            <w:sz w:val="24"/>
            <w:szCs w:val="24"/>
          </w:rPr>
          <w:t>non-physical data (negativ</w:t>
        </w:r>
      </w:ins>
      <w:ins w:id="726" w:author="Munish Kumar" w:date="2022-12-29T16:29:00Z">
        <w:r w:rsidR="00362FB0">
          <w:rPr>
            <w:rFonts w:ascii="Times" w:hAnsi="Times" w:cs="Times"/>
            <w:sz w:val="24"/>
            <w:szCs w:val="24"/>
          </w:rPr>
          <w:t>e</w:t>
        </w:r>
      </w:ins>
      <w:ins w:id="727" w:author="Munish Kumar" w:date="2022-12-29T16:28:00Z">
        <w:r w:rsidR="00362FB0">
          <w:rPr>
            <w:rFonts w:ascii="Times" w:hAnsi="Times" w:cs="Times"/>
            <w:sz w:val="24"/>
            <w:szCs w:val="24"/>
          </w:rPr>
          <w:t xml:space="preserve"> numbers</w:t>
        </w:r>
      </w:ins>
      <w:ins w:id="728" w:author="Munish Kumar" w:date="2022-12-29T16:51:00Z">
        <w:r w:rsidR="00046C61">
          <w:rPr>
            <w:rFonts w:ascii="Times" w:hAnsi="Times" w:cs="Times"/>
            <w:sz w:val="24"/>
            <w:szCs w:val="24"/>
          </w:rPr>
          <w:t xml:space="preserve"> or zero division errors</w:t>
        </w:r>
      </w:ins>
      <w:ins w:id="729" w:author="Munish Kumar" w:date="2022-12-29T16:29:00Z">
        <w:r w:rsidR="00362FB0">
          <w:rPr>
            <w:rFonts w:ascii="Times" w:hAnsi="Times" w:cs="Times"/>
            <w:sz w:val="24"/>
            <w:szCs w:val="24"/>
          </w:rPr>
          <w:t>)</w:t>
        </w:r>
      </w:ins>
      <w:del w:id="730" w:author="Munish Kumar" w:date="2022-12-29T16:29:00Z">
        <w:r w:rsidRPr="004641C0" w:rsidDel="00362FB0">
          <w:rPr>
            <w:rFonts w:ascii="Times" w:hAnsi="Times" w:cs="Times"/>
            <w:sz w:val="24"/>
            <w:szCs w:val="24"/>
          </w:rPr>
          <w:delText xml:space="preserve"> as well as basic knowledge of the critical columns related to rock typing</w:delText>
        </w:r>
      </w:del>
      <w:r w:rsidRPr="004641C0">
        <w:rPr>
          <w:rFonts w:ascii="Times" w:hAnsi="Times" w:cs="Times"/>
          <w:sz w:val="24"/>
          <w:szCs w:val="24"/>
        </w:rPr>
        <w:t xml:space="preserve">. </w:t>
      </w:r>
      <w:ins w:id="731" w:author="Munish Kumar" w:date="2022-12-29T16:29:00Z">
        <w:r w:rsidR="00362FB0">
          <w:rPr>
            <w:rFonts w:ascii="Times" w:hAnsi="Times" w:cs="Times"/>
            <w:sz w:val="24"/>
            <w:szCs w:val="24"/>
          </w:rPr>
          <w:t xml:space="preserve">What was remaining was </w:t>
        </w:r>
      </w:ins>
      <w:del w:id="732" w:author="Munish Kumar" w:date="2022-12-29T16:29:00Z">
        <w:r w:rsidRPr="004641C0" w:rsidDel="00362FB0">
          <w:rPr>
            <w:rFonts w:ascii="Times" w:hAnsi="Times" w:cs="Times"/>
            <w:sz w:val="24"/>
            <w:szCs w:val="24"/>
          </w:rPr>
          <w:delText>The file’s data is then adjusted by</w:delText>
        </w:r>
      </w:del>
      <w:ins w:id="733" w:author="Munish Kumar" w:date="2022-12-29T16:29:00Z">
        <w:r w:rsidR="00362FB0">
          <w:rPr>
            <w:rFonts w:ascii="Times" w:hAnsi="Times" w:cs="Times"/>
            <w:sz w:val="24"/>
            <w:szCs w:val="24"/>
          </w:rPr>
          <w:t>computationally corrected for</w:t>
        </w:r>
      </w:ins>
      <w:ins w:id="734" w:author="Munish Kumar" w:date="2022-12-30T10:35:00Z">
        <w:r w:rsidR="001B4468">
          <w:rPr>
            <w:rFonts w:ascii="Times" w:hAnsi="Times" w:cs="Times"/>
            <w:sz w:val="24"/>
            <w:szCs w:val="24"/>
          </w:rPr>
          <w:t>,</w:t>
        </w:r>
      </w:ins>
      <w:ins w:id="735" w:author="Munish Kumar" w:date="2022-12-29T16:29:00Z">
        <w:r w:rsidR="00362FB0">
          <w:rPr>
            <w:rFonts w:ascii="Times" w:hAnsi="Times" w:cs="Times"/>
            <w:sz w:val="24"/>
            <w:szCs w:val="24"/>
          </w:rPr>
          <w:t xml:space="preserve"> using statistic</w:t>
        </w:r>
      </w:ins>
      <w:ins w:id="736" w:author="Munish Kumar" w:date="2022-12-30T10:35:00Z">
        <w:r w:rsidR="001B4468">
          <w:rPr>
            <w:rFonts w:ascii="Times" w:hAnsi="Times" w:cs="Times"/>
            <w:sz w:val="24"/>
            <w:szCs w:val="24"/>
          </w:rPr>
          <w:t>al methods</w:t>
        </w:r>
      </w:ins>
      <w:ins w:id="737" w:author="Munish Kumar" w:date="2022-12-29T16:29:00Z">
        <w:r w:rsidR="00362FB0">
          <w:rPr>
            <w:rFonts w:ascii="Times" w:hAnsi="Times" w:cs="Times"/>
            <w:sz w:val="24"/>
            <w:szCs w:val="24"/>
          </w:rPr>
          <w:t xml:space="preserve"> </w:t>
        </w:r>
      </w:ins>
      <w:ins w:id="738" w:author="Munish Kumar" w:date="2022-12-29T16:49:00Z">
        <w:r w:rsidR="00E05FF2">
          <w:rPr>
            <w:rFonts w:ascii="Times" w:hAnsi="Times" w:cs="Times"/>
            <w:sz w:val="24"/>
            <w:szCs w:val="24"/>
          </w:rPr>
          <w:t xml:space="preserve">where </w:t>
        </w:r>
      </w:ins>
      <w:del w:id="739" w:author="Munish Kumar" w:date="2022-12-29T16:49:00Z">
        <w:r w:rsidRPr="004641C0" w:rsidDel="00E05FF2">
          <w:rPr>
            <w:rFonts w:ascii="Times" w:hAnsi="Times" w:cs="Times"/>
            <w:sz w:val="24"/>
            <w:szCs w:val="24"/>
          </w:rPr>
          <w:delText xml:space="preserve"> </w:delText>
        </w:r>
      </w:del>
      <w:del w:id="740" w:author="Munish Kumar" w:date="2022-12-29T16:29:00Z">
        <w:r w:rsidRPr="004641C0" w:rsidDel="00362FB0">
          <w:rPr>
            <w:rFonts w:ascii="Times" w:hAnsi="Times" w:cs="Times"/>
            <w:sz w:val="24"/>
            <w:szCs w:val="24"/>
          </w:rPr>
          <w:delText xml:space="preserve">filling </w:delText>
        </w:r>
      </w:del>
      <w:r w:rsidRPr="004641C0">
        <w:rPr>
          <w:rFonts w:ascii="Times" w:hAnsi="Times" w:cs="Times"/>
          <w:sz w:val="24"/>
          <w:szCs w:val="24"/>
        </w:rPr>
        <w:t xml:space="preserve">empty data </w:t>
      </w:r>
      <w:ins w:id="741" w:author="Munish Kumar" w:date="2022-12-29T16:29:00Z">
        <w:r w:rsidR="00362FB0">
          <w:rPr>
            <w:rFonts w:ascii="Times" w:hAnsi="Times" w:cs="Times"/>
            <w:sz w:val="24"/>
            <w:szCs w:val="24"/>
          </w:rPr>
          <w:t>types</w:t>
        </w:r>
      </w:ins>
      <w:ins w:id="742" w:author="Munish Kumar" w:date="2022-12-29T16:49:00Z">
        <w:r w:rsidR="00E05FF2">
          <w:rPr>
            <w:rFonts w:ascii="Times" w:hAnsi="Times" w:cs="Times"/>
            <w:sz w:val="24"/>
            <w:szCs w:val="24"/>
          </w:rPr>
          <w:t xml:space="preserve"> were filled in with </w:t>
        </w:r>
        <w:r w:rsidR="00E05FF2" w:rsidRPr="00E05FF2">
          <w:rPr>
            <w:rFonts w:ascii="Times" w:hAnsi="Times" w:cs="Times"/>
            <w:sz w:val="24"/>
            <w:szCs w:val="24"/>
            <w:highlight w:val="yellow"/>
            <w:rPrChange w:id="743" w:author="Munish Kumar" w:date="2022-12-29T16:49:00Z">
              <w:rPr>
                <w:rFonts w:ascii="Times" w:hAnsi="Times" w:cs="Times"/>
                <w:sz w:val="24"/>
                <w:szCs w:val="24"/>
              </w:rPr>
            </w:rPrChange>
          </w:rPr>
          <w:t>(mean/P10/P50?)</w:t>
        </w:r>
        <w:r w:rsidR="00046C61">
          <w:rPr>
            <w:rFonts w:ascii="Times" w:hAnsi="Times" w:cs="Times"/>
            <w:sz w:val="24"/>
            <w:szCs w:val="24"/>
          </w:rPr>
          <w:t xml:space="preserve"> values and</w:t>
        </w:r>
      </w:ins>
      <w:del w:id="744" w:author="Munish Kumar" w:date="2022-12-29T16:29:00Z">
        <w:r w:rsidRPr="004641C0" w:rsidDel="00362FB0">
          <w:rPr>
            <w:rFonts w:ascii="Times" w:hAnsi="Times" w:cs="Times"/>
            <w:sz w:val="24"/>
            <w:szCs w:val="24"/>
          </w:rPr>
          <w:delText>and data type are adjusted</w:delText>
        </w:r>
      </w:del>
      <w:del w:id="745" w:author="Munish Kumar" w:date="2022-12-29T16:30:00Z">
        <w:r w:rsidRPr="004641C0" w:rsidDel="00362FB0">
          <w:rPr>
            <w:rFonts w:ascii="Times" w:hAnsi="Times" w:cs="Times"/>
            <w:sz w:val="24"/>
            <w:szCs w:val="24"/>
          </w:rPr>
          <w:delText>. The</w:delText>
        </w:r>
      </w:del>
      <w:del w:id="746" w:author="Munish Kumar" w:date="2022-12-29T16:49:00Z">
        <w:r w:rsidRPr="004641C0" w:rsidDel="00046C61">
          <w:rPr>
            <w:rFonts w:ascii="Times" w:hAnsi="Times" w:cs="Times"/>
            <w:sz w:val="24"/>
            <w:szCs w:val="24"/>
          </w:rPr>
          <w:delText xml:space="preserve"> </w:delText>
        </w:r>
      </w:del>
      <w:del w:id="747" w:author="Munish Kumar" w:date="2022-12-29T16:30:00Z">
        <w:r w:rsidRPr="004641C0" w:rsidDel="00362FB0">
          <w:rPr>
            <w:rFonts w:ascii="Times" w:hAnsi="Times" w:cs="Times"/>
            <w:sz w:val="24"/>
            <w:szCs w:val="24"/>
          </w:rPr>
          <w:delText xml:space="preserve">outliers </w:delText>
        </w:r>
      </w:del>
      <w:ins w:id="748" w:author="Munish Kumar" w:date="2022-12-29T16:49:00Z">
        <w:r w:rsidR="00046C61">
          <w:rPr>
            <w:rFonts w:ascii="Times" w:hAnsi="Times" w:cs="Times"/>
            <w:sz w:val="24"/>
            <w:szCs w:val="24"/>
          </w:rPr>
          <w:t xml:space="preserve"> o</w:t>
        </w:r>
      </w:ins>
      <w:ins w:id="749" w:author="Munish Kumar" w:date="2022-12-29T16:30:00Z">
        <w:r w:rsidR="00362FB0" w:rsidRPr="004641C0">
          <w:rPr>
            <w:rFonts w:ascii="Times" w:hAnsi="Times" w:cs="Times"/>
            <w:sz w:val="24"/>
            <w:szCs w:val="24"/>
          </w:rPr>
          <w:t xml:space="preserve">utliers </w:t>
        </w:r>
      </w:ins>
      <w:del w:id="750" w:author="Munish Kumar" w:date="2022-12-29T16:30:00Z">
        <w:r w:rsidRPr="004641C0" w:rsidDel="00362FB0">
          <w:rPr>
            <w:rFonts w:ascii="Times" w:hAnsi="Times" w:cs="Times"/>
            <w:sz w:val="24"/>
            <w:szCs w:val="24"/>
          </w:rPr>
          <w:delText xml:space="preserve">are then </w:delText>
        </w:r>
      </w:del>
      <w:ins w:id="751" w:author="Munish Kumar" w:date="2022-12-29T16:30:00Z">
        <w:r w:rsidR="00362FB0">
          <w:rPr>
            <w:rFonts w:ascii="Times" w:hAnsi="Times" w:cs="Times"/>
            <w:sz w:val="24"/>
            <w:szCs w:val="24"/>
          </w:rPr>
          <w:t xml:space="preserve">were </w:t>
        </w:r>
      </w:ins>
      <w:r w:rsidRPr="004641C0">
        <w:rPr>
          <w:rFonts w:ascii="Times" w:hAnsi="Times" w:cs="Times"/>
          <w:sz w:val="24"/>
          <w:szCs w:val="24"/>
        </w:rPr>
        <w:t xml:space="preserve">removed to prevent </w:t>
      </w:r>
      <w:ins w:id="752" w:author="Munish Kumar" w:date="2022-12-29T16:49:00Z">
        <w:r w:rsidR="00046C61">
          <w:rPr>
            <w:rFonts w:ascii="Times" w:hAnsi="Times" w:cs="Times"/>
            <w:sz w:val="24"/>
            <w:szCs w:val="24"/>
          </w:rPr>
          <w:t xml:space="preserve">data </w:t>
        </w:r>
      </w:ins>
      <w:r w:rsidRPr="004641C0">
        <w:rPr>
          <w:rFonts w:ascii="Times" w:hAnsi="Times" w:cs="Times"/>
          <w:sz w:val="24"/>
          <w:szCs w:val="24"/>
        </w:rPr>
        <w:t>skew</w:t>
      </w:r>
      <w:del w:id="753" w:author="Munish Kumar" w:date="2022-12-29T16:49:00Z">
        <w:r w:rsidRPr="004641C0" w:rsidDel="00046C61">
          <w:rPr>
            <w:rFonts w:ascii="Times" w:hAnsi="Times" w:cs="Times"/>
            <w:sz w:val="24"/>
            <w:szCs w:val="24"/>
          </w:rPr>
          <w:delText xml:space="preserve"> of data</w:delText>
        </w:r>
      </w:del>
      <w:del w:id="754" w:author="Munish Kumar" w:date="2022-12-29T16:30:00Z">
        <w:r w:rsidRPr="004641C0" w:rsidDel="00362FB0">
          <w:rPr>
            <w:rFonts w:ascii="Times" w:hAnsi="Times" w:cs="Times"/>
            <w:sz w:val="24"/>
            <w:szCs w:val="24"/>
          </w:rPr>
          <w:delText xml:space="preserve"> from affecting the overall model training and results</w:delText>
        </w:r>
      </w:del>
      <w:r w:rsidRPr="004641C0">
        <w:rPr>
          <w:rFonts w:ascii="Times" w:hAnsi="Times" w:cs="Times"/>
          <w:sz w:val="24"/>
          <w:szCs w:val="24"/>
        </w:rPr>
        <w:t>.</w:t>
      </w:r>
      <w:del w:id="755" w:author="Munish Kumar" w:date="2022-12-30T10:37:00Z">
        <w:r w:rsidRPr="004641C0" w:rsidDel="001B4468">
          <w:rPr>
            <w:rFonts w:ascii="Times" w:hAnsi="Times" w:cs="Times"/>
            <w:sz w:val="24"/>
            <w:szCs w:val="24"/>
          </w:rPr>
          <w:delText xml:space="preserve"> </w:delText>
        </w:r>
      </w:del>
      <w:ins w:id="756" w:author="Munish Kumar" w:date="2022-12-30T09:07:00Z">
        <w:r w:rsidR="000B7384">
          <w:rPr>
            <w:rFonts w:ascii="Times" w:hAnsi="Times" w:cs="Times"/>
            <w:sz w:val="24"/>
            <w:szCs w:val="24"/>
          </w:rPr>
          <w:t xml:space="preserve"> </w:t>
        </w:r>
      </w:ins>
      <w:del w:id="757" w:author="Munish Kumar" w:date="2022-12-29T16:30:00Z">
        <w:r w:rsidRPr="004641C0" w:rsidDel="00362FB0">
          <w:rPr>
            <w:rFonts w:ascii="Times" w:hAnsi="Times" w:cs="Times"/>
            <w:sz w:val="24"/>
            <w:szCs w:val="24"/>
          </w:rPr>
          <w:delText>T</w:delText>
        </w:r>
      </w:del>
      <w:ins w:id="758" w:author="Munish Kumar" w:date="2022-12-29T17:06:00Z">
        <w:r w:rsidR="0061446E">
          <w:rPr>
            <w:rFonts w:ascii="Times" w:hAnsi="Times" w:cs="Times"/>
            <w:sz w:val="24"/>
            <w:szCs w:val="24"/>
          </w:rPr>
          <w:t>T</w:t>
        </w:r>
      </w:ins>
      <w:r w:rsidRPr="004641C0">
        <w:rPr>
          <w:rFonts w:ascii="Times" w:hAnsi="Times" w:cs="Times"/>
          <w:sz w:val="24"/>
          <w:szCs w:val="24"/>
        </w:rPr>
        <w:t xml:space="preserve">he data is </w:t>
      </w:r>
      <w:commentRangeStart w:id="759"/>
      <w:del w:id="760" w:author="Munish Kumar" w:date="2022-12-29T16:30:00Z">
        <w:r w:rsidRPr="004641C0" w:rsidDel="00362FB0">
          <w:rPr>
            <w:rFonts w:ascii="Times" w:hAnsi="Times" w:cs="Times"/>
            <w:sz w:val="24"/>
            <w:szCs w:val="24"/>
          </w:rPr>
          <w:delText xml:space="preserve">then </w:delText>
        </w:r>
      </w:del>
      <w:r w:rsidRPr="004641C0">
        <w:rPr>
          <w:rFonts w:ascii="Times" w:hAnsi="Times" w:cs="Times"/>
          <w:sz w:val="24"/>
          <w:szCs w:val="24"/>
        </w:rPr>
        <w:t>min</w:t>
      </w:r>
      <w:del w:id="761" w:author="Munish Kumar" w:date="2022-12-29T16:49:00Z">
        <w:r w:rsidRPr="004641C0" w:rsidDel="00046C61">
          <w:rPr>
            <w:rFonts w:ascii="Times" w:hAnsi="Times" w:cs="Times"/>
            <w:sz w:val="24"/>
            <w:szCs w:val="24"/>
          </w:rPr>
          <w:delText xml:space="preserve"> </w:delText>
        </w:r>
      </w:del>
      <w:ins w:id="762" w:author="Munish Kumar" w:date="2022-12-29T16:49:00Z">
        <w:r w:rsidR="00046C61">
          <w:rPr>
            <w:rFonts w:ascii="Times" w:hAnsi="Times" w:cs="Times"/>
            <w:sz w:val="24"/>
            <w:szCs w:val="24"/>
          </w:rPr>
          <w:t>-</w:t>
        </w:r>
      </w:ins>
      <w:r w:rsidRPr="004641C0">
        <w:rPr>
          <w:rFonts w:ascii="Times" w:hAnsi="Times" w:cs="Times"/>
          <w:sz w:val="24"/>
          <w:szCs w:val="24"/>
        </w:rPr>
        <w:t>max normalized</w:t>
      </w:r>
      <w:commentRangeEnd w:id="759"/>
      <w:r w:rsidR="00046C61">
        <w:rPr>
          <w:rStyle w:val="CommentReference"/>
        </w:rPr>
        <w:commentReference w:id="759"/>
      </w:r>
      <w:ins w:id="763" w:author="Munish Kumar" w:date="2022-12-30T10:38:00Z">
        <w:r w:rsidR="001B4468">
          <w:rPr>
            <w:rFonts w:ascii="Times" w:hAnsi="Times" w:cs="Times"/>
            <w:sz w:val="24"/>
            <w:szCs w:val="24"/>
          </w:rPr>
          <w:t xml:space="preserve"> </w:t>
        </w:r>
      </w:ins>
      <w:customXmlInsRangeStart w:id="764" w:author="Munish Kumar" w:date="2022-12-30T10:41:00Z"/>
      <w:sdt>
        <w:sdtPr>
          <w:rPr>
            <w:rFonts w:ascii="Times" w:hAnsi="Times" w:cs="Times"/>
            <w:sz w:val="24"/>
            <w:szCs w:val="24"/>
          </w:rPr>
          <w:id w:val="-70744578"/>
          <w:citation/>
        </w:sdtPr>
        <w:sdtContent>
          <w:customXmlInsRangeEnd w:id="764"/>
          <w:ins w:id="765" w:author="Munish Kumar" w:date="2022-12-30T10:41:00Z">
            <w:r w:rsidR="001B4468">
              <w:rPr>
                <w:rFonts w:ascii="Times" w:hAnsi="Times" w:cs="Times"/>
                <w:sz w:val="24"/>
                <w:szCs w:val="24"/>
              </w:rPr>
              <w:fldChar w:fldCharType="begin"/>
            </w:r>
            <w:r w:rsidR="001B4468">
              <w:rPr>
                <w:rFonts w:ascii="Times" w:hAnsi="Times" w:cs="Times"/>
                <w:sz w:val="24"/>
                <w:szCs w:val="24"/>
              </w:rPr>
              <w:instrText xml:space="preserve"> CITATION Kum22 \l 1033 </w:instrText>
            </w:r>
          </w:ins>
          <w:r w:rsidR="001B4468">
            <w:rPr>
              <w:rFonts w:ascii="Times" w:hAnsi="Times" w:cs="Times"/>
              <w:sz w:val="24"/>
              <w:szCs w:val="24"/>
            </w:rPr>
            <w:fldChar w:fldCharType="separate"/>
          </w:r>
          <w:ins w:id="766" w:author="Munish Kumar" w:date="2022-12-30T10:41:00Z">
            <w:r w:rsidR="001B4468" w:rsidRPr="001B4468">
              <w:rPr>
                <w:rFonts w:ascii="Times" w:hAnsi="Times" w:cs="Times"/>
                <w:noProof/>
                <w:sz w:val="24"/>
                <w:szCs w:val="24"/>
                <w:rPrChange w:id="767" w:author="Munish Kumar" w:date="2022-12-30T10:41:00Z">
                  <w:rPr/>
                </w:rPrChange>
              </w:rPr>
              <w:t>(Kumar, Swaminathan, Rusli, &amp; Thomas-Hy, 2022)</w:t>
            </w:r>
            <w:r w:rsidR="001B4468">
              <w:rPr>
                <w:rFonts w:ascii="Times" w:hAnsi="Times" w:cs="Times"/>
                <w:sz w:val="24"/>
                <w:szCs w:val="24"/>
              </w:rPr>
              <w:fldChar w:fldCharType="end"/>
            </w:r>
          </w:ins>
          <w:customXmlInsRangeStart w:id="768" w:author="Munish Kumar" w:date="2022-12-30T10:41:00Z"/>
        </w:sdtContent>
      </w:sdt>
      <w:customXmlInsRangeEnd w:id="768"/>
      <w:ins w:id="769" w:author="Munish Kumar" w:date="2022-12-29T17:07:00Z">
        <w:r w:rsidR="0061446E">
          <w:rPr>
            <w:rFonts w:ascii="Times" w:hAnsi="Times" w:cs="Times"/>
            <w:sz w:val="24"/>
            <w:szCs w:val="24"/>
          </w:rPr>
          <w:t xml:space="preserve"> before being </w:t>
        </w:r>
      </w:ins>
      <w:del w:id="770" w:author="Munish Kumar" w:date="2022-12-29T17:07:00Z">
        <w:r w:rsidRPr="004641C0" w:rsidDel="0061446E">
          <w:rPr>
            <w:rFonts w:ascii="Times" w:hAnsi="Times" w:cs="Times"/>
            <w:sz w:val="24"/>
            <w:szCs w:val="24"/>
          </w:rPr>
          <w:delText>.</w:delText>
        </w:r>
      </w:del>
      <w:del w:id="771" w:author="Munish Kumar" w:date="2022-12-29T16:50:00Z">
        <w:r w:rsidRPr="004641C0" w:rsidDel="00046C61">
          <w:rPr>
            <w:rFonts w:ascii="Times" w:hAnsi="Times" w:cs="Times"/>
            <w:sz w:val="24"/>
            <w:szCs w:val="24"/>
          </w:rPr>
          <w:delText xml:space="preserve"> Additional columns that would be used for the modified method’s way of rock typing is then created. The output from the data preparations would be</w:delText>
        </w:r>
      </w:del>
      <w:ins w:id="772" w:author="Munish Kumar" w:date="2022-12-29T16:50:00Z">
        <w:r w:rsidR="00046C61">
          <w:rPr>
            <w:rFonts w:ascii="Times" w:hAnsi="Times" w:cs="Times"/>
            <w:sz w:val="24"/>
            <w:szCs w:val="24"/>
          </w:rPr>
          <w:t>split into</w:t>
        </w:r>
      </w:ins>
      <w:r w:rsidRPr="004641C0">
        <w:rPr>
          <w:rFonts w:ascii="Times" w:hAnsi="Times" w:cs="Times"/>
          <w:sz w:val="24"/>
          <w:szCs w:val="24"/>
        </w:rPr>
        <w:t xml:space="preserve"> 2 </w:t>
      </w:r>
      <w:ins w:id="773" w:author="Munish Kumar" w:date="2022-12-29T16:50:00Z">
        <w:r w:rsidR="00046C61">
          <w:rPr>
            <w:rFonts w:ascii="Times" w:hAnsi="Times" w:cs="Times"/>
            <w:sz w:val="24"/>
            <w:szCs w:val="24"/>
          </w:rPr>
          <w:t xml:space="preserve">separate </w:t>
        </w:r>
      </w:ins>
      <w:r w:rsidRPr="004641C0">
        <w:rPr>
          <w:rFonts w:ascii="Times" w:hAnsi="Times" w:cs="Times"/>
          <w:sz w:val="24"/>
          <w:szCs w:val="24"/>
        </w:rPr>
        <w:t xml:space="preserve">csv files, one </w:t>
      </w:r>
      <w:del w:id="774" w:author="Munish Kumar" w:date="2022-12-29T16:50:00Z">
        <w:r w:rsidRPr="004641C0" w:rsidDel="00046C61">
          <w:rPr>
            <w:rFonts w:ascii="Times" w:hAnsi="Times" w:cs="Times"/>
            <w:sz w:val="24"/>
            <w:szCs w:val="24"/>
          </w:rPr>
          <w:delText xml:space="preserve">being </w:delText>
        </w:r>
      </w:del>
      <w:ins w:id="775" w:author="Munish Kumar" w:date="2022-12-29T16:50:00Z">
        <w:r w:rsidR="00046C61">
          <w:rPr>
            <w:rFonts w:ascii="Times" w:hAnsi="Times" w:cs="Times"/>
            <w:sz w:val="24"/>
            <w:szCs w:val="24"/>
          </w:rPr>
          <w:t>containing</w:t>
        </w:r>
        <w:r w:rsidR="00046C61" w:rsidRPr="004641C0">
          <w:rPr>
            <w:rFonts w:ascii="Times" w:hAnsi="Times" w:cs="Times"/>
            <w:sz w:val="24"/>
            <w:szCs w:val="24"/>
          </w:rPr>
          <w:t xml:space="preserve"> </w:t>
        </w:r>
      </w:ins>
      <w:r w:rsidRPr="004641C0">
        <w:rPr>
          <w:rFonts w:ascii="Times" w:hAnsi="Times" w:cs="Times"/>
          <w:sz w:val="24"/>
          <w:szCs w:val="24"/>
        </w:rPr>
        <w:t xml:space="preserve">the unnormalized </w:t>
      </w:r>
      <w:ins w:id="776" w:author="Munish Kumar" w:date="2022-12-29T16:50:00Z">
        <w:r w:rsidR="00046C61">
          <w:rPr>
            <w:rFonts w:ascii="Times" w:hAnsi="Times" w:cs="Times"/>
            <w:sz w:val="24"/>
            <w:szCs w:val="24"/>
          </w:rPr>
          <w:t>data</w:t>
        </w:r>
      </w:ins>
      <w:ins w:id="777" w:author="Munish Kumar" w:date="2022-12-29T16:51:00Z">
        <w:r w:rsidR="00046C61">
          <w:rPr>
            <w:rFonts w:ascii="Times" w:hAnsi="Times" w:cs="Times"/>
            <w:sz w:val="24"/>
            <w:szCs w:val="24"/>
          </w:rPr>
          <w:t xml:space="preserve"> </w:t>
        </w:r>
      </w:ins>
      <w:r w:rsidRPr="004641C0">
        <w:rPr>
          <w:rFonts w:ascii="Times" w:hAnsi="Times" w:cs="Times"/>
          <w:sz w:val="24"/>
          <w:szCs w:val="24"/>
        </w:rPr>
        <w:t xml:space="preserve">file and the </w:t>
      </w:r>
      <w:ins w:id="778" w:author="Munish Kumar" w:date="2022-12-29T16:53:00Z">
        <w:r w:rsidR="00046C61">
          <w:rPr>
            <w:rFonts w:ascii="Times" w:hAnsi="Times" w:cs="Times"/>
            <w:sz w:val="24"/>
            <w:szCs w:val="24"/>
          </w:rPr>
          <w:t xml:space="preserve">final input data file </w:t>
        </w:r>
      </w:ins>
      <w:del w:id="779" w:author="Munish Kumar" w:date="2022-12-29T16:53:00Z">
        <w:r w:rsidRPr="004641C0" w:rsidDel="00046C61">
          <w:rPr>
            <w:rFonts w:ascii="Times" w:hAnsi="Times" w:cs="Times"/>
            <w:sz w:val="24"/>
            <w:szCs w:val="24"/>
          </w:rPr>
          <w:delText xml:space="preserve">other </w:delText>
        </w:r>
      </w:del>
      <w:del w:id="780" w:author="Munish Kumar" w:date="2022-12-29T16:51:00Z">
        <w:r w:rsidRPr="004641C0" w:rsidDel="00046C61">
          <w:rPr>
            <w:rFonts w:ascii="Times" w:hAnsi="Times" w:cs="Times"/>
            <w:sz w:val="24"/>
            <w:szCs w:val="24"/>
          </w:rPr>
          <w:delText>being the min max normalized file</w:delText>
        </w:r>
      </w:del>
      <w:ins w:id="781" w:author="Munish Kumar" w:date="2022-12-29T16:51:00Z">
        <w:r w:rsidR="00046C61">
          <w:rPr>
            <w:rFonts w:ascii="Times" w:hAnsi="Times" w:cs="Times"/>
            <w:sz w:val="24"/>
            <w:szCs w:val="24"/>
          </w:rPr>
          <w:t>containing the</w:t>
        </w:r>
      </w:ins>
      <w:r w:rsidRPr="004641C0">
        <w:rPr>
          <w:rFonts w:ascii="Times" w:hAnsi="Times" w:cs="Times"/>
          <w:sz w:val="24"/>
          <w:szCs w:val="24"/>
        </w:rPr>
        <w:t xml:space="preserve"> </w:t>
      </w:r>
      <w:del w:id="782" w:author="Munish Kumar" w:date="2022-12-29T16:51:00Z">
        <w:r w:rsidRPr="004641C0" w:rsidDel="00046C61">
          <w:rPr>
            <w:rFonts w:ascii="Times" w:hAnsi="Times" w:cs="Times"/>
            <w:sz w:val="24"/>
            <w:szCs w:val="24"/>
          </w:rPr>
          <w:delText>with the additional columns</w:delText>
        </w:r>
      </w:del>
      <w:ins w:id="783" w:author="Munish Kumar" w:date="2022-12-29T16:51:00Z">
        <w:r w:rsidR="00046C61">
          <w:rPr>
            <w:rFonts w:ascii="Times" w:hAnsi="Times" w:cs="Times"/>
            <w:sz w:val="24"/>
            <w:szCs w:val="24"/>
          </w:rPr>
          <w:t>normalized data</w:t>
        </w:r>
      </w:ins>
      <w:r w:rsidRPr="004641C0">
        <w:rPr>
          <w:rFonts w:ascii="Times" w:hAnsi="Times" w:cs="Times"/>
          <w:sz w:val="24"/>
          <w:szCs w:val="24"/>
        </w:rPr>
        <w:t>.</w:t>
      </w:r>
      <w:del w:id="784" w:author="Munish Kumar" w:date="2022-12-29T16:51:00Z">
        <w:r w:rsidRPr="004641C0" w:rsidDel="00046C61">
          <w:rPr>
            <w:rFonts w:ascii="Times" w:hAnsi="Times" w:cs="Times"/>
            <w:sz w:val="24"/>
            <w:szCs w:val="24"/>
          </w:rPr>
          <w:delText xml:space="preserve"> The process is iterative and would repeat due to errors caused by calculation of additional columns like zero division error.</w:delText>
        </w:r>
      </w:del>
      <w:moveToRangeStart w:id="785" w:author="Munish Kumar" w:date="2022-12-29T16:20:00Z" w:name="move123223222"/>
      <w:moveToRangeEnd w:id="718"/>
      <w:moveTo w:id="786" w:author="Munish Kumar" w:date="2022-12-29T16:20:00Z">
        <w:del w:id="787" w:author="Munish Kumar" w:date="2022-12-29T16:22:00Z">
          <w:r w:rsidRPr="00DA149E" w:rsidDel="004641C0">
            <w:rPr>
              <w:rFonts w:ascii="Times" w:hAnsi="Times" w:cs="Times"/>
              <w:color w:val="000000" w:themeColor="text1"/>
              <w:sz w:val="24"/>
              <w:szCs w:val="24"/>
            </w:rPr>
            <w:delText xml:space="preserve">For the UK dataset, there were close to two thousand files that needs to be merged. </w:delText>
          </w:r>
        </w:del>
        <w:del w:id="788" w:author="Munish Kumar" w:date="2022-12-29T16:21:00Z">
          <w:r w:rsidRPr="00DA149E" w:rsidDel="004641C0">
            <w:rPr>
              <w:rFonts w:ascii="Times" w:hAnsi="Times" w:cs="Times"/>
              <w:color w:val="000000" w:themeColor="text1"/>
              <w:sz w:val="24"/>
              <w:szCs w:val="24"/>
            </w:rPr>
            <w:delText xml:space="preserve">The format of the column was similar in the separate files which were confirmed through random sampling. </w:delText>
          </w:r>
        </w:del>
        <w:del w:id="789" w:author="Munish Kumar" w:date="2022-12-29T16:22:00Z">
          <w:r w:rsidRPr="00DA149E" w:rsidDel="004641C0">
            <w:rPr>
              <w:rFonts w:ascii="Times" w:hAnsi="Times" w:cs="Times"/>
              <w:color w:val="000000" w:themeColor="text1"/>
              <w:sz w:val="24"/>
              <w:szCs w:val="24"/>
            </w:rPr>
            <w:delText>To merge the separate files into a single dataset, we need to shift subfolder files all into a single location before running a code to merge the data. For the UK dataset, the process was the most tedious as it has multiple files with all sorts of issues, the other region’s dataset preparation was much more simplified.</w:delText>
          </w:r>
        </w:del>
      </w:moveTo>
    </w:p>
    <w:p w14:paraId="2154852A" w14:textId="6DC3A3FF" w:rsidR="004641C0" w:rsidRPr="00DA149E" w:rsidDel="004641C0" w:rsidRDefault="004641C0">
      <w:pPr>
        <w:jc w:val="both"/>
        <w:rPr>
          <w:del w:id="790" w:author="Munish Kumar" w:date="2022-12-29T16:22:00Z"/>
          <w:moveTo w:id="791" w:author="Munish Kumar" w:date="2022-12-29T16:20:00Z"/>
          <w:rFonts w:ascii="Times" w:hAnsi="Times" w:cs="Times"/>
          <w:color w:val="000000" w:themeColor="text1"/>
          <w:sz w:val="24"/>
          <w:szCs w:val="24"/>
        </w:rPr>
      </w:pPr>
    </w:p>
    <w:p w14:paraId="42856DC8" w14:textId="41C91550" w:rsidR="004641C0" w:rsidRPr="00DA149E" w:rsidDel="00046C61" w:rsidRDefault="004641C0">
      <w:pPr>
        <w:jc w:val="both"/>
        <w:rPr>
          <w:del w:id="792" w:author="Munish Kumar" w:date="2022-12-29T16:51:00Z"/>
          <w:moveTo w:id="793" w:author="Munish Kumar" w:date="2022-12-29T16:20:00Z"/>
          <w:rFonts w:ascii="Times" w:hAnsi="Times" w:cs="Times"/>
          <w:color w:val="000000" w:themeColor="text1"/>
          <w:sz w:val="24"/>
          <w:szCs w:val="24"/>
        </w:rPr>
      </w:pPr>
      <w:moveTo w:id="794" w:author="Munish Kumar" w:date="2022-12-29T16:20:00Z">
        <w:del w:id="795" w:author="Munish Kumar" w:date="2022-12-29T16:22:00Z">
          <w:r w:rsidRPr="00DA149E" w:rsidDel="004641C0">
            <w:rPr>
              <w:rFonts w:ascii="Times" w:hAnsi="Times" w:cs="Times"/>
              <w:color w:val="000000" w:themeColor="text1"/>
              <w:sz w:val="24"/>
              <w:szCs w:val="24"/>
            </w:rPr>
            <w:delText xml:space="preserve">For the UK dataset preparation, the two thousand files were all in their subfolders. </w:delText>
          </w:r>
        </w:del>
        <w:del w:id="796" w:author="Munish Kumar" w:date="2022-12-29T16:51:00Z">
          <w:r w:rsidRPr="00DA149E" w:rsidDel="00046C61">
            <w:rPr>
              <w:rFonts w:ascii="Times" w:hAnsi="Times" w:cs="Times"/>
              <w:color w:val="000000" w:themeColor="text1"/>
              <w:sz w:val="24"/>
              <w:szCs w:val="24"/>
            </w:rPr>
            <w:delText xml:space="preserve">The first step was to shift all the files with the file extension of .xls and .xlsx into a single location via a code to extract out from the individual subfolders. Then the .xls files were then placed in one location and .xlsx in another for merging. The .xls files were merged into a single file and the .xlsx files were merged into a single file separately. The corrupted file was removed using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header.  </w:delText>
          </w:r>
        </w:del>
      </w:moveTo>
    </w:p>
    <w:p w14:paraId="13D15D1D" w14:textId="34D573DD" w:rsidR="004641C0" w:rsidRPr="00DA149E" w:rsidDel="00046C61" w:rsidRDefault="004641C0">
      <w:pPr>
        <w:jc w:val="both"/>
        <w:rPr>
          <w:del w:id="797" w:author="Munish Kumar" w:date="2022-12-29T16:51:00Z"/>
          <w:moveTo w:id="798" w:author="Munish Kumar" w:date="2022-12-29T16:20:00Z"/>
          <w:rFonts w:ascii="Times" w:hAnsi="Times" w:cs="Times"/>
          <w:color w:val="000000" w:themeColor="text1"/>
          <w:sz w:val="24"/>
          <w:szCs w:val="24"/>
        </w:rPr>
      </w:pPr>
    </w:p>
    <w:p w14:paraId="61EDD1A3" w14:textId="76409E3E" w:rsidR="004641C0" w:rsidRPr="00DA149E" w:rsidDel="004641C0" w:rsidRDefault="004641C0">
      <w:pPr>
        <w:jc w:val="both"/>
        <w:rPr>
          <w:del w:id="799" w:author="Munish Kumar" w:date="2022-12-29T16:23:00Z"/>
          <w:moveTo w:id="800" w:author="Munish Kumar" w:date="2022-12-29T16:20:00Z"/>
          <w:rFonts w:ascii="Times" w:hAnsi="Times" w:cs="Times"/>
          <w:color w:val="000000" w:themeColor="text1"/>
          <w:sz w:val="24"/>
          <w:szCs w:val="24"/>
        </w:rPr>
      </w:pPr>
      <w:moveTo w:id="801" w:author="Munish Kumar" w:date="2022-12-29T16:20:00Z">
        <w:del w:id="802" w:author="Munish Kumar" w:date="2022-12-29T16:23:00Z">
          <w:r w:rsidRPr="00DA149E" w:rsidDel="004641C0">
            <w:rPr>
              <w:rFonts w:ascii="Times" w:hAnsi="Times" w:cs="Times"/>
              <w:color w:val="000000" w:themeColor="text1"/>
              <w:sz w:val="24"/>
              <w:szCs w:val="24"/>
            </w:rPr>
            <w:delText>Overall, the steps for preparing the data for the eleven regions vary from one another but the process is mainly the merging of files or sheets and the initial selection of columns. Following the data preparation, we can then move on to data understanding.</w:delText>
          </w:r>
        </w:del>
      </w:moveTo>
    </w:p>
    <w:moveToRangeEnd w:id="785"/>
    <w:p w14:paraId="32E80C49" w14:textId="450F62B8" w:rsidR="00D13830" w:rsidRDefault="00046C61" w:rsidP="00716ECA">
      <w:pPr>
        <w:spacing w:before="120"/>
        <w:jc w:val="both"/>
        <w:rPr>
          <w:ins w:id="803" w:author="Munish Kumar" w:date="2022-12-29T16:55:00Z"/>
          <w:rFonts w:ascii="Times" w:hAnsi="Times" w:cs="Times"/>
          <w:sz w:val="24"/>
          <w:szCs w:val="24"/>
        </w:rPr>
      </w:pPr>
      <w:ins w:id="804" w:author="Munish Kumar" w:date="2022-12-29T16:52:00Z">
        <w:r>
          <w:rPr>
            <w:rFonts w:ascii="Times" w:hAnsi="Times" w:cs="Times"/>
            <w:sz w:val="24"/>
            <w:szCs w:val="24"/>
          </w:rPr>
          <w:t xml:space="preserve"> </w:t>
        </w:r>
      </w:ins>
      <w:ins w:id="805" w:author="Munish Kumar" w:date="2022-12-30T09:12:00Z">
        <w:r w:rsidR="008A68DD">
          <w:rPr>
            <w:rFonts w:ascii="Times" w:hAnsi="Times" w:cs="Times"/>
            <w:sz w:val="24"/>
            <w:szCs w:val="24"/>
          </w:rPr>
          <w:t xml:space="preserve">We schematically illustrate this </w:t>
        </w:r>
      </w:ins>
      <w:ins w:id="806" w:author="Munish Kumar" w:date="2022-12-30T10:41:00Z">
        <w:r w:rsidR="001B4468">
          <w:rPr>
            <w:rFonts w:ascii="Times" w:hAnsi="Times" w:cs="Times"/>
            <w:sz w:val="24"/>
            <w:szCs w:val="24"/>
          </w:rPr>
          <w:t>process</w:t>
        </w:r>
      </w:ins>
      <w:ins w:id="807" w:author="Munish Kumar" w:date="2022-12-30T09:12:00Z">
        <w:r w:rsidR="008A68DD">
          <w:rPr>
            <w:rFonts w:ascii="Times" w:hAnsi="Times" w:cs="Times"/>
            <w:sz w:val="24"/>
            <w:szCs w:val="24"/>
          </w:rPr>
          <w:t xml:space="preserve"> in </w:t>
        </w:r>
        <w:r w:rsidR="008A68DD">
          <w:rPr>
            <w:rFonts w:ascii="Times" w:hAnsi="Times" w:cs="Times"/>
            <w:sz w:val="24"/>
            <w:szCs w:val="24"/>
          </w:rPr>
          <w:fldChar w:fldCharType="begin"/>
        </w:r>
        <w:r w:rsidR="008A68DD">
          <w:rPr>
            <w:rFonts w:ascii="Times" w:hAnsi="Times" w:cs="Times"/>
            <w:sz w:val="24"/>
            <w:szCs w:val="24"/>
          </w:rPr>
          <w:instrText xml:space="preserve"> REF _Ref123226314 \h  \* MERGEFORMAT </w:instrText>
        </w:r>
      </w:ins>
      <w:r w:rsidR="008A68DD">
        <w:rPr>
          <w:rFonts w:ascii="Times" w:hAnsi="Times" w:cs="Times"/>
          <w:sz w:val="24"/>
          <w:szCs w:val="24"/>
        </w:rPr>
      </w:r>
      <w:ins w:id="808" w:author="Munish Kumar" w:date="2022-12-30T09:12:00Z">
        <w:r w:rsidR="008A68DD">
          <w:rPr>
            <w:rFonts w:ascii="Times" w:hAnsi="Times" w:cs="Times"/>
            <w:sz w:val="24"/>
            <w:szCs w:val="24"/>
          </w:rPr>
          <w:fldChar w:fldCharType="separate"/>
        </w:r>
        <w:r w:rsidR="008A68DD" w:rsidRPr="00291B19">
          <w:rPr>
            <w:rFonts w:ascii="Times" w:hAnsi="Times" w:cs="Times"/>
            <w:sz w:val="24"/>
            <w:szCs w:val="24"/>
          </w:rPr>
          <w:t>Figure 1</w:t>
        </w:r>
        <w:r w:rsidR="008A68DD">
          <w:rPr>
            <w:rFonts w:ascii="Times" w:hAnsi="Times" w:cs="Times"/>
            <w:sz w:val="24"/>
            <w:szCs w:val="24"/>
          </w:rPr>
          <w:fldChar w:fldCharType="end"/>
        </w:r>
        <w:r w:rsidR="008A68DD">
          <w:rPr>
            <w:rFonts w:ascii="Times" w:hAnsi="Times" w:cs="Times"/>
            <w:sz w:val="24"/>
            <w:szCs w:val="24"/>
          </w:rPr>
          <w:t>.</w:t>
        </w:r>
      </w:ins>
      <w:del w:id="809" w:author="Munish Kumar" w:date="2022-12-29T16:01:00Z">
        <w:r w:rsidR="00590FFD" w:rsidDel="000C6B52">
          <w:rPr>
            <w:rFonts w:ascii="Times" w:hAnsi="Times" w:cs="Times"/>
            <w:sz w:val="24"/>
            <w:szCs w:val="24"/>
          </w:rPr>
          <w:delText xml:space="preserve">This paper will </w:delText>
        </w:r>
      </w:del>
      <w:del w:id="810" w:author="Munish Kumar" w:date="2022-12-29T15:58:00Z">
        <w:r w:rsidR="00590FFD" w:rsidDel="000C6B52">
          <w:rPr>
            <w:rFonts w:ascii="Times" w:hAnsi="Times" w:cs="Times"/>
            <w:sz w:val="24"/>
            <w:szCs w:val="24"/>
          </w:rPr>
          <w:delText>rock type</w:delText>
        </w:r>
      </w:del>
      <w:del w:id="811" w:author="Munish Kumar" w:date="2022-12-29T16:01:00Z">
        <w:r w:rsidR="00590FFD" w:rsidDel="000C6B52">
          <w:rPr>
            <w:rFonts w:ascii="Times" w:hAnsi="Times" w:cs="Times"/>
            <w:sz w:val="24"/>
            <w:szCs w:val="24"/>
          </w:rPr>
          <w:delText xml:space="preserve"> using traditional method and unsupervised machine learning algorithms and compare their performance using the traditional method as a benchmark</w:delText>
        </w:r>
      </w:del>
      <w:del w:id="812" w:author="Munish Kumar" w:date="2022-12-29T16:00:00Z">
        <w:r w:rsidR="00590FFD" w:rsidDel="000C6B52">
          <w:rPr>
            <w:rFonts w:ascii="Times" w:hAnsi="Times" w:cs="Times"/>
            <w:sz w:val="24"/>
            <w:szCs w:val="24"/>
          </w:rPr>
          <w:delText xml:space="preserve">. </w:delText>
        </w:r>
        <w:r w:rsidR="00590FFD" w:rsidRPr="00474505" w:rsidDel="000C6B52">
          <w:rPr>
            <w:rFonts w:ascii="Times" w:hAnsi="Times" w:cs="Times"/>
            <w:sz w:val="24"/>
            <w:szCs w:val="24"/>
          </w:rPr>
          <w:delText xml:space="preserve">This will be a methods paper which should be applied and tested on other datasets. </w:delText>
        </w:r>
      </w:del>
      <w:del w:id="813" w:author="Munish Kumar" w:date="2022-12-29T16:04:00Z">
        <w:r w:rsidR="00590FFD" w:rsidRPr="00474505" w:rsidDel="000C6B52">
          <w:rPr>
            <w:rFonts w:ascii="Times" w:hAnsi="Times" w:cs="Times"/>
            <w:sz w:val="24"/>
            <w:szCs w:val="24"/>
          </w:rPr>
          <w:delText>The dataset used for model training is the UK core dataset with 2000 data points</w:delText>
        </w:r>
        <w:r w:rsidR="00635E98" w:rsidDel="000C6B52">
          <w:rPr>
            <w:rFonts w:ascii="Times" w:hAnsi="Times" w:cs="Times"/>
            <w:sz w:val="24"/>
            <w:szCs w:val="24"/>
          </w:rPr>
          <w:delText xml:space="preserve"> from the original 100k data points dataset</w:delText>
        </w:r>
        <w:r w:rsidR="00590FFD" w:rsidRPr="00474505" w:rsidDel="000C6B52">
          <w:rPr>
            <w:rFonts w:ascii="Times" w:hAnsi="Times" w:cs="Times"/>
            <w:sz w:val="24"/>
            <w:szCs w:val="24"/>
          </w:rPr>
          <w:delText xml:space="preserve"> obtained from an online source. </w:delText>
        </w:r>
      </w:del>
    </w:p>
    <w:p w14:paraId="4CF4D2BA" w14:textId="1FC6B597" w:rsidR="00046C61" w:rsidRDefault="00046C61" w:rsidP="00716ECA">
      <w:pPr>
        <w:spacing w:before="120"/>
        <w:jc w:val="both"/>
        <w:rPr>
          <w:ins w:id="814" w:author="Munish Kumar" w:date="2022-12-29T17:10:00Z"/>
          <w:rFonts w:ascii="Times" w:hAnsi="Times" w:cs="Times"/>
          <w:sz w:val="24"/>
          <w:szCs w:val="24"/>
        </w:rPr>
      </w:pPr>
    </w:p>
    <w:p w14:paraId="2531140F" w14:textId="0DC6678B" w:rsidR="0061446E" w:rsidRDefault="0061446E" w:rsidP="00716ECA">
      <w:pPr>
        <w:spacing w:before="120"/>
        <w:jc w:val="both"/>
        <w:rPr>
          <w:ins w:id="815" w:author="Munish Kumar" w:date="2022-12-29T17:10:00Z"/>
          <w:rFonts w:ascii="Times" w:hAnsi="Times" w:cs="Times"/>
          <w:sz w:val="24"/>
          <w:szCs w:val="24"/>
        </w:rPr>
      </w:pPr>
      <w:ins w:id="816" w:author="Munish Kumar" w:date="2022-12-29T17:10:00Z">
        <w:r>
          <w:rPr>
            <w:rFonts w:ascii="Times" w:hAnsi="Times" w:cs="Times"/>
            <w:noProof/>
            <w:sz w:val="24"/>
            <w:szCs w:val="24"/>
          </w:rPr>
          <w:drawing>
            <wp:inline distT="0" distB="0" distL="0" distR="0" wp14:anchorId="2E002FCE" wp14:editId="5C63356B">
              <wp:extent cx="5734685" cy="140962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3215" cy="1416634"/>
                      </a:xfrm>
                      <a:prstGeom prst="rect">
                        <a:avLst/>
                      </a:prstGeom>
                      <a:noFill/>
                    </pic:spPr>
                  </pic:pic>
                </a:graphicData>
              </a:graphic>
            </wp:inline>
          </w:drawing>
        </w:r>
      </w:ins>
    </w:p>
    <w:p w14:paraId="74166D87" w14:textId="29CB9444" w:rsidR="0061446E" w:rsidRDefault="0061446E">
      <w:pPr>
        <w:pStyle w:val="Caption"/>
        <w:jc w:val="both"/>
        <w:rPr>
          <w:ins w:id="817" w:author="Munish Kumar" w:date="2022-12-30T08:58:00Z"/>
          <w:color w:val="000000" w:themeColor="text1"/>
          <w:sz w:val="20"/>
          <w:szCs w:val="20"/>
        </w:rPr>
        <w:pPrChange w:id="818" w:author="Munish Kumar" w:date="2023-01-06T14:21:00Z">
          <w:pPr>
            <w:pStyle w:val="Caption"/>
            <w:jc w:val="center"/>
          </w:pPr>
        </w:pPrChange>
      </w:pPr>
      <w:bookmarkStart w:id="819" w:name="_Ref123226314"/>
      <w:ins w:id="820" w:author="Munish Kumar" w:date="2022-12-29T17:11:00Z">
        <w:r w:rsidRPr="0061446E">
          <w:rPr>
            <w:b/>
            <w:bCs/>
            <w:color w:val="000000" w:themeColor="text1"/>
            <w:sz w:val="20"/>
            <w:szCs w:val="20"/>
            <w:rPrChange w:id="821" w:author="Munish Kumar" w:date="2022-12-29T17:11:00Z">
              <w:rPr/>
            </w:rPrChange>
          </w:rPr>
          <w:t xml:space="preserve">Figure </w:t>
        </w:r>
        <w:r w:rsidRPr="0061446E">
          <w:rPr>
            <w:b/>
            <w:bCs/>
            <w:color w:val="000000" w:themeColor="text1"/>
            <w:sz w:val="20"/>
            <w:szCs w:val="20"/>
            <w:rPrChange w:id="822" w:author="Munish Kumar" w:date="2022-12-29T17:11:00Z">
              <w:rPr/>
            </w:rPrChange>
          </w:rPr>
          <w:fldChar w:fldCharType="begin"/>
        </w:r>
        <w:r w:rsidRPr="0061446E">
          <w:rPr>
            <w:b/>
            <w:bCs/>
            <w:color w:val="000000" w:themeColor="text1"/>
            <w:sz w:val="20"/>
            <w:szCs w:val="20"/>
            <w:rPrChange w:id="823" w:author="Munish Kumar" w:date="2022-12-29T17:11:00Z">
              <w:rPr/>
            </w:rPrChange>
          </w:rPr>
          <w:instrText xml:space="preserve"> SEQ Figure \* ARABIC </w:instrText>
        </w:r>
      </w:ins>
      <w:r w:rsidRPr="0061446E">
        <w:rPr>
          <w:b/>
          <w:bCs/>
          <w:color w:val="000000" w:themeColor="text1"/>
          <w:sz w:val="20"/>
          <w:szCs w:val="20"/>
          <w:rPrChange w:id="824" w:author="Munish Kumar" w:date="2022-12-29T17:11:00Z">
            <w:rPr/>
          </w:rPrChange>
        </w:rPr>
        <w:fldChar w:fldCharType="separate"/>
      </w:r>
      <w:ins w:id="825" w:author="Munish Kumar" w:date="2022-12-29T17:11:00Z">
        <w:r w:rsidRPr="0061446E">
          <w:rPr>
            <w:b/>
            <w:bCs/>
            <w:noProof/>
            <w:color w:val="000000" w:themeColor="text1"/>
            <w:sz w:val="20"/>
            <w:szCs w:val="20"/>
            <w:rPrChange w:id="826" w:author="Munish Kumar" w:date="2022-12-29T17:11:00Z">
              <w:rPr>
                <w:noProof/>
              </w:rPr>
            </w:rPrChange>
          </w:rPr>
          <w:t>1</w:t>
        </w:r>
        <w:r w:rsidRPr="0061446E">
          <w:rPr>
            <w:b/>
            <w:bCs/>
            <w:color w:val="000000" w:themeColor="text1"/>
            <w:sz w:val="20"/>
            <w:szCs w:val="20"/>
            <w:rPrChange w:id="827" w:author="Munish Kumar" w:date="2022-12-29T17:11:00Z">
              <w:rPr/>
            </w:rPrChange>
          </w:rPr>
          <w:fldChar w:fldCharType="end"/>
        </w:r>
        <w:bookmarkEnd w:id="819"/>
        <w:r w:rsidRPr="0061446E">
          <w:rPr>
            <w:b/>
            <w:bCs/>
            <w:color w:val="000000" w:themeColor="text1"/>
            <w:sz w:val="20"/>
            <w:szCs w:val="20"/>
            <w:rPrChange w:id="828" w:author="Munish Kumar" w:date="2022-12-29T17:11:00Z">
              <w:rPr/>
            </w:rPrChange>
          </w:rPr>
          <w:t xml:space="preserve">: </w:t>
        </w:r>
      </w:ins>
      <w:ins w:id="829" w:author="Munish Kumar" w:date="2022-12-29T17:10:00Z">
        <w:r w:rsidRPr="0061446E">
          <w:rPr>
            <w:color w:val="000000" w:themeColor="text1"/>
            <w:sz w:val="20"/>
            <w:szCs w:val="20"/>
            <w:rPrChange w:id="830" w:author="Munish Kumar" w:date="2022-12-29T17:11:00Z">
              <w:rPr>
                <w:rFonts w:ascii="Times" w:hAnsi="Times" w:cs="Times"/>
                <w:sz w:val="24"/>
                <w:szCs w:val="24"/>
              </w:rPr>
            </w:rPrChange>
          </w:rPr>
          <w:t>Generic data preparation flowchart</w:t>
        </w:r>
      </w:ins>
    </w:p>
    <w:p w14:paraId="0203AF00" w14:textId="50C597E7" w:rsidR="000B7384" w:rsidRDefault="000B7384">
      <w:pPr>
        <w:jc w:val="both"/>
        <w:rPr>
          <w:ins w:id="831" w:author="Munish Kumar" w:date="2022-12-30T08:58:00Z"/>
        </w:rPr>
        <w:pPrChange w:id="832" w:author="Munish Kumar" w:date="2023-01-06T14:21:00Z">
          <w:pPr/>
        </w:pPrChange>
      </w:pPr>
    </w:p>
    <w:p w14:paraId="40F641A6" w14:textId="568891EF" w:rsidR="000B7384" w:rsidRPr="00226EEF" w:rsidRDefault="008A68DD" w:rsidP="00716ECA">
      <w:pPr>
        <w:pStyle w:val="Heading2"/>
        <w:rPr>
          <w:ins w:id="833" w:author="Munish Kumar" w:date="2022-12-30T08:59:00Z"/>
        </w:rPr>
      </w:pPr>
      <w:ins w:id="834" w:author="Munish Kumar" w:date="2022-12-30T09:10:00Z">
        <w:r>
          <w:t>Exploratory Data Analytics</w:t>
        </w:r>
      </w:ins>
      <w:ins w:id="835" w:author="Munish Kumar" w:date="2022-12-30T08:59:00Z">
        <w:r w:rsidR="000B7384">
          <w:t xml:space="preserve"> </w:t>
        </w:r>
      </w:ins>
      <w:ins w:id="836" w:author="Munish Kumar" w:date="2022-12-30T10:20:00Z">
        <w:r w:rsidR="007735DD">
          <w:t>and Downsampling</w:t>
        </w:r>
      </w:ins>
    </w:p>
    <w:p w14:paraId="18A49BD5" w14:textId="5B1BD7BF" w:rsidR="008A68DD" w:rsidRDefault="008A68DD" w:rsidP="00716ECA">
      <w:pPr>
        <w:spacing w:before="120"/>
        <w:jc w:val="both"/>
        <w:rPr>
          <w:ins w:id="837" w:author="Munish Kumar" w:date="2022-12-30T09:12:00Z"/>
          <w:rFonts w:ascii="Times" w:hAnsi="Times" w:cs="Times"/>
          <w:sz w:val="24"/>
          <w:szCs w:val="24"/>
        </w:rPr>
      </w:pPr>
      <w:ins w:id="838" w:author="Munish Kumar" w:date="2022-12-30T09:12:00Z">
        <w:r>
          <w:rPr>
            <w:rFonts w:ascii="Times" w:hAnsi="Times" w:cs="Times"/>
            <w:sz w:val="24"/>
            <w:szCs w:val="24"/>
          </w:rPr>
          <w:t>Our</w:t>
        </w:r>
      </w:ins>
      <w:ins w:id="839" w:author="Munish Kumar" w:date="2022-12-30T09:11:00Z">
        <w:r>
          <w:rPr>
            <w:rFonts w:ascii="Times" w:hAnsi="Times" w:cs="Times"/>
            <w:sz w:val="24"/>
            <w:szCs w:val="24"/>
          </w:rPr>
          <w:t xml:space="preserve"> final data set was made up of </w:t>
        </w:r>
      </w:ins>
      <w:ins w:id="840" w:author="Munish Kumar" w:date="2022-12-30T09:29:00Z">
        <w:r w:rsidR="004D14E7">
          <w:rPr>
            <w:rFonts w:ascii="Times" w:hAnsi="Times" w:cs="Times"/>
            <w:sz w:val="24"/>
            <w:szCs w:val="24"/>
          </w:rPr>
          <w:t>&gt;</w:t>
        </w:r>
      </w:ins>
      <w:ins w:id="841" w:author="Munish Kumar" w:date="2022-12-30T09:11:00Z">
        <w:r>
          <w:rPr>
            <w:rFonts w:ascii="Times" w:hAnsi="Times" w:cs="Times"/>
            <w:sz w:val="24"/>
            <w:szCs w:val="24"/>
          </w:rPr>
          <w:t xml:space="preserve">100,000 unique data </w:t>
        </w:r>
        <w:commentRangeStart w:id="842"/>
        <w:r>
          <w:rPr>
            <w:rFonts w:ascii="Times" w:hAnsi="Times" w:cs="Times"/>
            <w:sz w:val="24"/>
            <w:szCs w:val="24"/>
          </w:rPr>
          <w:t>points</w:t>
        </w:r>
      </w:ins>
      <w:commentRangeEnd w:id="842"/>
      <w:ins w:id="843" w:author="Munish Kumar" w:date="2022-12-30T09:32:00Z">
        <w:r w:rsidR="004D14E7">
          <w:rPr>
            <w:rStyle w:val="CommentReference"/>
          </w:rPr>
          <w:commentReference w:id="842"/>
        </w:r>
      </w:ins>
      <w:commentRangeStart w:id="844"/>
      <w:commentRangeEnd w:id="844"/>
      <w:ins w:id="845" w:author="Munish Kumar" w:date="2022-12-30T09:11:00Z">
        <w:r>
          <w:rPr>
            <w:rStyle w:val="CommentReference"/>
          </w:rPr>
          <w:commentReference w:id="844"/>
        </w:r>
        <w:r>
          <w:rPr>
            <w:rFonts w:ascii="Times" w:hAnsi="Times" w:cs="Times"/>
            <w:sz w:val="24"/>
            <w:szCs w:val="24"/>
          </w:rPr>
          <w:t xml:space="preserve">. </w:t>
        </w:r>
      </w:ins>
      <w:ins w:id="846" w:author="Munish Kumar" w:date="2022-12-30T09:13:00Z">
        <w:r>
          <w:rPr>
            <w:rFonts w:ascii="Times" w:hAnsi="Times" w:cs="Times"/>
            <w:sz w:val="24"/>
            <w:szCs w:val="24"/>
          </w:rPr>
          <w:t xml:space="preserve">General histograms of the porosity and permeability of this data set is given in </w:t>
        </w:r>
      </w:ins>
      <w:ins w:id="847" w:author="Munish Kumar" w:date="2022-12-30T10:15:00Z">
        <w:r w:rsidR="007735DD">
          <w:rPr>
            <w:rFonts w:ascii="Times" w:hAnsi="Times" w:cs="Times"/>
            <w:sz w:val="24"/>
            <w:szCs w:val="24"/>
          </w:rPr>
          <w:fldChar w:fldCharType="begin"/>
        </w:r>
        <w:r w:rsidR="007735DD">
          <w:rPr>
            <w:rFonts w:ascii="Times" w:hAnsi="Times" w:cs="Times"/>
            <w:sz w:val="24"/>
            <w:szCs w:val="24"/>
          </w:rPr>
          <w:instrText xml:space="preserve"> REF _Ref123287766 \h </w:instrText>
        </w:r>
      </w:ins>
      <w:r w:rsidR="007735DD">
        <w:rPr>
          <w:rFonts w:ascii="Times" w:hAnsi="Times" w:cs="Times"/>
          <w:sz w:val="24"/>
          <w:szCs w:val="24"/>
        </w:rPr>
        <w:instrText xml:space="preserve"> \* MERGEFORMAT </w:instrText>
      </w:r>
      <w:r w:rsidR="007735DD">
        <w:rPr>
          <w:rFonts w:ascii="Times" w:hAnsi="Times" w:cs="Times"/>
          <w:sz w:val="24"/>
          <w:szCs w:val="24"/>
        </w:rPr>
      </w:r>
      <w:r w:rsidR="007735DD">
        <w:rPr>
          <w:rFonts w:ascii="Times" w:hAnsi="Times" w:cs="Times"/>
          <w:sz w:val="24"/>
          <w:szCs w:val="24"/>
        </w:rPr>
        <w:fldChar w:fldCharType="separate"/>
      </w:r>
      <w:ins w:id="848" w:author="Munish Kumar" w:date="2022-12-30T10:15:00Z">
        <w:r w:rsidR="007735DD" w:rsidRPr="007735DD">
          <w:rPr>
            <w:rFonts w:ascii="Times" w:hAnsi="Times" w:cs="Times"/>
            <w:sz w:val="24"/>
            <w:szCs w:val="24"/>
            <w:rPrChange w:id="849" w:author="Munish Kumar" w:date="2022-12-30T10:15:00Z">
              <w:rPr>
                <w:b/>
                <w:bCs/>
                <w:color w:val="000000" w:themeColor="text1"/>
              </w:rPr>
            </w:rPrChange>
          </w:rPr>
          <w:t xml:space="preserve">Figure </w:t>
        </w:r>
        <w:r w:rsidR="007735DD" w:rsidRPr="007735DD">
          <w:rPr>
            <w:rFonts w:ascii="Times" w:hAnsi="Times" w:cs="Times"/>
            <w:sz w:val="24"/>
            <w:szCs w:val="24"/>
            <w:rPrChange w:id="850" w:author="Munish Kumar" w:date="2022-12-30T10:15:00Z">
              <w:rPr>
                <w:b/>
                <w:bCs/>
                <w:noProof/>
                <w:color w:val="000000" w:themeColor="text1"/>
              </w:rPr>
            </w:rPrChange>
          </w:rPr>
          <w:t>2</w:t>
        </w:r>
        <w:r w:rsidR="007735DD">
          <w:rPr>
            <w:rFonts w:ascii="Times" w:hAnsi="Times" w:cs="Times"/>
            <w:sz w:val="24"/>
            <w:szCs w:val="24"/>
          </w:rPr>
          <w:fldChar w:fldCharType="end"/>
        </w:r>
      </w:ins>
      <w:ins w:id="851" w:author="Munish Kumar" w:date="2022-12-30T09:13:00Z">
        <w:r>
          <w:rPr>
            <w:rFonts w:ascii="Times" w:hAnsi="Times" w:cs="Times"/>
            <w:sz w:val="24"/>
            <w:szCs w:val="24"/>
          </w:rPr>
          <w:t xml:space="preserve">. </w:t>
        </w:r>
      </w:ins>
      <w:ins w:id="852" w:author="Munish Kumar" w:date="2022-12-30T10:16:00Z">
        <w:r w:rsidR="007735DD">
          <w:rPr>
            <w:rFonts w:ascii="Times" w:hAnsi="Times" w:cs="Times"/>
            <w:sz w:val="24"/>
            <w:szCs w:val="24"/>
          </w:rPr>
          <w:t>A</w:t>
        </w:r>
      </w:ins>
      <w:ins w:id="853" w:author="Munish Kumar" w:date="2022-12-30T09:13:00Z">
        <w:r>
          <w:rPr>
            <w:rFonts w:ascii="Times" w:hAnsi="Times" w:cs="Times"/>
            <w:sz w:val="24"/>
            <w:szCs w:val="24"/>
          </w:rPr>
          <w:t xml:space="preserve"> cross-plot of the data </w:t>
        </w:r>
      </w:ins>
      <w:ins w:id="854" w:author="Munish Kumar" w:date="2022-12-30T10:16:00Z">
        <w:r w:rsidR="007735DD">
          <w:rPr>
            <w:rFonts w:ascii="Times" w:hAnsi="Times" w:cs="Times"/>
            <w:sz w:val="24"/>
            <w:szCs w:val="24"/>
          </w:rPr>
          <w:t xml:space="preserve">is shown </w:t>
        </w:r>
      </w:ins>
      <w:ins w:id="855" w:author="Munish Kumar" w:date="2022-12-30T09:13:00Z">
        <w:r>
          <w:rPr>
            <w:rFonts w:ascii="Times" w:hAnsi="Times" w:cs="Times"/>
            <w:sz w:val="24"/>
            <w:szCs w:val="24"/>
          </w:rPr>
          <w:t xml:space="preserve">in </w:t>
        </w:r>
      </w:ins>
      <w:ins w:id="856" w:author="Munish Kumar" w:date="2022-12-30T10:16:00Z">
        <w:r w:rsidR="007735DD">
          <w:rPr>
            <w:rFonts w:ascii="Times" w:hAnsi="Times" w:cs="Times"/>
            <w:sz w:val="24"/>
            <w:szCs w:val="24"/>
          </w:rPr>
          <w:fldChar w:fldCharType="begin"/>
        </w:r>
        <w:r w:rsidR="007735DD">
          <w:rPr>
            <w:rFonts w:ascii="Times" w:hAnsi="Times" w:cs="Times"/>
            <w:sz w:val="24"/>
            <w:szCs w:val="24"/>
          </w:rPr>
          <w:instrText xml:space="preserve"> REF _Ref123287793 \h </w:instrText>
        </w:r>
      </w:ins>
      <w:r w:rsidR="007735DD">
        <w:rPr>
          <w:rFonts w:ascii="Times" w:hAnsi="Times" w:cs="Times"/>
          <w:sz w:val="24"/>
          <w:szCs w:val="24"/>
        </w:rPr>
        <w:instrText xml:space="preserve"> \* MERGEFORMAT </w:instrText>
      </w:r>
      <w:r w:rsidR="007735DD">
        <w:rPr>
          <w:rFonts w:ascii="Times" w:hAnsi="Times" w:cs="Times"/>
          <w:sz w:val="24"/>
          <w:szCs w:val="24"/>
        </w:rPr>
      </w:r>
      <w:r w:rsidR="007735DD">
        <w:rPr>
          <w:rFonts w:ascii="Times" w:hAnsi="Times" w:cs="Times"/>
          <w:sz w:val="24"/>
          <w:szCs w:val="24"/>
        </w:rPr>
        <w:fldChar w:fldCharType="separate"/>
      </w:r>
      <w:ins w:id="857" w:author="Munish Kumar" w:date="2022-12-30T10:16:00Z">
        <w:r w:rsidR="007735DD" w:rsidRPr="007735DD">
          <w:rPr>
            <w:rFonts w:ascii="Times" w:hAnsi="Times" w:cs="Times"/>
            <w:sz w:val="24"/>
            <w:szCs w:val="24"/>
            <w:rPrChange w:id="858" w:author="Munish Kumar" w:date="2022-12-30T10:16:00Z">
              <w:rPr>
                <w:b/>
                <w:bCs/>
                <w:color w:val="000000" w:themeColor="text1"/>
              </w:rPr>
            </w:rPrChange>
          </w:rPr>
          <w:t xml:space="preserve">Figure </w:t>
        </w:r>
        <w:r w:rsidR="007735DD" w:rsidRPr="007735DD">
          <w:rPr>
            <w:rFonts w:ascii="Times" w:hAnsi="Times" w:cs="Times"/>
            <w:sz w:val="24"/>
            <w:szCs w:val="24"/>
            <w:rPrChange w:id="859" w:author="Munish Kumar" w:date="2022-12-30T10:16:00Z">
              <w:rPr>
                <w:b/>
                <w:bCs/>
                <w:noProof/>
                <w:color w:val="000000" w:themeColor="text1"/>
              </w:rPr>
            </w:rPrChange>
          </w:rPr>
          <w:t>3</w:t>
        </w:r>
        <w:r w:rsidR="007735DD">
          <w:rPr>
            <w:rFonts w:ascii="Times" w:hAnsi="Times" w:cs="Times"/>
            <w:sz w:val="24"/>
            <w:szCs w:val="24"/>
          </w:rPr>
          <w:fldChar w:fldCharType="end"/>
        </w:r>
      </w:ins>
      <w:ins w:id="860" w:author="Munish Kumar" w:date="2022-12-30T10:04:00Z">
        <w:r w:rsidR="00C77FAD">
          <w:rPr>
            <w:rFonts w:ascii="Times" w:hAnsi="Times" w:cs="Times"/>
            <w:sz w:val="24"/>
            <w:szCs w:val="24"/>
          </w:rPr>
          <w:t xml:space="preserve">, and a table of descriptive statistics </w:t>
        </w:r>
      </w:ins>
      <w:ins w:id="861" w:author="Munish Kumar" w:date="2022-12-30T10:16:00Z">
        <w:r w:rsidR="007735DD">
          <w:rPr>
            <w:rFonts w:ascii="Times" w:hAnsi="Times" w:cs="Times"/>
            <w:sz w:val="24"/>
            <w:szCs w:val="24"/>
          </w:rPr>
          <w:t xml:space="preserve">is given in </w:t>
        </w:r>
      </w:ins>
      <w:ins w:id="862" w:author="Munish Kumar" w:date="2022-12-30T10:30:00Z">
        <w:r w:rsidR="007F56CC">
          <w:rPr>
            <w:rFonts w:ascii="Times" w:hAnsi="Times" w:cs="Times"/>
            <w:sz w:val="24"/>
            <w:szCs w:val="24"/>
          </w:rPr>
          <w:fldChar w:fldCharType="begin"/>
        </w:r>
        <w:r w:rsidR="007F56CC">
          <w:rPr>
            <w:rFonts w:ascii="Times" w:hAnsi="Times" w:cs="Times"/>
            <w:sz w:val="24"/>
            <w:szCs w:val="24"/>
          </w:rPr>
          <w:instrText xml:space="preserve"> REF _Ref123288651 \h </w:instrText>
        </w:r>
      </w:ins>
      <w:r w:rsidR="007F56CC">
        <w:rPr>
          <w:rFonts w:ascii="Times" w:hAnsi="Times" w:cs="Times"/>
          <w:sz w:val="24"/>
          <w:szCs w:val="24"/>
        </w:rPr>
        <w:instrText xml:space="preserve"> \* MERGEFORMAT </w:instrText>
      </w:r>
      <w:r w:rsidR="007F56CC">
        <w:rPr>
          <w:rFonts w:ascii="Times" w:hAnsi="Times" w:cs="Times"/>
          <w:sz w:val="24"/>
          <w:szCs w:val="24"/>
        </w:rPr>
      </w:r>
      <w:r w:rsidR="007F56CC">
        <w:rPr>
          <w:rFonts w:ascii="Times" w:hAnsi="Times" w:cs="Times"/>
          <w:sz w:val="24"/>
          <w:szCs w:val="24"/>
        </w:rPr>
        <w:fldChar w:fldCharType="separate"/>
      </w:r>
      <w:ins w:id="863" w:author="Munish Kumar" w:date="2022-12-30T10:30:00Z">
        <w:r w:rsidR="007F56CC" w:rsidRPr="007F56CC">
          <w:rPr>
            <w:rFonts w:ascii="Times" w:hAnsi="Times" w:cs="Times"/>
            <w:sz w:val="24"/>
            <w:szCs w:val="24"/>
            <w:rPrChange w:id="864" w:author="Munish Kumar" w:date="2022-12-30T10:30:00Z">
              <w:rPr/>
            </w:rPrChange>
          </w:rPr>
          <w:t xml:space="preserve">Table </w:t>
        </w:r>
        <w:r w:rsidR="007F56CC" w:rsidRPr="007F56CC">
          <w:rPr>
            <w:rFonts w:ascii="Times" w:hAnsi="Times" w:cs="Times"/>
            <w:sz w:val="24"/>
            <w:szCs w:val="24"/>
            <w:rPrChange w:id="865" w:author="Munish Kumar" w:date="2022-12-30T10:30:00Z">
              <w:rPr>
                <w:noProof/>
              </w:rPr>
            </w:rPrChange>
          </w:rPr>
          <w:t>1</w:t>
        </w:r>
        <w:r w:rsidR="007F56CC">
          <w:rPr>
            <w:rFonts w:ascii="Times" w:hAnsi="Times" w:cs="Times"/>
            <w:sz w:val="24"/>
            <w:szCs w:val="24"/>
          </w:rPr>
          <w:fldChar w:fldCharType="end"/>
        </w:r>
        <w:r w:rsidR="007F56CC">
          <w:rPr>
            <w:rFonts w:ascii="Times" w:hAnsi="Times" w:cs="Times"/>
            <w:sz w:val="24"/>
            <w:szCs w:val="24"/>
          </w:rPr>
          <w:t>.</w:t>
        </w:r>
      </w:ins>
    </w:p>
    <w:p w14:paraId="7223422B" w14:textId="08D68089" w:rsidR="008A68DD" w:rsidRDefault="008A68DD" w:rsidP="00716ECA">
      <w:pPr>
        <w:spacing w:before="120"/>
        <w:jc w:val="both"/>
        <w:rPr>
          <w:ins w:id="866" w:author="Munish Kumar" w:date="2022-12-30T09:13:00Z"/>
          <w:rFonts w:ascii="Times" w:hAnsi="Times" w:cs="Time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
      <w:tr w:rsidR="004D14E7" w14:paraId="71A8A4F5" w14:textId="77777777" w:rsidTr="008A68DD">
        <w:trPr>
          <w:ins w:id="867" w:author="Munish Kumar" w:date="2022-12-30T09:13:00Z"/>
        </w:trPr>
        <w:tc>
          <w:tcPr>
            <w:tcW w:w="4508" w:type="dxa"/>
          </w:tcPr>
          <w:p w14:paraId="6CE531B4" w14:textId="094920AE" w:rsidR="008A68DD" w:rsidRDefault="004D14E7" w:rsidP="00716ECA">
            <w:pPr>
              <w:spacing w:before="120"/>
              <w:jc w:val="both"/>
              <w:rPr>
                <w:ins w:id="868" w:author="Munish Kumar" w:date="2022-12-30T09:13:00Z"/>
                <w:rFonts w:ascii="Times" w:hAnsi="Times" w:cs="Times"/>
                <w:sz w:val="24"/>
                <w:szCs w:val="24"/>
              </w:rPr>
            </w:pPr>
            <w:ins w:id="869" w:author="Munish Kumar" w:date="2022-12-30T09:36:00Z">
              <w:r>
                <w:rPr>
                  <w:rFonts w:ascii="Times" w:hAnsi="Times" w:cs="Times"/>
                  <w:noProof/>
                  <w:sz w:val="24"/>
                  <w:szCs w:val="24"/>
                </w:rPr>
                <w:drawing>
                  <wp:inline distT="0" distB="0" distL="0" distR="0" wp14:anchorId="3A349040" wp14:editId="7E1DE0D1">
                    <wp:extent cx="2765084" cy="1895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2620" cy="1900641"/>
                            </a:xfrm>
                            <a:prstGeom prst="rect">
                              <a:avLst/>
                            </a:prstGeom>
                            <a:noFill/>
                          </pic:spPr>
                        </pic:pic>
                      </a:graphicData>
                    </a:graphic>
                  </wp:inline>
                </w:drawing>
              </w:r>
            </w:ins>
            <w:moveToRangeStart w:id="870" w:author="Munish Kumar" w:date="2022-12-30T09:14:00Z" w:name="move123284105"/>
            <w:moveTo w:id="871" w:author="Munish Kumar" w:date="2022-12-30T09:14:00Z">
              <w:del w:id="872" w:author="Munish Kumar" w:date="2022-12-30T09:35:00Z">
                <w:r w:rsidR="008A68DD" w:rsidDel="004D14E7">
                  <w:rPr>
                    <w:noProof/>
                  </w:rPr>
                  <w:drawing>
                    <wp:inline distT="0" distB="0" distL="0" distR="0" wp14:anchorId="436F7CE2" wp14:editId="5AEFF9E1">
                      <wp:extent cx="2790119" cy="1857375"/>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4"/>
                              <a:stretch>
                                <a:fillRect/>
                              </a:stretch>
                            </pic:blipFill>
                            <pic:spPr>
                              <a:xfrm>
                                <a:off x="0" y="0"/>
                                <a:ext cx="2806124" cy="1868030"/>
                              </a:xfrm>
                              <a:prstGeom prst="rect">
                                <a:avLst/>
                              </a:prstGeom>
                            </pic:spPr>
                          </pic:pic>
                        </a:graphicData>
                      </a:graphic>
                    </wp:inline>
                  </w:drawing>
                </w:r>
              </w:del>
            </w:moveTo>
            <w:moveToRangeEnd w:id="870"/>
          </w:p>
        </w:tc>
        <w:tc>
          <w:tcPr>
            <w:tcW w:w="4508" w:type="dxa"/>
          </w:tcPr>
          <w:p w14:paraId="2FB0C6E5" w14:textId="13F070DE" w:rsidR="008A68DD" w:rsidRDefault="004D14E7" w:rsidP="00716ECA">
            <w:pPr>
              <w:spacing w:before="120"/>
              <w:jc w:val="both"/>
              <w:rPr>
                <w:ins w:id="873" w:author="Munish Kumar" w:date="2022-12-30T09:13:00Z"/>
                <w:rFonts w:ascii="Times" w:hAnsi="Times" w:cs="Times"/>
                <w:sz w:val="24"/>
                <w:szCs w:val="24"/>
              </w:rPr>
            </w:pPr>
            <w:ins w:id="874" w:author="Munish Kumar" w:date="2022-12-30T09:37:00Z">
              <w:r>
                <w:rPr>
                  <w:rFonts w:ascii="Times" w:hAnsi="Times" w:cs="Times"/>
                  <w:noProof/>
                  <w:sz w:val="24"/>
                  <w:szCs w:val="24"/>
                </w:rPr>
                <w:drawing>
                  <wp:inline distT="0" distB="0" distL="0" distR="0" wp14:anchorId="5FA4B337" wp14:editId="1076761E">
                    <wp:extent cx="2604688" cy="187642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4939" cy="1883810"/>
                            </a:xfrm>
                            <a:prstGeom prst="rect">
                              <a:avLst/>
                            </a:prstGeom>
                            <a:noFill/>
                          </pic:spPr>
                        </pic:pic>
                      </a:graphicData>
                    </a:graphic>
                  </wp:inline>
                </w:drawing>
              </w:r>
            </w:ins>
            <w:moveToRangeStart w:id="875" w:author="Munish Kumar" w:date="2022-12-30T09:14:00Z" w:name="move123284112"/>
            <w:moveTo w:id="876" w:author="Munish Kumar" w:date="2022-12-30T09:14:00Z">
              <w:del w:id="877" w:author="Munish Kumar" w:date="2022-12-30T09:35:00Z">
                <w:r w:rsidR="008A68DD" w:rsidDel="004D14E7">
                  <w:rPr>
                    <w:noProof/>
                  </w:rPr>
                  <w:drawing>
                    <wp:inline distT="0" distB="0" distL="0" distR="0" wp14:anchorId="7DC6CF3D" wp14:editId="48BC0CEB">
                      <wp:extent cx="2844238" cy="1828800"/>
                      <wp:effectExtent l="0" t="0" r="0" b="0"/>
                      <wp:docPr id="14" name="Picture 1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6"/>
                              <a:srcRect r="11610" b="8417"/>
                              <a:stretch/>
                            </pic:blipFill>
                            <pic:spPr bwMode="auto">
                              <a:xfrm>
                                <a:off x="0" y="0"/>
                                <a:ext cx="2859472" cy="1838595"/>
                              </a:xfrm>
                              <a:prstGeom prst="rect">
                                <a:avLst/>
                              </a:prstGeom>
                              <a:ln>
                                <a:noFill/>
                              </a:ln>
                              <a:extLst>
                                <a:ext uri="{53640926-AAD7-44D8-BBD7-CCE9431645EC}">
                                  <a14:shadowObscured xmlns:a14="http://schemas.microsoft.com/office/drawing/2010/main"/>
                                </a:ext>
                              </a:extLst>
                            </pic:spPr>
                          </pic:pic>
                        </a:graphicData>
                      </a:graphic>
                    </wp:inline>
                  </w:drawing>
                </w:r>
              </w:del>
            </w:moveTo>
            <w:moveToRangeEnd w:id="875"/>
          </w:p>
        </w:tc>
      </w:tr>
    </w:tbl>
    <w:p w14:paraId="1030F79C" w14:textId="39608C09" w:rsidR="008A68DD" w:rsidRDefault="008A68DD">
      <w:pPr>
        <w:pStyle w:val="Caption"/>
        <w:jc w:val="both"/>
        <w:rPr>
          <w:ins w:id="878" w:author="Munish Kumar" w:date="2022-12-30T09:14:00Z"/>
          <w:color w:val="000000" w:themeColor="text1"/>
          <w:sz w:val="20"/>
          <w:szCs w:val="20"/>
        </w:rPr>
        <w:pPrChange w:id="879" w:author="Munish Kumar" w:date="2023-01-06T14:21:00Z">
          <w:pPr>
            <w:pStyle w:val="Caption"/>
            <w:jc w:val="center"/>
          </w:pPr>
        </w:pPrChange>
      </w:pPr>
      <w:bookmarkStart w:id="880" w:name="_Ref12328776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881" w:author="Munish Kumar" w:date="2022-12-30T10:15:00Z">
        <w:r w:rsidR="007735DD">
          <w:rPr>
            <w:b/>
            <w:bCs/>
            <w:noProof/>
            <w:color w:val="000000" w:themeColor="text1"/>
            <w:sz w:val="20"/>
            <w:szCs w:val="20"/>
          </w:rPr>
          <w:t>2</w:t>
        </w:r>
      </w:ins>
      <w:del w:id="882" w:author="Munish Kumar" w:date="2022-12-30T10:15:00Z">
        <w:r w:rsidRPr="00291B19" w:rsidDel="007735DD">
          <w:rPr>
            <w:b/>
            <w:bCs/>
            <w:noProof/>
            <w:color w:val="000000" w:themeColor="text1"/>
            <w:sz w:val="20"/>
            <w:szCs w:val="20"/>
          </w:rPr>
          <w:delText>1</w:delText>
        </w:r>
      </w:del>
      <w:r w:rsidRPr="00291B19">
        <w:rPr>
          <w:b/>
          <w:bCs/>
          <w:color w:val="000000" w:themeColor="text1"/>
          <w:sz w:val="20"/>
          <w:szCs w:val="20"/>
        </w:rPr>
        <w:fldChar w:fldCharType="end"/>
      </w:r>
      <w:bookmarkEnd w:id="880"/>
      <w:r w:rsidRPr="00291B19">
        <w:rPr>
          <w:b/>
          <w:bCs/>
          <w:color w:val="000000" w:themeColor="text1"/>
          <w:sz w:val="20"/>
          <w:szCs w:val="20"/>
        </w:rPr>
        <w:t xml:space="preserve">: </w:t>
      </w:r>
      <w:ins w:id="883" w:author="Munish Kumar" w:date="2022-12-30T09:14:00Z">
        <w:r>
          <w:rPr>
            <w:color w:val="000000" w:themeColor="text1"/>
            <w:sz w:val="20"/>
            <w:szCs w:val="20"/>
          </w:rPr>
          <w:t xml:space="preserve">Histograms </w:t>
        </w:r>
      </w:ins>
      <w:ins w:id="884" w:author="Munish Kumar" w:date="2022-12-30T09:31:00Z">
        <w:r w:rsidR="004D14E7">
          <w:rPr>
            <w:color w:val="000000" w:themeColor="text1"/>
            <w:sz w:val="20"/>
            <w:szCs w:val="20"/>
          </w:rPr>
          <w:t>depicting</w:t>
        </w:r>
      </w:ins>
      <w:ins w:id="885" w:author="Munish Kumar" w:date="2022-12-30T09:14:00Z">
        <w:r>
          <w:rPr>
            <w:color w:val="000000" w:themeColor="text1"/>
            <w:sz w:val="20"/>
            <w:szCs w:val="20"/>
          </w:rPr>
          <w:t xml:space="preserve"> (Left) Porosity and (Right) Permeability of the core database</w:t>
        </w:r>
      </w:ins>
    </w:p>
    <w:p w14:paraId="280DC5BD" w14:textId="0868AC45" w:rsidR="008A68DD" w:rsidRDefault="008A68DD" w:rsidP="00716ECA">
      <w:pPr>
        <w:spacing w:before="120"/>
        <w:jc w:val="both"/>
        <w:rPr>
          <w:ins w:id="886" w:author="Munish Kumar" w:date="2022-12-30T09:13:00Z"/>
          <w:rFonts w:ascii="Times" w:hAnsi="Times" w:cs="Times"/>
          <w:sz w:val="24"/>
          <w:szCs w:val="24"/>
        </w:rPr>
      </w:pPr>
    </w:p>
    <w:p w14:paraId="32A596A7" w14:textId="232D03D1" w:rsidR="008A68DD" w:rsidRDefault="007735DD" w:rsidP="00716ECA">
      <w:pPr>
        <w:spacing w:before="120"/>
        <w:jc w:val="both"/>
        <w:rPr>
          <w:ins w:id="887" w:author="Munish Kumar" w:date="2022-12-30T10:14:00Z"/>
          <w:rFonts w:ascii="Times" w:hAnsi="Times" w:cs="Times"/>
          <w:sz w:val="24"/>
          <w:szCs w:val="24"/>
        </w:rPr>
      </w:pPr>
      <w:ins w:id="888" w:author="Munish Kumar" w:date="2022-12-30T10:14:00Z">
        <w:r>
          <w:rPr>
            <w:rFonts w:ascii="Times" w:hAnsi="Times" w:cs="Times"/>
            <w:noProof/>
            <w:sz w:val="24"/>
            <w:szCs w:val="24"/>
          </w:rPr>
          <w:drawing>
            <wp:inline distT="0" distB="0" distL="0" distR="0" wp14:anchorId="775540AE" wp14:editId="695E884C">
              <wp:extent cx="5567666" cy="3152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4091" cy="3156413"/>
                      </a:xfrm>
                      <a:prstGeom prst="rect">
                        <a:avLst/>
                      </a:prstGeom>
                      <a:noFill/>
                    </pic:spPr>
                  </pic:pic>
                </a:graphicData>
              </a:graphic>
            </wp:inline>
          </w:drawing>
        </w:r>
      </w:ins>
    </w:p>
    <w:p w14:paraId="5ADAFFE9" w14:textId="3CC39555" w:rsidR="007735DD" w:rsidRDefault="007735DD">
      <w:pPr>
        <w:pStyle w:val="Caption"/>
        <w:jc w:val="both"/>
        <w:rPr>
          <w:ins w:id="889" w:author="Munish Kumar" w:date="2022-12-30T10:15:00Z"/>
          <w:color w:val="000000" w:themeColor="text1"/>
          <w:sz w:val="20"/>
          <w:szCs w:val="20"/>
        </w:rPr>
        <w:pPrChange w:id="890" w:author="Munish Kumar" w:date="2023-01-06T14:21:00Z">
          <w:pPr>
            <w:pStyle w:val="Caption"/>
            <w:jc w:val="center"/>
          </w:pPr>
        </w:pPrChange>
      </w:pPr>
      <w:bookmarkStart w:id="891" w:name="_Ref123287793"/>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892" w:author="Munish Kumar" w:date="2022-12-30T10:15:00Z">
        <w:r>
          <w:rPr>
            <w:b/>
            <w:bCs/>
            <w:noProof/>
            <w:color w:val="000000" w:themeColor="text1"/>
            <w:sz w:val="20"/>
            <w:szCs w:val="20"/>
          </w:rPr>
          <w:t>3</w:t>
        </w:r>
      </w:ins>
      <w:del w:id="893" w:author="Munish Kumar" w:date="2022-12-30T10:15:00Z">
        <w:r w:rsidRPr="00291B19" w:rsidDel="007735DD">
          <w:rPr>
            <w:b/>
            <w:bCs/>
            <w:noProof/>
            <w:color w:val="000000" w:themeColor="text1"/>
            <w:sz w:val="20"/>
            <w:szCs w:val="20"/>
          </w:rPr>
          <w:delText>1</w:delText>
        </w:r>
      </w:del>
      <w:r w:rsidRPr="00291B19">
        <w:rPr>
          <w:b/>
          <w:bCs/>
          <w:color w:val="000000" w:themeColor="text1"/>
          <w:sz w:val="20"/>
          <w:szCs w:val="20"/>
        </w:rPr>
        <w:fldChar w:fldCharType="end"/>
      </w:r>
      <w:bookmarkEnd w:id="891"/>
      <w:r w:rsidRPr="00291B19">
        <w:rPr>
          <w:b/>
          <w:bCs/>
          <w:color w:val="000000" w:themeColor="text1"/>
          <w:sz w:val="20"/>
          <w:szCs w:val="20"/>
        </w:rPr>
        <w:t xml:space="preserve">: </w:t>
      </w:r>
      <w:ins w:id="894" w:author="Munish Kumar" w:date="2022-12-30T10:15:00Z">
        <w:r>
          <w:rPr>
            <w:color w:val="000000" w:themeColor="text1"/>
            <w:sz w:val="20"/>
            <w:szCs w:val="20"/>
          </w:rPr>
          <w:t xml:space="preserve">Histograms depicting (Left) Porosity and (Right) Permeability of the </w:t>
        </w:r>
      </w:ins>
      <w:ins w:id="895" w:author="Munish Kumar" w:date="2022-12-30T10:30:00Z">
        <w:r w:rsidR="007F56CC">
          <w:rPr>
            <w:color w:val="000000" w:themeColor="text1"/>
            <w:sz w:val="20"/>
            <w:szCs w:val="20"/>
          </w:rPr>
          <w:t xml:space="preserve">MM </w:t>
        </w:r>
      </w:ins>
      <w:ins w:id="896" w:author="Munish Kumar" w:date="2022-12-30T10:15:00Z">
        <w:r>
          <w:rPr>
            <w:color w:val="000000" w:themeColor="text1"/>
            <w:sz w:val="20"/>
            <w:szCs w:val="20"/>
          </w:rPr>
          <w:t>core database</w:t>
        </w:r>
      </w:ins>
    </w:p>
    <w:p w14:paraId="51ADA714" w14:textId="5AD3A27D" w:rsidR="007735DD" w:rsidRDefault="007735DD" w:rsidP="00716ECA">
      <w:pPr>
        <w:spacing w:before="120"/>
        <w:jc w:val="both"/>
        <w:rPr>
          <w:ins w:id="897" w:author="Munish Kumar" w:date="2022-12-30T10:29:00Z"/>
          <w:rFonts w:ascii="Times" w:hAnsi="Times" w:cs="Times"/>
          <w:sz w:val="24"/>
          <w:szCs w:val="24"/>
        </w:rPr>
      </w:pPr>
    </w:p>
    <w:p w14:paraId="040D843C" w14:textId="2CA8DF25" w:rsidR="007F56CC" w:rsidRPr="007F56CC" w:rsidRDefault="007F56CC">
      <w:pPr>
        <w:pStyle w:val="Caption"/>
        <w:jc w:val="both"/>
        <w:rPr>
          <w:ins w:id="898" w:author="Munish Kumar" w:date="2022-12-30T10:14:00Z"/>
          <w:b/>
          <w:bCs/>
          <w:color w:val="000000" w:themeColor="text1"/>
          <w:sz w:val="20"/>
          <w:szCs w:val="20"/>
          <w:rPrChange w:id="899" w:author="Munish Kumar" w:date="2022-12-30T10:29:00Z">
            <w:rPr>
              <w:ins w:id="900" w:author="Munish Kumar" w:date="2022-12-30T10:14:00Z"/>
              <w:rFonts w:ascii="Times" w:hAnsi="Times" w:cs="Times"/>
              <w:sz w:val="24"/>
              <w:szCs w:val="24"/>
            </w:rPr>
          </w:rPrChange>
        </w:rPr>
        <w:pPrChange w:id="901" w:author="Munish Kumar" w:date="2023-01-06T14:21:00Z">
          <w:pPr>
            <w:spacing w:before="120"/>
            <w:jc w:val="both"/>
          </w:pPr>
        </w:pPrChange>
      </w:pPr>
      <w:bookmarkStart w:id="902" w:name="_Ref123288651"/>
      <w:ins w:id="903" w:author="Munish Kumar" w:date="2022-12-30T10:29:00Z">
        <w:r w:rsidRPr="007F56CC">
          <w:rPr>
            <w:b/>
            <w:bCs/>
            <w:color w:val="000000" w:themeColor="text1"/>
            <w:sz w:val="20"/>
            <w:szCs w:val="20"/>
            <w:rPrChange w:id="904" w:author="Munish Kumar" w:date="2022-12-30T10:29:00Z">
              <w:rPr>
                <w:i/>
                <w:iCs/>
              </w:rPr>
            </w:rPrChange>
          </w:rPr>
          <w:t xml:space="preserve">Table </w:t>
        </w:r>
        <w:r w:rsidRPr="007F56CC">
          <w:rPr>
            <w:b/>
            <w:bCs/>
            <w:color w:val="000000" w:themeColor="text1"/>
            <w:sz w:val="20"/>
            <w:szCs w:val="20"/>
            <w:rPrChange w:id="905" w:author="Munish Kumar" w:date="2022-12-30T10:29:00Z">
              <w:rPr>
                <w:i/>
                <w:iCs/>
              </w:rPr>
            </w:rPrChange>
          </w:rPr>
          <w:fldChar w:fldCharType="begin"/>
        </w:r>
        <w:r w:rsidRPr="007F56CC">
          <w:rPr>
            <w:b/>
            <w:bCs/>
            <w:color w:val="000000" w:themeColor="text1"/>
            <w:sz w:val="20"/>
            <w:szCs w:val="20"/>
            <w:rPrChange w:id="906" w:author="Munish Kumar" w:date="2022-12-30T10:29:00Z">
              <w:rPr>
                <w:i/>
                <w:iCs/>
              </w:rPr>
            </w:rPrChange>
          </w:rPr>
          <w:instrText xml:space="preserve"> SEQ Table \* ARABIC </w:instrText>
        </w:r>
      </w:ins>
      <w:r w:rsidRPr="007F56CC">
        <w:rPr>
          <w:b/>
          <w:bCs/>
          <w:color w:val="000000" w:themeColor="text1"/>
          <w:sz w:val="20"/>
          <w:szCs w:val="20"/>
          <w:rPrChange w:id="907" w:author="Munish Kumar" w:date="2022-12-30T10:29:00Z">
            <w:rPr>
              <w:i/>
              <w:iCs/>
            </w:rPr>
          </w:rPrChange>
        </w:rPr>
        <w:fldChar w:fldCharType="separate"/>
      </w:r>
      <w:ins w:id="908" w:author="Munish Kumar" w:date="2022-12-30T10:29:00Z">
        <w:r w:rsidRPr="007F56CC">
          <w:rPr>
            <w:b/>
            <w:bCs/>
            <w:color w:val="000000" w:themeColor="text1"/>
            <w:sz w:val="20"/>
            <w:szCs w:val="20"/>
            <w:rPrChange w:id="909" w:author="Munish Kumar" w:date="2022-12-30T10:29:00Z">
              <w:rPr>
                <w:i/>
                <w:iCs/>
                <w:noProof/>
              </w:rPr>
            </w:rPrChange>
          </w:rPr>
          <w:t>1</w:t>
        </w:r>
        <w:r w:rsidRPr="007F56CC">
          <w:rPr>
            <w:b/>
            <w:bCs/>
            <w:color w:val="000000" w:themeColor="text1"/>
            <w:sz w:val="20"/>
            <w:szCs w:val="20"/>
            <w:rPrChange w:id="910" w:author="Munish Kumar" w:date="2022-12-30T10:29:00Z">
              <w:rPr>
                <w:i/>
                <w:iCs/>
              </w:rPr>
            </w:rPrChange>
          </w:rPr>
          <w:fldChar w:fldCharType="end"/>
        </w:r>
        <w:bookmarkEnd w:id="902"/>
        <w:r>
          <w:rPr>
            <w:b/>
            <w:bCs/>
            <w:color w:val="000000" w:themeColor="text1"/>
            <w:sz w:val="20"/>
            <w:szCs w:val="20"/>
          </w:rPr>
          <w:t>:</w:t>
        </w:r>
      </w:ins>
      <w:ins w:id="911" w:author="Munish Kumar" w:date="2022-12-30T10:30:00Z">
        <w:r>
          <w:rPr>
            <w:b/>
            <w:bCs/>
            <w:color w:val="000000" w:themeColor="text1"/>
            <w:sz w:val="20"/>
            <w:szCs w:val="20"/>
          </w:rPr>
          <w:t xml:space="preserve"> </w:t>
        </w:r>
        <w:r w:rsidRPr="007F56CC">
          <w:rPr>
            <w:color w:val="000000" w:themeColor="text1"/>
            <w:sz w:val="20"/>
            <w:szCs w:val="20"/>
            <w:rPrChange w:id="912" w:author="Munish Kumar" w:date="2022-12-30T10:30:00Z">
              <w:rPr>
                <w:b/>
                <w:bCs/>
                <w:i/>
                <w:iCs/>
                <w:color w:val="000000" w:themeColor="text1"/>
              </w:rPr>
            </w:rPrChange>
          </w:rPr>
          <w:t>Descriptive Statistics for the MM Core Database</w:t>
        </w:r>
      </w:ins>
    </w:p>
    <w:tbl>
      <w:tblPr>
        <w:tblStyle w:val="TableGrid"/>
        <w:tblW w:w="0" w:type="auto"/>
        <w:tblLook w:val="04A0" w:firstRow="1" w:lastRow="0" w:firstColumn="1" w:lastColumn="0" w:noHBand="0" w:noVBand="1"/>
      </w:tblPr>
      <w:tblGrid>
        <w:gridCol w:w="3005"/>
        <w:gridCol w:w="3005"/>
        <w:gridCol w:w="3006"/>
        <w:tblGridChange w:id="913">
          <w:tblGrid>
            <w:gridCol w:w="3005"/>
            <w:gridCol w:w="3005"/>
            <w:gridCol w:w="3006"/>
          </w:tblGrid>
        </w:tblGridChange>
      </w:tblGrid>
      <w:tr w:rsidR="007735DD" w14:paraId="2202941C" w14:textId="77777777" w:rsidTr="007735DD">
        <w:trPr>
          <w:ins w:id="914" w:author="Munish Kumar" w:date="2022-12-30T10:16:00Z"/>
        </w:trPr>
        <w:tc>
          <w:tcPr>
            <w:tcW w:w="3005" w:type="dxa"/>
          </w:tcPr>
          <w:p w14:paraId="59F3C50E" w14:textId="6217E79B" w:rsidR="007735DD" w:rsidRPr="007735DD" w:rsidRDefault="007735DD" w:rsidP="00716ECA">
            <w:pPr>
              <w:spacing w:before="120"/>
              <w:jc w:val="both"/>
              <w:rPr>
                <w:ins w:id="915" w:author="Munish Kumar" w:date="2022-12-30T10:16:00Z"/>
                <w:sz w:val="24"/>
                <w:szCs w:val="24"/>
                <w:rPrChange w:id="916" w:author="Munish Kumar" w:date="2022-12-30T10:18:00Z">
                  <w:rPr>
                    <w:ins w:id="917" w:author="Munish Kumar" w:date="2022-12-30T10:16:00Z"/>
                    <w:rFonts w:ascii="Times" w:hAnsi="Times" w:cs="Times"/>
                    <w:sz w:val="24"/>
                    <w:szCs w:val="24"/>
                  </w:rPr>
                </w:rPrChange>
              </w:rPr>
            </w:pPr>
            <w:ins w:id="918" w:author="Munish Kumar" w:date="2022-12-30T10:17:00Z">
              <w:r w:rsidRPr="007735DD">
                <w:rPr>
                  <w:sz w:val="24"/>
                  <w:szCs w:val="24"/>
                  <w:rPrChange w:id="919" w:author="Munish Kumar" w:date="2022-12-30T10:18:00Z">
                    <w:rPr>
                      <w:rFonts w:ascii="Times" w:hAnsi="Times" w:cs="Times"/>
                      <w:sz w:val="24"/>
                      <w:szCs w:val="24"/>
                    </w:rPr>
                  </w:rPrChange>
                </w:rPr>
                <w:t>Statistics</w:t>
              </w:r>
            </w:ins>
          </w:p>
        </w:tc>
        <w:tc>
          <w:tcPr>
            <w:tcW w:w="3005" w:type="dxa"/>
          </w:tcPr>
          <w:p w14:paraId="77DB88B8" w14:textId="1A20AB30" w:rsidR="007735DD" w:rsidRPr="007735DD" w:rsidRDefault="007735DD" w:rsidP="00716ECA">
            <w:pPr>
              <w:spacing w:before="120"/>
              <w:jc w:val="both"/>
              <w:rPr>
                <w:ins w:id="920" w:author="Munish Kumar" w:date="2022-12-30T10:16:00Z"/>
                <w:sz w:val="24"/>
                <w:szCs w:val="24"/>
                <w:rPrChange w:id="921" w:author="Munish Kumar" w:date="2022-12-30T10:18:00Z">
                  <w:rPr>
                    <w:ins w:id="922" w:author="Munish Kumar" w:date="2022-12-30T10:16:00Z"/>
                    <w:rFonts w:ascii="Times" w:hAnsi="Times" w:cs="Times"/>
                    <w:sz w:val="24"/>
                    <w:szCs w:val="24"/>
                  </w:rPr>
                </w:rPrChange>
              </w:rPr>
            </w:pPr>
            <w:ins w:id="923" w:author="Munish Kumar" w:date="2022-12-30T10:17:00Z">
              <w:r w:rsidRPr="007735DD">
                <w:rPr>
                  <w:rFonts w:eastAsia="Times New Roman"/>
                  <w:color w:val="000000"/>
                  <w:sz w:val="24"/>
                  <w:szCs w:val="24"/>
                  <w:lang w:val="en-SG" w:eastAsia="en-SG"/>
                  <w:rPrChange w:id="924" w:author="Munish Kumar" w:date="2022-12-30T10:18:00Z">
                    <w:rPr>
                      <w:rFonts w:ascii="Helvetica" w:eastAsia="Times New Roman" w:hAnsi="Helvetica"/>
                      <w:b/>
                      <w:bCs/>
                      <w:color w:val="000000"/>
                      <w:sz w:val="18"/>
                      <w:szCs w:val="18"/>
                      <w:lang w:val="en-SG" w:eastAsia="en-SG"/>
                    </w:rPr>
                  </w:rPrChange>
                </w:rPr>
                <w:t>Porosity (V/V)</w:t>
              </w:r>
            </w:ins>
          </w:p>
        </w:tc>
        <w:tc>
          <w:tcPr>
            <w:tcW w:w="3006" w:type="dxa"/>
          </w:tcPr>
          <w:p w14:paraId="3C18E47E" w14:textId="0640336D" w:rsidR="007735DD" w:rsidRPr="007735DD" w:rsidRDefault="007735DD" w:rsidP="00716ECA">
            <w:pPr>
              <w:spacing w:before="120"/>
              <w:jc w:val="both"/>
              <w:rPr>
                <w:ins w:id="925" w:author="Munish Kumar" w:date="2022-12-30T10:16:00Z"/>
                <w:sz w:val="24"/>
                <w:szCs w:val="24"/>
                <w:rPrChange w:id="926" w:author="Munish Kumar" w:date="2022-12-30T10:18:00Z">
                  <w:rPr>
                    <w:ins w:id="927" w:author="Munish Kumar" w:date="2022-12-30T10:16:00Z"/>
                    <w:rFonts w:ascii="Times" w:hAnsi="Times" w:cs="Times"/>
                    <w:sz w:val="24"/>
                    <w:szCs w:val="24"/>
                  </w:rPr>
                </w:rPrChange>
              </w:rPr>
            </w:pPr>
            <w:ins w:id="928" w:author="Munish Kumar" w:date="2022-12-30T10:17:00Z">
              <w:r w:rsidRPr="007735DD">
                <w:rPr>
                  <w:rFonts w:eastAsia="Times New Roman"/>
                  <w:color w:val="000000"/>
                  <w:sz w:val="24"/>
                  <w:szCs w:val="24"/>
                  <w:lang w:val="en-SG" w:eastAsia="en-SG"/>
                  <w:rPrChange w:id="929" w:author="Munish Kumar" w:date="2022-12-30T10:18:00Z">
                    <w:rPr>
                      <w:rFonts w:ascii="Helvetica" w:eastAsia="Times New Roman" w:hAnsi="Helvetica"/>
                      <w:b/>
                      <w:bCs/>
                      <w:color w:val="000000"/>
                      <w:sz w:val="18"/>
                      <w:szCs w:val="18"/>
                      <w:lang w:val="en-SG" w:eastAsia="en-SG"/>
                    </w:rPr>
                  </w:rPrChange>
                </w:rPr>
                <w:t>Permeability (</w:t>
              </w:r>
              <w:commentRangeStart w:id="930"/>
              <w:r w:rsidRPr="007735DD">
                <w:rPr>
                  <w:rFonts w:eastAsia="Times New Roman"/>
                  <w:color w:val="000000"/>
                  <w:sz w:val="24"/>
                  <w:szCs w:val="24"/>
                  <w:lang w:val="en-SG" w:eastAsia="en-SG"/>
                  <w:rPrChange w:id="931" w:author="Munish Kumar" w:date="2022-12-30T10:18:00Z">
                    <w:rPr>
                      <w:rFonts w:ascii="Helvetica" w:eastAsia="Times New Roman" w:hAnsi="Helvetica"/>
                      <w:b/>
                      <w:bCs/>
                      <w:color w:val="000000"/>
                      <w:sz w:val="18"/>
                      <w:szCs w:val="18"/>
                      <w:lang w:val="en-SG" w:eastAsia="en-SG"/>
                    </w:rPr>
                  </w:rPrChange>
                </w:rPr>
                <w:t>mD</w:t>
              </w:r>
            </w:ins>
            <w:commentRangeEnd w:id="930"/>
            <w:ins w:id="932" w:author="Munish Kumar" w:date="2022-12-30T10:20:00Z">
              <w:r>
                <w:rPr>
                  <w:rStyle w:val="CommentReference"/>
                </w:rPr>
                <w:commentReference w:id="930"/>
              </w:r>
            </w:ins>
            <w:ins w:id="933" w:author="Munish Kumar" w:date="2022-12-30T10:17:00Z">
              <w:r w:rsidRPr="007735DD">
                <w:rPr>
                  <w:rFonts w:eastAsia="Times New Roman"/>
                  <w:color w:val="000000"/>
                  <w:sz w:val="24"/>
                  <w:szCs w:val="24"/>
                  <w:lang w:val="en-SG" w:eastAsia="en-SG"/>
                  <w:rPrChange w:id="934" w:author="Munish Kumar" w:date="2022-12-30T10:18:00Z">
                    <w:rPr>
                      <w:rFonts w:ascii="Helvetica" w:eastAsia="Times New Roman" w:hAnsi="Helvetica"/>
                      <w:b/>
                      <w:bCs/>
                      <w:color w:val="000000"/>
                      <w:sz w:val="18"/>
                      <w:szCs w:val="18"/>
                      <w:lang w:val="en-SG" w:eastAsia="en-SG"/>
                    </w:rPr>
                  </w:rPrChange>
                </w:rPr>
                <w:t>)</w:t>
              </w:r>
            </w:ins>
          </w:p>
        </w:tc>
      </w:tr>
      <w:tr w:rsidR="007735DD" w14:paraId="74063303" w14:textId="77777777" w:rsidTr="0023013E">
        <w:tblPrEx>
          <w:tblW w:w="0" w:type="auto"/>
          <w:tblPrExChange w:id="935" w:author="Munish Kumar" w:date="2022-12-30T10:17:00Z">
            <w:tblPrEx>
              <w:tblW w:w="0" w:type="auto"/>
            </w:tblPrEx>
          </w:tblPrExChange>
        </w:tblPrEx>
        <w:trPr>
          <w:ins w:id="936" w:author="Munish Kumar" w:date="2022-12-30T10:16:00Z"/>
        </w:trPr>
        <w:tc>
          <w:tcPr>
            <w:tcW w:w="3005" w:type="dxa"/>
            <w:vAlign w:val="center"/>
            <w:tcPrChange w:id="937" w:author="Munish Kumar" w:date="2022-12-30T10:17:00Z">
              <w:tcPr>
                <w:tcW w:w="3005" w:type="dxa"/>
              </w:tcPr>
            </w:tcPrChange>
          </w:tcPr>
          <w:p w14:paraId="57F8C3F2" w14:textId="5B24C931" w:rsidR="007735DD" w:rsidRPr="007735DD" w:rsidRDefault="007735DD" w:rsidP="00716ECA">
            <w:pPr>
              <w:spacing w:before="120"/>
              <w:jc w:val="both"/>
              <w:rPr>
                <w:ins w:id="938" w:author="Munish Kumar" w:date="2022-12-30T10:16:00Z"/>
                <w:sz w:val="24"/>
                <w:szCs w:val="24"/>
                <w:rPrChange w:id="939" w:author="Munish Kumar" w:date="2022-12-30T10:18:00Z">
                  <w:rPr>
                    <w:ins w:id="940" w:author="Munish Kumar" w:date="2022-12-30T10:16:00Z"/>
                    <w:rFonts w:ascii="Times" w:hAnsi="Times" w:cs="Times"/>
                    <w:sz w:val="24"/>
                    <w:szCs w:val="24"/>
                  </w:rPr>
                </w:rPrChange>
              </w:rPr>
            </w:pPr>
            <w:ins w:id="941" w:author="Munish Kumar" w:date="2022-12-30T10:17:00Z">
              <w:r w:rsidRPr="007735DD">
                <w:rPr>
                  <w:rFonts w:eastAsia="Times New Roman"/>
                  <w:color w:val="000000"/>
                  <w:sz w:val="24"/>
                  <w:szCs w:val="24"/>
                  <w:lang w:val="en-SG" w:eastAsia="en-SG"/>
                  <w:rPrChange w:id="942" w:author="Munish Kumar" w:date="2022-12-30T10:18:00Z">
                    <w:rPr>
                      <w:rFonts w:ascii="Helvetica" w:eastAsia="Times New Roman" w:hAnsi="Helvetica"/>
                      <w:b/>
                      <w:bCs/>
                      <w:color w:val="000000"/>
                      <w:sz w:val="18"/>
                      <w:szCs w:val="18"/>
                      <w:lang w:val="en-SG" w:eastAsia="en-SG"/>
                    </w:rPr>
                  </w:rPrChange>
                </w:rPr>
                <w:t>mean</w:t>
              </w:r>
            </w:ins>
          </w:p>
        </w:tc>
        <w:tc>
          <w:tcPr>
            <w:tcW w:w="3005" w:type="dxa"/>
            <w:vAlign w:val="center"/>
            <w:tcPrChange w:id="943" w:author="Munish Kumar" w:date="2022-12-30T10:17:00Z">
              <w:tcPr>
                <w:tcW w:w="3005" w:type="dxa"/>
              </w:tcPr>
            </w:tcPrChange>
          </w:tcPr>
          <w:p w14:paraId="7D820994" w14:textId="2D4738D1" w:rsidR="007735DD" w:rsidRPr="007735DD" w:rsidRDefault="007735DD" w:rsidP="00716ECA">
            <w:pPr>
              <w:spacing w:before="120"/>
              <w:jc w:val="both"/>
              <w:rPr>
                <w:ins w:id="944" w:author="Munish Kumar" w:date="2022-12-30T10:16:00Z"/>
                <w:sz w:val="24"/>
                <w:szCs w:val="24"/>
                <w:rPrChange w:id="945" w:author="Munish Kumar" w:date="2022-12-30T10:18:00Z">
                  <w:rPr>
                    <w:ins w:id="946" w:author="Munish Kumar" w:date="2022-12-30T10:16:00Z"/>
                    <w:rFonts w:ascii="Times" w:hAnsi="Times" w:cs="Times"/>
                    <w:sz w:val="24"/>
                    <w:szCs w:val="24"/>
                  </w:rPr>
                </w:rPrChange>
              </w:rPr>
            </w:pPr>
            <w:ins w:id="947" w:author="Munish Kumar" w:date="2022-12-30T10:17:00Z">
              <w:r w:rsidRPr="007735DD">
                <w:rPr>
                  <w:rFonts w:eastAsia="Times New Roman"/>
                  <w:color w:val="000000"/>
                  <w:sz w:val="24"/>
                  <w:szCs w:val="24"/>
                  <w:lang w:val="en-SG" w:eastAsia="en-SG"/>
                  <w:rPrChange w:id="948" w:author="Munish Kumar" w:date="2022-12-30T10:18:00Z">
                    <w:rPr>
                      <w:rFonts w:ascii="Helvetica" w:eastAsia="Times New Roman" w:hAnsi="Helvetica"/>
                      <w:color w:val="000000"/>
                      <w:sz w:val="18"/>
                      <w:szCs w:val="18"/>
                      <w:lang w:val="en-SG" w:eastAsia="en-SG"/>
                    </w:rPr>
                  </w:rPrChange>
                </w:rPr>
                <w:t>0.149581</w:t>
              </w:r>
            </w:ins>
          </w:p>
        </w:tc>
        <w:tc>
          <w:tcPr>
            <w:tcW w:w="3006" w:type="dxa"/>
            <w:vAlign w:val="center"/>
            <w:tcPrChange w:id="949" w:author="Munish Kumar" w:date="2022-12-30T10:17:00Z">
              <w:tcPr>
                <w:tcW w:w="3006" w:type="dxa"/>
              </w:tcPr>
            </w:tcPrChange>
          </w:tcPr>
          <w:p w14:paraId="00B67DD6" w14:textId="205B6AF7" w:rsidR="007735DD" w:rsidRPr="007735DD" w:rsidRDefault="007735DD" w:rsidP="00716ECA">
            <w:pPr>
              <w:spacing w:before="120"/>
              <w:jc w:val="both"/>
              <w:rPr>
                <w:ins w:id="950" w:author="Munish Kumar" w:date="2022-12-30T10:16:00Z"/>
                <w:sz w:val="24"/>
                <w:szCs w:val="24"/>
                <w:rPrChange w:id="951" w:author="Munish Kumar" w:date="2022-12-30T10:18:00Z">
                  <w:rPr>
                    <w:ins w:id="952" w:author="Munish Kumar" w:date="2022-12-30T10:16:00Z"/>
                    <w:rFonts w:ascii="Times" w:hAnsi="Times" w:cs="Times"/>
                    <w:sz w:val="24"/>
                    <w:szCs w:val="24"/>
                  </w:rPr>
                </w:rPrChange>
              </w:rPr>
            </w:pPr>
            <w:ins w:id="953" w:author="Munish Kumar" w:date="2022-12-30T10:17:00Z">
              <w:r w:rsidRPr="007735DD">
                <w:rPr>
                  <w:rFonts w:eastAsia="Times New Roman"/>
                  <w:color w:val="000000"/>
                  <w:sz w:val="24"/>
                  <w:szCs w:val="24"/>
                  <w:lang w:val="en-SG" w:eastAsia="en-SG"/>
                  <w:rPrChange w:id="954" w:author="Munish Kumar" w:date="2022-12-30T10:18:00Z">
                    <w:rPr>
                      <w:rFonts w:ascii="Helvetica" w:eastAsia="Times New Roman" w:hAnsi="Helvetica"/>
                      <w:color w:val="000000"/>
                      <w:sz w:val="18"/>
                      <w:szCs w:val="18"/>
                      <w:lang w:val="en-SG" w:eastAsia="en-SG"/>
                    </w:rPr>
                  </w:rPrChange>
                </w:rPr>
                <w:t>176.162276</w:t>
              </w:r>
            </w:ins>
          </w:p>
        </w:tc>
      </w:tr>
      <w:tr w:rsidR="007735DD" w14:paraId="0258E09A" w14:textId="77777777" w:rsidTr="0023013E">
        <w:trPr>
          <w:ins w:id="955" w:author="Munish Kumar" w:date="2022-12-30T10:17:00Z"/>
        </w:trPr>
        <w:tc>
          <w:tcPr>
            <w:tcW w:w="3005" w:type="dxa"/>
            <w:vAlign w:val="center"/>
          </w:tcPr>
          <w:p w14:paraId="2D17B54A" w14:textId="1FD82A66" w:rsidR="007735DD" w:rsidRPr="007735DD" w:rsidRDefault="007735DD" w:rsidP="00716ECA">
            <w:pPr>
              <w:spacing w:before="120"/>
              <w:jc w:val="both"/>
              <w:rPr>
                <w:ins w:id="956" w:author="Munish Kumar" w:date="2022-12-30T10:17:00Z"/>
                <w:rFonts w:eastAsia="Times New Roman"/>
                <w:color w:val="000000"/>
                <w:sz w:val="24"/>
                <w:szCs w:val="24"/>
                <w:lang w:val="en-SG" w:eastAsia="en-SG"/>
                <w:rPrChange w:id="957" w:author="Munish Kumar" w:date="2022-12-30T10:18:00Z">
                  <w:rPr>
                    <w:ins w:id="958" w:author="Munish Kumar" w:date="2022-12-30T10:17:00Z"/>
                    <w:rFonts w:ascii="Helvetica" w:eastAsia="Times New Roman" w:hAnsi="Helvetica"/>
                    <w:b/>
                    <w:bCs/>
                    <w:color w:val="000000"/>
                    <w:sz w:val="18"/>
                    <w:szCs w:val="18"/>
                    <w:lang w:val="en-SG" w:eastAsia="en-SG"/>
                  </w:rPr>
                </w:rPrChange>
              </w:rPr>
            </w:pPr>
            <w:ins w:id="959" w:author="Munish Kumar" w:date="2022-12-30T10:17:00Z">
              <w:r w:rsidRPr="007735DD">
                <w:rPr>
                  <w:rFonts w:eastAsia="Times New Roman"/>
                  <w:color w:val="000000"/>
                  <w:sz w:val="24"/>
                  <w:szCs w:val="24"/>
                  <w:lang w:val="en-SG" w:eastAsia="en-SG"/>
                  <w:rPrChange w:id="960" w:author="Munish Kumar" w:date="2022-12-30T10:18:00Z">
                    <w:rPr>
                      <w:rFonts w:ascii="Helvetica" w:eastAsia="Times New Roman" w:hAnsi="Helvetica"/>
                      <w:b/>
                      <w:bCs/>
                      <w:color w:val="000000"/>
                      <w:sz w:val="18"/>
                      <w:szCs w:val="18"/>
                      <w:lang w:val="en-SG" w:eastAsia="en-SG"/>
                    </w:rPr>
                  </w:rPrChange>
                </w:rPr>
                <w:t>std</w:t>
              </w:r>
            </w:ins>
          </w:p>
        </w:tc>
        <w:tc>
          <w:tcPr>
            <w:tcW w:w="3005" w:type="dxa"/>
            <w:vAlign w:val="center"/>
          </w:tcPr>
          <w:p w14:paraId="019291E2" w14:textId="42DF5B01" w:rsidR="007735DD" w:rsidRPr="007735DD" w:rsidRDefault="007735DD" w:rsidP="00716ECA">
            <w:pPr>
              <w:spacing w:before="120"/>
              <w:jc w:val="both"/>
              <w:rPr>
                <w:ins w:id="961" w:author="Munish Kumar" w:date="2022-12-30T10:17:00Z"/>
                <w:rFonts w:eastAsia="Times New Roman"/>
                <w:color w:val="000000"/>
                <w:sz w:val="24"/>
                <w:szCs w:val="24"/>
                <w:lang w:val="en-SG" w:eastAsia="en-SG"/>
                <w:rPrChange w:id="962" w:author="Munish Kumar" w:date="2022-12-30T10:18:00Z">
                  <w:rPr>
                    <w:ins w:id="963" w:author="Munish Kumar" w:date="2022-12-30T10:17:00Z"/>
                    <w:rFonts w:ascii="Helvetica" w:eastAsia="Times New Roman" w:hAnsi="Helvetica"/>
                    <w:color w:val="000000"/>
                    <w:sz w:val="18"/>
                    <w:szCs w:val="18"/>
                    <w:lang w:val="en-SG" w:eastAsia="en-SG"/>
                  </w:rPr>
                </w:rPrChange>
              </w:rPr>
            </w:pPr>
            <w:ins w:id="964" w:author="Munish Kumar" w:date="2022-12-30T10:17:00Z">
              <w:r w:rsidRPr="007735DD">
                <w:rPr>
                  <w:rFonts w:eastAsia="Times New Roman"/>
                  <w:color w:val="000000"/>
                  <w:sz w:val="24"/>
                  <w:szCs w:val="24"/>
                  <w:lang w:val="en-SG" w:eastAsia="en-SG"/>
                  <w:rPrChange w:id="965" w:author="Munish Kumar" w:date="2022-12-30T10:18:00Z">
                    <w:rPr>
                      <w:rFonts w:ascii="Helvetica" w:eastAsia="Times New Roman" w:hAnsi="Helvetica"/>
                      <w:color w:val="000000"/>
                      <w:sz w:val="18"/>
                      <w:szCs w:val="18"/>
                      <w:lang w:val="en-SG" w:eastAsia="en-SG"/>
                    </w:rPr>
                  </w:rPrChange>
                </w:rPr>
                <w:t>0.066884</w:t>
              </w:r>
            </w:ins>
          </w:p>
        </w:tc>
        <w:tc>
          <w:tcPr>
            <w:tcW w:w="3006" w:type="dxa"/>
            <w:vAlign w:val="center"/>
          </w:tcPr>
          <w:p w14:paraId="6EF32ED7" w14:textId="0DB307F0" w:rsidR="007735DD" w:rsidRPr="007735DD" w:rsidRDefault="007735DD" w:rsidP="00716ECA">
            <w:pPr>
              <w:spacing w:before="120"/>
              <w:jc w:val="both"/>
              <w:rPr>
                <w:ins w:id="966" w:author="Munish Kumar" w:date="2022-12-30T10:17:00Z"/>
                <w:rFonts w:eastAsia="Times New Roman"/>
                <w:color w:val="000000"/>
                <w:sz w:val="24"/>
                <w:szCs w:val="24"/>
                <w:lang w:val="en-SG" w:eastAsia="en-SG"/>
                <w:rPrChange w:id="967" w:author="Munish Kumar" w:date="2022-12-30T10:18:00Z">
                  <w:rPr>
                    <w:ins w:id="968" w:author="Munish Kumar" w:date="2022-12-30T10:17:00Z"/>
                    <w:rFonts w:ascii="Helvetica" w:eastAsia="Times New Roman" w:hAnsi="Helvetica"/>
                    <w:color w:val="000000"/>
                    <w:sz w:val="18"/>
                    <w:szCs w:val="18"/>
                    <w:lang w:val="en-SG" w:eastAsia="en-SG"/>
                  </w:rPr>
                </w:rPrChange>
              </w:rPr>
            </w:pPr>
            <w:ins w:id="969" w:author="Munish Kumar" w:date="2022-12-30T10:17:00Z">
              <w:r w:rsidRPr="007735DD">
                <w:rPr>
                  <w:rFonts w:eastAsia="Times New Roman"/>
                  <w:color w:val="000000"/>
                  <w:sz w:val="24"/>
                  <w:szCs w:val="24"/>
                  <w:lang w:val="en-SG" w:eastAsia="en-SG"/>
                  <w:rPrChange w:id="970" w:author="Munish Kumar" w:date="2022-12-30T10:18:00Z">
                    <w:rPr>
                      <w:rFonts w:ascii="Helvetica" w:eastAsia="Times New Roman" w:hAnsi="Helvetica"/>
                      <w:color w:val="000000"/>
                      <w:sz w:val="18"/>
                      <w:szCs w:val="18"/>
                      <w:lang w:val="en-SG" w:eastAsia="en-SG"/>
                    </w:rPr>
                  </w:rPrChange>
                </w:rPr>
                <w:t>434.395962</w:t>
              </w:r>
            </w:ins>
          </w:p>
        </w:tc>
      </w:tr>
      <w:tr w:rsidR="007735DD" w14:paraId="6E5A46E9" w14:textId="77777777" w:rsidTr="0023013E">
        <w:trPr>
          <w:ins w:id="971" w:author="Munish Kumar" w:date="2022-12-30T10:17:00Z"/>
        </w:trPr>
        <w:tc>
          <w:tcPr>
            <w:tcW w:w="3005" w:type="dxa"/>
            <w:vAlign w:val="center"/>
          </w:tcPr>
          <w:p w14:paraId="1F0AD518" w14:textId="6144BBAD" w:rsidR="007735DD" w:rsidRPr="007735DD" w:rsidRDefault="007735DD" w:rsidP="00716ECA">
            <w:pPr>
              <w:spacing w:before="120"/>
              <w:jc w:val="both"/>
              <w:rPr>
                <w:ins w:id="972" w:author="Munish Kumar" w:date="2022-12-30T10:17:00Z"/>
                <w:rFonts w:eastAsia="Times New Roman"/>
                <w:color w:val="000000"/>
                <w:sz w:val="24"/>
                <w:szCs w:val="24"/>
                <w:lang w:val="en-SG" w:eastAsia="en-SG"/>
                <w:rPrChange w:id="973" w:author="Munish Kumar" w:date="2022-12-30T10:18:00Z">
                  <w:rPr>
                    <w:ins w:id="974" w:author="Munish Kumar" w:date="2022-12-30T10:17:00Z"/>
                    <w:rFonts w:ascii="Helvetica" w:eastAsia="Times New Roman" w:hAnsi="Helvetica"/>
                    <w:b/>
                    <w:bCs/>
                    <w:color w:val="000000"/>
                    <w:sz w:val="18"/>
                    <w:szCs w:val="18"/>
                    <w:lang w:val="en-SG" w:eastAsia="en-SG"/>
                  </w:rPr>
                </w:rPrChange>
              </w:rPr>
            </w:pPr>
            <w:ins w:id="975" w:author="Munish Kumar" w:date="2022-12-30T10:17:00Z">
              <w:r w:rsidRPr="007735DD">
                <w:rPr>
                  <w:rFonts w:eastAsia="Times New Roman"/>
                  <w:color w:val="000000"/>
                  <w:sz w:val="24"/>
                  <w:szCs w:val="24"/>
                  <w:lang w:val="en-SG" w:eastAsia="en-SG"/>
                  <w:rPrChange w:id="976" w:author="Munish Kumar" w:date="2022-12-30T10:18:00Z">
                    <w:rPr>
                      <w:rFonts w:ascii="Helvetica" w:eastAsia="Times New Roman" w:hAnsi="Helvetica"/>
                      <w:b/>
                      <w:bCs/>
                      <w:color w:val="000000"/>
                      <w:sz w:val="18"/>
                      <w:szCs w:val="18"/>
                      <w:lang w:val="en-SG" w:eastAsia="en-SG"/>
                    </w:rPr>
                  </w:rPrChange>
                </w:rPr>
                <w:t>min</w:t>
              </w:r>
            </w:ins>
          </w:p>
        </w:tc>
        <w:tc>
          <w:tcPr>
            <w:tcW w:w="3005" w:type="dxa"/>
            <w:vAlign w:val="center"/>
          </w:tcPr>
          <w:p w14:paraId="7D9DAD57" w14:textId="24E0B670" w:rsidR="007735DD" w:rsidRPr="007735DD" w:rsidRDefault="007735DD" w:rsidP="00716ECA">
            <w:pPr>
              <w:spacing w:before="120"/>
              <w:jc w:val="both"/>
              <w:rPr>
                <w:ins w:id="977" w:author="Munish Kumar" w:date="2022-12-30T10:17:00Z"/>
                <w:rFonts w:eastAsia="Times New Roman"/>
                <w:color w:val="000000"/>
                <w:sz w:val="24"/>
                <w:szCs w:val="24"/>
                <w:lang w:val="en-SG" w:eastAsia="en-SG"/>
                <w:rPrChange w:id="978" w:author="Munish Kumar" w:date="2022-12-30T10:18:00Z">
                  <w:rPr>
                    <w:ins w:id="979" w:author="Munish Kumar" w:date="2022-12-30T10:17:00Z"/>
                    <w:rFonts w:ascii="Helvetica" w:eastAsia="Times New Roman" w:hAnsi="Helvetica"/>
                    <w:color w:val="000000"/>
                    <w:sz w:val="18"/>
                    <w:szCs w:val="18"/>
                    <w:lang w:val="en-SG" w:eastAsia="en-SG"/>
                  </w:rPr>
                </w:rPrChange>
              </w:rPr>
            </w:pPr>
            <w:ins w:id="980" w:author="Munish Kumar" w:date="2022-12-30T10:17:00Z">
              <w:r w:rsidRPr="007735DD">
                <w:rPr>
                  <w:rFonts w:eastAsia="Times New Roman"/>
                  <w:color w:val="000000"/>
                  <w:sz w:val="24"/>
                  <w:szCs w:val="24"/>
                  <w:lang w:val="en-SG" w:eastAsia="en-SG"/>
                  <w:rPrChange w:id="981" w:author="Munish Kumar" w:date="2022-12-30T10:18:00Z">
                    <w:rPr>
                      <w:rFonts w:ascii="Helvetica" w:eastAsia="Times New Roman" w:hAnsi="Helvetica"/>
                      <w:color w:val="000000"/>
                      <w:sz w:val="18"/>
                      <w:szCs w:val="18"/>
                      <w:lang w:val="en-SG" w:eastAsia="en-SG"/>
                    </w:rPr>
                  </w:rPrChange>
                </w:rPr>
                <w:t>0.000500</w:t>
              </w:r>
            </w:ins>
          </w:p>
        </w:tc>
        <w:tc>
          <w:tcPr>
            <w:tcW w:w="3006" w:type="dxa"/>
            <w:vAlign w:val="center"/>
          </w:tcPr>
          <w:p w14:paraId="250FE894" w14:textId="5BC3B151" w:rsidR="007735DD" w:rsidRPr="007735DD" w:rsidRDefault="007735DD" w:rsidP="00716ECA">
            <w:pPr>
              <w:spacing w:before="120"/>
              <w:jc w:val="both"/>
              <w:rPr>
                <w:ins w:id="982" w:author="Munish Kumar" w:date="2022-12-30T10:17:00Z"/>
                <w:rFonts w:eastAsia="Times New Roman"/>
                <w:color w:val="000000"/>
                <w:sz w:val="24"/>
                <w:szCs w:val="24"/>
                <w:lang w:val="en-SG" w:eastAsia="en-SG"/>
                <w:rPrChange w:id="983" w:author="Munish Kumar" w:date="2022-12-30T10:18:00Z">
                  <w:rPr>
                    <w:ins w:id="984" w:author="Munish Kumar" w:date="2022-12-30T10:17:00Z"/>
                    <w:rFonts w:ascii="Helvetica" w:eastAsia="Times New Roman" w:hAnsi="Helvetica"/>
                    <w:color w:val="000000"/>
                    <w:sz w:val="18"/>
                    <w:szCs w:val="18"/>
                    <w:lang w:val="en-SG" w:eastAsia="en-SG"/>
                  </w:rPr>
                </w:rPrChange>
              </w:rPr>
            </w:pPr>
            <w:ins w:id="985" w:author="Munish Kumar" w:date="2022-12-30T10:17:00Z">
              <w:r w:rsidRPr="007735DD">
                <w:rPr>
                  <w:rFonts w:eastAsia="Times New Roman"/>
                  <w:color w:val="000000"/>
                  <w:sz w:val="24"/>
                  <w:szCs w:val="24"/>
                  <w:lang w:val="en-SG" w:eastAsia="en-SG"/>
                  <w:rPrChange w:id="986" w:author="Munish Kumar" w:date="2022-12-30T10:18:00Z">
                    <w:rPr>
                      <w:rFonts w:ascii="Helvetica" w:eastAsia="Times New Roman" w:hAnsi="Helvetica"/>
                      <w:color w:val="000000"/>
                      <w:sz w:val="18"/>
                      <w:szCs w:val="18"/>
                      <w:lang w:val="en-SG" w:eastAsia="en-SG"/>
                    </w:rPr>
                  </w:rPrChange>
                </w:rPr>
                <w:t>0.001000</w:t>
              </w:r>
            </w:ins>
          </w:p>
        </w:tc>
      </w:tr>
      <w:tr w:rsidR="007735DD" w14:paraId="0A8B9FD4" w14:textId="77777777" w:rsidTr="0023013E">
        <w:trPr>
          <w:ins w:id="987" w:author="Munish Kumar" w:date="2022-12-30T10:17:00Z"/>
        </w:trPr>
        <w:tc>
          <w:tcPr>
            <w:tcW w:w="3005" w:type="dxa"/>
            <w:vAlign w:val="center"/>
          </w:tcPr>
          <w:p w14:paraId="34C3AB59" w14:textId="21F002B7" w:rsidR="007735DD" w:rsidRPr="007735DD" w:rsidRDefault="007735DD" w:rsidP="00716ECA">
            <w:pPr>
              <w:spacing w:before="120"/>
              <w:jc w:val="both"/>
              <w:rPr>
                <w:ins w:id="988" w:author="Munish Kumar" w:date="2022-12-30T10:17:00Z"/>
                <w:rFonts w:eastAsia="Times New Roman"/>
                <w:color w:val="000000"/>
                <w:sz w:val="24"/>
                <w:szCs w:val="24"/>
                <w:lang w:val="en-SG" w:eastAsia="en-SG"/>
                <w:rPrChange w:id="989" w:author="Munish Kumar" w:date="2022-12-30T10:18:00Z">
                  <w:rPr>
                    <w:ins w:id="990" w:author="Munish Kumar" w:date="2022-12-30T10:17:00Z"/>
                    <w:rFonts w:ascii="Helvetica" w:eastAsia="Times New Roman" w:hAnsi="Helvetica"/>
                    <w:b/>
                    <w:bCs/>
                    <w:color w:val="000000"/>
                    <w:sz w:val="18"/>
                    <w:szCs w:val="18"/>
                    <w:lang w:val="en-SG" w:eastAsia="en-SG"/>
                  </w:rPr>
                </w:rPrChange>
              </w:rPr>
            </w:pPr>
            <w:ins w:id="991" w:author="Munish Kumar" w:date="2022-12-30T10:17:00Z">
              <w:r w:rsidRPr="007735DD">
                <w:rPr>
                  <w:rFonts w:eastAsia="Times New Roman"/>
                  <w:color w:val="000000"/>
                  <w:sz w:val="24"/>
                  <w:szCs w:val="24"/>
                  <w:lang w:val="en-SG" w:eastAsia="en-SG"/>
                  <w:rPrChange w:id="992" w:author="Munish Kumar" w:date="2022-12-30T10:18:00Z">
                    <w:rPr>
                      <w:rFonts w:ascii="Helvetica" w:eastAsia="Times New Roman" w:hAnsi="Helvetica"/>
                      <w:b/>
                      <w:bCs/>
                      <w:color w:val="000000"/>
                      <w:sz w:val="18"/>
                      <w:szCs w:val="18"/>
                      <w:lang w:val="en-SG" w:eastAsia="en-SG"/>
                    </w:rPr>
                  </w:rPrChange>
                </w:rPr>
                <w:t>25%</w:t>
              </w:r>
            </w:ins>
          </w:p>
        </w:tc>
        <w:tc>
          <w:tcPr>
            <w:tcW w:w="3005" w:type="dxa"/>
            <w:vAlign w:val="center"/>
          </w:tcPr>
          <w:p w14:paraId="519148BA" w14:textId="0FA4E74C" w:rsidR="007735DD" w:rsidRPr="007735DD" w:rsidRDefault="007735DD" w:rsidP="00716ECA">
            <w:pPr>
              <w:spacing w:before="120"/>
              <w:jc w:val="both"/>
              <w:rPr>
                <w:ins w:id="993" w:author="Munish Kumar" w:date="2022-12-30T10:17:00Z"/>
                <w:rFonts w:eastAsia="Times New Roman"/>
                <w:color w:val="000000"/>
                <w:sz w:val="24"/>
                <w:szCs w:val="24"/>
                <w:lang w:val="en-SG" w:eastAsia="en-SG"/>
                <w:rPrChange w:id="994" w:author="Munish Kumar" w:date="2022-12-30T10:18:00Z">
                  <w:rPr>
                    <w:ins w:id="995" w:author="Munish Kumar" w:date="2022-12-30T10:17:00Z"/>
                    <w:rFonts w:ascii="Helvetica" w:eastAsia="Times New Roman" w:hAnsi="Helvetica"/>
                    <w:color w:val="000000"/>
                    <w:sz w:val="18"/>
                    <w:szCs w:val="18"/>
                    <w:lang w:val="en-SG" w:eastAsia="en-SG"/>
                  </w:rPr>
                </w:rPrChange>
              </w:rPr>
            </w:pPr>
            <w:ins w:id="996" w:author="Munish Kumar" w:date="2022-12-30T10:17:00Z">
              <w:r w:rsidRPr="007735DD">
                <w:rPr>
                  <w:rFonts w:eastAsia="Times New Roman"/>
                  <w:color w:val="000000"/>
                  <w:sz w:val="24"/>
                  <w:szCs w:val="24"/>
                  <w:lang w:val="en-SG" w:eastAsia="en-SG"/>
                  <w:rPrChange w:id="997" w:author="Munish Kumar" w:date="2022-12-30T10:18:00Z">
                    <w:rPr>
                      <w:rFonts w:ascii="Helvetica" w:eastAsia="Times New Roman" w:hAnsi="Helvetica"/>
                      <w:color w:val="000000"/>
                      <w:sz w:val="18"/>
                      <w:szCs w:val="18"/>
                      <w:lang w:val="en-SG" w:eastAsia="en-SG"/>
                    </w:rPr>
                  </w:rPrChange>
                </w:rPr>
                <w:t>0.102000</w:t>
              </w:r>
            </w:ins>
          </w:p>
        </w:tc>
        <w:tc>
          <w:tcPr>
            <w:tcW w:w="3006" w:type="dxa"/>
            <w:vAlign w:val="center"/>
          </w:tcPr>
          <w:p w14:paraId="4D9FE7C7" w14:textId="444A06A8" w:rsidR="007735DD" w:rsidRPr="007735DD" w:rsidRDefault="007735DD" w:rsidP="00716ECA">
            <w:pPr>
              <w:spacing w:before="120"/>
              <w:jc w:val="both"/>
              <w:rPr>
                <w:ins w:id="998" w:author="Munish Kumar" w:date="2022-12-30T10:17:00Z"/>
                <w:rFonts w:eastAsia="Times New Roman"/>
                <w:color w:val="000000"/>
                <w:sz w:val="24"/>
                <w:szCs w:val="24"/>
                <w:lang w:val="en-SG" w:eastAsia="en-SG"/>
                <w:rPrChange w:id="999" w:author="Munish Kumar" w:date="2022-12-30T10:18:00Z">
                  <w:rPr>
                    <w:ins w:id="1000" w:author="Munish Kumar" w:date="2022-12-30T10:17:00Z"/>
                    <w:rFonts w:ascii="Helvetica" w:eastAsia="Times New Roman" w:hAnsi="Helvetica"/>
                    <w:color w:val="000000"/>
                    <w:sz w:val="18"/>
                    <w:szCs w:val="18"/>
                    <w:lang w:val="en-SG" w:eastAsia="en-SG"/>
                  </w:rPr>
                </w:rPrChange>
              </w:rPr>
            </w:pPr>
            <w:ins w:id="1001" w:author="Munish Kumar" w:date="2022-12-30T10:17:00Z">
              <w:r w:rsidRPr="007735DD">
                <w:rPr>
                  <w:rFonts w:eastAsia="Times New Roman"/>
                  <w:color w:val="000000"/>
                  <w:sz w:val="24"/>
                  <w:szCs w:val="24"/>
                  <w:lang w:val="en-SG" w:eastAsia="en-SG"/>
                  <w:rPrChange w:id="1002" w:author="Munish Kumar" w:date="2022-12-30T10:18:00Z">
                    <w:rPr>
                      <w:rFonts w:ascii="Helvetica" w:eastAsia="Times New Roman" w:hAnsi="Helvetica"/>
                      <w:color w:val="000000"/>
                      <w:sz w:val="18"/>
                      <w:szCs w:val="18"/>
                      <w:lang w:val="en-SG" w:eastAsia="en-SG"/>
                    </w:rPr>
                  </w:rPrChange>
                </w:rPr>
                <w:t>0.370000</w:t>
              </w:r>
            </w:ins>
          </w:p>
        </w:tc>
      </w:tr>
      <w:tr w:rsidR="007735DD" w14:paraId="2AC02BC4" w14:textId="77777777" w:rsidTr="0023013E">
        <w:trPr>
          <w:ins w:id="1003" w:author="Munish Kumar" w:date="2022-12-30T10:17:00Z"/>
        </w:trPr>
        <w:tc>
          <w:tcPr>
            <w:tcW w:w="3005" w:type="dxa"/>
            <w:vAlign w:val="center"/>
          </w:tcPr>
          <w:p w14:paraId="6BEE7EBC" w14:textId="39D95236" w:rsidR="007735DD" w:rsidRPr="007735DD" w:rsidRDefault="007735DD" w:rsidP="00716ECA">
            <w:pPr>
              <w:spacing w:before="120"/>
              <w:jc w:val="both"/>
              <w:rPr>
                <w:ins w:id="1004" w:author="Munish Kumar" w:date="2022-12-30T10:17:00Z"/>
                <w:rFonts w:eastAsia="Times New Roman"/>
                <w:color w:val="000000"/>
                <w:sz w:val="24"/>
                <w:szCs w:val="24"/>
                <w:lang w:val="en-SG" w:eastAsia="en-SG"/>
                <w:rPrChange w:id="1005" w:author="Munish Kumar" w:date="2022-12-30T10:18:00Z">
                  <w:rPr>
                    <w:ins w:id="1006" w:author="Munish Kumar" w:date="2022-12-30T10:17:00Z"/>
                    <w:rFonts w:ascii="Helvetica" w:eastAsia="Times New Roman" w:hAnsi="Helvetica"/>
                    <w:b/>
                    <w:bCs/>
                    <w:color w:val="000000"/>
                    <w:sz w:val="18"/>
                    <w:szCs w:val="18"/>
                    <w:lang w:val="en-SG" w:eastAsia="en-SG"/>
                  </w:rPr>
                </w:rPrChange>
              </w:rPr>
            </w:pPr>
            <w:ins w:id="1007" w:author="Munish Kumar" w:date="2022-12-30T10:17:00Z">
              <w:r w:rsidRPr="007735DD">
                <w:rPr>
                  <w:rFonts w:eastAsia="Times New Roman"/>
                  <w:color w:val="000000"/>
                  <w:sz w:val="24"/>
                  <w:szCs w:val="24"/>
                  <w:lang w:val="en-SG" w:eastAsia="en-SG"/>
                  <w:rPrChange w:id="1008" w:author="Munish Kumar" w:date="2022-12-30T10:18:00Z">
                    <w:rPr>
                      <w:rFonts w:ascii="Helvetica" w:eastAsia="Times New Roman" w:hAnsi="Helvetica"/>
                      <w:b/>
                      <w:bCs/>
                      <w:color w:val="000000"/>
                      <w:sz w:val="18"/>
                      <w:szCs w:val="18"/>
                      <w:lang w:val="en-SG" w:eastAsia="en-SG"/>
                    </w:rPr>
                  </w:rPrChange>
                </w:rPr>
                <w:t>50%</w:t>
              </w:r>
            </w:ins>
          </w:p>
        </w:tc>
        <w:tc>
          <w:tcPr>
            <w:tcW w:w="3005" w:type="dxa"/>
            <w:vAlign w:val="center"/>
          </w:tcPr>
          <w:p w14:paraId="3780D979" w14:textId="6133C51F" w:rsidR="007735DD" w:rsidRPr="007735DD" w:rsidRDefault="007735DD" w:rsidP="00716ECA">
            <w:pPr>
              <w:spacing w:before="120"/>
              <w:jc w:val="both"/>
              <w:rPr>
                <w:ins w:id="1009" w:author="Munish Kumar" w:date="2022-12-30T10:17:00Z"/>
                <w:rFonts w:eastAsia="Times New Roman"/>
                <w:color w:val="000000"/>
                <w:sz w:val="24"/>
                <w:szCs w:val="24"/>
                <w:lang w:val="en-SG" w:eastAsia="en-SG"/>
                <w:rPrChange w:id="1010" w:author="Munish Kumar" w:date="2022-12-30T10:18:00Z">
                  <w:rPr>
                    <w:ins w:id="1011" w:author="Munish Kumar" w:date="2022-12-30T10:17:00Z"/>
                    <w:rFonts w:ascii="Helvetica" w:eastAsia="Times New Roman" w:hAnsi="Helvetica"/>
                    <w:color w:val="000000"/>
                    <w:sz w:val="18"/>
                    <w:szCs w:val="18"/>
                    <w:lang w:val="en-SG" w:eastAsia="en-SG"/>
                  </w:rPr>
                </w:rPrChange>
              </w:rPr>
            </w:pPr>
            <w:ins w:id="1012" w:author="Munish Kumar" w:date="2022-12-30T10:17:00Z">
              <w:r w:rsidRPr="007735DD">
                <w:rPr>
                  <w:rFonts w:eastAsia="Times New Roman"/>
                  <w:color w:val="000000"/>
                  <w:sz w:val="24"/>
                  <w:szCs w:val="24"/>
                  <w:lang w:val="en-SG" w:eastAsia="en-SG"/>
                  <w:rPrChange w:id="1013" w:author="Munish Kumar" w:date="2022-12-30T10:18:00Z">
                    <w:rPr>
                      <w:rFonts w:ascii="Helvetica" w:eastAsia="Times New Roman" w:hAnsi="Helvetica"/>
                      <w:color w:val="000000"/>
                      <w:sz w:val="18"/>
                      <w:szCs w:val="18"/>
                      <w:lang w:val="en-SG" w:eastAsia="en-SG"/>
                    </w:rPr>
                  </w:rPrChange>
                </w:rPr>
                <w:t>0.148000</w:t>
              </w:r>
            </w:ins>
          </w:p>
        </w:tc>
        <w:tc>
          <w:tcPr>
            <w:tcW w:w="3006" w:type="dxa"/>
            <w:vAlign w:val="center"/>
          </w:tcPr>
          <w:p w14:paraId="6523D571" w14:textId="1A1E187F" w:rsidR="007735DD" w:rsidRPr="007735DD" w:rsidRDefault="007735DD" w:rsidP="00716ECA">
            <w:pPr>
              <w:spacing w:before="120"/>
              <w:jc w:val="both"/>
              <w:rPr>
                <w:ins w:id="1014" w:author="Munish Kumar" w:date="2022-12-30T10:17:00Z"/>
                <w:rFonts w:eastAsia="Times New Roman"/>
                <w:color w:val="000000"/>
                <w:sz w:val="24"/>
                <w:szCs w:val="24"/>
                <w:lang w:val="en-SG" w:eastAsia="en-SG"/>
                <w:rPrChange w:id="1015" w:author="Munish Kumar" w:date="2022-12-30T10:18:00Z">
                  <w:rPr>
                    <w:ins w:id="1016" w:author="Munish Kumar" w:date="2022-12-30T10:17:00Z"/>
                    <w:rFonts w:ascii="Helvetica" w:eastAsia="Times New Roman" w:hAnsi="Helvetica"/>
                    <w:color w:val="000000"/>
                    <w:sz w:val="18"/>
                    <w:szCs w:val="18"/>
                    <w:lang w:val="en-SG" w:eastAsia="en-SG"/>
                  </w:rPr>
                </w:rPrChange>
              </w:rPr>
            </w:pPr>
            <w:ins w:id="1017" w:author="Munish Kumar" w:date="2022-12-30T10:17:00Z">
              <w:r w:rsidRPr="007735DD">
                <w:rPr>
                  <w:rFonts w:eastAsia="Times New Roman"/>
                  <w:color w:val="000000"/>
                  <w:sz w:val="24"/>
                  <w:szCs w:val="24"/>
                  <w:lang w:val="en-SG" w:eastAsia="en-SG"/>
                  <w:rPrChange w:id="1018" w:author="Munish Kumar" w:date="2022-12-30T10:18:00Z">
                    <w:rPr>
                      <w:rFonts w:ascii="Helvetica" w:eastAsia="Times New Roman" w:hAnsi="Helvetica"/>
                      <w:color w:val="000000"/>
                      <w:sz w:val="18"/>
                      <w:szCs w:val="18"/>
                      <w:lang w:val="en-SG" w:eastAsia="en-SG"/>
                    </w:rPr>
                  </w:rPrChange>
                </w:rPr>
                <w:t>5.800000</w:t>
              </w:r>
            </w:ins>
          </w:p>
        </w:tc>
      </w:tr>
      <w:tr w:rsidR="007735DD" w14:paraId="7B4BC9AE" w14:textId="77777777" w:rsidTr="0023013E">
        <w:trPr>
          <w:ins w:id="1019" w:author="Munish Kumar" w:date="2022-12-30T10:17:00Z"/>
        </w:trPr>
        <w:tc>
          <w:tcPr>
            <w:tcW w:w="3005" w:type="dxa"/>
            <w:vAlign w:val="center"/>
          </w:tcPr>
          <w:p w14:paraId="70096010" w14:textId="46BB5B57" w:rsidR="007735DD" w:rsidRPr="007735DD" w:rsidRDefault="007735DD" w:rsidP="00716ECA">
            <w:pPr>
              <w:spacing w:before="120"/>
              <w:jc w:val="both"/>
              <w:rPr>
                <w:ins w:id="1020" w:author="Munish Kumar" w:date="2022-12-30T10:17:00Z"/>
                <w:rFonts w:eastAsia="Times New Roman"/>
                <w:color w:val="000000"/>
                <w:sz w:val="24"/>
                <w:szCs w:val="24"/>
                <w:lang w:val="en-SG" w:eastAsia="en-SG"/>
                <w:rPrChange w:id="1021" w:author="Munish Kumar" w:date="2022-12-30T10:18:00Z">
                  <w:rPr>
                    <w:ins w:id="1022" w:author="Munish Kumar" w:date="2022-12-30T10:17:00Z"/>
                    <w:rFonts w:ascii="Helvetica" w:eastAsia="Times New Roman" w:hAnsi="Helvetica"/>
                    <w:b/>
                    <w:bCs/>
                    <w:color w:val="000000"/>
                    <w:sz w:val="18"/>
                    <w:szCs w:val="18"/>
                    <w:lang w:val="en-SG" w:eastAsia="en-SG"/>
                  </w:rPr>
                </w:rPrChange>
              </w:rPr>
            </w:pPr>
            <w:ins w:id="1023" w:author="Munish Kumar" w:date="2022-12-30T10:18:00Z">
              <w:r w:rsidRPr="007735DD">
                <w:rPr>
                  <w:rFonts w:eastAsia="Times New Roman"/>
                  <w:color w:val="000000"/>
                  <w:sz w:val="24"/>
                  <w:szCs w:val="24"/>
                  <w:lang w:val="en-SG" w:eastAsia="en-SG"/>
                  <w:rPrChange w:id="1024" w:author="Munish Kumar" w:date="2022-12-30T10:18:00Z">
                    <w:rPr>
                      <w:rFonts w:ascii="Helvetica" w:eastAsia="Times New Roman" w:hAnsi="Helvetica"/>
                      <w:b/>
                      <w:bCs/>
                      <w:color w:val="000000"/>
                      <w:sz w:val="18"/>
                      <w:szCs w:val="18"/>
                      <w:lang w:val="en-SG" w:eastAsia="en-SG"/>
                    </w:rPr>
                  </w:rPrChange>
                </w:rPr>
                <w:t>75%</w:t>
              </w:r>
            </w:ins>
          </w:p>
        </w:tc>
        <w:tc>
          <w:tcPr>
            <w:tcW w:w="3005" w:type="dxa"/>
            <w:vAlign w:val="center"/>
          </w:tcPr>
          <w:p w14:paraId="32B72ABE" w14:textId="1CABF059" w:rsidR="007735DD" w:rsidRPr="007735DD" w:rsidRDefault="007735DD" w:rsidP="00716ECA">
            <w:pPr>
              <w:spacing w:before="120"/>
              <w:jc w:val="both"/>
              <w:rPr>
                <w:ins w:id="1025" w:author="Munish Kumar" w:date="2022-12-30T10:17:00Z"/>
                <w:rFonts w:eastAsia="Times New Roman"/>
                <w:color w:val="000000"/>
                <w:sz w:val="24"/>
                <w:szCs w:val="24"/>
                <w:lang w:val="en-SG" w:eastAsia="en-SG"/>
                <w:rPrChange w:id="1026" w:author="Munish Kumar" w:date="2022-12-30T10:18:00Z">
                  <w:rPr>
                    <w:ins w:id="1027" w:author="Munish Kumar" w:date="2022-12-30T10:17:00Z"/>
                    <w:rFonts w:ascii="Helvetica" w:eastAsia="Times New Roman" w:hAnsi="Helvetica"/>
                    <w:color w:val="000000"/>
                    <w:sz w:val="18"/>
                    <w:szCs w:val="18"/>
                    <w:lang w:val="en-SG" w:eastAsia="en-SG"/>
                  </w:rPr>
                </w:rPrChange>
              </w:rPr>
            </w:pPr>
            <w:ins w:id="1028" w:author="Munish Kumar" w:date="2022-12-30T10:18:00Z">
              <w:r w:rsidRPr="007735DD">
                <w:rPr>
                  <w:rFonts w:eastAsia="Times New Roman"/>
                  <w:color w:val="000000"/>
                  <w:sz w:val="24"/>
                  <w:szCs w:val="24"/>
                  <w:lang w:val="en-SG" w:eastAsia="en-SG"/>
                  <w:rPrChange w:id="1029" w:author="Munish Kumar" w:date="2022-12-30T10:18:00Z">
                    <w:rPr>
                      <w:rFonts w:ascii="Helvetica" w:eastAsia="Times New Roman" w:hAnsi="Helvetica"/>
                      <w:color w:val="000000"/>
                      <w:sz w:val="18"/>
                      <w:szCs w:val="18"/>
                      <w:lang w:val="en-SG" w:eastAsia="en-SG"/>
                    </w:rPr>
                  </w:rPrChange>
                </w:rPr>
                <w:t>0.198000</w:t>
              </w:r>
            </w:ins>
          </w:p>
        </w:tc>
        <w:tc>
          <w:tcPr>
            <w:tcW w:w="3006" w:type="dxa"/>
            <w:vAlign w:val="center"/>
          </w:tcPr>
          <w:p w14:paraId="37EF8846" w14:textId="0B3054B6" w:rsidR="007735DD" w:rsidRPr="007735DD" w:rsidRDefault="007735DD" w:rsidP="00716ECA">
            <w:pPr>
              <w:spacing w:before="120"/>
              <w:jc w:val="both"/>
              <w:rPr>
                <w:ins w:id="1030" w:author="Munish Kumar" w:date="2022-12-30T10:17:00Z"/>
                <w:rFonts w:eastAsia="Times New Roman"/>
                <w:color w:val="000000"/>
                <w:sz w:val="24"/>
                <w:szCs w:val="24"/>
                <w:lang w:val="en-SG" w:eastAsia="en-SG"/>
                <w:rPrChange w:id="1031" w:author="Munish Kumar" w:date="2022-12-30T10:18:00Z">
                  <w:rPr>
                    <w:ins w:id="1032" w:author="Munish Kumar" w:date="2022-12-30T10:17:00Z"/>
                    <w:rFonts w:ascii="Helvetica" w:eastAsia="Times New Roman" w:hAnsi="Helvetica"/>
                    <w:color w:val="000000"/>
                    <w:sz w:val="18"/>
                    <w:szCs w:val="18"/>
                    <w:lang w:val="en-SG" w:eastAsia="en-SG"/>
                  </w:rPr>
                </w:rPrChange>
              </w:rPr>
            </w:pPr>
            <w:ins w:id="1033" w:author="Munish Kumar" w:date="2022-12-30T10:18:00Z">
              <w:r w:rsidRPr="007735DD">
                <w:rPr>
                  <w:rFonts w:eastAsia="Times New Roman"/>
                  <w:color w:val="000000"/>
                  <w:sz w:val="24"/>
                  <w:szCs w:val="24"/>
                  <w:lang w:val="en-SG" w:eastAsia="en-SG"/>
                  <w:rPrChange w:id="1034" w:author="Munish Kumar" w:date="2022-12-30T10:18:00Z">
                    <w:rPr>
                      <w:rFonts w:ascii="Helvetica" w:eastAsia="Times New Roman" w:hAnsi="Helvetica"/>
                      <w:color w:val="000000"/>
                      <w:sz w:val="18"/>
                      <w:szCs w:val="18"/>
                      <w:lang w:val="en-SG" w:eastAsia="en-SG"/>
                    </w:rPr>
                  </w:rPrChange>
                </w:rPr>
                <w:t>113.000000</w:t>
              </w:r>
            </w:ins>
          </w:p>
        </w:tc>
      </w:tr>
      <w:tr w:rsidR="007735DD" w14:paraId="6B553EE8" w14:textId="77777777" w:rsidTr="0023013E">
        <w:trPr>
          <w:ins w:id="1035" w:author="Munish Kumar" w:date="2022-12-30T10:18:00Z"/>
        </w:trPr>
        <w:tc>
          <w:tcPr>
            <w:tcW w:w="3005" w:type="dxa"/>
            <w:vAlign w:val="center"/>
          </w:tcPr>
          <w:p w14:paraId="6EE8B764" w14:textId="13A4CDBE" w:rsidR="007735DD" w:rsidRPr="007735DD" w:rsidRDefault="007735DD" w:rsidP="00716ECA">
            <w:pPr>
              <w:spacing w:before="120"/>
              <w:jc w:val="both"/>
              <w:rPr>
                <w:ins w:id="1036" w:author="Munish Kumar" w:date="2022-12-30T10:18:00Z"/>
                <w:rFonts w:eastAsia="Times New Roman"/>
                <w:color w:val="000000"/>
                <w:sz w:val="24"/>
                <w:szCs w:val="24"/>
                <w:lang w:val="en-SG" w:eastAsia="en-SG"/>
                <w:rPrChange w:id="1037" w:author="Munish Kumar" w:date="2022-12-30T10:18:00Z">
                  <w:rPr>
                    <w:ins w:id="1038" w:author="Munish Kumar" w:date="2022-12-30T10:18:00Z"/>
                    <w:rFonts w:ascii="Helvetica" w:eastAsia="Times New Roman" w:hAnsi="Helvetica"/>
                    <w:b/>
                    <w:bCs/>
                    <w:color w:val="000000"/>
                    <w:sz w:val="18"/>
                    <w:szCs w:val="18"/>
                    <w:lang w:val="en-SG" w:eastAsia="en-SG"/>
                  </w:rPr>
                </w:rPrChange>
              </w:rPr>
            </w:pPr>
            <w:ins w:id="1039" w:author="Munish Kumar" w:date="2022-12-30T10:18:00Z">
              <w:r w:rsidRPr="007735DD">
                <w:rPr>
                  <w:rFonts w:eastAsia="Times New Roman"/>
                  <w:color w:val="000000"/>
                  <w:sz w:val="24"/>
                  <w:szCs w:val="24"/>
                  <w:lang w:val="en-SG" w:eastAsia="en-SG"/>
                  <w:rPrChange w:id="1040" w:author="Munish Kumar" w:date="2022-12-30T10:18:00Z">
                    <w:rPr>
                      <w:rFonts w:ascii="Helvetica" w:eastAsia="Times New Roman" w:hAnsi="Helvetica"/>
                      <w:b/>
                      <w:bCs/>
                      <w:color w:val="000000"/>
                      <w:sz w:val="18"/>
                      <w:szCs w:val="18"/>
                      <w:lang w:val="en-SG" w:eastAsia="en-SG"/>
                    </w:rPr>
                  </w:rPrChange>
                </w:rPr>
                <w:t>max</w:t>
              </w:r>
            </w:ins>
          </w:p>
        </w:tc>
        <w:tc>
          <w:tcPr>
            <w:tcW w:w="3005" w:type="dxa"/>
            <w:vAlign w:val="center"/>
          </w:tcPr>
          <w:p w14:paraId="70D071D5" w14:textId="3475BB61" w:rsidR="007735DD" w:rsidRPr="007735DD" w:rsidRDefault="007735DD" w:rsidP="00716ECA">
            <w:pPr>
              <w:spacing w:before="120"/>
              <w:jc w:val="both"/>
              <w:rPr>
                <w:ins w:id="1041" w:author="Munish Kumar" w:date="2022-12-30T10:18:00Z"/>
                <w:rFonts w:eastAsia="Times New Roman"/>
                <w:color w:val="000000"/>
                <w:sz w:val="24"/>
                <w:szCs w:val="24"/>
                <w:lang w:val="en-SG" w:eastAsia="en-SG"/>
                <w:rPrChange w:id="1042" w:author="Munish Kumar" w:date="2022-12-30T10:18:00Z">
                  <w:rPr>
                    <w:ins w:id="1043" w:author="Munish Kumar" w:date="2022-12-30T10:18:00Z"/>
                    <w:rFonts w:ascii="Helvetica" w:eastAsia="Times New Roman" w:hAnsi="Helvetica"/>
                    <w:color w:val="000000"/>
                    <w:sz w:val="18"/>
                    <w:szCs w:val="18"/>
                    <w:lang w:val="en-SG" w:eastAsia="en-SG"/>
                  </w:rPr>
                </w:rPrChange>
              </w:rPr>
            </w:pPr>
            <w:ins w:id="1044" w:author="Munish Kumar" w:date="2022-12-30T10:18:00Z">
              <w:r w:rsidRPr="007735DD">
                <w:rPr>
                  <w:rFonts w:eastAsia="Times New Roman"/>
                  <w:color w:val="000000"/>
                  <w:sz w:val="24"/>
                  <w:szCs w:val="24"/>
                  <w:lang w:val="en-SG" w:eastAsia="en-SG"/>
                  <w:rPrChange w:id="1045" w:author="Munish Kumar" w:date="2022-12-30T10:18:00Z">
                    <w:rPr>
                      <w:rFonts w:ascii="Helvetica" w:eastAsia="Times New Roman" w:hAnsi="Helvetica"/>
                      <w:color w:val="000000"/>
                      <w:sz w:val="18"/>
                      <w:szCs w:val="18"/>
                      <w:lang w:val="en-SG" w:eastAsia="en-SG"/>
                    </w:rPr>
                  </w:rPrChange>
                </w:rPr>
                <w:t>0.427000</w:t>
              </w:r>
            </w:ins>
          </w:p>
        </w:tc>
        <w:tc>
          <w:tcPr>
            <w:tcW w:w="3006" w:type="dxa"/>
            <w:vAlign w:val="center"/>
          </w:tcPr>
          <w:p w14:paraId="07ABF7FC" w14:textId="23A24B69" w:rsidR="007735DD" w:rsidRPr="007735DD" w:rsidRDefault="007735DD" w:rsidP="00716ECA">
            <w:pPr>
              <w:spacing w:before="120"/>
              <w:jc w:val="both"/>
              <w:rPr>
                <w:ins w:id="1046" w:author="Munish Kumar" w:date="2022-12-30T10:18:00Z"/>
                <w:rFonts w:eastAsia="Times New Roman"/>
                <w:color w:val="000000"/>
                <w:sz w:val="24"/>
                <w:szCs w:val="24"/>
                <w:lang w:val="en-SG" w:eastAsia="en-SG"/>
                <w:rPrChange w:id="1047" w:author="Munish Kumar" w:date="2022-12-30T10:18:00Z">
                  <w:rPr>
                    <w:ins w:id="1048" w:author="Munish Kumar" w:date="2022-12-30T10:18:00Z"/>
                    <w:rFonts w:ascii="Helvetica" w:eastAsia="Times New Roman" w:hAnsi="Helvetica"/>
                    <w:color w:val="000000"/>
                    <w:sz w:val="18"/>
                    <w:szCs w:val="18"/>
                    <w:lang w:val="en-SG" w:eastAsia="en-SG"/>
                  </w:rPr>
                </w:rPrChange>
              </w:rPr>
            </w:pPr>
            <w:ins w:id="1049" w:author="Munish Kumar" w:date="2022-12-30T10:18:00Z">
              <w:r w:rsidRPr="007735DD">
                <w:rPr>
                  <w:rFonts w:eastAsia="Times New Roman"/>
                  <w:color w:val="000000"/>
                  <w:sz w:val="24"/>
                  <w:szCs w:val="24"/>
                  <w:lang w:val="en-SG" w:eastAsia="en-SG"/>
                  <w:rPrChange w:id="1050" w:author="Munish Kumar" w:date="2022-12-30T10:18:00Z">
                    <w:rPr>
                      <w:rFonts w:ascii="Helvetica" w:eastAsia="Times New Roman" w:hAnsi="Helvetica"/>
                      <w:color w:val="000000"/>
                      <w:sz w:val="18"/>
                      <w:szCs w:val="18"/>
                      <w:lang w:val="en-SG" w:eastAsia="en-SG"/>
                    </w:rPr>
                  </w:rPrChange>
                </w:rPr>
                <w:t>3430.000000</w:t>
              </w:r>
            </w:ins>
          </w:p>
        </w:tc>
      </w:tr>
    </w:tbl>
    <w:p w14:paraId="3E7E236F" w14:textId="77777777" w:rsidR="007735DD" w:rsidRDefault="007735DD" w:rsidP="00716ECA">
      <w:pPr>
        <w:spacing w:before="120"/>
        <w:jc w:val="both"/>
        <w:rPr>
          <w:ins w:id="1051" w:author="Munish Kumar" w:date="2022-12-30T10:05:00Z"/>
          <w:rFonts w:ascii="Times" w:hAnsi="Times" w:cs="Times"/>
          <w:sz w:val="24"/>
          <w:szCs w:val="24"/>
        </w:rPr>
      </w:pPr>
    </w:p>
    <w:p w14:paraId="4D6352EF" w14:textId="27FEDED6" w:rsidR="00792813" w:rsidRDefault="007735DD" w:rsidP="00716ECA">
      <w:pPr>
        <w:spacing w:before="120"/>
        <w:jc w:val="both"/>
        <w:rPr>
          <w:ins w:id="1052" w:author="Munish Kumar" w:date="2022-12-30T10:48:00Z"/>
          <w:rFonts w:ascii="Times" w:hAnsi="Times" w:cs="Times"/>
          <w:sz w:val="24"/>
          <w:szCs w:val="24"/>
        </w:rPr>
      </w:pPr>
      <w:ins w:id="1053" w:author="Munish Kumar" w:date="2022-12-30T10:21:00Z">
        <w:r>
          <w:rPr>
            <w:rFonts w:ascii="Times" w:hAnsi="Times" w:cs="Times"/>
            <w:sz w:val="24"/>
            <w:szCs w:val="24"/>
          </w:rPr>
          <w:t xml:space="preserve">While the data set above satisfies </w:t>
        </w:r>
      </w:ins>
      <w:ins w:id="1054" w:author="Munish Kumar" w:date="2023-01-04T10:30:00Z">
        <w:r w:rsidR="00CF6576">
          <w:rPr>
            <w:rFonts w:ascii="Times" w:hAnsi="Times" w:cs="Times"/>
            <w:sz w:val="24"/>
            <w:szCs w:val="24"/>
          </w:rPr>
          <w:t>the</w:t>
        </w:r>
      </w:ins>
      <w:ins w:id="1055" w:author="Munish Kumar" w:date="2022-12-30T10:21:00Z">
        <w:r>
          <w:rPr>
            <w:rFonts w:ascii="Times" w:hAnsi="Times" w:cs="Times"/>
            <w:sz w:val="24"/>
            <w:szCs w:val="24"/>
          </w:rPr>
          <w:t xml:space="preserve"> requirement for sample size and heterogeneity, we are faced with a challenge in that the data itself is too dense to properly perform </w:t>
        </w:r>
      </w:ins>
      <w:ins w:id="1056" w:author="Munish Kumar" w:date="2022-12-30T10:42:00Z">
        <w:r w:rsidR="001B4468">
          <w:rPr>
            <w:rFonts w:ascii="Times" w:hAnsi="Times" w:cs="Times"/>
            <w:sz w:val="24"/>
            <w:szCs w:val="24"/>
          </w:rPr>
          <w:t>core classification using a clustering process</w:t>
        </w:r>
      </w:ins>
      <w:ins w:id="1057" w:author="Munish Kumar" w:date="2023-01-04T10:31:00Z">
        <w:r w:rsidR="00CF6576">
          <w:rPr>
            <w:rFonts w:ascii="Times" w:hAnsi="Times" w:cs="Times"/>
            <w:sz w:val="24"/>
            <w:szCs w:val="24"/>
          </w:rPr>
          <w:t xml:space="preserve"> </w:t>
        </w:r>
      </w:ins>
      <w:ins w:id="1058" w:author="Munish Kumar" w:date="2022-12-30T10:43:00Z">
        <w:r w:rsidR="001B4468">
          <w:rPr>
            <w:rFonts w:ascii="Times" w:hAnsi="Times" w:cs="Times"/>
            <w:sz w:val="24"/>
            <w:szCs w:val="24"/>
          </w:rPr>
          <w:t xml:space="preserve">based purely on porosity and permeability. As stated earlier, </w:t>
        </w:r>
      </w:ins>
      <w:ins w:id="1059" w:author="Munish Kumar" w:date="2022-12-30T10:45:00Z">
        <w:r w:rsidR="00792813">
          <w:rPr>
            <w:rFonts w:ascii="Times" w:hAnsi="Times" w:cs="Times"/>
            <w:sz w:val="24"/>
            <w:szCs w:val="24"/>
          </w:rPr>
          <w:t>RT</w:t>
        </w:r>
      </w:ins>
      <w:ins w:id="1060" w:author="Munish Kumar" w:date="2023-01-04T10:31:00Z">
        <w:r w:rsidR="00CF6576">
          <w:rPr>
            <w:rFonts w:ascii="Times" w:hAnsi="Times" w:cs="Times"/>
            <w:sz w:val="24"/>
            <w:szCs w:val="24"/>
          </w:rPr>
          <w:t xml:space="preserve"> split by porosity-permeability</w:t>
        </w:r>
      </w:ins>
      <w:ins w:id="1061" w:author="Munish Kumar" w:date="2022-12-30T10:45:00Z">
        <w:r w:rsidR="00792813">
          <w:rPr>
            <w:rFonts w:ascii="Times" w:hAnsi="Times" w:cs="Times"/>
            <w:sz w:val="24"/>
            <w:szCs w:val="24"/>
          </w:rPr>
          <w:t xml:space="preserve"> would be manually done</w:t>
        </w:r>
      </w:ins>
      <w:ins w:id="1062" w:author="Munish Kumar" w:date="2023-01-04T10:31:00Z">
        <w:r w:rsidR="00CF6576">
          <w:rPr>
            <w:rFonts w:ascii="Times" w:hAnsi="Times" w:cs="Times"/>
            <w:sz w:val="24"/>
            <w:szCs w:val="24"/>
          </w:rPr>
          <w:t xml:space="preserve"> and assisted with</w:t>
        </w:r>
      </w:ins>
      <w:ins w:id="1063" w:author="Munish Kumar" w:date="2022-12-30T10:45:00Z">
        <w:r w:rsidR="00792813">
          <w:rPr>
            <w:rFonts w:ascii="Times" w:hAnsi="Times" w:cs="Times"/>
            <w:sz w:val="24"/>
            <w:szCs w:val="24"/>
          </w:rPr>
          <w:t xml:space="preserve"> core description and facies observation</w:t>
        </w:r>
      </w:ins>
      <w:ins w:id="1064" w:author="Munish Kumar" w:date="2023-01-04T10:32:00Z">
        <w:r w:rsidR="00CF6576">
          <w:rPr>
            <w:rFonts w:ascii="Times" w:hAnsi="Times" w:cs="Times"/>
            <w:sz w:val="24"/>
            <w:szCs w:val="24"/>
          </w:rPr>
          <w:t xml:space="preserve"> on physical core samples</w:t>
        </w:r>
      </w:ins>
      <w:ins w:id="1065" w:author="Munish Kumar" w:date="2022-12-30T10:32:00Z">
        <w:r w:rsidR="007F56CC">
          <w:rPr>
            <w:rFonts w:ascii="Times" w:hAnsi="Times" w:cs="Times"/>
            <w:sz w:val="24"/>
            <w:szCs w:val="24"/>
          </w:rPr>
          <w:t>.</w:t>
        </w:r>
      </w:ins>
      <w:moveToRangeStart w:id="1066" w:author="Munish Kumar" w:date="2022-12-30T10:31:00Z" w:name="move123288731"/>
      <w:moveTo w:id="1067" w:author="Munish Kumar" w:date="2022-12-30T10:31:00Z">
        <w:del w:id="1068" w:author="Munish Kumar" w:date="2022-12-30T10:32:00Z">
          <w:r w:rsidR="007F56CC" w:rsidDel="007F56CC">
            <w:rPr>
              <w:rFonts w:ascii="Times" w:hAnsi="Times" w:cs="Times"/>
              <w:sz w:val="24"/>
              <w:szCs w:val="24"/>
            </w:rPr>
            <w:delText>The original UK core dataset contained over 100k rows which is very large for training of models.</w:delText>
          </w:r>
        </w:del>
      </w:moveTo>
      <w:ins w:id="1069" w:author="Munish Kumar" w:date="2022-12-30T10:32:00Z">
        <w:r w:rsidR="007F56CC">
          <w:rPr>
            <w:rFonts w:ascii="Times" w:hAnsi="Times" w:cs="Times"/>
            <w:sz w:val="24"/>
            <w:szCs w:val="24"/>
          </w:rPr>
          <w:t xml:space="preserve"> </w:t>
        </w:r>
      </w:ins>
      <w:ins w:id="1070" w:author="Munish Kumar" w:date="2022-12-30T10:45:00Z">
        <w:r w:rsidR="00792813">
          <w:rPr>
            <w:rFonts w:ascii="Times" w:hAnsi="Times" w:cs="Times"/>
            <w:sz w:val="24"/>
            <w:szCs w:val="24"/>
          </w:rPr>
          <w:t>However, for data sets like this, this would no</w:t>
        </w:r>
      </w:ins>
      <w:ins w:id="1071" w:author="Munish Kumar" w:date="2022-12-30T10:46:00Z">
        <w:r w:rsidR="00792813">
          <w:rPr>
            <w:rFonts w:ascii="Times" w:hAnsi="Times" w:cs="Times"/>
            <w:sz w:val="24"/>
            <w:szCs w:val="24"/>
          </w:rPr>
          <w:t>t be possible. For optimal clustering using computational methods, the individual clusters would have</w:t>
        </w:r>
      </w:ins>
      <w:ins w:id="1072" w:author="Munish Kumar" w:date="2023-01-04T10:32:00Z">
        <w:r w:rsidR="00CF6576">
          <w:rPr>
            <w:rFonts w:ascii="Times" w:hAnsi="Times" w:cs="Times"/>
            <w:sz w:val="24"/>
            <w:szCs w:val="24"/>
          </w:rPr>
          <w:t xml:space="preserve"> to</w:t>
        </w:r>
      </w:ins>
      <w:ins w:id="1073" w:author="Munish Kumar" w:date="2022-12-30T10:46:00Z">
        <w:r w:rsidR="00792813">
          <w:rPr>
            <w:rFonts w:ascii="Times" w:hAnsi="Times" w:cs="Times"/>
            <w:sz w:val="24"/>
            <w:szCs w:val="24"/>
          </w:rPr>
          <w:t xml:space="preserve"> be distinct and </w:t>
        </w:r>
      </w:ins>
      <w:ins w:id="1074" w:author="Munish Kumar" w:date="2023-01-04T10:32:00Z">
        <w:r w:rsidR="00CF6576">
          <w:rPr>
            <w:rFonts w:ascii="Times" w:hAnsi="Times" w:cs="Times"/>
            <w:sz w:val="24"/>
            <w:szCs w:val="24"/>
          </w:rPr>
          <w:t>separate</w:t>
        </w:r>
      </w:ins>
      <w:ins w:id="1075" w:author="Munish Kumar" w:date="2022-12-30T10:46:00Z">
        <w:r w:rsidR="00792813">
          <w:rPr>
            <w:rFonts w:ascii="Times" w:hAnsi="Times" w:cs="Times"/>
            <w:sz w:val="24"/>
            <w:szCs w:val="24"/>
          </w:rPr>
          <w:t xml:space="preserve"> enough so that </w:t>
        </w:r>
      </w:ins>
      <w:ins w:id="1076" w:author="Munish Kumar" w:date="2023-01-04T10:52:00Z">
        <w:r w:rsidR="00A157C4">
          <w:rPr>
            <w:rFonts w:ascii="Times" w:hAnsi="Times" w:cs="Times"/>
            <w:sz w:val="24"/>
            <w:szCs w:val="24"/>
          </w:rPr>
          <w:t>distance-based</w:t>
        </w:r>
      </w:ins>
      <w:ins w:id="1077" w:author="Munish Kumar" w:date="2022-12-30T10:46:00Z">
        <w:r w:rsidR="00792813">
          <w:rPr>
            <w:rFonts w:ascii="Times" w:hAnsi="Times" w:cs="Times"/>
            <w:sz w:val="24"/>
            <w:szCs w:val="24"/>
          </w:rPr>
          <w:t xml:space="preserve"> methods (which </w:t>
        </w:r>
      </w:ins>
      <w:ins w:id="1078" w:author="Munish Kumar" w:date="2023-01-04T10:32:00Z">
        <w:r w:rsidR="00CF6576">
          <w:rPr>
            <w:rFonts w:ascii="Times" w:hAnsi="Times" w:cs="Times"/>
            <w:sz w:val="24"/>
            <w:szCs w:val="24"/>
          </w:rPr>
          <w:t>most</w:t>
        </w:r>
      </w:ins>
      <w:ins w:id="1079" w:author="Munish Kumar" w:date="2022-12-30T10:46:00Z">
        <w:r w:rsidR="00792813">
          <w:rPr>
            <w:rFonts w:ascii="Times" w:hAnsi="Times" w:cs="Times"/>
            <w:sz w:val="24"/>
            <w:szCs w:val="24"/>
          </w:rPr>
          <w:t xml:space="preserve"> clustering algorithms are based on) would work reasonably well. </w:t>
        </w:r>
      </w:ins>
      <w:ins w:id="1080" w:author="Munish Kumar" w:date="2022-12-30T10:32:00Z">
        <w:r w:rsidR="007F56CC">
          <w:rPr>
            <w:rFonts w:ascii="Times" w:hAnsi="Times" w:cs="Times"/>
            <w:sz w:val="24"/>
            <w:szCs w:val="24"/>
          </w:rPr>
          <w:t xml:space="preserve">Samples that were repeats or which had values close to one another </w:t>
        </w:r>
      </w:ins>
      <w:ins w:id="1081" w:author="Munish Kumar" w:date="2023-01-04T10:32:00Z">
        <w:r w:rsidR="00CF6576">
          <w:rPr>
            <w:rFonts w:ascii="Times" w:hAnsi="Times" w:cs="Times"/>
            <w:sz w:val="24"/>
            <w:szCs w:val="24"/>
          </w:rPr>
          <w:t>(high</w:t>
        </w:r>
      </w:ins>
      <w:ins w:id="1082" w:author="Munish Kumar" w:date="2023-01-04T10:33:00Z">
        <w:r w:rsidR="00CF6576">
          <w:rPr>
            <w:rFonts w:ascii="Times" w:hAnsi="Times" w:cs="Times"/>
            <w:sz w:val="24"/>
            <w:szCs w:val="24"/>
          </w:rPr>
          <w:t xml:space="preserve">ly correlatable to one another) </w:t>
        </w:r>
      </w:ins>
      <w:ins w:id="1083" w:author="Munish Kumar" w:date="2022-12-30T10:32:00Z">
        <w:r w:rsidR="007F56CC">
          <w:rPr>
            <w:rFonts w:ascii="Times" w:hAnsi="Times" w:cs="Times"/>
            <w:sz w:val="24"/>
            <w:szCs w:val="24"/>
          </w:rPr>
          <w:t>d</w:t>
        </w:r>
      </w:ins>
      <w:ins w:id="1084" w:author="Munish Kumar" w:date="2023-01-04T10:33:00Z">
        <w:r w:rsidR="00CF6576">
          <w:rPr>
            <w:rFonts w:ascii="Times" w:hAnsi="Times" w:cs="Times"/>
            <w:sz w:val="24"/>
            <w:szCs w:val="24"/>
          </w:rPr>
          <w:t>o</w:t>
        </w:r>
      </w:ins>
      <w:ins w:id="1085" w:author="Munish Kumar" w:date="2022-12-30T10:32:00Z">
        <w:r w:rsidR="007F56CC">
          <w:rPr>
            <w:rFonts w:ascii="Times" w:hAnsi="Times" w:cs="Times"/>
            <w:sz w:val="24"/>
            <w:szCs w:val="24"/>
          </w:rPr>
          <w:t xml:space="preserve"> not necessarily add value to </w:t>
        </w:r>
      </w:ins>
      <w:ins w:id="1086" w:author="Munish Kumar" w:date="2022-12-30T10:33:00Z">
        <w:r w:rsidR="007F56CC">
          <w:rPr>
            <w:rFonts w:ascii="Times" w:hAnsi="Times" w:cs="Times"/>
            <w:sz w:val="24"/>
            <w:szCs w:val="24"/>
          </w:rPr>
          <w:t xml:space="preserve">partitioning out of the individual clusters. </w:t>
        </w:r>
      </w:ins>
      <w:ins w:id="1087" w:author="Munish Kumar" w:date="2022-12-30T10:47:00Z">
        <w:r w:rsidR="00792813">
          <w:rPr>
            <w:rFonts w:ascii="Times" w:hAnsi="Times" w:cs="Times"/>
            <w:sz w:val="24"/>
            <w:szCs w:val="24"/>
          </w:rPr>
          <w:t xml:space="preserve">Another issue with very large data sets like this is the rapidity of the analysis; </w:t>
        </w:r>
      </w:ins>
      <w:ins w:id="1088" w:author="Munish Kumar" w:date="2023-01-04T10:33:00Z">
        <w:r w:rsidR="00CF6576">
          <w:rPr>
            <w:rFonts w:ascii="Times" w:hAnsi="Times" w:cs="Times"/>
            <w:sz w:val="24"/>
            <w:szCs w:val="24"/>
          </w:rPr>
          <w:t>on data sets like this</w:t>
        </w:r>
      </w:ins>
      <w:ins w:id="1089" w:author="Munish Kumar" w:date="2022-12-30T10:47:00Z">
        <w:r w:rsidR="00792813">
          <w:rPr>
            <w:rFonts w:ascii="Times" w:hAnsi="Times" w:cs="Times"/>
            <w:sz w:val="24"/>
            <w:szCs w:val="24"/>
          </w:rPr>
          <w:t>, running multiple clustering algorithms would be time consuming and computationally expensive.</w:t>
        </w:r>
      </w:ins>
      <w:ins w:id="1090" w:author="Munish Kumar" w:date="2022-12-30T10:48:00Z">
        <w:r w:rsidR="00792813">
          <w:rPr>
            <w:rFonts w:ascii="Times" w:hAnsi="Times" w:cs="Times"/>
            <w:sz w:val="24"/>
            <w:szCs w:val="24"/>
          </w:rPr>
          <w:t xml:space="preserve"> </w:t>
        </w:r>
      </w:ins>
    </w:p>
    <w:p w14:paraId="237C2C86" w14:textId="4C26C031" w:rsidR="007F56CC" w:rsidDel="00345A7A" w:rsidRDefault="00792813">
      <w:pPr>
        <w:spacing w:before="120"/>
        <w:jc w:val="both"/>
        <w:rPr>
          <w:del w:id="1091" w:author="Munish Kumar" w:date="2023-01-04T10:45:00Z"/>
          <w:moveTo w:id="1092" w:author="Munish Kumar" w:date="2022-12-30T10:31:00Z"/>
          <w:rFonts w:ascii="Times" w:hAnsi="Times" w:cs="Times"/>
          <w:sz w:val="24"/>
          <w:szCs w:val="24"/>
        </w:rPr>
      </w:pPr>
      <w:ins w:id="1093" w:author="Munish Kumar" w:date="2022-12-30T10:48:00Z">
        <w:r>
          <w:rPr>
            <w:rFonts w:ascii="Times" w:hAnsi="Times" w:cs="Times"/>
            <w:sz w:val="24"/>
            <w:szCs w:val="24"/>
          </w:rPr>
          <w:lastRenderedPageBreak/>
          <w:t>W</w:t>
        </w:r>
      </w:ins>
      <w:ins w:id="1094" w:author="Munish Kumar" w:date="2022-12-30T10:46:00Z">
        <w:r>
          <w:rPr>
            <w:rFonts w:ascii="Times" w:hAnsi="Times" w:cs="Times"/>
            <w:sz w:val="24"/>
            <w:szCs w:val="24"/>
          </w:rPr>
          <w:t xml:space="preserve">e therefore </w:t>
        </w:r>
      </w:ins>
      <w:ins w:id="1095" w:author="Munish Kumar" w:date="2022-12-30T10:48:00Z">
        <w:r>
          <w:rPr>
            <w:rFonts w:ascii="Times" w:hAnsi="Times" w:cs="Times"/>
            <w:sz w:val="24"/>
            <w:szCs w:val="24"/>
          </w:rPr>
          <w:t xml:space="preserve">attempted to </w:t>
        </w:r>
      </w:ins>
      <w:ins w:id="1096" w:author="Munish Kumar" w:date="2023-01-04T10:33:00Z">
        <w:r w:rsidR="00CF6576">
          <w:rPr>
            <w:rFonts w:ascii="Times" w:hAnsi="Times" w:cs="Times"/>
            <w:sz w:val="24"/>
            <w:szCs w:val="24"/>
          </w:rPr>
          <w:t>down sample</w:t>
        </w:r>
      </w:ins>
      <w:ins w:id="1097" w:author="Munish Kumar" w:date="2022-12-30T10:48:00Z">
        <w:r>
          <w:rPr>
            <w:rFonts w:ascii="Times" w:hAnsi="Times" w:cs="Times"/>
            <w:sz w:val="24"/>
            <w:szCs w:val="24"/>
          </w:rPr>
          <w:t xml:space="preserve"> the data, being careful to </w:t>
        </w:r>
      </w:ins>
      <w:ins w:id="1098" w:author="Munish Kumar" w:date="2022-12-30T10:49:00Z">
        <w:r>
          <w:rPr>
            <w:rFonts w:ascii="Times" w:hAnsi="Times" w:cs="Times"/>
            <w:sz w:val="24"/>
            <w:szCs w:val="24"/>
          </w:rPr>
          <w:t xml:space="preserve">optimize run time, while ensuring that no critical data was sacrificed in this process. </w:t>
        </w:r>
      </w:ins>
      <w:ins w:id="1099" w:author="Munish Kumar" w:date="2023-01-04T10:34:00Z">
        <w:r w:rsidR="00CF6576">
          <w:rPr>
            <w:rFonts w:ascii="Times" w:hAnsi="Times" w:cs="Times"/>
            <w:sz w:val="24"/>
            <w:szCs w:val="24"/>
          </w:rPr>
          <w:t>We downsampled via a</w:t>
        </w:r>
      </w:ins>
      <w:ins w:id="1100" w:author="Munish Kumar" w:date="2022-12-30T10:49:00Z">
        <w:r>
          <w:rPr>
            <w:rFonts w:ascii="Times" w:hAnsi="Times" w:cs="Times"/>
            <w:sz w:val="24"/>
            <w:szCs w:val="24"/>
          </w:rPr>
          <w:t xml:space="preserve"> relatively simple </w:t>
        </w:r>
      </w:ins>
      <w:ins w:id="1101" w:author="Munish Kumar" w:date="2022-12-30T10:51:00Z">
        <w:r>
          <w:rPr>
            <w:rFonts w:ascii="Times" w:hAnsi="Times" w:cs="Times"/>
            <w:sz w:val="24"/>
            <w:szCs w:val="24"/>
          </w:rPr>
          <w:t>K-Means algorithm</w:t>
        </w:r>
      </w:ins>
      <w:ins w:id="1102" w:author="Munish Kumar" w:date="2023-01-04T10:34:00Z">
        <w:r w:rsidR="00CF6576">
          <w:rPr>
            <w:rFonts w:ascii="Times" w:hAnsi="Times" w:cs="Times"/>
            <w:sz w:val="24"/>
            <w:szCs w:val="24"/>
          </w:rPr>
          <w:t xml:space="preserve">, testing </w:t>
        </w:r>
      </w:ins>
      <w:moveTo w:id="1103" w:author="Munish Kumar" w:date="2022-12-30T10:31:00Z">
        <w:del w:id="1104" w:author="Munish Kumar" w:date="2023-01-04T10:34:00Z">
          <w:r w:rsidR="007F56CC" w:rsidDel="00CF6576">
            <w:rPr>
              <w:rFonts w:ascii="Times" w:hAnsi="Times" w:cs="Times"/>
              <w:sz w:val="24"/>
              <w:szCs w:val="24"/>
            </w:rPr>
            <w:delText xml:space="preserve"> To determine optimal sizing of datasets that saves training time yet not sacrifice results too much, </w:delText>
          </w:r>
        </w:del>
        <w:del w:id="1105" w:author="Munish Kumar" w:date="2022-12-30T10:51:00Z">
          <w:r w:rsidR="007F56CC" w:rsidDel="00792813">
            <w:rPr>
              <w:rFonts w:ascii="Times" w:hAnsi="Times" w:cs="Times"/>
              <w:sz w:val="24"/>
              <w:szCs w:val="24"/>
            </w:rPr>
            <w:delText xml:space="preserve">K-Means algorithms </w:delText>
          </w:r>
        </w:del>
        <w:del w:id="1106" w:author="Munish Kumar" w:date="2023-01-04T10:34:00Z">
          <w:r w:rsidR="007F56CC" w:rsidDel="00CF6576">
            <w:rPr>
              <w:rFonts w:ascii="Times" w:hAnsi="Times" w:cs="Times"/>
              <w:sz w:val="24"/>
              <w:szCs w:val="24"/>
            </w:rPr>
            <w:delText xml:space="preserve">was used. </w:delText>
          </w:r>
        </w:del>
        <w:r w:rsidR="007F56CC">
          <w:rPr>
            <w:rFonts w:ascii="Times" w:hAnsi="Times" w:cs="Times"/>
            <w:sz w:val="24"/>
            <w:szCs w:val="24"/>
          </w:rPr>
          <w:t xml:space="preserve">3 separate sized dataset </w:t>
        </w:r>
      </w:moveTo>
      <w:ins w:id="1107" w:author="Munish Kumar" w:date="2023-01-04T10:34:00Z">
        <w:r w:rsidR="00CF6576">
          <w:rPr>
            <w:rFonts w:ascii="Times" w:hAnsi="Times" w:cs="Times"/>
            <w:sz w:val="24"/>
            <w:szCs w:val="24"/>
          </w:rPr>
          <w:t xml:space="preserve">sizes </w:t>
        </w:r>
      </w:ins>
      <w:moveTo w:id="1108" w:author="Munish Kumar" w:date="2022-12-30T10:31:00Z">
        <w:del w:id="1109" w:author="Munish Kumar" w:date="2023-01-04T10:34:00Z">
          <w:r w:rsidR="007F56CC" w:rsidDel="00CF6576">
            <w:rPr>
              <w:rFonts w:ascii="Times" w:hAnsi="Times" w:cs="Times"/>
              <w:sz w:val="24"/>
              <w:szCs w:val="24"/>
            </w:rPr>
            <w:delText>was tested using K-Means algorithm,</w:delText>
          </w:r>
        </w:del>
      </w:moveTo>
      <w:ins w:id="1110" w:author="Munish Kumar" w:date="2023-01-04T10:34:00Z">
        <w:r w:rsidR="00CF6576">
          <w:rPr>
            <w:rFonts w:ascii="Times" w:hAnsi="Times" w:cs="Times"/>
            <w:sz w:val="24"/>
            <w:szCs w:val="24"/>
          </w:rPr>
          <w:t xml:space="preserve">at </w:t>
        </w:r>
      </w:ins>
      <w:moveTo w:id="1111" w:author="Munish Kumar" w:date="2022-12-30T10:31:00Z">
        <w:del w:id="1112" w:author="Munish Kumar" w:date="2023-01-04T10:34:00Z">
          <w:r w:rsidR="007F56CC" w:rsidDel="00CF6576">
            <w:rPr>
              <w:rFonts w:ascii="Times" w:hAnsi="Times" w:cs="Times"/>
              <w:sz w:val="24"/>
              <w:szCs w:val="24"/>
            </w:rPr>
            <w:delText xml:space="preserve"> </w:delText>
          </w:r>
        </w:del>
        <w:r w:rsidR="007F56CC">
          <w:rPr>
            <w:rFonts w:ascii="Times" w:hAnsi="Times" w:cs="Times"/>
            <w:sz w:val="24"/>
            <w:szCs w:val="24"/>
          </w:rPr>
          <w:t>2000, 40000</w:t>
        </w:r>
      </w:moveTo>
      <w:ins w:id="1113" w:author="Munish Kumar" w:date="2023-01-04T10:35:00Z">
        <w:r w:rsidR="00CF6576">
          <w:rPr>
            <w:rFonts w:ascii="Times" w:hAnsi="Times" w:cs="Times"/>
            <w:sz w:val="24"/>
            <w:szCs w:val="24"/>
          </w:rPr>
          <w:t xml:space="preserve"> and 100,000+ (full data set)</w:t>
        </w:r>
      </w:ins>
      <w:ins w:id="1114" w:author="Munish Kumar" w:date="2023-01-04T10:39:00Z">
        <w:r w:rsidR="00CF6576">
          <w:rPr>
            <w:rFonts w:ascii="Times" w:hAnsi="Times" w:cs="Times"/>
            <w:sz w:val="24"/>
            <w:szCs w:val="24"/>
          </w:rPr>
          <w:t xml:space="preserve"> data points</w:t>
        </w:r>
      </w:ins>
      <w:moveTo w:id="1115" w:author="Munish Kumar" w:date="2022-12-30T10:31:00Z">
        <w:del w:id="1116" w:author="Munish Kumar" w:date="2023-01-04T10:35:00Z">
          <w:r w:rsidR="007F56CC" w:rsidDel="00CF6576">
            <w:rPr>
              <w:rFonts w:ascii="Times" w:hAnsi="Times" w:cs="Times"/>
              <w:sz w:val="24"/>
              <w:szCs w:val="24"/>
            </w:rPr>
            <w:delText>, full sized data point dataset</w:delText>
          </w:r>
        </w:del>
        <w:r w:rsidR="007F56CC">
          <w:rPr>
            <w:rFonts w:ascii="Times" w:hAnsi="Times" w:cs="Times"/>
            <w:sz w:val="24"/>
            <w:szCs w:val="24"/>
          </w:rPr>
          <w:t xml:space="preserve">. </w:t>
        </w:r>
      </w:moveTo>
      <w:ins w:id="1117" w:author="Munish Kumar" w:date="2023-01-04T10:35:00Z">
        <w:r w:rsidR="00CF6576">
          <w:rPr>
            <w:rFonts w:ascii="Times" w:hAnsi="Times" w:cs="Times"/>
            <w:sz w:val="24"/>
            <w:szCs w:val="24"/>
          </w:rPr>
          <w:t xml:space="preserve">We did not vary the hyperparameters, except for the </w:t>
        </w:r>
      </w:ins>
      <w:moveTo w:id="1118" w:author="Munish Kumar" w:date="2022-12-30T10:31:00Z">
        <w:del w:id="1119" w:author="Munish Kumar" w:date="2023-01-04T10:35:00Z">
          <w:r w:rsidR="007F56CC" w:rsidDel="00CF6576">
            <w:rPr>
              <w:rFonts w:ascii="Times" w:hAnsi="Times" w:cs="Times"/>
              <w:sz w:val="24"/>
              <w:szCs w:val="24"/>
            </w:rPr>
            <w:delText>R</w:delText>
          </w:r>
        </w:del>
      </w:moveTo>
      <w:ins w:id="1120" w:author="Munish Kumar" w:date="2023-01-04T10:35:00Z">
        <w:r w:rsidR="00CF6576">
          <w:rPr>
            <w:rFonts w:ascii="Times" w:hAnsi="Times" w:cs="Times"/>
            <w:sz w:val="24"/>
            <w:szCs w:val="24"/>
          </w:rPr>
          <w:t>r</w:t>
        </w:r>
      </w:ins>
      <w:moveTo w:id="1121" w:author="Munish Kumar" w:date="2022-12-30T10:31:00Z">
        <w:r w:rsidR="007F56CC">
          <w:rPr>
            <w:rFonts w:ascii="Times" w:hAnsi="Times" w:cs="Times"/>
            <w:sz w:val="24"/>
            <w:szCs w:val="24"/>
          </w:rPr>
          <w:t>andom state</w:t>
        </w:r>
      </w:moveTo>
      <w:ins w:id="1122" w:author="Munish Kumar" w:date="2023-01-04T10:35:00Z">
        <w:r w:rsidR="00CF6576">
          <w:rPr>
            <w:rFonts w:ascii="Times" w:hAnsi="Times" w:cs="Times"/>
            <w:sz w:val="24"/>
            <w:szCs w:val="24"/>
          </w:rPr>
          <w:t>, which was</w:t>
        </w:r>
      </w:ins>
      <w:moveTo w:id="1123" w:author="Munish Kumar" w:date="2022-12-30T10:31:00Z">
        <w:r w:rsidR="007F56CC">
          <w:rPr>
            <w:rFonts w:ascii="Times" w:hAnsi="Times" w:cs="Times"/>
            <w:sz w:val="24"/>
            <w:szCs w:val="24"/>
          </w:rPr>
          <w:t xml:space="preserve"> </w:t>
        </w:r>
        <w:del w:id="1124" w:author="Munish Kumar" w:date="2023-01-04T10:35:00Z">
          <w:r w:rsidR="007F56CC" w:rsidDel="00CF6576">
            <w:rPr>
              <w:rFonts w:ascii="Times" w:hAnsi="Times" w:cs="Times"/>
              <w:sz w:val="24"/>
              <w:szCs w:val="24"/>
            </w:rPr>
            <w:delText xml:space="preserve">was </w:delText>
          </w:r>
        </w:del>
        <w:r w:rsidR="007F56CC">
          <w:rPr>
            <w:rFonts w:ascii="Times" w:hAnsi="Times" w:cs="Times"/>
            <w:sz w:val="24"/>
            <w:szCs w:val="24"/>
          </w:rPr>
          <w:t>fixed</w:t>
        </w:r>
      </w:moveTo>
      <w:ins w:id="1125" w:author="Munish Kumar" w:date="2023-01-04T10:45:00Z">
        <w:r w:rsidR="00345A7A">
          <w:rPr>
            <w:rFonts w:ascii="Times" w:hAnsi="Times" w:cs="Times"/>
            <w:sz w:val="24"/>
            <w:szCs w:val="24"/>
          </w:rPr>
          <w:t xml:space="preserve"> for all 3 iterations</w:t>
        </w:r>
      </w:ins>
      <w:moveTo w:id="1126" w:author="Munish Kumar" w:date="2022-12-30T10:31:00Z">
        <w:del w:id="1127" w:author="Munish Kumar" w:date="2023-01-04T10:36:00Z">
          <w:r w:rsidR="007F56CC" w:rsidDel="00CF6576">
            <w:rPr>
              <w:rFonts w:ascii="Times" w:hAnsi="Times" w:cs="Times"/>
              <w:sz w:val="24"/>
              <w:szCs w:val="24"/>
            </w:rPr>
            <w:delText>, and initialization of K-Means algorithm was set to k-means++ for range of 1 to 10 clusters</w:delText>
          </w:r>
        </w:del>
        <w:r w:rsidR="007F56CC">
          <w:rPr>
            <w:rFonts w:ascii="Times" w:hAnsi="Times" w:cs="Times"/>
            <w:sz w:val="24"/>
            <w:szCs w:val="24"/>
          </w:rPr>
          <w:t xml:space="preserve">. </w:t>
        </w:r>
        <w:del w:id="1128" w:author="Munish Kumar" w:date="2023-01-04T10:37:00Z">
          <w:r w:rsidR="007F56CC" w:rsidDel="00CF6576">
            <w:rPr>
              <w:rFonts w:ascii="Times" w:hAnsi="Times" w:cs="Times"/>
              <w:sz w:val="24"/>
              <w:szCs w:val="24"/>
            </w:rPr>
            <w:delText>An elbow plot was then used to determine the optimal number of clusters and then for 3 datasets, the optimal cluster is</w:delText>
          </w:r>
        </w:del>
      </w:moveTo>
      <w:ins w:id="1129" w:author="Munish Kumar" w:date="2023-01-04T10:37:00Z">
        <w:r w:rsidR="00CF6576">
          <w:rPr>
            <w:rFonts w:ascii="Times" w:hAnsi="Times" w:cs="Times"/>
            <w:sz w:val="24"/>
            <w:szCs w:val="24"/>
          </w:rPr>
          <w:t>We used 4 clusters as an initia</w:t>
        </w:r>
      </w:ins>
      <w:ins w:id="1130" w:author="Munish Kumar" w:date="2023-01-04T10:38:00Z">
        <w:r w:rsidR="00CF6576">
          <w:rPr>
            <w:rFonts w:ascii="Times" w:hAnsi="Times" w:cs="Times"/>
            <w:sz w:val="24"/>
            <w:szCs w:val="24"/>
          </w:rPr>
          <w:t>l first pass for this test</w:t>
        </w:r>
      </w:ins>
      <w:commentRangeStart w:id="1131"/>
      <w:moveTo w:id="1132" w:author="Munish Kumar" w:date="2022-12-30T10:31:00Z">
        <w:del w:id="1133" w:author="Munish Kumar" w:date="2023-01-04T10:37:00Z">
          <w:r w:rsidR="007F56CC" w:rsidDel="00CF6576">
            <w:rPr>
              <w:rFonts w:ascii="Times" w:hAnsi="Times" w:cs="Times"/>
              <w:sz w:val="24"/>
              <w:szCs w:val="24"/>
            </w:rPr>
            <w:delText xml:space="preserve"> 4 based on the individual inertia plots</w:delText>
          </w:r>
        </w:del>
      </w:moveTo>
      <w:commentRangeEnd w:id="1131"/>
      <w:r w:rsidR="00345A7A">
        <w:rPr>
          <w:rStyle w:val="CommentReference"/>
        </w:rPr>
        <w:commentReference w:id="1131"/>
      </w:r>
      <w:moveTo w:id="1134" w:author="Munish Kumar" w:date="2022-12-30T10:31:00Z">
        <w:r w:rsidR="007F56CC">
          <w:rPr>
            <w:rFonts w:ascii="Times" w:hAnsi="Times" w:cs="Times"/>
            <w:sz w:val="24"/>
            <w:szCs w:val="24"/>
          </w:rPr>
          <w:t xml:space="preserve">. </w:t>
        </w:r>
      </w:moveTo>
      <w:ins w:id="1135" w:author="Munish Kumar" w:date="2023-01-04T10:47:00Z">
        <w:r w:rsidR="00345A7A">
          <w:rPr>
            <w:rFonts w:ascii="Times" w:hAnsi="Times" w:cs="Times"/>
            <w:sz w:val="24"/>
            <w:szCs w:val="24"/>
          </w:rPr>
          <w:t xml:space="preserve">From our tests, </w:t>
        </w:r>
      </w:ins>
      <w:commentRangeStart w:id="1136"/>
      <w:commentRangeStart w:id="1137"/>
      <w:commentRangeStart w:id="1138"/>
      <w:moveTo w:id="1139" w:author="Munish Kumar" w:date="2022-12-30T10:31:00Z">
        <w:del w:id="1140" w:author="Munish Kumar" w:date="2023-01-04T10:38:00Z">
          <w:r w:rsidR="007F56CC" w:rsidDel="00CF6576">
            <w:rPr>
              <w:rFonts w:ascii="Times" w:hAnsi="Times" w:cs="Times"/>
              <w:sz w:val="24"/>
              <w:szCs w:val="24"/>
            </w:rPr>
            <w:delText>Figure 6 shows the combined inertia plot of the 3 unnormalized dataset.</w:delText>
          </w:r>
        </w:del>
      </w:moveTo>
    </w:p>
    <w:p w14:paraId="6DC4C953" w14:textId="32D7D311" w:rsidR="007F56CC" w:rsidDel="00345A7A" w:rsidRDefault="007F56CC">
      <w:pPr>
        <w:spacing w:before="120"/>
        <w:jc w:val="both"/>
        <w:rPr>
          <w:del w:id="1141" w:author="Munish Kumar" w:date="2023-01-04T10:45:00Z"/>
          <w:moveTo w:id="1142" w:author="Munish Kumar" w:date="2022-12-30T10:31:00Z"/>
          <w:rFonts w:ascii="Times" w:hAnsi="Times" w:cs="Times"/>
          <w:sz w:val="24"/>
          <w:szCs w:val="24"/>
        </w:rPr>
      </w:pPr>
      <w:moveTo w:id="1143" w:author="Munish Kumar" w:date="2022-12-30T10:31:00Z">
        <w:del w:id="1144" w:author="Munish Kumar" w:date="2023-01-04T10:45:00Z">
          <w:r w:rsidDel="00345A7A">
            <w:rPr>
              <w:rFonts w:ascii="Times" w:hAnsi="Times" w:cs="Times"/>
              <w:sz w:val="24"/>
              <w:szCs w:val="24"/>
            </w:rPr>
            <w:br/>
          </w:r>
        </w:del>
      </w:moveTo>
    </w:p>
    <w:moveToRangeEnd w:id="1066"/>
    <w:p w14:paraId="630DE64B" w14:textId="2C903B81" w:rsidR="008A68DD" w:rsidRDefault="00345A7A">
      <w:pPr>
        <w:spacing w:before="120"/>
        <w:jc w:val="both"/>
        <w:rPr>
          <w:ins w:id="1145" w:author="Munish Kumar" w:date="2022-12-30T09:11:00Z"/>
          <w:rFonts w:ascii="Times" w:hAnsi="Times" w:cs="Times"/>
          <w:sz w:val="24"/>
          <w:szCs w:val="24"/>
        </w:rPr>
        <w:pPrChange w:id="1146" w:author="Munish Kumar" w:date="2023-01-06T14:21:00Z">
          <w:pPr/>
        </w:pPrChange>
      </w:pPr>
      <w:ins w:id="1147" w:author="Munish Kumar" w:date="2023-01-04T10:47:00Z">
        <w:r>
          <w:rPr>
            <w:rFonts w:ascii="Times" w:hAnsi="Times" w:cs="Times"/>
            <w:sz w:val="24"/>
            <w:szCs w:val="24"/>
          </w:rPr>
          <w:t>w</w:t>
        </w:r>
      </w:ins>
      <w:ins w:id="1148" w:author="Munish Kumar" w:date="2023-01-04T10:45:00Z">
        <w:r>
          <w:rPr>
            <w:rFonts w:ascii="Times" w:hAnsi="Times" w:cs="Times"/>
            <w:sz w:val="24"/>
            <w:szCs w:val="24"/>
          </w:rPr>
          <w:t>e</w:t>
        </w:r>
      </w:ins>
      <w:commentRangeEnd w:id="1136"/>
      <w:ins w:id="1149" w:author="Munish Kumar" w:date="2023-01-04T10:47:00Z">
        <w:r>
          <w:rPr>
            <w:rStyle w:val="CommentReference"/>
          </w:rPr>
          <w:commentReference w:id="1136"/>
        </w:r>
      </w:ins>
      <w:commentRangeEnd w:id="1137"/>
      <w:ins w:id="1150" w:author="Munish Kumar" w:date="2023-01-04T10:49:00Z">
        <w:r>
          <w:rPr>
            <w:rStyle w:val="CommentReference"/>
          </w:rPr>
          <w:commentReference w:id="1137"/>
        </w:r>
      </w:ins>
      <w:commentRangeEnd w:id="1138"/>
      <w:ins w:id="1151" w:author="Munish Kumar" w:date="2023-01-04T11:12:00Z">
        <w:r w:rsidR="00E56A02">
          <w:rPr>
            <w:rStyle w:val="CommentReference"/>
          </w:rPr>
          <w:commentReference w:id="1138"/>
        </w:r>
      </w:ins>
      <w:ins w:id="1152" w:author="Munish Kumar" w:date="2023-01-04T10:45:00Z">
        <w:r>
          <w:rPr>
            <w:rFonts w:ascii="Times" w:hAnsi="Times" w:cs="Times"/>
            <w:sz w:val="24"/>
            <w:szCs w:val="24"/>
          </w:rPr>
          <w:t xml:space="preserve"> determined that </w:t>
        </w:r>
      </w:ins>
      <w:ins w:id="1153" w:author="Munish Kumar" w:date="2023-01-04T10:47:00Z">
        <w:r>
          <w:rPr>
            <w:rFonts w:ascii="Times" w:hAnsi="Times" w:cs="Times"/>
            <w:sz w:val="24"/>
            <w:szCs w:val="24"/>
          </w:rPr>
          <w:t>downsampling to</w:t>
        </w:r>
      </w:ins>
      <w:ins w:id="1154" w:author="Munish Kumar" w:date="2022-12-30T09:11:00Z">
        <w:r w:rsidR="008A68DD">
          <w:rPr>
            <w:rFonts w:ascii="Times" w:hAnsi="Times" w:cs="Times"/>
            <w:sz w:val="24"/>
            <w:szCs w:val="24"/>
          </w:rPr>
          <w:t xml:space="preserve"> </w:t>
        </w:r>
        <w:r w:rsidR="008A68DD" w:rsidRPr="00474505">
          <w:rPr>
            <w:rFonts w:ascii="Times" w:hAnsi="Times" w:cs="Times"/>
            <w:sz w:val="24"/>
            <w:szCs w:val="24"/>
          </w:rPr>
          <w:t xml:space="preserve">2000 </w:t>
        </w:r>
        <w:r w:rsidR="008A68DD">
          <w:rPr>
            <w:rFonts w:ascii="Times" w:hAnsi="Times" w:cs="Times"/>
            <w:sz w:val="24"/>
            <w:szCs w:val="24"/>
          </w:rPr>
          <w:t>randomly selected data points</w:t>
        </w:r>
      </w:ins>
      <w:ins w:id="1155" w:author="Munish Kumar" w:date="2023-01-04T10:48:00Z">
        <w:r>
          <w:rPr>
            <w:rFonts w:ascii="Times" w:hAnsi="Times" w:cs="Times"/>
            <w:sz w:val="24"/>
            <w:szCs w:val="24"/>
          </w:rPr>
          <w:t xml:space="preserve"> is lossless and results in more efficient computation times for the entire </w:t>
        </w:r>
        <w:commentRangeStart w:id="1156"/>
        <w:r>
          <w:rPr>
            <w:rFonts w:ascii="Times" w:hAnsi="Times" w:cs="Times"/>
            <w:sz w:val="24"/>
            <w:szCs w:val="24"/>
          </w:rPr>
          <w:t>process</w:t>
        </w:r>
      </w:ins>
      <w:commentRangeEnd w:id="1156"/>
      <w:ins w:id="1157" w:author="Munish Kumar" w:date="2023-01-04T10:55:00Z">
        <w:r w:rsidR="00A157C4" w:rsidRPr="00F14081">
          <w:rPr>
            <w:rFonts w:ascii="Times" w:hAnsi="Times" w:cs="Times"/>
            <w:sz w:val="24"/>
            <w:szCs w:val="24"/>
            <w:rPrChange w:id="1158" w:author="Munish Kumar" w:date="2023-01-04T11:05:00Z">
              <w:rPr>
                <w:rStyle w:val="CommentReference"/>
              </w:rPr>
            </w:rPrChange>
          </w:rPr>
          <w:commentReference w:id="1156"/>
        </w:r>
      </w:ins>
      <w:ins w:id="1159" w:author="Munish Kumar" w:date="2022-12-30T09:11:00Z">
        <w:r w:rsidR="008A68DD">
          <w:rPr>
            <w:rFonts w:ascii="Times" w:hAnsi="Times" w:cs="Times"/>
            <w:sz w:val="24"/>
            <w:szCs w:val="24"/>
          </w:rPr>
          <w:t>.</w:t>
        </w:r>
      </w:ins>
      <w:ins w:id="1160" w:author="Munish Kumar" w:date="2023-01-04T11:05:00Z">
        <w:r w:rsidR="00F14081">
          <w:rPr>
            <w:rFonts w:ascii="Times" w:hAnsi="Times" w:cs="Times"/>
            <w:sz w:val="24"/>
            <w:szCs w:val="24"/>
          </w:rPr>
          <w:t xml:space="preserve"> Shown in </w:t>
        </w:r>
        <w:r w:rsidR="00F14081">
          <w:rPr>
            <w:rFonts w:ascii="Times" w:hAnsi="Times" w:cs="Times"/>
            <w:sz w:val="24"/>
            <w:szCs w:val="24"/>
          </w:rPr>
          <w:fldChar w:fldCharType="begin"/>
        </w:r>
        <w:r w:rsidR="00F14081">
          <w:rPr>
            <w:rFonts w:ascii="Times" w:hAnsi="Times" w:cs="Times"/>
            <w:sz w:val="24"/>
            <w:szCs w:val="24"/>
          </w:rPr>
          <w:instrText xml:space="preserve"> REF _Ref123722746 \h </w:instrText>
        </w:r>
      </w:ins>
      <w:r w:rsidR="00F14081">
        <w:rPr>
          <w:rFonts w:ascii="Times" w:hAnsi="Times" w:cs="Times"/>
          <w:sz w:val="24"/>
          <w:szCs w:val="24"/>
        </w:rPr>
        <w:instrText xml:space="preserve"> \* MERGEFORMAT </w:instrText>
      </w:r>
      <w:r w:rsidR="00F14081">
        <w:rPr>
          <w:rFonts w:ascii="Times" w:hAnsi="Times" w:cs="Times"/>
          <w:sz w:val="24"/>
          <w:szCs w:val="24"/>
        </w:rPr>
      </w:r>
      <w:r w:rsidR="00F14081">
        <w:rPr>
          <w:rFonts w:ascii="Times" w:hAnsi="Times" w:cs="Times"/>
          <w:sz w:val="24"/>
          <w:szCs w:val="24"/>
        </w:rPr>
        <w:fldChar w:fldCharType="separate"/>
      </w:r>
      <w:ins w:id="1161" w:author="Munish Kumar" w:date="2023-01-04T11:05:00Z">
        <w:r w:rsidR="00F14081" w:rsidRPr="00F14081">
          <w:rPr>
            <w:rFonts w:ascii="Times" w:hAnsi="Times" w:cs="Times"/>
            <w:sz w:val="24"/>
            <w:szCs w:val="24"/>
            <w:rPrChange w:id="1162" w:author="Munish Kumar" w:date="2023-01-04T11:05:00Z">
              <w:rPr>
                <w:b/>
                <w:bCs/>
                <w:color w:val="000000" w:themeColor="text1"/>
              </w:rPr>
            </w:rPrChange>
          </w:rPr>
          <w:t xml:space="preserve">Figure </w:t>
        </w:r>
        <w:r w:rsidR="00F14081" w:rsidRPr="00F14081">
          <w:rPr>
            <w:rFonts w:ascii="Times" w:hAnsi="Times" w:cs="Times"/>
            <w:sz w:val="24"/>
            <w:szCs w:val="24"/>
            <w:rPrChange w:id="1163" w:author="Munish Kumar" w:date="2023-01-04T11:05:00Z">
              <w:rPr>
                <w:b/>
                <w:bCs/>
                <w:noProof/>
                <w:color w:val="000000" w:themeColor="text1"/>
              </w:rPr>
            </w:rPrChange>
          </w:rPr>
          <w:t>4</w:t>
        </w:r>
        <w:r w:rsidR="00F14081">
          <w:rPr>
            <w:rFonts w:ascii="Times" w:hAnsi="Times" w:cs="Times"/>
            <w:sz w:val="24"/>
            <w:szCs w:val="24"/>
          </w:rPr>
          <w:fldChar w:fldCharType="end"/>
        </w:r>
        <w:r w:rsidR="00F14081">
          <w:rPr>
            <w:rFonts w:ascii="Times" w:hAnsi="Times" w:cs="Times"/>
            <w:sz w:val="24"/>
            <w:szCs w:val="24"/>
          </w:rPr>
          <w:t xml:space="preserve"> is the same 1000 data points selected from all 3 </w:t>
        </w:r>
      </w:ins>
      <w:ins w:id="1164" w:author="Munish Kumar" w:date="2023-01-04T11:06:00Z">
        <w:r w:rsidR="00F14081">
          <w:rPr>
            <w:rFonts w:ascii="Times" w:hAnsi="Times" w:cs="Times"/>
            <w:sz w:val="24"/>
            <w:szCs w:val="24"/>
          </w:rPr>
          <w:t xml:space="preserve">tests </w:t>
        </w:r>
        <w:commentRangeStart w:id="1165"/>
        <w:r w:rsidR="00F14081" w:rsidRPr="00F14081">
          <w:rPr>
            <w:rFonts w:ascii="Times" w:hAnsi="Times" w:cs="Times"/>
            <w:sz w:val="24"/>
            <w:szCs w:val="24"/>
            <w:highlight w:val="yellow"/>
            <w:rPrChange w:id="1166" w:author="Munish Kumar" w:date="2023-01-04T11:06:00Z">
              <w:rPr>
                <w:rFonts w:ascii="Times" w:hAnsi="Times" w:cs="Times"/>
                <w:sz w:val="24"/>
                <w:szCs w:val="24"/>
              </w:rPr>
            </w:rPrChange>
          </w:rPr>
          <w:t>(Charts were then plotted to visualize the cluster output for the 3 datasets using the 1000 random samples with same random state.)</w:t>
        </w:r>
      </w:ins>
      <w:commentRangeEnd w:id="1165"/>
      <w:ins w:id="1167" w:author="Munish Kumar" w:date="2023-01-04T11:08:00Z">
        <w:r w:rsidR="00F14081">
          <w:rPr>
            <w:rStyle w:val="CommentReference"/>
          </w:rPr>
          <w:commentReference w:id="1165"/>
        </w:r>
      </w:ins>
      <w:ins w:id="1168" w:author="Munish Kumar" w:date="2023-01-04T11:09:00Z">
        <w:r w:rsidR="00F14081">
          <w:rPr>
            <w:rFonts w:ascii="Times" w:hAnsi="Times" w:cs="Times"/>
            <w:sz w:val="24"/>
            <w:szCs w:val="24"/>
          </w:rPr>
          <w:t xml:space="preserve"> which shows this approach </w:t>
        </w:r>
      </w:ins>
      <w:ins w:id="1169" w:author="Munish Kumar" w:date="2023-01-04T11:10:00Z">
        <w:r w:rsidR="00F14081">
          <w:rPr>
            <w:rFonts w:ascii="Times" w:hAnsi="Times" w:cs="Times"/>
            <w:sz w:val="24"/>
            <w:szCs w:val="24"/>
          </w:rPr>
          <w:t xml:space="preserve">of </w:t>
        </w:r>
      </w:ins>
      <w:ins w:id="1170" w:author="Munish Kumar" w:date="2023-01-04T11:11:00Z">
        <w:r w:rsidR="00F14081">
          <w:rPr>
            <w:rFonts w:ascii="Times" w:hAnsi="Times" w:cs="Times"/>
            <w:sz w:val="24"/>
            <w:szCs w:val="24"/>
          </w:rPr>
          <w:t>down sampling</w:t>
        </w:r>
      </w:ins>
      <w:ins w:id="1171" w:author="Munish Kumar" w:date="2023-01-04T11:10:00Z">
        <w:r w:rsidR="00F14081">
          <w:rPr>
            <w:rFonts w:ascii="Times" w:hAnsi="Times" w:cs="Times"/>
            <w:sz w:val="24"/>
            <w:szCs w:val="24"/>
          </w:rPr>
          <w:t xml:space="preserve"> </w:t>
        </w:r>
      </w:ins>
      <w:ins w:id="1172" w:author="Munish Kumar" w:date="2023-01-04T11:11:00Z">
        <w:r w:rsidR="00F14081">
          <w:rPr>
            <w:rFonts w:ascii="Times" w:hAnsi="Times" w:cs="Times"/>
            <w:sz w:val="24"/>
            <w:szCs w:val="24"/>
          </w:rPr>
          <w:t>preserves</w:t>
        </w:r>
      </w:ins>
      <w:ins w:id="1173" w:author="Munish Kumar" w:date="2023-01-04T11:10:00Z">
        <w:r w:rsidR="00F14081">
          <w:rPr>
            <w:rFonts w:ascii="Times" w:hAnsi="Times" w:cs="Times"/>
            <w:sz w:val="24"/>
            <w:szCs w:val="24"/>
          </w:rPr>
          <w:t xml:space="preserve"> data </w:t>
        </w:r>
      </w:ins>
      <w:ins w:id="1174" w:author="Munish Kumar" w:date="2023-01-04T11:11:00Z">
        <w:r w:rsidR="00F14081">
          <w:rPr>
            <w:rFonts w:ascii="Times" w:hAnsi="Times" w:cs="Times"/>
            <w:sz w:val="24"/>
            <w:szCs w:val="24"/>
          </w:rPr>
          <w:t>integrity by displaying similar outcomes but significantly saves on computational resources.</w:t>
        </w:r>
      </w:ins>
    </w:p>
    <w:p w14:paraId="78A5618F" w14:textId="77777777" w:rsidR="008A68DD" w:rsidRDefault="008A68DD">
      <w:pPr>
        <w:jc w:val="both"/>
        <w:rPr>
          <w:ins w:id="1175" w:author="Munish Kumar" w:date="2022-12-30T09:11:00Z"/>
          <w:rFonts w:ascii="Times" w:hAnsi="Times" w:cs="Times"/>
          <w:sz w:val="24"/>
          <w:szCs w:val="24"/>
        </w:rPr>
        <w:pPrChange w:id="1176" w:author="Munish Kumar" w:date="2023-01-06T14:21:00Z">
          <w:pPr/>
        </w:pPrChange>
      </w:pPr>
    </w:p>
    <w:p w14:paraId="7BD17218" w14:textId="77777777" w:rsidR="00345A7A" w:rsidRPr="00A157C4" w:rsidRDefault="00345A7A">
      <w:pPr>
        <w:spacing w:before="120"/>
        <w:jc w:val="both"/>
        <w:rPr>
          <w:rFonts w:ascii="Times" w:hAnsi="Times" w:cs="Times"/>
          <w:sz w:val="24"/>
          <w:szCs w:val="24"/>
          <w:highlight w:val="yellow"/>
          <w:rPrChange w:id="1177" w:author="Munish Kumar" w:date="2023-01-04T10:55:00Z">
            <w:rPr>
              <w:rFonts w:ascii="Times" w:hAnsi="Times" w:cs="Times"/>
              <w:sz w:val="24"/>
              <w:szCs w:val="24"/>
            </w:rPr>
          </w:rPrChange>
        </w:rPr>
        <w:pPrChange w:id="1178" w:author="Munish Kumar" w:date="2023-01-06T14:21:00Z">
          <w:pPr>
            <w:spacing w:before="120"/>
            <w:jc w:val="center"/>
          </w:pPr>
        </w:pPrChange>
      </w:pPr>
      <w:r w:rsidRPr="00A157C4">
        <w:rPr>
          <w:noProof/>
          <w:highlight w:val="yellow"/>
          <w:rPrChange w:id="1179" w:author="Munish Kumar" w:date="2023-01-04T10:55:00Z">
            <w:rPr>
              <w:noProof/>
            </w:rPr>
          </w:rPrChange>
        </w:rPr>
        <w:drawing>
          <wp:inline distT="0" distB="0" distL="0" distR="0" wp14:anchorId="4D52AA42" wp14:editId="4FB9AF26">
            <wp:extent cx="3981450" cy="2630601"/>
            <wp:effectExtent l="0" t="0" r="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8"/>
                    <a:stretch>
                      <a:fillRect/>
                    </a:stretch>
                  </pic:blipFill>
                  <pic:spPr>
                    <a:xfrm>
                      <a:off x="0" y="0"/>
                      <a:ext cx="3999673" cy="2642641"/>
                    </a:xfrm>
                    <a:prstGeom prst="rect">
                      <a:avLst/>
                    </a:prstGeom>
                  </pic:spPr>
                </pic:pic>
              </a:graphicData>
            </a:graphic>
          </wp:inline>
        </w:drawing>
      </w:r>
    </w:p>
    <w:p w14:paraId="2D130279" w14:textId="69EEED70" w:rsidR="00345A7A" w:rsidRDefault="00345A7A">
      <w:pPr>
        <w:spacing w:before="120"/>
        <w:jc w:val="both"/>
        <w:rPr>
          <w:ins w:id="1180" w:author="Munish Kumar" w:date="2023-01-04T10:56:00Z"/>
          <w:rFonts w:ascii="Times" w:hAnsi="Times" w:cs="Times"/>
          <w:sz w:val="24"/>
          <w:szCs w:val="24"/>
        </w:rPr>
        <w:pPrChange w:id="1181" w:author="Munish Kumar" w:date="2023-01-06T14:21:00Z">
          <w:pPr>
            <w:spacing w:before="120"/>
            <w:jc w:val="center"/>
          </w:pPr>
        </w:pPrChange>
      </w:pPr>
      <w:r w:rsidRPr="00A157C4">
        <w:rPr>
          <w:rFonts w:ascii="Times" w:hAnsi="Times" w:cs="Times"/>
          <w:sz w:val="24"/>
          <w:szCs w:val="24"/>
          <w:highlight w:val="yellow"/>
          <w:rPrChange w:id="1182" w:author="Munish Kumar" w:date="2023-01-04T10:55:00Z">
            <w:rPr>
              <w:rFonts w:ascii="Times" w:hAnsi="Times" w:cs="Times"/>
              <w:sz w:val="24"/>
              <w:szCs w:val="24"/>
            </w:rPr>
          </w:rPrChange>
        </w:rPr>
        <w:t>Fig 6: K-Means Inertia Plot for the 2k, 40k and whole dataset normalized data</w:t>
      </w:r>
    </w:p>
    <w:p w14:paraId="5B2348FA" w14:textId="677A33E2" w:rsidR="00A157C4" w:rsidRDefault="00A157C4">
      <w:pPr>
        <w:spacing w:before="120"/>
        <w:jc w:val="both"/>
        <w:rPr>
          <w:ins w:id="1183" w:author="Munish Kumar" w:date="2023-01-04T10:56:00Z"/>
          <w:rFonts w:ascii="Times" w:hAnsi="Times" w:cs="Times"/>
          <w:sz w:val="24"/>
          <w:szCs w:val="24"/>
        </w:rPr>
        <w:pPrChange w:id="1184" w:author="Munish Kumar" w:date="2023-01-06T14:21:00Z">
          <w:pPr>
            <w:spacing w:before="120"/>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2888"/>
        <w:gridCol w:w="3018"/>
        <w:tblGridChange w:id="1185">
          <w:tblGrid>
            <w:gridCol w:w="3120"/>
            <w:gridCol w:w="2888"/>
            <w:gridCol w:w="3018"/>
          </w:tblGrid>
        </w:tblGridChange>
      </w:tblGrid>
      <w:tr w:rsidR="00A157C4" w14:paraId="59A76CB5" w14:textId="77777777" w:rsidTr="00A157C4">
        <w:trPr>
          <w:ins w:id="1186" w:author="Munish Kumar" w:date="2023-01-04T10:57:00Z"/>
        </w:trPr>
        <w:tc>
          <w:tcPr>
            <w:tcW w:w="3008" w:type="dxa"/>
          </w:tcPr>
          <w:p w14:paraId="1CB41FF0" w14:textId="33266C98" w:rsidR="00A157C4" w:rsidRDefault="00A157C4" w:rsidP="00716ECA">
            <w:pPr>
              <w:spacing w:before="120"/>
              <w:jc w:val="both"/>
              <w:rPr>
                <w:ins w:id="1187" w:author="Munish Kumar" w:date="2023-01-04T10:57:00Z"/>
                <w:rFonts w:ascii="Times" w:hAnsi="Times" w:cs="Times"/>
                <w:sz w:val="24"/>
                <w:szCs w:val="24"/>
              </w:rPr>
            </w:pPr>
            <w:ins w:id="1188" w:author="Munish Kumar" w:date="2023-01-04T10:57:00Z">
              <w:r>
                <w:rPr>
                  <w:rFonts w:ascii="Times" w:hAnsi="Times" w:cs="Times"/>
                  <w:noProof/>
                  <w:sz w:val="24"/>
                  <w:szCs w:val="24"/>
                </w:rPr>
                <w:drawing>
                  <wp:inline distT="0" distB="0" distL="0" distR="0" wp14:anchorId="4EA31B93" wp14:editId="5D1E69D2">
                    <wp:extent cx="1914525" cy="13009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27805" cy="1309946"/>
                            </a:xfrm>
                            <a:prstGeom prst="rect">
                              <a:avLst/>
                            </a:prstGeom>
                            <a:noFill/>
                          </pic:spPr>
                        </pic:pic>
                      </a:graphicData>
                    </a:graphic>
                  </wp:inline>
                </w:drawing>
              </w:r>
            </w:ins>
          </w:p>
        </w:tc>
        <w:tc>
          <w:tcPr>
            <w:tcW w:w="3009" w:type="dxa"/>
          </w:tcPr>
          <w:p w14:paraId="49874A82" w14:textId="44BF0E3D" w:rsidR="00A157C4" w:rsidRDefault="00A157C4" w:rsidP="00716ECA">
            <w:pPr>
              <w:spacing w:before="120"/>
              <w:jc w:val="both"/>
              <w:rPr>
                <w:ins w:id="1189" w:author="Munish Kumar" w:date="2023-01-04T10:57:00Z"/>
                <w:rFonts w:ascii="Times" w:hAnsi="Times" w:cs="Times"/>
                <w:sz w:val="24"/>
                <w:szCs w:val="24"/>
              </w:rPr>
            </w:pPr>
            <w:ins w:id="1190" w:author="Munish Kumar" w:date="2023-01-04T10:57:00Z">
              <w:r>
                <w:rPr>
                  <w:rFonts w:ascii="Times" w:hAnsi="Times" w:cs="Times"/>
                  <w:noProof/>
                  <w:sz w:val="24"/>
                  <w:szCs w:val="24"/>
                </w:rPr>
                <w:drawing>
                  <wp:inline distT="0" distB="0" distL="0" distR="0" wp14:anchorId="5D7E4624" wp14:editId="4C0D6D47">
                    <wp:extent cx="1762125" cy="12427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9363" cy="1254903"/>
                            </a:xfrm>
                            <a:prstGeom prst="rect">
                              <a:avLst/>
                            </a:prstGeom>
                            <a:noFill/>
                          </pic:spPr>
                        </pic:pic>
                      </a:graphicData>
                    </a:graphic>
                  </wp:inline>
                </w:drawing>
              </w:r>
            </w:ins>
          </w:p>
        </w:tc>
        <w:tc>
          <w:tcPr>
            <w:tcW w:w="3009" w:type="dxa"/>
          </w:tcPr>
          <w:p w14:paraId="4539E8DE" w14:textId="753E0006" w:rsidR="00A157C4" w:rsidRDefault="00A157C4" w:rsidP="00716ECA">
            <w:pPr>
              <w:spacing w:before="120"/>
              <w:jc w:val="both"/>
              <w:rPr>
                <w:ins w:id="1191" w:author="Munish Kumar" w:date="2023-01-04T10:57:00Z"/>
                <w:rFonts w:ascii="Times" w:hAnsi="Times" w:cs="Times"/>
                <w:sz w:val="24"/>
                <w:szCs w:val="24"/>
              </w:rPr>
            </w:pPr>
            <w:ins w:id="1192" w:author="Munish Kumar" w:date="2023-01-04T10:57:00Z">
              <w:r>
                <w:rPr>
                  <w:rFonts w:ascii="Times" w:hAnsi="Times" w:cs="Times"/>
                  <w:noProof/>
                  <w:sz w:val="24"/>
                  <w:szCs w:val="24"/>
                </w:rPr>
                <w:drawing>
                  <wp:inline distT="0" distB="0" distL="0" distR="0" wp14:anchorId="60DA27CE" wp14:editId="09B521F8">
                    <wp:extent cx="1847850" cy="126001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92156" cy="1290230"/>
                            </a:xfrm>
                            <a:prstGeom prst="rect">
                              <a:avLst/>
                            </a:prstGeom>
                            <a:noFill/>
                          </pic:spPr>
                        </pic:pic>
                      </a:graphicData>
                    </a:graphic>
                  </wp:inline>
                </w:drawing>
              </w:r>
            </w:ins>
          </w:p>
        </w:tc>
      </w:tr>
      <w:tr w:rsidR="00A157C4" w14:paraId="2B91EF11" w14:textId="77777777" w:rsidTr="00A157C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193" w:author="Munish Kumar" w:date="2023-01-04T10:59: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ins w:id="1194" w:author="Munish Kumar" w:date="2023-01-04T10:59:00Z"/>
        </w:trPr>
        <w:tc>
          <w:tcPr>
            <w:tcW w:w="3008" w:type="dxa"/>
            <w:vAlign w:val="center"/>
            <w:tcPrChange w:id="1195" w:author="Munish Kumar" w:date="2023-01-04T10:59:00Z">
              <w:tcPr>
                <w:tcW w:w="3008" w:type="dxa"/>
              </w:tcPr>
            </w:tcPrChange>
          </w:tcPr>
          <w:p w14:paraId="61CCE6B9" w14:textId="191B055E" w:rsidR="00A157C4" w:rsidRDefault="00A157C4" w:rsidP="00716ECA">
            <w:pPr>
              <w:spacing w:before="120"/>
              <w:jc w:val="both"/>
              <w:rPr>
                <w:ins w:id="1196" w:author="Munish Kumar" w:date="2023-01-04T10:59:00Z"/>
                <w:rFonts w:ascii="Times" w:hAnsi="Times" w:cs="Times"/>
                <w:noProof/>
                <w:sz w:val="24"/>
                <w:szCs w:val="24"/>
              </w:rPr>
            </w:pPr>
            <w:ins w:id="1197" w:author="Munish Kumar" w:date="2023-01-04T10:59:00Z">
              <w:r>
                <w:rPr>
                  <w:rFonts w:ascii="Times" w:hAnsi="Times" w:cs="Times"/>
                  <w:noProof/>
                  <w:sz w:val="24"/>
                  <w:szCs w:val="24"/>
                </w:rPr>
                <w:t>(a)</w:t>
              </w:r>
            </w:ins>
          </w:p>
        </w:tc>
        <w:tc>
          <w:tcPr>
            <w:tcW w:w="3009" w:type="dxa"/>
            <w:vAlign w:val="center"/>
            <w:tcPrChange w:id="1198" w:author="Munish Kumar" w:date="2023-01-04T10:59:00Z">
              <w:tcPr>
                <w:tcW w:w="3009" w:type="dxa"/>
              </w:tcPr>
            </w:tcPrChange>
          </w:tcPr>
          <w:p w14:paraId="0CBC2552" w14:textId="0AE80A80" w:rsidR="00A157C4" w:rsidRDefault="00A157C4" w:rsidP="00716ECA">
            <w:pPr>
              <w:spacing w:before="120"/>
              <w:jc w:val="both"/>
              <w:rPr>
                <w:ins w:id="1199" w:author="Munish Kumar" w:date="2023-01-04T10:59:00Z"/>
                <w:rFonts w:ascii="Times" w:hAnsi="Times" w:cs="Times"/>
                <w:noProof/>
                <w:sz w:val="24"/>
                <w:szCs w:val="24"/>
              </w:rPr>
            </w:pPr>
            <w:ins w:id="1200" w:author="Munish Kumar" w:date="2023-01-04T10:59:00Z">
              <w:r>
                <w:rPr>
                  <w:rFonts w:ascii="Times" w:hAnsi="Times" w:cs="Times"/>
                  <w:noProof/>
                  <w:sz w:val="24"/>
                  <w:szCs w:val="24"/>
                </w:rPr>
                <w:t>(b)</w:t>
              </w:r>
            </w:ins>
          </w:p>
        </w:tc>
        <w:tc>
          <w:tcPr>
            <w:tcW w:w="3009" w:type="dxa"/>
            <w:vAlign w:val="center"/>
            <w:tcPrChange w:id="1201" w:author="Munish Kumar" w:date="2023-01-04T10:59:00Z">
              <w:tcPr>
                <w:tcW w:w="3009" w:type="dxa"/>
              </w:tcPr>
            </w:tcPrChange>
          </w:tcPr>
          <w:p w14:paraId="28F073A9" w14:textId="094BC4B2" w:rsidR="00A157C4" w:rsidRDefault="00A157C4" w:rsidP="00716ECA">
            <w:pPr>
              <w:spacing w:before="120"/>
              <w:jc w:val="both"/>
              <w:rPr>
                <w:ins w:id="1202" w:author="Munish Kumar" w:date="2023-01-04T10:59:00Z"/>
                <w:rFonts w:ascii="Times" w:hAnsi="Times" w:cs="Times"/>
                <w:noProof/>
                <w:sz w:val="24"/>
                <w:szCs w:val="24"/>
              </w:rPr>
            </w:pPr>
            <w:ins w:id="1203" w:author="Munish Kumar" w:date="2023-01-04T10:59:00Z">
              <w:r>
                <w:rPr>
                  <w:rFonts w:ascii="Times" w:hAnsi="Times" w:cs="Times"/>
                  <w:noProof/>
                  <w:sz w:val="24"/>
                  <w:szCs w:val="24"/>
                </w:rPr>
                <w:t>(c)</w:t>
              </w:r>
            </w:ins>
          </w:p>
        </w:tc>
      </w:tr>
    </w:tbl>
    <w:p w14:paraId="0702305A" w14:textId="197AAACA" w:rsidR="00A157C4" w:rsidRDefault="00A157C4">
      <w:pPr>
        <w:pStyle w:val="Caption"/>
        <w:jc w:val="both"/>
        <w:rPr>
          <w:ins w:id="1204" w:author="Munish Kumar" w:date="2023-01-04T10:57:00Z"/>
          <w:color w:val="000000" w:themeColor="text1"/>
          <w:sz w:val="20"/>
          <w:szCs w:val="20"/>
        </w:rPr>
        <w:pPrChange w:id="1205" w:author="Munish Kumar" w:date="2023-01-06T14:21:00Z">
          <w:pPr>
            <w:pStyle w:val="Caption"/>
            <w:jc w:val="center"/>
          </w:pPr>
        </w:pPrChange>
      </w:pPr>
      <w:bookmarkStart w:id="1206" w:name="_Ref12372274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1207" w:author="Munish Kumar" w:date="2023-01-04T10:58:00Z">
        <w:r>
          <w:rPr>
            <w:b/>
            <w:bCs/>
            <w:noProof/>
            <w:color w:val="000000" w:themeColor="text1"/>
            <w:sz w:val="20"/>
            <w:szCs w:val="20"/>
          </w:rPr>
          <w:t>4</w:t>
        </w:r>
      </w:ins>
      <w:del w:id="1208" w:author="Munish Kumar" w:date="2023-01-04T10:58:00Z">
        <w:r w:rsidDel="00A157C4">
          <w:rPr>
            <w:b/>
            <w:bCs/>
            <w:noProof/>
            <w:color w:val="000000" w:themeColor="text1"/>
            <w:sz w:val="20"/>
            <w:szCs w:val="20"/>
          </w:rPr>
          <w:delText>2</w:delText>
        </w:r>
      </w:del>
      <w:r w:rsidRPr="00291B19">
        <w:rPr>
          <w:b/>
          <w:bCs/>
          <w:color w:val="000000" w:themeColor="text1"/>
          <w:sz w:val="20"/>
          <w:szCs w:val="20"/>
        </w:rPr>
        <w:fldChar w:fldCharType="end"/>
      </w:r>
      <w:bookmarkEnd w:id="1206"/>
      <w:r w:rsidRPr="00291B19">
        <w:rPr>
          <w:b/>
          <w:bCs/>
          <w:color w:val="000000" w:themeColor="text1"/>
          <w:sz w:val="20"/>
          <w:szCs w:val="20"/>
        </w:rPr>
        <w:t xml:space="preserve">: </w:t>
      </w:r>
      <w:ins w:id="1209" w:author="Munish Kumar" w:date="2023-01-04T10:58:00Z">
        <w:r>
          <w:rPr>
            <w:color w:val="000000" w:themeColor="text1"/>
            <w:sz w:val="20"/>
            <w:szCs w:val="20"/>
          </w:rPr>
          <w:t>3 different cross-plots of cluttering for (a</w:t>
        </w:r>
      </w:ins>
      <w:ins w:id="1210" w:author="Munish Kumar" w:date="2023-01-04T10:59:00Z">
        <w:r>
          <w:rPr>
            <w:color w:val="000000" w:themeColor="text1"/>
            <w:sz w:val="20"/>
            <w:szCs w:val="20"/>
          </w:rPr>
          <w:t xml:space="preserve">) 2000, (b) 40000 and (c) 100000+ data </w:t>
        </w:r>
        <w:commentRangeStart w:id="1211"/>
        <w:r>
          <w:rPr>
            <w:color w:val="000000" w:themeColor="text1"/>
            <w:sz w:val="20"/>
            <w:szCs w:val="20"/>
          </w:rPr>
          <w:t>points</w:t>
        </w:r>
      </w:ins>
      <w:commentRangeEnd w:id="1211"/>
      <w:ins w:id="1212" w:author="Munish Kumar" w:date="2023-01-04T11:03:00Z">
        <w:r w:rsidR="00F14081">
          <w:rPr>
            <w:rStyle w:val="CommentReference"/>
            <w:i w:val="0"/>
            <w:iCs w:val="0"/>
            <w:color w:val="auto"/>
          </w:rPr>
          <w:commentReference w:id="1211"/>
        </w:r>
      </w:ins>
    </w:p>
    <w:p w14:paraId="56256261" w14:textId="6F595D83" w:rsidR="00A157C4" w:rsidDel="00F14081" w:rsidRDefault="00A157C4">
      <w:pPr>
        <w:spacing w:before="120"/>
        <w:jc w:val="both"/>
        <w:rPr>
          <w:del w:id="1213" w:author="Munish Kumar" w:date="2023-01-04T11:03:00Z"/>
          <w:rFonts w:ascii="Times" w:hAnsi="Times" w:cs="Times"/>
          <w:sz w:val="24"/>
          <w:szCs w:val="24"/>
        </w:rPr>
        <w:pPrChange w:id="1214" w:author="Munish Kumar" w:date="2023-01-06T14:21:00Z">
          <w:pPr>
            <w:spacing w:before="120"/>
            <w:jc w:val="center"/>
          </w:pPr>
        </w:pPrChange>
      </w:pPr>
    </w:p>
    <w:p w14:paraId="55430555" w14:textId="174BB2DB" w:rsidR="00345A7A" w:rsidRPr="000B7384" w:rsidRDefault="008A68DD">
      <w:pPr>
        <w:jc w:val="both"/>
        <w:rPr>
          <w:ins w:id="1215" w:author="Munish Kumar" w:date="2022-12-29T16:14:00Z"/>
          <w:rPrChange w:id="1216" w:author="Munish Kumar" w:date="2022-12-30T08:58:00Z">
            <w:rPr>
              <w:ins w:id="1217" w:author="Munish Kumar" w:date="2022-12-29T16:14:00Z"/>
              <w:rFonts w:ascii="Times" w:hAnsi="Times" w:cs="Times"/>
              <w:sz w:val="24"/>
              <w:szCs w:val="24"/>
            </w:rPr>
          </w:rPrChange>
        </w:rPr>
        <w:pPrChange w:id="1218" w:author="Munish Kumar" w:date="2023-01-06T14:21:00Z">
          <w:pPr>
            <w:spacing w:before="120"/>
            <w:jc w:val="both"/>
          </w:pPr>
        </w:pPrChange>
      </w:pPr>
      <w:moveToRangeStart w:id="1219" w:author="Munish Kumar" w:date="2022-12-30T09:10:00Z" w:name="move123283868"/>
      <w:moveTo w:id="1220" w:author="Munish Kumar" w:date="2022-12-30T09:10:00Z">
        <w:del w:id="1221" w:author="Munish Kumar" w:date="2022-12-30T09:13:00Z">
          <w:r w:rsidDel="008A68DD">
            <w:rPr>
              <w:rFonts w:ascii="Times" w:hAnsi="Times" w:cs="Times"/>
              <w:sz w:val="24"/>
              <w:szCs w:val="24"/>
            </w:rPr>
            <w:delText>Figure 3 shows the general distribution of the UK dataset. Figure 4 shows the histogram chart of the UK dataset porosity values and Figure 5 shows the histogram chart of the UK dataset permeability values. General understanding of the dataset was also understood like the data type, null value total and statistical data</w:delText>
          </w:r>
        </w:del>
      </w:moveTo>
      <w:moveToRangeEnd w:id="1219"/>
    </w:p>
    <w:p w14:paraId="53AB369B" w14:textId="0DF643AA" w:rsidR="00D13830" w:rsidRPr="00226EEF" w:rsidRDefault="00D13830">
      <w:pPr>
        <w:pStyle w:val="Heading2"/>
        <w:rPr>
          <w:ins w:id="1222" w:author="Munish Kumar" w:date="2022-12-29T16:14:00Z"/>
        </w:rPr>
        <w:pPrChange w:id="1223" w:author="Munish Kumar" w:date="2023-01-06T14:21:00Z">
          <w:pPr>
            <w:pStyle w:val="Heading1"/>
          </w:pPr>
        </w:pPrChange>
      </w:pPr>
      <w:ins w:id="1224" w:author="Munish Kumar" w:date="2022-12-29T16:14:00Z">
        <w:r>
          <w:t xml:space="preserve">ML Algorithm </w:t>
        </w:r>
        <w:commentRangeStart w:id="1225"/>
        <w:r>
          <w:t>Choices</w:t>
        </w:r>
      </w:ins>
      <w:commentRangeEnd w:id="1225"/>
      <w:ins w:id="1226" w:author="Munish Kumar" w:date="2023-01-04T11:14:00Z">
        <w:r w:rsidR="00E56A02">
          <w:rPr>
            <w:rStyle w:val="CommentReference"/>
            <w:rFonts w:eastAsia="Calibri" w:cs="Times New Roman"/>
            <w:b w:val="0"/>
            <w:lang w:val="en-US" w:eastAsia="en-US"/>
          </w:rPr>
          <w:commentReference w:id="1225"/>
        </w:r>
      </w:ins>
    </w:p>
    <w:p w14:paraId="4A2F1F75" w14:textId="63F92ABB" w:rsidR="009D696C" w:rsidRDefault="00A157C4" w:rsidP="00716ECA">
      <w:pPr>
        <w:spacing w:before="120"/>
        <w:jc w:val="both"/>
        <w:rPr>
          <w:ins w:id="1227" w:author="Munish Kumar" w:date="2022-12-29T16:55:00Z"/>
          <w:rFonts w:ascii="Times" w:hAnsi="Times" w:cs="Times"/>
          <w:sz w:val="24"/>
          <w:szCs w:val="24"/>
        </w:rPr>
      </w:pPr>
      <w:ins w:id="1228" w:author="Munish Kumar" w:date="2023-01-04T10:55:00Z">
        <w:r>
          <w:rPr>
            <w:rFonts w:ascii="Times" w:hAnsi="Times" w:cs="Times"/>
            <w:sz w:val="24"/>
            <w:szCs w:val="24"/>
          </w:rPr>
          <w:t xml:space="preserve">We select the following </w:t>
        </w:r>
      </w:ins>
      <w:ins w:id="1229" w:author="Munish Kumar" w:date="2022-12-29T16:15:00Z">
        <w:r w:rsidR="00D13830">
          <w:rPr>
            <w:rFonts w:ascii="Times" w:hAnsi="Times" w:cs="Times"/>
            <w:sz w:val="24"/>
            <w:szCs w:val="24"/>
          </w:rPr>
          <w:t>unsupervised ML algorithms</w:t>
        </w:r>
      </w:ins>
      <w:ins w:id="1230" w:author="Munish Kumar" w:date="2022-12-29T16:54:00Z">
        <w:r w:rsidR="00046C61">
          <w:rPr>
            <w:rFonts w:ascii="Times" w:hAnsi="Times" w:cs="Times"/>
            <w:sz w:val="24"/>
            <w:szCs w:val="24"/>
          </w:rPr>
          <w:t xml:space="preserve"> </w:t>
        </w:r>
      </w:ins>
      <w:ins w:id="1231" w:author="Munish Kumar" w:date="2023-01-04T10:55:00Z">
        <w:r>
          <w:rPr>
            <w:rFonts w:ascii="Times" w:hAnsi="Times" w:cs="Times"/>
            <w:sz w:val="24"/>
            <w:szCs w:val="24"/>
          </w:rPr>
          <w:t>for our</w:t>
        </w:r>
      </w:ins>
      <w:ins w:id="1232" w:author="Munish Kumar" w:date="2023-01-04T10:56:00Z">
        <w:r>
          <w:rPr>
            <w:rFonts w:ascii="Times" w:hAnsi="Times" w:cs="Times"/>
            <w:sz w:val="24"/>
            <w:szCs w:val="24"/>
          </w:rPr>
          <w:t xml:space="preserve"> work</w:t>
        </w:r>
      </w:ins>
      <w:ins w:id="1233" w:author="Munish Kumar" w:date="2023-01-04T11:57:00Z">
        <w:r w:rsidR="00221E99">
          <w:rPr>
            <w:rFonts w:ascii="Times" w:hAnsi="Times" w:cs="Times"/>
            <w:sz w:val="24"/>
            <w:szCs w:val="24"/>
          </w:rPr>
          <w:t xml:space="preserve"> which are a combination of traditi</w:t>
        </w:r>
      </w:ins>
      <w:ins w:id="1234" w:author="Munish Kumar" w:date="2023-01-04T11:58:00Z">
        <w:r w:rsidR="00221E99">
          <w:rPr>
            <w:rFonts w:ascii="Times" w:hAnsi="Times" w:cs="Times"/>
            <w:sz w:val="24"/>
            <w:szCs w:val="24"/>
          </w:rPr>
          <w:t xml:space="preserve">onal unsupervised ML models and </w:t>
        </w:r>
      </w:ins>
      <w:ins w:id="1235" w:author="Munish Kumar" w:date="2023-01-04T14:54:00Z">
        <w:r w:rsidR="00720966">
          <w:rPr>
            <w:rFonts w:ascii="Times" w:hAnsi="Times" w:cs="Times"/>
            <w:sz w:val="24"/>
            <w:szCs w:val="24"/>
          </w:rPr>
          <w:t xml:space="preserve">artificial </w:t>
        </w:r>
      </w:ins>
      <w:ins w:id="1236" w:author="Munish Kumar" w:date="2023-01-04T11:58:00Z">
        <w:r w:rsidR="00221E99">
          <w:rPr>
            <w:rFonts w:ascii="Times" w:hAnsi="Times" w:cs="Times"/>
            <w:sz w:val="24"/>
            <w:szCs w:val="24"/>
          </w:rPr>
          <w:t>neural networks</w:t>
        </w:r>
      </w:ins>
      <w:ins w:id="1237" w:author="Munish Kumar" w:date="2023-01-04T14:54:00Z">
        <w:r w:rsidR="00720966">
          <w:rPr>
            <w:rFonts w:ascii="Times" w:hAnsi="Times" w:cs="Times"/>
            <w:sz w:val="24"/>
            <w:szCs w:val="24"/>
          </w:rPr>
          <w:t xml:space="preserve"> (ANN)</w:t>
        </w:r>
      </w:ins>
      <w:ins w:id="1238" w:author="Munish Kumar" w:date="2023-01-04T11:58:00Z">
        <w:r w:rsidR="00221E99">
          <w:rPr>
            <w:rFonts w:ascii="Times" w:hAnsi="Times" w:cs="Times"/>
            <w:sz w:val="24"/>
            <w:szCs w:val="24"/>
          </w:rPr>
          <w:t xml:space="preserve">. The ML models selected </w:t>
        </w:r>
      </w:ins>
      <w:ins w:id="1239" w:author="Munish Kumar" w:date="2023-01-04T14:54:00Z">
        <w:r w:rsidR="00720966">
          <w:rPr>
            <w:rFonts w:ascii="Times" w:hAnsi="Times" w:cs="Times"/>
            <w:sz w:val="24"/>
            <w:szCs w:val="24"/>
          </w:rPr>
          <w:t>are heterogeneous, with</w:t>
        </w:r>
      </w:ins>
      <w:ins w:id="1240" w:author="Munish Kumar" w:date="2023-01-04T10:56:00Z">
        <w:r>
          <w:rPr>
            <w:rFonts w:ascii="Times" w:hAnsi="Times" w:cs="Times"/>
            <w:sz w:val="24"/>
            <w:szCs w:val="24"/>
          </w:rPr>
          <w:t xml:space="preserve"> (a) </w:t>
        </w:r>
      </w:ins>
      <w:del w:id="1241" w:author="Munish Kumar" w:date="2022-12-29T16:54:00Z">
        <w:r w:rsidR="00590FFD" w:rsidRPr="00474505" w:rsidDel="00046C61">
          <w:rPr>
            <w:rFonts w:ascii="Times" w:hAnsi="Times" w:cs="Times"/>
            <w:sz w:val="24"/>
            <w:szCs w:val="24"/>
          </w:rPr>
          <w:delText xml:space="preserve">The algorithms selected are </w:delText>
        </w:r>
      </w:del>
      <w:ins w:id="1242" w:author="Munish Kumar" w:date="2022-12-29T16:54:00Z">
        <w:r w:rsidR="00046C61" w:rsidRPr="00046C61">
          <w:rPr>
            <w:rFonts w:ascii="Times" w:hAnsi="Times" w:cs="Times"/>
            <w:sz w:val="24"/>
            <w:szCs w:val="24"/>
            <w:rPrChange w:id="1243" w:author="Munish Kumar" w:date="2022-12-29T16:54:00Z">
              <w:rPr>
                <w:rFonts w:ascii="Times" w:hAnsi="Times" w:cs="Times"/>
              </w:rPr>
            </w:rPrChange>
          </w:rPr>
          <w:t>KMeans</w:t>
        </w:r>
      </w:ins>
      <w:ins w:id="1244" w:author="Munish Kumar" w:date="2023-01-04T14:54:00Z">
        <w:r w:rsidR="00720966">
          <w:rPr>
            <w:rFonts w:ascii="Times" w:hAnsi="Times" w:cs="Times"/>
            <w:sz w:val="24"/>
            <w:szCs w:val="24"/>
          </w:rPr>
          <w:t xml:space="preserve"> (centroid based</w:t>
        </w:r>
      </w:ins>
      <w:ins w:id="1245" w:author="Munish Kumar" w:date="2023-01-04T14:56:00Z">
        <w:r w:rsidR="00720966">
          <w:rPr>
            <w:rFonts w:ascii="Times" w:hAnsi="Times" w:cs="Times"/>
            <w:sz w:val="24"/>
            <w:szCs w:val="24"/>
          </w:rPr>
          <w:t xml:space="preserve"> clustering</w:t>
        </w:r>
      </w:ins>
      <w:ins w:id="1246" w:author="Munish Kumar" w:date="2023-01-04T14:54:00Z">
        <w:r w:rsidR="00720966">
          <w:rPr>
            <w:rFonts w:ascii="Times" w:hAnsi="Times" w:cs="Times"/>
            <w:sz w:val="24"/>
            <w:szCs w:val="24"/>
          </w:rPr>
          <w:t>)</w:t>
        </w:r>
      </w:ins>
      <w:ins w:id="1247" w:author="Munish Kumar" w:date="2022-12-29T16:54:00Z">
        <w:r w:rsidR="00046C61" w:rsidRPr="00046C61">
          <w:rPr>
            <w:rFonts w:ascii="Times" w:hAnsi="Times" w:cs="Times"/>
            <w:sz w:val="24"/>
            <w:szCs w:val="24"/>
            <w:rPrChange w:id="1248" w:author="Munish Kumar" w:date="2022-12-29T16:54:00Z">
              <w:rPr>
                <w:rFonts w:ascii="Times" w:hAnsi="Times" w:cs="Times"/>
              </w:rPr>
            </w:rPrChange>
          </w:rPr>
          <w:t xml:space="preserve">, </w:t>
        </w:r>
      </w:ins>
      <w:ins w:id="1249" w:author="Munish Kumar" w:date="2023-01-04T10:56:00Z">
        <w:r>
          <w:rPr>
            <w:rFonts w:ascii="Times" w:hAnsi="Times" w:cs="Times"/>
            <w:sz w:val="24"/>
            <w:szCs w:val="24"/>
          </w:rPr>
          <w:t xml:space="preserve">(b) </w:t>
        </w:r>
      </w:ins>
      <w:ins w:id="1250" w:author="Munish Kumar" w:date="2022-12-29T16:54:00Z">
        <w:r w:rsidR="00046C61" w:rsidRPr="00046C61">
          <w:rPr>
            <w:rFonts w:ascii="Times" w:hAnsi="Times" w:cs="Times"/>
            <w:sz w:val="24"/>
            <w:szCs w:val="24"/>
            <w:rPrChange w:id="1251" w:author="Munish Kumar" w:date="2022-12-29T16:54:00Z">
              <w:rPr>
                <w:rFonts w:ascii="Times" w:hAnsi="Times" w:cs="Times"/>
                <w:sz w:val="24"/>
                <w:szCs w:val="24"/>
                <w:lang w:val="en-SG"/>
              </w:rPr>
            </w:rPrChange>
          </w:rPr>
          <w:t>Self-Organising Map (SOM)</w:t>
        </w:r>
        <w:r w:rsidR="00046C61" w:rsidRPr="00046C61">
          <w:rPr>
            <w:rFonts w:ascii="Times" w:hAnsi="Times" w:cs="Times"/>
            <w:sz w:val="24"/>
            <w:szCs w:val="24"/>
            <w:rPrChange w:id="1252" w:author="Munish Kumar" w:date="2022-12-29T16:54:00Z">
              <w:rPr>
                <w:rFonts w:ascii="Times" w:hAnsi="Times" w:cs="Times"/>
              </w:rPr>
            </w:rPrChange>
          </w:rPr>
          <w:t xml:space="preserve"> + KMeans</w:t>
        </w:r>
      </w:ins>
      <w:ins w:id="1253" w:author="Munish Kumar" w:date="2023-01-04T14:54:00Z">
        <w:r w:rsidR="00720966">
          <w:rPr>
            <w:rFonts w:ascii="Times" w:hAnsi="Times" w:cs="Times"/>
            <w:sz w:val="24"/>
            <w:szCs w:val="24"/>
          </w:rPr>
          <w:t xml:space="preserve"> (</w:t>
        </w:r>
      </w:ins>
      <w:ins w:id="1254" w:author="Munish Kumar" w:date="2023-01-04T14:55:00Z">
        <w:r w:rsidR="00720966">
          <w:rPr>
            <w:rFonts w:ascii="Times" w:hAnsi="Times" w:cs="Times"/>
            <w:sz w:val="24"/>
            <w:szCs w:val="24"/>
          </w:rPr>
          <w:t>ANN</w:t>
        </w:r>
      </w:ins>
      <w:ins w:id="1255" w:author="Munish Kumar" w:date="2023-01-04T14:56:00Z">
        <w:r w:rsidR="00720966">
          <w:rPr>
            <w:rFonts w:ascii="Times" w:hAnsi="Times" w:cs="Times"/>
            <w:sz w:val="24"/>
            <w:szCs w:val="24"/>
          </w:rPr>
          <w:t xml:space="preserve"> based clustering</w:t>
        </w:r>
      </w:ins>
      <w:ins w:id="1256" w:author="Munish Kumar" w:date="2023-01-04T14:54:00Z">
        <w:r w:rsidR="00720966">
          <w:rPr>
            <w:rFonts w:ascii="Times" w:hAnsi="Times" w:cs="Times"/>
            <w:sz w:val="24"/>
            <w:szCs w:val="24"/>
          </w:rPr>
          <w:t>)</w:t>
        </w:r>
      </w:ins>
      <w:ins w:id="1257" w:author="Munish Kumar" w:date="2022-12-29T16:54:00Z">
        <w:r w:rsidR="00046C61" w:rsidRPr="00046C61">
          <w:rPr>
            <w:rFonts w:ascii="Times" w:hAnsi="Times" w:cs="Times"/>
            <w:sz w:val="24"/>
            <w:szCs w:val="24"/>
            <w:rPrChange w:id="1258" w:author="Munish Kumar" w:date="2022-12-29T16:54:00Z">
              <w:rPr>
                <w:rFonts w:ascii="Times" w:hAnsi="Times" w:cs="Times"/>
              </w:rPr>
            </w:rPrChange>
          </w:rPr>
          <w:t xml:space="preserve">, </w:t>
        </w:r>
      </w:ins>
      <w:ins w:id="1259" w:author="Munish Kumar" w:date="2023-01-04T10:56:00Z">
        <w:r>
          <w:rPr>
            <w:rFonts w:ascii="Times" w:hAnsi="Times" w:cs="Times"/>
            <w:sz w:val="24"/>
            <w:szCs w:val="24"/>
          </w:rPr>
          <w:t xml:space="preserve">(c) </w:t>
        </w:r>
      </w:ins>
      <w:ins w:id="1260" w:author="Munish Kumar" w:date="2022-12-29T16:54:00Z">
        <w:r w:rsidR="00046C61" w:rsidRPr="00046C61">
          <w:rPr>
            <w:rFonts w:ascii="Times" w:hAnsi="Times" w:cs="Times"/>
            <w:sz w:val="24"/>
            <w:szCs w:val="24"/>
            <w:rPrChange w:id="1261" w:author="Munish Kumar" w:date="2022-12-29T16:54:00Z">
              <w:rPr>
                <w:rFonts w:ascii="Times" w:hAnsi="Times" w:cs="Times"/>
                <w:sz w:val="24"/>
                <w:szCs w:val="24"/>
                <w:lang w:val="en-SG"/>
              </w:rPr>
            </w:rPrChange>
          </w:rPr>
          <w:t>Density-Based Spectral Clustering of Application with Noise</w:t>
        </w:r>
        <w:r w:rsidR="00046C61" w:rsidRPr="00046C61">
          <w:rPr>
            <w:rFonts w:ascii="Times" w:hAnsi="Times" w:cs="Times"/>
            <w:sz w:val="24"/>
            <w:szCs w:val="24"/>
            <w:rPrChange w:id="1262" w:author="Munish Kumar" w:date="2022-12-29T16:54:00Z">
              <w:rPr>
                <w:rFonts w:ascii="Times" w:hAnsi="Times" w:cs="Times"/>
              </w:rPr>
            </w:rPrChange>
          </w:rPr>
          <w:t xml:space="preserve"> (DBSCAN)</w:t>
        </w:r>
      </w:ins>
      <w:ins w:id="1263" w:author="Munish Kumar" w:date="2023-01-04T14:55:00Z">
        <w:r w:rsidR="00720966">
          <w:rPr>
            <w:rFonts w:ascii="Times" w:hAnsi="Times" w:cs="Times"/>
            <w:sz w:val="24"/>
            <w:szCs w:val="24"/>
          </w:rPr>
          <w:t xml:space="preserve"> (</w:t>
        </w:r>
        <w:r w:rsidR="00720966" w:rsidRPr="009024BF">
          <w:rPr>
            <w:rFonts w:ascii="Times" w:hAnsi="Times" w:cs="Times"/>
            <w:sz w:val="24"/>
            <w:szCs w:val="24"/>
          </w:rPr>
          <w:t>density</w:t>
        </w:r>
      </w:ins>
      <w:ins w:id="1264" w:author="Munish Kumar" w:date="2023-01-04T14:56:00Z">
        <w:r w:rsidR="00720966">
          <w:rPr>
            <w:rFonts w:ascii="Times" w:hAnsi="Times" w:cs="Times"/>
            <w:sz w:val="24"/>
            <w:szCs w:val="24"/>
          </w:rPr>
          <w:t xml:space="preserve"> </w:t>
        </w:r>
      </w:ins>
      <w:ins w:id="1265" w:author="Munish Kumar" w:date="2023-01-04T14:55:00Z">
        <w:r w:rsidR="00720966" w:rsidRPr="009024BF">
          <w:rPr>
            <w:rFonts w:ascii="Times" w:hAnsi="Times" w:cs="Times"/>
            <w:sz w:val="24"/>
            <w:szCs w:val="24"/>
          </w:rPr>
          <w:t>based</w:t>
        </w:r>
      </w:ins>
      <w:ins w:id="1266" w:author="Munish Kumar" w:date="2023-01-04T14:56:00Z">
        <w:r w:rsidR="00720966">
          <w:rPr>
            <w:rFonts w:ascii="Times" w:hAnsi="Times" w:cs="Times"/>
            <w:sz w:val="24"/>
            <w:szCs w:val="24"/>
          </w:rPr>
          <w:t xml:space="preserve"> clustering</w:t>
        </w:r>
      </w:ins>
      <w:ins w:id="1267" w:author="Munish Kumar" w:date="2023-01-04T14:55:00Z">
        <w:r w:rsidR="00720966">
          <w:rPr>
            <w:rFonts w:ascii="Times" w:hAnsi="Times" w:cs="Times"/>
            <w:sz w:val="24"/>
            <w:szCs w:val="24"/>
          </w:rPr>
          <w:t>)</w:t>
        </w:r>
      </w:ins>
      <w:ins w:id="1268" w:author="Munish Kumar" w:date="2022-12-29T16:54:00Z">
        <w:r w:rsidR="00046C61" w:rsidRPr="00046C61">
          <w:rPr>
            <w:rFonts w:ascii="Times" w:hAnsi="Times" w:cs="Times"/>
            <w:sz w:val="24"/>
            <w:szCs w:val="24"/>
            <w:rPrChange w:id="1269" w:author="Munish Kumar" w:date="2022-12-29T16:54:00Z">
              <w:rPr>
                <w:rFonts w:ascii="Times" w:hAnsi="Times" w:cs="Times"/>
              </w:rPr>
            </w:rPrChange>
          </w:rPr>
          <w:t xml:space="preserve">, </w:t>
        </w:r>
      </w:ins>
      <w:ins w:id="1270" w:author="Munish Kumar" w:date="2023-01-04T10:56:00Z">
        <w:r>
          <w:rPr>
            <w:rFonts w:ascii="Times" w:hAnsi="Times" w:cs="Times"/>
            <w:sz w:val="24"/>
            <w:szCs w:val="24"/>
          </w:rPr>
          <w:t xml:space="preserve">(d) </w:t>
        </w:r>
      </w:ins>
      <w:ins w:id="1271" w:author="Munish Kumar" w:date="2022-12-29T16:54:00Z">
        <w:r w:rsidR="00046C61" w:rsidRPr="00046C61">
          <w:rPr>
            <w:rFonts w:ascii="Times" w:hAnsi="Times" w:cs="Times"/>
            <w:sz w:val="24"/>
            <w:szCs w:val="24"/>
            <w:rPrChange w:id="1272" w:author="Munish Kumar" w:date="2022-12-29T16:54:00Z">
              <w:rPr>
                <w:rFonts w:ascii="Times" w:hAnsi="Times" w:cs="Times"/>
                <w:sz w:val="24"/>
                <w:szCs w:val="24"/>
                <w:lang w:val="en-SG"/>
              </w:rPr>
            </w:rPrChange>
          </w:rPr>
          <w:t>Balanced Iterative Reducing and Clustering using Hierarchies (BIRCH)</w:t>
        </w:r>
        <w:r w:rsidR="00046C61" w:rsidRPr="00046C61">
          <w:rPr>
            <w:rFonts w:ascii="Times" w:hAnsi="Times" w:cs="Times"/>
            <w:sz w:val="24"/>
            <w:szCs w:val="24"/>
            <w:rPrChange w:id="1273" w:author="Munish Kumar" w:date="2022-12-29T16:54:00Z">
              <w:rPr>
                <w:rFonts w:ascii="Times" w:hAnsi="Times" w:cs="Times"/>
              </w:rPr>
            </w:rPrChange>
          </w:rPr>
          <w:t xml:space="preserve"> </w:t>
        </w:r>
      </w:ins>
      <w:ins w:id="1274" w:author="Munish Kumar" w:date="2023-01-04T14:55:00Z">
        <w:r w:rsidR="00720966">
          <w:rPr>
            <w:rFonts w:ascii="Times" w:hAnsi="Times" w:cs="Times"/>
            <w:sz w:val="24"/>
            <w:szCs w:val="24"/>
          </w:rPr>
          <w:t>(</w:t>
        </w:r>
      </w:ins>
      <w:ins w:id="1275" w:author="Munish Kumar" w:date="2023-01-04T14:56:00Z">
        <w:r w:rsidR="00720966" w:rsidRPr="0027277B">
          <w:rPr>
            <w:rFonts w:ascii="Times" w:hAnsi="Times" w:cs="Times"/>
            <w:sz w:val="24"/>
            <w:szCs w:val="24"/>
          </w:rPr>
          <w:t>hierarchical clustering</w:t>
        </w:r>
      </w:ins>
      <w:ins w:id="1276" w:author="Munish Kumar" w:date="2023-01-04T14:55:00Z">
        <w:r w:rsidR="00720966">
          <w:rPr>
            <w:rFonts w:ascii="Times" w:hAnsi="Times" w:cs="Times"/>
            <w:sz w:val="24"/>
            <w:szCs w:val="24"/>
          </w:rPr>
          <w:t xml:space="preserve">) </w:t>
        </w:r>
      </w:ins>
      <w:ins w:id="1277" w:author="Munish Kumar" w:date="2022-12-29T16:54:00Z">
        <w:r w:rsidR="00046C61" w:rsidRPr="00046C61">
          <w:rPr>
            <w:rFonts w:ascii="Times" w:hAnsi="Times" w:cs="Times"/>
            <w:sz w:val="24"/>
            <w:szCs w:val="24"/>
            <w:rPrChange w:id="1278" w:author="Munish Kumar" w:date="2022-12-29T16:54:00Z">
              <w:rPr>
                <w:rFonts w:ascii="Times" w:hAnsi="Times" w:cs="Times"/>
              </w:rPr>
            </w:rPrChange>
          </w:rPr>
          <w:t xml:space="preserve">and </w:t>
        </w:r>
      </w:ins>
      <w:ins w:id="1279" w:author="Munish Kumar" w:date="2023-01-04T10:56:00Z">
        <w:r>
          <w:rPr>
            <w:rFonts w:ascii="Times" w:hAnsi="Times" w:cs="Times"/>
            <w:sz w:val="24"/>
            <w:szCs w:val="24"/>
          </w:rPr>
          <w:t xml:space="preserve">(e) </w:t>
        </w:r>
      </w:ins>
      <w:ins w:id="1280" w:author="Munish Kumar" w:date="2022-12-29T16:54:00Z">
        <w:r w:rsidR="00046C61" w:rsidRPr="00046C61">
          <w:rPr>
            <w:rFonts w:ascii="Times" w:hAnsi="Times" w:cs="Times"/>
            <w:sz w:val="24"/>
            <w:szCs w:val="24"/>
            <w:rPrChange w:id="1281" w:author="Munish Kumar" w:date="2022-12-29T16:54:00Z">
              <w:rPr>
                <w:rFonts w:ascii="Times" w:hAnsi="Times" w:cs="Times"/>
                <w:sz w:val="24"/>
                <w:szCs w:val="24"/>
                <w:lang w:val="en-SG"/>
              </w:rPr>
            </w:rPrChange>
          </w:rPr>
          <w:t xml:space="preserve">Gaussian Mixture </w:t>
        </w:r>
        <w:r w:rsidR="00046C61" w:rsidRPr="00046C61">
          <w:rPr>
            <w:rFonts w:ascii="Times" w:hAnsi="Times" w:cs="Times"/>
            <w:sz w:val="24"/>
            <w:szCs w:val="24"/>
            <w:rPrChange w:id="1282" w:author="Munish Kumar" w:date="2022-12-29T16:54:00Z">
              <w:rPr>
                <w:rFonts w:ascii="Times" w:hAnsi="Times" w:cs="Times"/>
                <w:sz w:val="24"/>
                <w:szCs w:val="24"/>
                <w:lang w:val="en-SG"/>
              </w:rPr>
            </w:rPrChange>
          </w:rPr>
          <w:lastRenderedPageBreak/>
          <w:t>Models (GMMs)</w:t>
        </w:r>
      </w:ins>
      <w:ins w:id="1283" w:author="Munish Kumar" w:date="2023-01-04T14:56:00Z">
        <w:r w:rsidR="00720966">
          <w:rPr>
            <w:rFonts w:ascii="Times" w:hAnsi="Times" w:cs="Times"/>
            <w:sz w:val="24"/>
            <w:szCs w:val="24"/>
          </w:rPr>
          <w:t xml:space="preserve"> (</w:t>
        </w:r>
      </w:ins>
      <w:ins w:id="1284" w:author="Munish Kumar" w:date="2023-01-04T14:57:00Z">
        <w:r w:rsidR="00720966">
          <w:rPr>
            <w:rFonts w:ascii="Times" w:hAnsi="Times" w:cs="Times"/>
            <w:sz w:val="24"/>
            <w:szCs w:val="24"/>
          </w:rPr>
          <w:t>probabilistic based</w:t>
        </w:r>
      </w:ins>
      <w:ins w:id="1285" w:author="Munish Kumar" w:date="2023-01-04T14:56:00Z">
        <w:r w:rsidR="00720966" w:rsidRPr="0027277B">
          <w:rPr>
            <w:rFonts w:ascii="Times" w:hAnsi="Times" w:cs="Times"/>
            <w:sz w:val="24"/>
            <w:szCs w:val="24"/>
          </w:rPr>
          <w:t xml:space="preserve"> clustering</w:t>
        </w:r>
        <w:r w:rsidR="00720966">
          <w:rPr>
            <w:rFonts w:ascii="Times" w:hAnsi="Times" w:cs="Times"/>
            <w:sz w:val="24"/>
            <w:szCs w:val="24"/>
          </w:rPr>
          <w:t>)</w:t>
        </w:r>
      </w:ins>
      <w:ins w:id="1286" w:author="Munish Kumar" w:date="2022-12-29T16:54:00Z">
        <w:r w:rsidR="00046C61" w:rsidRPr="00046C61">
          <w:rPr>
            <w:rFonts w:ascii="Times" w:hAnsi="Times" w:cs="Times"/>
            <w:sz w:val="24"/>
            <w:szCs w:val="24"/>
            <w:rPrChange w:id="1287" w:author="Munish Kumar" w:date="2022-12-29T16:54:00Z">
              <w:rPr>
                <w:rFonts w:ascii="Times" w:hAnsi="Times" w:cs="Times"/>
              </w:rPr>
            </w:rPrChange>
          </w:rPr>
          <w:t>.</w:t>
        </w:r>
      </w:ins>
      <w:ins w:id="1288" w:author="Munish Kumar" w:date="2022-12-29T16:55:00Z">
        <w:r w:rsidR="00046C61">
          <w:rPr>
            <w:rFonts w:ascii="Times" w:hAnsi="Times" w:cs="Times"/>
            <w:sz w:val="24"/>
            <w:szCs w:val="24"/>
          </w:rPr>
          <w:t xml:space="preserve"> These algorithms were chosen because </w:t>
        </w:r>
        <w:r w:rsidR="00046C61" w:rsidRPr="00A157C4">
          <w:rPr>
            <w:rFonts w:ascii="Times" w:hAnsi="Times" w:cs="Times"/>
            <w:sz w:val="24"/>
            <w:szCs w:val="24"/>
            <w:highlight w:val="yellow"/>
            <w:rPrChange w:id="1289" w:author="Munish Kumar" w:date="2023-01-04T10:56:00Z">
              <w:rPr>
                <w:rFonts w:ascii="Times" w:hAnsi="Times" w:cs="Times"/>
                <w:sz w:val="24"/>
                <w:szCs w:val="24"/>
              </w:rPr>
            </w:rPrChange>
          </w:rPr>
          <w:t>XXXXXX</w:t>
        </w:r>
      </w:ins>
      <w:del w:id="1290" w:author="Munish Kumar" w:date="2022-12-29T16:54:00Z">
        <w:r w:rsidR="00590FFD" w:rsidRPr="00474505" w:rsidDel="00046C61">
          <w:rPr>
            <w:rFonts w:ascii="Times" w:hAnsi="Times" w:cs="Times"/>
            <w:sz w:val="24"/>
            <w:szCs w:val="24"/>
          </w:rPr>
          <w:delText xml:space="preserve">K-Means, Self-Organizing Map with K-Means, DBSCAN, BIRCH and GMMs. </w:delText>
        </w:r>
      </w:del>
      <w:del w:id="1291" w:author="Munish Kumar" w:date="2022-12-29T16:14:00Z">
        <w:r w:rsidR="00590FFD" w:rsidRPr="00474505" w:rsidDel="00D13830">
          <w:rPr>
            <w:rFonts w:ascii="Times" w:hAnsi="Times" w:cs="Times"/>
            <w:sz w:val="24"/>
            <w:szCs w:val="24"/>
          </w:rPr>
          <w:delText>The objective of the paper is to evaluate performance of the unsupervised machine learning models against the benchmark model to see how well they fare against when rock typing on this set of core data. Ideally, the method should be further researched using more algorithms and dataset.</w:delText>
        </w:r>
      </w:del>
    </w:p>
    <w:p w14:paraId="017E7E85" w14:textId="7DD0B0BA" w:rsidR="00046C61" w:rsidDel="00E56A02" w:rsidRDefault="00046C61">
      <w:pPr>
        <w:spacing w:before="120"/>
        <w:jc w:val="both"/>
        <w:rPr>
          <w:del w:id="1292" w:author="Munish Kumar" w:date="2022-12-30T08:58:00Z"/>
          <w:rFonts w:ascii="Times" w:hAnsi="Times" w:cs="Times"/>
          <w:sz w:val="24"/>
          <w:szCs w:val="24"/>
        </w:rPr>
        <w:pPrChange w:id="1293" w:author="Munish Kumar" w:date="2023-01-06T14:21:00Z">
          <w:pPr>
            <w:spacing w:before="120"/>
          </w:pPr>
        </w:pPrChange>
      </w:pPr>
    </w:p>
    <w:p w14:paraId="4A18C56F" w14:textId="77777777" w:rsidR="00E56A02" w:rsidRDefault="00E56A02">
      <w:pPr>
        <w:spacing w:before="120"/>
        <w:jc w:val="both"/>
        <w:rPr>
          <w:ins w:id="1294" w:author="Munish Kumar" w:date="2023-01-04T11:12:00Z"/>
          <w:rFonts w:ascii="Times" w:hAnsi="Times" w:cs="Times"/>
          <w:sz w:val="24"/>
          <w:szCs w:val="24"/>
        </w:rPr>
        <w:pPrChange w:id="1295" w:author="Munish Kumar" w:date="2023-01-06T14:21:00Z">
          <w:pPr>
            <w:spacing w:before="120"/>
          </w:pPr>
        </w:pPrChange>
      </w:pPr>
    </w:p>
    <w:p w14:paraId="2E1FF9C2" w14:textId="3917FFBF" w:rsidR="00E56A02" w:rsidRDefault="00E56A02" w:rsidP="00716ECA">
      <w:pPr>
        <w:pStyle w:val="Heading3"/>
        <w:jc w:val="both"/>
        <w:rPr>
          <w:ins w:id="1296" w:author="Munish Kumar" w:date="2023-01-04T11:13:00Z"/>
        </w:rPr>
      </w:pPr>
      <w:ins w:id="1297" w:author="Munish Kumar" w:date="2023-01-04T11:13:00Z">
        <w:r>
          <w:t>(A)</w:t>
        </w:r>
        <w:r>
          <w:tab/>
          <w:t>K-Means</w:t>
        </w:r>
      </w:ins>
    </w:p>
    <w:p w14:paraId="08140274" w14:textId="743CFE63" w:rsidR="00E56A02" w:rsidRPr="00FB6DA0" w:rsidRDefault="00E56A02" w:rsidP="00716ECA">
      <w:pPr>
        <w:jc w:val="both"/>
        <w:rPr>
          <w:moveTo w:id="1298" w:author="Munish Kumar" w:date="2023-01-04T11:14:00Z"/>
          <w:sz w:val="24"/>
          <w:szCs w:val="24"/>
        </w:rPr>
      </w:pPr>
      <w:moveToRangeStart w:id="1299" w:author="Munish Kumar" w:date="2023-01-04T11:14:00Z" w:name="move123723256"/>
      <w:moveTo w:id="1300" w:author="Munish Kumar" w:date="2023-01-04T11:14:00Z">
        <w:r w:rsidRPr="00FB6DA0">
          <w:rPr>
            <w:sz w:val="24"/>
            <w:szCs w:val="24"/>
          </w:rPr>
          <w:t xml:space="preserve">K-Means </w:t>
        </w:r>
        <w:del w:id="1301" w:author="Munish Kumar" w:date="2023-01-04T11:14:00Z">
          <w:r w:rsidRPr="00FB6DA0" w:rsidDel="00E56A02">
            <w:rPr>
              <w:sz w:val="24"/>
              <w:szCs w:val="24"/>
            </w:rPr>
            <w:delText xml:space="preserve">was chosen as it is </w:delText>
          </w:r>
        </w:del>
      </w:moveTo>
      <w:ins w:id="1302" w:author="Munish Kumar" w:date="2023-01-04T11:14:00Z">
        <w:r>
          <w:rPr>
            <w:sz w:val="24"/>
            <w:szCs w:val="24"/>
          </w:rPr>
          <w:t xml:space="preserve">is </w:t>
        </w:r>
      </w:ins>
      <w:moveTo w:id="1303" w:author="Munish Kumar" w:date="2023-01-04T11:14:00Z">
        <w:r w:rsidRPr="00FB6DA0">
          <w:rPr>
            <w:sz w:val="24"/>
            <w:szCs w:val="24"/>
          </w:rPr>
          <w:t xml:space="preserve">one of the most widely used clustering methods. It is a centroid-based clustering </w:t>
        </w:r>
        <w:del w:id="1304" w:author="Munish Kumar" w:date="2023-01-04T11:15:00Z">
          <w:r w:rsidRPr="00FB6DA0" w:rsidDel="00E56A02">
            <w:rPr>
              <w:sz w:val="24"/>
              <w:szCs w:val="24"/>
            </w:rPr>
            <w:delText>method</w:delText>
          </w:r>
        </w:del>
      </w:moveTo>
      <w:ins w:id="1305" w:author="Munish Kumar" w:date="2023-01-04T11:15:00Z">
        <w:r>
          <w:rPr>
            <w:sz w:val="24"/>
            <w:szCs w:val="24"/>
          </w:rPr>
          <w:t>algorithm</w:t>
        </w:r>
      </w:ins>
      <w:moveTo w:id="1306" w:author="Munish Kumar" w:date="2023-01-04T11:14:00Z">
        <w:del w:id="1307" w:author="Munish Kumar" w:date="2023-01-04T11:15:00Z">
          <w:r w:rsidRPr="00FB6DA0" w:rsidDel="00E56A02">
            <w:rPr>
              <w:sz w:val="24"/>
              <w:szCs w:val="24"/>
            </w:rPr>
            <w:delText>,</w:delText>
          </w:r>
        </w:del>
        <w:r w:rsidRPr="00FB6DA0">
          <w:rPr>
            <w:sz w:val="24"/>
            <w:szCs w:val="24"/>
          </w:rPr>
          <w:t xml:space="preserve"> </w:t>
        </w:r>
        <w:del w:id="1308" w:author="Munish Kumar" w:date="2023-01-04T11:14:00Z">
          <w:r w:rsidRPr="00FB6DA0" w:rsidDel="00E56A02">
            <w:rPr>
              <w:sz w:val="24"/>
              <w:szCs w:val="24"/>
            </w:rPr>
            <w:delText>which is a simple yet efficient algorithm</w:delText>
          </w:r>
        </w:del>
      </w:moveTo>
      <w:ins w:id="1309" w:author="Munish Kumar" w:date="2023-01-04T11:14:00Z">
        <w:r>
          <w:rPr>
            <w:sz w:val="24"/>
            <w:szCs w:val="24"/>
          </w:rPr>
          <w:t xml:space="preserve">based on </w:t>
        </w:r>
      </w:ins>
      <w:ins w:id="1310" w:author="Munish Kumar" w:date="2023-01-04T11:15:00Z">
        <w:r>
          <w:rPr>
            <w:sz w:val="24"/>
            <w:szCs w:val="24"/>
          </w:rPr>
          <w:t>principles of</w:t>
        </w:r>
      </w:ins>
      <w:ins w:id="1311" w:author="Munish Kumar" w:date="2023-01-04T11:14:00Z">
        <w:r>
          <w:rPr>
            <w:sz w:val="24"/>
            <w:szCs w:val="24"/>
          </w:rPr>
          <w:t xml:space="preserve"> Euclidean distance</w:t>
        </w:r>
      </w:ins>
      <w:ins w:id="1312" w:author="Munish Kumar" w:date="2023-01-04T11:15:00Z">
        <w:r>
          <w:rPr>
            <w:sz w:val="24"/>
            <w:szCs w:val="24"/>
          </w:rPr>
          <w:t xml:space="preserve">, where observations are </w:t>
        </w:r>
      </w:ins>
      <w:ins w:id="1313" w:author="Munish Kumar" w:date="2023-01-04T11:16:00Z">
        <w:r>
          <w:rPr>
            <w:sz w:val="24"/>
            <w:szCs w:val="24"/>
          </w:rPr>
          <w:t>split</w:t>
        </w:r>
      </w:ins>
      <w:ins w:id="1314" w:author="Munish Kumar" w:date="2023-01-04T11:15:00Z">
        <w:r>
          <w:rPr>
            <w:sz w:val="24"/>
            <w:szCs w:val="24"/>
          </w:rPr>
          <w:t xml:space="preserve"> into</w:t>
        </w:r>
      </w:ins>
      <w:ins w:id="1315" w:author="Munish Kumar" w:date="2023-01-04T11:16:00Z">
        <w:r>
          <w:rPr>
            <w:sz w:val="24"/>
            <w:szCs w:val="24"/>
          </w:rPr>
          <w:t xml:space="preserve"> k clusters</w:t>
        </w:r>
      </w:ins>
      <w:ins w:id="1316" w:author="Munish Kumar" w:date="2023-01-04T11:20:00Z">
        <w:r>
          <w:rPr>
            <w:sz w:val="24"/>
            <w:szCs w:val="24"/>
          </w:rPr>
          <w:t xml:space="preserve">, and </w:t>
        </w:r>
      </w:ins>
      <w:ins w:id="1317" w:author="Munish Kumar" w:date="2023-01-04T11:16:00Z">
        <w:r>
          <w:rPr>
            <w:sz w:val="24"/>
            <w:szCs w:val="24"/>
          </w:rPr>
          <w:t>w</w:t>
        </w:r>
      </w:ins>
      <w:ins w:id="1318" w:author="Munish Kumar" w:date="2023-01-04T11:19:00Z">
        <w:r>
          <w:rPr>
            <w:sz w:val="24"/>
            <w:szCs w:val="24"/>
          </w:rPr>
          <w:t xml:space="preserve">here each observation is </w:t>
        </w:r>
      </w:ins>
      <w:ins w:id="1319" w:author="Munish Kumar" w:date="2023-01-04T11:21:00Z">
        <w:r>
          <w:rPr>
            <w:sz w:val="24"/>
            <w:szCs w:val="24"/>
          </w:rPr>
          <w:t xml:space="preserve">than </w:t>
        </w:r>
      </w:ins>
      <w:ins w:id="1320" w:author="Munish Kumar" w:date="2023-01-04T11:19:00Z">
        <w:r>
          <w:rPr>
            <w:sz w:val="24"/>
            <w:szCs w:val="24"/>
          </w:rPr>
          <w:t>attributed to the</w:t>
        </w:r>
      </w:ins>
      <w:ins w:id="1321" w:author="Munish Kumar" w:date="2023-01-04T11:16:00Z">
        <w:r>
          <w:rPr>
            <w:sz w:val="24"/>
            <w:szCs w:val="24"/>
          </w:rPr>
          <w:t xml:space="preserve"> nearest mean or cluster centroid</w:t>
        </w:r>
      </w:ins>
      <w:moveTo w:id="1322" w:author="Munish Kumar" w:date="2023-01-04T11:14:00Z">
        <w:r w:rsidRPr="00FB6DA0">
          <w:rPr>
            <w:sz w:val="24"/>
            <w:szCs w:val="24"/>
          </w:rPr>
          <w:t xml:space="preserve">. </w:t>
        </w:r>
        <w:del w:id="1323" w:author="Munish Kumar" w:date="2023-01-04T11:16:00Z">
          <w:r w:rsidRPr="00FB6DA0" w:rsidDel="00E56A02">
            <w:rPr>
              <w:sz w:val="24"/>
              <w:szCs w:val="24"/>
            </w:rPr>
            <w:delText xml:space="preserve">For K-Means, </w:delText>
          </w:r>
        </w:del>
        <w:del w:id="1324" w:author="Munish Kumar" w:date="2023-01-04T11:18:00Z">
          <w:r w:rsidRPr="00FB6DA0" w:rsidDel="00E56A02">
            <w:rPr>
              <w:sz w:val="24"/>
              <w:szCs w:val="24"/>
            </w:rPr>
            <w:delText>an initial number of clusters</w:delText>
          </w:r>
        </w:del>
        <w:del w:id="1325" w:author="Munish Kumar" w:date="2023-01-04T11:17:00Z">
          <w:r w:rsidRPr="00FB6DA0" w:rsidDel="00E56A02">
            <w:rPr>
              <w:sz w:val="24"/>
              <w:szCs w:val="24"/>
            </w:rPr>
            <w:delText xml:space="preserve"> must be inputted where random starting points will be initialized</w:delText>
          </w:r>
        </w:del>
        <w:del w:id="1326" w:author="Munish Kumar" w:date="2023-01-04T11:18:00Z">
          <w:r w:rsidRPr="00FB6DA0" w:rsidDel="00E56A02">
            <w:rPr>
              <w:sz w:val="24"/>
              <w:szCs w:val="24"/>
            </w:rPr>
            <w:delText xml:space="preserve"> </w:delText>
          </w:r>
          <w:r w:rsidRPr="00E56A02" w:rsidDel="00E56A02">
            <w:rPr>
              <w:sz w:val="24"/>
              <w:szCs w:val="24"/>
              <w:highlight w:val="yellow"/>
              <w:rPrChange w:id="1327" w:author="Munish Kumar" w:date="2023-01-04T11:17:00Z">
                <w:rPr>
                  <w:sz w:val="24"/>
                  <w:szCs w:val="24"/>
                </w:rPr>
              </w:rPrChange>
            </w:rPr>
            <w:delText>(Sharma, 2022)</w:delText>
          </w:r>
          <w:r w:rsidRPr="00FB6DA0" w:rsidDel="00E56A02">
            <w:rPr>
              <w:sz w:val="24"/>
              <w:szCs w:val="24"/>
            </w:rPr>
            <w:delText xml:space="preserve">. </w:delText>
          </w:r>
        </w:del>
        <w:del w:id="1328" w:author="Munish Kumar" w:date="2023-01-04T11:19:00Z">
          <w:r w:rsidRPr="00FB6DA0" w:rsidDel="00E56A02">
            <w:rPr>
              <w:sz w:val="24"/>
              <w:szCs w:val="24"/>
            </w:rPr>
            <w:delText>Those</w:delText>
          </w:r>
        </w:del>
      </w:moveTo>
      <w:ins w:id="1329" w:author="Munish Kumar" w:date="2023-01-04T11:19:00Z">
        <w:r>
          <w:rPr>
            <w:sz w:val="24"/>
            <w:szCs w:val="24"/>
          </w:rPr>
          <w:t>The algorithm iterate</w:t>
        </w:r>
      </w:ins>
      <w:ins w:id="1330" w:author="Munish Kumar" w:date="2023-01-04T11:21:00Z">
        <w:r>
          <w:rPr>
            <w:sz w:val="24"/>
            <w:szCs w:val="24"/>
          </w:rPr>
          <w:t>s such that</w:t>
        </w:r>
      </w:ins>
      <w:moveTo w:id="1331" w:author="Munish Kumar" w:date="2023-01-04T11:14:00Z">
        <w:del w:id="1332" w:author="Munish Kumar" w:date="2023-01-04T11:19:00Z">
          <w:r w:rsidRPr="00FB6DA0" w:rsidDel="00E56A02">
            <w:rPr>
              <w:sz w:val="24"/>
              <w:szCs w:val="24"/>
            </w:rPr>
            <w:delText xml:space="preserve"> points would act as cluster centroids and the data points would assign to the nearest cluster and</w:delText>
          </w:r>
        </w:del>
        <w:r w:rsidRPr="00FB6DA0">
          <w:rPr>
            <w:sz w:val="24"/>
            <w:szCs w:val="24"/>
          </w:rPr>
          <w:t xml:space="preserve"> the center point will shift to be the average of all the data points </w:t>
        </w:r>
        <w:del w:id="1333" w:author="Munish Kumar" w:date="2023-01-04T11:21:00Z">
          <w:r w:rsidRPr="00FB6DA0" w:rsidDel="00E56A02">
            <w:rPr>
              <w:sz w:val="24"/>
              <w:szCs w:val="24"/>
            </w:rPr>
            <w:delText>in</w:delText>
          </w:r>
        </w:del>
      </w:moveTo>
      <w:ins w:id="1334" w:author="Munish Kumar" w:date="2023-01-04T11:21:00Z">
        <w:r>
          <w:rPr>
            <w:sz w:val="24"/>
            <w:szCs w:val="24"/>
          </w:rPr>
          <w:t>within</w:t>
        </w:r>
      </w:ins>
      <w:moveTo w:id="1335" w:author="Munish Kumar" w:date="2023-01-04T11:14:00Z">
        <w:r w:rsidRPr="00FB6DA0">
          <w:rPr>
            <w:sz w:val="24"/>
            <w:szCs w:val="24"/>
          </w:rPr>
          <w:t xml:space="preserve"> that cluster</w:t>
        </w:r>
      </w:moveTo>
      <w:ins w:id="1336" w:author="Munish Kumar" w:date="2023-01-04T11:21:00Z">
        <w:r>
          <w:rPr>
            <w:sz w:val="24"/>
            <w:szCs w:val="24"/>
          </w:rPr>
          <w:t>.</w:t>
        </w:r>
      </w:ins>
      <w:moveTo w:id="1337" w:author="Munish Kumar" w:date="2023-01-04T11:14:00Z">
        <w:r w:rsidRPr="00FB6DA0">
          <w:rPr>
            <w:sz w:val="24"/>
            <w:szCs w:val="24"/>
          </w:rPr>
          <w:t xml:space="preserve"> </w:t>
        </w:r>
        <w:del w:id="1338" w:author="Munish Kumar" w:date="2023-01-04T11:21:00Z">
          <w:r w:rsidRPr="00FB6DA0" w:rsidDel="00E56A02">
            <w:rPr>
              <w:sz w:val="24"/>
              <w:szCs w:val="24"/>
            </w:rPr>
            <w:delText xml:space="preserve">(Sharma, 2022). The process repeats until all data points belong to a cluster (Sharma, 2022). </w:delText>
          </w:r>
        </w:del>
      </w:moveTo>
      <w:ins w:id="1339" w:author="Munish Kumar" w:date="2023-01-04T11:18:00Z">
        <w:r>
          <w:rPr>
            <w:sz w:val="24"/>
            <w:szCs w:val="24"/>
          </w:rPr>
          <w:t xml:space="preserve">The shortcoming of the algorithm is that it must be initialized with </w:t>
        </w:r>
        <w:r w:rsidRPr="00FB6DA0">
          <w:rPr>
            <w:sz w:val="24"/>
            <w:szCs w:val="24"/>
          </w:rPr>
          <w:t xml:space="preserve">an initial number of clusters </w:t>
        </w:r>
        <w:r w:rsidRPr="009E3AD2">
          <w:rPr>
            <w:sz w:val="24"/>
            <w:szCs w:val="24"/>
            <w:highlight w:val="yellow"/>
          </w:rPr>
          <w:t>(Sharma, 2022)</w:t>
        </w:r>
        <w:r w:rsidRPr="00FB6DA0">
          <w:rPr>
            <w:sz w:val="24"/>
            <w:szCs w:val="24"/>
          </w:rPr>
          <w:t xml:space="preserve">. </w:t>
        </w:r>
      </w:ins>
      <w:ins w:id="1340" w:author="Munish Kumar" w:date="2023-01-04T11:21:00Z">
        <w:r>
          <w:rPr>
            <w:sz w:val="24"/>
            <w:szCs w:val="24"/>
          </w:rPr>
          <w:t xml:space="preserve">We schematically illustrate the process of K-means </w:t>
        </w:r>
      </w:ins>
      <w:moveTo w:id="1341" w:author="Munish Kumar" w:date="2023-01-04T11:14:00Z">
        <w:del w:id="1342" w:author="Munish Kumar" w:date="2023-01-04T11:18:00Z">
          <w:r w:rsidRPr="00FB6DA0" w:rsidDel="00E56A02">
            <w:rPr>
              <w:sz w:val="24"/>
              <w:szCs w:val="24"/>
            </w:rPr>
            <w:delText xml:space="preserve">An important step is that the cluster needs to be chosen beforehand and this was done by fitting K-Means with multiple K-clusters and compare with an inertia plot. </w:delText>
          </w:r>
        </w:del>
        <w:del w:id="1343" w:author="Munish Kumar" w:date="2023-01-04T11:22:00Z">
          <w:r w:rsidRPr="00FB6DA0" w:rsidDel="007C6261">
            <w:rPr>
              <w:sz w:val="24"/>
              <w:szCs w:val="24"/>
            </w:rPr>
            <w:delText xml:space="preserve">The process applied for our K-Means </w:delText>
          </w:r>
        </w:del>
        <w:r w:rsidRPr="00FB6DA0">
          <w:rPr>
            <w:sz w:val="24"/>
            <w:szCs w:val="24"/>
          </w:rPr>
          <w:t xml:space="preserve">model training </w:t>
        </w:r>
        <w:del w:id="1344" w:author="Munish Kumar" w:date="2023-01-04T11:22:00Z">
          <w:r w:rsidRPr="00FB6DA0" w:rsidDel="007C6261">
            <w:rPr>
              <w:sz w:val="24"/>
              <w:szCs w:val="24"/>
            </w:rPr>
            <w:delText>is as follows</w:delText>
          </w:r>
          <w:r w:rsidDel="007C6261">
            <w:rPr>
              <w:sz w:val="24"/>
              <w:szCs w:val="24"/>
            </w:rPr>
            <w:delText xml:space="preserve"> </w:delText>
          </w:r>
        </w:del>
        <w:r>
          <w:rPr>
            <w:sz w:val="24"/>
            <w:szCs w:val="24"/>
          </w:rPr>
          <w:t xml:space="preserve">in </w:t>
        </w:r>
      </w:moveTo>
      <w:ins w:id="1345" w:author="Munish Kumar" w:date="2023-01-04T11:52:00Z">
        <w:r w:rsidR="00BD7F7F">
          <w:rPr>
            <w:sz w:val="24"/>
            <w:szCs w:val="24"/>
          </w:rPr>
          <w:fldChar w:fldCharType="begin"/>
        </w:r>
        <w:r w:rsidR="00BD7F7F">
          <w:rPr>
            <w:sz w:val="24"/>
            <w:szCs w:val="24"/>
          </w:rPr>
          <w:instrText xml:space="preserve"> REF _Ref123725566 \h </w:instrText>
        </w:r>
      </w:ins>
      <w:r w:rsidR="00BD7F7F">
        <w:rPr>
          <w:sz w:val="24"/>
          <w:szCs w:val="24"/>
        </w:rPr>
        <w:instrText xml:space="preserve"> \* MERGEFORMAT </w:instrText>
      </w:r>
      <w:r w:rsidR="00BD7F7F">
        <w:rPr>
          <w:sz w:val="24"/>
          <w:szCs w:val="24"/>
        </w:rPr>
      </w:r>
      <w:r w:rsidR="00BD7F7F">
        <w:rPr>
          <w:sz w:val="24"/>
          <w:szCs w:val="24"/>
        </w:rPr>
        <w:fldChar w:fldCharType="separate"/>
      </w:r>
      <w:ins w:id="1346" w:author="Munish Kumar" w:date="2023-01-04T11:52:00Z">
        <w:r w:rsidR="00BD7F7F" w:rsidRPr="00BD7F7F">
          <w:rPr>
            <w:sz w:val="24"/>
            <w:szCs w:val="24"/>
            <w:rPrChange w:id="1347" w:author="Munish Kumar" w:date="2023-01-04T11:52:00Z">
              <w:rPr>
                <w:b/>
                <w:bCs/>
                <w:color w:val="000000" w:themeColor="text1"/>
              </w:rPr>
            </w:rPrChange>
          </w:rPr>
          <w:t xml:space="preserve">Figure </w:t>
        </w:r>
        <w:r w:rsidR="00BD7F7F" w:rsidRPr="00BD7F7F">
          <w:rPr>
            <w:sz w:val="24"/>
            <w:szCs w:val="24"/>
            <w:rPrChange w:id="1348" w:author="Munish Kumar" w:date="2023-01-04T11:52:00Z">
              <w:rPr>
                <w:b/>
                <w:bCs/>
                <w:noProof/>
                <w:color w:val="000000" w:themeColor="text1"/>
              </w:rPr>
            </w:rPrChange>
          </w:rPr>
          <w:t>5</w:t>
        </w:r>
        <w:r w:rsidR="00BD7F7F">
          <w:rPr>
            <w:sz w:val="24"/>
            <w:szCs w:val="24"/>
          </w:rPr>
          <w:fldChar w:fldCharType="end"/>
        </w:r>
      </w:ins>
      <w:moveTo w:id="1349" w:author="Munish Kumar" w:date="2023-01-04T11:14:00Z">
        <w:del w:id="1350" w:author="Munish Kumar" w:date="2023-01-04T11:52:00Z">
          <w:r w:rsidDel="00BD7F7F">
            <w:rPr>
              <w:sz w:val="24"/>
              <w:szCs w:val="24"/>
            </w:rPr>
            <w:delText>Fig 10</w:delText>
          </w:r>
        </w:del>
        <w:r w:rsidRPr="00FB6DA0">
          <w:rPr>
            <w:sz w:val="24"/>
            <w:szCs w:val="24"/>
          </w:rPr>
          <w:t xml:space="preserve">. </w:t>
        </w:r>
      </w:moveTo>
    </w:p>
    <w:p w14:paraId="02AED3F7" w14:textId="77777777" w:rsidR="00E56A02" w:rsidRDefault="00E56A02" w:rsidP="00716ECA">
      <w:pPr>
        <w:spacing w:before="120"/>
        <w:jc w:val="both"/>
        <w:rPr>
          <w:moveTo w:id="1351" w:author="Munish Kumar" w:date="2023-01-04T11:14:00Z"/>
          <w:rFonts w:ascii="Times" w:hAnsi="Times" w:cs="Times"/>
          <w:sz w:val="24"/>
          <w:szCs w:val="24"/>
        </w:rPr>
      </w:pPr>
    </w:p>
    <w:p w14:paraId="08066A93" w14:textId="7543841E" w:rsidR="00E56A02" w:rsidRPr="00BD7F7F" w:rsidDel="009374C0" w:rsidRDefault="00E56A02">
      <w:pPr>
        <w:spacing w:before="120"/>
        <w:jc w:val="both"/>
        <w:rPr>
          <w:del w:id="1352" w:author="Munish Kumar" w:date="2023-01-04T14:07:00Z"/>
          <w:moveTo w:id="1353" w:author="Munish Kumar" w:date="2023-01-04T11:14:00Z"/>
          <w:rFonts w:ascii="Times" w:hAnsi="Times" w:cs="Times"/>
          <w:sz w:val="24"/>
          <w:szCs w:val="24"/>
        </w:rPr>
        <w:pPrChange w:id="1354" w:author="Munish Kumar" w:date="2023-01-06T14:21:00Z">
          <w:pPr>
            <w:spacing w:before="120"/>
            <w:jc w:val="center"/>
          </w:pPr>
        </w:pPrChange>
      </w:pPr>
      <w:moveTo w:id="1355" w:author="Munish Kumar" w:date="2023-01-04T11:14:00Z">
        <w:del w:id="1356" w:author="Munish Kumar" w:date="2023-01-04T14:07:00Z">
          <w:r w:rsidRPr="00BD7F7F" w:rsidDel="009374C0">
            <w:rPr>
              <w:noProof/>
              <w:highlight w:val="yellow"/>
              <w:rPrChange w:id="1357" w:author="Munish Kumar" w:date="2023-01-04T11:51:00Z">
                <w:rPr>
                  <w:noProof/>
                </w:rPr>
              </w:rPrChange>
            </w:rPr>
            <w:drawing>
              <wp:inline distT="0" distB="0" distL="0" distR="0" wp14:anchorId="3D374874" wp14:editId="0CE355F9">
                <wp:extent cx="5617813" cy="2419350"/>
                <wp:effectExtent l="0" t="0" r="254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2"/>
                        <a:stretch>
                          <a:fillRect/>
                        </a:stretch>
                      </pic:blipFill>
                      <pic:spPr>
                        <a:xfrm>
                          <a:off x="0" y="0"/>
                          <a:ext cx="5621568" cy="2420967"/>
                        </a:xfrm>
                        <a:prstGeom prst="rect">
                          <a:avLst/>
                        </a:prstGeom>
                      </pic:spPr>
                    </pic:pic>
                  </a:graphicData>
                </a:graphic>
              </wp:inline>
            </w:drawing>
          </w:r>
        </w:del>
      </w:moveTo>
      <w:commentRangeStart w:id="1358"/>
      <w:commentRangeEnd w:id="1358"/>
      <w:del w:id="1359" w:author="Munish Kumar" w:date="2023-01-04T14:07:00Z">
        <w:r w:rsidR="007C6261" w:rsidRPr="00BD7F7F" w:rsidDel="009374C0">
          <w:rPr>
            <w:rStyle w:val="CommentReference"/>
            <w:highlight w:val="yellow"/>
            <w:rPrChange w:id="1360" w:author="Munish Kumar" w:date="2023-01-04T11:51:00Z">
              <w:rPr>
                <w:rStyle w:val="CommentReference"/>
              </w:rPr>
            </w:rPrChange>
          </w:rPr>
          <w:commentReference w:id="1358"/>
        </w:r>
      </w:del>
    </w:p>
    <w:p w14:paraId="79333396" w14:textId="2A95EFF3" w:rsidR="00E56A02" w:rsidDel="00BD7F7F" w:rsidRDefault="00E56A02">
      <w:pPr>
        <w:spacing w:before="120"/>
        <w:jc w:val="both"/>
        <w:rPr>
          <w:del w:id="1361" w:author="Munish Kumar" w:date="2023-01-04T11:50:00Z"/>
          <w:moveTo w:id="1362" w:author="Munish Kumar" w:date="2023-01-04T11:14:00Z"/>
          <w:rFonts w:ascii="Times" w:hAnsi="Times" w:cs="Times"/>
          <w:sz w:val="24"/>
          <w:szCs w:val="24"/>
        </w:rPr>
        <w:pPrChange w:id="1363" w:author="Munish Kumar" w:date="2023-01-06T14:21:00Z">
          <w:pPr>
            <w:spacing w:before="120"/>
            <w:jc w:val="center"/>
          </w:pPr>
        </w:pPrChange>
      </w:pPr>
      <w:moveTo w:id="1364" w:author="Munish Kumar" w:date="2023-01-04T11:14:00Z">
        <w:del w:id="1365" w:author="Munish Kumar" w:date="2023-01-04T11:50:00Z">
          <w:r w:rsidDel="00BD7F7F">
            <w:rPr>
              <w:rFonts w:ascii="Times" w:hAnsi="Times" w:cs="Times"/>
              <w:sz w:val="24"/>
              <w:szCs w:val="24"/>
            </w:rPr>
            <w:delText>Fig 10: Process of K-Means Method</w:delText>
          </w:r>
        </w:del>
      </w:moveTo>
    </w:p>
    <w:p w14:paraId="3C4EFC71" w14:textId="454A1143" w:rsidR="00E56A02" w:rsidRPr="00FB6DA0" w:rsidDel="00BD7F7F" w:rsidRDefault="00E56A02">
      <w:pPr>
        <w:spacing w:before="120"/>
        <w:jc w:val="both"/>
        <w:rPr>
          <w:del w:id="1366" w:author="Munish Kumar" w:date="2023-01-04T11:52:00Z"/>
          <w:moveTo w:id="1367" w:author="Munish Kumar" w:date="2023-01-04T11:14:00Z"/>
          <w:rFonts w:ascii="Times" w:hAnsi="Times" w:cs="Times"/>
          <w:sz w:val="24"/>
          <w:szCs w:val="24"/>
        </w:rPr>
      </w:pPr>
    </w:p>
    <w:moveToRangeEnd w:id="1299"/>
    <w:p w14:paraId="3476DCE0" w14:textId="117BD5EC" w:rsidR="00E56A02" w:rsidRDefault="00BD7F7F" w:rsidP="00716ECA">
      <w:pPr>
        <w:spacing w:before="120"/>
        <w:jc w:val="both"/>
        <w:rPr>
          <w:ins w:id="1368" w:author="Munish Kumar" w:date="2023-01-04T11:12:00Z"/>
          <w:rFonts w:ascii="Times" w:hAnsi="Times" w:cs="Times"/>
          <w:sz w:val="24"/>
          <w:szCs w:val="24"/>
        </w:rPr>
      </w:pPr>
      <w:ins w:id="1369" w:author="Munish Kumar" w:date="2023-01-04T11:50:00Z">
        <w:r>
          <w:rPr>
            <w:rFonts w:ascii="Times" w:hAnsi="Times" w:cs="Times"/>
            <w:noProof/>
            <w:sz w:val="24"/>
            <w:szCs w:val="24"/>
          </w:rPr>
          <w:drawing>
            <wp:inline distT="0" distB="0" distL="0" distR="0" wp14:anchorId="207D87A5" wp14:editId="2AD95DA9">
              <wp:extent cx="5680710" cy="703231"/>
              <wp:effectExtent l="0" t="0" r="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06487" cy="718801"/>
                      </a:xfrm>
                      <a:prstGeom prst="rect">
                        <a:avLst/>
                      </a:prstGeom>
                      <a:noFill/>
                    </pic:spPr>
                  </pic:pic>
                </a:graphicData>
              </a:graphic>
            </wp:inline>
          </w:drawing>
        </w:r>
      </w:ins>
    </w:p>
    <w:p w14:paraId="0FA419B7" w14:textId="38F32EDF" w:rsidR="00590FFD" w:rsidRPr="00BD7F7F" w:rsidDel="00CF6576" w:rsidRDefault="00BD7F7F">
      <w:pPr>
        <w:pStyle w:val="Caption"/>
        <w:jc w:val="both"/>
        <w:rPr>
          <w:del w:id="1370" w:author="Munish Kumar" w:date="2023-01-04T10:36:00Z"/>
          <w:b/>
          <w:bCs/>
          <w:color w:val="000000" w:themeColor="text1"/>
          <w:sz w:val="20"/>
          <w:szCs w:val="20"/>
          <w:rPrChange w:id="1371" w:author="Munish Kumar" w:date="2023-01-04T11:51:00Z">
            <w:rPr>
              <w:del w:id="1372" w:author="Munish Kumar" w:date="2023-01-04T10:36:00Z"/>
              <w:rFonts w:ascii="Times" w:hAnsi="Times" w:cs="Times"/>
              <w:sz w:val="24"/>
              <w:szCs w:val="24"/>
            </w:rPr>
          </w:rPrChange>
        </w:rPr>
        <w:pPrChange w:id="1373" w:author="Munish Kumar" w:date="2023-01-06T14:21:00Z">
          <w:pPr>
            <w:spacing w:before="120"/>
            <w:jc w:val="both"/>
          </w:pPr>
        </w:pPrChange>
      </w:pPr>
      <w:bookmarkStart w:id="1374" w:name="_Ref123725566"/>
      <w:r w:rsidRPr="00291B19">
        <w:rPr>
          <w:b/>
          <w:bCs/>
          <w:color w:val="000000" w:themeColor="text1"/>
          <w:sz w:val="20"/>
          <w:szCs w:val="20"/>
        </w:rPr>
        <w:t xml:space="preserve">Figure </w:t>
      </w:r>
      <w:r w:rsidRPr="00291B19">
        <w:rPr>
          <w:b/>
          <w:bCs/>
          <w:color w:val="000000" w:themeColor="text1"/>
        </w:rPr>
        <w:fldChar w:fldCharType="begin"/>
      </w:r>
      <w:r w:rsidRPr="00291B19">
        <w:rPr>
          <w:b/>
          <w:bCs/>
          <w:color w:val="000000" w:themeColor="text1"/>
          <w:sz w:val="20"/>
          <w:szCs w:val="20"/>
        </w:rPr>
        <w:instrText xml:space="preserve"> SEQ Figure \* ARABIC </w:instrText>
      </w:r>
      <w:r w:rsidRPr="00291B19">
        <w:rPr>
          <w:b/>
          <w:bCs/>
          <w:color w:val="000000" w:themeColor="text1"/>
        </w:rPr>
        <w:fldChar w:fldCharType="separate"/>
      </w:r>
      <w:ins w:id="1375" w:author="Munish Kumar" w:date="2023-01-04T11:52:00Z">
        <w:r>
          <w:rPr>
            <w:b/>
            <w:bCs/>
            <w:noProof/>
            <w:color w:val="000000" w:themeColor="text1"/>
            <w:sz w:val="20"/>
            <w:szCs w:val="20"/>
          </w:rPr>
          <w:t>5</w:t>
        </w:r>
      </w:ins>
      <w:del w:id="1376" w:author="Munish Kumar" w:date="2023-01-04T11:52:00Z">
        <w:r w:rsidDel="00BD7F7F">
          <w:rPr>
            <w:b/>
            <w:bCs/>
            <w:noProof/>
            <w:color w:val="000000" w:themeColor="text1"/>
            <w:sz w:val="20"/>
            <w:szCs w:val="20"/>
          </w:rPr>
          <w:delText>4</w:delText>
        </w:r>
      </w:del>
      <w:r w:rsidRPr="00291B19">
        <w:rPr>
          <w:b/>
          <w:bCs/>
          <w:color w:val="000000" w:themeColor="text1"/>
        </w:rPr>
        <w:fldChar w:fldCharType="end"/>
      </w:r>
      <w:bookmarkEnd w:id="1374"/>
      <w:r w:rsidRPr="0061330F">
        <w:rPr>
          <w:b/>
          <w:bCs/>
          <w:color w:val="000000" w:themeColor="text1"/>
        </w:rPr>
        <w:t xml:space="preserve">: </w:t>
      </w:r>
      <w:ins w:id="1377" w:author="Munish Kumar" w:date="2023-01-04T11:50:00Z">
        <w:r w:rsidRPr="00BD7F7F">
          <w:rPr>
            <w:color w:val="000000" w:themeColor="text1"/>
            <w:sz w:val="20"/>
            <w:szCs w:val="20"/>
            <w:rPrChange w:id="1378" w:author="Munish Kumar" w:date="2023-01-04T11:52:00Z">
              <w:rPr>
                <w:rFonts w:ascii="Times" w:hAnsi="Times" w:cs="Times"/>
                <w:sz w:val="24"/>
                <w:szCs w:val="24"/>
              </w:rPr>
            </w:rPrChange>
          </w:rPr>
          <w:t>Process of K-Means</w:t>
        </w:r>
      </w:ins>
    </w:p>
    <w:p w14:paraId="727E0D5C" w14:textId="3756F60D" w:rsidR="008663F5" w:rsidRPr="00BD7F7F" w:rsidDel="000B7384" w:rsidRDefault="0067564E">
      <w:pPr>
        <w:pStyle w:val="Caption"/>
        <w:jc w:val="both"/>
        <w:rPr>
          <w:del w:id="1379" w:author="Munish Kumar" w:date="2022-12-30T08:58:00Z"/>
          <w:b/>
          <w:bCs/>
          <w:color w:val="000000" w:themeColor="text1"/>
          <w:rPrChange w:id="1380" w:author="Munish Kumar" w:date="2023-01-04T11:51:00Z">
            <w:rPr>
              <w:del w:id="1381" w:author="Munish Kumar" w:date="2022-12-30T08:58:00Z"/>
            </w:rPr>
          </w:rPrChange>
        </w:rPr>
        <w:pPrChange w:id="1382" w:author="Munish Kumar" w:date="2023-01-06T14:21:00Z">
          <w:pPr>
            <w:pStyle w:val="ListParagraph"/>
            <w:numPr>
              <w:ilvl w:val="1"/>
              <w:numId w:val="2"/>
            </w:numPr>
            <w:spacing w:before="120"/>
            <w:ind w:left="360" w:hanging="360"/>
            <w:jc w:val="both"/>
          </w:pPr>
        </w:pPrChange>
      </w:pPr>
      <w:del w:id="1383" w:author="Munish Kumar" w:date="2022-12-30T08:58:00Z">
        <w:r w:rsidRPr="00BD7F7F" w:rsidDel="000B7384">
          <w:rPr>
            <w:b/>
            <w:bCs/>
            <w:color w:val="000000" w:themeColor="text1"/>
            <w:rPrChange w:id="1384" w:author="Munish Kumar" w:date="2023-01-04T11:51:00Z">
              <w:rPr/>
            </w:rPrChange>
          </w:rPr>
          <w:delText>Data</w:delText>
        </w:r>
        <w:r w:rsidR="008D26E0" w:rsidRPr="00BD7F7F" w:rsidDel="000B7384">
          <w:rPr>
            <w:b/>
            <w:bCs/>
            <w:color w:val="000000" w:themeColor="text1"/>
            <w:rPrChange w:id="1385" w:author="Munish Kumar" w:date="2023-01-04T11:51:00Z">
              <w:rPr/>
            </w:rPrChange>
          </w:rPr>
          <w:delText xml:space="preserve"> Preparation</w:delText>
        </w:r>
        <w:r w:rsidR="00180E3A" w:rsidRPr="00BD7F7F" w:rsidDel="000B7384">
          <w:rPr>
            <w:b/>
            <w:bCs/>
            <w:color w:val="000000" w:themeColor="text1"/>
            <w:rPrChange w:id="1386" w:author="Munish Kumar" w:date="2023-01-04T11:51:00Z">
              <w:rPr/>
            </w:rPrChange>
          </w:rPr>
          <w:delText xml:space="preserve"> and Data Understanding</w:delText>
        </w:r>
      </w:del>
    </w:p>
    <w:p w14:paraId="4E21B5C0" w14:textId="7AB80BC1" w:rsidR="00180E3A" w:rsidRPr="00BD7F7F" w:rsidDel="00CB1830" w:rsidRDefault="00180E3A">
      <w:pPr>
        <w:pStyle w:val="Caption"/>
        <w:jc w:val="both"/>
        <w:rPr>
          <w:del w:id="1387" w:author="Munish Kumar" w:date="2022-12-28T11:19:00Z"/>
          <w:b/>
          <w:bCs/>
          <w:color w:val="000000" w:themeColor="text1"/>
          <w:sz w:val="20"/>
          <w:szCs w:val="20"/>
          <w:rPrChange w:id="1388" w:author="Munish Kumar" w:date="2023-01-04T11:51:00Z">
            <w:rPr>
              <w:del w:id="1389" w:author="Munish Kumar" w:date="2022-12-28T11:19:00Z"/>
              <w:rFonts w:ascii="Times" w:hAnsi="Times" w:cs="Times"/>
              <w:sz w:val="24"/>
              <w:szCs w:val="24"/>
            </w:rPr>
          </w:rPrChange>
        </w:rPr>
        <w:pPrChange w:id="1390" w:author="Munish Kumar" w:date="2023-01-06T14:21:00Z">
          <w:pPr>
            <w:jc w:val="both"/>
          </w:pPr>
        </w:pPrChange>
      </w:pPr>
    </w:p>
    <w:p w14:paraId="40CC4F7C" w14:textId="12F74241" w:rsidR="008663F5" w:rsidRPr="00BD7F7F" w:rsidDel="000B7384" w:rsidRDefault="008663F5">
      <w:pPr>
        <w:pStyle w:val="Caption"/>
        <w:jc w:val="both"/>
        <w:rPr>
          <w:del w:id="1391" w:author="Munish Kumar" w:date="2022-12-30T08:58:00Z"/>
          <w:b/>
          <w:bCs/>
          <w:color w:val="000000" w:themeColor="text1"/>
          <w:sz w:val="20"/>
          <w:szCs w:val="20"/>
          <w:rPrChange w:id="1392" w:author="Munish Kumar" w:date="2023-01-04T11:51:00Z">
            <w:rPr>
              <w:del w:id="1393" w:author="Munish Kumar" w:date="2022-12-30T08:58:00Z"/>
              <w:rFonts w:ascii="Times" w:hAnsi="Times" w:cs="Times"/>
              <w:sz w:val="24"/>
              <w:szCs w:val="24"/>
            </w:rPr>
          </w:rPrChange>
        </w:rPr>
        <w:pPrChange w:id="1394" w:author="Munish Kumar" w:date="2023-01-06T14:21:00Z">
          <w:pPr>
            <w:jc w:val="both"/>
          </w:pPr>
        </w:pPrChange>
      </w:pPr>
      <w:del w:id="1395" w:author="Munish Kumar" w:date="2022-12-29T16:07:00Z">
        <w:r w:rsidRPr="00BD7F7F" w:rsidDel="000C6B52">
          <w:rPr>
            <w:b/>
            <w:bCs/>
            <w:color w:val="000000" w:themeColor="text1"/>
            <w:sz w:val="20"/>
            <w:szCs w:val="20"/>
            <w:rPrChange w:id="1396" w:author="Munish Kumar" w:date="2023-01-04T11:51:00Z">
              <w:rPr>
                <w:rFonts w:ascii="Times" w:hAnsi="Times" w:cs="Times"/>
                <w:sz w:val="24"/>
                <w:szCs w:val="24"/>
              </w:rPr>
            </w:rPrChange>
          </w:rPr>
          <w:delText>A total of eleven regions’ core data is prepared and retrieved from the following sources: [(</w:delText>
        </w:r>
      </w:del>
      <w:moveFromRangeStart w:id="1397" w:author="Munish Kumar" w:date="2022-12-29T16:04:00Z" w:name="move123222292"/>
      <w:moveFrom w:id="1398" w:author="Munish Kumar" w:date="2022-12-29T16:04:00Z">
        <w:del w:id="1399" w:author="Munish Kumar" w:date="2022-12-29T16:07:00Z">
          <w:r w:rsidRPr="00BD7F7F" w:rsidDel="000C6B52">
            <w:rPr>
              <w:b/>
              <w:bCs/>
              <w:color w:val="000000" w:themeColor="text1"/>
              <w:sz w:val="20"/>
              <w:szCs w:val="20"/>
              <w:rPrChange w:id="1400" w:author="Munish Kumar" w:date="2023-01-04T11:51:00Z">
                <w:rPr>
                  <w:rFonts w:ascii="Times" w:hAnsi="Times" w:cs="Times"/>
                  <w:sz w:val="24"/>
                  <w:szCs w:val="24"/>
                </w:rPr>
              </w:rPrChange>
            </w:rPr>
            <w:delText>Data Underground, n.d.), (GeoProvider, n.d.), (UK National Data Repository, n.d.)</w:delText>
          </w:r>
        </w:del>
      </w:moveFrom>
      <w:moveFromRangeEnd w:id="1397"/>
      <w:del w:id="1401" w:author="Munish Kumar" w:date="2022-12-29T16:07:00Z">
        <w:r w:rsidRPr="00BD7F7F" w:rsidDel="000C6B52">
          <w:rPr>
            <w:b/>
            <w:bCs/>
            <w:color w:val="000000" w:themeColor="text1"/>
            <w:sz w:val="20"/>
            <w:szCs w:val="20"/>
            <w:rPrChange w:id="1402" w:author="Munish Kumar" w:date="2023-01-04T11:51:00Z">
              <w:rPr>
                <w:rFonts w:ascii="Times" w:hAnsi="Times" w:cs="Times"/>
                <w:sz w:val="24"/>
                <w:szCs w:val="24"/>
              </w:rPr>
            </w:rPrChange>
          </w:rPr>
          <w:delText>]. The regions are Africa, Australia, Brazil, Myanmar, the North Sea, Pakistan, Papua New Guinea (PNG), the UK, the USA, China, and the Philippines. The modeling is trained with the UK core dataset prepared in this step of the study.</w:delText>
        </w:r>
      </w:del>
    </w:p>
    <w:p w14:paraId="7912312B" w14:textId="32B57ECC" w:rsidR="008663F5" w:rsidRPr="00BD7F7F" w:rsidDel="000B7384" w:rsidRDefault="008663F5">
      <w:pPr>
        <w:pStyle w:val="Caption"/>
        <w:jc w:val="both"/>
        <w:rPr>
          <w:del w:id="1403" w:author="Munish Kumar" w:date="2022-12-30T08:58:00Z"/>
          <w:b/>
          <w:bCs/>
          <w:color w:val="000000" w:themeColor="text1"/>
          <w:sz w:val="20"/>
          <w:szCs w:val="20"/>
          <w:rPrChange w:id="1404" w:author="Munish Kumar" w:date="2023-01-04T11:51:00Z">
            <w:rPr>
              <w:del w:id="1405" w:author="Munish Kumar" w:date="2022-12-30T08:58:00Z"/>
              <w:rFonts w:ascii="Times" w:hAnsi="Times" w:cs="Times"/>
              <w:sz w:val="24"/>
              <w:szCs w:val="24"/>
            </w:rPr>
          </w:rPrChange>
        </w:rPr>
        <w:pPrChange w:id="1406" w:author="Munish Kumar" w:date="2023-01-06T14:21:00Z">
          <w:pPr>
            <w:jc w:val="both"/>
          </w:pPr>
        </w:pPrChange>
      </w:pPr>
    </w:p>
    <w:p w14:paraId="49F538C1" w14:textId="1E2A3188" w:rsidR="008663F5" w:rsidRPr="00BD7F7F" w:rsidDel="000B7384" w:rsidRDefault="008663F5">
      <w:pPr>
        <w:pStyle w:val="Caption"/>
        <w:jc w:val="both"/>
        <w:rPr>
          <w:del w:id="1407" w:author="Munish Kumar" w:date="2022-12-30T08:58:00Z"/>
          <w:b/>
          <w:bCs/>
          <w:color w:val="000000" w:themeColor="text1"/>
          <w:sz w:val="20"/>
          <w:szCs w:val="20"/>
          <w:rPrChange w:id="1408" w:author="Munish Kumar" w:date="2023-01-04T11:51:00Z">
            <w:rPr>
              <w:del w:id="1409" w:author="Munish Kumar" w:date="2022-12-30T08:58:00Z"/>
              <w:rFonts w:ascii="Times" w:hAnsi="Times" w:cs="Times"/>
              <w:sz w:val="24"/>
              <w:szCs w:val="24"/>
            </w:rPr>
          </w:rPrChange>
        </w:rPr>
        <w:pPrChange w:id="1410" w:author="Munish Kumar" w:date="2023-01-06T14:21:00Z">
          <w:pPr>
            <w:jc w:val="both"/>
          </w:pPr>
        </w:pPrChange>
      </w:pPr>
      <w:del w:id="1411" w:author="Munish Kumar" w:date="2022-12-30T08:58:00Z">
        <w:r w:rsidRPr="00BD7F7F" w:rsidDel="000B7384">
          <w:rPr>
            <w:b/>
            <w:bCs/>
            <w:color w:val="000000" w:themeColor="text1"/>
            <w:sz w:val="20"/>
            <w:szCs w:val="20"/>
            <w:rPrChange w:id="1412" w:author="Munish Kumar" w:date="2023-01-04T11:51:00Z">
              <w:rPr>
                <w:rFonts w:ascii="Times" w:hAnsi="Times" w:cs="Times"/>
                <w:sz w:val="24"/>
                <w:szCs w:val="24"/>
              </w:rPr>
            </w:rPrChange>
          </w:rPr>
          <w:delText>Before data understanding, merging of the dataset and selection of appropriate columns must be done due to the number of files there are and, in some datasets, the number of columns there are. Some of which, these files number about 2000 files, and some datasets have over 200 columns. Moreover, most of the data column and rows in most files is empty and is not useful. Hence it is important to refine the dataset before moving on to data understanding and cleaning.</w:delText>
        </w:r>
      </w:del>
    </w:p>
    <w:p w14:paraId="5EE65905" w14:textId="0CFA8058" w:rsidR="008663F5" w:rsidRPr="00BD7F7F" w:rsidDel="004B742F" w:rsidRDefault="008663F5">
      <w:pPr>
        <w:pStyle w:val="Caption"/>
        <w:jc w:val="both"/>
        <w:rPr>
          <w:del w:id="1413" w:author="Munish Kumar" w:date="2022-12-29T17:12:00Z"/>
          <w:b/>
          <w:bCs/>
          <w:color w:val="000000" w:themeColor="text1"/>
          <w:sz w:val="20"/>
          <w:szCs w:val="20"/>
          <w:rPrChange w:id="1414" w:author="Munish Kumar" w:date="2023-01-04T11:51:00Z">
            <w:rPr>
              <w:del w:id="1415" w:author="Munish Kumar" w:date="2022-12-29T17:12:00Z"/>
              <w:rFonts w:ascii="Times" w:hAnsi="Times" w:cs="Times"/>
              <w:sz w:val="24"/>
              <w:szCs w:val="24"/>
            </w:rPr>
          </w:rPrChange>
        </w:rPr>
        <w:pPrChange w:id="1416" w:author="Munish Kumar" w:date="2023-01-06T14:21:00Z">
          <w:pPr>
            <w:spacing w:before="120"/>
            <w:jc w:val="both"/>
          </w:pPr>
        </w:pPrChange>
      </w:pPr>
    </w:p>
    <w:p w14:paraId="2995FE5C" w14:textId="53BAFBF5" w:rsidR="008663F5" w:rsidRPr="00BD7F7F" w:rsidDel="000B7384" w:rsidRDefault="008D26E0">
      <w:pPr>
        <w:pStyle w:val="Caption"/>
        <w:jc w:val="both"/>
        <w:rPr>
          <w:del w:id="1417" w:author="Munish Kumar" w:date="2022-12-30T08:58:00Z"/>
          <w:moveFrom w:id="1418" w:author="Munish Kumar" w:date="2022-12-29T16:19:00Z"/>
          <w:b/>
          <w:bCs/>
          <w:color w:val="000000" w:themeColor="text1"/>
          <w:sz w:val="20"/>
          <w:szCs w:val="20"/>
          <w:rPrChange w:id="1419" w:author="Munish Kumar" w:date="2023-01-04T11:51:00Z">
            <w:rPr>
              <w:del w:id="1420" w:author="Munish Kumar" w:date="2022-12-30T08:58:00Z"/>
              <w:moveFrom w:id="1421" w:author="Munish Kumar" w:date="2022-12-29T16:19:00Z"/>
              <w:rFonts w:ascii="Times" w:hAnsi="Times" w:cs="Times"/>
              <w:sz w:val="24"/>
              <w:szCs w:val="24"/>
            </w:rPr>
          </w:rPrChange>
        </w:rPr>
        <w:pPrChange w:id="1422" w:author="Munish Kumar" w:date="2023-01-06T14:21:00Z">
          <w:pPr>
            <w:spacing w:before="120"/>
            <w:jc w:val="both"/>
          </w:pPr>
        </w:pPrChange>
      </w:pPr>
      <w:moveFromRangeStart w:id="1423" w:author="Munish Kumar" w:date="2022-12-29T16:19:00Z" w:name="move123223196"/>
      <w:moveFrom w:id="1424" w:author="Munish Kumar" w:date="2022-12-29T16:19:00Z">
        <w:del w:id="1425" w:author="Munish Kumar" w:date="2022-12-30T08:58:00Z">
          <w:r w:rsidRPr="00BD7F7F" w:rsidDel="000B7384">
            <w:rPr>
              <w:b/>
              <w:bCs/>
              <w:color w:val="000000" w:themeColor="text1"/>
              <w:sz w:val="20"/>
              <w:szCs w:val="20"/>
              <w:rPrChange w:id="1426" w:author="Munish Kumar" w:date="2023-01-04T11:51:00Z">
                <w:rPr>
                  <w:rFonts w:ascii="Times" w:hAnsi="Times" w:cs="Times"/>
                  <w:sz w:val="24"/>
                  <w:szCs w:val="24"/>
                </w:rPr>
              </w:rPrChange>
            </w:rPr>
            <w:delText>The general data preparation process is show</w:delText>
          </w:r>
          <w:r w:rsidR="001F0E47" w:rsidRPr="00BD7F7F" w:rsidDel="000B7384">
            <w:rPr>
              <w:b/>
              <w:bCs/>
              <w:color w:val="000000" w:themeColor="text1"/>
              <w:sz w:val="20"/>
              <w:szCs w:val="20"/>
              <w:rPrChange w:id="1427" w:author="Munish Kumar" w:date="2023-01-04T11:51:00Z">
                <w:rPr>
                  <w:rFonts w:ascii="Times" w:hAnsi="Times" w:cs="Times"/>
                  <w:sz w:val="24"/>
                  <w:szCs w:val="24"/>
                </w:rPr>
              </w:rPrChange>
            </w:rPr>
            <w:delText>n</w:delText>
          </w:r>
          <w:r w:rsidRPr="00BD7F7F" w:rsidDel="000B7384">
            <w:rPr>
              <w:b/>
              <w:bCs/>
              <w:color w:val="000000" w:themeColor="text1"/>
              <w:sz w:val="20"/>
              <w:szCs w:val="20"/>
              <w:rPrChange w:id="1428" w:author="Munish Kumar" w:date="2023-01-04T11:51:00Z">
                <w:rPr>
                  <w:rFonts w:ascii="Times" w:hAnsi="Times" w:cs="Times"/>
                  <w:sz w:val="24"/>
                  <w:szCs w:val="24"/>
                </w:rPr>
              </w:rPrChange>
            </w:rPr>
            <w:delText xml:space="preserve"> below</w:delText>
          </w:r>
          <w:r w:rsidR="00256CE0" w:rsidRPr="00BD7F7F" w:rsidDel="000B7384">
            <w:rPr>
              <w:b/>
              <w:bCs/>
              <w:color w:val="000000" w:themeColor="text1"/>
              <w:sz w:val="20"/>
              <w:szCs w:val="20"/>
              <w:rPrChange w:id="1429" w:author="Munish Kumar" w:date="2023-01-04T11:51:00Z">
                <w:rPr>
                  <w:rFonts w:ascii="Times" w:hAnsi="Times" w:cs="Times"/>
                  <w:sz w:val="24"/>
                  <w:szCs w:val="24"/>
                </w:rPr>
              </w:rPrChange>
            </w:rPr>
            <w:delText xml:space="preserve"> in Figure 1</w:delText>
          </w:r>
          <w:r w:rsidRPr="00BD7F7F" w:rsidDel="000B7384">
            <w:rPr>
              <w:b/>
              <w:bCs/>
              <w:color w:val="000000" w:themeColor="text1"/>
              <w:sz w:val="20"/>
              <w:szCs w:val="20"/>
              <w:rPrChange w:id="1430" w:author="Munish Kumar" w:date="2023-01-04T11:51:00Z">
                <w:rPr>
                  <w:rFonts w:ascii="Times" w:hAnsi="Times" w:cs="Times"/>
                  <w:sz w:val="24"/>
                  <w:szCs w:val="24"/>
                </w:rPr>
              </w:rPrChange>
            </w:rPr>
            <w:delText>.</w:delText>
          </w:r>
          <w:r w:rsidR="00256CE0" w:rsidRPr="00BD7F7F" w:rsidDel="000B7384">
            <w:rPr>
              <w:b/>
              <w:bCs/>
              <w:color w:val="000000" w:themeColor="text1"/>
              <w:sz w:val="20"/>
              <w:szCs w:val="20"/>
              <w:rPrChange w:id="1431" w:author="Munish Kumar" w:date="2023-01-04T11:51:00Z">
                <w:rPr>
                  <w:rFonts w:ascii="Times" w:hAnsi="Times" w:cs="Times"/>
                  <w:sz w:val="24"/>
                  <w:szCs w:val="24"/>
                </w:rPr>
              </w:rPrChange>
            </w:rPr>
            <w:delText xml:space="preserve"> Separate files are firstly compiled and compiled into a single file for the different regions. The data columns and rows are selected based null values, problematic data as well as basic knowledge of the critical columns related to rock typing. The file’s data is then adjusted by filling empty data and data type are adjusted. The outliers are then removed to prevent skew of data from affecting the overall model training and results.</w:delText>
          </w:r>
          <w:r w:rsidR="00180E3A" w:rsidRPr="00BD7F7F" w:rsidDel="000B7384">
            <w:rPr>
              <w:b/>
              <w:bCs/>
              <w:color w:val="000000" w:themeColor="text1"/>
              <w:sz w:val="20"/>
              <w:szCs w:val="20"/>
              <w:rPrChange w:id="1432" w:author="Munish Kumar" w:date="2023-01-04T11:51:00Z">
                <w:rPr>
                  <w:rFonts w:ascii="Times" w:hAnsi="Times" w:cs="Times"/>
                  <w:sz w:val="24"/>
                  <w:szCs w:val="24"/>
                </w:rPr>
              </w:rPrChange>
            </w:rPr>
            <w:delText xml:space="preserve"> The data is then min max normalized.</w:delText>
          </w:r>
          <w:r w:rsidR="00256CE0" w:rsidRPr="00BD7F7F" w:rsidDel="000B7384">
            <w:rPr>
              <w:b/>
              <w:bCs/>
              <w:color w:val="000000" w:themeColor="text1"/>
              <w:sz w:val="20"/>
              <w:szCs w:val="20"/>
              <w:rPrChange w:id="1433" w:author="Munish Kumar" w:date="2023-01-04T11:51:00Z">
                <w:rPr>
                  <w:rFonts w:ascii="Times" w:hAnsi="Times" w:cs="Times"/>
                  <w:sz w:val="24"/>
                  <w:szCs w:val="24"/>
                </w:rPr>
              </w:rPrChange>
            </w:rPr>
            <w:delText xml:space="preserve"> Additional columns that would be used for the modified method’s way of rock typing is then created</w:delText>
          </w:r>
          <w:r w:rsidR="00180E3A" w:rsidRPr="00BD7F7F" w:rsidDel="000B7384">
            <w:rPr>
              <w:b/>
              <w:bCs/>
              <w:color w:val="000000" w:themeColor="text1"/>
              <w:sz w:val="20"/>
              <w:szCs w:val="20"/>
              <w:rPrChange w:id="1434" w:author="Munish Kumar" w:date="2023-01-04T11:51:00Z">
                <w:rPr>
                  <w:rFonts w:ascii="Times" w:hAnsi="Times" w:cs="Times"/>
                  <w:sz w:val="24"/>
                  <w:szCs w:val="24"/>
                </w:rPr>
              </w:rPrChange>
            </w:rPr>
            <w:delText>. The output from the data preparations would be 2 csv files, one being the unnormalized file and the other being the min max normalized file with the additional columns. The process is iterative and would repeat due to errors caused by calculation of additional columns like zero division error.</w:delText>
          </w:r>
        </w:del>
      </w:moveFrom>
    </w:p>
    <w:moveFromRangeEnd w:id="1423"/>
    <w:p w14:paraId="46F299CE" w14:textId="6E482008" w:rsidR="00F54B09" w:rsidRPr="00BD7F7F" w:rsidDel="004B742F" w:rsidRDefault="001D111F">
      <w:pPr>
        <w:pStyle w:val="Caption"/>
        <w:jc w:val="both"/>
        <w:rPr>
          <w:del w:id="1435" w:author="Munish Kumar" w:date="2022-12-29T17:12:00Z"/>
          <w:b/>
          <w:bCs/>
          <w:color w:val="000000" w:themeColor="text1"/>
          <w:sz w:val="20"/>
          <w:szCs w:val="20"/>
          <w:rPrChange w:id="1436" w:author="Munish Kumar" w:date="2023-01-04T11:51:00Z">
            <w:rPr>
              <w:del w:id="1437" w:author="Munish Kumar" w:date="2022-12-29T17:12:00Z"/>
              <w:rFonts w:ascii="Times" w:hAnsi="Times" w:cs="Times"/>
              <w:sz w:val="24"/>
              <w:szCs w:val="24"/>
            </w:rPr>
          </w:rPrChange>
        </w:rPr>
        <w:pPrChange w:id="1438" w:author="Munish Kumar" w:date="2023-01-06T14:21:00Z">
          <w:pPr>
            <w:spacing w:before="120"/>
            <w:jc w:val="both"/>
          </w:pPr>
        </w:pPrChange>
      </w:pPr>
      <w:del w:id="1439" w:author="Munish Kumar" w:date="2022-12-29T17:12:00Z">
        <w:r w:rsidRPr="00BD7F7F" w:rsidDel="004B742F">
          <w:rPr>
            <w:b/>
            <w:bCs/>
            <w:noProof/>
            <w:color w:val="000000" w:themeColor="text1"/>
            <w:sz w:val="20"/>
            <w:szCs w:val="20"/>
            <w:rPrChange w:id="1440" w:author="Munish Kumar" w:date="2023-01-04T11:51:00Z">
              <w:rPr>
                <w:rFonts w:ascii="Times" w:hAnsi="Times" w:cs="Times"/>
                <w:noProof/>
                <w:sz w:val="24"/>
                <w:szCs w:val="24"/>
              </w:rPr>
            </w:rPrChange>
          </w:rPr>
          <w:drawing>
            <wp:inline distT="0" distB="0" distL="0" distR="0" wp14:anchorId="16FE4344" wp14:editId="3324AB0C">
              <wp:extent cx="5388923" cy="2277588"/>
              <wp:effectExtent l="38100" t="38100" r="40640" b="469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del>
    </w:p>
    <w:p w14:paraId="7A0A0BCE" w14:textId="1FE33D08" w:rsidR="00256CE0" w:rsidRPr="00BD7F7F" w:rsidDel="004B742F" w:rsidRDefault="00F54B09">
      <w:pPr>
        <w:pStyle w:val="Caption"/>
        <w:jc w:val="both"/>
        <w:rPr>
          <w:del w:id="1441" w:author="Munish Kumar" w:date="2022-12-29T17:12:00Z"/>
          <w:b/>
          <w:bCs/>
          <w:color w:val="000000" w:themeColor="text1"/>
          <w:sz w:val="20"/>
          <w:szCs w:val="20"/>
          <w:rPrChange w:id="1442" w:author="Munish Kumar" w:date="2023-01-04T11:51:00Z">
            <w:rPr>
              <w:del w:id="1443" w:author="Munish Kumar" w:date="2022-12-29T17:12:00Z"/>
              <w:rFonts w:ascii="Times" w:hAnsi="Times" w:cs="Times"/>
              <w:sz w:val="24"/>
              <w:szCs w:val="24"/>
            </w:rPr>
          </w:rPrChange>
        </w:rPr>
        <w:pPrChange w:id="1444" w:author="Munish Kumar" w:date="2023-01-06T14:21:00Z">
          <w:pPr>
            <w:pStyle w:val="Caption"/>
            <w:jc w:val="center"/>
          </w:pPr>
        </w:pPrChange>
      </w:pPr>
      <w:del w:id="1445" w:author="Munish Kumar" w:date="2022-12-29T17:12:00Z">
        <w:r w:rsidRPr="00BD7F7F" w:rsidDel="004B742F">
          <w:rPr>
            <w:b/>
            <w:bCs/>
            <w:color w:val="000000" w:themeColor="text1"/>
            <w:sz w:val="20"/>
            <w:szCs w:val="20"/>
            <w:rPrChange w:id="1446" w:author="Munish Kumar" w:date="2023-01-04T11:51:00Z">
              <w:rPr>
                <w:rFonts w:ascii="Times" w:hAnsi="Times" w:cs="Times"/>
                <w:sz w:val="24"/>
                <w:szCs w:val="24"/>
              </w:rPr>
            </w:rPrChange>
          </w:rPr>
          <w:delText xml:space="preserve">Figure </w:delText>
        </w:r>
        <w:r w:rsidR="00CA5500" w:rsidRPr="00BD7F7F" w:rsidDel="004B742F">
          <w:rPr>
            <w:b/>
            <w:bCs/>
            <w:color w:val="000000" w:themeColor="text1"/>
            <w:sz w:val="20"/>
            <w:szCs w:val="20"/>
            <w:rPrChange w:id="1447" w:author="Munish Kumar" w:date="2023-01-04T11:51:00Z">
              <w:rPr>
                <w:rFonts w:ascii="Times" w:hAnsi="Times" w:cs="Times"/>
                <w:sz w:val="24"/>
                <w:szCs w:val="24"/>
              </w:rPr>
            </w:rPrChange>
          </w:rPr>
          <w:delText>2</w:delText>
        </w:r>
        <w:r w:rsidRPr="00BD7F7F" w:rsidDel="004B742F">
          <w:rPr>
            <w:b/>
            <w:bCs/>
            <w:color w:val="000000" w:themeColor="text1"/>
            <w:sz w:val="20"/>
            <w:szCs w:val="20"/>
            <w:rPrChange w:id="1448" w:author="Munish Kumar" w:date="2023-01-04T11:51:00Z">
              <w:rPr>
                <w:rFonts w:ascii="Times" w:hAnsi="Times" w:cs="Times"/>
                <w:sz w:val="24"/>
                <w:szCs w:val="24"/>
              </w:rPr>
            </w:rPrChange>
          </w:rPr>
          <w:delText xml:space="preserve">: </w:delText>
        </w:r>
      </w:del>
      <w:del w:id="1449" w:author="Munish Kumar" w:date="2022-12-29T17:10:00Z">
        <w:r w:rsidR="00256CE0" w:rsidRPr="00BD7F7F" w:rsidDel="0061446E">
          <w:rPr>
            <w:b/>
            <w:bCs/>
            <w:color w:val="000000" w:themeColor="text1"/>
            <w:sz w:val="20"/>
            <w:szCs w:val="20"/>
            <w:rPrChange w:id="1450" w:author="Munish Kumar" w:date="2023-01-04T11:51:00Z">
              <w:rPr>
                <w:rFonts w:ascii="Times" w:hAnsi="Times" w:cs="Times"/>
                <w:sz w:val="24"/>
                <w:szCs w:val="24"/>
              </w:rPr>
            </w:rPrChange>
          </w:rPr>
          <w:delText>Generic d</w:delText>
        </w:r>
        <w:r w:rsidRPr="00BD7F7F" w:rsidDel="0061446E">
          <w:rPr>
            <w:b/>
            <w:bCs/>
            <w:color w:val="000000" w:themeColor="text1"/>
            <w:sz w:val="20"/>
            <w:szCs w:val="20"/>
            <w:rPrChange w:id="1451" w:author="Munish Kumar" w:date="2023-01-04T11:51:00Z">
              <w:rPr>
                <w:rFonts w:ascii="Times" w:hAnsi="Times" w:cs="Times"/>
                <w:sz w:val="24"/>
                <w:szCs w:val="24"/>
              </w:rPr>
            </w:rPrChange>
          </w:rPr>
          <w:delText>ata preparation flowchart</w:delText>
        </w:r>
      </w:del>
    </w:p>
    <w:p w14:paraId="1B3CF3CC" w14:textId="0CAD6A9F" w:rsidR="00F54B09" w:rsidRPr="00BD7F7F" w:rsidDel="000B7384" w:rsidRDefault="00F54B09">
      <w:pPr>
        <w:pStyle w:val="Caption"/>
        <w:jc w:val="both"/>
        <w:rPr>
          <w:del w:id="1452" w:author="Munish Kumar" w:date="2022-12-30T08:58:00Z"/>
          <w:b/>
          <w:bCs/>
          <w:color w:val="000000" w:themeColor="text1"/>
          <w:sz w:val="20"/>
          <w:szCs w:val="20"/>
          <w:rPrChange w:id="1453" w:author="Munish Kumar" w:date="2023-01-04T11:51:00Z">
            <w:rPr>
              <w:del w:id="1454" w:author="Munish Kumar" w:date="2022-12-30T08:58:00Z"/>
              <w:rFonts w:ascii="Times" w:hAnsi="Times" w:cs="Times"/>
              <w:sz w:val="24"/>
              <w:szCs w:val="24"/>
            </w:rPr>
          </w:rPrChange>
        </w:rPr>
        <w:pPrChange w:id="1455" w:author="Munish Kumar" w:date="2023-01-06T14:21:00Z">
          <w:pPr>
            <w:spacing w:before="120"/>
            <w:jc w:val="both"/>
          </w:pPr>
        </w:pPrChange>
      </w:pPr>
    </w:p>
    <w:p w14:paraId="6DAE5A4E" w14:textId="7DD2B956" w:rsidR="00F54B09" w:rsidRPr="00BD7F7F" w:rsidDel="000B7384" w:rsidRDefault="00F54B09">
      <w:pPr>
        <w:pStyle w:val="Caption"/>
        <w:jc w:val="both"/>
        <w:rPr>
          <w:del w:id="1456" w:author="Munish Kumar" w:date="2022-12-30T08:58:00Z"/>
          <w:b/>
          <w:bCs/>
          <w:color w:val="000000" w:themeColor="text1"/>
          <w:sz w:val="20"/>
          <w:szCs w:val="20"/>
          <w:rPrChange w:id="1457" w:author="Munish Kumar" w:date="2023-01-04T11:51:00Z">
            <w:rPr>
              <w:del w:id="1458" w:author="Munish Kumar" w:date="2022-12-30T08:58:00Z"/>
              <w:rFonts w:ascii="Times" w:hAnsi="Times" w:cs="Times"/>
              <w:sz w:val="24"/>
              <w:szCs w:val="24"/>
            </w:rPr>
          </w:rPrChange>
        </w:rPr>
        <w:pPrChange w:id="1459" w:author="Munish Kumar" w:date="2023-01-06T14:21:00Z">
          <w:pPr>
            <w:spacing w:before="120"/>
            <w:jc w:val="both"/>
          </w:pPr>
        </w:pPrChange>
      </w:pPr>
    </w:p>
    <w:p w14:paraId="5920B30C" w14:textId="4C6D3BC0" w:rsidR="00F54B09" w:rsidRPr="00BD7F7F" w:rsidDel="000B7384" w:rsidRDefault="00180E3A">
      <w:pPr>
        <w:pStyle w:val="Caption"/>
        <w:jc w:val="both"/>
        <w:rPr>
          <w:del w:id="1460" w:author="Munish Kumar" w:date="2022-12-30T08:58:00Z"/>
          <w:b/>
          <w:bCs/>
          <w:color w:val="000000" w:themeColor="text1"/>
          <w:rPrChange w:id="1461" w:author="Munish Kumar" w:date="2023-01-04T11:51:00Z">
            <w:rPr>
              <w:del w:id="1462" w:author="Munish Kumar" w:date="2022-12-30T08:58:00Z"/>
            </w:rPr>
          </w:rPrChange>
        </w:rPr>
        <w:pPrChange w:id="1463" w:author="Munish Kumar" w:date="2023-01-06T14:21:00Z">
          <w:pPr>
            <w:pStyle w:val="ListParagraph"/>
            <w:numPr>
              <w:ilvl w:val="2"/>
              <w:numId w:val="2"/>
            </w:numPr>
            <w:spacing w:before="120"/>
            <w:ind w:hanging="720"/>
            <w:jc w:val="both"/>
          </w:pPr>
        </w:pPrChange>
      </w:pPr>
      <w:del w:id="1464" w:author="Munish Kumar" w:date="2022-12-30T08:58:00Z">
        <w:r w:rsidRPr="00BD7F7F" w:rsidDel="000B7384">
          <w:rPr>
            <w:b/>
            <w:bCs/>
            <w:color w:val="000000" w:themeColor="text1"/>
            <w:rPrChange w:id="1465" w:author="Munish Kumar" w:date="2023-01-04T11:51:00Z">
              <w:rPr/>
            </w:rPrChange>
          </w:rPr>
          <w:delText>UK Dataset</w:delText>
        </w:r>
        <w:r w:rsidR="0067564E" w:rsidRPr="00BD7F7F" w:rsidDel="000B7384">
          <w:rPr>
            <w:b/>
            <w:bCs/>
            <w:color w:val="000000" w:themeColor="text1"/>
            <w:rPrChange w:id="1466" w:author="Munish Kumar" w:date="2023-01-04T11:51:00Z">
              <w:rPr/>
            </w:rPrChange>
          </w:rPr>
          <w:delText xml:space="preserve"> </w:delText>
        </w:r>
        <w:r w:rsidR="00832ACC" w:rsidRPr="00BD7F7F" w:rsidDel="000B7384">
          <w:rPr>
            <w:b/>
            <w:bCs/>
            <w:color w:val="000000" w:themeColor="text1"/>
            <w:rPrChange w:id="1467" w:author="Munish Kumar" w:date="2023-01-04T11:51:00Z">
              <w:rPr/>
            </w:rPrChange>
          </w:rPr>
          <w:delText xml:space="preserve">Initial </w:delText>
        </w:r>
        <w:r w:rsidRPr="00BD7F7F" w:rsidDel="000B7384">
          <w:rPr>
            <w:b/>
            <w:bCs/>
            <w:color w:val="000000" w:themeColor="text1"/>
            <w:rPrChange w:id="1468" w:author="Munish Kumar" w:date="2023-01-04T11:51:00Z">
              <w:rPr/>
            </w:rPrChange>
          </w:rPr>
          <w:delText>Preparation</w:delText>
        </w:r>
      </w:del>
    </w:p>
    <w:p w14:paraId="48289AD7" w14:textId="1F6BF5DA" w:rsidR="00DA149E" w:rsidRPr="00BD7F7F" w:rsidDel="004641C0" w:rsidRDefault="00DA149E">
      <w:pPr>
        <w:pStyle w:val="Caption"/>
        <w:jc w:val="both"/>
        <w:rPr>
          <w:moveFrom w:id="1469" w:author="Munish Kumar" w:date="2022-12-29T16:20:00Z"/>
          <w:b/>
          <w:bCs/>
          <w:color w:val="000000" w:themeColor="text1"/>
          <w:sz w:val="20"/>
          <w:szCs w:val="20"/>
          <w:rPrChange w:id="1470" w:author="Munish Kumar" w:date="2023-01-04T11:51:00Z">
            <w:rPr>
              <w:moveFrom w:id="1471" w:author="Munish Kumar" w:date="2022-12-29T16:20:00Z"/>
              <w:rFonts w:ascii="Times" w:hAnsi="Times" w:cs="Times"/>
              <w:color w:val="000000" w:themeColor="text1"/>
              <w:sz w:val="24"/>
              <w:szCs w:val="24"/>
            </w:rPr>
          </w:rPrChange>
        </w:rPr>
        <w:pPrChange w:id="1472" w:author="Munish Kumar" w:date="2023-01-06T14:21:00Z">
          <w:pPr>
            <w:jc w:val="both"/>
          </w:pPr>
        </w:pPrChange>
      </w:pPr>
      <w:moveFromRangeStart w:id="1473" w:author="Munish Kumar" w:date="2022-12-29T16:20:00Z" w:name="move123223222"/>
      <w:moveFrom w:id="1474" w:author="Munish Kumar" w:date="2022-12-29T16:20:00Z">
        <w:r w:rsidRPr="00BD7F7F" w:rsidDel="004641C0">
          <w:rPr>
            <w:b/>
            <w:bCs/>
            <w:color w:val="000000" w:themeColor="text1"/>
            <w:sz w:val="20"/>
            <w:szCs w:val="20"/>
            <w:rPrChange w:id="1475" w:author="Munish Kumar" w:date="2023-01-04T11:51:00Z">
              <w:rPr>
                <w:rFonts w:ascii="Times" w:hAnsi="Times" w:cs="Times"/>
                <w:color w:val="000000" w:themeColor="text1"/>
                <w:sz w:val="24"/>
                <w:szCs w:val="24"/>
              </w:rPr>
            </w:rPrChange>
          </w:rPr>
          <w:t>For the UK dataset, there were close to two thousand files that needs to be merged. The format of the column was similar in the separate files which were confirmed through random sampling. To merge the separate files into a single dataset, we need to shift subfolder files all into a single location before running a code to merge the data. For the UK dataset, the process was the most tedious as it has multiple files with all sorts of issues, the other region’s dataset preparation was much more simplified.</w:t>
        </w:r>
      </w:moveFrom>
    </w:p>
    <w:p w14:paraId="58C8F568" w14:textId="0BC36D9C" w:rsidR="00DA149E" w:rsidRPr="00BD7F7F" w:rsidDel="004641C0" w:rsidRDefault="00DA149E">
      <w:pPr>
        <w:pStyle w:val="Caption"/>
        <w:jc w:val="both"/>
        <w:rPr>
          <w:moveFrom w:id="1476" w:author="Munish Kumar" w:date="2022-12-29T16:20:00Z"/>
          <w:b/>
          <w:bCs/>
          <w:color w:val="000000" w:themeColor="text1"/>
          <w:sz w:val="20"/>
          <w:szCs w:val="20"/>
          <w:rPrChange w:id="1477" w:author="Munish Kumar" w:date="2023-01-04T11:51:00Z">
            <w:rPr>
              <w:moveFrom w:id="1478" w:author="Munish Kumar" w:date="2022-12-29T16:20:00Z"/>
              <w:rFonts w:ascii="Times" w:hAnsi="Times" w:cs="Times"/>
              <w:color w:val="000000" w:themeColor="text1"/>
              <w:sz w:val="24"/>
              <w:szCs w:val="24"/>
            </w:rPr>
          </w:rPrChange>
        </w:rPr>
        <w:pPrChange w:id="1479" w:author="Munish Kumar" w:date="2023-01-06T14:21:00Z">
          <w:pPr>
            <w:jc w:val="both"/>
          </w:pPr>
        </w:pPrChange>
      </w:pPr>
    </w:p>
    <w:p w14:paraId="307B85AD" w14:textId="73DFFEAB" w:rsidR="00DA149E" w:rsidRPr="00BD7F7F" w:rsidDel="004641C0" w:rsidRDefault="00DA149E">
      <w:pPr>
        <w:pStyle w:val="Caption"/>
        <w:jc w:val="both"/>
        <w:rPr>
          <w:moveFrom w:id="1480" w:author="Munish Kumar" w:date="2022-12-29T16:20:00Z"/>
          <w:b/>
          <w:bCs/>
          <w:color w:val="000000" w:themeColor="text1"/>
          <w:sz w:val="20"/>
          <w:szCs w:val="20"/>
          <w:rPrChange w:id="1481" w:author="Munish Kumar" w:date="2023-01-04T11:51:00Z">
            <w:rPr>
              <w:moveFrom w:id="1482" w:author="Munish Kumar" w:date="2022-12-29T16:20:00Z"/>
              <w:rFonts w:ascii="Times" w:hAnsi="Times" w:cs="Times"/>
              <w:color w:val="000000" w:themeColor="text1"/>
              <w:sz w:val="24"/>
              <w:szCs w:val="24"/>
            </w:rPr>
          </w:rPrChange>
        </w:rPr>
        <w:pPrChange w:id="1483" w:author="Munish Kumar" w:date="2023-01-06T14:21:00Z">
          <w:pPr>
            <w:jc w:val="both"/>
          </w:pPr>
        </w:pPrChange>
      </w:pPr>
      <w:moveFrom w:id="1484" w:author="Munish Kumar" w:date="2022-12-29T16:20:00Z">
        <w:r w:rsidRPr="00BD7F7F" w:rsidDel="004641C0">
          <w:rPr>
            <w:b/>
            <w:bCs/>
            <w:color w:val="000000" w:themeColor="text1"/>
            <w:sz w:val="20"/>
            <w:szCs w:val="20"/>
            <w:rPrChange w:id="1485" w:author="Munish Kumar" w:date="2023-01-04T11:51:00Z">
              <w:rPr>
                <w:rFonts w:ascii="Times" w:hAnsi="Times" w:cs="Times"/>
                <w:color w:val="000000" w:themeColor="text1"/>
                <w:sz w:val="24"/>
                <w:szCs w:val="24"/>
              </w:rPr>
            </w:rPrChange>
          </w:rPr>
          <w:t>For the UK dataset preparation, the two thousand files were all in their subfolders. The first step was to shift all the files with the file extension of .xls and .xlsx into a single location via a code to extract out from the individual subfolders. Then the .xls files were then placed in one location and .xlsx in another for merging. The .xls files were merged into a single file and the .xlsx files were merged into a single file separately. The corrupted file was removed using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header.</w:t>
        </w:r>
      </w:moveFrom>
    </w:p>
    <w:p w14:paraId="0DC41119" w14:textId="4112BCC6" w:rsidR="00DA149E" w:rsidRPr="00BD7F7F" w:rsidDel="004641C0" w:rsidRDefault="00DA149E">
      <w:pPr>
        <w:pStyle w:val="Caption"/>
        <w:jc w:val="both"/>
        <w:rPr>
          <w:moveFrom w:id="1486" w:author="Munish Kumar" w:date="2022-12-29T16:20:00Z"/>
          <w:b/>
          <w:bCs/>
          <w:color w:val="000000" w:themeColor="text1"/>
          <w:sz w:val="20"/>
          <w:szCs w:val="20"/>
          <w:rPrChange w:id="1487" w:author="Munish Kumar" w:date="2023-01-04T11:51:00Z">
            <w:rPr>
              <w:moveFrom w:id="1488" w:author="Munish Kumar" w:date="2022-12-29T16:20:00Z"/>
              <w:rFonts w:ascii="Times" w:hAnsi="Times" w:cs="Times"/>
              <w:color w:val="000000" w:themeColor="text1"/>
              <w:sz w:val="24"/>
              <w:szCs w:val="24"/>
            </w:rPr>
          </w:rPrChange>
        </w:rPr>
        <w:pPrChange w:id="1489" w:author="Munish Kumar" w:date="2023-01-06T14:21:00Z">
          <w:pPr>
            <w:jc w:val="both"/>
          </w:pPr>
        </w:pPrChange>
      </w:pPr>
    </w:p>
    <w:p w14:paraId="35D097FE" w14:textId="2468BC17" w:rsidR="00DA149E" w:rsidRPr="00BD7F7F" w:rsidDel="004641C0" w:rsidRDefault="00DA149E">
      <w:pPr>
        <w:pStyle w:val="Caption"/>
        <w:jc w:val="both"/>
        <w:rPr>
          <w:moveFrom w:id="1490" w:author="Munish Kumar" w:date="2022-12-29T16:20:00Z"/>
          <w:b/>
          <w:bCs/>
          <w:color w:val="000000" w:themeColor="text1"/>
          <w:sz w:val="20"/>
          <w:szCs w:val="20"/>
          <w:rPrChange w:id="1491" w:author="Munish Kumar" w:date="2023-01-04T11:51:00Z">
            <w:rPr>
              <w:moveFrom w:id="1492" w:author="Munish Kumar" w:date="2022-12-29T16:20:00Z"/>
              <w:rFonts w:ascii="Times" w:hAnsi="Times" w:cs="Times"/>
              <w:color w:val="000000" w:themeColor="text1"/>
              <w:sz w:val="24"/>
              <w:szCs w:val="24"/>
            </w:rPr>
          </w:rPrChange>
        </w:rPr>
        <w:pPrChange w:id="1493" w:author="Munish Kumar" w:date="2023-01-06T14:21:00Z">
          <w:pPr>
            <w:jc w:val="both"/>
          </w:pPr>
        </w:pPrChange>
      </w:pPr>
      <w:moveFrom w:id="1494" w:author="Munish Kumar" w:date="2022-12-29T16:20:00Z">
        <w:r w:rsidRPr="00BD7F7F" w:rsidDel="004641C0">
          <w:rPr>
            <w:b/>
            <w:bCs/>
            <w:color w:val="000000" w:themeColor="text1"/>
            <w:sz w:val="20"/>
            <w:szCs w:val="20"/>
            <w:rPrChange w:id="1495" w:author="Munish Kumar" w:date="2023-01-04T11:51:00Z">
              <w:rPr>
                <w:rFonts w:ascii="Times" w:hAnsi="Times" w:cs="Times"/>
                <w:color w:val="000000" w:themeColor="text1"/>
                <w:sz w:val="24"/>
                <w:szCs w:val="24"/>
              </w:rPr>
            </w:rPrChange>
          </w:rPr>
          <w:t>Overall, the steps for preparing the data for the eleven regions vary from one another but the process is mainly the merging of files or sheets and the initial selection of columns. Following the data preparation, we can then move on to data understanding.</w:t>
        </w:r>
      </w:moveFrom>
    </w:p>
    <w:moveFromRangeEnd w:id="1473"/>
    <w:p w14:paraId="6D2AFFF0" w14:textId="3BE5121B" w:rsidR="00DA149E" w:rsidRPr="00BD7F7F" w:rsidDel="000B7384" w:rsidRDefault="00DA149E">
      <w:pPr>
        <w:pStyle w:val="Caption"/>
        <w:jc w:val="both"/>
        <w:rPr>
          <w:del w:id="1496" w:author="Munish Kumar" w:date="2022-12-30T08:58:00Z"/>
          <w:b/>
          <w:bCs/>
          <w:color w:val="000000" w:themeColor="text1"/>
          <w:sz w:val="20"/>
          <w:szCs w:val="20"/>
          <w:rPrChange w:id="1497" w:author="Munish Kumar" w:date="2023-01-04T11:51:00Z">
            <w:rPr>
              <w:del w:id="1498" w:author="Munish Kumar" w:date="2022-12-30T08:58:00Z"/>
              <w:rFonts w:ascii="Times" w:hAnsi="Times" w:cs="Times"/>
              <w:b/>
              <w:bCs/>
              <w:sz w:val="24"/>
              <w:szCs w:val="24"/>
            </w:rPr>
          </w:rPrChange>
        </w:rPr>
        <w:pPrChange w:id="1499" w:author="Munish Kumar" w:date="2023-01-06T14:21:00Z">
          <w:pPr>
            <w:spacing w:before="120"/>
            <w:jc w:val="both"/>
          </w:pPr>
        </w:pPrChange>
      </w:pPr>
    </w:p>
    <w:p w14:paraId="4B0B4550" w14:textId="473816D0" w:rsidR="00DA149E" w:rsidRPr="00BD7F7F" w:rsidDel="008A68DD" w:rsidRDefault="00DA149E">
      <w:pPr>
        <w:pStyle w:val="Caption"/>
        <w:jc w:val="both"/>
        <w:rPr>
          <w:del w:id="1500" w:author="Munish Kumar" w:date="2022-12-30T09:10:00Z"/>
          <w:b/>
          <w:bCs/>
          <w:color w:val="000000" w:themeColor="text1"/>
          <w:rPrChange w:id="1501" w:author="Munish Kumar" w:date="2023-01-04T11:51:00Z">
            <w:rPr>
              <w:del w:id="1502" w:author="Munish Kumar" w:date="2022-12-30T09:10:00Z"/>
            </w:rPr>
          </w:rPrChange>
        </w:rPr>
        <w:pPrChange w:id="1503" w:author="Munish Kumar" w:date="2023-01-06T14:21:00Z">
          <w:pPr>
            <w:pStyle w:val="ListParagraph"/>
            <w:numPr>
              <w:ilvl w:val="2"/>
              <w:numId w:val="2"/>
            </w:numPr>
            <w:spacing w:before="120"/>
            <w:ind w:hanging="720"/>
            <w:jc w:val="both"/>
          </w:pPr>
        </w:pPrChange>
      </w:pPr>
      <w:del w:id="1504" w:author="Munish Kumar" w:date="2022-12-30T09:10:00Z">
        <w:r w:rsidRPr="00BD7F7F" w:rsidDel="008A68DD">
          <w:rPr>
            <w:b/>
            <w:bCs/>
            <w:color w:val="000000" w:themeColor="text1"/>
            <w:rPrChange w:id="1505" w:author="Munish Kumar" w:date="2023-01-04T11:51:00Z">
              <w:rPr/>
            </w:rPrChange>
          </w:rPr>
          <w:delText>UK Dataset Understanding</w:delText>
        </w:r>
      </w:del>
    </w:p>
    <w:p w14:paraId="5AE8E017" w14:textId="2D004F5E" w:rsidR="00CA5500" w:rsidRPr="00BD7F7F" w:rsidDel="008A68DD" w:rsidRDefault="00CA5500">
      <w:pPr>
        <w:pStyle w:val="Caption"/>
        <w:jc w:val="both"/>
        <w:rPr>
          <w:del w:id="1506" w:author="Munish Kumar" w:date="2022-12-30T09:10:00Z"/>
          <w:b/>
          <w:bCs/>
          <w:color w:val="000000" w:themeColor="text1"/>
          <w:sz w:val="20"/>
          <w:szCs w:val="20"/>
          <w:rPrChange w:id="1507" w:author="Munish Kumar" w:date="2023-01-04T11:51:00Z">
            <w:rPr>
              <w:del w:id="1508" w:author="Munish Kumar" w:date="2022-12-30T09:10:00Z"/>
              <w:rFonts w:ascii="Times" w:hAnsi="Times" w:cs="Times"/>
              <w:sz w:val="24"/>
              <w:szCs w:val="24"/>
            </w:rPr>
          </w:rPrChange>
        </w:rPr>
        <w:pPrChange w:id="1509" w:author="Munish Kumar" w:date="2023-01-06T14:21:00Z">
          <w:pPr>
            <w:spacing w:before="120"/>
            <w:jc w:val="both"/>
          </w:pPr>
        </w:pPrChange>
      </w:pPr>
      <w:moveFromRangeStart w:id="1510" w:author="Munish Kumar" w:date="2022-12-30T09:10:00Z" w:name="move123283868"/>
      <w:moveFrom w:id="1511" w:author="Munish Kumar" w:date="2022-12-30T09:10:00Z">
        <w:r w:rsidRPr="00BD7F7F" w:rsidDel="008A68DD">
          <w:rPr>
            <w:b/>
            <w:bCs/>
            <w:color w:val="000000" w:themeColor="text1"/>
            <w:sz w:val="20"/>
            <w:szCs w:val="20"/>
            <w:rPrChange w:id="1512" w:author="Munish Kumar" w:date="2023-01-04T11:51:00Z">
              <w:rPr>
                <w:rFonts w:ascii="Times" w:hAnsi="Times" w:cs="Times"/>
                <w:sz w:val="24"/>
                <w:szCs w:val="24"/>
              </w:rPr>
            </w:rPrChange>
          </w:rPr>
          <w:t xml:space="preserve">Figure 3 shows the general distribution </w:t>
        </w:r>
        <w:r w:rsidR="0067564E" w:rsidRPr="00BD7F7F" w:rsidDel="008A68DD">
          <w:rPr>
            <w:b/>
            <w:bCs/>
            <w:color w:val="000000" w:themeColor="text1"/>
            <w:sz w:val="20"/>
            <w:szCs w:val="20"/>
            <w:rPrChange w:id="1513" w:author="Munish Kumar" w:date="2023-01-04T11:51:00Z">
              <w:rPr>
                <w:rFonts w:ascii="Times" w:hAnsi="Times" w:cs="Times"/>
                <w:sz w:val="24"/>
                <w:szCs w:val="24"/>
              </w:rPr>
            </w:rPrChange>
          </w:rPr>
          <w:t>of the UK dataset. Figure 4 shows the histogram chart of the UK dataset porosity values and Figure 5 shows the histogram chart of the UK dataset permeability values. General understanding of the dataset was also understood like the data type, null value total and statistical data</w:t>
        </w:r>
      </w:moveFrom>
      <w:moveFromRangeEnd w:id="1510"/>
      <w:del w:id="1514" w:author="Munish Kumar" w:date="2022-12-30T09:10:00Z">
        <w:r w:rsidR="0067564E" w:rsidRPr="00BD7F7F" w:rsidDel="008A68DD">
          <w:rPr>
            <w:b/>
            <w:bCs/>
            <w:color w:val="000000" w:themeColor="text1"/>
            <w:sz w:val="20"/>
            <w:szCs w:val="20"/>
            <w:rPrChange w:id="1515" w:author="Munish Kumar" w:date="2023-01-04T11:51:00Z">
              <w:rPr>
                <w:rFonts w:ascii="Times" w:hAnsi="Times" w:cs="Times"/>
                <w:sz w:val="24"/>
                <w:szCs w:val="24"/>
              </w:rPr>
            </w:rPrChange>
          </w:rPr>
          <w:delText>.</w:delText>
        </w:r>
      </w:del>
    </w:p>
    <w:p w14:paraId="149AE59A" w14:textId="64047F33" w:rsidR="001F0E47" w:rsidRPr="00BD7F7F" w:rsidDel="00CF6576" w:rsidRDefault="003E3911">
      <w:pPr>
        <w:pStyle w:val="Caption"/>
        <w:jc w:val="both"/>
        <w:rPr>
          <w:del w:id="1516" w:author="Munish Kumar" w:date="2023-01-04T10:36:00Z"/>
          <w:b/>
          <w:bCs/>
          <w:color w:val="000000" w:themeColor="text1"/>
          <w:sz w:val="20"/>
          <w:szCs w:val="20"/>
          <w:rPrChange w:id="1517" w:author="Munish Kumar" w:date="2023-01-04T11:51:00Z">
            <w:rPr>
              <w:del w:id="1518" w:author="Munish Kumar" w:date="2023-01-04T10:36:00Z"/>
              <w:rFonts w:ascii="Times" w:hAnsi="Times" w:cs="Times"/>
              <w:sz w:val="24"/>
              <w:szCs w:val="24"/>
            </w:rPr>
          </w:rPrChange>
        </w:rPr>
        <w:pPrChange w:id="1519" w:author="Munish Kumar" w:date="2023-01-06T14:21:00Z">
          <w:pPr>
            <w:pStyle w:val="Caption"/>
            <w:jc w:val="center"/>
          </w:pPr>
        </w:pPrChange>
      </w:pPr>
      <w:del w:id="1520" w:author="Munish Kumar" w:date="2023-01-04T10:36:00Z">
        <w:r w:rsidRPr="00BD7F7F" w:rsidDel="00CF6576">
          <w:rPr>
            <w:b/>
            <w:bCs/>
            <w:noProof/>
            <w:color w:val="000000" w:themeColor="text1"/>
            <w:sz w:val="20"/>
            <w:szCs w:val="20"/>
            <w:rPrChange w:id="1521" w:author="Munish Kumar" w:date="2023-01-04T11:51:00Z">
              <w:rPr>
                <w:noProof/>
              </w:rPr>
            </w:rPrChange>
          </w:rPr>
          <w:drawing>
            <wp:inline distT="0" distB="0" distL="0" distR="0" wp14:anchorId="3ABB9BAB" wp14:editId="2C5A1694">
              <wp:extent cx="4699242" cy="3035456"/>
              <wp:effectExtent l="0" t="0" r="635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9"/>
                      <a:stretch>
                        <a:fillRect/>
                      </a:stretch>
                    </pic:blipFill>
                    <pic:spPr>
                      <a:xfrm>
                        <a:off x="0" y="0"/>
                        <a:ext cx="4699242" cy="3035456"/>
                      </a:xfrm>
                      <a:prstGeom prst="rect">
                        <a:avLst/>
                      </a:prstGeom>
                    </pic:spPr>
                  </pic:pic>
                </a:graphicData>
              </a:graphic>
            </wp:inline>
          </w:drawing>
        </w:r>
      </w:del>
    </w:p>
    <w:p w14:paraId="1CD825C2" w14:textId="1BB2C976" w:rsidR="0067564E" w:rsidRPr="00BD7F7F" w:rsidDel="00CF6576" w:rsidRDefault="0067564E">
      <w:pPr>
        <w:pStyle w:val="Caption"/>
        <w:jc w:val="both"/>
        <w:rPr>
          <w:del w:id="1522" w:author="Munish Kumar" w:date="2023-01-04T10:36:00Z"/>
          <w:b/>
          <w:bCs/>
          <w:color w:val="000000" w:themeColor="text1"/>
          <w:sz w:val="20"/>
          <w:szCs w:val="20"/>
          <w:rPrChange w:id="1523" w:author="Munish Kumar" w:date="2023-01-04T11:51:00Z">
            <w:rPr>
              <w:del w:id="1524" w:author="Munish Kumar" w:date="2023-01-04T10:36:00Z"/>
              <w:rFonts w:ascii="Times" w:hAnsi="Times" w:cs="Times"/>
              <w:sz w:val="24"/>
              <w:szCs w:val="24"/>
            </w:rPr>
          </w:rPrChange>
        </w:rPr>
        <w:pPrChange w:id="1525" w:author="Munish Kumar" w:date="2023-01-06T14:21:00Z">
          <w:pPr>
            <w:pStyle w:val="Caption"/>
            <w:jc w:val="center"/>
          </w:pPr>
        </w:pPrChange>
      </w:pPr>
      <w:del w:id="1526" w:author="Munish Kumar" w:date="2023-01-04T10:36:00Z">
        <w:r w:rsidRPr="00BD7F7F" w:rsidDel="00CF6576">
          <w:rPr>
            <w:b/>
            <w:bCs/>
            <w:color w:val="000000" w:themeColor="text1"/>
            <w:sz w:val="20"/>
            <w:szCs w:val="20"/>
            <w:rPrChange w:id="1527" w:author="Munish Kumar" w:date="2023-01-04T11:51:00Z">
              <w:rPr>
                <w:rFonts w:ascii="Times" w:hAnsi="Times" w:cs="Times"/>
                <w:sz w:val="24"/>
                <w:szCs w:val="24"/>
              </w:rPr>
            </w:rPrChange>
          </w:rPr>
          <w:delText>Figure 3: Porosity Permeability scatterplot of the UK dataset</w:delText>
        </w:r>
      </w:del>
    </w:p>
    <w:p w14:paraId="0581F126" w14:textId="62D5C6B4" w:rsidR="0067564E" w:rsidRPr="00BD7F7F" w:rsidDel="00CF6576" w:rsidRDefault="0067564E">
      <w:pPr>
        <w:pStyle w:val="Caption"/>
        <w:jc w:val="both"/>
        <w:rPr>
          <w:del w:id="1528" w:author="Munish Kumar" w:date="2023-01-04T10:36:00Z"/>
          <w:b/>
          <w:bCs/>
          <w:color w:val="000000" w:themeColor="text1"/>
          <w:sz w:val="20"/>
          <w:szCs w:val="20"/>
          <w:rPrChange w:id="1529" w:author="Munish Kumar" w:date="2023-01-04T11:51:00Z">
            <w:rPr>
              <w:del w:id="1530" w:author="Munish Kumar" w:date="2023-01-04T10:36:00Z"/>
              <w:rFonts w:ascii="Times" w:hAnsi="Times" w:cs="Times"/>
              <w:sz w:val="24"/>
              <w:szCs w:val="24"/>
            </w:rPr>
          </w:rPrChange>
        </w:rPr>
        <w:pPrChange w:id="1531" w:author="Munish Kumar" w:date="2023-01-06T14:21:00Z">
          <w:pPr>
            <w:pStyle w:val="Caption"/>
            <w:jc w:val="center"/>
          </w:pPr>
        </w:pPrChange>
      </w:pPr>
    </w:p>
    <w:p w14:paraId="3C5DC6A0" w14:textId="2C7EEC5D" w:rsidR="00385D5B" w:rsidRPr="00BD7F7F" w:rsidRDefault="00385D5B">
      <w:pPr>
        <w:pStyle w:val="Caption"/>
        <w:jc w:val="both"/>
        <w:rPr>
          <w:b/>
          <w:bCs/>
          <w:color w:val="000000" w:themeColor="text1"/>
          <w:sz w:val="20"/>
          <w:szCs w:val="20"/>
          <w:rPrChange w:id="1532" w:author="Munish Kumar" w:date="2023-01-04T11:51:00Z">
            <w:rPr>
              <w:rFonts w:ascii="Times" w:hAnsi="Times" w:cs="Times"/>
              <w:sz w:val="24"/>
              <w:szCs w:val="24"/>
            </w:rPr>
          </w:rPrChange>
        </w:rPr>
        <w:pPrChange w:id="1533" w:author="Munish Kumar" w:date="2023-01-06T14:21:00Z">
          <w:pPr>
            <w:pStyle w:val="Caption"/>
            <w:jc w:val="center"/>
          </w:pPr>
        </w:pPrChange>
      </w:pPr>
      <w:moveFromRangeStart w:id="1534" w:author="Munish Kumar" w:date="2022-12-30T09:14:00Z" w:name="move123284105"/>
      <w:moveFrom w:id="1535" w:author="Munish Kumar" w:date="2022-12-30T09:14:00Z">
        <w:r w:rsidRPr="00BD7F7F" w:rsidDel="008A68DD">
          <w:rPr>
            <w:b/>
            <w:bCs/>
            <w:noProof/>
            <w:color w:val="000000" w:themeColor="text1"/>
            <w:sz w:val="20"/>
            <w:szCs w:val="20"/>
            <w:rPrChange w:id="1536" w:author="Munish Kumar" w:date="2023-01-04T11:51:00Z">
              <w:rPr>
                <w:noProof/>
              </w:rPr>
            </w:rPrChange>
          </w:rPr>
          <w:drawing>
            <wp:inline distT="0" distB="0" distL="0" distR="0" wp14:anchorId="77578016" wp14:editId="1C3E7657">
              <wp:extent cx="4369025" cy="2908449"/>
              <wp:effectExtent l="0" t="0" r="0" b="635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4"/>
                      <a:stretch>
                        <a:fillRect/>
                      </a:stretch>
                    </pic:blipFill>
                    <pic:spPr>
                      <a:xfrm>
                        <a:off x="0" y="0"/>
                        <a:ext cx="4369025" cy="2908449"/>
                      </a:xfrm>
                      <a:prstGeom prst="rect">
                        <a:avLst/>
                      </a:prstGeom>
                    </pic:spPr>
                  </pic:pic>
                </a:graphicData>
              </a:graphic>
            </wp:inline>
          </w:drawing>
        </w:r>
      </w:moveFrom>
      <w:moveFromRangeEnd w:id="1534"/>
    </w:p>
    <w:p w14:paraId="3CFC8E39" w14:textId="00C7FDF3" w:rsidR="0067564E" w:rsidDel="00BD7F7F" w:rsidRDefault="0067564E">
      <w:pPr>
        <w:spacing w:before="120"/>
        <w:jc w:val="both"/>
        <w:rPr>
          <w:del w:id="1537" w:author="Munish Kumar" w:date="2022-12-30T09:53:00Z"/>
        </w:rPr>
      </w:pPr>
      <w:del w:id="1538" w:author="Munish Kumar" w:date="2022-12-30T09:53:00Z">
        <w:r w:rsidDel="00275946">
          <w:delText>Figure 4: Porosity histogram of the UK dataset</w:delText>
        </w:r>
      </w:del>
    </w:p>
    <w:p w14:paraId="1365F7B2" w14:textId="77777777" w:rsidR="00BD7F7F" w:rsidRDefault="00BD7F7F">
      <w:pPr>
        <w:jc w:val="both"/>
        <w:rPr>
          <w:ins w:id="1539" w:author="Munish Kumar" w:date="2023-01-04T11:52:00Z"/>
        </w:rPr>
        <w:pPrChange w:id="1540" w:author="Munish Kumar" w:date="2023-01-06T14:21:00Z">
          <w:pPr>
            <w:spacing w:before="120"/>
            <w:jc w:val="center"/>
          </w:pPr>
        </w:pPrChange>
      </w:pPr>
    </w:p>
    <w:p w14:paraId="41B9796B" w14:textId="67486D7B" w:rsidR="00BD7F7F" w:rsidRDefault="00BD7F7F" w:rsidP="00716ECA">
      <w:pPr>
        <w:pStyle w:val="Heading3"/>
        <w:jc w:val="both"/>
        <w:rPr>
          <w:ins w:id="1541" w:author="Munish Kumar" w:date="2023-01-04T11:52:00Z"/>
        </w:rPr>
      </w:pPr>
      <w:ins w:id="1542" w:author="Munish Kumar" w:date="2023-01-04T11:52:00Z">
        <w:r>
          <w:t>(B)</w:t>
        </w:r>
        <w:r>
          <w:tab/>
        </w:r>
      </w:ins>
      <w:ins w:id="1543" w:author="Munish Kumar" w:date="2023-01-04T11:53:00Z">
        <w:r w:rsidRPr="009E3AD2">
          <w:t xml:space="preserve">Self-Organising Map (SOM) + </w:t>
        </w:r>
        <w:commentRangeStart w:id="1544"/>
        <w:r w:rsidRPr="009E3AD2">
          <w:t>KMeans</w:t>
        </w:r>
      </w:ins>
      <w:commentRangeEnd w:id="1544"/>
      <w:ins w:id="1545" w:author="Munish Kumar" w:date="2023-01-04T14:01:00Z">
        <w:r w:rsidR="009374C0">
          <w:rPr>
            <w:rStyle w:val="CommentReference"/>
            <w:rFonts w:eastAsia="Calibri" w:cs="Times New Roman"/>
          </w:rPr>
          <w:commentReference w:id="1544"/>
        </w:r>
      </w:ins>
    </w:p>
    <w:p w14:paraId="47C54F89" w14:textId="0AB953B2" w:rsidR="00CD6A11" w:rsidRDefault="00BD7F7F" w:rsidP="00716ECA">
      <w:pPr>
        <w:jc w:val="both"/>
        <w:rPr>
          <w:ins w:id="1546" w:author="Munish Kumar" w:date="2023-01-04T13:50:00Z"/>
          <w:rFonts w:ascii="Times" w:hAnsi="Times" w:cs="Times"/>
          <w:sz w:val="24"/>
          <w:szCs w:val="24"/>
        </w:rPr>
      </w:pPr>
      <w:moveToRangeStart w:id="1547" w:author="Munish Kumar" w:date="2023-01-04T11:53:00Z" w:name="move123725631"/>
      <w:moveTo w:id="1548" w:author="Munish Kumar" w:date="2023-01-04T11:53:00Z">
        <w:r w:rsidRPr="00DB3B62">
          <w:rPr>
            <w:rFonts w:ascii="Times" w:hAnsi="Times" w:cs="Times"/>
            <w:sz w:val="24"/>
            <w:szCs w:val="24"/>
          </w:rPr>
          <w:t xml:space="preserve">A Self-Organizing Map (SOM) is an </w:t>
        </w:r>
        <w:del w:id="1549" w:author="Munish Kumar" w:date="2023-01-04T14:55:00Z">
          <w:r w:rsidRPr="00DB3B62" w:rsidDel="00720966">
            <w:rPr>
              <w:rFonts w:ascii="Times" w:hAnsi="Times" w:cs="Times"/>
              <w:sz w:val="24"/>
              <w:szCs w:val="24"/>
            </w:rPr>
            <w:delText>artificial neural network</w:delText>
          </w:r>
        </w:del>
      </w:moveTo>
      <w:ins w:id="1550" w:author="Munish Kumar" w:date="2023-01-04T14:55:00Z">
        <w:r w:rsidR="00720966">
          <w:rPr>
            <w:rFonts w:ascii="Times" w:hAnsi="Times" w:cs="Times"/>
            <w:sz w:val="24"/>
            <w:szCs w:val="24"/>
          </w:rPr>
          <w:t>ANN</w:t>
        </w:r>
      </w:ins>
      <w:moveTo w:id="1551" w:author="Munish Kumar" w:date="2023-01-04T11:53:00Z">
        <w:r w:rsidRPr="00DB3B62">
          <w:rPr>
            <w:rFonts w:ascii="Times" w:hAnsi="Times" w:cs="Times"/>
            <w:sz w:val="24"/>
            <w:szCs w:val="24"/>
          </w:rPr>
          <w:t xml:space="preserve"> </w:t>
        </w:r>
      </w:moveTo>
      <w:ins w:id="1552" w:author="Munish Kumar" w:date="2023-01-04T12:04:00Z">
        <w:r w:rsidR="00F971CD">
          <w:rPr>
            <w:rFonts w:ascii="Times" w:hAnsi="Times" w:cs="Times"/>
            <w:sz w:val="24"/>
            <w:szCs w:val="24"/>
          </w:rPr>
          <w:t xml:space="preserve">trained using unsupervised learning, to ultimately produce a low dimension, </w:t>
        </w:r>
      </w:ins>
      <w:ins w:id="1553" w:author="Munish Kumar" w:date="2023-01-04T12:09:00Z">
        <w:r w:rsidR="00F971CD">
          <w:rPr>
            <w:rFonts w:ascii="Times" w:hAnsi="Times" w:cs="Times"/>
            <w:sz w:val="24"/>
            <w:szCs w:val="24"/>
          </w:rPr>
          <w:t>discretized</w:t>
        </w:r>
      </w:ins>
      <w:ins w:id="1554" w:author="Munish Kumar" w:date="2023-01-04T12:04:00Z">
        <w:r w:rsidR="00F971CD">
          <w:rPr>
            <w:rFonts w:ascii="Times" w:hAnsi="Times" w:cs="Times"/>
            <w:sz w:val="24"/>
            <w:szCs w:val="24"/>
          </w:rPr>
          <w:t xml:space="preserve"> representation</w:t>
        </w:r>
      </w:ins>
      <w:ins w:id="1555" w:author="Munish Kumar" w:date="2023-01-04T12:05:00Z">
        <w:r w:rsidR="00F971CD">
          <w:rPr>
            <w:rFonts w:ascii="Times" w:hAnsi="Times" w:cs="Times"/>
            <w:sz w:val="24"/>
            <w:szCs w:val="24"/>
          </w:rPr>
          <w:t xml:space="preserve"> of the input sample. </w:t>
        </w:r>
      </w:ins>
      <w:ins w:id="1556" w:author="Munish Kumar" w:date="2023-01-04T12:17:00Z">
        <w:r w:rsidR="00E2027F">
          <w:rPr>
            <w:rFonts w:ascii="Times" w:hAnsi="Times" w:cs="Times"/>
            <w:sz w:val="24"/>
            <w:szCs w:val="24"/>
          </w:rPr>
          <w:t xml:space="preserve">Unlike KMeans, where the </w:t>
        </w:r>
      </w:ins>
      <w:ins w:id="1557" w:author="Munish Kumar" w:date="2023-01-04T13:48:00Z">
        <w:r w:rsidR="00CD6A11">
          <w:rPr>
            <w:rFonts w:ascii="Times" w:hAnsi="Times" w:cs="Times"/>
            <w:sz w:val="24"/>
            <w:szCs w:val="24"/>
          </w:rPr>
          <w:t>centroids (nodes)</w:t>
        </w:r>
      </w:ins>
      <w:ins w:id="1558" w:author="Munish Kumar" w:date="2023-01-04T12:17:00Z">
        <w:r w:rsidR="00E2027F">
          <w:rPr>
            <w:rFonts w:ascii="Times" w:hAnsi="Times" w:cs="Times"/>
            <w:sz w:val="24"/>
            <w:szCs w:val="24"/>
          </w:rPr>
          <w:t xml:space="preserve"> are f</w:t>
        </w:r>
      </w:ins>
      <w:ins w:id="1559" w:author="Munish Kumar" w:date="2023-01-04T12:18:00Z">
        <w:r w:rsidR="00E2027F">
          <w:rPr>
            <w:rFonts w:ascii="Times" w:hAnsi="Times" w:cs="Times"/>
            <w:sz w:val="24"/>
            <w:szCs w:val="24"/>
          </w:rPr>
          <w:t>ree moving and have no relationship</w:t>
        </w:r>
      </w:ins>
      <w:ins w:id="1560" w:author="Munish Kumar" w:date="2023-01-04T12:19:00Z">
        <w:r w:rsidR="00E2027F">
          <w:rPr>
            <w:rFonts w:ascii="Times" w:hAnsi="Times" w:cs="Times"/>
            <w:sz w:val="24"/>
            <w:szCs w:val="24"/>
          </w:rPr>
          <w:t xml:space="preserve"> </w:t>
        </w:r>
      </w:ins>
      <w:ins w:id="1561" w:author="Munish Kumar" w:date="2023-01-04T12:18:00Z">
        <w:r w:rsidR="00E2027F">
          <w:rPr>
            <w:rFonts w:ascii="Times" w:hAnsi="Times" w:cs="Times"/>
            <w:sz w:val="24"/>
            <w:szCs w:val="24"/>
          </w:rPr>
          <w:t>to one another, a</w:t>
        </w:r>
      </w:ins>
      <w:ins w:id="1562" w:author="Munish Kumar" w:date="2023-01-04T12:05:00Z">
        <w:r w:rsidR="00F971CD">
          <w:rPr>
            <w:rFonts w:ascii="Times" w:hAnsi="Times" w:cs="Times"/>
            <w:sz w:val="24"/>
            <w:szCs w:val="24"/>
          </w:rPr>
          <w:t xml:space="preserve"> SOM “</w:t>
        </w:r>
      </w:ins>
      <w:ins w:id="1563" w:author="Munish Kumar" w:date="2023-01-04T12:09:00Z">
        <w:r w:rsidR="00F971CD">
          <w:rPr>
            <w:rFonts w:ascii="Times" w:hAnsi="Times" w:cs="Times"/>
            <w:sz w:val="24"/>
            <w:szCs w:val="24"/>
          </w:rPr>
          <w:t xml:space="preserve">feature </w:t>
        </w:r>
      </w:ins>
      <w:ins w:id="1564" w:author="Munish Kumar" w:date="2023-01-04T12:05:00Z">
        <w:r w:rsidR="00F971CD">
          <w:rPr>
            <w:rFonts w:ascii="Times" w:hAnsi="Times" w:cs="Times"/>
            <w:sz w:val="24"/>
            <w:szCs w:val="24"/>
          </w:rPr>
          <w:t>map” tries to to</w:t>
        </w:r>
      </w:ins>
      <w:ins w:id="1565" w:author="Munish Kumar" w:date="2023-01-04T12:06:00Z">
        <w:r w:rsidR="00F971CD">
          <w:rPr>
            <w:rFonts w:ascii="Times" w:hAnsi="Times" w:cs="Times"/>
            <w:sz w:val="24"/>
            <w:szCs w:val="24"/>
          </w:rPr>
          <w:t xml:space="preserve">pologically preserve the properties of the input space </w:t>
        </w:r>
      </w:ins>
      <w:ins w:id="1566" w:author="Munish Kumar" w:date="2023-01-04T12:16:00Z">
        <w:r w:rsidR="00E2027F">
          <w:rPr>
            <w:rFonts w:ascii="Times" w:hAnsi="Times" w:cs="Times"/>
            <w:sz w:val="24"/>
            <w:szCs w:val="24"/>
          </w:rPr>
          <w:t xml:space="preserve">by </w:t>
        </w:r>
      </w:ins>
      <w:ins w:id="1567" w:author="Munish Kumar" w:date="2023-01-04T12:17:00Z">
        <w:r w:rsidR="00E2027F">
          <w:rPr>
            <w:rFonts w:ascii="Times" w:hAnsi="Times" w:cs="Times"/>
            <w:sz w:val="24"/>
            <w:szCs w:val="24"/>
          </w:rPr>
          <w:t>"</w:t>
        </w:r>
      </w:ins>
      <w:ins w:id="1568" w:author="Munish Kumar" w:date="2023-01-04T12:16:00Z">
        <w:r w:rsidR="00E2027F">
          <w:rPr>
            <w:rFonts w:ascii="Times" w:hAnsi="Times" w:cs="Times"/>
            <w:sz w:val="24"/>
            <w:szCs w:val="24"/>
          </w:rPr>
          <w:t>pulling</w:t>
        </w:r>
      </w:ins>
      <w:ins w:id="1569" w:author="Munish Kumar" w:date="2023-01-04T12:17:00Z">
        <w:r w:rsidR="00E2027F">
          <w:rPr>
            <w:rFonts w:ascii="Times" w:hAnsi="Times" w:cs="Times"/>
            <w:sz w:val="24"/>
            <w:szCs w:val="24"/>
          </w:rPr>
          <w:t>”</w:t>
        </w:r>
      </w:ins>
      <w:ins w:id="1570" w:author="Munish Kumar" w:date="2023-01-04T12:16:00Z">
        <w:r w:rsidR="00E2027F">
          <w:rPr>
            <w:rFonts w:ascii="Times" w:hAnsi="Times" w:cs="Times"/>
            <w:sz w:val="24"/>
            <w:szCs w:val="24"/>
          </w:rPr>
          <w:t xml:space="preserve"> </w:t>
        </w:r>
      </w:ins>
      <w:ins w:id="1571" w:author="Munish Kumar" w:date="2023-01-04T12:19:00Z">
        <w:r w:rsidR="00E2027F">
          <w:rPr>
            <w:rFonts w:ascii="Times" w:hAnsi="Times" w:cs="Times"/>
            <w:sz w:val="24"/>
            <w:szCs w:val="24"/>
          </w:rPr>
          <w:t>neighboring</w:t>
        </w:r>
      </w:ins>
      <w:ins w:id="1572" w:author="Munish Kumar" w:date="2023-01-04T12:16:00Z">
        <w:r w:rsidR="00E2027F">
          <w:rPr>
            <w:rFonts w:ascii="Times" w:hAnsi="Times" w:cs="Times"/>
            <w:sz w:val="24"/>
            <w:szCs w:val="24"/>
          </w:rPr>
          <w:t xml:space="preserve"> </w:t>
        </w:r>
      </w:ins>
      <w:ins w:id="1573" w:author="Munish Kumar" w:date="2023-01-04T12:17:00Z">
        <w:r w:rsidR="00E2027F">
          <w:rPr>
            <w:rFonts w:ascii="Times" w:hAnsi="Times" w:cs="Times"/>
            <w:sz w:val="24"/>
            <w:szCs w:val="24"/>
          </w:rPr>
          <w:t xml:space="preserve">nodes along with it, </w:t>
        </w:r>
      </w:ins>
      <w:ins w:id="1574" w:author="Munish Kumar" w:date="2023-01-04T12:06:00Z">
        <w:r w:rsidR="00F971CD">
          <w:rPr>
            <w:rFonts w:ascii="Times" w:hAnsi="Times" w:cs="Times"/>
            <w:sz w:val="24"/>
            <w:szCs w:val="24"/>
          </w:rPr>
          <w:t>making it ideal for applications in clustering.</w:t>
        </w:r>
      </w:ins>
      <w:ins w:id="1575" w:author="Munish Kumar" w:date="2023-01-04T12:17:00Z">
        <w:r w:rsidR="00E2027F">
          <w:rPr>
            <w:rFonts w:ascii="Times" w:hAnsi="Times" w:cs="Times"/>
            <w:sz w:val="24"/>
            <w:szCs w:val="24"/>
          </w:rPr>
          <w:t xml:space="preserve"> </w:t>
        </w:r>
      </w:ins>
      <w:ins w:id="1576" w:author="Munish Kumar" w:date="2023-01-04T12:37:00Z">
        <w:r w:rsidR="002337BB">
          <w:rPr>
            <w:rFonts w:ascii="Times" w:hAnsi="Times" w:cs="Times"/>
            <w:sz w:val="24"/>
            <w:szCs w:val="24"/>
          </w:rPr>
          <w:t xml:space="preserve">A </w:t>
        </w:r>
      </w:ins>
      <w:ins w:id="1577" w:author="Munish Kumar" w:date="2023-01-04T13:49:00Z">
        <w:r w:rsidR="00CD6A11">
          <w:rPr>
            <w:rFonts w:ascii="Times" w:hAnsi="Times" w:cs="Times"/>
            <w:sz w:val="24"/>
            <w:szCs w:val="24"/>
          </w:rPr>
          <w:t>optimal</w:t>
        </w:r>
      </w:ins>
      <w:ins w:id="1578" w:author="Munish Kumar" w:date="2023-01-04T12:37:00Z">
        <w:r w:rsidR="002337BB">
          <w:rPr>
            <w:rFonts w:ascii="Times" w:hAnsi="Times" w:cs="Times"/>
            <w:sz w:val="24"/>
            <w:szCs w:val="24"/>
          </w:rPr>
          <w:t xml:space="preserve"> SOM is one where the feature space is distorted as minimally as possible. </w:t>
        </w:r>
      </w:ins>
      <w:ins w:id="1579" w:author="Munish Kumar" w:date="2023-01-04T12:07:00Z">
        <w:r w:rsidR="00F971CD">
          <w:rPr>
            <w:rFonts w:ascii="Times" w:hAnsi="Times" w:cs="Times"/>
            <w:sz w:val="24"/>
            <w:szCs w:val="24"/>
          </w:rPr>
          <w:t>SOMs</w:t>
        </w:r>
      </w:ins>
      <w:ins w:id="1580" w:author="Munish Kumar" w:date="2023-01-04T12:37:00Z">
        <w:r w:rsidR="002337BB">
          <w:rPr>
            <w:rFonts w:ascii="Times" w:hAnsi="Times" w:cs="Times"/>
            <w:sz w:val="24"/>
            <w:szCs w:val="24"/>
          </w:rPr>
          <w:t>’</w:t>
        </w:r>
      </w:ins>
      <w:ins w:id="1581" w:author="Munish Kumar" w:date="2023-01-04T12:07:00Z">
        <w:r w:rsidR="00F971CD">
          <w:rPr>
            <w:rFonts w:ascii="Times" w:hAnsi="Times" w:cs="Times"/>
            <w:sz w:val="24"/>
            <w:szCs w:val="24"/>
          </w:rPr>
          <w:t xml:space="preserve"> learn by competitively adjusting weights</w:t>
        </w:r>
      </w:ins>
      <w:ins w:id="1582" w:author="Munish Kumar" w:date="2023-01-04T12:08:00Z">
        <w:r w:rsidR="00F971CD">
          <w:rPr>
            <w:rFonts w:ascii="Times" w:hAnsi="Times" w:cs="Times"/>
            <w:sz w:val="24"/>
            <w:szCs w:val="24"/>
          </w:rPr>
          <w:t xml:space="preserve"> to neutrons</w:t>
        </w:r>
      </w:ins>
      <w:ins w:id="1583" w:author="Munish Kumar" w:date="2023-01-04T12:35:00Z">
        <w:r w:rsidR="002337BB">
          <w:rPr>
            <w:rFonts w:ascii="Times" w:hAnsi="Times" w:cs="Times"/>
            <w:sz w:val="24"/>
            <w:szCs w:val="24"/>
          </w:rPr>
          <w:t xml:space="preserve">. The final output of a SOM map is one where all neuron </w:t>
        </w:r>
      </w:ins>
      <w:ins w:id="1584" w:author="Munish Kumar" w:date="2023-01-04T12:37:00Z">
        <w:r w:rsidR="002337BB">
          <w:rPr>
            <w:rFonts w:ascii="Times" w:hAnsi="Times" w:cs="Times"/>
            <w:sz w:val="24"/>
            <w:szCs w:val="24"/>
          </w:rPr>
          <w:t>positions</w:t>
        </w:r>
      </w:ins>
      <w:ins w:id="1585" w:author="Munish Kumar" w:date="2023-01-04T12:35:00Z">
        <w:r w:rsidR="002337BB">
          <w:rPr>
            <w:rFonts w:ascii="Times" w:hAnsi="Times" w:cs="Times"/>
            <w:sz w:val="24"/>
            <w:szCs w:val="24"/>
          </w:rPr>
          <w:t xml:space="preserve"> are known</w:t>
        </w:r>
      </w:ins>
      <w:ins w:id="1586" w:author="Munish Kumar" w:date="2023-01-04T12:37:00Z">
        <w:r w:rsidR="002337BB">
          <w:rPr>
            <w:rFonts w:ascii="Times" w:hAnsi="Times" w:cs="Times"/>
            <w:sz w:val="24"/>
            <w:szCs w:val="24"/>
          </w:rPr>
          <w:t xml:space="preserve"> and where the </w:t>
        </w:r>
      </w:ins>
      <w:ins w:id="1587" w:author="Munish Kumar" w:date="2023-01-04T12:35:00Z">
        <w:r w:rsidR="002337BB">
          <w:rPr>
            <w:rFonts w:ascii="Times" w:hAnsi="Times" w:cs="Times"/>
            <w:sz w:val="24"/>
            <w:szCs w:val="24"/>
          </w:rPr>
          <w:t xml:space="preserve">calculated relative Euclidean distance is retained between points, with points close to one another being mapped to similar units. </w:t>
        </w:r>
      </w:ins>
    </w:p>
    <w:p w14:paraId="40FB7F38" w14:textId="518CE2AD" w:rsidR="00E2027F" w:rsidRDefault="00BD7F7F" w:rsidP="00716ECA">
      <w:pPr>
        <w:jc w:val="both"/>
        <w:rPr>
          <w:ins w:id="1588" w:author="Munish Kumar" w:date="2023-01-04T12:20:00Z"/>
          <w:rFonts w:ascii="Times" w:hAnsi="Times" w:cs="Times"/>
          <w:sz w:val="24"/>
          <w:szCs w:val="24"/>
        </w:rPr>
      </w:pPr>
      <w:moveTo w:id="1589" w:author="Munish Kumar" w:date="2023-01-04T11:53:00Z">
        <w:del w:id="1590" w:author="Munish Kumar" w:date="2023-01-04T12:08:00Z">
          <w:r w:rsidRPr="00DB3B62" w:rsidDel="00F971CD">
            <w:rPr>
              <w:rFonts w:ascii="Times" w:hAnsi="Times" w:cs="Times"/>
              <w:sz w:val="24"/>
              <w:szCs w:val="24"/>
            </w:rPr>
            <w:delText xml:space="preserve">that uses competitive learning to </w:delText>
          </w:r>
        </w:del>
        <w:del w:id="1591" w:author="Munish Kumar" w:date="2023-01-04T12:01:00Z">
          <w:r w:rsidRPr="00DB3B62" w:rsidDel="00221E99">
            <w:rPr>
              <w:rFonts w:ascii="Times" w:hAnsi="Times" w:cs="Times"/>
              <w:sz w:val="24"/>
              <w:szCs w:val="24"/>
            </w:rPr>
            <w:delText xml:space="preserve">weight </w:delText>
          </w:r>
        </w:del>
        <w:del w:id="1592" w:author="Munish Kumar" w:date="2023-01-04T12:08:00Z">
          <w:r w:rsidRPr="00DB3B62" w:rsidDel="00F971CD">
            <w:rPr>
              <w:rFonts w:ascii="Times" w:hAnsi="Times" w:cs="Times"/>
              <w:sz w:val="24"/>
              <w:szCs w:val="24"/>
            </w:rPr>
            <w:delText xml:space="preserve">adjust weights in neurons </w:delText>
          </w:r>
        </w:del>
        <w:del w:id="1593" w:author="Munish Kumar" w:date="2023-01-04T11:59:00Z">
          <w:r w:rsidRPr="00DB3B62" w:rsidDel="00221E99">
            <w:rPr>
              <w:rFonts w:ascii="Times" w:hAnsi="Times" w:cs="Times"/>
              <w:sz w:val="24"/>
              <w:szCs w:val="24"/>
            </w:rPr>
            <w:delText xml:space="preserve">(Ralhan, 2018). </w:delText>
          </w:r>
        </w:del>
      </w:moveTo>
      <w:ins w:id="1594" w:author="Munish Kumar" w:date="2023-01-04T12:36:00Z">
        <w:r w:rsidR="002337BB">
          <w:rPr>
            <w:rFonts w:ascii="Times" w:hAnsi="Times" w:cs="Times"/>
            <w:sz w:val="24"/>
            <w:szCs w:val="24"/>
          </w:rPr>
          <w:t xml:space="preserve">However, </w:t>
        </w:r>
      </w:ins>
      <w:ins w:id="1595" w:author="Munish Kumar" w:date="2023-01-04T12:39:00Z">
        <w:r w:rsidR="002337BB">
          <w:rPr>
            <w:rFonts w:ascii="Times" w:hAnsi="Times" w:cs="Times"/>
            <w:sz w:val="24"/>
            <w:szCs w:val="24"/>
          </w:rPr>
          <w:t xml:space="preserve">SOMs can sometime give large numbers of clusters, </w:t>
        </w:r>
      </w:ins>
      <w:ins w:id="1596" w:author="Munish Kumar" w:date="2023-01-04T12:40:00Z">
        <w:r w:rsidR="002337BB">
          <w:rPr>
            <w:rFonts w:ascii="Times" w:hAnsi="Times" w:cs="Times"/>
            <w:sz w:val="24"/>
            <w:szCs w:val="24"/>
          </w:rPr>
          <w:t>necessitating a simplification of sorts by combining these clusters</w:t>
        </w:r>
      </w:ins>
      <w:ins w:id="1597" w:author="Munish Kumar" w:date="2023-01-04T12:41:00Z">
        <w:r w:rsidR="002337BB">
          <w:rPr>
            <w:rFonts w:ascii="Times" w:hAnsi="Times" w:cs="Times"/>
            <w:sz w:val="24"/>
            <w:szCs w:val="24"/>
          </w:rPr>
          <w:t>, done with KMeans</w:t>
        </w:r>
      </w:ins>
      <w:ins w:id="1598" w:author="Munish Kumar" w:date="2023-01-04T13:50:00Z">
        <w:r w:rsidR="00CD6A11">
          <w:rPr>
            <w:rFonts w:ascii="Times" w:hAnsi="Times" w:cs="Times"/>
            <w:sz w:val="24"/>
            <w:szCs w:val="24"/>
          </w:rPr>
          <w:t xml:space="preserve">. </w:t>
        </w:r>
        <w:r w:rsidR="00CD6A11" w:rsidRPr="00CD6A11">
          <w:rPr>
            <w:rFonts w:ascii="Times" w:hAnsi="Times" w:cs="Times"/>
            <w:sz w:val="24"/>
            <w:szCs w:val="24"/>
          </w:rPr>
          <w:t>The distance between neurons and data can be calculated and</w:t>
        </w:r>
        <w:r w:rsidR="00CD6A11">
          <w:rPr>
            <w:rFonts w:ascii="Times" w:hAnsi="Times" w:cs="Times"/>
            <w:sz w:val="24"/>
            <w:szCs w:val="24"/>
          </w:rPr>
          <w:t xml:space="preserve"> </w:t>
        </w:r>
        <w:r w:rsidR="00CD6A11" w:rsidRPr="00CD6A11">
          <w:rPr>
            <w:rFonts w:ascii="Times" w:hAnsi="Times" w:cs="Times"/>
            <w:sz w:val="24"/>
            <w:szCs w:val="24"/>
          </w:rPr>
          <w:t xml:space="preserve">organized in a </w:t>
        </w:r>
        <w:r w:rsidR="00CD6A11">
          <w:rPr>
            <w:rFonts w:ascii="Times" w:hAnsi="Times" w:cs="Times"/>
            <w:sz w:val="24"/>
            <w:szCs w:val="24"/>
          </w:rPr>
          <w:t>(</w:t>
        </w:r>
        <w:r w:rsidR="00CD6A11" w:rsidRPr="00CD6A11">
          <w:rPr>
            <w:rFonts w:ascii="Times" w:hAnsi="Times" w:cs="Times"/>
            <w:sz w:val="24"/>
            <w:szCs w:val="24"/>
          </w:rPr>
          <w:t>dissimilarity</w:t>
        </w:r>
        <w:r w:rsidR="00CD6A11">
          <w:rPr>
            <w:rFonts w:ascii="Times" w:hAnsi="Times" w:cs="Times"/>
            <w:sz w:val="24"/>
            <w:szCs w:val="24"/>
          </w:rPr>
          <w:t>)</w:t>
        </w:r>
        <w:r w:rsidR="00CD6A11" w:rsidRPr="00CD6A11">
          <w:rPr>
            <w:rFonts w:ascii="Times" w:hAnsi="Times" w:cs="Times"/>
            <w:sz w:val="24"/>
            <w:szCs w:val="24"/>
          </w:rPr>
          <w:t xml:space="preserve"> matrix</w:t>
        </w:r>
        <w:r w:rsidR="00CD6A11">
          <w:rPr>
            <w:rFonts w:ascii="Times" w:hAnsi="Times" w:cs="Times"/>
            <w:sz w:val="24"/>
            <w:szCs w:val="24"/>
          </w:rPr>
          <w:t xml:space="preserve">, </w:t>
        </w:r>
      </w:ins>
      <w:ins w:id="1599" w:author="Munish Kumar" w:date="2023-01-04T13:51:00Z">
        <w:r w:rsidR="00CD6A11">
          <w:rPr>
            <w:rFonts w:ascii="Times" w:hAnsi="Times" w:cs="Times"/>
            <w:sz w:val="24"/>
            <w:szCs w:val="24"/>
          </w:rPr>
          <w:t>with this matrix as an input for KMeans</w:t>
        </w:r>
      </w:ins>
      <w:ins w:id="1600" w:author="Munish Kumar" w:date="2023-01-04T12:41:00Z">
        <w:r w:rsidR="002337BB">
          <w:rPr>
            <w:rFonts w:ascii="Times" w:hAnsi="Times" w:cs="Times"/>
            <w:sz w:val="24"/>
            <w:szCs w:val="24"/>
          </w:rPr>
          <w:t xml:space="preserve"> </w:t>
        </w:r>
        <w:r w:rsidR="002337BB" w:rsidRPr="00DB3B62">
          <w:rPr>
            <w:rFonts w:ascii="Times" w:hAnsi="Times" w:cs="Times"/>
            <w:sz w:val="24"/>
            <w:szCs w:val="24"/>
          </w:rPr>
          <w:t>(Ralhan, 2018</w:t>
        </w:r>
      </w:ins>
      <w:ins w:id="1601" w:author="Munish Kumar" w:date="2023-01-04T12:43:00Z">
        <w:r w:rsidR="002337BB">
          <w:rPr>
            <w:rFonts w:ascii="Times" w:hAnsi="Times" w:cs="Times"/>
            <w:sz w:val="24"/>
            <w:szCs w:val="24"/>
          </w:rPr>
          <w:t>)</w:t>
        </w:r>
      </w:ins>
      <w:customXmlInsRangeStart w:id="1602" w:author="Munish Kumar" w:date="2023-01-04T12:43:00Z"/>
      <w:sdt>
        <w:sdtPr>
          <w:rPr>
            <w:rFonts w:ascii="Times" w:hAnsi="Times" w:cs="Times"/>
            <w:sz w:val="24"/>
            <w:szCs w:val="24"/>
          </w:rPr>
          <w:id w:val="2078928436"/>
          <w:citation/>
        </w:sdtPr>
        <w:sdtContent>
          <w:customXmlInsRangeEnd w:id="1602"/>
          <w:ins w:id="1603" w:author="Munish Kumar" w:date="2023-01-04T12:43:00Z">
            <w:r w:rsidR="002337BB">
              <w:rPr>
                <w:rFonts w:ascii="Times" w:hAnsi="Times" w:cs="Times"/>
                <w:sz w:val="24"/>
                <w:szCs w:val="24"/>
              </w:rPr>
              <w:fldChar w:fldCharType="begin"/>
            </w:r>
            <w:r w:rsidR="002337BB">
              <w:rPr>
                <w:rFonts w:ascii="Times" w:hAnsi="Times" w:cs="Times"/>
                <w:sz w:val="24"/>
                <w:szCs w:val="24"/>
              </w:rPr>
              <w:instrText xml:space="preserve"> CITATION Bre18 \l 1033 </w:instrText>
            </w:r>
          </w:ins>
          <w:r w:rsidR="002337BB">
            <w:rPr>
              <w:rFonts w:ascii="Times" w:hAnsi="Times" w:cs="Times"/>
              <w:sz w:val="24"/>
              <w:szCs w:val="24"/>
            </w:rPr>
            <w:fldChar w:fldCharType="separate"/>
          </w:r>
          <w:ins w:id="1604" w:author="Munish Kumar" w:date="2023-01-04T12:43:00Z">
            <w:r w:rsidR="002337BB">
              <w:rPr>
                <w:rFonts w:ascii="Times" w:hAnsi="Times" w:cs="Times"/>
                <w:noProof/>
                <w:sz w:val="24"/>
                <w:szCs w:val="24"/>
              </w:rPr>
              <w:t xml:space="preserve"> </w:t>
            </w:r>
            <w:r w:rsidR="002337BB" w:rsidRPr="002337BB">
              <w:rPr>
                <w:rFonts w:ascii="Times" w:hAnsi="Times" w:cs="Times"/>
                <w:noProof/>
                <w:sz w:val="24"/>
                <w:szCs w:val="24"/>
                <w:rPrChange w:id="1605" w:author="Munish Kumar" w:date="2023-01-04T12:43:00Z">
                  <w:rPr/>
                </w:rPrChange>
              </w:rPr>
              <w:t>(Brentan, Meirelles, Luvizotto Jr., &amp; Izquierdo, 2018)</w:t>
            </w:r>
            <w:r w:rsidR="002337BB">
              <w:rPr>
                <w:rFonts w:ascii="Times" w:hAnsi="Times" w:cs="Times"/>
                <w:sz w:val="24"/>
                <w:szCs w:val="24"/>
              </w:rPr>
              <w:fldChar w:fldCharType="end"/>
            </w:r>
          </w:ins>
          <w:customXmlInsRangeStart w:id="1606" w:author="Munish Kumar" w:date="2023-01-04T12:43:00Z"/>
        </w:sdtContent>
      </w:sdt>
      <w:customXmlInsRangeEnd w:id="1606"/>
      <w:ins w:id="1607" w:author="Munish Kumar" w:date="2023-01-04T12:41:00Z">
        <w:r w:rsidR="002337BB">
          <w:rPr>
            <w:rFonts w:ascii="Times" w:hAnsi="Times" w:cs="Times"/>
            <w:sz w:val="24"/>
            <w:szCs w:val="24"/>
          </w:rPr>
          <w:t>.</w:t>
        </w:r>
      </w:ins>
      <w:ins w:id="1608" w:author="Munish Kumar" w:date="2023-01-04T13:50:00Z">
        <w:r w:rsidR="00CD6A11">
          <w:rPr>
            <w:rFonts w:ascii="Times" w:hAnsi="Times" w:cs="Times"/>
            <w:sz w:val="24"/>
            <w:szCs w:val="24"/>
          </w:rPr>
          <w:t xml:space="preserve"> </w:t>
        </w:r>
      </w:ins>
    </w:p>
    <w:p w14:paraId="1C23D84C" w14:textId="76692340" w:rsidR="00BD7F7F" w:rsidRDefault="00E2027F" w:rsidP="00716ECA">
      <w:pPr>
        <w:jc w:val="both"/>
        <w:rPr>
          <w:ins w:id="1609" w:author="Munish Kumar" w:date="2023-01-04T14:07:00Z"/>
          <w:rFonts w:ascii="Times" w:hAnsi="Times" w:cs="Times"/>
          <w:sz w:val="24"/>
          <w:szCs w:val="24"/>
        </w:rPr>
      </w:pPr>
      <w:ins w:id="1610" w:author="Munish Kumar" w:date="2023-01-04T12:20:00Z">
        <w:r>
          <w:rPr>
            <w:rFonts w:ascii="Times" w:hAnsi="Times" w:cs="Times"/>
            <w:sz w:val="24"/>
            <w:szCs w:val="24"/>
          </w:rPr>
          <w:t xml:space="preserve">For this work, </w:t>
        </w:r>
      </w:ins>
      <w:moveTo w:id="1611" w:author="Munish Kumar" w:date="2023-01-04T11:53:00Z">
        <w:del w:id="1612" w:author="Munish Kumar" w:date="2023-01-04T12:20:00Z">
          <w:r w:rsidR="00BD7F7F" w:rsidRPr="00DB3B62" w:rsidDel="00E2027F">
            <w:rPr>
              <w:rFonts w:ascii="Times" w:hAnsi="Times" w:cs="Times"/>
              <w:sz w:val="24"/>
              <w:szCs w:val="24"/>
            </w:rPr>
            <w:delText>W</w:delText>
          </w:r>
        </w:del>
      </w:moveTo>
      <w:ins w:id="1613" w:author="Munish Kumar" w:date="2023-01-04T12:20:00Z">
        <w:r>
          <w:rPr>
            <w:rFonts w:ascii="Times" w:hAnsi="Times" w:cs="Times"/>
            <w:sz w:val="24"/>
            <w:szCs w:val="24"/>
          </w:rPr>
          <w:t>w</w:t>
        </w:r>
      </w:ins>
      <w:moveTo w:id="1614" w:author="Munish Kumar" w:date="2023-01-04T11:53:00Z">
        <w:r w:rsidR="00BD7F7F" w:rsidRPr="00DB3B62">
          <w:rPr>
            <w:rFonts w:ascii="Times" w:hAnsi="Times" w:cs="Times"/>
            <w:sz w:val="24"/>
            <w:szCs w:val="24"/>
          </w:rPr>
          <w:t xml:space="preserve">e </w:t>
        </w:r>
        <w:del w:id="1615" w:author="Munish Kumar" w:date="2023-01-04T12:20:00Z">
          <w:r w:rsidR="00BD7F7F" w:rsidRPr="00DB3B62" w:rsidDel="00E2027F">
            <w:rPr>
              <w:rFonts w:ascii="Times" w:hAnsi="Times" w:cs="Times"/>
              <w:sz w:val="24"/>
              <w:szCs w:val="24"/>
            </w:rPr>
            <w:delText>built the SOM using the</w:delText>
          </w:r>
        </w:del>
      </w:moveTo>
      <w:ins w:id="1616" w:author="Munish Kumar" w:date="2023-01-04T12:20:00Z">
        <w:r>
          <w:rPr>
            <w:rFonts w:ascii="Times" w:hAnsi="Times" w:cs="Times"/>
            <w:sz w:val="24"/>
            <w:szCs w:val="24"/>
          </w:rPr>
          <w:t>utilized the</w:t>
        </w:r>
      </w:ins>
      <w:moveTo w:id="1617" w:author="Munish Kumar" w:date="2023-01-04T11:53:00Z">
        <w:r w:rsidR="00BD7F7F" w:rsidRPr="00DB3B62">
          <w:rPr>
            <w:rFonts w:ascii="Times" w:hAnsi="Times" w:cs="Times"/>
            <w:sz w:val="24"/>
            <w:szCs w:val="24"/>
          </w:rPr>
          <w:t xml:space="preserve"> </w:t>
        </w:r>
      </w:moveTo>
      <w:ins w:id="1618" w:author="Munish Kumar" w:date="2023-01-04T12:20:00Z">
        <w:r>
          <w:rPr>
            <w:rFonts w:ascii="Times" w:hAnsi="Times" w:cs="Times"/>
            <w:sz w:val="24"/>
            <w:szCs w:val="24"/>
          </w:rPr>
          <w:t>“</w:t>
        </w:r>
      </w:ins>
      <w:moveTo w:id="1619" w:author="Munish Kumar" w:date="2023-01-04T11:53:00Z">
        <w:r w:rsidR="00BD7F7F" w:rsidRPr="00DB3B62">
          <w:rPr>
            <w:rFonts w:ascii="Times" w:hAnsi="Times" w:cs="Times"/>
            <w:sz w:val="24"/>
            <w:szCs w:val="24"/>
          </w:rPr>
          <w:t>MiniSOM</w:t>
        </w:r>
      </w:moveTo>
      <w:ins w:id="1620" w:author="Munish Kumar" w:date="2023-01-04T12:20:00Z">
        <w:r>
          <w:rPr>
            <w:rFonts w:ascii="Times" w:hAnsi="Times" w:cs="Times"/>
            <w:sz w:val="24"/>
            <w:szCs w:val="24"/>
          </w:rPr>
          <w:t>”</w:t>
        </w:r>
      </w:ins>
      <w:moveTo w:id="1621" w:author="Munish Kumar" w:date="2023-01-04T11:53:00Z">
        <w:r w:rsidR="00BD7F7F" w:rsidRPr="00DB3B62">
          <w:rPr>
            <w:rFonts w:ascii="Times" w:hAnsi="Times" w:cs="Times"/>
            <w:sz w:val="24"/>
            <w:szCs w:val="24"/>
          </w:rPr>
          <w:t xml:space="preserve"> library </w:t>
        </w:r>
      </w:moveTo>
      <w:ins w:id="1622" w:author="Munish Kumar" w:date="2023-01-04T12:20:00Z">
        <w:r>
          <w:rPr>
            <w:rFonts w:ascii="Times" w:hAnsi="Times" w:cs="Times"/>
            <w:sz w:val="24"/>
            <w:szCs w:val="24"/>
          </w:rPr>
          <w:t xml:space="preserve">to construct the SOM </w:t>
        </w:r>
      </w:ins>
      <w:moveTo w:id="1623" w:author="Munish Kumar" w:date="2023-01-04T11:53:00Z">
        <w:r w:rsidR="00BD7F7F" w:rsidRPr="00DB3B62">
          <w:rPr>
            <w:rFonts w:ascii="Times" w:hAnsi="Times" w:cs="Times"/>
            <w:sz w:val="24"/>
            <w:szCs w:val="24"/>
          </w:rPr>
          <w:t xml:space="preserve">(Vettigli, 2018). We initialized a large SOM grid of 10X10 with default </w:t>
        </w:r>
        <w:commentRangeStart w:id="1624"/>
        <w:r w:rsidR="00BD7F7F" w:rsidRPr="00DB3B62">
          <w:rPr>
            <w:rFonts w:ascii="Times" w:hAnsi="Times" w:cs="Times"/>
            <w:sz w:val="24"/>
            <w:szCs w:val="24"/>
          </w:rPr>
          <w:t>sigma</w:t>
        </w:r>
      </w:moveTo>
      <w:commentRangeEnd w:id="1624"/>
      <w:r w:rsidR="00CD6A11">
        <w:rPr>
          <w:rStyle w:val="CommentReference"/>
        </w:rPr>
        <w:commentReference w:id="1624"/>
      </w:r>
      <w:moveTo w:id="1625" w:author="Munish Kumar" w:date="2023-01-04T11:53:00Z">
        <w:r w:rsidR="00BD7F7F" w:rsidRPr="00DB3B62">
          <w:rPr>
            <w:rFonts w:ascii="Times" w:hAnsi="Times" w:cs="Times"/>
            <w:sz w:val="24"/>
            <w:szCs w:val="24"/>
          </w:rPr>
          <w:t xml:space="preserve"> and learning rates</w:t>
        </w:r>
      </w:moveTo>
      <w:ins w:id="1626" w:author="Munish Kumar" w:date="2023-01-04T12:20:00Z">
        <w:r>
          <w:rPr>
            <w:rFonts w:ascii="Times" w:hAnsi="Times" w:cs="Times"/>
            <w:sz w:val="24"/>
            <w:szCs w:val="24"/>
          </w:rPr>
          <w:t>,</w:t>
        </w:r>
      </w:ins>
      <w:moveTo w:id="1627" w:author="Munish Kumar" w:date="2023-01-04T11:53:00Z">
        <w:r w:rsidR="00BD7F7F" w:rsidRPr="00DB3B62">
          <w:rPr>
            <w:rFonts w:ascii="Times" w:hAnsi="Times" w:cs="Times"/>
            <w:sz w:val="24"/>
            <w:szCs w:val="24"/>
          </w:rPr>
          <w:t xml:space="preserve"> before applying K-Means to get a smaller number of clusters. The optimal cluster was decided with the inertia plot. </w:t>
        </w:r>
      </w:moveTo>
      <w:ins w:id="1628" w:author="Munish Kumar" w:date="2023-01-04T12:12:00Z">
        <w:r w:rsidR="00F971CD">
          <w:rPr>
            <w:rFonts w:ascii="Times" w:hAnsi="Times" w:cs="Times"/>
            <w:sz w:val="24"/>
            <w:szCs w:val="24"/>
          </w:rPr>
          <w:t xml:space="preserve">Shown </w:t>
        </w:r>
      </w:ins>
      <w:moveTo w:id="1629" w:author="Munish Kumar" w:date="2023-01-04T11:53:00Z">
        <w:del w:id="1630" w:author="Munish Kumar" w:date="2023-01-04T12:12:00Z">
          <w:r w:rsidR="00BD7F7F" w:rsidRPr="00DB3B62" w:rsidDel="00F971CD">
            <w:rPr>
              <w:rFonts w:ascii="Times" w:hAnsi="Times" w:cs="Times"/>
              <w:sz w:val="24"/>
              <w:szCs w:val="24"/>
            </w:rPr>
            <w:delText>B</w:delText>
          </w:r>
        </w:del>
      </w:moveTo>
      <w:ins w:id="1631" w:author="Munish Kumar" w:date="2023-01-04T12:12:00Z">
        <w:r w:rsidR="00F971CD">
          <w:rPr>
            <w:rFonts w:ascii="Times" w:hAnsi="Times" w:cs="Times"/>
            <w:sz w:val="24"/>
            <w:szCs w:val="24"/>
          </w:rPr>
          <w:t>b</w:t>
        </w:r>
      </w:ins>
      <w:moveTo w:id="1632" w:author="Munish Kumar" w:date="2023-01-04T11:53:00Z">
        <w:r w:rsidR="00BD7F7F" w:rsidRPr="00DB3B62">
          <w:rPr>
            <w:rFonts w:ascii="Times" w:hAnsi="Times" w:cs="Times"/>
            <w:sz w:val="24"/>
            <w:szCs w:val="24"/>
          </w:rPr>
          <w:t xml:space="preserve">elow </w:t>
        </w:r>
      </w:moveTo>
      <w:ins w:id="1633" w:author="Munish Kumar" w:date="2023-01-04T12:12:00Z">
        <w:r w:rsidR="00F971CD">
          <w:rPr>
            <w:rFonts w:ascii="Times" w:hAnsi="Times" w:cs="Times"/>
            <w:sz w:val="24"/>
            <w:szCs w:val="24"/>
          </w:rPr>
          <w:t>in</w:t>
        </w:r>
      </w:ins>
      <w:ins w:id="1634" w:author="Munish Kumar" w:date="2023-01-04T14:00:00Z">
        <w:r w:rsidR="009374C0">
          <w:rPr>
            <w:rFonts w:ascii="Times" w:hAnsi="Times" w:cs="Times"/>
            <w:sz w:val="24"/>
            <w:szCs w:val="24"/>
          </w:rPr>
          <w:t xml:space="preserve"> </w:t>
        </w:r>
      </w:ins>
      <w:ins w:id="1635" w:author="Munish Kumar" w:date="2023-01-04T14:02:00Z">
        <w:r w:rsidR="009374C0">
          <w:rPr>
            <w:rFonts w:ascii="Times" w:hAnsi="Times" w:cs="Times"/>
            <w:sz w:val="24"/>
            <w:szCs w:val="24"/>
          </w:rPr>
          <w:fldChar w:fldCharType="begin"/>
        </w:r>
        <w:r w:rsidR="009374C0">
          <w:rPr>
            <w:rFonts w:ascii="Times" w:hAnsi="Times" w:cs="Times"/>
            <w:sz w:val="24"/>
            <w:szCs w:val="24"/>
          </w:rPr>
          <w:instrText xml:space="preserve"> REF _Ref123733355 \h </w:instrText>
        </w:r>
      </w:ins>
      <w:r w:rsidR="009374C0">
        <w:rPr>
          <w:rFonts w:ascii="Times" w:hAnsi="Times" w:cs="Times"/>
          <w:sz w:val="24"/>
          <w:szCs w:val="24"/>
        </w:rPr>
        <w:instrText xml:space="preserve"> \* MERGEFORMAT </w:instrText>
      </w:r>
      <w:r w:rsidR="009374C0">
        <w:rPr>
          <w:rFonts w:ascii="Times" w:hAnsi="Times" w:cs="Times"/>
          <w:sz w:val="24"/>
          <w:szCs w:val="24"/>
        </w:rPr>
      </w:r>
      <w:r w:rsidR="009374C0">
        <w:rPr>
          <w:rFonts w:ascii="Times" w:hAnsi="Times" w:cs="Times"/>
          <w:sz w:val="24"/>
          <w:szCs w:val="24"/>
        </w:rPr>
        <w:fldChar w:fldCharType="separate"/>
      </w:r>
      <w:ins w:id="1636" w:author="Munish Kumar" w:date="2023-01-04T14:02:00Z">
        <w:r w:rsidR="009374C0" w:rsidRPr="009374C0">
          <w:rPr>
            <w:rFonts w:ascii="Times" w:hAnsi="Times" w:cs="Times"/>
            <w:sz w:val="24"/>
            <w:szCs w:val="24"/>
            <w:rPrChange w:id="1637" w:author="Munish Kumar" w:date="2023-01-04T14:02:00Z">
              <w:rPr>
                <w:b/>
                <w:bCs/>
                <w:color w:val="000000" w:themeColor="text1"/>
              </w:rPr>
            </w:rPrChange>
          </w:rPr>
          <w:t xml:space="preserve">Figure </w:t>
        </w:r>
        <w:r w:rsidR="009374C0" w:rsidRPr="009374C0">
          <w:rPr>
            <w:rFonts w:ascii="Times" w:hAnsi="Times" w:cs="Times"/>
            <w:sz w:val="24"/>
            <w:szCs w:val="24"/>
            <w:rPrChange w:id="1638" w:author="Munish Kumar" w:date="2023-01-04T14:02:00Z">
              <w:rPr>
                <w:b/>
                <w:bCs/>
                <w:noProof/>
                <w:color w:val="000000" w:themeColor="text1"/>
              </w:rPr>
            </w:rPrChange>
          </w:rPr>
          <w:t>6</w:t>
        </w:r>
        <w:r w:rsidR="009374C0">
          <w:rPr>
            <w:rFonts w:ascii="Times" w:hAnsi="Times" w:cs="Times"/>
            <w:sz w:val="24"/>
            <w:szCs w:val="24"/>
          </w:rPr>
          <w:fldChar w:fldCharType="end"/>
        </w:r>
      </w:ins>
      <w:ins w:id="1639" w:author="Munish Kumar" w:date="2023-01-04T12:12:00Z">
        <w:r w:rsidR="00F971CD">
          <w:rPr>
            <w:rFonts w:ascii="Times" w:hAnsi="Times" w:cs="Times"/>
            <w:sz w:val="24"/>
            <w:szCs w:val="24"/>
          </w:rPr>
          <w:t xml:space="preserve"> </w:t>
        </w:r>
      </w:ins>
      <w:moveTo w:id="1640" w:author="Munish Kumar" w:date="2023-01-04T11:53:00Z">
        <w:r w:rsidR="00BD7F7F" w:rsidRPr="00DB3B62">
          <w:rPr>
            <w:rFonts w:ascii="Times" w:hAnsi="Times" w:cs="Times"/>
            <w:sz w:val="24"/>
            <w:szCs w:val="24"/>
          </w:rPr>
          <w:t xml:space="preserve">is a </w:t>
        </w:r>
        <w:del w:id="1641" w:author="Munish Kumar" w:date="2023-01-04T12:12:00Z">
          <w:r w:rsidR="00BD7F7F" w:rsidRPr="00DB3B62" w:rsidDel="00F971CD">
            <w:rPr>
              <w:rFonts w:ascii="Times" w:hAnsi="Times" w:cs="Times"/>
              <w:sz w:val="24"/>
              <w:szCs w:val="24"/>
            </w:rPr>
            <w:delText>simple</w:delText>
          </w:r>
        </w:del>
      </w:moveTo>
      <w:ins w:id="1642" w:author="Munish Kumar" w:date="2023-01-04T12:12:00Z">
        <w:r w:rsidR="00F971CD">
          <w:rPr>
            <w:rFonts w:ascii="Times" w:hAnsi="Times" w:cs="Times"/>
            <w:sz w:val="24"/>
            <w:szCs w:val="24"/>
          </w:rPr>
          <w:t>simplified</w:t>
        </w:r>
      </w:ins>
      <w:moveTo w:id="1643" w:author="Munish Kumar" w:date="2023-01-04T11:53:00Z">
        <w:r w:rsidR="00BD7F7F" w:rsidRPr="00DB3B62">
          <w:rPr>
            <w:rFonts w:ascii="Times" w:hAnsi="Times" w:cs="Times"/>
            <w:sz w:val="24"/>
            <w:szCs w:val="24"/>
          </w:rPr>
          <w:t xml:space="preserve"> </w:t>
        </w:r>
        <w:del w:id="1644" w:author="Munish Kumar" w:date="2023-01-04T12:12:00Z">
          <w:r w:rsidR="00BD7F7F" w:rsidRPr="00DB3B62" w:rsidDel="00F971CD">
            <w:rPr>
              <w:rFonts w:ascii="Times" w:hAnsi="Times" w:cs="Times"/>
              <w:sz w:val="24"/>
              <w:szCs w:val="24"/>
            </w:rPr>
            <w:delText>flow</w:delText>
          </w:r>
        </w:del>
      </w:moveTo>
      <w:ins w:id="1645" w:author="Munish Kumar" w:date="2023-01-04T12:13:00Z">
        <w:r w:rsidR="00F971CD">
          <w:rPr>
            <w:rFonts w:ascii="Times" w:hAnsi="Times" w:cs="Times"/>
            <w:sz w:val="24"/>
            <w:szCs w:val="24"/>
          </w:rPr>
          <w:t>schematic</w:t>
        </w:r>
      </w:ins>
      <w:moveTo w:id="1646" w:author="Munish Kumar" w:date="2023-01-04T11:53:00Z">
        <w:r w:rsidR="00BD7F7F" w:rsidRPr="00DB3B62">
          <w:rPr>
            <w:rFonts w:ascii="Times" w:hAnsi="Times" w:cs="Times"/>
            <w:sz w:val="24"/>
            <w:szCs w:val="24"/>
          </w:rPr>
          <w:t xml:space="preserve"> of the process. </w:t>
        </w:r>
      </w:moveTo>
    </w:p>
    <w:p w14:paraId="3A7A50B3" w14:textId="77777777" w:rsidR="009374C0" w:rsidRPr="00DB3B62" w:rsidRDefault="009374C0" w:rsidP="00716ECA">
      <w:pPr>
        <w:jc w:val="both"/>
        <w:rPr>
          <w:moveTo w:id="1647" w:author="Munish Kumar" w:date="2023-01-04T11:53:00Z"/>
          <w:rFonts w:ascii="Times" w:hAnsi="Times" w:cs="Times"/>
          <w:sz w:val="24"/>
          <w:szCs w:val="24"/>
        </w:rPr>
      </w:pPr>
    </w:p>
    <w:p w14:paraId="262D96CE" w14:textId="6A243EA9" w:rsidR="00BD7F7F" w:rsidDel="009374C0" w:rsidRDefault="00113F4D">
      <w:pPr>
        <w:spacing w:before="120"/>
        <w:jc w:val="both"/>
        <w:rPr>
          <w:del w:id="1648" w:author="Munish Kumar" w:date="2023-01-04T14:07:00Z"/>
          <w:moveTo w:id="1649" w:author="Munish Kumar" w:date="2023-01-04T11:53:00Z"/>
          <w:rFonts w:ascii="Times" w:hAnsi="Times" w:cs="Times"/>
          <w:sz w:val="24"/>
          <w:szCs w:val="24"/>
        </w:rPr>
        <w:pPrChange w:id="1650" w:author="Munish Kumar" w:date="2023-01-06T14:21:00Z">
          <w:pPr>
            <w:spacing w:before="120"/>
            <w:jc w:val="center"/>
          </w:pPr>
        </w:pPrChange>
      </w:pPr>
      <w:ins w:id="1651" w:author="Munish Kumar" w:date="2023-01-04T14:33:00Z">
        <w:r>
          <w:rPr>
            <w:rFonts w:ascii="Times" w:hAnsi="Times" w:cs="Times"/>
            <w:noProof/>
            <w:sz w:val="24"/>
            <w:szCs w:val="24"/>
          </w:rPr>
          <w:drawing>
            <wp:inline distT="0" distB="0" distL="0" distR="0" wp14:anchorId="09743D41" wp14:editId="54FEDD8E">
              <wp:extent cx="5852160" cy="40244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39290" cy="415310"/>
                      </a:xfrm>
                      <a:prstGeom prst="rect">
                        <a:avLst/>
                      </a:prstGeom>
                      <a:noFill/>
                    </pic:spPr>
                  </pic:pic>
                </a:graphicData>
              </a:graphic>
            </wp:inline>
          </w:drawing>
        </w:r>
      </w:ins>
      <w:moveTo w:id="1652" w:author="Munish Kumar" w:date="2023-01-04T11:53:00Z">
        <w:del w:id="1653" w:author="Munish Kumar" w:date="2023-01-04T14:07:00Z">
          <w:r w:rsidR="00BD7F7F" w:rsidDel="009374C0">
            <w:rPr>
              <w:noProof/>
            </w:rPr>
            <w:drawing>
              <wp:inline distT="0" distB="0" distL="0" distR="0" wp14:anchorId="7FFBBDE2" wp14:editId="77B07BE9">
                <wp:extent cx="5248275" cy="4152900"/>
                <wp:effectExtent l="0" t="0" r="9525" b="0"/>
                <wp:docPr id="83" name="Picture 8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1"/>
                        <a:stretch>
                          <a:fillRect/>
                        </a:stretch>
                      </pic:blipFill>
                      <pic:spPr>
                        <a:xfrm>
                          <a:off x="0" y="0"/>
                          <a:ext cx="5248275" cy="4152900"/>
                        </a:xfrm>
                        <a:prstGeom prst="rect">
                          <a:avLst/>
                        </a:prstGeom>
                      </pic:spPr>
                    </pic:pic>
                  </a:graphicData>
                </a:graphic>
              </wp:inline>
            </w:drawing>
          </w:r>
        </w:del>
      </w:moveTo>
    </w:p>
    <w:p w14:paraId="3DFF2358" w14:textId="347B8FAA" w:rsidR="00BD7F7F" w:rsidRPr="00DB3B62" w:rsidDel="009374C0" w:rsidRDefault="00BD7F7F">
      <w:pPr>
        <w:spacing w:before="120"/>
        <w:jc w:val="both"/>
        <w:rPr>
          <w:del w:id="1654" w:author="Munish Kumar" w:date="2023-01-04T14:00:00Z"/>
          <w:moveTo w:id="1655" w:author="Munish Kumar" w:date="2023-01-04T11:53:00Z"/>
          <w:rFonts w:ascii="Times" w:hAnsi="Times" w:cs="Times"/>
          <w:sz w:val="24"/>
          <w:szCs w:val="24"/>
        </w:rPr>
        <w:pPrChange w:id="1656" w:author="Munish Kumar" w:date="2023-01-06T14:21:00Z">
          <w:pPr>
            <w:spacing w:before="120"/>
            <w:jc w:val="center"/>
          </w:pPr>
        </w:pPrChange>
      </w:pPr>
      <w:moveTo w:id="1657" w:author="Munish Kumar" w:date="2023-01-04T11:53:00Z">
        <w:del w:id="1658" w:author="Munish Kumar" w:date="2023-01-04T14:00:00Z">
          <w:r w:rsidDel="009374C0">
            <w:rPr>
              <w:rFonts w:ascii="Times" w:hAnsi="Times" w:cs="Times"/>
              <w:sz w:val="24"/>
              <w:szCs w:val="24"/>
            </w:rPr>
            <w:delText>Fig 11: Process of SOM+K-Means Method</w:delText>
          </w:r>
        </w:del>
      </w:moveTo>
    </w:p>
    <w:p w14:paraId="3921840C" w14:textId="78E89D38" w:rsidR="00385D5B" w:rsidDel="00BD7F7F" w:rsidRDefault="00385D5B">
      <w:pPr>
        <w:spacing w:before="120"/>
        <w:jc w:val="both"/>
        <w:rPr>
          <w:del w:id="1659" w:author="Munish Kumar" w:date="2022-12-30T09:53:00Z"/>
        </w:rPr>
      </w:pPr>
      <w:moveFromRangeStart w:id="1660" w:author="Munish Kumar" w:date="2022-12-30T09:14:00Z" w:name="move123284112"/>
      <w:moveToRangeEnd w:id="1547"/>
      <w:moveFrom w:id="1661" w:author="Munish Kumar" w:date="2022-12-30T09:14:00Z">
        <w:del w:id="1662" w:author="Munish Kumar" w:date="2022-12-30T09:53:00Z">
          <w:r w:rsidDel="00275946">
            <w:rPr>
              <w:rFonts w:eastAsiaTheme="majorEastAsia" w:cstheme="majorBidi"/>
              <w:b/>
              <w:noProof/>
              <w:sz w:val="22"/>
              <w:szCs w:val="28"/>
              <w:lang w:val="en-SG" w:eastAsia="zh-CN"/>
            </w:rPr>
            <w:drawing>
              <wp:inline distT="0" distB="0" distL="0" distR="0" wp14:anchorId="5443460B" wp14:editId="0EE4720C">
                <wp:extent cx="4584745" cy="2947916"/>
                <wp:effectExtent l="0" t="0" r="6350" b="508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6"/>
                        <a:srcRect r="11610" b="8417"/>
                        <a:stretch/>
                      </pic:blipFill>
                      <pic:spPr bwMode="auto">
                        <a:xfrm>
                          <a:off x="0" y="0"/>
                          <a:ext cx="4585884" cy="2948649"/>
                        </a:xfrm>
                        <a:prstGeom prst="rect">
                          <a:avLst/>
                        </a:prstGeom>
                        <a:ln>
                          <a:noFill/>
                        </a:ln>
                        <a:extLst>
                          <a:ext uri="{53640926-AAD7-44D8-BBD7-CCE9431645EC}">
                            <a14:shadowObscured xmlns:a14="http://schemas.microsoft.com/office/drawing/2010/main"/>
                          </a:ext>
                        </a:extLst>
                      </pic:spPr>
                    </pic:pic>
                  </a:graphicData>
                </a:graphic>
              </wp:inline>
            </w:drawing>
          </w:r>
        </w:del>
      </w:moveFrom>
      <w:moveFromRangeEnd w:id="1660"/>
    </w:p>
    <w:p w14:paraId="46C1C601" w14:textId="77777777" w:rsidR="00BD7F7F" w:rsidRDefault="00BD7F7F">
      <w:pPr>
        <w:jc w:val="both"/>
        <w:rPr>
          <w:ins w:id="1663" w:author="Munish Kumar" w:date="2023-01-04T11:53:00Z"/>
        </w:rPr>
        <w:pPrChange w:id="1664" w:author="Munish Kumar" w:date="2023-01-06T14:21:00Z">
          <w:pPr>
            <w:spacing w:before="120"/>
            <w:jc w:val="center"/>
          </w:pPr>
        </w:pPrChange>
      </w:pPr>
    </w:p>
    <w:p w14:paraId="51CF2094" w14:textId="7FFB3DAC" w:rsidR="009374C0" w:rsidRPr="009E3AD2" w:rsidRDefault="009374C0">
      <w:pPr>
        <w:pStyle w:val="Caption"/>
        <w:jc w:val="both"/>
        <w:rPr>
          <w:ins w:id="1665" w:author="Munish Kumar" w:date="2023-01-04T14:00:00Z"/>
          <w:b/>
          <w:bCs/>
          <w:color w:val="000000" w:themeColor="text1"/>
          <w:sz w:val="20"/>
          <w:szCs w:val="20"/>
        </w:rPr>
        <w:pPrChange w:id="1666" w:author="Munish Kumar" w:date="2023-01-06T14:21:00Z">
          <w:pPr>
            <w:pStyle w:val="Caption"/>
            <w:jc w:val="center"/>
          </w:pPr>
        </w:pPrChange>
      </w:pPr>
      <w:bookmarkStart w:id="1667" w:name="_Ref123733355"/>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1668" w:author="Munish Kumar" w:date="2023-01-04T14:02:00Z">
        <w:r>
          <w:rPr>
            <w:b/>
            <w:bCs/>
            <w:noProof/>
            <w:color w:val="000000" w:themeColor="text1"/>
            <w:sz w:val="20"/>
            <w:szCs w:val="20"/>
          </w:rPr>
          <w:t>6</w:t>
        </w:r>
      </w:ins>
      <w:del w:id="1669" w:author="Munish Kumar" w:date="2023-01-04T14:02:00Z">
        <w:r w:rsidDel="009374C0">
          <w:rPr>
            <w:b/>
            <w:bCs/>
            <w:noProof/>
            <w:color w:val="000000" w:themeColor="text1"/>
            <w:sz w:val="20"/>
            <w:szCs w:val="20"/>
          </w:rPr>
          <w:delText>5</w:delText>
        </w:r>
      </w:del>
      <w:r w:rsidRPr="00291B19">
        <w:rPr>
          <w:b/>
          <w:bCs/>
          <w:color w:val="000000" w:themeColor="text1"/>
          <w:sz w:val="20"/>
          <w:szCs w:val="20"/>
        </w:rPr>
        <w:fldChar w:fldCharType="end"/>
      </w:r>
      <w:bookmarkEnd w:id="1667"/>
      <w:r w:rsidRPr="009E3AD2">
        <w:rPr>
          <w:b/>
          <w:bCs/>
          <w:color w:val="000000" w:themeColor="text1"/>
          <w:sz w:val="20"/>
          <w:szCs w:val="20"/>
        </w:rPr>
        <w:t xml:space="preserve">: </w:t>
      </w:r>
      <w:ins w:id="1670" w:author="Munish Kumar" w:date="2023-01-04T14:00:00Z">
        <w:r w:rsidRPr="009E3AD2">
          <w:rPr>
            <w:color w:val="000000" w:themeColor="text1"/>
            <w:sz w:val="20"/>
            <w:szCs w:val="20"/>
          </w:rPr>
          <w:t xml:space="preserve">Process of </w:t>
        </w:r>
      </w:ins>
      <w:ins w:id="1671" w:author="Munish Kumar" w:date="2023-01-04T14:01:00Z">
        <w:r>
          <w:rPr>
            <w:color w:val="000000" w:themeColor="text1"/>
            <w:sz w:val="20"/>
            <w:szCs w:val="20"/>
          </w:rPr>
          <w:t xml:space="preserve">SOM + </w:t>
        </w:r>
      </w:ins>
      <w:ins w:id="1672" w:author="Munish Kumar" w:date="2023-01-04T14:00:00Z">
        <w:r w:rsidRPr="009E3AD2">
          <w:rPr>
            <w:color w:val="000000" w:themeColor="text1"/>
            <w:sz w:val="20"/>
            <w:szCs w:val="20"/>
          </w:rPr>
          <w:t>K-Means</w:t>
        </w:r>
      </w:ins>
    </w:p>
    <w:p w14:paraId="6186B71E" w14:textId="15BD576D" w:rsidR="0067564E" w:rsidDel="009374C0" w:rsidRDefault="0067564E">
      <w:pPr>
        <w:jc w:val="both"/>
        <w:rPr>
          <w:del w:id="1673" w:author="Munish Kumar" w:date="2022-12-30T09:53:00Z"/>
        </w:rPr>
        <w:pPrChange w:id="1674" w:author="Munish Kumar" w:date="2023-01-06T14:21:00Z">
          <w:pPr>
            <w:spacing w:before="120"/>
            <w:jc w:val="both"/>
          </w:pPr>
        </w:pPrChange>
      </w:pPr>
      <w:del w:id="1675" w:author="Munish Kumar" w:date="2022-12-30T09:53:00Z">
        <w:r w:rsidDel="00275946">
          <w:delText>Fig 5: Permeability histogram of the UK dataset</w:delText>
        </w:r>
      </w:del>
    </w:p>
    <w:p w14:paraId="1BCF9FA8" w14:textId="63894D69" w:rsidR="009374C0" w:rsidRDefault="009374C0" w:rsidP="00716ECA">
      <w:pPr>
        <w:jc w:val="both"/>
        <w:rPr>
          <w:ins w:id="1676" w:author="Munish Kumar" w:date="2023-01-04T14:03:00Z"/>
        </w:rPr>
      </w:pPr>
    </w:p>
    <w:p w14:paraId="5839C225" w14:textId="1F5B9EB2" w:rsidR="009374C0" w:rsidRPr="009374C0" w:rsidRDefault="009374C0">
      <w:pPr>
        <w:pStyle w:val="Heading3"/>
        <w:jc w:val="both"/>
        <w:rPr>
          <w:ins w:id="1677" w:author="Munish Kumar" w:date="2023-01-04T14:03:00Z"/>
        </w:rPr>
        <w:pPrChange w:id="1678" w:author="Munish Kumar" w:date="2023-01-06T14:21:00Z">
          <w:pPr>
            <w:pStyle w:val="ListParagraph"/>
            <w:numPr>
              <w:ilvl w:val="2"/>
              <w:numId w:val="2"/>
            </w:numPr>
            <w:spacing w:before="120"/>
            <w:ind w:hanging="720"/>
            <w:jc w:val="both"/>
          </w:pPr>
        </w:pPrChange>
      </w:pPr>
      <w:ins w:id="1679" w:author="Munish Kumar" w:date="2023-01-04T14:03:00Z">
        <w:r w:rsidRPr="009374C0">
          <w:rPr>
            <w:sz w:val="22"/>
            <w:szCs w:val="28"/>
            <w:lang w:val="en-SG" w:eastAsia="zh-CN"/>
            <w:rPrChange w:id="1680" w:author="Munish Kumar" w:date="2023-01-04T14:06:00Z">
              <w:rPr>
                <w:rFonts w:ascii="Times" w:hAnsi="Times" w:cs="Times"/>
                <w:bCs/>
                <w:i/>
              </w:rPr>
            </w:rPrChange>
          </w:rPr>
          <w:t>(C)</w:t>
        </w:r>
        <w:r w:rsidRPr="009374C0">
          <w:rPr>
            <w:sz w:val="22"/>
            <w:szCs w:val="28"/>
            <w:lang w:val="en-SG" w:eastAsia="zh-CN"/>
            <w:rPrChange w:id="1681" w:author="Munish Kumar" w:date="2023-01-04T14:06:00Z">
              <w:rPr>
                <w:rFonts w:ascii="Times" w:hAnsi="Times" w:cs="Times"/>
                <w:bCs/>
                <w:i/>
              </w:rPr>
            </w:rPrChange>
          </w:rPr>
          <w:tab/>
        </w:r>
        <w:r w:rsidRPr="009374C0">
          <w:t>Density-Based Spatial Clustering of Application with Noise (DBSCAN)</w:t>
        </w:r>
      </w:ins>
    </w:p>
    <w:p w14:paraId="3DE6068C" w14:textId="05670E3A" w:rsidR="009C38A9" w:rsidRDefault="009374C0" w:rsidP="00716ECA">
      <w:pPr>
        <w:jc w:val="both"/>
        <w:rPr>
          <w:ins w:id="1682" w:author="Munish Kumar" w:date="2023-01-04T14:15:00Z"/>
          <w:rFonts w:ascii="Times" w:hAnsi="Times" w:cs="Times"/>
          <w:sz w:val="24"/>
          <w:szCs w:val="24"/>
        </w:rPr>
      </w:pPr>
      <w:ins w:id="1683" w:author="Munish Kumar" w:date="2023-01-04T14:03:00Z">
        <w:r w:rsidRPr="009024BF">
          <w:rPr>
            <w:rFonts w:ascii="Times" w:hAnsi="Times" w:cs="Times"/>
            <w:sz w:val="24"/>
            <w:szCs w:val="24"/>
          </w:rPr>
          <w:t xml:space="preserve">DBSCAN is </w:t>
        </w:r>
      </w:ins>
      <w:ins w:id="1684" w:author="Munish Kumar" w:date="2023-01-04T14:11:00Z">
        <w:r w:rsidR="009C38A9">
          <w:rPr>
            <w:rFonts w:ascii="Times" w:hAnsi="Times" w:cs="Times"/>
            <w:sz w:val="24"/>
            <w:szCs w:val="24"/>
          </w:rPr>
          <w:t>a type of</w:t>
        </w:r>
      </w:ins>
      <w:ins w:id="1685" w:author="Munish Kumar" w:date="2023-01-04T14:03:00Z">
        <w:r w:rsidRPr="009024BF">
          <w:rPr>
            <w:rFonts w:ascii="Times" w:hAnsi="Times" w:cs="Times"/>
            <w:sz w:val="24"/>
            <w:szCs w:val="24"/>
          </w:rPr>
          <w:t xml:space="preserve"> density-based clustering </w:t>
        </w:r>
      </w:ins>
      <w:ins w:id="1686" w:author="Munish Kumar" w:date="2023-01-04T14:11:00Z">
        <w:r w:rsidR="009C38A9">
          <w:rPr>
            <w:rFonts w:ascii="Times" w:hAnsi="Times" w:cs="Times"/>
            <w:sz w:val="24"/>
            <w:szCs w:val="24"/>
          </w:rPr>
          <w:t>which</w:t>
        </w:r>
      </w:ins>
      <w:ins w:id="1687" w:author="Munish Kumar" w:date="2023-01-04T14:03:00Z">
        <w:r w:rsidRPr="009024BF">
          <w:rPr>
            <w:rFonts w:ascii="Times" w:hAnsi="Times" w:cs="Times"/>
            <w:sz w:val="24"/>
            <w:szCs w:val="24"/>
          </w:rPr>
          <w:t xml:space="preserve"> </w:t>
        </w:r>
      </w:ins>
      <w:ins w:id="1688" w:author="Munish Kumar" w:date="2023-01-04T14:11:00Z">
        <w:r w:rsidR="009C38A9">
          <w:rPr>
            <w:rFonts w:ascii="Times" w:hAnsi="Times" w:cs="Times"/>
            <w:sz w:val="24"/>
            <w:szCs w:val="24"/>
          </w:rPr>
          <w:t>groups</w:t>
        </w:r>
      </w:ins>
      <w:ins w:id="1689" w:author="Munish Kumar" w:date="2023-01-04T14:03:00Z">
        <w:r w:rsidRPr="009024BF">
          <w:rPr>
            <w:rFonts w:ascii="Times" w:hAnsi="Times" w:cs="Times"/>
            <w:sz w:val="24"/>
            <w:szCs w:val="24"/>
          </w:rPr>
          <w:t xml:space="preserve"> data points together based on a certain defined maximum distance between two points</w:t>
        </w:r>
      </w:ins>
      <w:ins w:id="1690" w:author="Munish Kumar" w:date="2023-01-04T14:11:00Z">
        <w:r w:rsidR="009C38A9">
          <w:rPr>
            <w:rFonts w:ascii="Times" w:hAnsi="Times" w:cs="Times"/>
            <w:sz w:val="24"/>
            <w:szCs w:val="24"/>
          </w:rPr>
          <w:t xml:space="preserve">, known as </w:t>
        </w:r>
        <w:r w:rsidR="009C38A9" w:rsidRPr="009C38A9">
          <w:rPr>
            <w:rFonts w:ascii="Symbol" w:hAnsi="Symbol" w:cs="Times"/>
            <w:sz w:val="24"/>
            <w:szCs w:val="24"/>
            <w:rPrChange w:id="1691" w:author="Munish Kumar" w:date="2023-01-04T14:11:00Z">
              <w:rPr>
                <w:rFonts w:ascii="Times" w:hAnsi="Times" w:cs="Times"/>
                <w:sz w:val="24"/>
                <w:szCs w:val="24"/>
              </w:rPr>
            </w:rPrChange>
          </w:rPr>
          <w:t>e</w:t>
        </w:r>
      </w:ins>
      <w:ins w:id="1692" w:author="Munish Kumar" w:date="2023-01-04T14:03:00Z">
        <w:r w:rsidRPr="009024BF">
          <w:rPr>
            <w:rFonts w:ascii="Times" w:hAnsi="Times" w:cs="Times"/>
            <w:sz w:val="24"/>
            <w:szCs w:val="24"/>
          </w:rPr>
          <w:t>. Those that are sufficiently close together belong to a single cluster and those that don’t</w:t>
        </w:r>
      </w:ins>
      <w:ins w:id="1693" w:author="Munish Kumar" w:date="2023-01-04T14:13:00Z">
        <w:r w:rsidR="009C38A9">
          <w:rPr>
            <w:rFonts w:ascii="Times" w:hAnsi="Times" w:cs="Times"/>
            <w:sz w:val="24"/>
            <w:szCs w:val="24"/>
          </w:rPr>
          <w:t xml:space="preserve"> are treated as belonging</w:t>
        </w:r>
      </w:ins>
      <w:ins w:id="1694" w:author="Munish Kumar" w:date="2023-01-04T14:03:00Z">
        <w:r w:rsidRPr="009024BF">
          <w:rPr>
            <w:rFonts w:ascii="Times" w:hAnsi="Times" w:cs="Times"/>
            <w:sz w:val="24"/>
            <w:szCs w:val="24"/>
          </w:rPr>
          <w:t xml:space="preserve"> to be</w:t>
        </w:r>
      </w:ins>
      <w:ins w:id="1695" w:author="Munish Kumar" w:date="2023-01-04T14:13:00Z">
        <w:r w:rsidR="009C38A9">
          <w:rPr>
            <w:rFonts w:ascii="Times" w:hAnsi="Times" w:cs="Times"/>
            <w:sz w:val="24"/>
            <w:szCs w:val="24"/>
          </w:rPr>
          <w:t xml:space="preserve"> </w:t>
        </w:r>
      </w:ins>
      <w:ins w:id="1696" w:author="Munish Kumar" w:date="2023-01-04T14:12:00Z">
        <w:r w:rsidR="009C38A9">
          <w:rPr>
            <w:rFonts w:ascii="Times" w:hAnsi="Times" w:cs="Times"/>
            <w:sz w:val="24"/>
            <w:szCs w:val="24"/>
          </w:rPr>
          <w:t>separate</w:t>
        </w:r>
      </w:ins>
      <w:ins w:id="1697" w:author="Munish Kumar" w:date="2023-01-04T14:03:00Z">
        <w:r>
          <w:rPr>
            <w:rFonts w:ascii="Times" w:hAnsi="Times" w:cs="Times"/>
            <w:sz w:val="24"/>
            <w:szCs w:val="24"/>
          </w:rPr>
          <w:t xml:space="preserve"> </w:t>
        </w:r>
        <w:r w:rsidRPr="009024BF">
          <w:rPr>
            <w:rFonts w:ascii="Times" w:hAnsi="Times" w:cs="Times"/>
            <w:sz w:val="24"/>
            <w:szCs w:val="24"/>
          </w:rPr>
          <w:t xml:space="preserve">cluster. </w:t>
        </w:r>
      </w:ins>
      <w:ins w:id="1698" w:author="Munish Kumar" w:date="2023-01-04T14:12:00Z">
        <w:r w:rsidR="009C38A9">
          <w:rPr>
            <w:rFonts w:ascii="Times" w:hAnsi="Times" w:cs="Times"/>
            <w:sz w:val="24"/>
            <w:szCs w:val="24"/>
          </w:rPr>
          <w:t>The</w:t>
        </w:r>
      </w:ins>
      <w:ins w:id="1699" w:author="Munish Kumar" w:date="2023-01-04T14:03:00Z">
        <w:r w:rsidRPr="009024BF">
          <w:rPr>
            <w:rFonts w:ascii="Times" w:hAnsi="Times" w:cs="Times"/>
            <w:sz w:val="24"/>
            <w:szCs w:val="24"/>
          </w:rPr>
          <w:t xml:space="preserve"> two parameters </w:t>
        </w:r>
      </w:ins>
      <w:ins w:id="1700" w:author="Munish Kumar" w:date="2023-01-04T14:13:00Z">
        <w:r w:rsidR="009C38A9">
          <w:rPr>
            <w:rFonts w:ascii="Times" w:hAnsi="Times" w:cs="Times"/>
            <w:sz w:val="24"/>
            <w:szCs w:val="24"/>
          </w:rPr>
          <w:t>governing the separation of clus</w:t>
        </w:r>
      </w:ins>
      <w:ins w:id="1701" w:author="Munish Kumar" w:date="2023-01-04T14:14:00Z">
        <w:r w:rsidR="009C38A9">
          <w:rPr>
            <w:rFonts w:ascii="Times" w:hAnsi="Times" w:cs="Times"/>
            <w:sz w:val="24"/>
            <w:szCs w:val="24"/>
          </w:rPr>
          <w:t>ters are</w:t>
        </w:r>
      </w:ins>
      <w:ins w:id="1702" w:author="Munish Kumar" w:date="2023-01-04T14:03:00Z">
        <w:r w:rsidRPr="009024BF">
          <w:rPr>
            <w:rFonts w:ascii="Times" w:hAnsi="Times" w:cs="Times"/>
            <w:sz w:val="24"/>
            <w:szCs w:val="24"/>
          </w:rPr>
          <w:t xml:space="preserve"> epsilon</w:t>
        </w:r>
      </w:ins>
      <w:ins w:id="1703" w:author="Munish Kumar" w:date="2023-01-04T14:14:00Z">
        <w:r w:rsidR="009C38A9">
          <w:rPr>
            <w:rFonts w:ascii="Times" w:hAnsi="Times" w:cs="Times"/>
            <w:sz w:val="24"/>
            <w:szCs w:val="24"/>
          </w:rPr>
          <w:t xml:space="preserve"> (</w:t>
        </w:r>
        <w:r w:rsidR="009C38A9" w:rsidRPr="009C38A9">
          <w:rPr>
            <w:rFonts w:ascii="Symbol" w:hAnsi="Symbol" w:cs="Times"/>
            <w:sz w:val="24"/>
            <w:szCs w:val="24"/>
            <w:rPrChange w:id="1704" w:author="Munish Kumar" w:date="2023-01-04T14:14:00Z">
              <w:rPr>
                <w:rFonts w:ascii="Times" w:hAnsi="Times" w:cs="Times"/>
                <w:sz w:val="24"/>
                <w:szCs w:val="24"/>
              </w:rPr>
            </w:rPrChange>
          </w:rPr>
          <w:t>e</w:t>
        </w:r>
        <w:r w:rsidR="009C38A9">
          <w:rPr>
            <w:rFonts w:ascii="Times" w:hAnsi="Times" w:cs="Times"/>
            <w:sz w:val="24"/>
            <w:szCs w:val="24"/>
          </w:rPr>
          <w:t>)</w:t>
        </w:r>
      </w:ins>
      <w:ins w:id="1705" w:author="Munish Kumar" w:date="2023-01-04T14:18:00Z">
        <w:r w:rsidR="009C38A9">
          <w:rPr>
            <w:rFonts w:ascii="Times" w:hAnsi="Times" w:cs="Times"/>
            <w:sz w:val="24"/>
            <w:szCs w:val="24"/>
          </w:rPr>
          <w:t>,</w:t>
        </w:r>
      </w:ins>
      <w:ins w:id="1706" w:author="Munish Kumar" w:date="2023-01-04T14:03:00Z">
        <w:r w:rsidRPr="009024BF">
          <w:rPr>
            <w:rFonts w:ascii="Times" w:hAnsi="Times" w:cs="Times"/>
            <w:sz w:val="24"/>
            <w:szCs w:val="24"/>
          </w:rPr>
          <w:t xml:space="preserve"> </w:t>
        </w:r>
      </w:ins>
      <w:ins w:id="1707" w:author="Munish Kumar" w:date="2023-01-04T14:13:00Z">
        <w:r w:rsidR="009C38A9">
          <w:rPr>
            <w:rFonts w:ascii="Times" w:hAnsi="Times" w:cs="Times"/>
            <w:sz w:val="24"/>
            <w:szCs w:val="24"/>
          </w:rPr>
          <w:t xml:space="preserve">defined as </w:t>
        </w:r>
        <w:r w:rsidR="009C38A9" w:rsidRPr="009024BF">
          <w:rPr>
            <w:rFonts w:ascii="Times" w:hAnsi="Times" w:cs="Times"/>
            <w:sz w:val="24"/>
            <w:szCs w:val="24"/>
          </w:rPr>
          <w:t>the max</w:t>
        </w:r>
      </w:ins>
      <w:ins w:id="1708" w:author="Munish Kumar" w:date="2023-01-04T14:18:00Z">
        <w:r w:rsidR="009C38A9">
          <w:rPr>
            <w:rFonts w:ascii="Times" w:hAnsi="Times" w:cs="Times"/>
            <w:sz w:val="24"/>
            <w:szCs w:val="24"/>
          </w:rPr>
          <w:t>imum</w:t>
        </w:r>
      </w:ins>
      <w:ins w:id="1709" w:author="Munish Kumar" w:date="2023-01-04T14:13:00Z">
        <w:r w:rsidR="009C38A9" w:rsidRPr="009024BF">
          <w:rPr>
            <w:rFonts w:ascii="Times" w:hAnsi="Times" w:cs="Times"/>
            <w:sz w:val="24"/>
            <w:szCs w:val="24"/>
          </w:rPr>
          <w:t xml:space="preserve"> distance between points allowed to be considered as part of a cluster</w:t>
        </w:r>
      </w:ins>
      <w:ins w:id="1710" w:author="Munish Kumar" w:date="2023-01-04T14:14:00Z">
        <w:r w:rsidR="009C38A9">
          <w:rPr>
            <w:rFonts w:ascii="Times" w:hAnsi="Times" w:cs="Times"/>
            <w:sz w:val="24"/>
            <w:szCs w:val="24"/>
          </w:rPr>
          <w:t>,</w:t>
        </w:r>
      </w:ins>
      <w:ins w:id="1711" w:author="Munish Kumar" w:date="2023-01-04T14:13:00Z">
        <w:r w:rsidR="009C38A9" w:rsidRPr="009024BF">
          <w:rPr>
            <w:rFonts w:ascii="Times" w:hAnsi="Times" w:cs="Times"/>
            <w:sz w:val="24"/>
            <w:szCs w:val="24"/>
          </w:rPr>
          <w:t xml:space="preserve"> </w:t>
        </w:r>
      </w:ins>
      <w:ins w:id="1712" w:author="Munish Kumar" w:date="2023-01-04T14:03:00Z">
        <w:r w:rsidRPr="009024BF">
          <w:rPr>
            <w:rFonts w:ascii="Times" w:hAnsi="Times" w:cs="Times"/>
            <w:sz w:val="24"/>
            <w:szCs w:val="24"/>
          </w:rPr>
          <w:lastRenderedPageBreak/>
          <w:t>and min</w:t>
        </w:r>
      </w:ins>
      <w:ins w:id="1713" w:author="Munish Kumar" w:date="2023-01-04T14:18:00Z">
        <w:r w:rsidR="009C38A9">
          <w:rPr>
            <w:rFonts w:ascii="Times" w:hAnsi="Times" w:cs="Times"/>
            <w:sz w:val="24"/>
            <w:szCs w:val="24"/>
          </w:rPr>
          <w:t>imum</w:t>
        </w:r>
      </w:ins>
      <w:ins w:id="1714" w:author="Munish Kumar" w:date="2023-01-04T14:03:00Z">
        <w:r w:rsidRPr="009024BF">
          <w:rPr>
            <w:rFonts w:ascii="Times" w:hAnsi="Times" w:cs="Times"/>
            <w:sz w:val="24"/>
            <w:szCs w:val="24"/>
          </w:rPr>
          <w:t xml:space="preserve"> samples</w:t>
        </w:r>
      </w:ins>
      <w:ins w:id="1715" w:author="Munish Kumar" w:date="2023-01-04T14:15:00Z">
        <w:r w:rsidR="009C38A9">
          <w:rPr>
            <w:rFonts w:ascii="Times" w:hAnsi="Times" w:cs="Times"/>
            <w:sz w:val="24"/>
            <w:szCs w:val="24"/>
          </w:rPr>
          <w:t xml:space="preserve"> (</w:t>
        </w:r>
        <w:r w:rsidR="009C38A9" w:rsidRPr="009C38A9">
          <w:rPr>
            <w:rFonts w:ascii="Symbol" w:hAnsi="Symbol" w:cs="Times"/>
            <w:sz w:val="24"/>
            <w:szCs w:val="24"/>
            <w:rPrChange w:id="1716" w:author="Munish Kumar" w:date="2023-01-04T14:15:00Z">
              <w:rPr>
                <w:rFonts w:ascii="Times" w:hAnsi="Times" w:cs="Times"/>
                <w:sz w:val="24"/>
                <w:szCs w:val="24"/>
              </w:rPr>
            </w:rPrChange>
          </w:rPr>
          <w:t>s</w:t>
        </w:r>
        <w:r w:rsidR="009C38A9">
          <w:rPr>
            <w:rFonts w:ascii="Times" w:hAnsi="Times" w:cs="Times"/>
            <w:sz w:val="24"/>
            <w:szCs w:val="24"/>
          </w:rPr>
          <w:t>)</w:t>
        </w:r>
      </w:ins>
      <w:ins w:id="1717" w:author="Munish Kumar" w:date="2023-01-04T14:14:00Z">
        <w:r w:rsidR="009C38A9">
          <w:rPr>
            <w:rFonts w:ascii="Times" w:hAnsi="Times" w:cs="Times"/>
            <w:sz w:val="24"/>
            <w:szCs w:val="24"/>
          </w:rPr>
          <w:t>, defined as</w:t>
        </w:r>
      </w:ins>
      <w:ins w:id="1718" w:author="Munish Kumar" w:date="2023-01-04T14:03:00Z">
        <w:r w:rsidRPr="009024BF">
          <w:rPr>
            <w:rFonts w:ascii="Times" w:hAnsi="Times" w:cs="Times"/>
            <w:sz w:val="24"/>
            <w:szCs w:val="24"/>
          </w:rPr>
          <w:t xml:space="preserve"> the minimum points that are required for a formation of a cluster</w:t>
        </w:r>
      </w:ins>
      <w:ins w:id="1719" w:author="Munish Kumar" w:date="2023-01-04T14:09:00Z">
        <w:r w:rsidR="009C38A9">
          <w:rPr>
            <w:rFonts w:ascii="Times" w:hAnsi="Times" w:cs="Times"/>
            <w:sz w:val="24"/>
            <w:szCs w:val="24"/>
          </w:rPr>
          <w:t xml:space="preserve">. </w:t>
        </w:r>
      </w:ins>
      <w:ins w:id="1720" w:author="Munish Kumar" w:date="2023-01-04T14:15:00Z">
        <w:r w:rsidR="009C38A9">
          <w:rPr>
            <w:rFonts w:ascii="Times" w:hAnsi="Times" w:cs="Times"/>
            <w:sz w:val="24"/>
            <w:szCs w:val="24"/>
          </w:rPr>
          <w:t xml:space="preserve">Both </w:t>
        </w:r>
        <w:r w:rsidR="009C38A9" w:rsidRPr="009C38A9">
          <w:rPr>
            <w:rFonts w:ascii="Symbol" w:hAnsi="Symbol" w:cs="Times"/>
            <w:sz w:val="24"/>
            <w:szCs w:val="24"/>
            <w:rPrChange w:id="1721" w:author="Munish Kumar" w:date="2023-01-04T14:19:00Z">
              <w:rPr>
                <w:rFonts w:ascii="Times" w:hAnsi="Times" w:cs="Times"/>
                <w:sz w:val="24"/>
                <w:szCs w:val="24"/>
              </w:rPr>
            </w:rPrChange>
          </w:rPr>
          <w:t>e</w:t>
        </w:r>
        <w:r w:rsidR="009C38A9">
          <w:rPr>
            <w:rFonts w:ascii="Times" w:hAnsi="Times" w:cs="Times"/>
            <w:sz w:val="24"/>
            <w:szCs w:val="24"/>
          </w:rPr>
          <w:t xml:space="preserve"> and </w:t>
        </w:r>
        <w:r w:rsidR="009C38A9" w:rsidRPr="009C38A9">
          <w:rPr>
            <w:rFonts w:ascii="Symbol" w:hAnsi="Symbol" w:cs="Times"/>
            <w:sz w:val="24"/>
            <w:szCs w:val="24"/>
            <w:rPrChange w:id="1722" w:author="Munish Kumar" w:date="2023-01-04T14:19:00Z">
              <w:rPr>
                <w:rFonts w:ascii="Times" w:hAnsi="Times" w:cs="Times"/>
                <w:sz w:val="24"/>
                <w:szCs w:val="24"/>
              </w:rPr>
            </w:rPrChange>
          </w:rPr>
          <w:t>s</w:t>
        </w:r>
        <w:r w:rsidR="009C38A9">
          <w:rPr>
            <w:rFonts w:ascii="Times" w:hAnsi="Times" w:cs="Times"/>
            <w:sz w:val="24"/>
            <w:szCs w:val="24"/>
          </w:rPr>
          <w:t xml:space="preserve"> are </w:t>
        </w:r>
      </w:ins>
      <w:ins w:id="1723" w:author="Munish Kumar" w:date="2023-01-04T14:16:00Z">
        <w:r w:rsidR="009C38A9">
          <w:rPr>
            <w:rFonts w:ascii="Times" w:hAnsi="Times" w:cs="Times"/>
            <w:sz w:val="24"/>
            <w:szCs w:val="24"/>
          </w:rPr>
          <w:t xml:space="preserve">user defined, </w:t>
        </w:r>
      </w:ins>
      <w:ins w:id="1724" w:author="Munish Kumar" w:date="2023-01-04T14:17:00Z">
        <w:r w:rsidR="009C38A9">
          <w:rPr>
            <w:rFonts w:ascii="Times" w:hAnsi="Times" w:cs="Times"/>
            <w:sz w:val="24"/>
            <w:szCs w:val="24"/>
          </w:rPr>
          <w:t>but</w:t>
        </w:r>
      </w:ins>
      <w:ins w:id="1725" w:author="Munish Kumar" w:date="2023-01-04T14:16:00Z">
        <w:r w:rsidR="009C38A9">
          <w:rPr>
            <w:rFonts w:ascii="Times" w:hAnsi="Times" w:cs="Times"/>
            <w:sz w:val="24"/>
            <w:szCs w:val="24"/>
          </w:rPr>
          <w:t xml:space="preserve"> while </w:t>
        </w:r>
      </w:ins>
      <w:ins w:id="1726" w:author="Munish Kumar" w:date="2023-01-04T14:17:00Z">
        <w:r w:rsidR="009C38A9">
          <w:rPr>
            <w:rFonts w:ascii="Times" w:hAnsi="Times" w:cs="Times"/>
            <w:sz w:val="24"/>
            <w:szCs w:val="24"/>
          </w:rPr>
          <w:t xml:space="preserve">the choice of </w:t>
        </w:r>
      </w:ins>
      <w:ins w:id="1727" w:author="Munish Kumar" w:date="2023-01-04T14:16:00Z">
        <w:r w:rsidR="009C38A9" w:rsidRPr="009C38A9">
          <w:rPr>
            <w:rFonts w:ascii="Symbol" w:hAnsi="Symbol" w:cs="Times"/>
            <w:sz w:val="24"/>
            <w:szCs w:val="24"/>
            <w:rPrChange w:id="1728" w:author="Munish Kumar" w:date="2023-01-04T14:19:00Z">
              <w:rPr>
                <w:rFonts w:ascii="Times" w:hAnsi="Times" w:cs="Times"/>
                <w:sz w:val="24"/>
                <w:szCs w:val="24"/>
              </w:rPr>
            </w:rPrChange>
          </w:rPr>
          <w:t>s</w:t>
        </w:r>
        <w:r w:rsidR="009C38A9">
          <w:rPr>
            <w:rFonts w:ascii="Times" w:hAnsi="Times" w:cs="Times"/>
            <w:sz w:val="24"/>
            <w:szCs w:val="24"/>
          </w:rPr>
          <w:t xml:space="preserve"> is </w:t>
        </w:r>
        <w:commentRangeStart w:id="1729"/>
        <w:r w:rsidR="009C38A9">
          <w:rPr>
            <w:rFonts w:ascii="Times" w:hAnsi="Times" w:cs="Times"/>
            <w:sz w:val="24"/>
            <w:szCs w:val="24"/>
          </w:rPr>
          <w:t xml:space="preserve">somewhat </w:t>
        </w:r>
      </w:ins>
      <w:ins w:id="1730" w:author="Munish Kumar" w:date="2023-01-04T14:19:00Z">
        <w:r w:rsidR="009C38A9">
          <w:rPr>
            <w:rFonts w:ascii="Times" w:hAnsi="Times" w:cs="Times"/>
            <w:sz w:val="24"/>
            <w:szCs w:val="24"/>
          </w:rPr>
          <w:t>arbitrary</w:t>
        </w:r>
      </w:ins>
      <w:commentRangeEnd w:id="1729"/>
      <w:ins w:id="1731" w:author="Munish Kumar" w:date="2023-01-04T14:22:00Z">
        <w:r w:rsidR="00072284">
          <w:rPr>
            <w:rStyle w:val="CommentReference"/>
          </w:rPr>
          <w:commentReference w:id="1729"/>
        </w:r>
      </w:ins>
      <w:ins w:id="1732" w:author="Munish Kumar" w:date="2023-01-04T14:16:00Z">
        <w:r w:rsidR="009C38A9">
          <w:rPr>
            <w:rFonts w:ascii="Times" w:hAnsi="Times" w:cs="Times"/>
            <w:sz w:val="24"/>
            <w:szCs w:val="24"/>
          </w:rPr>
          <w:t xml:space="preserve">, </w:t>
        </w:r>
        <w:r w:rsidR="009C38A9" w:rsidRPr="009C38A9">
          <w:rPr>
            <w:rFonts w:ascii="Symbol" w:hAnsi="Symbol" w:cs="Times"/>
            <w:sz w:val="24"/>
            <w:szCs w:val="24"/>
            <w:rPrChange w:id="1733" w:author="Munish Kumar" w:date="2023-01-04T14:19:00Z">
              <w:rPr>
                <w:rFonts w:ascii="Times" w:hAnsi="Times" w:cs="Times"/>
                <w:sz w:val="24"/>
                <w:szCs w:val="24"/>
              </w:rPr>
            </w:rPrChange>
          </w:rPr>
          <w:t>e</w:t>
        </w:r>
        <w:r w:rsidR="009C38A9">
          <w:rPr>
            <w:rFonts w:ascii="Times" w:hAnsi="Times" w:cs="Times"/>
            <w:sz w:val="24"/>
            <w:szCs w:val="24"/>
          </w:rPr>
          <w:t xml:space="preserve"> </w:t>
        </w:r>
      </w:ins>
      <w:ins w:id="1734" w:author="Munish Kumar" w:date="2023-01-04T14:17:00Z">
        <w:r w:rsidR="009C38A9">
          <w:rPr>
            <w:rFonts w:ascii="Times" w:hAnsi="Times" w:cs="Times"/>
            <w:sz w:val="24"/>
            <w:szCs w:val="24"/>
          </w:rPr>
          <w:t xml:space="preserve">is </w:t>
        </w:r>
      </w:ins>
      <w:ins w:id="1735" w:author="Munish Kumar" w:date="2023-01-04T14:18:00Z">
        <w:r w:rsidR="009C38A9">
          <w:rPr>
            <w:rFonts w:ascii="Times" w:hAnsi="Times" w:cs="Times"/>
            <w:sz w:val="24"/>
            <w:szCs w:val="24"/>
          </w:rPr>
          <w:t xml:space="preserve">constrained </w:t>
        </w:r>
      </w:ins>
      <w:ins w:id="1736" w:author="Munish Kumar" w:date="2023-01-04T14:23:00Z">
        <w:r w:rsidR="00072284">
          <w:rPr>
            <w:rFonts w:ascii="Times" w:hAnsi="Times" w:cs="Times"/>
            <w:sz w:val="24"/>
            <w:szCs w:val="24"/>
          </w:rPr>
          <w:t>using</w:t>
        </w:r>
      </w:ins>
      <w:ins w:id="1737" w:author="Munish Kumar" w:date="2023-01-04T14:20:00Z">
        <w:r w:rsidR="00612B2F">
          <w:rPr>
            <w:rFonts w:ascii="Times" w:hAnsi="Times" w:cs="Times"/>
            <w:sz w:val="24"/>
            <w:szCs w:val="24"/>
          </w:rPr>
          <w:t xml:space="preserve"> a knee plot</w:t>
        </w:r>
      </w:ins>
      <w:ins w:id="1738" w:author="Munish Kumar" w:date="2023-01-04T14:16:00Z">
        <w:r w:rsidR="009C38A9">
          <w:rPr>
            <w:rFonts w:ascii="Times" w:hAnsi="Times" w:cs="Times"/>
            <w:sz w:val="24"/>
            <w:szCs w:val="24"/>
          </w:rPr>
          <w:t>.</w:t>
        </w:r>
      </w:ins>
      <w:ins w:id="1739" w:author="Munish Kumar" w:date="2023-01-04T14:19:00Z">
        <w:r w:rsidR="00612B2F">
          <w:rPr>
            <w:rFonts w:ascii="Times" w:hAnsi="Times" w:cs="Times"/>
            <w:sz w:val="24"/>
            <w:szCs w:val="24"/>
          </w:rPr>
          <w:t xml:space="preserve"> </w:t>
        </w:r>
      </w:ins>
      <w:ins w:id="1740" w:author="Munish Kumar" w:date="2023-01-04T14:24:00Z">
        <w:r w:rsidR="00072284">
          <w:rPr>
            <w:rFonts w:ascii="Times" w:hAnsi="Times" w:cs="Times"/>
            <w:sz w:val="24"/>
            <w:szCs w:val="24"/>
          </w:rPr>
          <w:t>We describe the knee plot in XXXX</w:t>
        </w:r>
      </w:ins>
      <w:ins w:id="1741" w:author="Munish Kumar" w:date="2023-01-04T14:39:00Z">
        <w:r w:rsidR="00277586">
          <w:rPr>
            <w:rFonts w:ascii="Times" w:hAnsi="Times" w:cs="Times"/>
            <w:sz w:val="24"/>
            <w:szCs w:val="24"/>
          </w:rPr>
          <w:t xml:space="preserve">, and schematically illustrate the DBSCAN process in </w:t>
        </w:r>
        <w:r w:rsidR="00277586">
          <w:rPr>
            <w:rFonts w:ascii="Times" w:hAnsi="Times" w:cs="Times"/>
            <w:sz w:val="24"/>
            <w:szCs w:val="24"/>
          </w:rPr>
          <w:fldChar w:fldCharType="begin"/>
        </w:r>
        <w:r w:rsidR="00277586">
          <w:rPr>
            <w:rFonts w:ascii="Times" w:hAnsi="Times" w:cs="Times"/>
            <w:sz w:val="24"/>
            <w:szCs w:val="24"/>
          </w:rPr>
          <w:instrText xml:space="preserve"> REF _Ref123735592 \h </w:instrText>
        </w:r>
      </w:ins>
      <w:r w:rsidR="00720966">
        <w:rPr>
          <w:rFonts w:ascii="Times" w:hAnsi="Times" w:cs="Times"/>
          <w:sz w:val="24"/>
          <w:szCs w:val="24"/>
        </w:rPr>
        <w:instrText xml:space="preserve"> \* MERGEFORMAT </w:instrText>
      </w:r>
      <w:r w:rsidR="00277586">
        <w:rPr>
          <w:rFonts w:ascii="Times" w:hAnsi="Times" w:cs="Times"/>
          <w:sz w:val="24"/>
          <w:szCs w:val="24"/>
        </w:rPr>
      </w:r>
      <w:r w:rsidR="00277586">
        <w:rPr>
          <w:rFonts w:ascii="Times" w:hAnsi="Times" w:cs="Times"/>
          <w:sz w:val="24"/>
          <w:szCs w:val="24"/>
        </w:rPr>
        <w:fldChar w:fldCharType="separate"/>
      </w:r>
      <w:ins w:id="1742" w:author="Munish Kumar" w:date="2023-01-04T14:39:00Z">
        <w:r w:rsidR="00277586" w:rsidRPr="00720966">
          <w:rPr>
            <w:rFonts w:ascii="Times" w:hAnsi="Times" w:cs="Times"/>
            <w:sz w:val="24"/>
            <w:szCs w:val="24"/>
            <w:rPrChange w:id="1743" w:author="Munish Kumar" w:date="2023-01-04T14:53:00Z">
              <w:rPr>
                <w:b/>
                <w:bCs/>
                <w:color w:val="000000" w:themeColor="text1"/>
              </w:rPr>
            </w:rPrChange>
          </w:rPr>
          <w:t xml:space="preserve">Figure </w:t>
        </w:r>
        <w:r w:rsidR="00277586" w:rsidRPr="00720966">
          <w:rPr>
            <w:rFonts w:ascii="Times" w:hAnsi="Times" w:cs="Times"/>
            <w:sz w:val="24"/>
            <w:szCs w:val="24"/>
            <w:rPrChange w:id="1744" w:author="Munish Kumar" w:date="2023-01-04T14:53:00Z">
              <w:rPr>
                <w:b/>
                <w:bCs/>
                <w:noProof/>
                <w:color w:val="000000" w:themeColor="text1"/>
              </w:rPr>
            </w:rPrChange>
          </w:rPr>
          <w:t>7</w:t>
        </w:r>
        <w:r w:rsidR="00277586">
          <w:rPr>
            <w:rFonts w:ascii="Times" w:hAnsi="Times" w:cs="Times"/>
            <w:sz w:val="24"/>
            <w:szCs w:val="24"/>
          </w:rPr>
          <w:fldChar w:fldCharType="end"/>
        </w:r>
      </w:ins>
      <w:ins w:id="1745" w:author="Munish Kumar" w:date="2023-01-04T14:53:00Z">
        <w:r w:rsidR="00720966">
          <w:rPr>
            <w:rFonts w:ascii="Times" w:hAnsi="Times" w:cs="Times"/>
            <w:sz w:val="24"/>
            <w:szCs w:val="24"/>
          </w:rPr>
          <w:t xml:space="preserve"> (</w:t>
        </w:r>
        <w:commentRangeStart w:id="1746"/>
        <w:r w:rsidR="00720966" w:rsidRPr="00720966">
          <w:rPr>
            <w:rFonts w:ascii="Times" w:hAnsi="Times" w:cs="Times"/>
            <w:sz w:val="24"/>
            <w:szCs w:val="24"/>
            <w:rPrChange w:id="1747" w:author="Munish Kumar" w:date="2023-01-04T14:53:00Z">
              <w:rPr>
                <w:rFonts w:ascii="Times" w:hAnsi="Times" w:cs="Times"/>
                <w:sz w:val="24"/>
                <w:szCs w:val="24"/>
                <w:highlight w:val="yellow"/>
              </w:rPr>
            </w:rPrChange>
          </w:rPr>
          <w:t>Kumar</w:t>
        </w:r>
        <w:commentRangeEnd w:id="1746"/>
        <w:r w:rsidR="00720966" w:rsidRPr="00720966">
          <w:rPr>
            <w:rFonts w:ascii="Times" w:hAnsi="Times" w:cs="Times"/>
            <w:sz w:val="24"/>
            <w:szCs w:val="24"/>
            <w:rPrChange w:id="1748" w:author="Munish Kumar" w:date="2023-01-04T14:53:00Z">
              <w:rPr>
                <w:rStyle w:val="CommentReference"/>
                <w:highlight w:val="yellow"/>
              </w:rPr>
            </w:rPrChange>
          </w:rPr>
          <w:commentReference w:id="1746"/>
        </w:r>
        <w:r w:rsidR="00720966" w:rsidRPr="00720966">
          <w:rPr>
            <w:rFonts w:ascii="Times" w:hAnsi="Times" w:cs="Times"/>
            <w:sz w:val="24"/>
            <w:szCs w:val="24"/>
            <w:rPrChange w:id="1749" w:author="Munish Kumar" w:date="2023-01-04T14:53:00Z">
              <w:rPr>
                <w:rFonts w:ascii="Times" w:hAnsi="Times" w:cs="Times"/>
                <w:sz w:val="24"/>
                <w:szCs w:val="24"/>
                <w:highlight w:val="yellow"/>
              </w:rPr>
            </w:rPrChange>
          </w:rPr>
          <w:t>, 2021</w:t>
        </w:r>
        <w:r w:rsidR="00720966">
          <w:rPr>
            <w:rFonts w:ascii="Times" w:hAnsi="Times" w:cs="Times"/>
            <w:sz w:val="24"/>
            <w:szCs w:val="24"/>
          </w:rPr>
          <w:t>).</w:t>
        </w:r>
      </w:ins>
    </w:p>
    <w:p w14:paraId="5E5DED63" w14:textId="77777777" w:rsidR="009C38A9" w:rsidRDefault="009C38A9" w:rsidP="00716ECA">
      <w:pPr>
        <w:jc w:val="both"/>
        <w:rPr>
          <w:ins w:id="1750" w:author="Munish Kumar" w:date="2023-01-04T14:15:00Z"/>
          <w:rFonts w:ascii="Times" w:hAnsi="Times" w:cs="Times"/>
          <w:sz w:val="24"/>
          <w:szCs w:val="24"/>
        </w:rPr>
      </w:pPr>
    </w:p>
    <w:p w14:paraId="3AD9E50D" w14:textId="4B59C44C" w:rsidR="009374C0" w:rsidRPr="00072284" w:rsidRDefault="009374C0" w:rsidP="00716ECA">
      <w:pPr>
        <w:jc w:val="both"/>
        <w:rPr>
          <w:ins w:id="1751" w:author="Munish Kumar" w:date="2023-01-04T14:03:00Z"/>
          <w:rFonts w:ascii="Times" w:hAnsi="Times" w:cs="Times"/>
          <w:sz w:val="24"/>
          <w:szCs w:val="24"/>
          <w:highlight w:val="yellow"/>
          <w:rPrChange w:id="1752" w:author="Munish Kumar" w:date="2023-01-04T14:24:00Z">
            <w:rPr>
              <w:ins w:id="1753" w:author="Munish Kumar" w:date="2023-01-04T14:03:00Z"/>
              <w:rFonts w:ascii="Times" w:hAnsi="Times" w:cs="Times"/>
              <w:sz w:val="24"/>
              <w:szCs w:val="24"/>
            </w:rPr>
          </w:rPrChange>
        </w:rPr>
      </w:pPr>
      <w:commentRangeStart w:id="1754"/>
      <w:ins w:id="1755" w:author="Munish Kumar" w:date="2023-01-04T14:03:00Z">
        <w:r w:rsidRPr="00072284">
          <w:rPr>
            <w:rFonts w:ascii="Times" w:hAnsi="Times" w:cs="Times"/>
            <w:sz w:val="24"/>
            <w:szCs w:val="24"/>
            <w:highlight w:val="yellow"/>
            <w:rPrChange w:id="1756" w:author="Munish Kumar" w:date="2023-01-04T14:24:00Z">
              <w:rPr>
                <w:rFonts w:ascii="Times" w:hAnsi="Times" w:cs="Times"/>
                <w:sz w:val="24"/>
                <w:szCs w:val="24"/>
              </w:rPr>
            </w:rPrChange>
          </w:rPr>
          <w:t xml:space="preserve">The </w:t>
        </w:r>
        <w:commentRangeStart w:id="1757"/>
        <w:r w:rsidRPr="00072284">
          <w:rPr>
            <w:rFonts w:ascii="Times" w:hAnsi="Times" w:cs="Times"/>
            <w:sz w:val="24"/>
            <w:szCs w:val="24"/>
            <w:highlight w:val="yellow"/>
            <w:rPrChange w:id="1758" w:author="Munish Kumar" w:date="2023-01-04T14:24:00Z">
              <w:rPr>
                <w:rFonts w:ascii="Times" w:hAnsi="Times" w:cs="Times"/>
                <w:sz w:val="24"/>
                <w:szCs w:val="24"/>
              </w:rPr>
            </w:rPrChange>
          </w:rPr>
          <w:t>nearest neighbor of 4</w:t>
        </w:r>
      </w:ins>
      <w:commentRangeEnd w:id="1757"/>
      <w:ins w:id="1759" w:author="Munish Kumar" w:date="2023-01-04T14:22:00Z">
        <w:r w:rsidR="00072284" w:rsidRPr="00072284">
          <w:rPr>
            <w:rStyle w:val="CommentReference"/>
            <w:highlight w:val="yellow"/>
            <w:rPrChange w:id="1760" w:author="Munish Kumar" w:date="2023-01-04T14:24:00Z">
              <w:rPr>
                <w:rStyle w:val="CommentReference"/>
              </w:rPr>
            </w:rPrChange>
          </w:rPr>
          <w:commentReference w:id="1757"/>
        </w:r>
      </w:ins>
      <w:ins w:id="1761" w:author="Munish Kumar" w:date="2023-01-04T14:03:00Z">
        <w:r w:rsidRPr="00072284">
          <w:rPr>
            <w:rFonts w:ascii="Times" w:hAnsi="Times" w:cs="Times"/>
            <w:sz w:val="24"/>
            <w:szCs w:val="24"/>
            <w:highlight w:val="yellow"/>
            <w:rPrChange w:id="1762" w:author="Munish Kumar" w:date="2023-01-04T14:24:00Z">
              <w:rPr>
                <w:rFonts w:ascii="Times" w:hAnsi="Times" w:cs="Times"/>
                <w:sz w:val="24"/>
                <w:szCs w:val="24"/>
              </w:rPr>
            </w:rPrChange>
          </w:rPr>
          <w:t xml:space="preserve"> for all data points was used to find the average distance between each point from its 4 nearest neighbors</w:t>
        </w:r>
      </w:ins>
      <w:ins w:id="1763" w:author="Munish Kumar" w:date="2023-01-04T14:09:00Z">
        <w:r w:rsidR="009C38A9" w:rsidRPr="00072284">
          <w:rPr>
            <w:rFonts w:ascii="Times" w:hAnsi="Times" w:cs="Times"/>
            <w:sz w:val="24"/>
            <w:szCs w:val="24"/>
            <w:highlight w:val="yellow"/>
            <w:rPrChange w:id="1764" w:author="Munish Kumar" w:date="2023-01-04T14:24:00Z">
              <w:rPr>
                <w:rFonts w:ascii="Times" w:hAnsi="Times" w:cs="Times"/>
                <w:sz w:val="24"/>
                <w:szCs w:val="24"/>
              </w:rPr>
            </w:rPrChange>
          </w:rPr>
          <w:t xml:space="preserve">. </w:t>
        </w:r>
      </w:ins>
      <w:ins w:id="1765" w:author="Munish Kumar" w:date="2023-01-04T14:03:00Z">
        <w:r w:rsidRPr="00072284">
          <w:rPr>
            <w:rFonts w:ascii="Times" w:hAnsi="Times" w:cs="Times"/>
            <w:sz w:val="24"/>
            <w:szCs w:val="24"/>
            <w:highlight w:val="yellow"/>
            <w:rPrChange w:id="1766" w:author="Munish Kumar" w:date="2023-01-04T14:24:00Z">
              <w:rPr>
                <w:rFonts w:ascii="Times" w:hAnsi="Times" w:cs="Times"/>
                <w:sz w:val="24"/>
                <w:szCs w:val="24"/>
              </w:rPr>
            </w:rPrChange>
          </w:rPr>
          <w:t>The average distance of the points was plotted in ascending order and the point of the greatest bend is used as the epsilon value (</w:t>
        </w:r>
        <w:commentRangeStart w:id="1767"/>
        <w:r w:rsidRPr="00072284">
          <w:rPr>
            <w:rFonts w:ascii="Times" w:hAnsi="Times" w:cs="Times"/>
            <w:sz w:val="24"/>
            <w:szCs w:val="24"/>
            <w:highlight w:val="yellow"/>
            <w:rPrChange w:id="1768" w:author="Munish Kumar" w:date="2023-01-04T14:24:00Z">
              <w:rPr>
                <w:rFonts w:ascii="Times" w:hAnsi="Times" w:cs="Times"/>
                <w:sz w:val="24"/>
                <w:szCs w:val="24"/>
              </w:rPr>
            </w:rPrChange>
          </w:rPr>
          <w:t>Kumar</w:t>
        </w:r>
      </w:ins>
      <w:commentRangeEnd w:id="1767"/>
      <w:ins w:id="1769" w:author="Munish Kumar" w:date="2023-01-04T14:09:00Z">
        <w:r w:rsidR="009C38A9" w:rsidRPr="00072284">
          <w:rPr>
            <w:rStyle w:val="CommentReference"/>
            <w:highlight w:val="yellow"/>
            <w:rPrChange w:id="1770" w:author="Munish Kumar" w:date="2023-01-04T14:24:00Z">
              <w:rPr>
                <w:rStyle w:val="CommentReference"/>
              </w:rPr>
            </w:rPrChange>
          </w:rPr>
          <w:commentReference w:id="1767"/>
        </w:r>
      </w:ins>
      <w:ins w:id="1771" w:author="Munish Kumar" w:date="2023-01-04T14:03:00Z">
        <w:r w:rsidRPr="00072284">
          <w:rPr>
            <w:rFonts w:ascii="Times" w:hAnsi="Times" w:cs="Times"/>
            <w:sz w:val="24"/>
            <w:szCs w:val="24"/>
            <w:highlight w:val="yellow"/>
            <w:rPrChange w:id="1772" w:author="Munish Kumar" w:date="2023-01-04T14:24:00Z">
              <w:rPr>
                <w:rFonts w:ascii="Times" w:hAnsi="Times" w:cs="Times"/>
                <w:sz w:val="24"/>
                <w:szCs w:val="24"/>
              </w:rPr>
            </w:rPrChange>
          </w:rPr>
          <w:t xml:space="preserve">, 2021). The knee is the point of the greatest bend to be used as the epsilon value for DBSCAN. Fig 12 shows the knee point of the dataset to and Fig 13 shows the process flow of DBSCAN. </w:t>
        </w:r>
      </w:ins>
    </w:p>
    <w:p w14:paraId="5434F4DE" w14:textId="77777777" w:rsidR="009374C0" w:rsidRPr="00072284" w:rsidRDefault="009374C0" w:rsidP="00716ECA">
      <w:pPr>
        <w:spacing w:before="120"/>
        <w:jc w:val="both"/>
        <w:rPr>
          <w:ins w:id="1773" w:author="Munish Kumar" w:date="2023-01-04T14:03:00Z"/>
          <w:rFonts w:ascii="Times" w:hAnsi="Times" w:cs="Times"/>
          <w:sz w:val="24"/>
          <w:szCs w:val="24"/>
          <w:highlight w:val="yellow"/>
          <w:rPrChange w:id="1774" w:author="Munish Kumar" w:date="2023-01-04T14:24:00Z">
            <w:rPr>
              <w:ins w:id="1775" w:author="Munish Kumar" w:date="2023-01-04T14:03:00Z"/>
              <w:rFonts w:ascii="Times" w:hAnsi="Times" w:cs="Times"/>
              <w:sz w:val="24"/>
              <w:szCs w:val="24"/>
            </w:rPr>
          </w:rPrChange>
        </w:rPr>
      </w:pPr>
    </w:p>
    <w:p w14:paraId="0EA2DDFD" w14:textId="77777777" w:rsidR="009374C0" w:rsidRPr="00072284" w:rsidRDefault="009374C0">
      <w:pPr>
        <w:spacing w:before="120"/>
        <w:jc w:val="both"/>
        <w:rPr>
          <w:ins w:id="1776" w:author="Munish Kumar" w:date="2023-01-04T14:03:00Z"/>
          <w:rFonts w:ascii="Times" w:hAnsi="Times" w:cs="Times"/>
          <w:sz w:val="24"/>
          <w:szCs w:val="24"/>
          <w:highlight w:val="yellow"/>
          <w:rPrChange w:id="1777" w:author="Munish Kumar" w:date="2023-01-04T14:24:00Z">
            <w:rPr>
              <w:ins w:id="1778" w:author="Munish Kumar" w:date="2023-01-04T14:03:00Z"/>
              <w:rFonts w:ascii="Times" w:hAnsi="Times" w:cs="Times"/>
              <w:sz w:val="24"/>
              <w:szCs w:val="24"/>
            </w:rPr>
          </w:rPrChange>
        </w:rPr>
        <w:pPrChange w:id="1779" w:author="Munish Kumar" w:date="2023-01-06T14:21:00Z">
          <w:pPr>
            <w:spacing w:before="120"/>
            <w:jc w:val="center"/>
          </w:pPr>
        </w:pPrChange>
      </w:pPr>
      <w:ins w:id="1780" w:author="Munish Kumar" w:date="2023-01-04T14:03:00Z">
        <w:r w:rsidRPr="00072284">
          <w:rPr>
            <w:noProof/>
            <w:highlight w:val="yellow"/>
            <w:rPrChange w:id="1781" w:author="Munish Kumar" w:date="2023-01-04T14:24:00Z">
              <w:rPr>
                <w:noProof/>
              </w:rPr>
            </w:rPrChange>
          </w:rPr>
          <w:drawing>
            <wp:inline distT="0" distB="0" distL="0" distR="0" wp14:anchorId="2694E6A1" wp14:editId="396086E8">
              <wp:extent cx="2943225" cy="2811194"/>
              <wp:effectExtent l="0" t="0" r="0" b="8255"/>
              <wp:docPr id="85" name="Picture 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32"/>
                      <a:stretch>
                        <a:fillRect/>
                      </a:stretch>
                    </pic:blipFill>
                    <pic:spPr>
                      <a:xfrm>
                        <a:off x="0" y="0"/>
                        <a:ext cx="2950314" cy="2817965"/>
                      </a:xfrm>
                      <a:prstGeom prst="rect">
                        <a:avLst/>
                      </a:prstGeom>
                    </pic:spPr>
                  </pic:pic>
                </a:graphicData>
              </a:graphic>
            </wp:inline>
          </w:drawing>
        </w:r>
      </w:ins>
    </w:p>
    <w:p w14:paraId="192AF79F" w14:textId="77777777" w:rsidR="009374C0" w:rsidRDefault="009374C0">
      <w:pPr>
        <w:spacing w:before="120"/>
        <w:jc w:val="both"/>
        <w:rPr>
          <w:ins w:id="1782" w:author="Munish Kumar" w:date="2023-01-04T14:03:00Z"/>
          <w:rFonts w:ascii="Times" w:hAnsi="Times" w:cs="Times"/>
          <w:sz w:val="24"/>
          <w:szCs w:val="24"/>
        </w:rPr>
        <w:pPrChange w:id="1783" w:author="Munish Kumar" w:date="2023-01-06T14:21:00Z">
          <w:pPr>
            <w:spacing w:before="120"/>
            <w:jc w:val="center"/>
          </w:pPr>
        </w:pPrChange>
      </w:pPr>
      <w:ins w:id="1784" w:author="Munish Kumar" w:date="2023-01-04T14:03:00Z">
        <w:r w:rsidRPr="00072284">
          <w:rPr>
            <w:rFonts w:ascii="Times" w:hAnsi="Times" w:cs="Times"/>
            <w:sz w:val="24"/>
            <w:szCs w:val="24"/>
            <w:highlight w:val="yellow"/>
            <w:rPrChange w:id="1785" w:author="Munish Kumar" w:date="2023-01-04T14:24:00Z">
              <w:rPr>
                <w:rFonts w:ascii="Times" w:hAnsi="Times" w:cs="Times"/>
                <w:sz w:val="24"/>
                <w:szCs w:val="24"/>
              </w:rPr>
            </w:rPrChange>
          </w:rPr>
          <w:t>Fig 12: Elbow Plot with Knee Point Identified by Kneed for Epsilon Value</w:t>
        </w:r>
      </w:ins>
      <w:commentRangeEnd w:id="1754"/>
      <w:ins w:id="1786" w:author="Munish Kumar" w:date="2023-01-04T14:24:00Z">
        <w:r w:rsidR="00072284">
          <w:rPr>
            <w:rStyle w:val="CommentReference"/>
          </w:rPr>
          <w:commentReference w:id="1754"/>
        </w:r>
      </w:ins>
    </w:p>
    <w:p w14:paraId="206A57E5" w14:textId="77777777" w:rsidR="009374C0" w:rsidRDefault="009374C0" w:rsidP="00716ECA">
      <w:pPr>
        <w:spacing w:before="120"/>
        <w:jc w:val="both"/>
        <w:rPr>
          <w:ins w:id="1787" w:author="Munish Kumar" w:date="2023-01-04T14:03:00Z"/>
          <w:rFonts w:ascii="Times" w:hAnsi="Times" w:cs="Times"/>
          <w:sz w:val="24"/>
          <w:szCs w:val="24"/>
        </w:rPr>
      </w:pPr>
    </w:p>
    <w:p w14:paraId="2ABAAA75" w14:textId="589432AD" w:rsidR="009374C0" w:rsidRDefault="00113F4D">
      <w:pPr>
        <w:spacing w:before="120"/>
        <w:jc w:val="both"/>
        <w:rPr>
          <w:ins w:id="1788" w:author="Munish Kumar" w:date="2023-01-04T14:38:00Z"/>
          <w:rFonts w:ascii="Times" w:hAnsi="Times" w:cs="Times"/>
          <w:sz w:val="24"/>
          <w:szCs w:val="24"/>
        </w:rPr>
        <w:pPrChange w:id="1789" w:author="Munish Kumar" w:date="2023-01-06T14:21:00Z">
          <w:pPr>
            <w:spacing w:before="120"/>
            <w:jc w:val="center"/>
          </w:pPr>
        </w:pPrChange>
      </w:pPr>
      <w:ins w:id="1790" w:author="Munish Kumar" w:date="2023-01-04T14:38:00Z">
        <w:r>
          <w:rPr>
            <w:rFonts w:ascii="Times" w:hAnsi="Times" w:cs="Times"/>
            <w:noProof/>
            <w:sz w:val="24"/>
            <w:szCs w:val="24"/>
          </w:rPr>
          <w:drawing>
            <wp:inline distT="0" distB="0" distL="0" distR="0" wp14:anchorId="74CDE535" wp14:editId="63B63CF5">
              <wp:extent cx="5932170" cy="508461"/>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89051" cy="513336"/>
                      </a:xfrm>
                      <a:prstGeom prst="rect">
                        <a:avLst/>
                      </a:prstGeom>
                      <a:noFill/>
                    </pic:spPr>
                  </pic:pic>
                </a:graphicData>
              </a:graphic>
            </wp:inline>
          </w:drawing>
        </w:r>
      </w:ins>
    </w:p>
    <w:p w14:paraId="392D4323" w14:textId="34A889E3" w:rsidR="00277586" w:rsidRPr="009E3AD2" w:rsidRDefault="00277586">
      <w:pPr>
        <w:pStyle w:val="Caption"/>
        <w:jc w:val="both"/>
        <w:rPr>
          <w:ins w:id="1791" w:author="Munish Kumar" w:date="2023-01-04T14:38:00Z"/>
          <w:b/>
          <w:bCs/>
          <w:color w:val="000000" w:themeColor="text1"/>
          <w:sz w:val="20"/>
          <w:szCs w:val="20"/>
        </w:rPr>
        <w:pPrChange w:id="1792" w:author="Munish Kumar" w:date="2023-01-06T14:21:00Z">
          <w:pPr>
            <w:pStyle w:val="Caption"/>
            <w:jc w:val="center"/>
          </w:pPr>
        </w:pPrChange>
      </w:pPr>
      <w:bookmarkStart w:id="1793" w:name="_Ref123735592"/>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1794" w:author="Munish Kumar" w:date="2023-01-04T14:39:00Z">
        <w:r>
          <w:rPr>
            <w:b/>
            <w:bCs/>
            <w:noProof/>
            <w:color w:val="000000" w:themeColor="text1"/>
            <w:sz w:val="20"/>
            <w:szCs w:val="20"/>
          </w:rPr>
          <w:t>7</w:t>
        </w:r>
      </w:ins>
      <w:del w:id="1795" w:author="Munish Kumar" w:date="2023-01-04T14:39:00Z">
        <w:r w:rsidDel="00277586">
          <w:rPr>
            <w:b/>
            <w:bCs/>
            <w:noProof/>
            <w:color w:val="000000" w:themeColor="text1"/>
            <w:sz w:val="20"/>
            <w:szCs w:val="20"/>
          </w:rPr>
          <w:delText>6</w:delText>
        </w:r>
      </w:del>
      <w:r w:rsidRPr="00291B19">
        <w:rPr>
          <w:b/>
          <w:bCs/>
          <w:color w:val="000000" w:themeColor="text1"/>
          <w:sz w:val="20"/>
          <w:szCs w:val="20"/>
        </w:rPr>
        <w:fldChar w:fldCharType="end"/>
      </w:r>
      <w:bookmarkEnd w:id="1793"/>
      <w:ins w:id="1796" w:author="Munish Kumar" w:date="2023-01-04T14:38:00Z">
        <w:r w:rsidRPr="009E3AD2">
          <w:rPr>
            <w:b/>
            <w:bCs/>
            <w:color w:val="000000" w:themeColor="text1"/>
            <w:sz w:val="20"/>
            <w:szCs w:val="20"/>
          </w:rPr>
          <w:t xml:space="preserve">: </w:t>
        </w:r>
        <w:r w:rsidRPr="009E3AD2">
          <w:rPr>
            <w:color w:val="000000" w:themeColor="text1"/>
            <w:sz w:val="20"/>
            <w:szCs w:val="20"/>
          </w:rPr>
          <w:t xml:space="preserve">Process of </w:t>
        </w:r>
      </w:ins>
      <w:ins w:id="1797" w:author="Munish Kumar" w:date="2023-01-04T14:39:00Z">
        <w:r>
          <w:rPr>
            <w:color w:val="000000" w:themeColor="text1"/>
            <w:sz w:val="20"/>
            <w:szCs w:val="20"/>
          </w:rPr>
          <w:t>DBSCAN</w:t>
        </w:r>
      </w:ins>
    </w:p>
    <w:p w14:paraId="716E0F23" w14:textId="77777777" w:rsidR="009374C0" w:rsidRPr="009024BF" w:rsidRDefault="009374C0">
      <w:pPr>
        <w:spacing w:before="120"/>
        <w:jc w:val="both"/>
        <w:rPr>
          <w:ins w:id="1798" w:author="Munish Kumar" w:date="2023-01-04T14:03:00Z"/>
          <w:rFonts w:ascii="Times" w:hAnsi="Times" w:cs="Times"/>
          <w:sz w:val="24"/>
          <w:szCs w:val="24"/>
        </w:rPr>
        <w:pPrChange w:id="1799" w:author="Munish Kumar" w:date="2023-01-06T14:21:00Z">
          <w:pPr>
            <w:spacing w:before="120"/>
            <w:jc w:val="center"/>
          </w:pPr>
        </w:pPrChange>
      </w:pPr>
    </w:p>
    <w:p w14:paraId="26479B71" w14:textId="6830C700" w:rsidR="009374C0" w:rsidRPr="0090350B" w:rsidRDefault="009374C0" w:rsidP="00716ECA">
      <w:pPr>
        <w:pStyle w:val="Heading3"/>
        <w:jc w:val="both"/>
        <w:rPr>
          <w:ins w:id="1800" w:author="Munish Kumar" w:date="2023-01-04T14:03:00Z"/>
          <w:highlight w:val="yellow"/>
          <w:rPrChange w:id="1801" w:author="Munish Kumar" w:date="2023-01-06T11:19:00Z">
            <w:rPr>
              <w:ins w:id="1802" w:author="Munish Kumar" w:date="2023-01-04T14:03:00Z"/>
            </w:rPr>
          </w:rPrChange>
        </w:rPr>
      </w:pPr>
      <w:ins w:id="1803" w:author="Munish Kumar" w:date="2023-01-04T14:06:00Z">
        <w:r w:rsidRPr="0090350B">
          <w:rPr>
            <w:highlight w:val="yellow"/>
            <w:rPrChange w:id="1804" w:author="Munish Kumar" w:date="2023-01-06T11:19:00Z">
              <w:rPr/>
            </w:rPrChange>
          </w:rPr>
          <w:t>(D)</w:t>
        </w:r>
      </w:ins>
      <w:ins w:id="1805" w:author="Munish Kumar" w:date="2023-01-04T14:03:00Z">
        <w:r w:rsidRPr="0090350B">
          <w:rPr>
            <w:highlight w:val="yellow"/>
            <w:rPrChange w:id="1806" w:author="Munish Kumar" w:date="2023-01-06T11:19:00Z">
              <w:rPr/>
            </w:rPrChange>
          </w:rPr>
          <w:tab/>
          <w:t>Balanced Iterative Reducing and Clustering using Hierarchies (</w:t>
        </w:r>
        <w:commentRangeStart w:id="1807"/>
        <w:r w:rsidRPr="0090350B">
          <w:rPr>
            <w:highlight w:val="yellow"/>
            <w:rPrChange w:id="1808" w:author="Munish Kumar" w:date="2023-01-06T11:19:00Z">
              <w:rPr/>
            </w:rPrChange>
          </w:rPr>
          <w:t>BIRCH</w:t>
        </w:r>
      </w:ins>
      <w:commentRangeEnd w:id="1807"/>
      <w:ins w:id="1809" w:author="Munish Kumar" w:date="2023-01-06T11:19:00Z">
        <w:r w:rsidR="0090350B" w:rsidRPr="0090350B">
          <w:rPr>
            <w:rStyle w:val="CommentReference"/>
            <w:rFonts w:eastAsia="Calibri" w:cs="Times New Roman"/>
            <w:b/>
            <w:highlight w:val="yellow"/>
            <w:rPrChange w:id="1810" w:author="Munish Kumar" w:date="2023-01-06T11:19:00Z">
              <w:rPr>
                <w:rStyle w:val="CommentReference"/>
                <w:rFonts w:eastAsia="Calibri" w:cs="Times New Roman"/>
                <w:b/>
              </w:rPr>
            </w:rPrChange>
          </w:rPr>
          <w:commentReference w:id="1807"/>
        </w:r>
      </w:ins>
      <w:ins w:id="1811" w:author="Munish Kumar" w:date="2023-01-04T14:03:00Z">
        <w:r w:rsidRPr="0090350B">
          <w:rPr>
            <w:highlight w:val="yellow"/>
            <w:rPrChange w:id="1812" w:author="Munish Kumar" w:date="2023-01-06T11:19:00Z">
              <w:rPr/>
            </w:rPrChange>
          </w:rPr>
          <w:t>)</w:t>
        </w:r>
      </w:ins>
    </w:p>
    <w:p w14:paraId="49B6C7AA" w14:textId="74CE2063" w:rsidR="000C5BCD" w:rsidRPr="0090350B" w:rsidRDefault="009374C0" w:rsidP="00716ECA">
      <w:pPr>
        <w:jc w:val="both"/>
        <w:rPr>
          <w:ins w:id="1813" w:author="Munish Kumar" w:date="2023-01-04T15:23:00Z"/>
          <w:rFonts w:ascii="Times" w:hAnsi="Times" w:cs="Times"/>
          <w:sz w:val="24"/>
          <w:szCs w:val="24"/>
          <w:highlight w:val="yellow"/>
          <w:rPrChange w:id="1814" w:author="Munish Kumar" w:date="2023-01-06T11:19:00Z">
            <w:rPr>
              <w:ins w:id="1815" w:author="Munish Kumar" w:date="2023-01-04T15:23:00Z"/>
              <w:rFonts w:ascii="Times" w:hAnsi="Times" w:cs="Times"/>
              <w:sz w:val="24"/>
              <w:szCs w:val="24"/>
            </w:rPr>
          </w:rPrChange>
        </w:rPr>
      </w:pPr>
      <w:ins w:id="1816" w:author="Munish Kumar" w:date="2023-01-04T14:03:00Z">
        <w:r w:rsidRPr="0090350B">
          <w:rPr>
            <w:rFonts w:ascii="Times" w:hAnsi="Times" w:cs="Times"/>
            <w:sz w:val="24"/>
            <w:szCs w:val="24"/>
            <w:highlight w:val="yellow"/>
            <w:rPrChange w:id="1817" w:author="Munish Kumar" w:date="2023-01-06T11:19:00Z">
              <w:rPr>
                <w:rFonts w:ascii="Times" w:hAnsi="Times" w:cs="Times"/>
                <w:sz w:val="24"/>
                <w:szCs w:val="24"/>
              </w:rPr>
            </w:rPrChange>
          </w:rPr>
          <w:t xml:space="preserve">BIRCH is a hierarchical clustering </w:t>
        </w:r>
      </w:ins>
      <w:ins w:id="1818" w:author="Munish Kumar" w:date="2023-01-04T15:23:00Z">
        <w:r w:rsidR="000C5BCD" w:rsidRPr="0090350B">
          <w:rPr>
            <w:rFonts w:ascii="Times" w:hAnsi="Times" w:cs="Times"/>
            <w:sz w:val="24"/>
            <w:szCs w:val="24"/>
            <w:highlight w:val="yellow"/>
            <w:rPrChange w:id="1819" w:author="Munish Kumar" w:date="2023-01-06T11:19:00Z">
              <w:rPr>
                <w:rFonts w:ascii="Times" w:hAnsi="Times" w:cs="Times"/>
                <w:sz w:val="24"/>
                <w:szCs w:val="24"/>
              </w:rPr>
            </w:rPrChange>
          </w:rPr>
          <w:t>algorithm</w:t>
        </w:r>
      </w:ins>
      <w:ins w:id="1820" w:author="Munish Kumar" w:date="2023-01-04T14:03:00Z">
        <w:r w:rsidRPr="0090350B">
          <w:rPr>
            <w:rFonts w:ascii="Times" w:hAnsi="Times" w:cs="Times"/>
            <w:sz w:val="24"/>
            <w:szCs w:val="24"/>
            <w:highlight w:val="yellow"/>
            <w:rPrChange w:id="1821" w:author="Munish Kumar" w:date="2023-01-06T11:19:00Z">
              <w:rPr>
                <w:rFonts w:ascii="Times" w:hAnsi="Times" w:cs="Times"/>
                <w:sz w:val="24"/>
                <w:szCs w:val="24"/>
              </w:rPr>
            </w:rPrChange>
          </w:rPr>
          <w:t xml:space="preserve"> that </w:t>
        </w:r>
      </w:ins>
      <w:ins w:id="1822" w:author="Munish Kumar" w:date="2023-01-04T15:17:00Z">
        <w:r w:rsidR="000C5BCD" w:rsidRPr="0090350B">
          <w:rPr>
            <w:rFonts w:ascii="Times" w:hAnsi="Times" w:cs="Times"/>
            <w:sz w:val="24"/>
            <w:szCs w:val="24"/>
            <w:highlight w:val="yellow"/>
            <w:rPrChange w:id="1823" w:author="Munish Kumar" w:date="2023-01-06T11:19:00Z">
              <w:rPr>
                <w:rFonts w:ascii="Times" w:hAnsi="Times" w:cs="Times"/>
                <w:sz w:val="24"/>
                <w:szCs w:val="24"/>
              </w:rPr>
            </w:rPrChange>
          </w:rPr>
          <w:t xml:space="preserve">works on </w:t>
        </w:r>
      </w:ins>
      <w:ins w:id="1824" w:author="Munish Kumar" w:date="2023-01-04T15:23:00Z">
        <w:r w:rsidR="000C5BCD" w:rsidRPr="0090350B">
          <w:rPr>
            <w:rFonts w:ascii="Times" w:hAnsi="Times" w:cs="Times"/>
            <w:sz w:val="24"/>
            <w:szCs w:val="24"/>
            <w:highlight w:val="yellow"/>
            <w:rPrChange w:id="1825" w:author="Munish Kumar" w:date="2023-01-06T11:19:00Z">
              <w:rPr>
                <w:rFonts w:ascii="Times" w:hAnsi="Times" w:cs="Times"/>
                <w:sz w:val="24"/>
                <w:szCs w:val="24"/>
              </w:rPr>
            </w:rPrChange>
          </w:rPr>
          <w:t>cluster</w:t>
        </w:r>
      </w:ins>
      <w:ins w:id="1826" w:author="Munish Kumar" w:date="2023-01-06T11:05:00Z">
        <w:r w:rsidR="0061330F" w:rsidRPr="0090350B">
          <w:rPr>
            <w:rFonts w:ascii="Times" w:hAnsi="Times" w:cs="Times"/>
            <w:sz w:val="24"/>
            <w:szCs w:val="24"/>
            <w:highlight w:val="yellow"/>
            <w:rPrChange w:id="1827" w:author="Munish Kumar" w:date="2023-01-06T11:19:00Z">
              <w:rPr>
                <w:rFonts w:ascii="Times" w:hAnsi="Times" w:cs="Times"/>
                <w:sz w:val="24"/>
                <w:szCs w:val="24"/>
              </w:rPr>
            </w:rPrChange>
          </w:rPr>
          <w:t>ing</w:t>
        </w:r>
      </w:ins>
      <w:ins w:id="1828" w:author="Munish Kumar" w:date="2023-01-04T15:23:00Z">
        <w:r w:rsidR="000C5BCD" w:rsidRPr="0090350B">
          <w:rPr>
            <w:rFonts w:ascii="Times" w:hAnsi="Times" w:cs="Times"/>
            <w:sz w:val="24"/>
            <w:szCs w:val="24"/>
            <w:highlight w:val="yellow"/>
            <w:rPrChange w:id="1829" w:author="Munish Kumar" w:date="2023-01-06T11:19:00Z">
              <w:rPr>
                <w:rFonts w:ascii="Times" w:hAnsi="Times" w:cs="Times"/>
                <w:sz w:val="24"/>
                <w:szCs w:val="24"/>
              </w:rPr>
            </w:rPrChange>
          </w:rPr>
          <w:t xml:space="preserve"> data </w:t>
        </w:r>
      </w:ins>
      <w:ins w:id="1830" w:author="Munish Kumar" w:date="2023-01-06T11:05:00Z">
        <w:r w:rsidR="0061330F" w:rsidRPr="0090350B">
          <w:rPr>
            <w:rFonts w:ascii="Times" w:hAnsi="Times" w:cs="Times"/>
            <w:sz w:val="24"/>
            <w:szCs w:val="24"/>
            <w:highlight w:val="yellow"/>
            <w:rPrChange w:id="1831" w:author="Munish Kumar" w:date="2023-01-06T11:19:00Z">
              <w:rPr>
                <w:rFonts w:ascii="Times" w:hAnsi="Times" w:cs="Times"/>
                <w:sz w:val="24"/>
                <w:szCs w:val="24"/>
              </w:rPr>
            </w:rPrChange>
          </w:rPr>
          <w:t xml:space="preserve">that is a </w:t>
        </w:r>
      </w:ins>
      <w:ins w:id="1832" w:author="Munish Kumar" w:date="2023-01-04T15:17:00Z">
        <w:r w:rsidR="000C5BCD" w:rsidRPr="0090350B">
          <w:rPr>
            <w:rFonts w:ascii="Times" w:hAnsi="Times" w:cs="Times"/>
            <w:sz w:val="24"/>
            <w:szCs w:val="24"/>
            <w:highlight w:val="yellow"/>
            <w:rPrChange w:id="1833" w:author="Munish Kumar" w:date="2023-01-06T11:19:00Z">
              <w:rPr>
                <w:rFonts w:ascii="Times" w:hAnsi="Times" w:cs="Times"/>
                <w:sz w:val="24"/>
                <w:szCs w:val="24"/>
              </w:rPr>
            </w:rPrChange>
          </w:rPr>
          <w:t xml:space="preserve">compact summary of </w:t>
        </w:r>
      </w:ins>
      <w:ins w:id="1834" w:author="Munish Kumar" w:date="2023-01-06T11:06:00Z">
        <w:r w:rsidR="0061330F" w:rsidRPr="0090350B">
          <w:rPr>
            <w:rFonts w:ascii="Times" w:hAnsi="Times" w:cs="Times"/>
            <w:sz w:val="24"/>
            <w:szCs w:val="24"/>
            <w:highlight w:val="yellow"/>
            <w:rPrChange w:id="1835" w:author="Munish Kumar" w:date="2023-01-06T11:19:00Z">
              <w:rPr>
                <w:rFonts w:ascii="Times" w:hAnsi="Times" w:cs="Times"/>
                <w:sz w:val="24"/>
                <w:szCs w:val="24"/>
              </w:rPr>
            </w:rPrChange>
          </w:rPr>
          <w:t>itself</w:t>
        </w:r>
      </w:ins>
      <w:ins w:id="1836" w:author="Munish Kumar" w:date="2023-01-04T15:17:00Z">
        <w:r w:rsidR="000C5BCD" w:rsidRPr="0090350B">
          <w:rPr>
            <w:rFonts w:ascii="Times" w:hAnsi="Times" w:cs="Times"/>
            <w:sz w:val="24"/>
            <w:szCs w:val="24"/>
            <w:highlight w:val="yellow"/>
            <w:rPrChange w:id="1837" w:author="Munish Kumar" w:date="2023-01-06T11:19:00Z">
              <w:rPr>
                <w:rFonts w:ascii="Times" w:hAnsi="Times" w:cs="Times"/>
                <w:sz w:val="24"/>
                <w:szCs w:val="24"/>
              </w:rPr>
            </w:rPrChange>
          </w:rPr>
          <w:t>, rather than on the</w:t>
        </w:r>
      </w:ins>
      <w:ins w:id="1838" w:author="Munish Kumar" w:date="2023-01-04T15:24:00Z">
        <w:r w:rsidR="000C5BCD" w:rsidRPr="0090350B">
          <w:rPr>
            <w:rFonts w:ascii="Times" w:hAnsi="Times" w:cs="Times"/>
            <w:sz w:val="24"/>
            <w:szCs w:val="24"/>
            <w:highlight w:val="yellow"/>
            <w:rPrChange w:id="1839" w:author="Munish Kumar" w:date="2023-01-06T11:19:00Z">
              <w:rPr>
                <w:rFonts w:ascii="Times" w:hAnsi="Times" w:cs="Times"/>
                <w:sz w:val="24"/>
                <w:szCs w:val="24"/>
              </w:rPr>
            </w:rPrChange>
          </w:rPr>
          <w:t xml:space="preserve"> actual</w:t>
        </w:r>
      </w:ins>
      <w:ins w:id="1840" w:author="Munish Kumar" w:date="2023-01-04T15:17:00Z">
        <w:r w:rsidR="000C5BCD" w:rsidRPr="0090350B">
          <w:rPr>
            <w:rFonts w:ascii="Times" w:hAnsi="Times" w:cs="Times"/>
            <w:sz w:val="24"/>
            <w:szCs w:val="24"/>
            <w:highlight w:val="yellow"/>
            <w:rPrChange w:id="1841" w:author="Munish Kumar" w:date="2023-01-06T11:19:00Z">
              <w:rPr>
                <w:rFonts w:ascii="Times" w:hAnsi="Times" w:cs="Times"/>
                <w:sz w:val="24"/>
                <w:szCs w:val="24"/>
              </w:rPr>
            </w:rPrChange>
          </w:rPr>
          <w:t xml:space="preserve"> larger dataset</w:t>
        </w:r>
      </w:ins>
      <w:ins w:id="1842" w:author="Munish Kumar" w:date="2023-01-04T15:24:00Z">
        <w:r w:rsidR="000C5BCD" w:rsidRPr="0090350B">
          <w:rPr>
            <w:rFonts w:ascii="Times" w:hAnsi="Times" w:cs="Times"/>
            <w:sz w:val="24"/>
            <w:szCs w:val="24"/>
            <w:highlight w:val="yellow"/>
            <w:rPrChange w:id="1843" w:author="Munish Kumar" w:date="2023-01-06T11:19:00Z">
              <w:rPr>
                <w:rFonts w:ascii="Times" w:hAnsi="Times" w:cs="Times"/>
                <w:sz w:val="24"/>
                <w:szCs w:val="24"/>
              </w:rPr>
            </w:rPrChange>
          </w:rPr>
          <w:t xml:space="preserve">, </w:t>
        </w:r>
      </w:ins>
      <w:ins w:id="1844" w:author="Munish Kumar" w:date="2023-01-06T11:06:00Z">
        <w:r w:rsidR="0061330F" w:rsidRPr="0090350B">
          <w:rPr>
            <w:rFonts w:ascii="Times" w:hAnsi="Times" w:cs="Times"/>
            <w:sz w:val="24"/>
            <w:szCs w:val="24"/>
            <w:highlight w:val="yellow"/>
            <w:rPrChange w:id="1845" w:author="Munish Kumar" w:date="2023-01-06T11:19:00Z">
              <w:rPr>
                <w:rFonts w:ascii="Times" w:hAnsi="Times" w:cs="Times"/>
                <w:sz w:val="24"/>
                <w:szCs w:val="24"/>
              </w:rPr>
            </w:rPrChange>
          </w:rPr>
          <w:t xml:space="preserve">always </w:t>
        </w:r>
      </w:ins>
      <w:ins w:id="1846" w:author="Munish Kumar" w:date="2023-01-04T15:24:00Z">
        <w:r w:rsidR="000C5BCD" w:rsidRPr="0090350B">
          <w:rPr>
            <w:rFonts w:ascii="Times" w:hAnsi="Times" w:cs="Times"/>
            <w:sz w:val="24"/>
            <w:szCs w:val="24"/>
            <w:highlight w:val="yellow"/>
            <w:rPrChange w:id="1847" w:author="Munish Kumar" w:date="2023-01-06T11:19:00Z">
              <w:rPr>
                <w:rFonts w:ascii="Times" w:hAnsi="Times" w:cs="Times"/>
                <w:sz w:val="24"/>
                <w:szCs w:val="24"/>
              </w:rPr>
            </w:rPrChange>
          </w:rPr>
          <w:t xml:space="preserve">staying true to </w:t>
        </w:r>
      </w:ins>
      <w:ins w:id="1848" w:author="Munish Kumar" w:date="2023-01-04T15:20:00Z">
        <w:r w:rsidR="000C5BCD" w:rsidRPr="0090350B">
          <w:rPr>
            <w:rFonts w:ascii="Times" w:hAnsi="Times" w:cs="Times"/>
            <w:sz w:val="24"/>
            <w:szCs w:val="24"/>
            <w:highlight w:val="yellow"/>
            <w:rPrChange w:id="1849" w:author="Munish Kumar" w:date="2023-01-06T11:19:00Z">
              <w:rPr>
                <w:rFonts w:ascii="Times" w:hAnsi="Times" w:cs="Times"/>
                <w:sz w:val="24"/>
                <w:szCs w:val="24"/>
              </w:rPr>
            </w:rPrChange>
          </w:rPr>
          <w:t xml:space="preserve">the distribution </w:t>
        </w:r>
      </w:ins>
      <w:ins w:id="1850" w:author="Munish Kumar" w:date="2023-01-04T15:24:00Z">
        <w:r w:rsidR="000C5BCD" w:rsidRPr="0090350B">
          <w:rPr>
            <w:rFonts w:ascii="Times" w:hAnsi="Times" w:cs="Times"/>
            <w:sz w:val="24"/>
            <w:szCs w:val="24"/>
            <w:highlight w:val="yellow"/>
            <w:rPrChange w:id="1851" w:author="Munish Kumar" w:date="2023-01-06T11:19:00Z">
              <w:rPr>
                <w:rFonts w:ascii="Times" w:hAnsi="Times" w:cs="Times"/>
                <w:sz w:val="24"/>
                <w:szCs w:val="24"/>
              </w:rPr>
            </w:rPrChange>
          </w:rPr>
          <w:t>of the original data</w:t>
        </w:r>
      </w:ins>
      <w:ins w:id="1852" w:author="Munish Kumar" w:date="2023-01-04T15:20:00Z">
        <w:r w:rsidR="000C5BCD" w:rsidRPr="0090350B">
          <w:rPr>
            <w:rFonts w:ascii="Times" w:hAnsi="Times" w:cs="Times"/>
            <w:sz w:val="24"/>
            <w:szCs w:val="24"/>
            <w:highlight w:val="yellow"/>
            <w:rPrChange w:id="1853" w:author="Munish Kumar" w:date="2023-01-06T11:19:00Z">
              <w:rPr>
                <w:rFonts w:ascii="Times" w:hAnsi="Times" w:cs="Times"/>
                <w:sz w:val="24"/>
                <w:szCs w:val="24"/>
              </w:rPr>
            </w:rPrChange>
          </w:rPr>
          <w:t xml:space="preserve">. </w:t>
        </w:r>
      </w:ins>
      <w:ins w:id="1854" w:author="Munish Kumar" w:date="2023-01-04T15:18:00Z">
        <w:r w:rsidR="000C5BCD" w:rsidRPr="0090350B">
          <w:rPr>
            <w:rFonts w:ascii="Times" w:hAnsi="Times" w:cs="Times"/>
            <w:sz w:val="24"/>
            <w:szCs w:val="24"/>
            <w:highlight w:val="yellow"/>
            <w:rPrChange w:id="1855" w:author="Munish Kumar" w:date="2023-01-06T11:19:00Z">
              <w:rPr>
                <w:rFonts w:ascii="Times" w:hAnsi="Times" w:cs="Times"/>
                <w:sz w:val="24"/>
                <w:szCs w:val="24"/>
              </w:rPr>
            </w:rPrChange>
          </w:rPr>
          <w:t xml:space="preserve">BIRCH firstly </w:t>
        </w:r>
      </w:ins>
      <w:ins w:id="1856" w:author="Munish Kumar" w:date="2023-01-04T15:19:00Z">
        <w:r w:rsidR="000C5BCD" w:rsidRPr="0090350B">
          <w:rPr>
            <w:rFonts w:ascii="Times" w:hAnsi="Times" w:cs="Times"/>
            <w:sz w:val="24"/>
            <w:szCs w:val="24"/>
            <w:highlight w:val="yellow"/>
            <w:rPrChange w:id="1857" w:author="Munish Kumar" w:date="2023-01-06T11:19:00Z">
              <w:rPr>
                <w:rFonts w:ascii="Times" w:hAnsi="Times" w:cs="Times"/>
                <w:sz w:val="24"/>
                <w:szCs w:val="24"/>
              </w:rPr>
            </w:rPrChange>
          </w:rPr>
          <w:t>summaries</w:t>
        </w:r>
      </w:ins>
      <w:ins w:id="1858" w:author="Munish Kumar" w:date="2023-01-04T15:18:00Z">
        <w:r w:rsidR="000C5BCD" w:rsidRPr="0090350B">
          <w:rPr>
            <w:rFonts w:ascii="Times" w:hAnsi="Times" w:cs="Times"/>
            <w:sz w:val="24"/>
            <w:szCs w:val="24"/>
            <w:highlight w:val="yellow"/>
            <w:rPrChange w:id="1859" w:author="Munish Kumar" w:date="2023-01-06T11:19:00Z">
              <w:rPr>
                <w:rFonts w:ascii="Times" w:hAnsi="Times" w:cs="Times"/>
                <w:sz w:val="24"/>
                <w:szCs w:val="24"/>
              </w:rPr>
            </w:rPrChange>
          </w:rPr>
          <w:t xml:space="preserve"> the information via Clustering Feature (CF) entries</w:t>
        </w:r>
      </w:ins>
      <w:ins w:id="1860" w:author="Munish Kumar" w:date="2023-01-04T15:24:00Z">
        <w:r w:rsidR="000C5BCD" w:rsidRPr="0090350B">
          <w:rPr>
            <w:rFonts w:ascii="Times" w:hAnsi="Times" w:cs="Times"/>
            <w:sz w:val="24"/>
            <w:szCs w:val="24"/>
            <w:highlight w:val="yellow"/>
            <w:rPrChange w:id="1861" w:author="Munish Kumar" w:date="2023-01-06T11:19:00Z">
              <w:rPr>
                <w:rFonts w:ascii="Times" w:hAnsi="Times" w:cs="Times"/>
                <w:sz w:val="24"/>
                <w:szCs w:val="24"/>
              </w:rPr>
            </w:rPrChange>
          </w:rPr>
          <w:t xml:space="preserve">, where each entry </w:t>
        </w:r>
      </w:ins>
      <w:ins w:id="1862" w:author="Munish Kumar" w:date="2023-01-06T11:06:00Z">
        <w:r w:rsidR="0061330F" w:rsidRPr="0090350B">
          <w:rPr>
            <w:rFonts w:ascii="Times" w:hAnsi="Times" w:cs="Times"/>
            <w:sz w:val="24"/>
            <w:szCs w:val="24"/>
            <w:highlight w:val="yellow"/>
            <w:rPrChange w:id="1863" w:author="Munish Kumar" w:date="2023-01-06T11:19:00Z">
              <w:rPr>
                <w:rFonts w:ascii="Times" w:hAnsi="Times" w:cs="Times"/>
                <w:sz w:val="24"/>
                <w:szCs w:val="24"/>
              </w:rPr>
            </w:rPrChange>
          </w:rPr>
          <w:t>contains</w:t>
        </w:r>
      </w:ins>
      <w:ins w:id="1864" w:author="Munish Kumar" w:date="2023-01-04T15:24:00Z">
        <w:r w:rsidR="000C5BCD" w:rsidRPr="0090350B">
          <w:rPr>
            <w:rFonts w:ascii="Times" w:hAnsi="Times" w:cs="Times"/>
            <w:sz w:val="24"/>
            <w:szCs w:val="24"/>
            <w:highlight w:val="yellow"/>
            <w:rPrChange w:id="1865" w:author="Munish Kumar" w:date="2023-01-06T11:19:00Z">
              <w:rPr>
                <w:rFonts w:ascii="Times" w:hAnsi="Times" w:cs="Times"/>
                <w:sz w:val="24"/>
                <w:szCs w:val="24"/>
              </w:rPr>
            </w:rPrChange>
          </w:rPr>
          <w:t xml:space="preserve"> information </w:t>
        </w:r>
      </w:ins>
      <w:ins w:id="1866" w:author="Munish Kumar" w:date="2023-01-04T15:25:00Z">
        <w:r w:rsidR="000C5BCD" w:rsidRPr="0090350B">
          <w:rPr>
            <w:rFonts w:ascii="Times" w:hAnsi="Times" w:cs="Times"/>
            <w:sz w:val="24"/>
            <w:szCs w:val="24"/>
            <w:highlight w:val="yellow"/>
            <w:rPrChange w:id="1867" w:author="Munish Kumar" w:date="2023-01-06T11:19:00Z">
              <w:rPr>
                <w:rFonts w:ascii="Times" w:hAnsi="Times" w:cs="Times"/>
                <w:sz w:val="24"/>
                <w:szCs w:val="24"/>
              </w:rPr>
            </w:rPrChange>
          </w:rPr>
          <w:t>related to</w:t>
        </w:r>
      </w:ins>
      <w:ins w:id="1868" w:author="Munish Kumar" w:date="2023-01-04T15:21:00Z">
        <w:r w:rsidR="000C5BCD" w:rsidRPr="0090350B">
          <w:rPr>
            <w:rFonts w:ascii="Times" w:hAnsi="Times" w:cs="Times"/>
            <w:sz w:val="24"/>
            <w:szCs w:val="24"/>
            <w:highlight w:val="yellow"/>
            <w:rPrChange w:id="1869" w:author="Munish Kumar" w:date="2023-01-06T11:19:00Z">
              <w:rPr>
                <w:rFonts w:ascii="Times" w:hAnsi="Times" w:cs="Times"/>
                <w:sz w:val="24"/>
                <w:szCs w:val="24"/>
              </w:rPr>
            </w:rPrChange>
          </w:rPr>
          <w:t xml:space="preserve"> (i) the number of data points in the cluster (N), (ii) the linear sum of the N data points and (iii) </w:t>
        </w:r>
      </w:ins>
      <w:ins w:id="1870" w:author="Munish Kumar" w:date="2023-01-04T15:22:00Z">
        <w:r w:rsidR="000C5BCD" w:rsidRPr="0090350B">
          <w:rPr>
            <w:rFonts w:ascii="Times" w:hAnsi="Times" w:cs="Times"/>
            <w:sz w:val="24"/>
            <w:szCs w:val="24"/>
            <w:highlight w:val="yellow"/>
            <w:rPrChange w:id="1871" w:author="Munish Kumar" w:date="2023-01-06T11:19:00Z">
              <w:rPr>
                <w:rFonts w:ascii="Times" w:hAnsi="Times" w:cs="Times"/>
                <w:sz w:val="24"/>
                <w:szCs w:val="24"/>
              </w:rPr>
            </w:rPrChange>
          </w:rPr>
          <w:t xml:space="preserve">the sum squared of the N data points. </w:t>
        </w:r>
      </w:ins>
      <w:ins w:id="1872" w:author="Munish Kumar" w:date="2023-01-04T15:25:00Z">
        <w:r w:rsidR="000C5BCD" w:rsidRPr="0090350B">
          <w:rPr>
            <w:rFonts w:ascii="Times" w:hAnsi="Times" w:cs="Times"/>
            <w:sz w:val="24"/>
            <w:szCs w:val="24"/>
            <w:highlight w:val="yellow"/>
            <w:rPrChange w:id="1873" w:author="Munish Kumar" w:date="2023-01-06T11:19:00Z">
              <w:rPr>
                <w:rFonts w:ascii="Times" w:hAnsi="Times" w:cs="Times"/>
                <w:sz w:val="24"/>
                <w:szCs w:val="24"/>
              </w:rPr>
            </w:rPrChange>
          </w:rPr>
          <w:t>Subclusters are formed by the addition of multiple CFs.</w:t>
        </w:r>
      </w:ins>
    </w:p>
    <w:p w14:paraId="2422FCEB" w14:textId="5CDB1F34" w:rsidR="009374C0" w:rsidRPr="0090350B" w:rsidRDefault="000C5BCD" w:rsidP="00716ECA">
      <w:pPr>
        <w:jc w:val="both"/>
        <w:rPr>
          <w:ins w:id="1874" w:author="Munish Kumar" w:date="2023-01-04T14:03:00Z"/>
          <w:rFonts w:ascii="Times" w:hAnsi="Times" w:cs="Times"/>
          <w:sz w:val="24"/>
          <w:szCs w:val="24"/>
          <w:highlight w:val="yellow"/>
          <w:rPrChange w:id="1875" w:author="Munish Kumar" w:date="2023-01-06T11:19:00Z">
            <w:rPr>
              <w:ins w:id="1876" w:author="Munish Kumar" w:date="2023-01-04T14:03:00Z"/>
              <w:rFonts w:ascii="Times" w:hAnsi="Times" w:cs="Times"/>
              <w:sz w:val="24"/>
              <w:szCs w:val="24"/>
            </w:rPr>
          </w:rPrChange>
        </w:rPr>
      </w:pPr>
      <w:ins w:id="1877" w:author="Munish Kumar" w:date="2023-01-04T15:23:00Z">
        <w:r w:rsidRPr="0090350B">
          <w:rPr>
            <w:rFonts w:ascii="Times" w:hAnsi="Times" w:cs="Times"/>
            <w:sz w:val="24"/>
            <w:szCs w:val="24"/>
            <w:highlight w:val="yellow"/>
            <w:rPrChange w:id="1878" w:author="Munish Kumar" w:date="2023-01-06T11:19:00Z">
              <w:rPr>
                <w:rFonts w:ascii="Times" w:hAnsi="Times" w:cs="Times"/>
                <w:sz w:val="24"/>
                <w:szCs w:val="24"/>
              </w:rPr>
            </w:rPrChange>
          </w:rPr>
          <w:t>A</w:t>
        </w:r>
      </w:ins>
      <w:ins w:id="1879" w:author="Munish Kumar" w:date="2023-01-04T14:03:00Z">
        <w:r w:rsidR="009374C0" w:rsidRPr="0090350B">
          <w:rPr>
            <w:rFonts w:ascii="Times" w:hAnsi="Times" w:cs="Times"/>
            <w:sz w:val="24"/>
            <w:szCs w:val="24"/>
            <w:highlight w:val="yellow"/>
            <w:rPrChange w:id="1880" w:author="Munish Kumar" w:date="2023-01-06T11:19:00Z">
              <w:rPr>
                <w:rFonts w:ascii="Times" w:hAnsi="Times" w:cs="Times"/>
                <w:sz w:val="24"/>
                <w:szCs w:val="24"/>
              </w:rPr>
            </w:rPrChange>
          </w:rPr>
          <w:t xml:space="preserve"> </w:t>
        </w:r>
      </w:ins>
      <w:ins w:id="1881" w:author="Munish Kumar" w:date="2023-01-04T15:23:00Z">
        <w:r w:rsidRPr="0090350B">
          <w:rPr>
            <w:rFonts w:ascii="Times" w:hAnsi="Times" w:cs="Times"/>
            <w:sz w:val="24"/>
            <w:szCs w:val="24"/>
            <w:highlight w:val="yellow"/>
            <w:rPrChange w:id="1882" w:author="Munish Kumar" w:date="2023-01-06T11:19:00Z">
              <w:rPr>
                <w:rFonts w:ascii="Times" w:hAnsi="Times" w:cs="Times"/>
                <w:sz w:val="24"/>
                <w:szCs w:val="24"/>
              </w:rPr>
            </w:rPrChange>
          </w:rPr>
          <w:t xml:space="preserve">CF </w:t>
        </w:r>
      </w:ins>
      <w:ins w:id="1883" w:author="Munish Kumar" w:date="2023-01-04T15:27:00Z">
        <w:r w:rsidR="00524F24" w:rsidRPr="0090350B">
          <w:rPr>
            <w:rFonts w:ascii="Times" w:hAnsi="Times" w:cs="Times"/>
            <w:sz w:val="24"/>
            <w:szCs w:val="24"/>
            <w:highlight w:val="yellow"/>
            <w:rPrChange w:id="1884" w:author="Munish Kumar" w:date="2023-01-06T11:19:00Z">
              <w:rPr>
                <w:rFonts w:ascii="Times" w:hAnsi="Times" w:cs="Times"/>
                <w:sz w:val="24"/>
                <w:szCs w:val="24"/>
              </w:rPr>
            </w:rPrChange>
          </w:rPr>
          <w:t>t</w:t>
        </w:r>
      </w:ins>
      <w:ins w:id="1885" w:author="Munish Kumar" w:date="2023-01-04T14:03:00Z">
        <w:r w:rsidR="009374C0" w:rsidRPr="0090350B">
          <w:rPr>
            <w:rFonts w:ascii="Times" w:hAnsi="Times" w:cs="Times"/>
            <w:sz w:val="24"/>
            <w:szCs w:val="24"/>
            <w:highlight w:val="yellow"/>
            <w:rPrChange w:id="1886" w:author="Munish Kumar" w:date="2023-01-06T11:19:00Z">
              <w:rPr>
                <w:rFonts w:ascii="Times" w:hAnsi="Times" w:cs="Times"/>
                <w:sz w:val="24"/>
                <w:szCs w:val="24"/>
              </w:rPr>
            </w:rPrChange>
          </w:rPr>
          <w:t>ree</w:t>
        </w:r>
      </w:ins>
      <w:ins w:id="1887" w:author="Munish Kumar" w:date="2023-01-04T15:23:00Z">
        <w:r w:rsidRPr="0090350B">
          <w:rPr>
            <w:rFonts w:ascii="Times" w:hAnsi="Times" w:cs="Times"/>
            <w:sz w:val="24"/>
            <w:szCs w:val="24"/>
            <w:highlight w:val="yellow"/>
            <w:rPrChange w:id="1888" w:author="Munish Kumar" w:date="2023-01-06T11:19:00Z">
              <w:rPr>
                <w:rFonts w:ascii="Times" w:hAnsi="Times" w:cs="Times"/>
                <w:sz w:val="24"/>
                <w:szCs w:val="24"/>
              </w:rPr>
            </w:rPrChange>
          </w:rPr>
          <w:t xml:space="preserve"> is </w:t>
        </w:r>
      </w:ins>
      <w:ins w:id="1889" w:author="Munish Kumar" w:date="2023-01-04T15:27:00Z">
        <w:r w:rsidR="00524F24" w:rsidRPr="0090350B">
          <w:rPr>
            <w:rFonts w:ascii="Times" w:hAnsi="Times" w:cs="Times"/>
            <w:sz w:val="24"/>
            <w:szCs w:val="24"/>
            <w:highlight w:val="yellow"/>
            <w:rPrChange w:id="1890" w:author="Munish Kumar" w:date="2023-01-06T11:19:00Z">
              <w:rPr>
                <w:rFonts w:ascii="Times" w:hAnsi="Times" w:cs="Times"/>
                <w:sz w:val="24"/>
                <w:szCs w:val="24"/>
              </w:rPr>
            </w:rPrChange>
          </w:rPr>
          <w:t>thus the ultimate</w:t>
        </w:r>
      </w:ins>
      <w:ins w:id="1891" w:author="Munish Kumar" w:date="2023-01-04T15:23:00Z">
        <w:r w:rsidRPr="0090350B">
          <w:rPr>
            <w:rFonts w:ascii="Times" w:hAnsi="Times" w:cs="Times"/>
            <w:sz w:val="24"/>
            <w:szCs w:val="24"/>
            <w:highlight w:val="yellow"/>
            <w:rPrChange w:id="1892" w:author="Munish Kumar" w:date="2023-01-06T11:19:00Z">
              <w:rPr>
                <w:rFonts w:ascii="Times" w:hAnsi="Times" w:cs="Times"/>
                <w:sz w:val="24"/>
                <w:szCs w:val="24"/>
              </w:rPr>
            </w:rPrChange>
          </w:rPr>
          <w:t xml:space="preserve"> compact representation </w:t>
        </w:r>
      </w:ins>
      <w:ins w:id="1893" w:author="Munish Kumar" w:date="2023-01-04T15:26:00Z">
        <w:r w:rsidRPr="0090350B">
          <w:rPr>
            <w:rFonts w:ascii="Times" w:hAnsi="Times" w:cs="Times"/>
            <w:sz w:val="24"/>
            <w:szCs w:val="24"/>
            <w:highlight w:val="yellow"/>
            <w:rPrChange w:id="1894" w:author="Munish Kumar" w:date="2023-01-06T11:19:00Z">
              <w:rPr>
                <w:rFonts w:ascii="Times" w:hAnsi="Times" w:cs="Times"/>
                <w:sz w:val="24"/>
                <w:szCs w:val="24"/>
              </w:rPr>
            </w:rPrChange>
          </w:rPr>
          <w:t>of the data set, where each leaf node is a subcluster.</w:t>
        </w:r>
      </w:ins>
      <w:ins w:id="1895" w:author="Munish Kumar" w:date="2023-01-04T14:03:00Z">
        <w:r w:rsidR="009374C0" w:rsidRPr="0090350B">
          <w:rPr>
            <w:rFonts w:ascii="Times" w:hAnsi="Times" w:cs="Times"/>
            <w:sz w:val="24"/>
            <w:szCs w:val="24"/>
            <w:highlight w:val="yellow"/>
            <w:rPrChange w:id="1896" w:author="Munish Kumar" w:date="2023-01-06T11:19:00Z">
              <w:rPr>
                <w:rFonts w:ascii="Times" w:hAnsi="Times" w:cs="Times"/>
                <w:sz w:val="24"/>
                <w:szCs w:val="24"/>
              </w:rPr>
            </w:rPrChange>
          </w:rPr>
          <w:t xml:space="preserve"> The three parameters needed are threshold, branching factor, and n _cluster. The threshold represents the number of data points leaf node sub-clusters can have in a CF tree, the branching factor represents how many sub-clusters can a leaf node have and the n_clusters represent how many clusters we require (Verma, 2021). </w:t>
        </w:r>
      </w:ins>
    </w:p>
    <w:p w14:paraId="6D4D860E" w14:textId="77777777" w:rsidR="009374C0" w:rsidRPr="0090350B" w:rsidRDefault="009374C0" w:rsidP="00716ECA">
      <w:pPr>
        <w:spacing w:before="120"/>
        <w:jc w:val="both"/>
        <w:rPr>
          <w:ins w:id="1897" w:author="Munish Kumar" w:date="2023-01-04T14:03:00Z"/>
          <w:rFonts w:ascii="Times" w:hAnsi="Times" w:cs="Times"/>
          <w:b/>
          <w:bCs/>
          <w:sz w:val="24"/>
          <w:szCs w:val="24"/>
          <w:highlight w:val="yellow"/>
          <w:rPrChange w:id="1898" w:author="Munish Kumar" w:date="2023-01-06T11:19:00Z">
            <w:rPr>
              <w:ins w:id="1899" w:author="Munish Kumar" w:date="2023-01-04T14:03:00Z"/>
              <w:rFonts w:ascii="Times" w:hAnsi="Times" w:cs="Times"/>
              <w:b/>
              <w:bCs/>
              <w:sz w:val="24"/>
              <w:szCs w:val="24"/>
            </w:rPr>
          </w:rPrChange>
        </w:rPr>
      </w:pPr>
    </w:p>
    <w:p w14:paraId="521CBA40" w14:textId="77777777" w:rsidR="009374C0" w:rsidRPr="0090350B" w:rsidRDefault="009374C0">
      <w:pPr>
        <w:spacing w:before="120"/>
        <w:jc w:val="both"/>
        <w:rPr>
          <w:ins w:id="1900" w:author="Munish Kumar" w:date="2023-01-04T14:03:00Z"/>
          <w:rFonts w:ascii="Times" w:hAnsi="Times" w:cs="Times"/>
          <w:b/>
          <w:bCs/>
          <w:sz w:val="24"/>
          <w:szCs w:val="24"/>
          <w:highlight w:val="yellow"/>
          <w:rPrChange w:id="1901" w:author="Munish Kumar" w:date="2023-01-06T11:19:00Z">
            <w:rPr>
              <w:ins w:id="1902" w:author="Munish Kumar" w:date="2023-01-04T14:03:00Z"/>
              <w:rFonts w:ascii="Times" w:hAnsi="Times" w:cs="Times"/>
              <w:b/>
              <w:bCs/>
              <w:sz w:val="24"/>
              <w:szCs w:val="24"/>
            </w:rPr>
          </w:rPrChange>
        </w:rPr>
        <w:pPrChange w:id="1903" w:author="Munish Kumar" w:date="2023-01-06T14:21:00Z">
          <w:pPr>
            <w:spacing w:before="120"/>
            <w:jc w:val="center"/>
          </w:pPr>
        </w:pPrChange>
      </w:pPr>
      <w:ins w:id="1904" w:author="Munish Kumar" w:date="2023-01-04T14:03:00Z">
        <w:r w:rsidRPr="0090350B">
          <w:rPr>
            <w:noProof/>
            <w:highlight w:val="yellow"/>
            <w:rPrChange w:id="1905" w:author="Munish Kumar" w:date="2023-01-06T11:19:00Z">
              <w:rPr>
                <w:noProof/>
              </w:rPr>
            </w:rPrChange>
          </w:rPr>
          <w:lastRenderedPageBreak/>
          <w:drawing>
            <wp:inline distT="0" distB="0" distL="0" distR="0" wp14:anchorId="6E239163" wp14:editId="658D6B43">
              <wp:extent cx="3914775" cy="18097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4775" cy="1809750"/>
                      </a:xfrm>
                      <a:prstGeom prst="rect">
                        <a:avLst/>
                      </a:prstGeom>
                    </pic:spPr>
                  </pic:pic>
                </a:graphicData>
              </a:graphic>
            </wp:inline>
          </w:drawing>
        </w:r>
      </w:ins>
    </w:p>
    <w:p w14:paraId="33220A22" w14:textId="77777777" w:rsidR="009374C0" w:rsidRPr="0090350B" w:rsidRDefault="009374C0">
      <w:pPr>
        <w:spacing w:before="120"/>
        <w:jc w:val="both"/>
        <w:rPr>
          <w:ins w:id="1906" w:author="Munish Kumar" w:date="2023-01-04T14:03:00Z"/>
          <w:rFonts w:ascii="Times" w:hAnsi="Times" w:cs="Times"/>
          <w:sz w:val="24"/>
          <w:szCs w:val="24"/>
          <w:highlight w:val="yellow"/>
          <w:rPrChange w:id="1907" w:author="Munish Kumar" w:date="2023-01-06T11:19:00Z">
            <w:rPr>
              <w:ins w:id="1908" w:author="Munish Kumar" w:date="2023-01-04T14:03:00Z"/>
              <w:rFonts w:ascii="Times" w:hAnsi="Times" w:cs="Times"/>
              <w:sz w:val="24"/>
              <w:szCs w:val="24"/>
            </w:rPr>
          </w:rPrChange>
        </w:rPr>
        <w:pPrChange w:id="1909" w:author="Munish Kumar" w:date="2023-01-06T14:21:00Z">
          <w:pPr>
            <w:spacing w:before="120"/>
            <w:jc w:val="center"/>
          </w:pPr>
        </w:pPrChange>
      </w:pPr>
      <w:ins w:id="1910" w:author="Munish Kumar" w:date="2023-01-04T14:03:00Z">
        <w:r w:rsidRPr="0090350B">
          <w:rPr>
            <w:rFonts w:ascii="Times" w:hAnsi="Times" w:cs="Times"/>
            <w:sz w:val="24"/>
            <w:szCs w:val="24"/>
            <w:highlight w:val="yellow"/>
            <w:rPrChange w:id="1911" w:author="Munish Kumar" w:date="2023-01-06T11:19:00Z">
              <w:rPr>
                <w:rFonts w:ascii="Times" w:hAnsi="Times" w:cs="Times"/>
                <w:sz w:val="24"/>
                <w:szCs w:val="24"/>
              </w:rPr>
            </w:rPrChange>
          </w:rPr>
          <w:t>Fig 14: Process of BIRCH Method</w:t>
        </w:r>
      </w:ins>
    </w:p>
    <w:p w14:paraId="3BEB8EDF" w14:textId="77777777" w:rsidR="009374C0" w:rsidRPr="0090350B" w:rsidRDefault="009374C0" w:rsidP="00716ECA">
      <w:pPr>
        <w:spacing w:before="120"/>
        <w:jc w:val="both"/>
        <w:rPr>
          <w:ins w:id="1912" w:author="Munish Kumar" w:date="2023-01-04T14:03:00Z"/>
          <w:rFonts w:ascii="Times" w:hAnsi="Times" w:cs="Times"/>
          <w:b/>
          <w:bCs/>
          <w:sz w:val="24"/>
          <w:szCs w:val="24"/>
          <w:highlight w:val="yellow"/>
          <w:rPrChange w:id="1913" w:author="Munish Kumar" w:date="2023-01-06T11:19:00Z">
            <w:rPr>
              <w:ins w:id="1914" w:author="Munish Kumar" w:date="2023-01-04T14:03:00Z"/>
              <w:rFonts w:ascii="Times" w:hAnsi="Times" w:cs="Times"/>
              <w:b/>
              <w:bCs/>
              <w:sz w:val="24"/>
              <w:szCs w:val="24"/>
            </w:rPr>
          </w:rPrChange>
        </w:rPr>
      </w:pPr>
    </w:p>
    <w:p w14:paraId="56D4D6A7" w14:textId="3BCE2167" w:rsidR="009374C0" w:rsidRPr="0090350B" w:rsidRDefault="009374C0" w:rsidP="00716ECA">
      <w:pPr>
        <w:pStyle w:val="Heading3"/>
        <w:jc w:val="both"/>
        <w:rPr>
          <w:ins w:id="1915" w:author="Munish Kumar" w:date="2023-01-04T14:03:00Z"/>
          <w:highlight w:val="yellow"/>
          <w:rPrChange w:id="1916" w:author="Munish Kumar" w:date="2023-01-06T11:19:00Z">
            <w:rPr>
              <w:ins w:id="1917" w:author="Munish Kumar" w:date="2023-01-04T14:03:00Z"/>
            </w:rPr>
          </w:rPrChange>
        </w:rPr>
      </w:pPr>
      <w:ins w:id="1918" w:author="Munish Kumar" w:date="2023-01-04T14:06:00Z">
        <w:r w:rsidRPr="0090350B">
          <w:rPr>
            <w:highlight w:val="yellow"/>
            <w:rPrChange w:id="1919" w:author="Munish Kumar" w:date="2023-01-06T11:19:00Z">
              <w:rPr/>
            </w:rPrChange>
          </w:rPr>
          <w:t>(E)</w:t>
        </w:r>
      </w:ins>
      <w:ins w:id="1920" w:author="Munish Kumar" w:date="2023-01-04T14:03:00Z">
        <w:r w:rsidRPr="0090350B">
          <w:rPr>
            <w:highlight w:val="yellow"/>
            <w:rPrChange w:id="1921" w:author="Munish Kumar" w:date="2023-01-06T11:19:00Z">
              <w:rPr/>
            </w:rPrChange>
          </w:rPr>
          <w:tab/>
          <w:t>Gaussian Mixture Models (GMMs)</w:t>
        </w:r>
      </w:ins>
    </w:p>
    <w:p w14:paraId="3E3BB61C" w14:textId="71EFFA16" w:rsidR="009374C0" w:rsidRPr="0090350B" w:rsidRDefault="009374C0" w:rsidP="00716ECA">
      <w:pPr>
        <w:jc w:val="both"/>
        <w:rPr>
          <w:ins w:id="1922" w:author="Munish Kumar" w:date="2023-01-04T14:03:00Z"/>
          <w:sz w:val="24"/>
          <w:szCs w:val="24"/>
          <w:highlight w:val="yellow"/>
          <w:rPrChange w:id="1923" w:author="Munish Kumar" w:date="2023-01-06T11:19:00Z">
            <w:rPr>
              <w:ins w:id="1924" w:author="Munish Kumar" w:date="2023-01-04T14:03:00Z"/>
              <w:sz w:val="24"/>
              <w:szCs w:val="24"/>
            </w:rPr>
          </w:rPrChange>
        </w:rPr>
      </w:pPr>
      <w:ins w:id="1925" w:author="Munish Kumar" w:date="2023-01-04T14:03:00Z">
        <w:r w:rsidRPr="0090350B">
          <w:rPr>
            <w:sz w:val="24"/>
            <w:szCs w:val="24"/>
            <w:highlight w:val="yellow"/>
            <w:rPrChange w:id="1926" w:author="Munish Kumar" w:date="2023-01-06T11:19:00Z">
              <w:rPr>
                <w:sz w:val="24"/>
                <w:szCs w:val="24"/>
              </w:rPr>
            </w:rPrChange>
          </w:rPr>
          <w:t>GMMs assume that the data consists of several Gaussian distributions and for each data, the points are assigned to a cluster based on probabilistic methods. For example, a data point that lies between two clusters has a different probability of being in either one using the GMMs. It assigns the data to the cluster it most likely belongs to. GMMs work like K-Means but the clusters can be non-circular, unlike K-Means</w:t>
        </w:r>
      </w:ins>
      <w:ins w:id="1927" w:author="Munish Kumar" w:date="2023-01-04T14:57:00Z">
        <w:r w:rsidR="00720966" w:rsidRPr="0090350B">
          <w:rPr>
            <w:sz w:val="24"/>
            <w:szCs w:val="24"/>
            <w:highlight w:val="yellow"/>
            <w:rPrChange w:id="1928" w:author="Munish Kumar" w:date="2023-01-06T11:19:00Z">
              <w:rPr>
                <w:sz w:val="24"/>
                <w:szCs w:val="24"/>
              </w:rPr>
            </w:rPrChange>
          </w:rPr>
          <w:t xml:space="preserve">. </w:t>
        </w:r>
      </w:ins>
      <w:ins w:id="1929" w:author="Munish Kumar" w:date="2023-01-04T14:03:00Z">
        <w:r w:rsidRPr="0090350B">
          <w:rPr>
            <w:sz w:val="24"/>
            <w:szCs w:val="24"/>
            <w:highlight w:val="yellow"/>
            <w:rPrChange w:id="1930" w:author="Munish Kumar" w:date="2023-01-06T11:19:00Z">
              <w:rPr>
                <w:sz w:val="24"/>
                <w:szCs w:val="24"/>
              </w:rPr>
            </w:rPrChange>
          </w:rPr>
          <w:t xml:space="preserve">The initialization is selected as K-Means and the number of components is determined using Bayesian Information Criterion (BIC) (Singh, 2022). BIC is a model selection criterion where lower BIC means the model has lower penalty terms and thus the model is better </w:t>
        </w:r>
        <w:r w:rsidRPr="0090350B">
          <w:rPr>
            <w:highlight w:val="yellow"/>
            <w:rPrChange w:id="1931" w:author="Munish Kumar" w:date="2023-01-06T11:19:00Z">
              <w:rPr/>
            </w:rPrChange>
          </w:rPr>
          <w:t>(Datalab, 2019)</w:t>
        </w:r>
        <w:r w:rsidRPr="0090350B">
          <w:rPr>
            <w:sz w:val="24"/>
            <w:szCs w:val="24"/>
            <w:highlight w:val="yellow"/>
            <w:rPrChange w:id="1932" w:author="Munish Kumar" w:date="2023-01-06T11:19:00Z">
              <w:rPr>
                <w:sz w:val="24"/>
                <w:szCs w:val="24"/>
              </w:rPr>
            </w:rPrChange>
          </w:rPr>
          <w:t xml:space="preserve">. The penalty term relates to number of parameters </w:t>
        </w:r>
        <w:r w:rsidRPr="0090350B">
          <w:rPr>
            <w:highlight w:val="yellow"/>
            <w:rPrChange w:id="1933" w:author="Munish Kumar" w:date="2023-01-06T11:19:00Z">
              <w:rPr/>
            </w:rPrChange>
          </w:rPr>
          <w:t>(Datalab, 2019)</w:t>
        </w:r>
        <w:r w:rsidRPr="0090350B">
          <w:rPr>
            <w:sz w:val="24"/>
            <w:szCs w:val="24"/>
            <w:highlight w:val="yellow"/>
            <w:rPrChange w:id="1934" w:author="Munish Kumar" w:date="2023-01-06T11:19:00Z">
              <w:rPr>
                <w:sz w:val="24"/>
                <w:szCs w:val="24"/>
              </w:rPr>
            </w:rPrChange>
          </w:rPr>
          <w:t xml:space="preserve">. Fig 15 shows the optimal number components using the BIC plot and Fig 16 shows the process flow for GMMs method. </w:t>
        </w:r>
      </w:ins>
    </w:p>
    <w:p w14:paraId="13C62A2A" w14:textId="77777777" w:rsidR="009374C0" w:rsidRPr="0090350B" w:rsidRDefault="009374C0" w:rsidP="00716ECA">
      <w:pPr>
        <w:jc w:val="both"/>
        <w:rPr>
          <w:ins w:id="1935" w:author="Munish Kumar" w:date="2023-01-04T14:03:00Z"/>
          <w:sz w:val="24"/>
          <w:szCs w:val="24"/>
          <w:highlight w:val="yellow"/>
          <w:rPrChange w:id="1936" w:author="Munish Kumar" w:date="2023-01-06T11:19:00Z">
            <w:rPr>
              <w:ins w:id="1937" w:author="Munish Kumar" w:date="2023-01-04T14:03:00Z"/>
              <w:sz w:val="24"/>
              <w:szCs w:val="24"/>
            </w:rPr>
          </w:rPrChange>
        </w:rPr>
      </w:pPr>
    </w:p>
    <w:p w14:paraId="344C4681" w14:textId="77777777" w:rsidR="009374C0" w:rsidRPr="0090350B" w:rsidRDefault="009374C0" w:rsidP="00716ECA">
      <w:pPr>
        <w:jc w:val="both"/>
        <w:rPr>
          <w:ins w:id="1938" w:author="Munish Kumar" w:date="2023-01-04T14:03:00Z"/>
          <w:sz w:val="24"/>
          <w:szCs w:val="24"/>
          <w:highlight w:val="yellow"/>
          <w:rPrChange w:id="1939" w:author="Munish Kumar" w:date="2023-01-06T11:19:00Z">
            <w:rPr>
              <w:ins w:id="1940" w:author="Munish Kumar" w:date="2023-01-04T14:03:00Z"/>
              <w:sz w:val="24"/>
              <w:szCs w:val="24"/>
            </w:rPr>
          </w:rPrChange>
        </w:rPr>
      </w:pPr>
      <w:ins w:id="1941" w:author="Munish Kumar" w:date="2023-01-04T14:03:00Z">
        <w:r w:rsidRPr="0090350B">
          <w:rPr>
            <w:noProof/>
            <w:highlight w:val="yellow"/>
            <w:rPrChange w:id="1942" w:author="Munish Kumar" w:date="2023-01-06T11:19:00Z">
              <w:rPr>
                <w:noProof/>
              </w:rPr>
            </w:rPrChange>
          </w:rPr>
          <w:drawing>
            <wp:inline distT="0" distB="0" distL="0" distR="0" wp14:anchorId="7D58E38B" wp14:editId="561E5583">
              <wp:extent cx="5268036" cy="3419435"/>
              <wp:effectExtent l="0" t="0" r="0" b="0"/>
              <wp:docPr id="88" name="Picture 8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5"/>
                      <a:stretch>
                        <a:fillRect/>
                      </a:stretch>
                    </pic:blipFill>
                    <pic:spPr>
                      <a:xfrm>
                        <a:off x="0" y="0"/>
                        <a:ext cx="5274075" cy="3423355"/>
                      </a:xfrm>
                      <a:prstGeom prst="rect">
                        <a:avLst/>
                      </a:prstGeom>
                    </pic:spPr>
                  </pic:pic>
                </a:graphicData>
              </a:graphic>
            </wp:inline>
          </w:drawing>
        </w:r>
      </w:ins>
    </w:p>
    <w:p w14:paraId="6D399402" w14:textId="77777777" w:rsidR="009374C0" w:rsidRPr="0090350B" w:rsidRDefault="009374C0">
      <w:pPr>
        <w:jc w:val="both"/>
        <w:rPr>
          <w:ins w:id="1943" w:author="Munish Kumar" w:date="2023-01-04T14:03:00Z"/>
          <w:sz w:val="24"/>
          <w:szCs w:val="24"/>
          <w:highlight w:val="yellow"/>
          <w:rPrChange w:id="1944" w:author="Munish Kumar" w:date="2023-01-06T11:19:00Z">
            <w:rPr>
              <w:ins w:id="1945" w:author="Munish Kumar" w:date="2023-01-04T14:03:00Z"/>
              <w:sz w:val="24"/>
              <w:szCs w:val="24"/>
            </w:rPr>
          </w:rPrChange>
        </w:rPr>
        <w:pPrChange w:id="1946" w:author="Munish Kumar" w:date="2023-01-06T14:21:00Z">
          <w:pPr>
            <w:jc w:val="center"/>
          </w:pPr>
        </w:pPrChange>
      </w:pPr>
      <w:ins w:id="1947" w:author="Munish Kumar" w:date="2023-01-04T14:03:00Z">
        <w:r w:rsidRPr="0090350B">
          <w:rPr>
            <w:sz w:val="24"/>
            <w:szCs w:val="24"/>
            <w:highlight w:val="yellow"/>
            <w:rPrChange w:id="1948" w:author="Munish Kumar" w:date="2023-01-06T11:19:00Z">
              <w:rPr>
                <w:sz w:val="24"/>
                <w:szCs w:val="24"/>
              </w:rPr>
            </w:rPrChange>
          </w:rPr>
          <w:t>Fig 15: BIC Plot for Optimal Number of Components</w:t>
        </w:r>
      </w:ins>
    </w:p>
    <w:p w14:paraId="54F00610" w14:textId="77777777" w:rsidR="009374C0" w:rsidRPr="0090350B" w:rsidRDefault="009374C0" w:rsidP="00716ECA">
      <w:pPr>
        <w:spacing w:before="120"/>
        <w:jc w:val="both"/>
        <w:rPr>
          <w:ins w:id="1949" w:author="Munish Kumar" w:date="2023-01-04T14:03:00Z"/>
          <w:rFonts w:ascii="Times" w:hAnsi="Times" w:cs="Times"/>
          <w:b/>
          <w:bCs/>
          <w:sz w:val="24"/>
          <w:szCs w:val="24"/>
          <w:highlight w:val="yellow"/>
          <w:rPrChange w:id="1950" w:author="Munish Kumar" w:date="2023-01-06T11:19:00Z">
            <w:rPr>
              <w:ins w:id="1951" w:author="Munish Kumar" w:date="2023-01-04T14:03:00Z"/>
              <w:rFonts w:ascii="Times" w:hAnsi="Times" w:cs="Times"/>
              <w:b/>
              <w:bCs/>
              <w:sz w:val="24"/>
              <w:szCs w:val="24"/>
            </w:rPr>
          </w:rPrChange>
        </w:rPr>
      </w:pPr>
    </w:p>
    <w:p w14:paraId="17257F0A" w14:textId="77777777" w:rsidR="009374C0" w:rsidRPr="0090350B" w:rsidRDefault="009374C0">
      <w:pPr>
        <w:spacing w:before="120"/>
        <w:jc w:val="both"/>
        <w:rPr>
          <w:ins w:id="1952" w:author="Munish Kumar" w:date="2023-01-04T14:03:00Z"/>
          <w:rFonts w:ascii="Times" w:hAnsi="Times" w:cs="Times"/>
          <w:b/>
          <w:bCs/>
          <w:sz w:val="24"/>
          <w:szCs w:val="24"/>
          <w:highlight w:val="yellow"/>
          <w:rPrChange w:id="1953" w:author="Munish Kumar" w:date="2023-01-06T11:19:00Z">
            <w:rPr>
              <w:ins w:id="1954" w:author="Munish Kumar" w:date="2023-01-04T14:03:00Z"/>
              <w:rFonts w:ascii="Times" w:hAnsi="Times" w:cs="Times"/>
              <w:b/>
              <w:bCs/>
              <w:sz w:val="24"/>
              <w:szCs w:val="24"/>
            </w:rPr>
          </w:rPrChange>
        </w:rPr>
        <w:pPrChange w:id="1955" w:author="Munish Kumar" w:date="2023-01-06T14:21:00Z">
          <w:pPr>
            <w:spacing w:before="120"/>
            <w:jc w:val="center"/>
          </w:pPr>
        </w:pPrChange>
      </w:pPr>
      <w:ins w:id="1956" w:author="Munish Kumar" w:date="2023-01-04T14:03:00Z">
        <w:r w:rsidRPr="0090350B">
          <w:rPr>
            <w:noProof/>
            <w:highlight w:val="yellow"/>
            <w:rPrChange w:id="1957" w:author="Munish Kumar" w:date="2023-01-06T11:19:00Z">
              <w:rPr>
                <w:noProof/>
              </w:rPr>
            </w:rPrChange>
          </w:rPr>
          <w:lastRenderedPageBreak/>
          <w:drawing>
            <wp:inline distT="0" distB="0" distL="0" distR="0" wp14:anchorId="64C372E8" wp14:editId="391C12D6">
              <wp:extent cx="4381500" cy="2295525"/>
              <wp:effectExtent l="0" t="0" r="0" b="9525"/>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381500" cy="2295525"/>
                      </a:xfrm>
                      <a:prstGeom prst="rect">
                        <a:avLst/>
                      </a:prstGeom>
                    </pic:spPr>
                  </pic:pic>
                </a:graphicData>
              </a:graphic>
            </wp:inline>
          </w:drawing>
        </w:r>
      </w:ins>
    </w:p>
    <w:p w14:paraId="14875357" w14:textId="77777777" w:rsidR="009374C0" w:rsidRPr="00517736" w:rsidRDefault="009374C0">
      <w:pPr>
        <w:spacing w:before="120"/>
        <w:jc w:val="both"/>
        <w:rPr>
          <w:ins w:id="1958" w:author="Munish Kumar" w:date="2023-01-04T14:03:00Z"/>
          <w:rFonts w:ascii="Times" w:hAnsi="Times" w:cs="Times"/>
          <w:sz w:val="24"/>
          <w:szCs w:val="24"/>
        </w:rPr>
        <w:pPrChange w:id="1959" w:author="Munish Kumar" w:date="2023-01-06T14:21:00Z">
          <w:pPr>
            <w:spacing w:before="120"/>
            <w:jc w:val="center"/>
          </w:pPr>
        </w:pPrChange>
      </w:pPr>
      <w:ins w:id="1960" w:author="Munish Kumar" w:date="2023-01-04T14:03:00Z">
        <w:r w:rsidRPr="0090350B">
          <w:rPr>
            <w:rFonts w:ascii="Times" w:hAnsi="Times" w:cs="Times"/>
            <w:sz w:val="24"/>
            <w:szCs w:val="24"/>
            <w:highlight w:val="yellow"/>
            <w:rPrChange w:id="1961" w:author="Munish Kumar" w:date="2023-01-06T11:19:00Z">
              <w:rPr>
                <w:rFonts w:ascii="Times" w:hAnsi="Times" w:cs="Times"/>
                <w:sz w:val="24"/>
                <w:szCs w:val="24"/>
              </w:rPr>
            </w:rPrChange>
          </w:rPr>
          <w:t>Fig 16: Process of Gaussian Mixture Model Method</w:t>
        </w:r>
        <w:r w:rsidRPr="00517736">
          <w:rPr>
            <w:rFonts w:ascii="Times" w:hAnsi="Times" w:cs="Times"/>
            <w:sz w:val="24"/>
            <w:szCs w:val="24"/>
          </w:rPr>
          <w:t xml:space="preserve"> </w:t>
        </w:r>
      </w:ins>
    </w:p>
    <w:p w14:paraId="4ACF8599" w14:textId="37355F51" w:rsidR="00385D5B" w:rsidDel="00275946" w:rsidRDefault="00385D5B">
      <w:pPr>
        <w:pStyle w:val="Heading2"/>
        <w:rPr>
          <w:del w:id="1962" w:author="Munish Kumar" w:date="2022-12-30T09:53:00Z"/>
        </w:rPr>
        <w:pPrChange w:id="1963" w:author="Munish Kumar" w:date="2023-01-06T14:21:00Z">
          <w:pPr>
            <w:spacing w:before="120"/>
            <w:jc w:val="both"/>
          </w:pPr>
        </w:pPrChange>
      </w:pPr>
    </w:p>
    <w:p w14:paraId="5BC12AA6" w14:textId="2D95D53B" w:rsidR="00832ACC" w:rsidDel="008A68DD" w:rsidRDefault="00832ACC">
      <w:pPr>
        <w:pStyle w:val="Heading2"/>
        <w:rPr>
          <w:del w:id="1964" w:author="Munish Kumar" w:date="2022-12-30T09:11:00Z"/>
        </w:rPr>
        <w:pPrChange w:id="1965" w:author="Munish Kumar" w:date="2023-01-06T14:21:00Z">
          <w:pPr>
            <w:pStyle w:val="ListParagraph"/>
            <w:numPr>
              <w:ilvl w:val="1"/>
              <w:numId w:val="2"/>
            </w:numPr>
            <w:spacing w:before="120"/>
            <w:ind w:left="360" w:hanging="360"/>
            <w:jc w:val="both"/>
          </w:pPr>
        </w:pPrChange>
      </w:pPr>
      <w:del w:id="1966" w:author="Munish Kumar" w:date="2022-12-30T09:11:00Z">
        <w:r w:rsidRPr="00832ACC" w:rsidDel="008A68DD">
          <w:delText>Methods</w:delText>
        </w:r>
      </w:del>
    </w:p>
    <w:p w14:paraId="3771A772" w14:textId="5BC6D87A" w:rsidR="00454730" w:rsidDel="008A68DD" w:rsidRDefault="00454730">
      <w:pPr>
        <w:pStyle w:val="Heading2"/>
        <w:rPr>
          <w:del w:id="1967" w:author="Munish Kumar" w:date="2022-12-30T09:11:00Z"/>
        </w:rPr>
        <w:pPrChange w:id="1968" w:author="Munish Kumar" w:date="2023-01-06T14:21:00Z">
          <w:pPr>
            <w:spacing w:before="120"/>
            <w:jc w:val="both"/>
          </w:pPr>
        </w:pPrChange>
      </w:pPr>
      <w:del w:id="1969" w:author="Munish Kumar" w:date="2022-12-30T09:11:00Z">
        <w:r w:rsidDel="008A68DD">
          <w:delText xml:space="preserve">In the study, training of models was done using the normalized UK core dataset and visualization was done using the unnormalized dataset by tagging cluster results obtained from training of the models. </w:delText>
        </w:r>
      </w:del>
    </w:p>
    <w:p w14:paraId="390916B5" w14:textId="0DCBAC8E" w:rsidR="00454730" w:rsidRPr="00454730" w:rsidDel="008A68DD" w:rsidRDefault="00454730">
      <w:pPr>
        <w:pStyle w:val="Heading2"/>
        <w:rPr>
          <w:del w:id="1970" w:author="Munish Kumar" w:date="2022-12-30T09:11:00Z"/>
        </w:rPr>
        <w:pPrChange w:id="1971" w:author="Munish Kumar" w:date="2023-01-06T14:21:00Z">
          <w:pPr>
            <w:spacing w:before="120"/>
            <w:jc w:val="both"/>
          </w:pPr>
        </w:pPrChange>
      </w:pPr>
    </w:p>
    <w:p w14:paraId="64AEB232" w14:textId="52AD0EE6" w:rsidR="00832ACC" w:rsidDel="00345A7A" w:rsidRDefault="00832ACC">
      <w:pPr>
        <w:pStyle w:val="Heading2"/>
        <w:rPr>
          <w:del w:id="1972" w:author="Munish Kumar" w:date="2023-01-04T10:49:00Z"/>
        </w:rPr>
        <w:pPrChange w:id="1973" w:author="Munish Kumar" w:date="2023-01-06T14:21:00Z">
          <w:pPr>
            <w:pStyle w:val="ListParagraph"/>
            <w:numPr>
              <w:ilvl w:val="2"/>
              <w:numId w:val="2"/>
            </w:numPr>
            <w:spacing w:before="120"/>
            <w:ind w:hanging="720"/>
            <w:jc w:val="both"/>
          </w:pPr>
        </w:pPrChange>
      </w:pPr>
      <w:del w:id="1974" w:author="Munish Kumar" w:date="2023-01-04T10:49:00Z">
        <w:r w:rsidDel="00345A7A">
          <w:delText>Selection of dataset sizing for modelling</w:delText>
        </w:r>
      </w:del>
    </w:p>
    <w:p w14:paraId="7872DB18" w14:textId="4705C68E" w:rsidR="00454730" w:rsidDel="007F56CC" w:rsidRDefault="00635E98">
      <w:pPr>
        <w:spacing w:before="120"/>
        <w:jc w:val="both"/>
        <w:rPr>
          <w:moveFrom w:id="1975" w:author="Munish Kumar" w:date="2022-12-30T10:31:00Z"/>
          <w:rFonts w:ascii="Times" w:hAnsi="Times" w:cs="Times"/>
          <w:sz w:val="24"/>
          <w:szCs w:val="24"/>
        </w:rPr>
      </w:pPr>
      <w:moveFromRangeStart w:id="1976" w:author="Munish Kumar" w:date="2022-12-30T10:31:00Z" w:name="move123288731"/>
      <w:moveFrom w:id="1977" w:author="Munish Kumar" w:date="2022-12-30T10:31:00Z">
        <w:r w:rsidDel="007F56CC">
          <w:rPr>
            <w:rFonts w:ascii="Times" w:hAnsi="Times" w:cs="Times"/>
            <w:sz w:val="24"/>
            <w:szCs w:val="24"/>
          </w:rPr>
          <w:t>The original UK core dataset contained over 100k rows which is very large for training of models. To determine optimal sizing of datasets that saves training time yet not sacrifice results too much, K</w:t>
        </w:r>
        <w:r w:rsidR="00454730" w:rsidDel="007F56CC">
          <w:rPr>
            <w:rFonts w:ascii="Times" w:hAnsi="Times" w:cs="Times"/>
            <w:sz w:val="24"/>
            <w:szCs w:val="24"/>
          </w:rPr>
          <w:t>-</w:t>
        </w:r>
        <w:r w:rsidDel="007F56CC">
          <w:rPr>
            <w:rFonts w:ascii="Times" w:hAnsi="Times" w:cs="Times"/>
            <w:sz w:val="24"/>
            <w:szCs w:val="24"/>
          </w:rPr>
          <w:t xml:space="preserve">Means algorithms was used. </w:t>
        </w:r>
        <w:r w:rsidR="00454730" w:rsidDel="007F56CC">
          <w:rPr>
            <w:rFonts w:ascii="Times" w:hAnsi="Times" w:cs="Times"/>
            <w:sz w:val="24"/>
            <w:szCs w:val="24"/>
          </w:rPr>
          <w:t>3 separate sized dataset was tested using K-Means algorithm, 2000, 40000, full sized data point dataset. Random state was fixed, and initialization of K-Means algorithm was set to k-means++ for range of 1 to 10 clusters. An elbow plot was then used to determine the optimal number of clusters and then for 3 datasets, the optimal cluster is 4</w:t>
        </w:r>
        <w:r w:rsidR="00FB6DA0" w:rsidDel="007F56CC">
          <w:rPr>
            <w:rFonts w:ascii="Times" w:hAnsi="Times" w:cs="Times"/>
            <w:sz w:val="24"/>
            <w:szCs w:val="24"/>
          </w:rPr>
          <w:t xml:space="preserve"> based on the individual inertia plots</w:t>
        </w:r>
        <w:r w:rsidR="00454730" w:rsidDel="007F56CC">
          <w:rPr>
            <w:rFonts w:ascii="Times" w:hAnsi="Times" w:cs="Times"/>
            <w:sz w:val="24"/>
            <w:szCs w:val="24"/>
          </w:rPr>
          <w:t xml:space="preserve">. Figure </w:t>
        </w:r>
        <w:r w:rsidR="009C58F0" w:rsidDel="007F56CC">
          <w:rPr>
            <w:rFonts w:ascii="Times" w:hAnsi="Times" w:cs="Times"/>
            <w:sz w:val="24"/>
            <w:szCs w:val="24"/>
          </w:rPr>
          <w:t>6 shows the combined inertia p</w:t>
        </w:r>
        <w:r w:rsidR="00FB6DA0" w:rsidDel="007F56CC">
          <w:rPr>
            <w:rFonts w:ascii="Times" w:hAnsi="Times" w:cs="Times"/>
            <w:sz w:val="24"/>
            <w:szCs w:val="24"/>
          </w:rPr>
          <w:t>l</w:t>
        </w:r>
        <w:r w:rsidR="009C58F0" w:rsidDel="007F56CC">
          <w:rPr>
            <w:rFonts w:ascii="Times" w:hAnsi="Times" w:cs="Times"/>
            <w:sz w:val="24"/>
            <w:szCs w:val="24"/>
          </w:rPr>
          <w:t>ot of the 3 unnormalized dataset.</w:t>
        </w:r>
      </w:moveFrom>
    </w:p>
    <w:p w14:paraId="25F9280F" w14:textId="49982954" w:rsidR="00454730" w:rsidDel="007F56CC" w:rsidRDefault="00B625ED">
      <w:pPr>
        <w:spacing w:before="120"/>
        <w:jc w:val="both"/>
        <w:rPr>
          <w:moveFrom w:id="1978" w:author="Munish Kumar" w:date="2022-12-30T10:31:00Z"/>
          <w:rFonts w:ascii="Times" w:hAnsi="Times" w:cs="Times"/>
          <w:sz w:val="24"/>
          <w:szCs w:val="24"/>
        </w:rPr>
      </w:pPr>
      <w:moveFrom w:id="1979" w:author="Munish Kumar" w:date="2022-12-30T10:31:00Z">
        <w:r w:rsidDel="007F56CC">
          <w:rPr>
            <w:rFonts w:ascii="Times" w:hAnsi="Times" w:cs="Times"/>
            <w:sz w:val="24"/>
            <w:szCs w:val="24"/>
          </w:rPr>
          <w:br/>
        </w:r>
      </w:moveFrom>
    </w:p>
    <w:moveFromRangeEnd w:id="1976"/>
    <w:p w14:paraId="66D8E8A2" w14:textId="0E1135C3" w:rsidR="00B625ED" w:rsidDel="00F14081" w:rsidRDefault="00B625ED">
      <w:pPr>
        <w:spacing w:before="120"/>
        <w:jc w:val="both"/>
        <w:rPr>
          <w:del w:id="1980" w:author="Munish Kumar" w:date="2023-01-04T11:09:00Z"/>
          <w:rFonts w:ascii="Times" w:hAnsi="Times" w:cs="Times"/>
          <w:sz w:val="24"/>
          <w:szCs w:val="24"/>
        </w:rPr>
      </w:pPr>
    </w:p>
    <w:p w14:paraId="31295543" w14:textId="2CB1998F" w:rsidR="00B625ED" w:rsidDel="00F14081" w:rsidRDefault="00B625ED">
      <w:pPr>
        <w:spacing w:before="120"/>
        <w:jc w:val="both"/>
        <w:rPr>
          <w:del w:id="1981" w:author="Munish Kumar" w:date="2023-01-04T11:09:00Z"/>
          <w:rFonts w:ascii="Times" w:hAnsi="Times" w:cs="Times"/>
          <w:sz w:val="24"/>
          <w:szCs w:val="24"/>
        </w:rPr>
      </w:pPr>
    </w:p>
    <w:p w14:paraId="30CCAF98" w14:textId="3A5A4334" w:rsidR="00B625ED" w:rsidDel="00F14081" w:rsidRDefault="00B625ED">
      <w:pPr>
        <w:spacing w:before="120"/>
        <w:jc w:val="both"/>
        <w:rPr>
          <w:del w:id="1982" w:author="Munish Kumar" w:date="2023-01-04T11:09:00Z"/>
          <w:rFonts w:ascii="Times" w:hAnsi="Times" w:cs="Times"/>
          <w:sz w:val="24"/>
          <w:szCs w:val="24"/>
        </w:rPr>
      </w:pPr>
      <w:del w:id="1983" w:author="Munish Kumar" w:date="2023-01-04T11:04:00Z">
        <w:r w:rsidDel="00F14081">
          <w:rPr>
            <w:rFonts w:ascii="Times" w:hAnsi="Times" w:cs="Times"/>
            <w:sz w:val="24"/>
            <w:szCs w:val="24"/>
          </w:rPr>
          <w:delText>Each of the 3 datasets was run using K-Means with the optimal cluster derived from inertia chart, the labels obtained from the model training were tagged back to the corresponding unnormalized data.</w:delText>
        </w:r>
        <w:r w:rsidR="00BF0E4C" w:rsidDel="00F14081">
          <w:rPr>
            <w:rFonts w:ascii="Times" w:hAnsi="Times" w:cs="Times"/>
            <w:sz w:val="24"/>
            <w:szCs w:val="24"/>
          </w:rPr>
          <w:delText xml:space="preserve"> </w:delText>
        </w:r>
      </w:del>
      <w:del w:id="1984" w:author="Munish Kumar" w:date="2023-01-04T11:05:00Z">
        <w:r w:rsidR="00BF0E4C" w:rsidDel="00F14081">
          <w:rPr>
            <w:rFonts w:ascii="Times" w:hAnsi="Times" w:cs="Times"/>
            <w:sz w:val="24"/>
            <w:szCs w:val="24"/>
          </w:rPr>
          <w:delText xml:space="preserve">Charts were then plotted to visualize the cluster output for the 3 datasets using the 1000 random samples with same random state. </w:delText>
        </w:r>
      </w:del>
      <w:del w:id="1985" w:author="Munish Kumar" w:date="2023-01-04T11:04:00Z">
        <w:r w:rsidR="00BF0E4C" w:rsidDel="00F14081">
          <w:rPr>
            <w:rFonts w:ascii="Times" w:hAnsi="Times" w:cs="Times"/>
            <w:sz w:val="24"/>
            <w:szCs w:val="24"/>
          </w:rPr>
          <w:delText xml:space="preserve">The x-axis is porosity and y-axis are log-scaled permeability. </w:delText>
        </w:r>
      </w:del>
      <w:del w:id="1986" w:author="Munish Kumar" w:date="2023-01-04T11:09:00Z">
        <w:r w:rsidR="00BF0E4C" w:rsidDel="00F14081">
          <w:rPr>
            <w:rFonts w:ascii="Times" w:hAnsi="Times" w:cs="Times"/>
            <w:sz w:val="24"/>
            <w:szCs w:val="24"/>
          </w:rPr>
          <w:delText xml:space="preserve">The result shown in Fig 7 shows similarity of clustering results and hence the 2000 rows dataset is selected for computational efficiency. The reduction in data improves model training time and not overly affecting the results to a large extent. Both the normalized data and the un-normalized one is used to derive the smaller sets of 2000 rows with both sampling at the same random state. </w:delText>
        </w:r>
      </w:del>
    </w:p>
    <w:p w14:paraId="04AAE919" w14:textId="02406862" w:rsidR="00FB6DA0" w:rsidDel="00F14081" w:rsidRDefault="00FB6DA0">
      <w:pPr>
        <w:spacing w:before="120"/>
        <w:jc w:val="both"/>
        <w:rPr>
          <w:del w:id="1987" w:author="Munish Kumar" w:date="2023-01-04T11:09:00Z"/>
          <w:rFonts w:ascii="Times" w:hAnsi="Times" w:cs="Times"/>
          <w:sz w:val="24"/>
          <w:szCs w:val="24"/>
        </w:rPr>
      </w:pPr>
    </w:p>
    <w:p w14:paraId="3E55D113" w14:textId="6AFAD35F" w:rsidR="00FB6DA0" w:rsidDel="00F14081" w:rsidRDefault="00FB6DA0">
      <w:pPr>
        <w:spacing w:before="120"/>
        <w:jc w:val="both"/>
        <w:rPr>
          <w:del w:id="1988" w:author="Munish Kumar" w:date="2023-01-04T11:09:00Z"/>
          <w:noProof/>
        </w:rPr>
        <w:pPrChange w:id="1989" w:author="Munish Kumar" w:date="2023-01-06T14:21:00Z">
          <w:pPr>
            <w:spacing w:before="120"/>
            <w:jc w:val="center"/>
          </w:pPr>
        </w:pPrChange>
      </w:pPr>
      <w:del w:id="1990" w:author="Munish Kumar" w:date="2023-01-04T10:57:00Z">
        <w:r w:rsidDel="00A157C4">
          <w:rPr>
            <w:noProof/>
          </w:rPr>
          <w:drawing>
            <wp:inline distT="0" distB="0" distL="0" distR="0" wp14:anchorId="1DBC5E3C" wp14:editId="154120F8">
              <wp:extent cx="2850078" cy="1941134"/>
              <wp:effectExtent l="0" t="0" r="7620" b="254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37"/>
                      <a:stretch>
                        <a:fillRect/>
                      </a:stretch>
                    </pic:blipFill>
                    <pic:spPr>
                      <a:xfrm>
                        <a:off x="0" y="0"/>
                        <a:ext cx="2892341" cy="1969919"/>
                      </a:xfrm>
                      <a:prstGeom prst="rect">
                        <a:avLst/>
                      </a:prstGeom>
                    </pic:spPr>
                  </pic:pic>
                </a:graphicData>
              </a:graphic>
            </wp:inline>
          </w:drawing>
        </w:r>
      </w:del>
      <w:del w:id="1991" w:author="Munish Kumar" w:date="2023-01-04T11:09:00Z">
        <w:r w:rsidRPr="00FB6DA0" w:rsidDel="00F14081">
          <w:rPr>
            <w:noProof/>
          </w:rPr>
          <w:delText xml:space="preserve"> </w:delText>
        </w:r>
      </w:del>
      <w:del w:id="1992" w:author="Munish Kumar" w:date="2023-01-04T10:57:00Z">
        <w:r w:rsidDel="00A157C4">
          <w:rPr>
            <w:noProof/>
          </w:rPr>
          <w:drawing>
            <wp:inline distT="0" distB="0" distL="0" distR="0" wp14:anchorId="048A5D9E" wp14:editId="4FAFE499">
              <wp:extent cx="2790190" cy="1971244"/>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38"/>
                      <a:stretch>
                        <a:fillRect/>
                      </a:stretch>
                    </pic:blipFill>
                    <pic:spPr>
                      <a:xfrm>
                        <a:off x="0" y="0"/>
                        <a:ext cx="2809911" cy="1985176"/>
                      </a:xfrm>
                      <a:prstGeom prst="rect">
                        <a:avLst/>
                      </a:prstGeom>
                    </pic:spPr>
                  </pic:pic>
                </a:graphicData>
              </a:graphic>
            </wp:inline>
          </w:drawing>
        </w:r>
      </w:del>
    </w:p>
    <w:p w14:paraId="36309326" w14:textId="338BE49D" w:rsidR="00FB6DA0" w:rsidDel="00F14081" w:rsidRDefault="00FB6DA0">
      <w:pPr>
        <w:spacing w:before="120"/>
        <w:jc w:val="both"/>
        <w:rPr>
          <w:del w:id="1993" w:author="Munish Kumar" w:date="2023-01-04T11:09:00Z"/>
          <w:rFonts w:ascii="Times" w:hAnsi="Times" w:cs="Times"/>
          <w:sz w:val="24"/>
          <w:szCs w:val="24"/>
        </w:rPr>
        <w:pPrChange w:id="1994" w:author="Munish Kumar" w:date="2023-01-06T14:21:00Z">
          <w:pPr>
            <w:spacing w:before="120"/>
            <w:jc w:val="center"/>
          </w:pPr>
        </w:pPrChange>
      </w:pPr>
    </w:p>
    <w:p w14:paraId="7CBE12CF" w14:textId="18CE33AE" w:rsidR="00FB6DA0" w:rsidDel="00F14081" w:rsidRDefault="00FB6DA0">
      <w:pPr>
        <w:spacing w:before="120"/>
        <w:jc w:val="both"/>
        <w:rPr>
          <w:del w:id="1995" w:author="Munish Kumar" w:date="2023-01-04T11:09:00Z"/>
          <w:rFonts w:ascii="Times" w:hAnsi="Times" w:cs="Times"/>
          <w:sz w:val="24"/>
          <w:szCs w:val="24"/>
        </w:rPr>
        <w:pPrChange w:id="1996" w:author="Munish Kumar" w:date="2023-01-06T14:21:00Z">
          <w:pPr>
            <w:spacing w:before="120"/>
            <w:jc w:val="center"/>
          </w:pPr>
        </w:pPrChange>
      </w:pPr>
      <w:del w:id="1997" w:author="Munish Kumar" w:date="2023-01-04T10:57:00Z">
        <w:r w:rsidDel="00A157C4">
          <w:rPr>
            <w:noProof/>
          </w:rPr>
          <w:drawing>
            <wp:inline distT="0" distB="0" distL="0" distR="0" wp14:anchorId="4552DB37" wp14:editId="56F12FC5">
              <wp:extent cx="3503220" cy="2389425"/>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39"/>
                      <a:stretch>
                        <a:fillRect/>
                      </a:stretch>
                    </pic:blipFill>
                    <pic:spPr>
                      <a:xfrm>
                        <a:off x="0" y="0"/>
                        <a:ext cx="3514034" cy="2396801"/>
                      </a:xfrm>
                      <a:prstGeom prst="rect">
                        <a:avLst/>
                      </a:prstGeom>
                    </pic:spPr>
                  </pic:pic>
                </a:graphicData>
              </a:graphic>
            </wp:inline>
          </w:drawing>
        </w:r>
      </w:del>
    </w:p>
    <w:p w14:paraId="4435D867" w14:textId="50097BD4" w:rsidR="00BF0E4C" w:rsidDel="00F14081" w:rsidRDefault="00BF0E4C">
      <w:pPr>
        <w:spacing w:before="120"/>
        <w:jc w:val="both"/>
        <w:rPr>
          <w:del w:id="1998" w:author="Munish Kumar" w:date="2023-01-04T11:09:00Z"/>
          <w:rFonts w:ascii="Times" w:hAnsi="Times" w:cs="Times"/>
          <w:sz w:val="24"/>
          <w:szCs w:val="24"/>
        </w:rPr>
        <w:pPrChange w:id="1999" w:author="Munish Kumar" w:date="2023-01-06T14:21:00Z">
          <w:pPr>
            <w:spacing w:before="120"/>
            <w:jc w:val="center"/>
          </w:pPr>
        </w:pPrChange>
      </w:pPr>
      <w:del w:id="2000" w:author="Munish Kumar" w:date="2023-01-04T11:09:00Z">
        <w:r w:rsidDel="00F14081">
          <w:rPr>
            <w:rFonts w:ascii="Times" w:hAnsi="Times" w:cs="Times"/>
            <w:sz w:val="24"/>
            <w:szCs w:val="24"/>
          </w:rPr>
          <w:delText>Fig 7: Porosity vs Log-Scaled Permeability Scatter Plots of K-Means for Different Sample Sizes of the Un-Normalized Dataset</w:delText>
        </w:r>
      </w:del>
    </w:p>
    <w:p w14:paraId="201F7990" w14:textId="73835248" w:rsidR="00BF0E4C" w:rsidDel="00F14081" w:rsidRDefault="00BF0E4C">
      <w:pPr>
        <w:spacing w:before="120"/>
        <w:jc w:val="both"/>
        <w:rPr>
          <w:del w:id="2001" w:author="Munish Kumar" w:date="2023-01-04T11:09:00Z"/>
          <w:rFonts w:ascii="Times" w:hAnsi="Times" w:cs="Times"/>
          <w:sz w:val="24"/>
          <w:szCs w:val="24"/>
        </w:rPr>
      </w:pPr>
    </w:p>
    <w:p w14:paraId="4A0E593A" w14:textId="477ACAB2" w:rsidR="00BF0E4C" w:rsidRPr="00832ACC" w:rsidRDefault="00BF0E4C" w:rsidP="00716ECA">
      <w:pPr>
        <w:spacing w:before="120"/>
        <w:jc w:val="both"/>
        <w:rPr>
          <w:rFonts w:ascii="Times" w:hAnsi="Times" w:cs="Times"/>
          <w:sz w:val="24"/>
          <w:szCs w:val="24"/>
        </w:rPr>
      </w:pPr>
    </w:p>
    <w:p w14:paraId="03EA314C" w14:textId="3036B2DE" w:rsidR="00832ACC" w:rsidRDefault="008C5D10">
      <w:pPr>
        <w:pStyle w:val="Heading2"/>
        <w:pPrChange w:id="2002" w:author="Munish Kumar" w:date="2023-01-06T14:21:00Z">
          <w:pPr>
            <w:pStyle w:val="ListParagraph"/>
            <w:numPr>
              <w:ilvl w:val="2"/>
              <w:numId w:val="2"/>
            </w:numPr>
            <w:spacing w:before="120"/>
            <w:ind w:hanging="720"/>
            <w:jc w:val="both"/>
          </w:pPr>
        </w:pPrChange>
      </w:pPr>
      <w:del w:id="2003" w:author="Munish Kumar" w:date="2023-01-06T11:21:00Z">
        <w:r w:rsidDel="0090350B">
          <w:delText xml:space="preserve">Traditional </w:delText>
        </w:r>
      </w:del>
      <w:ins w:id="2004" w:author="Munish Kumar" w:date="2023-01-06T11:21:00Z">
        <w:r w:rsidR="0090350B">
          <w:t xml:space="preserve">Conventional </w:t>
        </w:r>
      </w:ins>
      <w:r>
        <w:t xml:space="preserve">Rock Typing </w:t>
      </w:r>
      <w:del w:id="2005" w:author="Munish Kumar" w:date="2023-01-06T11:21:00Z">
        <w:r w:rsidDel="0090350B">
          <w:delText>and Failure of its Application</w:delText>
        </w:r>
      </w:del>
      <w:ins w:id="2006" w:author="Munish Kumar" w:date="2023-01-06T11:21:00Z">
        <w:r w:rsidR="0090350B">
          <w:t>using I</w:t>
        </w:r>
        <w:r w:rsidR="0090350B" w:rsidRPr="0090350B">
          <w:t xml:space="preserve">terative </w:t>
        </w:r>
        <w:r w:rsidR="0090350B">
          <w:t>M</w:t>
        </w:r>
        <w:r w:rsidR="0090350B" w:rsidRPr="0090350B">
          <w:t>ulti-</w:t>
        </w:r>
        <w:r w:rsidR="0090350B">
          <w:t>L</w:t>
        </w:r>
        <w:r w:rsidR="0090350B" w:rsidRPr="0090350B">
          <w:t xml:space="preserve">inear </w:t>
        </w:r>
        <w:r w:rsidR="0090350B">
          <w:t>R</w:t>
        </w:r>
        <w:r w:rsidR="0090350B" w:rsidRPr="0090350B">
          <w:t>egression</w:t>
        </w:r>
        <w:r w:rsidR="0090350B">
          <w:t xml:space="preserve"> (IMLR)</w:t>
        </w:r>
      </w:ins>
    </w:p>
    <w:p w14:paraId="4595C89D" w14:textId="5E6210EE" w:rsidR="008C5D10" w:rsidDel="00CB3E07" w:rsidRDefault="003B1DCF">
      <w:pPr>
        <w:spacing w:before="120"/>
        <w:jc w:val="both"/>
        <w:rPr>
          <w:del w:id="2007" w:author="Munish Kumar" w:date="2023-01-06T11:40:00Z"/>
          <w:rFonts w:ascii="Times" w:hAnsi="Times" w:cs="Times"/>
          <w:sz w:val="24"/>
          <w:szCs w:val="24"/>
        </w:rPr>
      </w:pPr>
      <w:r>
        <w:rPr>
          <w:rFonts w:ascii="Times" w:hAnsi="Times" w:cs="Times"/>
          <w:sz w:val="24"/>
          <w:szCs w:val="24"/>
        </w:rPr>
        <w:t xml:space="preserve">We </w:t>
      </w:r>
      <w:ins w:id="2008" w:author="Munish Kumar" w:date="2023-01-06T11:22:00Z">
        <w:r w:rsidR="0090350B">
          <w:rPr>
            <w:rFonts w:ascii="Times" w:hAnsi="Times" w:cs="Times"/>
            <w:sz w:val="24"/>
            <w:szCs w:val="24"/>
          </w:rPr>
          <w:t xml:space="preserve">applied </w:t>
        </w:r>
      </w:ins>
      <w:ins w:id="2009" w:author="Munish Kumar" w:date="2023-01-06T11:40:00Z">
        <w:r w:rsidR="00CB3E07">
          <w:rPr>
            <w:rFonts w:ascii="Times" w:hAnsi="Times" w:cs="Times"/>
            <w:sz w:val="24"/>
            <w:szCs w:val="24"/>
          </w:rPr>
          <w:t xml:space="preserve">an </w:t>
        </w:r>
      </w:ins>
      <w:ins w:id="2010" w:author="Munish Kumar" w:date="2023-01-06T11:22:00Z">
        <w:r w:rsidR="0090350B">
          <w:rPr>
            <w:rFonts w:ascii="Times" w:hAnsi="Times" w:cs="Times"/>
            <w:sz w:val="24"/>
            <w:szCs w:val="24"/>
          </w:rPr>
          <w:t xml:space="preserve">IMLR </w:t>
        </w:r>
      </w:ins>
      <w:ins w:id="2011" w:author="Munish Kumar" w:date="2023-01-06T11:40:00Z">
        <w:r w:rsidR="00CB3E07">
          <w:rPr>
            <w:rFonts w:ascii="Times" w:hAnsi="Times" w:cs="Times"/>
            <w:sz w:val="24"/>
            <w:szCs w:val="24"/>
          </w:rPr>
          <w:t xml:space="preserve">technique </w:t>
        </w:r>
      </w:ins>
      <w:ins w:id="2012" w:author="Munish Kumar" w:date="2023-01-06T11:22:00Z">
        <w:r w:rsidR="0090350B">
          <w:rPr>
            <w:rFonts w:ascii="Times" w:hAnsi="Times" w:cs="Times"/>
            <w:sz w:val="24"/>
            <w:szCs w:val="24"/>
          </w:rPr>
          <w:t xml:space="preserve">as </w:t>
        </w:r>
      </w:ins>
      <w:ins w:id="2013" w:author="Munish Kumar" w:date="2023-01-06T11:39:00Z">
        <w:r w:rsidR="00FC0AD0">
          <w:rPr>
            <w:rFonts w:ascii="Times" w:hAnsi="Times" w:cs="Times"/>
            <w:sz w:val="24"/>
            <w:szCs w:val="24"/>
          </w:rPr>
          <w:t>the</w:t>
        </w:r>
      </w:ins>
      <w:ins w:id="2014" w:author="Munish Kumar" w:date="2023-01-06T11:22:00Z">
        <w:r w:rsidR="0090350B">
          <w:rPr>
            <w:rFonts w:ascii="Times" w:hAnsi="Times" w:cs="Times"/>
            <w:sz w:val="24"/>
            <w:szCs w:val="24"/>
          </w:rPr>
          <w:t xml:space="preserve"> benchmark </w:t>
        </w:r>
      </w:ins>
      <w:ins w:id="2015" w:author="Munish Kumar" w:date="2023-01-06T11:39:00Z">
        <w:r w:rsidR="00FC0AD0">
          <w:rPr>
            <w:rFonts w:ascii="Times" w:hAnsi="Times" w:cs="Times"/>
            <w:sz w:val="24"/>
            <w:szCs w:val="24"/>
          </w:rPr>
          <w:t xml:space="preserve">“conventional” </w:t>
        </w:r>
      </w:ins>
      <w:ins w:id="2016" w:author="Munish Kumar" w:date="2023-01-06T11:22:00Z">
        <w:r w:rsidR="0090350B">
          <w:rPr>
            <w:rFonts w:ascii="Times" w:hAnsi="Times" w:cs="Times"/>
            <w:sz w:val="24"/>
            <w:szCs w:val="24"/>
          </w:rPr>
          <w:t xml:space="preserve">RT </w:t>
        </w:r>
      </w:ins>
      <w:ins w:id="2017" w:author="Munish Kumar" w:date="2023-01-06T12:26:00Z">
        <w:r w:rsidR="00036882">
          <w:rPr>
            <w:rFonts w:ascii="Times" w:hAnsi="Times" w:cs="Times"/>
            <w:sz w:val="24"/>
            <w:szCs w:val="24"/>
          </w:rPr>
          <w:t>method</w:t>
        </w:r>
      </w:ins>
      <w:ins w:id="2018" w:author="Munish Kumar" w:date="2023-01-06T11:22:00Z">
        <w:r w:rsidR="0090350B">
          <w:rPr>
            <w:rFonts w:ascii="Times" w:hAnsi="Times" w:cs="Times"/>
            <w:sz w:val="24"/>
            <w:szCs w:val="24"/>
          </w:rPr>
          <w:t xml:space="preserve"> based on a review of literature which described it as a fairly accurate </w:t>
        </w:r>
      </w:ins>
      <w:ins w:id="2019" w:author="Munish Kumar" w:date="2023-01-06T11:39:00Z">
        <w:r w:rsidR="00FC0AD0">
          <w:rPr>
            <w:rFonts w:ascii="Times" w:hAnsi="Times" w:cs="Times"/>
            <w:sz w:val="24"/>
            <w:szCs w:val="24"/>
          </w:rPr>
          <w:t xml:space="preserve">and </w:t>
        </w:r>
      </w:ins>
      <w:ins w:id="2020" w:author="Munish Kumar" w:date="2023-01-06T11:22:00Z">
        <w:r w:rsidR="0090350B">
          <w:rPr>
            <w:rFonts w:ascii="Times" w:hAnsi="Times" w:cs="Times"/>
            <w:sz w:val="24"/>
            <w:szCs w:val="24"/>
          </w:rPr>
          <w:t xml:space="preserve">robust method </w:t>
        </w:r>
      </w:ins>
      <w:customXmlInsRangeStart w:id="2021" w:author="Munish Kumar" w:date="2023-01-06T11:26:00Z"/>
      <w:sdt>
        <w:sdtPr>
          <w:rPr>
            <w:rFonts w:ascii="Times" w:hAnsi="Times" w:cs="Times"/>
            <w:sz w:val="24"/>
            <w:szCs w:val="24"/>
          </w:rPr>
          <w:id w:val="983356448"/>
          <w:citation/>
        </w:sdtPr>
        <w:sdtContent>
          <w:customXmlInsRangeEnd w:id="2021"/>
          <w:ins w:id="2022" w:author="Munish Kumar" w:date="2023-01-06T11:26:00Z">
            <w:r w:rsidR="0090350B">
              <w:rPr>
                <w:rFonts w:ascii="Times" w:hAnsi="Times" w:cs="Times"/>
                <w:sz w:val="24"/>
                <w:szCs w:val="24"/>
              </w:rPr>
              <w:fldChar w:fldCharType="begin"/>
            </w:r>
            <w:r w:rsidR="0090350B">
              <w:rPr>
                <w:rFonts w:ascii="Times" w:hAnsi="Times" w:cs="Times"/>
                <w:sz w:val="24"/>
                <w:szCs w:val="24"/>
              </w:rPr>
              <w:instrText xml:space="preserve"> CITATION Kha20 \l 1033 </w:instrText>
            </w:r>
          </w:ins>
          <w:ins w:id="2023" w:author="Munish Kumar" w:date="2023-01-06T11:36:00Z">
            <w:r w:rsidR="00FC0AD0">
              <w:rPr>
                <w:rFonts w:ascii="Times" w:hAnsi="Times" w:cs="Times"/>
                <w:sz w:val="24"/>
                <w:szCs w:val="24"/>
              </w:rPr>
              <w:instrText xml:space="preserve"> \m AlA00</w:instrText>
            </w:r>
          </w:ins>
          <w:ins w:id="2024" w:author="Munish Kumar" w:date="2023-01-06T11:39:00Z">
            <w:r w:rsidR="00FC0AD0">
              <w:rPr>
                <w:rFonts w:ascii="Times" w:hAnsi="Times" w:cs="Times"/>
                <w:sz w:val="24"/>
                <w:szCs w:val="24"/>
              </w:rPr>
              <w:instrText xml:space="preserve"> \m Des03</w:instrText>
            </w:r>
          </w:ins>
          <w:r w:rsidR="0090350B">
            <w:rPr>
              <w:rFonts w:ascii="Times" w:hAnsi="Times" w:cs="Times"/>
              <w:sz w:val="24"/>
              <w:szCs w:val="24"/>
            </w:rPr>
            <w:fldChar w:fldCharType="separate"/>
          </w:r>
          <w:ins w:id="2025" w:author="Munish Kumar" w:date="2023-01-06T11:39:00Z">
            <w:r w:rsidR="00FC0AD0" w:rsidRPr="00FC0AD0">
              <w:rPr>
                <w:rFonts w:ascii="Times" w:hAnsi="Times" w:cs="Times"/>
                <w:noProof/>
                <w:sz w:val="24"/>
                <w:szCs w:val="24"/>
                <w:rPrChange w:id="2026" w:author="Munish Kumar" w:date="2023-01-06T11:39:00Z">
                  <w:rPr/>
                </w:rPrChange>
              </w:rPr>
              <w:t>(Khalid, 2020; Al-Ajmi, 2000; Desouky, 2003)</w:t>
            </w:r>
          </w:ins>
          <w:ins w:id="2027" w:author="Munish Kumar" w:date="2023-01-06T11:26:00Z">
            <w:r w:rsidR="0090350B">
              <w:rPr>
                <w:rFonts w:ascii="Times" w:hAnsi="Times" w:cs="Times"/>
                <w:sz w:val="24"/>
                <w:szCs w:val="24"/>
              </w:rPr>
              <w:fldChar w:fldCharType="end"/>
            </w:r>
          </w:ins>
          <w:customXmlInsRangeStart w:id="2028" w:author="Munish Kumar" w:date="2023-01-06T11:26:00Z"/>
        </w:sdtContent>
      </w:sdt>
      <w:customXmlInsRangeEnd w:id="2028"/>
      <w:ins w:id="2029" w:author="Munish Kumar" w:date="2023-01-06T11:39:00Z">
        <w:r w:rsidR="00FC0AD0">
          <w:rPr>
            <w:rFonts w:ascii="Times" w:hAnsi="Times" w:cs="Times"/>
            <w:sz w:val="24"/>
            <w:szCs w:val="24"/>
          </w:rPr>
          <w:t xml:space="preserve">. </w:t>
        </w:r>
      </w:ins>
      <w:del w:id="2030" w:author="Munish Kumar" w:date="2023-01-06T11:40:00Z">
        <w:r w:rsidDel="00CB3E07">
          <w:rPr>
            <w:rFonts w:ascii="Times" w:hAnsi="Times" w:cs="Times"/>
            <w:sz w:val="24"/>
            <w:szCs w:val="24"/>
          </w:rPr>
          <w:delText>attempted to rock type using the traditional rock typing method by referencing two techniques used, the iterative multi-linear regression (IMLR) clustering technique and the analysis by</w:delText>
        </w:r>
        <w:r w:rsidR="0055715D" w:rsidDel="00CB3E07">
          <w:rPr>
            <w:rFonts w:ascii="Times" w:hAnsi="Times" w:cs="Times"/>
            <w:sz w:val="24"/>
            <w:szCs w:val="24"/>
          </w:rPr>
          <w:delText xml:space="preserve"> </w:delText>
        </w:r>
        <w:r w:rsidDel="00CB3E07">
          <w:rPr>
            <w:rFonts w:ascii="Times" w:hAnsi="Times" w:cs="Times"/>
            <w:sz w:val="24"/>
            <w:szCs w:val="24"/>
          </w:rPr>
          <w:delText xml:space="preserve">least square regression method </w:delText>
        </w:r>
        <w:r w:rsidRPr="000545CD" w:rsidDel="00CB3E07">
          <w:rPr>
            <w:sz w:val="24"/>
            <w:szCs w:val="24"/>
          </w:rPr>
          <w:delText>(Khalid et al., 2019; Abdulelah et al., 2018)</w:delText>
        </w:r>
        <w:r w:rsidR="0055715D" w:rsidDel="00CB3E07">
          <w:rPr>
            <w:sz w:val="24"/>
            <w:szCs w:val="24"/>
          </w:rPr>
          <w:delText xml:space="preserve"> and using either technique</w:delText>
        </w:r>
        <w:r w:rsidRPr="000545CD" w:rsidDel="00CB3E07">
          <w:rPr>
            <w:sz w:val="24"/>
            <w:szCs w:val="24"/>
          </w:rPr>
          <w:delText>. In Khalid et al. (2019</w:delText>
        </w:r>
        <w:r w:rsidDel="00CB3E07">
          <w:rPr>
            <w:sz w:val="24"/>
            <w:szCs w:val="24"/>
          </w:rPr>
          <w:delText>)</w:delText>
        </w:r>
        <w:r w:rsidDel="00CB3E07">
          <w:rPr>
            <w:rFonts w:ascii="Times" w:hAnsi="Times" w:cs="Times"/>
            <w:sz w:val="24"/>
            <w:szCs w:val="24"/>
          </w:rPr>
          <w:delText xml:space="preserve">. The IMLR technique was one </w:delText>
        </w:r>
        <w:r w:rsidR="0055715D" w:rsidDel="00CB3E07">
          <w:rPr>
            <w:rFonts w:ascii="Times" w:hAnsi="Times" w:cs="Times"/>
            <w:sz w:val="24"/>
            <w:szCs w:val="24"/>
          </w:rPr>
          <w:delText xml:space="preserve">of </w:delText>
        </w:r>
        <w:r w:rsidDel="00CB3E07">
          <w:rPr>
            <w:rFonts w:ascii="Times" w:hAnsi="Times" w:cs="Times"/>
            <w:sz w:val="24"/>
            <w:szCs w:val="24"/>
          </w:rPr>
          <w:delText>the more accurate</w:delText>
        </w:r>
        <w:r w:rsidR="0055715D" w:rsidDel="00CB3E07">
          <w:rPr>
            <w:rFonts w:ascii="Times" w:hAnsi="Times" w:cs="Times"/>
            <w:sz w:val="24"/>
            <w:szCs w:val="24"/>
          </w:rPr>
          <w:delText xml:space="preserve"> rock typing techniques. We failed to apply the techniques but failed as data points do not have clear separation of a Log RQI (y-axis) and Log Porosity Index (x-axis) scatterplot where points that lie on the same line with slope being 1 will indicate the points having similar hydraulic flow units. Which this indicates that they are likely the same rock type. In Fig 8 shows a Log RQI and Log Porosity Index scatterplot where </w:delText>
        </w:r>
        <w:r w:rsidR="00BD78C6" w:rsidDel="00CB3E07">
          <w:rPr>
            <w:rFonts w:ascii="Times" w:hAnsi="Times" w:cs="Times"/>
            <w:sz w:val="24"/>
            <w:szCs w:val="24"/>
          </w:rPr>
          <w:delText>there</w:delText>
        </w:r>
        <w:r w:rsidR="0055715D" w:rsidDel="00CB3E07">
          <w:rPr>
            <w:rFonts w:ascii="Times" w:hAnsi="Times" w:cs="Times"/>
            <w:sz w:val="24"/>
            <w:szCs w:val="24"/>
          </w:rPr>
          <w:delText xml:space="preserve"> </w:delText>
        </w:r>
        <w:r w:rsidR="00BD78C6" w:rsidDel="00CB3E07">
          <w:rPr>
            <w:rFonts w:ascii="Times" w:hAnsi="Times" w:cs="Times"/>
            <w:sz w:val="24"/>
            <w:szCs w:val="24"/>
          </w:rPr>
          <w:delText>are</w:delText>
        </w:r>
        <w:r w:rsidR="0055715D" w:rsidDel="00CB3E07">
          <w:rPr>
            <w:rFonts w:ascii="Times" w:hAnsi="Times" w:cs="Times"/>
            <w:sz w:val="24"/>
            <w:szCs w:val="24"/>
          </w:rPr>
          <w:delText xml:space="preserve"> no clear lines of slope = 1 to segregate the datapoints by. </w:delText>
        </w:r>
      </w:del>
    </w:p>
    <w:p w14:paraId="072F096A" w14:textId="31214BA8" w:rsidR="0055715D" w:rsidDel="00CB3E07" w:rsidRDefault="0055715D">
      <w:pPr>
        <w:spacing w:before="120"/>
        <w:jc w:val="both"/>
        <w:rPr>
          <w:del w:id="2031" w:author="Munish Kumar" w:date="2023-01-06T11:40:00Z"/>
          <w:rFonts w:ascii="Times" w:hAnsi="Times" w:cs="Times"/>
          <w:sz w:val="24"/>
          <w:szCs w:val="24"/>
        </w:rPr>
      </w:pPr>
    </w:p>
    <w:p w14:paraId="479363BA" w14:textId="4D1CE18D" w:rsidR="0055715D" w:rsidDel="00036882" w:rsidRDefault="00BD78C6">
      <w:pPr>
        <w:spacing w:before="120"/>
        <w:jc w:val="both"/>
        <w:rPr>
          <w:del w:id="2032" w:author="Munish Kumar" w:date="2023-01-06T12:27:00Z"/>
          <w:rFonts w:ascii="Times" w:hAnsi="Times" w:cs="Times"/>
          <w:sz w:val="24"/>
          <w:szCs w:val="24"/>
        </w:rPr>
        <w:pPrChange w:id="2033" w:author="Munish Kumar" w:date="2023-01-06T14:21:00Z">
          <w:pPr>
            <w:spacing w:before="120"/>
            <w:jc w:val="center"/>
          </w:pPr>
        </w:pPrChange>
      </w:pPr>
      <w:moveFromRangeStart w:id="2034" w:author="Munish Kumar" w:date="2023-01-06T12:28:00Z" w:name="move123900550"/>
      <w:moveFrom w:id="2035" w:author="Munish Kumar" w:date="2023-01-06T12:28:00Z">
        <w:r w:rsidDel="00036882">
          <w:rPr>
            <w:noProof/>
          </w:rPr>
          <w:drawing>
            <wp:inline distT="0" distB="0" distL="0" distR="0" wp14:anchorId="378FA630" wp14:editId="6805B25D">
              <wp:extent cx="5268036" cy="3364010"/>
              <wp:effectExtent l="0" t="0" r="8890" b="8255"/>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40"/>
                      <a:stretch>
                        <a:fillRect/>
                      </a:stretch>
                    </pic:blipFill>
                    <pic:spPr>
                      <a:xfrm>
                        <a:off x="0" y="0"/>
                        <a:ext cx="5309526" cy="3390504"/>
                      </a:xfrm>
                      <a:prstGeom prst="rect">
                        <a:avLst/>
                      </a:prstGeom>
                    </pic:spPr>
                  </pic:pic>
                </a:graphicData>
              </a:graphic>
            </wp:inline>
          </w:drawing>
        </w:r>
      </w:moveFrom>
      <w:moveFromRangeEnd w:id="2034"/>
    </w:p>
    <w:p w14:paraId="4E32396C" w14:textId="437E062F" w:rsidR="00BD78C6" w:rsidDel="00036882" w:rsidRDefault="00BD78C6">
      <w:pPr>
        <w:spacing w:before="120"/>
        <w:jc w:val="both"/>
        <w:rPr>
          <w:del w:id="2036" w:author="Munish Kumar" w:date="2023-01-06T12:27:00Z"/>
          <w:rFonts w:ascii="Times" w:hAnsi="Times" w:cs="Times"/>
          <w:sz w:val="24"/>
          <w:szCs w:val="24"/>
        </w:rPr>
        <w:pPrChange w:id="2037" w:author="Munish Kumar" w:date="2023-01-06T14:21:00Z">
          <w:pPr>
            <w:spacing w:before="120"/>
            <w:jc w:val="center"/>
          </w:pPr>
        </w:pPrChange>
      </w:pPr>
      <w:del w:id="2038" w:author="Munish Kumar" w:date="2023-01-06T12:27:00Z">
        <w:r w:rsidDel="00036882">
          <w:rPr>
            <w:rFonts w:ascii="Times" w:hAnsi="Times" w:cs="Times"/>
            <w:sz w:val="24"/>
            <w:szCs w:val="24"/>
          </w:rPr>
          <w:delText>Fig 8: Log Porosity Index vs Log RQI Scatterplot of the Normalized Training Dataset</w:delText>
        </w:r>
      </w:del>
    </w:p>
    <w:p w14:paraId="666E33C0" w14:textId="2521222A" w:rsidR="0055715D" w:rsidRPr="008C5D10" w:rsidDel="00036882" w:rsidRDefault="0055715D">
      <w:pPr>
        <w:spacing w:before="120"/>
        <w:jc w:val="both"/>
        <w:rPr>
          <w:del w:id="2039" w:author="Munish Kumar" w:date="2023-01-06T12:27:00Z"/>
          <w:rFonts w:ascii="Times" w:hAnsi="Times" w:cs="Times"/>
          <w:sz w:val="24"/>
          <w:szCs w:val="24"/>
        </w:rPr>
      </w:pPr>
    </w:p>
    <w:p w14:paraId="42D543BA" w14:textId="32A7FD68" w:rsidR="008C5D10" w:rsidDel="00036882" w:rsidRDefault="008C5D10">
      <w:pPr>
        <w:pStyle w:val="Heading2"/>
        <w:rPr>
          <w:del w:id="2040" w:author="Munish Kumar" w:date="2023-01-06T12:27:00Z"/>
        </w:rPr>
        <w:pPrChange w:id="2041" w:author="Munish Kumar" w:date="2023-01-06T14:21:00Z">
          <w:pPr>
            <w:pStyle w:val="ListParagraph"/>
            <w:numPr>
              <w:ilvl w:val="2"/>
              <w:numId w:val="2"/>
            </w:numPr>
            <w:spacing w:before="120"/>
            <w:ind w:hanging="720"/>
            <w:jc w:val="both"/>
          </w:pPr>
        </w:pPrChange>
      </w:pPr>
      <w:del w:id="2042" w:author="Munish Kumar" w:date="2023-01-06T12:27:00Z">
        <w:r w:rsidDel="00036882">
          <w:delText>Modified Rock Typing Method</w:delText>
        </w:r>
      </w:del>
    </w:p>
    <w:p w14:paraId="2BBFB130" w14:textId="390C6B72" w:rsidR="00537CB6" w:rsidRDefault="0039735C" w:rsidP="00716ECA">
      <w:pPr>
        <w:spacing w:before="120"/>
        <w:jc w:val="both"/>
        <w:rPr>
          <w:ins w:id="2043" w:author="Munish Kumar" w:date="2023-01-06T12:28:00Z"/>
          <w:rFonts w:ascii="Times" w:hAnsi="Times" w:cs="Times"/>
          <w:color w:val="000000" w:themeColor="text1"/>
          <w:sz w:val="24"/>
          <w:szCs w:val="24"/>
        </w:rPr>
      </w:pPr>
      <w:del w:id="2044" w:author="Munish Kumar" w:date="2023-01-06T12:28:00Z">
        <w:r w:rsidRPr="0039735C" w:rsidDel="00036882">
          <w:rPr>
            <w:rFonts w:ascii="Times" w:hAnsi="Times" w:cs="Times"/>
            <w:sz w:val="24"/>
            <w:szCs w:val="24"/>
          </w:rPr>
          <w:delText>We ca</w:delText>
        </w:r>
      </w:del>
      <w:del w:id="2045" w:author="Munish Kumar" w:date="2023-01-06T12:27:00Z">
        <w:r w:rsidRPr="0039735C" w:rsidDel="00036882">
          <w:rPr>
            <w:rFonts w:ascii="Times" w:hAnsi="Times" w:cs="Times"/>
            <w:sz w:val="24"/>
            <w:szCs w:val="24"/>
          </w:rPr>
          <w:delText>me up with a</w:delText>
        </w:r>
      </w:del>
      <w:ins w:id="2046" w:author="Munish Kumar" w:date="2023-01-06T11:40:00Z">
        <w:r w:rsidR="00CB3E07">
          <w:rPr>
            <w:rFonts w:ascii="Times" w:hAnsi="Times" w:cs="Times"/>
            <w:sz w:val="24"/>
            <w:szCs w:val="24"/>
          </w:rPr>
          <w:t>We</w:t>
        </w:r>
      </w:ins>
      <w:ins w:id="2047" w:author="Munish Kumar" w:date="2023-01-06T11:41:00Z">
        <w:r w:rsidR="00CB3E07">
          <w:rPr>
            <w:rFonts w:ascii="Times" w:hAnsi="Times" w:cs="Times"/>
            <w:sz w:val="24"/>
            <w:szCs w:val="24"/>
          </w:rPr>
          <w:t>, however,</w:t>
        </w:r>
      </w:ins>
      <w:ins w:id="2048" w:author="Munish Kumar" w:date="2023-01-06T11:40:00Z">
        <w:r w:rsidR="00CB3E07">
          <w:rPr>
            <w:rFonts w:ascii="Times" w:hAnsi="Times" w:cs="Times"/>
            <w:sz w:val="24"/>
            <w:szCs w:val="24"/>
          </w:rPr>
          <w:t xml:space="preserve"> </w:t>
        </w:r>
      </w:ins>
      <w:del w:id="2049" w:author="Munish Kumar" w:date="2023-01-06T11:40:00Z">
        <w:r w:rsidRPr="0039735C" w:rsidDel="00CB3E07">
          <w:rPr>
            <w:rFonts w:ascii="Times" w:hAnsi="Times" w:cs="Times"/>
            <w:sz w:val="24"/>
            <w:szCs w:val="24"/>
          </w:rPr>
          <w:delText xml:space="preserve"> </w:delText>
        </w:r>
      </w:del>
      <w:r w:rsidRPr="0039735C">
        <w:rPr>
          <w:rFonts w:ascii="Times" w:hAnsi="Times" w:cs="Times"/>
          <w:sz w:val="24"/>
          <w:szCs w:val="24"/>
        </w:rPr>
        <w:t xml:space="preserve">modified </w:t>
      </w:r>
      <w:del w:id="2050" w:author="Munish Kumar" w:date="2023-01-06T11:41:00Z">
        <w:r w:rsidRPr="0039735C" w:rsidDel="00CB3E07">
          <w:rPr>
            <w:rFonts w:ascii="Times" w:hAnsi="Times" w:cs="Times"/>
            <w:sz w:val="24"/>
            <w:szCs w:val="24"/>
          </w:rPr>
          <w:delText>version that is with reference to the two techniques previously mentioned</w:delText>
        </w:r>
      </w:del>
      <w:ins w:id="2051" w:author="Munish Kumar" w:date="2023-01-06T11:41:00Z">
        <w:r w:rsidR="00CB3E07">
          <w:rPr>
            <w:rFonts w:ascii="Times" w:hAnsi="Times" w:cs="Times"/>
            <w:sz w:val="24"/>
            <w:szCs w:val="24"/>
          </w:rPr>
          <w:t xml:space="preserve">the technique slightly to work on our data set, which </w:t>
        </w:r>
      </w:ins>
      <w:ins w:id="2052" w:author="Munish Kumar" w:date="2023-01-06T11:46:00Z">
        <w:r w:rsidR="00CB3E07">
          <w:rPr>
            <w:rFonts w:ascii="Times" w:hAnsi="Times" w:cs="Times"/>
            <w:sz w:val="24"/>
            <w:szCs w:val="24"/>
          </w:rPr>
          <w:t>in and of itself</w:t>
        </w:r>
      </w:ins>
      <w:ins w:id="2053" w:author="Munish Kumar" w:date="2023-01-06T11:50:00Z">
        <w:r w:rsidR="00537CB6">
          <w:rPr>
            <w:rFonts w:ascii="Times" w:hAnsi="Times" w:cs="Times"/>
            <w:sz w:val="24"/>
            <w:szCs w:val="24"/>
          </w:rPr>
          <w:t xml:space="preserve"> did</w:t>
        </w:r>
      </w:ins>
      <w:ins w:id="2054" w:author="Munish Kumar" w:date="2023-01-06T11:41:00Z">
        <w:r w:rsidR="00CB3E07">
          <w:rPr>
            <w:rFonts w:ascii="Times" w:hAnsi="Times" w:cs="Times"/>
            <w:sz w:val="24"/>
            <w:szCs w:val="24"/>
          </w:rPr>
          <w:t xml:space="preserve"> not show a clear </w:t>
        </w:r>
      </w:ins>
      <w:ins w:id="2055" w:author="Munish Kumar" w:date="2023-01-06T11:42:00Z">
        <w:r w:rsidR="00CB3E07">
          <w:rPr>
            <w:rFonts w:ascii="Times" w:hAnsi="Times" w:cs="Times"/>
            <w:sz w:val="24"/>
            <w:szCs w:val="24"/>
          </w:rPr>
          <w:t>separation</w:t>
        </w:r>
      </w:ins>
      <w:ins w:id="2056" w:author="Munish Kumar" w:date="2023-01-06T11:41:00Z">
        <w:r w:rsidR="00CB3E07">
          <w:rPr>
            <w:rFonts w:ascii="Times" w:hAnsi="Times" w:cs="Times"/>
            <w:sz w:val="24"/>
            <w:szCs w:val="24"/>
          </w:rPr>
          <w:t xml:space="preserve"> </w:t>
        </w:r>
      </w:ins>
      <w:ins w:id="2057" w:author="Munish Kumar" w:date="2023-01-06T11:44:00Z">
        <w:r w:rsidR="00CB3E07">
          <w:rPr>
            <w:rFonts w:ascii="Times" w:hAnsi="Times" w:cs="Times"/>
            <w:sz w:val="24"/>
            <w:szCs w:val="24"/>
          </w:rPr>
          <w:t xml:space="preserve">into district </w:t>
        </w:r>
      </w:ins>
      <w:ins w:id="2058" w:author="Munish Kumar" w:date="2023-01-06T11:45:00Z">
        <w:r w:rsidR="00CB3E07">
          <w:rPr>
            <w:rFonts w:ascii="Times" w:hAnsi="Times" w:cs="Times"/>
            <w:sz w:val="24"/>
            <w:szCs w:val="24"/>
          </w:rPr>
          <w:t xml:space="preserve">clusters </w:t>
        </w:r>
      </w:ins>
      <w:ins w:id="2059" w:author="Munish Kumar" w:date="2023-01-06T11:42:00Z">
        <w:r w:rsidR="00CB3E07">
          <w:rPr>
            <w:rFonts w:ascii="Times" w:hAnsi="Times" w:cs="Times"/>
            <w:sz w:val="24"/>
            <w:szCs w:val="24"/>
          </w:rPr>
          <w:t xml:space="preserve">if viewed on </w:t>
        </w:r>
      </w:ins>
      <w:ins w:id="2060" w:author="Munish Kumar" w:date="2023-01-06T11:43:00Z">
        <w:r w:rsidR="00CB3E07">
          <w:rPr>
            <w:rFonts w:ascii="Times" w:hAnsi="Times" w:cs="Times"/>
            <w:sz w:val="24"/>
            <w:szCs w:val="24"/>
          </w:rPr>
          <w:t>a</w:t>
        </w:r>
      </w:ins>
      <w:ins w:id="2061" w:author="Munish Kumar" w:date="2023-01-06T11:42:00Z">
        <w:r w:rsidR="00CB3E07">
          <w:rPr>
            <w:rFonts w:ascii="Times" w:hAnsi="Times" w:cs="Times"/>
            <w:sz w:val="24"/>
            <w:szCs w:val="24"/>
          </w:rPr>
          <w:t xml:space="preserve"> </w:t>
        </w:r>
      </w:ins>
      <w:ins w:id="2062" w:author="Munish Kumar" w:date="2023-01-06T11:44:00Z">
        <w:r w:rsidR="00CB3E07">
          <w:rPr>
            <w:rFonts w:ascii="Times" w:hAnsi="Times" w:cs="Times"/>
            <w:sz w:val="24"/>
            <w:szCs w:val="24"/>
          </w:rPr>
          <w:t xml:space="preserve">(log) </w:t>
        </w:r>
      </w:ins>
      <w:ins w:id="2063" w:author="Munish Kumar" w:date="2023-01-06T11:43:00Z">
        <w:r w:rsidR="00CB3E07" w:rsidRPr="00B82A14">
          <w:rPr>
            <w:rFonts w:ascii="Symbol" w:hAnsi="Symbol" w:cs="Times"/>
            <w:color w:val="000000" w:themeColor="text1"/>
            <w:sz w:val="24"/>
            <w:szCs w:val="24"/>
          </w:rPr>
          <w:t>f</w:t>
        </w:r>
        <w:r w:rsidR="00CB3E07" w:rsidRPr="00B82A14">
          <w:rPr>
            <w:rFonts w:ascii="Times" w:hAnsi="Times" w:cs="Times"/>
            <w:color w:val="000000" w:themeColor="text1"/>
            <w:sz w:val="24"/>
            <w:szCs w:val="24"/>
            <w:vertAlign w:val="subscript"/>
          </w:rPr>
          <w:t>z</w:t>
        </w:r>
        <w:r w:rsidR="00CB3E07" w:rsidRPr="00CB3E07">
          <w:rPr>
            <w:rFonts w:ascii="Times" w:hAnsi="Times" w:cs="Times"/>
            <w:color w:val="000000" w:themeColor="text1"/>
            <w:sz w:val="24"/>
            <w:szCs w:val="24"/>
            <w:rPrChange w:id="2064" w:author="Munish Kumar" w:date="2023-01-06T11:44:00Z">
              <w:rPr>
                <w:rFonts w:ascii="Times" w:hAnsi="Times" w:cs="Times"/>
                <w:color w:val="000000" w:themeColor="text1"/>
                <w:sz w:val="24"/>
                <w:szCs w:val="24"/>
                <w:vertAlign w:val="subscript"/>
              </w:rPr>
            </w:rPrChange>
          </w:rPr>
          <w:t xml:space="preserve"> vs</w:t>
        </w:r>
      </w:ins>
      <w:ins w:id="2065" w:author="Munish Kumar" w:date="2023-01-06T11:44:00Z">
        <w:r w:rsidR="00CB3E07">
          <w:rPr>
            <w:rFonts w:ascii="Times" w:hAnsi="Times" w:cs="Times"/>
            <w:color w:val="000000" w:themeColor="text1"/>
            <w:sz w:val="24"/>
            <w:szCs w:val="24"/>
          </w:rPr>
          <w:t xml:space="preserve"> (log) RQI scale</w:t>
        </w:r>
      </w:ins>
      <w:ins w:id="2066" w:author="Munish Kumar" w:date="2023-01-06T12:27:00Z">
        <w:r w:rsidR="00036882">
          <w:rPr>
            <w:rFonts w:ascii="Times" w:hAnsi="Times" w:cs="Times"/>
            <w:color w:val="000000" w:themeColor="text1"/>
            <w:sz w:val="24"/>
            <w:szCs w:val="24"/>
          </w:rPr>
          <w:t xml:space="preserve"> </w:t>
        </w:r>
      </w:ins>
      <w:ins w:id="2067" w:author="Munish Kumar" w:date="2023-01-06T11:46:00Z">
        <w:r w:rsidR="00CB3E07">
          <w:rPr>
            <w:rFonts w:ascii="Times" w:hAnsi="Times" w:cs="Times"/>
            <w:color w:val="000000" w:themeColor="text1"/>
            <w:sz w:val="24"/>
            <w:szCs w:val="24"/>
          </w:rPr>
          <w:t xml:space="preserve">. </w:t>
        </w:r>
      </w:ins>
    </w:p>
    <w:p w14:paraId="30BEA43A" w14:textId="7B4B35F2" w:rsidR="00036882" w:rsidRDefault="00036882" w:rsidP="00716ECA">
      <w:pPr>
        <w:spacing w:before="120"/>
        <w:jc w:val="both"/>
        <w:rPr>
          <w:ins w:id="2068" w:author="Munish Kumar" w:date="2023-01-06T12:28:00Z"/>
          <w:rFonts w:ascii="Times" w:hAnsi="Times" w:cs="Times"/>
          <w:color w:val="000000" w:themeColor="text1"/>
          <w:sz w:val="24"/>
          <w:szCs w:val="24"/>
        </w:rPr>
      </w:pPr>
    </w:p>
    <w:p w14:paraId="0F617D54" w14:textId="219940B9" w:rsidR="00036882" w:rsidRPr="00036882" w:rsidRDefault="00036882" w:rsidP="00716ECA">
      <w:pPr>
        <w:spacing w:before="120"/>
        <w:jc w:val="both"/>
        <w:rPr>
          <w:ins w:id="2069" w:author="Munish Kumar" w:date="2023-01-06T12:28:00Z"/>
          <w:rFonts w:ascii="Times" w:hAnsi="Times" w:cs="Times"/>
          <w:color w:val="000000" w:themeColor="text1"/>
          <w:sz w:val="24"/>
          <w:szCs w:val="24"/>
        </w:rPr>
      </w:pPr>
      <w:moveToRangeStart w:id="2070" w:author="Munish Kumar" w:date="2023-01-06T12:28:00Z" w:name="move123900550"/>
      <w:moveTo w:id="2071" w:author="Munish Kumar" w:date="2023-01-06T12:28:00Z">
        <w:r>
          <w:rPr>
            <w:noProof/>
          </w:rPr>
          <w:drawing>
            <wp:inline distT="0" distB="0" distL="0" distR="0" wp14:anchorId="0F54CC3B" wp14:editId="1DB7FA58">
              <wp:extent cx="4236183" cy="2705100"/>
              <wp:effectExtent l="0" t="0" r="0" b="0"/>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40"/>
                      <a:stretch>
                        <a:fillRect/>
                      </a:stretch>
                    </pic:blipFill>
                    <pic:spPr>
                      <a:xfrm>
                        <a:off x="0" y="0"/>
                        <a:ext cx="4294804" cy="2742534"/>
                      </a:xfrm>
                      <a:prstGeom prst="rect">
                        <a:avLst/>
                      </a:prstGeom>
                    </pic:spPr>
                  </pic:pic>
                </a:graphicData>
              </a:graphic>
            </wp:inline>
          </w:drawing>
        </w:r>
      </w:moveTo>
      <w:moveToRangeEnd w:id="2070"/>
      <w:commentRangeStart w:id="2072"/>
      <w:commentRangeEnd w:id="2072"/>
      <w:r w:rsidR="004476FE">
        <w:rPr>
          <w:rStyle w:val="CommentReference"/>
        </w:rPr>
        <w:commentReference w:id="2072"/>
      </w:r>
    </w:p>
    <w:p w14:paraId="2C82D692" w14:textId="1CAF1A7E" w:rsidR="00036882" w:rsidRDefault="00036882" w:rsidP="00716ECA">
      <w:pPr>
        <w:spacing w:before="120"/>
        <w:jc w:val="both"/>
        <w:rPr>
          <w:ins w:id="2073" w:author="Munish Kumar" w:date="2023-01-06T12:28:00Z"/>
          <w:rFonts w:ascii="Times" w:hAnsi="Times" w:cs="Times"/>
          <w:color w:val="000000" w:themeColor="text1"/>
          <w:sz w:val="24"/>
          <w:szCs w:val="24"/>
        </w:rPr>
      </w:pPr>
      <w:ins w:id="2074" w:author="Munish Kumar" w:date="2023-01-06T12:28:00Z">
        <w:r w:rsidRPr="00036882">
          <w:rPr>
            <w:rFonts w:ascii="Times" w:hAnsi="Times" w:cs="Times"/>
            <w:color w:val="000000" w:themeColor="text1"/>
            <w:sz w:val="24"/>
            <w:szCs w:val="24"/>
          </w:rPr>
          <w:t>Fig 8: Log Porosity Index vs Log RQI Scatterplot of the Normalized Training Dataset</w:t>
        </w:r>
      </w:ins>
    </w:p>
    <w:p w14:paraId="1FB19D2F" w14:textId="37A9C5C4" w:rsidR="00036882" w:rsidRDefault="00036882" w:rsidP="00716ECA">
      <w:pPr>
        <w:spacing w:before="120"/>
        <w:jc w:val="both"/>
        <w:rPr>
          <w:ins w:id="2075" w:author="Munish Kumar" w:date="2023-01-06T12:30:00Z"/>
          <w:rFonts w:ascii="Times" w:hAnsi="Times" w:cs="Times"/>
          <w:color w:val="000000" w:themeColor="text1"/>
          <w:sz w:val="24"/>
          <w:szCs w:val="24"/>
        </w:rPr>
      </w:pPr>
    </w:p>
    <w:p w14:paraId="0714C600" w14:textId="56738D04" w:rsidR="004476FE" w:rsidRDefault="004476FE" w:rsidP="00716ECA">
      <w:pPr>
        <w:spacing w:before="120"/>
        <w:jc w:val="both"/>
        <w:rPr>
          <w:ins w:id="2076" w:author="Munish Kumar" w:date="2023-01-06T12:30:00Z"/>
          <w:rFonts w:ascii="Times" w:hAnsi="Times" w:cs="Times"/>
          <w:color w:val="000000" w:themeColor="text1"/>
          <w:sz w:val="24"/>
          <w:szCs w:val="24"/>
        </w:rPr>
      </w:pPr>
      <w:ins w:id="2077" w:author="Munish Kumar" w:date="2023-01-06T12:30:00Z">
        <w:r>
          <w:rPr>
            <w:noProof/>
          </w:rPr>
          <w:lastRenderedPageBreak/>
          <w:drawing>
            <wp:inline distT="0" distB="0" distL="0" distR="0" wp14:anchorId="29F5A9E5" wp14:editId="1A51E6C9">
              <wp:extent cx="5731510" cy="2658745"/>
              <wp:effectExtent l="0" t="0" r="254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658745"/>
                      </a:xfrm>
                      <a:prstGeom prst="rect">
                        <a:avLst/>
                      </a:prstGeom>
                    </pic:spPr>
                  </pic:pic>
                </a:graphicData>
              </a:graphic>
            </wp:inline>
          </w:drawing>
        </w:r>
      </w:ins>
    </w:p>
    <w:p w14:paraId="1941F206" w14:textId="77777777" w:rsidR="004476FE" w:rsidRDefault="004476FE" w:rsidP="00716ECA">
      <w:pPr>
        <w:spacing w:before="120"/>
        <w:jc w:val="both"/>
        <w:rPr>
          <w:ins w:id="2078" w:author="Munish Kumar" w:date="2023-01-06T11:55:00Z"/>
          <w:rFonts w:ascii="Times" w:hAnsi="Times" w:cs="Times"/>
          <w:color w:val="000000" w:themeColor="text1"/>
          <w:sz w:val="24"/>
          <w:szCs w:val="24"/>
        </w:rPr>
      </w:pPr>
    </w:p>
    <w:p w14:paraId="07E88503" w14:textId="6C857973" w:rsidR="0039735C" w:rsidRPr="0039735C" w:rsidRDefault="00CB3E07" w:rsidP="00716ECA">
      <w:pPr>
        <w:spacing w:before="120"/>
        <w:jc w:val="both"/>
        <w:rPr>
          <w:rFonts w:ascii="Times" w:hAnsi="Times" w:cs="Times"/>
          <w:sz w:val="24"/>
          <w:szCs w:val="24"/>
        </w:rPr>
      </w:pPr>
      <w:ins w:id="2079" w:author="Munish Kumar" w:date="2023-01-06T11:46:00Z">
        <w:r>
          <w:rPr>
            <w:rFonts w:ascii="Times" w:hAnsi="Times" w:cs="Times"/>
            <w:color w:val="000000" w:themeColor="text1"/>
            <w:sz w:val="24"/>
            <w:szCs w:val="24"/>
          </w:rPr>
          <w:t xml:space="preserve">Our modification involved </w:t>
        </w:r>
      </w:ins>
      <w:ins w:id="2080" w:author="Munish Kumar" w:date="2023-01-06T11:49:00Z">
        <w:r w:rsidR="00537CB6">
          <w:rPr>
            <w:rFonts w:ascii="Times" w:hAnsi="Times" w:cs="Times"/>
            <w:color w:val="000000" w:themeColor="text1"/>
            <w:sz w:val="24"/>
            <w:szCs w:val="24"/>
          </w:rPr>
          <w:t>(</w:t>
        </w:r>
      </w:ins>
      <w:ins w:id="2081" w:author="Munish Kumar" w:date="2023-01-06T11:59:00Z">
        <w:r w:rsidR="00537CB6">
          <w:rPr>
            <w:rFonts w:ascii="Times" w:hAnsi="Times" w:cs="Times"/>
            <w:color w:val="000000" w:themeColor="text1"/>
            <w:sz w:val="24"/>
            <w:szCs w:val="24"/>
          </w:rPr>
          <w:t>i</w:t>
        </w:r>
      </w:ins>
      <w:ins w:id="2082" w:author="Munish Kumar" w:date="2023-01-06T11:49:00Z">
        <w:r w:rsidR="00537CB6">
          <w:rPr>
            <w:rFonts w:ascii="Times" w:hAnsi="Times" w:cs="Times"/>
            <w:color w:val="000000" w:themeColor="text1"/>
            <w:sz w:val="24"/>
            <w:szCs w:val="24"/>
          </w:rPr>
          <w:t xml:space="preserve">) </w:t>
        </w:r>
      </w:ins>
      <w:ins w:id="2083" w:author="Munish Kumar" w:date="2023-01-06T11:51:00Z">
        <w:r w:rsidR="00537CB6">
          <w:rPr>
            <w:rFonts w:ascii="Times" w:hAnsi="Times" w:cs="Times"/>
            <w:color w:val="000000" w:themeColor="text1"/>
            <w:sz w:val="24"/>
            <w:szCs w:val="24"/>
          </w:rPr>
          <w:t xml:space="preserve">first </w:t>
        </w:r>
      </w:ins>
      <w:ins w:id="2084" w:author="Munish Kumar" w:date="2023-01-06T11:49:00Z">
        <w:r w:rsidR="00537CB6">
          <w:rPr>
            <w:rFonts w:ascii="Times" w:hAnsi="Times" w:cs="Times"/>
            <w:color w:val="000000" w:themeColor="text1"/>
            <w:sz w:val="24"/>
            <w:szCs w:val="24"/>
          </w:rPr>
          <w:t>evaluating</w:t>
        </w:r>
      </w:ins>
      <w:ins w:id="2085" w:author="Munish Kumar" w:date="2023-01-06T11:58:00Z">
        <w:r w:rsidR="00537CB6">
          <w:rPr>
            <w:rFonts w:ascii="Times" w:hAnsi="Times" w:cs="Times"/>
            <w:color w:val="000000" w:themeColor="text1"/>
            <w:sz w:val="24"/>
            <w:szCs w:val="24"/>
          </w:rPr>
          <w:t xml:space="preserve"> the</w:t>
        </w:r>
      </w:ins>
      <w:ins w:id="2086" w:author="Munish Kumar" w:date="2023-01-06T11:49:00Z">
        <w:r w:rsidR="00537CB6">
          <w:rPr>
            <w:rFonts w:ascii="Times" w:hAnsi="Times" w:cs="Times"/>
            <w:color w:val="000000" w:themeColor="text1"/>
            <w:sz w:val="24"/>
            <w:szCs w:val="24"/>
          </w:rPr>
          <w:t xml:space="preserve"> FZI for the </w:t>
        </w:r>
      </w:ins>
      <w:ins w:id="2087" w:author="Munish Kumar" w:date="2023-01-06T11:55:00Z">
        <w:r w:rsidR="00537CB6">
          <w:rPr>
            <w:rFonts w:ascii="Times" w:hAnsi="Times" w:cs="Times"/>
            <w:color w:val="000000" w:themeColor="text1"/>
            <w:sz w:val="24"/>
            <w:szCs w:val="24"/>
          </w:rPr>
          <w:t xml:space="preserve">entire </w:t>
        </w:r>
      </w:ins>
      <w:ins w:id="2088" w:author="Munish Kumar" w:date="2023-01-06T11:49:00Z">
        <w:r w:rsidR="00537CB6">
          <w:rPr>
            <w:rFonts w:ascii="Times" w:hAnsi="Times" w:cs="Times"/>
            <w:color w:val="000000" w:themeColor="text1"/>
            <w:sz w:val="24"/>
            <w:szCs w:val="24"/>
          </w:rPr>
          <w:t>data set</w:t>
        </w:r>
      </w:ins>
      <w:ins w:id="2089" w:author="Munish Kumar" w:date="2023-01-06T11:51:00Z">
        <w:r w:rsidR="00537CB6">
          <w:rPr>
            <w:rFonts w:ascii="Times" w:hAnsi="Times" w:cs="Times"/>
            <w:color w:val="000000" w:themeColor="text1"/>
            <w:sz w:val="24"/>
            <w:szCs w:val="24"/>
          </w:rPr>
          <w:t>,</w:t>
        </w:r>
      </w:ins>
      <w:ins w:id="2090" w:author="Munish Kumar" w:date="2023-01-06T11:49:00Z">
        <w:r w:rsidR="00537CB6">
          <w:rPr>
            <w:rFonts w:ascii="Times" w:hAnsi="Times" w:cs="Times"/>
            <w:color w:val="000000" w:themeColor="text1"/>
            <w:sz w:val="24"/>
            <w:szCs w:val="24"/>
          </w:rPr>
          <w:t xml:space="preserve"> (</w:t>
        </w:r>
      </w:ins>
      <w:ins w:id="2091" w:author="Munish Kumar" w:date="2023-01-06T11:59:00Z">
        <w:r w:rsidR="00537CB6">
          <w:rPr>
            <w:rFonts w:ascii="Times" w:hAnsi="Times" w:cs="Times"/>
            <w:color w:val="000000" w:themeColor="text1"/>
            <w:sz w:val="24"/>
            <w:szCs w:val="24"/>
          </w:rPr>
          <w:t>ii</w:t>
        </w:r>
      </w:ins>
      <w:ins w:id="2092" w:author="Munish Kumar" w:date="2023-01-06T11:50:00Z">
        <w:r w:rsidR="00537CB6">
          <w:rPr>
            <w:rFonts w:ascii="Times" w:hAnsi="Times" w:cs="Times"/>
            <w:color w:val="000000" w:themeColor="text1"/>
            <w:sz w:val="24"/>
            <w:szCs w:val="24"/>
          </w:rPr>
          <w:t xml:space="preserve">) sorting in ascending order </w:t>
        </w:r>
      </w:ins>
      <w:ins w:id="2093" w:author="Munish Kumar" w:date="2023-01-06T11:51:00Z">
        <w:r w:rsidR="00537CB6">
          <w:rPr>
            <w:rFonts w:ascii="Times" w:hAnsi="Times" w:cs="Times"/>
            <w:color w:val="000000" w:themeColor="text1"/>
            <w:sz w:val="24"/>
            <w:szCs w:val="24"/>
          </w:rPr>
          <w:t xml:space="preserve">the data </w:t>
        </w:r>
      </w:ins>
      <w:ins w:id="2094" w:author="Munish Kumar" w:date="2023-01-06T11:50:00Z">
        <w:r w:rsidR="00537CB6">
          <w:rPr>
            <w:rFonts w:ascii="Times" w:hAnsi="Times" w:cs="Times"/>
            <w:color w:val="000000" w:themeColor="text1"/>
            <w:sz w:val="24"/>
            <w:szCs w:val="24"/>
          </w:rPr>
          <w:t xml:space="preserve">by FZI value, </w:t>
        </w:r>
      </w:ins>
      <w:ins w:id="2095" w:author="Munish Kumar" w:date="2023-01-06T11:51:00Z">
        <w:r w:rsidR="00537CB6">
          <w:rPr>
            <w:rFonts w:ascii="Times" w:hAnsi="Times" w:cs="Times"/>
            <w:color w:val="000000" w:themeColor="text1"/>
            <w:sz w:val="24"/>
            <w:szCs w:val="24"/>
          </w:rPr>
          <w:t>(</w:t>
        </w:r>
      </w:ins>
      <w:ins w:id="2096" w:author="Munish Kumar" w:date="2023-01-06T11:59:00Z">
        <w:r w:rsidR="00537CB6">
          <w:rPr>
            <w:rFonts w:ascii="Times" w:hAnsi="Times" w:cs="Times"/>
            <w:color w:val="000000" w:themeColor="text1"/>
            <w:sz w:val="24"/>
            <w:szCs w:val="24"/>
          </w:rPr>
          <w:t>iii</w:t>
        </w:r>
      </w:ins>
      <w:ins w:id="2097" w:author="Munish Kumar" w:date="2023-01-06T11:51:00Z">
        <w:r w:rsidR="00537CB6">
          <w:rPr>
            <w:rFonts w:ascii="Times" w:hAnsi="Times" w:cs="Times"/>
            <w:color w:val="000000" w:themeColor="text1"/>
            <w:sz w:val="24"/>
            <w:szCs w:val="24"/>
          </w:rPr>
          <w:t xml:space="preserve">) </w:t>
        </w:r>
      </w:ins>
      <w:ins w:id="2098" w:author="Munish Kumar" w:date="2023-01-06T12:00:00Z">
        <w:r w:rsidR="00734505">
          <w:rPr>
            <w:rFonts w:ascii="Times" w:hAnsi="Times" w:cs="Times"/>
            <w:color w:val="000000" w:themeColor="text1"/>
            <w:sz w:val="24"/>
            <w:szCs w:val="24"/>
          </w:rPr>
          <w:t xml:space="preserve">training, testing and predicting on the data a linear regression (LR) and recording the value, (iv) </w:t>
        </w:r>
      </w:ins>
      <w:ins w:id="2099" w:author="Munish Kumar" w:date="2023-01-06T11:53:00Z">
        <w:r w:rsidR="00537CB6">
          <w:rPr>
            <w:rFonts w:ascii="Times" w:hAnsi="Times" w:cs="Times"/>
            <w:color w:val="000000" w:themeColor="text1"/>
            <w:sz w:val="24"/>
            <w:szCs w:val="24"/>
          </w:rPr>
          <w:t xml:space="preserve">splitting the </w:t>
        </w:r>
      </w:ins>
      <w:ins w:id="2100" w:author="Munish Kumar" w:date="2023-01-06T11:55:00Z">
        <w:r w:rsidR="00537CB6">
          <w:rPr>
            <w:rFonts w:ascii="Times" w:hAnsi="Times" w:cs="Times"/>
            <w:color w:val="000000" w:themeColor="text1"/>
            <w:sz w:val="24"/>
            <w:szCs w:val="24"/>
          </w:rPr>
          <w:t xml:space="preserve">sorted </w:t>
        </w:r>
      </w:ins>
      <w:ins w:id="2101" w:author="Munish Kumar" w:date="2023-01-06T11:53:00Z">
        <w:r w:rsidR="00537CB6">
          <w:rPr>
            <w:rFonts w:ascii="Times" w:hAnsi="Times" w:cs="Times"/>
            <w:color w:val="000000" w:themeColor="text1"/>
            <w:sz w:val="24"/>
            <w:szCs w:val="24"/>
          </w:rPr>
          <w:t xml:space="preserve">data into </w:t>
        </w:r>
      </w:ins>
      <w:ins w:id="2102" w:author="Munish Kumar" w:date="2023-01-06T11:59:00Z">
        <w:r w:rsidR="00734505">
          <w:rPr>
            <w:rFonts w:ascii="Times" w:hAnsi="Times" w:cs="Times"/>
            <w:color w:val="000000" w:themeColor="text1"/>
            <w:sz w:val="24"/>
            <w:szCs w:val="24"/>
          </w:rPr>
          <w:t xml:space="preserve">2 </w:t>
        </w:r>
      </w:ins>
      <w:ins w:id="2103" w:author="Munish Kumar" w:date="2023-01-06T11:55:00Z">
        <w:r w:rsidR="00537CB6">
          <w:rPr>
            <w:rFonts w:ascii="Times" w:hAnsi="Times" w:cs="Times"/>
            <w:color w:val="000000" w:themeColor="text1"/>
            <w:sz w:val="24"/>
            <w:szCs w:val="24"/>
          </w:rPr>
          <w:t>subsets</w:t>
        </w:r>
      </w:ins>
      <w:ins w:id="2104" w:author="Munish Kumar" w:date="2023-01-06T11:54:00Z">
        <w:r w:rsidR="00537CB6">
          <w:rPr>
            <w:rFonts w:ascii="Times" w:hAnsi="Times" w:cs="Times"/>
            <w:color w:val="000000" w:themeColor="text1"/>
            <w:sz w:val="24"/>
            <w:szCs w:val="24"/>
          </w:rPr>
          <w:t>,</w:t>
        </w:r>
      </w:ins>
      <w:ins w:id="2105" w:author="Munish Kumar" w:date="2023-01-06T11:53:00Z">
        <w:r w:rsidR="00537CB6">
          <w:rPr>
            <w:rFonts w:ascii="Times" w:hAnsi="Times" w:cs="Times"/>
            <w:color w:val="000000" w:themeColor="text1"/>
            <w:sz w:val="24"/>
            <w:szCs w:val="24"/>
          </w:rPr>
          <w:t xml:space="preserve"> (</w:t>
        </w:r>
      </w:ins>
      <w:ins w:id="2106" w:author="Munish Kumar" w:date="2023-01-06T11:59:00Z">
        <w:r w:rsidR="00734505">
          <w:rPr>
            <w:rFonts w:ascii="Times" w:hAnsi="Times" w:cs="Times"/>
            <w:color w:val="000000" w:themeColor="text1"/>
            <w:sz w:val="24"/>
            <w:szCs w:val="24"/>
          </w:rPr>
          <w:t>iv</w:t>
        </w:r>
      </w:ins>
      <w:ins w:id="2107" w:author="Munish Kumar" w:date="2023-01-06T11:53:00Z">
        <w:r w:rsidR="00537CB6">
          <w:rPr>
            <w:rFonts w:ascii="Times" w:hAnsi="Times" w:cs="Times"/>
            <w:color w:val="000000" w:themeColor="text1"/>
            <w:sz w:val="24"/>
            <w:szCs w:val="24"/>
          </w:rPr>
          <w:t>) training</w:t>
        </w:r>
      </w:ins>
      <w:ins w:id="2108" w:author="Munish Kumar" w:date="2023-01-06T11:54:00Z">
        <w:r w:rsidR="00537CB6">
          <w:rPr>
            <w:rFonts w:ascii="Times" w:hAnsi="Times" w:cs="Times"/>
            <w:color w:val="000000" w:themeColor="text1"/>
            <w:sz w:val="24"/>
            <w:szCs w:val="24"/>
          </w:rPr>
          <w:t>, testing and predicting on each subset of data a linear regression (LR)</w:t>
        </w:r>
      </w:ins>
      <w:ins w:id="2109" w:author="Munish Kumar" w:date="2023-01-06T11:55:00Z">
        <w:r w:rsidR="00537CB6">
          <w:rPr>
            <w:rFonts w:ascii="Times" w:hAnsi="Times" w:cs="Times"/>
            <w:color w:val="000000" w:themeColor="text1"/>
            <w:sz w:val="24"/>
            <w:szCs w:val="24"/>
          </w:rPr>
          <w:t>, (</w:t>
        </w:r>
      </w:ins>
      <w:ins w:id="2110" w:author="Munish Kumar" w:date="2023-01-06T12:00:00Z">
        <w:r w:rsidR="00734505">
          <w:rPr>
            <w:rFonts w:ascii="Times" w:hAnsi="Times" w:cs="Times"/>
            <w:color w:val="000000" w:themeColor="text1"/>
            <w:sz w:val="24"/>
            <w:szCs w:val="24"/>
          </w:rPr>
          <w:t>v</w:t>
        </w:r>
      </w:ins>
      <w:ins w:id="2111" w:author="Munish Kumar" w:date="2023-01-06T11:55:00Z">
        <w:r w:rsidR="00537CB6">
          <w:rPr>
            <w:rFonts w:ascii="Times" w:hAnsi="Times" w:cs="Times"/>
            <w:color w:val="000000" w:themeColor="text1"/>
            <w:sz w:val="24"/>
            <w:szCs w:val="24"/>
          </w:rPr>
          <w:t xml:space="preserve">) </w:t>
        </w:r>
      </w:ins>
      <w:ins w:id="2112" w:author="Munish Kumar" w:date="2023-01-06T11:56:00Z">
        <w:r w:rsidR="00537CB6">
          <w:rPr>
            <w:rFonts w:ascii="Times" w:hAnsi="Times" w:cs="Times"/>
            <w:color w:val="000000" w:themeColor="text1"/>
            <w:sz w:val="24"/>
            <w:szCs w:val="24"/>
          </w:rPr>
          <w:t xml:space="preserve">evaluating an average </w:t>
        </w:r>
        <w:r w:rsidR="00537CB6" w:rsidRPr="0039735C">
          <w:rPr>
            <w:rFonts w:ascii="Times" w:hAnsi="Times" w:cs="Times"/>
            <w:sz w:val="24"/>
            <w:szCs w:val="24"/>
          </w:rPr>
          <w:t>r-squared</w:t>
        </w:r>
      </w:ins>
      <w:ins w:id="2113" w:author="Munish Kumar" w:date="2023-01-06T12:02:00Z">
        <w:r w:rsidR="00734505">
          <w:rPr>
            <w:rFonts w:ascii="Times" w:hAnsi="Times" w:cs="Times"/>
            <w:sz w:val="24"/>
            <w:szCs w:val="24"/>
          </w:rPr>
          <w:t xml:space="preserve"> (r</w:t>
        </w:r>
        <w:r w:rsidR="00734505" w:rsidRPr="00734505">
          <w:rPr>
            <w:rFonts w:ascii="Times" w:hAnsi="Times" w:cs="Times"/>
            <w:sz w:val="24"/>
            <w:szCs w:val="24"/>
            <w:vertAlign w:val="superscript"/>
            <w:rPrChange w:id="2114" w:author="Munish Kumar" w:date="2023-01-06T12:02:00Z">
              <w:rPr>
                <w:rFonts w:ascii="Times" w:hAnsi="Times" w:cs="Times"/>
                <w:sz w:val="24"/>
                <w:szCs w:val="24"/>
              </w:rPr>
            </w:rPrChange>
          </w:rPr>
          <w:t>2</w:t>
        </w:r>
        <w:r w:rsidR="00734505">
          <w:rPr>
            <w:rFonts w:ascii="Times" w:hAnsi="Times" w:cs="Times"/>
            <w:sz w:val="24"/>
            <w:szCs w:val="24"/>
          </w:rPr>
          <w:t>)</w:t>
        </w:r>
      </w:ins>
      <w:ins w:id="2115" w:author="Munish Kumar" w:date="2023-01-06T11:58:00Z">
        <w:r w:rsidR="00537CB6">
          <w:rPr>
            <w:rFonts w:ascii="Times" w:hAnsi="Times" w:cs="Times"/>
            <w:sz w:val="24"/>
            <w:szCs w:val="24"/>
          </w:rPr>
          <w:t xml:space="preserve"> for all the subsets</w:t>
        </w:r>
      </w:ins>
      <w:ins w:id="2116" w:author="Munish Kumar" w:date="2023-01-06T11:59:00Z">
        <w:r w:rsidR="00537CB6">
          <w:rPr>
            <w:rFonts w:ascii="Times" w:hAnsi="Times" w:cs="Times"/>
            <w:sz w:val="24"/>
            <w:szCs w:val="24"/>
          </w:rPr>
          <w:t xml:space="preserve"> and</w:t>
        </w:r>
      </w:ins>
      <w:ins w:id="2117" w:author="Munish Kumar" w:date="2023-01-06T11:56:00Z">
        <w:r w:rsidR="00537CB6">
          <w:rPr>
            <w:rFonts w:ascii="Times" w:hAnsi="Times" w:cs="Times"/>
            <w:sz w:val="24"/>
            <w:szCs w:val="24"/>
          </w:rPr>
          <w:t xml:space="preserve"> (</w:t>
        </w:r>
      </w:ins>
      <w:ins w:id="2118" w:author="Munish Kumar" w:date="2023-01-06T12:01:00Z">
        <w:r w:rsidR="00734505">
          <w:rPr>
            <w:rFonts w:ascii="Times" w:hAnsi="Times" w:cs="Times"/>
            <w:sz w:val="24"/>
            <w:szCs w:val="24"/>
          </w:rPr>
          <w:t>vi</w:t>
        </w:r>
      </w:ins>
      <w:ins w:id="2119" w:author="Munish Kumar" w:date="2023-01-06T11:58:00Z">
        <w:r w:rsidR="00537CB6">
          <w:rPr>
            <w:rFonts w:ascii="Times" w:hAnsi="Times" w:cs="Times"/>
            <w:sz w:val="24"/>
            <w:szCs w:val="24"/>
          </w:rPr>
          <w:t xml:space="preserve">) </w:t>
        </w:r>
      </w:ins>
      <w:ins w:id="2120" w:author="Munish Kumar" w:date="2023-01-06T11:59:00Z">
        <w:r w:rsidR="00537CB6">
          <w:rPr>
            <w:rFonts w:ascii="Times" w:hAnsi="Times" w:cs="Times"/>
            <w:sz w:val="24"/>
            <w:szCs w:val="24"/>
          </w:rPr>
          <w:t>repeating steps (</w:t>
        </w:r>
      </w:ins>
      <w:ins w:id="2121" w:author="Munish Kumar" w:date="2023-01-06T12:01:00Z">
        <w:r w:rsidR="00734505">
          <w:rPr>
            <w:rFonts w:ascii="Times" w:hAnsi="Times" w:cs="Times"/>
            <w:sz w:val="24"/>
            <w:szCs w:val="24"/>
          </w:rPr>
          <w:t>iv</w:t>
        </w:r>
      </w:ins>
      <w:ins w:id="2122" w:author="Munish Kumar" w:date="2023-01-06T11:59:00Z">
        <w:r w:rsidR="00537CB6">
          <w:rPr>
            <w:rFonts w:ascii="Times" w:hAnsi="Times" w:cs="Times"/>
            <w:sz w:val="24"/>
            <w:szCs w:val="24"/>
          </w:rPr>
          <w:t>) to (</w:t>
        </w:r>
      </w:ins>
      <w:ins w:id="2123" w:author="Munish Kumar" w:date="2023-01-06T12:01:00Z">
        <w:r w:rsidR="00734505">
          <w:rPr>
            <w:rFonts w:ascii="Times" w:hAnsi="Times" w:cs="Times"/>
            <w:sz w:val="24"/>
            <w:szCs w:val="24"/>
          </w:rPr>
          <w:t>vi</w:t>
        </w:r>
      </w:ins>
      <w:ins w:id="2124" w:author="Munish Kumar" w:date="2023-01-06T11:59:00Z">
        <w:r w:rsidR="00537CB6">
          <w:rPr>
            <w:rFonts w:ascii="Times" w:hAnsi="Times" w:cs="Times"/>
            <w:sz w:val="24"/>
            <w:szCs w:val="24"/>
          </w:rPr>
          <w:t xml:space="preserve">) with </w:t>
        </w:r>
      </w:ins>
      <w:ins w:id="2125" w:author="Munish Kumar" w:date="2023-01-06T12:01:00Z">
        <w:r w:rsidR="00734505">
          <w:rPr>
            <w:rFonts w:ascii="Times" w:hAnsi="Times" w:cs="Times"/>
            <w:sz w:val="24"/>
            <w:szCs w:val="24"/>
          </w:rPr>
          <w:t xml:space="preserve">every increasing subsets to a maximum value of 10. </w:t>
        </w:r>
      </w:ins>
      <w:del w:id="2126" w:author="Munish Kumar" w:date="2023-01-06T11:46:00Z">
        <w:r w:rsidR="0039735C" w:rsidRPr="0039735C" w:rsidDel="00CB3E07">
          <w:rPr>
            <w:rFonts w:ascii="Times" w:hAnsi="Times" w:cs="Times"/>
            <w:sz w:val="24"/>
            <w:szCs w:val="24"/>
          </w:rPr>
          <w:delText xml:space="preserve">. </w:delText>
        </w:r>
      </w:del>
      <w:del w:id="2127" w:author="Munish Kumar" w:date="2023-01-06T11:45:00Z">
        <w:r w:rsidR="0039735C" w:rsidRPr="0039735C" w:rsidDel="00CB3E07">
          <w:rPr>
            <w:rFonts w:ascii="Times" w:hAnsi="Times" w:cs="Times"/>
            <w:sz w:val="24"/>
            <w:szCs w:val="24"/>
          </w:rPr>
          <w:delText xml:space="preserve">This method is used as a benchmark to compare the results from the machine learning algorithms with. </w:delText>
        </w:r>
      </w:del>
      <w:del w:id="2128" w:author="Munish Kumar" w:date="2023-01-06T11:50:00Z">
        <w:r w:rsidR="0039735C" w:rsidRPr="0039735C" w:rsidDel="00537CB6">
          <w:rPr>
            <w:rFonts w:ascii="Times" w:hAnsi="Times" w:cs="Times"/>
            <w:sz w:val="24"/>
            <w:szCs w:val="24"/>
          </w:rPr>
          <w:delText xml:space="preserve">The normalized and unnormalized dataset is first sorted by ascending FZI which is accomplished in the data preparation stage. The process flow can be seen in fig 9. </w:delText>
        </w:r>
      </w:del>
      <w:del w:id="2129" w:author="Munish Kumar" w:date="2023-01-06T12:01:00Z">
        <w:r w:rsidR="0039735C" w:rsidRPr="0039735C" w:rsidDel="00734505">
          <w:rPr>
            <w:rFonts w:ascii="Times" w:hAnsi="Times" w:cs="Times"/>
            <w:sz w:val="24"/>
            <w:szCs w:val="24"/>
          </w:rPr>
          <w:delText xml:space="preserve">The method is adapted from the IMLR and the least square regression method and adjusted to become the modified rock typing method used for benchmarking. Firstly, the log porosity index (y-axis) and log RQI (x-axis) scatterplot is plotted. Then from range of 1 till 10, the dataset is split into parts based on the loop number. Each mini dataset is used to train, fit, and predict linear regression and the average r-squared value is recorded. </w:delText>
        </w:r>
      </w:del>
      <w:ins w:id="2130" w:author="Munish Kumar" w:date="2023-01-06T12:01:00Z">
        <w:r w:rsidR="00734505">
          <w:rPr>
            <w:rFonts w:ascii="Times" w:hAnsi="Times" w:cs="Times"/>
            <w:sz w:val="24"/>
            <w:szCs w:val="24"/>
          </w:rPr>
          <w:t xml:space="preserve">We than plot a graph of </w:t>
        </w:r>
      </w:ins>
      <w:del w:id="2131" w:author="Munish Kumar" w:date="2023-01-06T12:01:00Z">
        <w:r w:rsidR="0039735C" w:rsidRPr="0039735C" w:rsidDel="00734505">
          <w:rPr>
            <w:rFonts w:ascii="Times" w:hAnsi="Times" w:cs="Times"/>
            <w:sz w:val="24"/>
            <w:szCs w:val="24"/>
          </w:rPr>
          <w:delText xml:space="preserve">A </w:delText>
        </w:r>
      </w:del>
      <w:ins w:id="2132" w:author="Munish Kumar" w:date="2023-01-06T12:02:00Z">
        <w:r w:rsidR="00734505">
          <w:rPr>
            <w:rFonts w:ascii="Times" w:hAnsi="Times" w:cs="Times"/>
            <w:sz w:val="24"/>
            <w:szCs w:val="24"/>
          </w:rPr>
          <w:t>r</w:t>
        </w:r>
        <w:r w:rsidR="00734505" w:rsidRPr="00B82A14">
          <w:rPr>
            <w:rFonts w:ascii="Times" w:hAnsi="Times" w:cs="Times"/>
            <w:sz w:val="24"/>
            <w:szCs w:val="24"/>
            <w:vertAlign w:val="superscript"/>
          </w:rPr>
          <w:t>2</w:t>
        </w:r>
        <w:r w:rsidR="00734505">
          <w:rPr>
            <w:rFonts w:ascii="Times" w:hAnsi="Times" w:cs="Times"/>
            <w:sz w:val="24"/>
            <w:szCs w:val="24"/>
            <w:vertAlign w:val="superscript"/>
          </w:rPr>
          <w:t xml:space="preserve"> </w:t>
        </w:r>
      </w:ins>
      <w:del w:id="2133" w:author="Munish Kumar" w:date="2023-01-06T12:02:00Z">
        <w:r w:rsidR="0039735C" w:rsidRPr="0039735C" w:rsidDel="00734505">
          <w:rPr>
            <w:rFonts w:ascii="Times" w:hAnsi="Times" w:cs="Times"/>
            <w:sz w:val="24"/>
            <w:szCs w:val="24"/>
          </w:rPr>
          <w:delText xml:space="preserve">r-squared </w:delText>
        </w:r>
      </w:del>
      <w:r w:rsidR="0039735C" w:rsidRPr="0039735C">
        <w:rPr>
          <w:rFonts w:ascii="Times" w:hAnsi="Times" w:cs="Times"/>
          <w:sz w:val="24"/>
          <w:szCs w:val="24"/>
        </w:rPr>
        <w:t>vs number of clusters</w:t>
      </w:r>
      <w:del w:id="2134" w:author="Munish Kumar" w:date="2023-01-06T12:02:00Z">
        <w:r w:rsidR="0039735C" w:rsidRPr="0039735C" w:rsidDel="00734505">
          <w:rPr>
            <w:rFonts w:ascii="Times" w:hAnsi="Times" w:cs="Times"/>
            <w:sz w:val="24"/>
            <w:szCs w:val="24"/>
          </w:rPr>
          <w:delText xml:space="preserve"> plot is plotted</w:delText>
        </w:r>
      </w:del>
      <w:r w:rsidR="0039735C" w:rsidRPr="0039735C">
        <w:rPr>
          <w:rFonts w:ascii="Times" w:hAnsi="Times" w:cs="Times"/>
          <w:sz w:val="24"/>
          <w:szCs w:val="24"/>
        </w:rPr>
        <w:t xml:space="preserve">, and </w:t>
      </w:r>
      <w:ins w:id="2135" w:author="Munish Kumar" w:date="2023-01-06T12:02:00Z">
        <w:r w:rsidR="00734505">
          <w:rPr>
            <w:rFonts w:ascii="Times" w:hAnsi="Times" w:cs="Times"/>
            <w:sz w:val="24"/>
            <w:szCs w:val="24"/>
          </w:rPr>
          <w:t xml:space="preserve">select </w:t>
        </w:r>
      </w:ins>
      <w:r w:rsidR="0039735C" w:rsidRPr="0039735C">
        <w:rPr>
          <w:rFonts w:ascii="Times" w:hAnsi="Times" w:cs="Times"/>
          <w:sz w:val="24"/>
          <w:szCs w:val="24"/>
        </w:rPr>
        <w:t xml:space="preserve">the </w:t>
      </w:r>
      <w:commentRangeStart w:id="2136"/>
      <w:r w:rsidR="0039735C" w:rsidRPr="0039735C">
        <w:rPr>
          <w:rFonts w:ascii="Times" w:hAnsi="Times" w:cs="Times"/>
          <w:sz w:val="24"/>
          <w:szCs w:val="24"/>
        </w:rPr>
        <w:t xml:space="preserve">optimal cluster </w:t>
      </w:r>
      <w:del w:id="2137" w:author="Munish Kumar" w:date="2023-01-06T12:02:00Z">
        <w:r w:rsidR="0039735C" w:rsidRPr="00734505" w:rsidDel="00734505">
          <w:rPr>
            <w:rFonts w:ascii="Times" w:hAnsi="Times" w:cs="Times"/>
            <w:sz w:val="24"/>
            <w:szCs w:val="24"/>
            <w:highlight w:val="yellow"/>
            <w:rPrChange w:id="2138" w:author="Munish Kumar" w:date="2023-01-06T12:05:00Z">
              <w:rPr>
                <w:rFonts w:ascii="Times" w:hAnsi="Times" w:cs="Times"/>
                <w:sz w:val="24"/>
                <w:szCs w:val="24"/>
              </w:rPr>
            </w:rPrChange>
          </w:rPr>
          <w:delText>is chosen</w:delText>
        </w:r>
      </w:del>
      <w:ins w:id="2139" w:author="Munish Kumar" w:date="2023-01-06T12:02:00Z">
        <w:r w:rsidR="00734505" w:rsidRPr="00734505">
          <w:rPr>
            <w:rFonts w:ascii="Times" w:hAnsi="Times" w:cs="Times"/>
            <w:sz w:val="24"/>
            <w:szCs w:val="24"/>
            <w:highlight w:val="yellow"/>
            <w:rPrChange w:id="2140" w:author="Munish Kumar" w:date="2023-01-06T12:05:00Z">
              <w:rPr>
                <w:rFonts w:ascii="Times" w:hAnsi="Times" w:cs="Times"/>
                <w:sz w:val="24"/>
                <w:szCs w:val="24"/>
              </w:rPr>
            </w:rPrChange>
          </w:rPr>
          <w:t>based on the highest r</w:t>
        </w:r>
        <w:r w:rsidR="00734505" w:rsidRPr="00734505">
          <w:rPr>
            <w:rFonts w:ascii="Times" w:hAnsi="Times" w:cs="Times"/>
            <w:sz w:val="24"/>
            <w:szCs w:val="24"/>
            <w:highlight w:val="yellow"/>
            <w:vertAlign w:val="superscript"/>
            <w:rPrChange w:id="2141" w:author="Munish Kumar" w:date="2023-01-06T12:05:00Z">
              <w:rPr>
                <w:rFonts w:ascii="Times" w:hAnsi="Times" w:cs="Times"/>
                <w:sz w:val="24"/>
                <w:szCs w:val="24"/>
                <w:vertAlign w:val="superscript"/>
              </w:rPr>
            </w:rPrChange>
          </w:rPr>
          <w:t>2</w:t>
        </w:r>
        <w:r w:rsidR="00734505" w:rsidRPr="00734505">
          <w:rPr>
            <w:rFonts w:ascii="Times" w:hAnsi="Times" w:cs="Times"/>
            <w:sz w:val="24"/>
            <w:szCs w:val="24"/>
            <w:highlight w:val="yellow"/>
            <w:rPrChange w:id="2142" w:author="Munish Kumar" w:date="2023-01-06T12:05:00Z">
              <w:rPr>
                <w:rFonts w:ascii="Times" w:hAnsi="Times" w:cs="Times"/>
                <w:sz w:val="24"/>
                <w:szCs w:val="24"/>
              </w:rPr>
            </w:rPrChange>
          </w:rPr>
          <w:t xml:space="preserve"> value</w:t>
        </w:r>
      </w:ins>
      <w:r w:rsidR="0039735C" w:rsidRPr="0039735C">
        <w:rPr>
          <w:rFonts w:ascii="Times" w:hAnsi="Times" w:cs="Times"/>
          <w:sz w:val="24"/>
          <w:szCs w:val="24"/>
        </w:rPr>
        <w:t xml:space="preserve">. </w:t>
      </w:r>
      <w:commentRangeEnd w:id="2136"/>
      <w:r w:rsidR="00734505">
        <w:rPr>
          <w:rStyle w:val="CommentReference"/>
        </w:rPr>
        <w:commentReference w:id="2136"/>
      </w:r>
      <w:ins w:id="2143" w:author="Munish Kumar" w:date="2023-01-06T12:02:00Z">
        <w:r w:rsidR="00734505">
          <w:rPr>
            <w:rFonts w:ascii="Times" w:hAnsi="Times" w:cs="Times"/>
            <w:sz w:val="24"/>
            <w:szCs w:val="24"/>
          </w:rPr>
          <w:t xml:space="preserve">We than apply the optimized </w:t>
        </w:r>
      </w:ins>
      <w:ins w:id="2144" w:author="Munish Kumar" w:date="2023-01-06T12:05:00Z">
        <w:r w:rsidR="00734505">
          <w:rPr>
            <w:rFonts w:ascii="Times" w:hAnsi="Times" w:cs="Times"/>
            <w:sz w:val="24"/>
            <w:szCs w:val="24"/>
          </w:rPr>
          <w:t xml:space="preserve">cluster number back to the entire data set </w:t>
        </w:r>
      </w:ins>
      <w:del w:id="2145" w:author="Munish Kumar" w:date="2023-01-06T12:05:00Z">
        <w:r w:rsidR="0039735C" w:rsidRPr="0039735C" w:rsidDel="00734505">
          <w:rPr>
            <w:rFonts w:ascii="Times" w:hAnsi="Times" w:cs="Times"/>
            <w:sz w:val="24"/>
            <w:szCs w:val="24"/>
          </w:rPr>
          <w:delText xml:space="preserve">The method repeats using the optimal cluster number and the cluster </w:delText>
        </w:r>
      </w:del>
      <w:ins w:id="2146" w:author="Munish Kumar" w:date="2023-01-06T12:05:00Z">
        <w:r w:rsidR="00734505">
          <w:rPr>
            <w:rFonts w:ascii="Times" w:hAnsi="Times" w:cs="Times"/>
            <w:sz w:val="24"/>
            <w:szCs w:val="24"/>
          </w:rPr>
          <w:t xml:space="preserve">and label the input data accordingly. </w:t>
        </w:r>
      </w:ins>
      <w:ins w:id="2147" w:author="Munish Kumar" w:date="2023-01-06T12:06:00Z">
        <w:r w:rsidR="00734505">
          <w:rPr>
            <w:rFonts w:ascii="Times" w:hAnsi="Times" w:cs="Times"/>
            <w:sz w:val="24"/>
            <w:szCs w:val="24"/>
          </w:rPr>
          <w:t>Shown in Fig XX is a schematic of the modified IMLR and shown in Fig XX is the output of the classification process.</w:t>
        </w:r>
      </w:ins>
      <w:del w:id="2148" w:author="Munish Kumar" w:date="2023-01-06T12:05:00Z">
        <w:r w:rsidR="0039735C" w:rsidRPr="0039735C" w:rsidDel="00734505">
          <w:rPr>
            <w:rFonts w:ascii="Times" w:hAnsi="Times" w:cs="Times"/>
            <w:sz w:val="24"/>
            <w:szCs w:val="24"/>
          </w:rPr>
          <w:delText xml:space="preserve">labels are tagged back to the unnormalized data for visualization and label summaries are </w:delText>
        </w:r>
        <w:commentRangeStart w:id="2149"/>
        <w:r w:rsidR="0039735C" w:rsidRPr="0039735C" w:rsidDel="00734505">
          <w:rPr>
            <w:rFonts w:ascii="Times" w:hAnsi="Times" w:cs="Times"/>
            <w:sz w:val="24"/>
            <w:szCs w:val="24"/>
          </w:rPr>
          <w:delText>generated</w:delText>
        </w:r>
        <w:commentRangeEnd w:id="2149"/>
        <w:r w:rsidR="00734505" w:rsidDel="00734505">
          <w:rPr>
            <w:rStyle w:val="CommentReference"/>
          </w:rPr>
          <w:commentReference w:id="2149"/>
        </w:r>
        <w:r w:rsidR="0039735C" w:rsidRPr="0039735C" w:rsidDel="00734505">
          <w:rPr>
            <w:rFonts w:ascii="Times" w:hAnsi="Times" w:cs="Times"/>
            <w:sz w:val="24"/>
            <w:szCs w:val="24"/>
          </w:rPr>
          <w:delText xml:space="preserve">. </w:delText>
        </w:r>
      </w:del>
    </w:p>
    <w:p w14:paraId="7E4376F6" w14:textId="7DEE175A" w:rsidR="0039735C" w:rsidRPr="0039735C" w:rsidRDefault="009024BF">
      <w:pPr>
        <w:pStyle w:val="ListParagraph"/>
        <w:spacing w:before="120"/>
        <w:ind w:left="360"/>
        <w:jc w:val="both"/>
        <w:rPr>
          <w:rFonts w:ascii="Times" w:hAnsi="Times" w:cs="Times"/>
          <w:sz w:val="24"/>
          <w:szCs w:val="24"/>
        </w:rPr>
        <w:pPrChange w:id="2150" w:author="Munish Kumar" w:date="2023-01-06T14:21:00Z">
          <w:pPr>
            <w:pStyle w:val="ListParagraph"/>
            <w:spacing w:before="120"/>
            <w:ind w:left="360"/>
            <w:jc w:val="center"/>
          </w:pPr>
        </w:pPrChange>
      </w:pPr>
      <w:r>
        <w:rPr>
          <w:noProof/>
        </w:rPr>
        <w:lastRenderedPageBreak/>
        <w:drawing>
          <wp:inline distT="0" distB="0" distL="0" distR="0" wp14:anchorId="3202E4F0" wp14:editId="34158DCD">
            <wp:extent cx="2886075" cy="4648200"/>
            <wp:effectExtent l="0" t="0" r="9525"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42"/>
                    <a:stretch>
                      <a:fillRect/>
                    </a:stretch>
                  </pic:blipFill>
                  <pic:spPr>
                    <a:xfrm>
                      <a:off x="0" y="0"/>
                      <a:ext cx="2886075" cy="4648200"/>
                    </a:xfrm>
                    <a:prstGeom prst="rect">
                      <a:avLst/>
                    </a:prstGeom>
                  </pic:spPr>
                </pic:pic>
              </a:graphicData>
            </a:graphic>
          </wp:inline>
        </w:drawing>
      </w:r>
    </w:p>
    <w:p w14:paraId="7D37C861" w14:textId="77777777" w:rsidR="0039735C" w:rsidRPr="0039735C" w:rsidRDefault="0039735C">
      <w:pPr>
        <w:pStyle w:val="ListParagraph"/>
        <w:spacing w:before="120"/>
        <w:ind w:left="360"/>
        <w:jc w:val="both"/>
        <w:rPr>
          <w:rFonts w:ascii="Times" w:hAnsi="Times" w:cs="Times"/>
          <w:sz w:val="24"/>
          <w:szCs w:val="24"/>
        </w:rPr>
        <w:pPrChange w:id="2151" w:author="Munish Kumar" w:date="2023-01-06T14:21:00Z">
          <w:pPr>
            <w:pStyle w:val="ListParagraph"/>
            <w:spacing w:before="120"/>
            <w:ind w:left="360"/>
            <w:jc w:val="center"/>
          </w:pPr>
        </w:pPrChange>
      </w:pPr>
      <w:r w:rsidRPr="0039735C">
        <w:rPr>
          <w:rFonts w:ascii="Times" w:hAnsi="Times" w:cs="Times"/>
          <w:sz w:val="24"/>
          <w:szCs w:val="24"/>
        </w:rPr>
        <w:t>Fig 9: Process of the Modified Rock Typing Method</w:t>
      </w:r>
    </w:p>
    <w:p w14:paraId="1DAFCEFC" w14:textId="49B155A8" w:rsidR="0039735C" w:rsidRPr="009374C0" w:rsidDel="009374C0" w:rsidRDefault="0039735C">
      <w:pPr>
        <w:spacing w:before="120"/>
        <w:jc w:val="both"/>
        <w:rPr>
          <w:del w:id="2152" w:author="Munish Kumar" w:date="2023-01-04T14:03:00Z"/>
          <w:rFonts w:ascii="Times" w:hAnsi="Times" w:cs="Times"/>
          <w:b/>
          <w:bCs/>
          <w:sz w:val="24"/>
          <w:szCs w:val="24"/>
          <w:rPrChange w:id="2153" w:author="Munish Kumar" w:date="2023-01-04T14:03:00Z">
            <w:rPr>
              <w:del w:id="2154" w:author="Munish Kumar" w:date="2023-01-04T14:03:00Z"/>
            </w:rPr>
          </w:rPrChange>
        </w:rPr>
        <w:pPrChange w:id="2155" w:author="Munish Kumar" w:date="2023-01-06T14:21:00Z">
          <w:pPr>
            <w:pStyle w:val="ListParagraph"/>
            <w:spacing w:before="120"/>
            <w:ind w:left="360"/>
            <w:jc w:val="both"/>
          </w:pPr>
        </w:pPrChange>
      </w:pPr>
    </w:p>
    <w:p w14:paraId="180C9E36" w14:textId="0B27BF73" w:rsidR="0039735C" w:rsidDel="00E56A02" w:rsidRDefault="0039735C">
      <w:pPr>
        <w:pStyle w:val="Heading2"/>
        <w:rPr>
          <w:del w:id="2156" w:author="Munish Kumar" w:date="2023-01-04T11:13:00Z"/>
        </w:rPr>
        <w:pPrChange w:id="2157" w:author="Munish Kumar" w:date="2023-01-06T14:21:00Z">
          <w:pPr>
            <w:pStyle w:val="ListParagraph"/>
            <w:numPr>
              <w:ilvl w:val="2"/>
              <w:numId w:val="2"/>
            </w:numPr>
            <w:spacing w:before="120"/>
            <w:ind w:hanging="720"/>
            <w:jc w:val="both"/>
          </w:pPr>
        </w:pPrChange>
      </w:pPr>
      <w:del w:id="2158" w:author="Munish Kumar" w:date="2023-01-04T11:13:00Z">
        <w:r w:rsidDel="00E56A02">
          <w:delText>K-Means</w:delText>
        </w:r>
      </w:del>
    </w:p>
    <w:p w14:paraId="7D09F510" w14:textId="2EE8AB66" w:rsidR="00FB6DA0" w:rsidRPr="00FB6DA0" w:rsidDel="00E56A02" w:rsidRDefault="00FB6DA0">
      <w:pPr>
        <w:jc w:val="both"/>
        <w:rPr>
          <w:moveFrom w:id="2159" w:author="Munish Kumar" w:date="2023-01-04T11:14:00Z"/>
          <w:sz w:val="24"/>
          <w:szCs w:val="24"/>
        </w:rPr>
      </w:pPr>
      <w:moveFromRangeStart w:id="2160" w:author="Munish Kumar" w:date="2023-01-04T11:14:00Z" w:name="move123723256"/>
      <w:moveFrom w:id="2161" w:author="Munish Kumar" w:date="2023-01-04T11:14:00Z">
        <w:r w:rsidRPr="00FB6DA0" w:rsidDel="00E56A02">
          <w:rPr>
            <w:sz w:val="24"/>
            <w:szCs w:val="24"/>
          </w:rPr>
          <w:t>K-Means was chosen as it is one of the most widely used clustering methods. It is a centroid-based clustering method, which is a simple yet efficient algorithm. For K-Means, an initial number of clusters must be inputted where random starting points will be initialized (Sharma, 2022). Those points would act as cluster centroids and the data points would assign to the nearest cluster and the center point will shift to be the average of all the data points in that cluster (Sharma, 2022). The process repeats until all data points belong to a cluster (Sharma, 2022). An important step is that the cluster needs to be chosen beforehand and this was done by fitting K-Means with multiple K-clusters and compare with an inertia plot. The process applied for our K-Means model training is as follows</w:t>
        </w:r>
        <w:r w:rsidDel="00E56A02">
          <w:rPr>
            <w:sz w:val="24"/>
            <w:szCs w:val="24"/>
          </w:rPr>
          <w:t xml:space="preserve"> in Fig 10</w:t>
        </w:r>
        <w:r w:rsidRPr="00FB6DA0" w:rsidDel="00E56A02">
          <w:rPr>
            <w:sz w:val="24"/>
            <w:szCs w:val="24"/>
          </w:rPr>
          <w:t xml:space="preserve">. </w:t>
        </w:r>
      </w:moveFrom>
    </w:p>
    <w:p w14:paraId="6B61151A" w14:textId="2F04330F" w:rsidR="00FB6DA0" w:rsidDel="00E56A02" w:rsidRDefault="00FB6DA0">
      <w:pPr>
        <w:spacing w:before="120"/>
        <w:jc w:val="both"/>
        <w:rPr>
          <w:moveFrom w:id="2162" w:author="Munish Kumar" w:date="2023-01-04T11:14:00Z"/>
          <w:rFonts w:ascii="Times" w:hAnsi="Times" w:cs="Times"/>
          <w:sz w:val="24"/>
          <w:szCs w:val="24"/>
        </w:rPr>
      </w:pPr>
    </w:p>
    <w:p w14:paraId="5958C532" w14:textId="16FF817F" w:rsidR="00FB6DA0" w:rsidDel="00E56A02" w:rsidRDefault="00DB3B62">
      <w:pPr>
        <w:spacing w:before="120"/>
        <w:jc w:val="both"/>
        <w:rPr>
          <w:moveFrom w:id="2163" w:author="Munish Kumar" w:date="2023-01-04T11:14:00Z"/>
          <w:rFonts w:ascii="Times" w:hAnsi="Times" w:cs="Times"/>
          <w:sz w:val="24"/>
          <w:szCs w:val="24"/>
        </w:rPr>
        <w:pPrChange w:id="2164" w:author="Munish Kumar" w:date="2023-01-06T14:21:00Z">
          <w:pPr>
            <w:spacing w:before="120"/>
            <w:jc w:val="center"/>
          </w:pPr>
        </w:pPrChange>
      </w:pPr>
      <w:moveFrom w:id="2165" w:author="Munish Kumar" w:date="2023-01-04T11:14:00Z">
        <w:r w:rsidDel="00E56A02">
          <w:rPr>
            <w:noProof/>
          </w:rPr>
          <w:drawing>
            <wp:inline distT="0" distB="0" distL="0" distR="0" wp14:anchorId="05CCFA16" wp14:editId="5C72F1FF">
              <wp:extent cx="5617813" cy="2419350"/>
              <wp:effectExtent l="0" t="0" r="254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2"/>
                      <a:stretch>
                        <a:fillRect/>
                      </a:stretch>
                    </pic:blipFill>
                    <pic:spPr>
                      <a:xfrm>
                        <a:off x="0" y="0"/>
                        <a:ext cx="5621568" cy="2420967"/>
                      </a:xfrm>
                      <a:prstGeom prst="rect">
                        <a:avLst/>
                      </a:prstGeom>
                    </pic:spPr>
                  </pic:pic>
                </a:graphicData>
              </a:graphic>
            </wp:inline>
          </w:drawing>
        </w:r>
      </w:moveFrom>
    </w:p>
    <w:p w14:paraId="6A555514" w14:textId="1A2FBD41" w:rsidR="00FB6DA0" w:rsidDel="00E56A02" w:rsidRDefault="00FB6DA0">
      <w:pPr>
        <w:spacing w:before="120"/>
        <w:jc w:val="both"/>
        <w:rPr>
          <w:moveFrom w:id="2166" w:author="Munish Kumar" w:date="2023-01-04T11:14:00Z"/>
          <w:rFonts w:ascii="Times" w:hAnsi="Times" w:cs="Times"/>
          <w:sz w:val="24"/>
          <w:szCs w:val="24"/>
        </w:rPr>
        <w:pPrChange w:id="2167" w:author="Munish Kumar" w:date="2023-01-06T14:21:00Z">
          <w:pPr>
            <w:spacing w:before="120"/>
            <w:jc w:val="center"/>
          </w:pPr>
        </w:pPrChange>
      </w:pPr>
      <w:moveFrom w:id="2168" w:author="Munish Kumar" w:date="2023-01-04T11:14:00Z">
        <w:r w:rsidDel="00E56A02">
          <w:rPr>
            <w:rFonts w:ascii="Times" w:hAnsi="Times" w:cs="Times"/>
            <w:sz w:val="24"/>
            <w:szCs w:val="24"/>
          </w:rPr>
          <w:t>Fig 10: Process of K-Means Method</w:t>
        </w:r>
      </w:moveFrom>
    </w:p>
    <w:p w14:paraId="7EC80432" w14:textId="347C29C0" w:rsidR="00FB6DA0" w:rsidRPr="00FB6DA0" w:rsidDel="00E56A02" w:rsidRDefault="00FB6DA0">
      <w:pPr>
        <w:spacing w:before="120"/>
        <w:jc w:val="both"/>
        <w:rPr>
          <w:moveFrom w:id="2169" w:author="Munish Kumar" w:date="2023-01-04T11:14:00Z"/>
          <w:rFonts w:ascii="Times" w:hAnsi="Times" w:cs="Times"/>
          <w:sz w:val="24"/>
          <w:szCs w:val="24"/>
        </w:rPr>
      </w:pPr>
    </w:p>
    <w:moveFromRangeEnd w:id="2160"/>
    <w:p w14:paraId="7C1507F3" w14:textId="4D45FA50" w:rsidR="0039735C" w:rsidDel="00BD7F7F" w:rsidRDefault="0039735C">
      <w:pPr>
        <w:pStyle w:val="Heading2"/>
        <w:rPr>
          <w:del w:id="2170" w:author="Munish Kumar" w:date="2023-01-04T11:53:00Z"/>
        </w:rPr>
        <w:pPrChange w:id="2171" w:author="Munish Kumar" w:date="2023-01-06T14:21:00Z">
          <w:pPr>
            <w:pStyle w:val="ListParagraph"/>
            <w:numPr>
              <w:ilvl w:val="2"/>
              <w:numId w:val="2"/>
            </w:numPr>
            <w:spacing w:before="120"/>
            <w:ind w:hanging="720"/>
            <w:jc w:val="both"/>
          </w:pPr>
        </w:pPrChange>
      </w:pPr>
      <w:del w:id="2172" w:author="Munish Kumar" w:date="2023-01-04T11:53:00Z">
        <w:r w:rsidDel="00BD7F7F">
          <w:delText>SOM + K-Means</w:delText>
        </w:r>
      </w:del>
    </w:p>
    <w:p w14:paraId="013D0205" w14:textId="20C98063" w:rsidR="00DB3B62" w:rsidRPr="00DB3B62" w:rsidDel="00BD7F7F" w:rsidRDefault="00DB3B62">
      <w:pPr>
        <w:jc w:val="both"/>
        <w:rPr>
          <w:moveFrom w:id="2173" w:author="Munish Kumar" w:date="2023-01-04T11:53:00Z"/>
          <w:rFonts w:ascii="Times" w:hAnsi="Times" w:cs="Times"/>
          <w:sz w:val="24"/>
          <w:szCs w:val="24"/>
        </w:rPr>
      </w:pPr>
      <w:moveFromRangeStart w:id="2174" w:author="Munish Kumar" w:date="2023-01-04T11:53:00Z" w:name="move123725631"/>
      <w:moveFrom w:id="2175" w:author="Munish Kumar" w:date="2023-01-04T11:53:00Z">
        <w:r w:rsidRPr="00DB3B62" w:rsidDel="00BD7F7F">
          <w:rPr>
            <w:rFonts w:ascii="Times" w:hAnsi="Times" w:cs="Times"/>
            <w:sz w:val="24"/>
            <w:szCs w:val="24"/>
          </w:rPr>
          <w:t xml:space="preserve">A Self-Organizing Map (SOM) is an artificial neural network that uses competitive learning to weight adjust weights in neurons (Ralhan, 2018). We built the SOM using the MiniSOM library (Vettigli, 2018). We initialized a large SOM grid of 10X10 with default sigma and learning rates before applying K-Means to get a smaller number of clusters. The optimal cluster was decided with the inertia plot. Below is a simple flow of the process. </w:t>
        </w:r>
      </w:moveFrom>
    </w:p>
    <w:p w14:paraId="12B3BC76" w14:textId="08F3AF92" w:rsidR="00DB3B62" w:rsidDel="00BD7F7F" w:rsidRDefault="009024BF">
      <w:pPr>
        <w:spacing w:before="120"/>
        <w:jc w:val="both"/>
        <w:rPr>
          <w:moveFrom w:id="2176" w:author="Munish Kumar" w:date="2023-01-04T11:53:00Z"/>
          <w:rFonts w:ascii="Times" w:hAnsi="Times" w:cs="Times"/>
          <w:sz w:val="24"/>
          <w:szCs w:val="24"/>
        </w:rPr>
        <w:pPrChange w:id="2177" w:author="Munish Kumar" w:date="2023-01-06T14:21:00Z">
          <w:pPr>
            <w:spacing w:before="120"/>
            <w:jc w:val="center"/>
          </w:pPr>
        </w:pPrChange>
      </w:pPr>
      <w:moveFrom w:id="2178" w:author="Munish Kumar" w:date="2023-01-04T11:53:00Z">
        <w:r w:rsidDel="00BD7F7F">
          <w:rPr>
            <w:noProof/>
          </w:rPr>
          <w:drawing>
            <wp:inline distT="0" distB="0" distL="0" distR="0" wp14:anchorId="23A3505A" wp14:editId="4B4E457E">
              <wp:extent cx="5248275" cy="4152900"/>
              <wp:effectExtent l="0" t="0" r="952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1"/>
                      <a:stretch>
                        <a:fillRect/>
                      </a:stretch>
                    </pic:blipFill>
                    <pic:spPr>
                      <a:xfrm>
                        <a:off x="0" y="0"/>
                        <a:ext cx="5248275" cy="4152900"/>
                      </a:xfrm>
                      <a:prstGeom prst="rect">
                        <a:avLst/>
                      </a:prstGeom>
                    </pic:spPr>
                  </pic:pic>
                </a:graphicData>
              </a:graphic>
            </wp:inline>
          </w:drawing>
        </w:r>
      </w:moveFrom>
    </w:p>
    <w:p w14:paraId="61CC7494" w14:textId="18696D8D" w:rsidR="009024BF" w:rsidRPr="00DB3B62" w:rsidDel="00BD7F7F" w:rsidRDefault="009024BF">
      <w:pPr>
        <w:spacing w:before="120"/>
        <w:jc w:val="both"/>
        <w:rPr>
          <w:moveFrom w:id="2179" w:author="Munish Kumar" w:date="2023-01-04T11:53:00Z"/>
          <w:rFonts w:ascii="Times" w:hAnsi="Times" w:cs="Times"/>
          <w:sz w:val="24"/>
          <w:szCs w:val="24"/>
        </w:rPr>
        <w:pPrChange w:id="2180" w:author="Munish Kumar" w:date="2023-01-06T14:21:00Z">
          <w:pPr>
            <w:spacing w:before="120"/>
            <w:jc w:val="center"/>
          </w:pPr>
        </w:pPrChange>
      </w:pPr>
      <w:moveFrom w:id="2181" w:author="Munish Kumar" w:date="2023-01-04T11:53:00Z">
        <w:r w:rsidDel="00BD7F7F">
          <w:rPr>
            <w:rFonts w:ascii="Times" w:hAnsi="Times" w:cs="Times"/>
            <w:sz w:val="24"/>
            <w:szCs w:val="24"/>
          </w:rPr>
          <w:t>Fig 11: Process of SOM+K-Means Method</w:t>
        </w:r>
      </w:moveFrom>
    </w:p>
    <w:moveFromRangeEnd w:id="2174"/>
    <w:p w14:paraId="510E7DFE" w14:textId="583C9EB3" w:rsidR="009024BF" w:rsidDel="009374C0" w:rsidRDefault="0039735C">
      <w:pPr>
        <w:pStyle w:val="ListParagraph"/>
        <w:numPr>
          <w:ilvl w:val="2"/>
          <w:numId w:val="2"/>
        </w:numPr>
        <w:spacing w:before="120"/>
        <w:jc w:val="both"/>
        <w:rPr>
          <w:del w:id="2182" w:author="Munish Kumar" w:date="2023-01-04T14:03:00Z"/>
          <w:rFonts w:ascii="Times" w:hAnsi="Times" w:cs="Times"/>
          <w:b/>
          <w:bCs/>
          <w:sz w:val="24"/>
          <w:szCs w:val="24"/>
        </w:rPr>
      </w:pPr>
      <w:del w:id="2183" w:author="Munish Kumar" w:date="2023-01-04T14:03:00Z">
        <w:r w:rsidDel="009374C0">
          <w:rPr>
            <w:rFonts w:ascii="Times" w:hAnsi="Times" w:cs="Times"/>
            <w:b/>
            <w:bCs/>
            <w:sz w:val="24"/>
            <w:szCs w:val="24"/>
          </w:rPr>
          <w:delText>Density-Based Spatial Clustering of Application with Noise (DBSCAN)</w:delText>
        </w:r>
      </w:del>
    </w:p>
    <w:p w14:paraId="23757BD9" w14:textId="1CF5B2B3" w:rsidR="009024BF" w:rsidRPr="009024BF" w:rsidDel="009374C0" w:rsidRDefault="009024BF">
      <w:pPr>
        <w:jc w:val="both"/>
        <w:rPr>
          <w:del w:id="2184" w:author="Munish Kumar" w:date="2023-01-04T14:03:00Z"/>
          <w:rFonts w:ascii="Times" w:hAnsi="Times" w:cs="Times"/>
          <w:sz w:val="24"/>
          <w:szCs w:val="24"/>
        </w:rPr>
      </w:pPr>
      <w:del w:id="2185" w:author="Munish Kumar" w:date="2023-01-04T14:03:00Z">
        <w:r w:rsidRPr="009024BF" w:rsidDel="009374C0">
          <w:rPr>
            <w:rFonts w:ascii="Times" w:hAnsi="Times" w:cs="Times"/>
            <w:sz w:val="24"/>
            <w:szCs w:val="24"/>
          </w:rPr>
          <w:delText xml:space="preserve">DBSCAN is a clustering algorithm that belongs to the density-based clustering family (Kumar, 2021). It clusters the data points together based on a certain defined maximum distance between two points called epsilon (Kumar, 2021). Those that are sufficiently close together belong to a single cluster and those points that don’t have any data points near the defined epsilon are considered outliers (Kumar, 2021). In our case, we chose the outlier points to be </w:delText>
        </w:r>
        <w:r w:rsidDel="009374C0">
          <w:rPr>
            <w:rFonts w:ascii="Times" w:hAnsi="Times" w:cs="Times"/>
            <w:sz w:val="24"/>
            <w:szCs w:val="24"/>
          </w:rPr>
          <w:delText xml:space="preserve">a </w:delText>
        </w:r>
        <w:r w:rsidRPr="009024BF" w:rsidDel="009374C0">
          <w:rPr>
            <w:rFonts w:ascii="Times" w:hAnsi="Times" w:cs="Times"/>
            <w:sz w:val="24"/>
            <w:szCs w:val="24"/>
          </w:rPr>
          <w:delText xml:space="preserve">cluster instead of noise due to the points coming from a certain area. There are two parameters required for the DBSCAN algorithm, epsilon, and min samples, where epsilon is the max distance between points allowed to be considered as part of a cluster, and min samples are the minimum points that are required for a formation of a cluster (Kumar, 2021). The nearest neighbor of 4 for all data points was used to find the average distance between each point from its 4 nearest neighbors (Kumar, 2021). The average distance of the points was plotted in ascending order and the point of the greatest bend is used as the epsilon value (Kumar, 2021). The kneed package was used to identify that point. </w:delText>
        </w:r>
        <w:r w:rsidDel="009374C0">
          <w:rPr>
            <w:rFonts w:ascii="Times" w:hAnsi="Times" w:cs="Times"/>
            <w:sz w:val="24"/>
            <w:szCs w:val="24"/>
          </w:rPr>
          <w:delText xml:space="preserve">The knee is the point of the greatest bend to be used as the epsilon value for DBSCAN. Fig 12 shows the knee point of the dataset to and Fig 13 shows the process flow of DBSCAN. </w:delText>
        </w:r>
      </w:del>
    </w:p>
    <w:p w14:paraId="20A1D0F3" w14:textId="18D5451C" w:rsidR="009024BF" w:rsidDel="009374C0" w:rsidRDefault="009024BF">
      <w:pPr>
        <w:spacing w:before="120"/>
        <w:jc w:val="both"/>
        <w:rPr>
          <w:del w:id="2186" w:author="Munish Kumar" w:date="2023-01-04T14:03:00Z"/>
          <w:rFonts w:ascii="Times" w:hAnsi="Times" w:cs="Times"/>
          <w:sz w:val="24"/>
          <w:szCs w:val="24"/>
        </w:rPr>
      </w:pPr>
    </w:p>
    <w:p w14:paraId="58DE58B7" w14:textId="15488CA0" w:rsidR="009024BF" w:rsidDel="009374C0" w:rsidRDefault="009024BF">
      <w:pPr>
        <w:spacing w:before="120"/>
        <w:jc w:val="both"/>
        <w:rPr>
          <w:del w:id="2187" w:author="Munish Kumar" w:date="2023-01-04T14:03:00Z"/>
          <w:rFonts w:ascii="Times" w:hAnsi="Times" w:cs="Times"/>
          <w:sz w:val="24"/>
          <w:szCs w:val="24"/>
        </w:rPr>
        <w:pPrChange w:id="2188" w:author="Munish Kumar" w:date="2023-01-06T14:21:00Z">
          <w:pPr>
            <w:spacing w:before="120"/>
            <w:jc w:val="center"/>
          </w:pPr>
        </w:pPrChange>
      </w:pPr>
      <w:del w:id="2189" w:author="Munish Kumar" w:date="2023-01-04T14:03:00Z">
        <w:r w:rsidDel="009374C0">
          <w:rPr>
            <w:noProof/>
          </w:rPr>
          <w:drawing>
            <wp:inline distT="0" distB="0" distL="0" distR="0" wp14:anchorId="5B810D17" wp14:editId="23815281">
              <wp:extent cx="2943225" cy="2811194"/>
              <wp:effectExtent l="0" t="0" r="0" b="825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32"/>
                      <a:stretch>
                        <a:fillRect/>
                      </a:stretch>
                    </pic:blipFill>
                    <pic:spPr>
                      <a:xfrm>
                        <a:off x="0" y="0"/>
                        <a:ext cx="2950314" cy="2817965"/>
                      </a:xfrm>
                      <a:prstGeom prst="rect">
                        <a:avLst/>
                      </a:prstGeom>
                    </pic:spPr>
                  </pic:pic>
                </a:graphicData>
              </a:graphic>
            </wp:inline>
          </w:drawing>
        </w:r>
      </w:del>
    </w:p>
    <w:p w14:paraId="42C5F9D3" w14:textId="24ACF124" w:rsidR="009024BF" w:rsidDel="009374C0" w:rsidRDefault="009024BF">
      <w:pPr>
        <w:spacing w:before="120"/>
        <w:jc w:val="both"/>
        <w:rPr>
          <w:del w:id="2190" w:author="Munish Kumar" w:date="2023-01-04T14:03:00Z"/>
          <w:rFonts w:ascii="Times" w:hAnsi="Times" w:cs="Times"/>
          <w:sz w:val="24"/>
          <w:szCs w:val="24"/>
        </w:rPr>
        <w:pPrChange w:id="2191" w:author="Munish Kumar" w:date="2023-01-06T14:21:00Z">
          <w:pPr>
            <w:spacing w:before="120"/>
            <w:jc w:val="center"/>
          </w:pPr>
        </w:pPrChange>
      </w:pPr>
      <w:del w:id="2192" w:author="Munish Kumar" w:date="2023-01-04T14:03:00Z">
        <w:r w:rsidDel="009374C0">
          <w:rPr>
            <w:rFonts w:ascii="Times" w:hAnsi="Times" w:cs="Times"/>
            <w:sz w:val="24"/>
            <w:szCs w:val="24"/>
          </w:rPr>
          <w:delText>Fig 12: Elbow Plot with Knee Point Identified by Kneed for Epsilon Value</w:delText>
        </w:r>
      </w:del>
    </w:p>
    <w:p w14:paraId="1CD053ED" w14:textId="19ABC540" w:rsidR="009024BF" w:rsidDel="009374C0" w:rsidRDefault="009024BF">
      <w:pPr>
        <w:spacing w:before="120"/>
        <w:jc w:val="both"/>
        <w:rPr>
          <w:del w:id="2193" w:author="Munish Kumar" w:date="2023-01-04T14:03:00Z"/>
          <w:rFonts w:ascii="Times" w:hAnsi="Times" w:cs="Times"/>
          <w:sz w:val="24"/>
          <w:szCs w:val="24"/>
        </w:rPr>
      </w:pPr>
    </w:p>
    <w:p w14:paraId="01075848" w14:textId="2E2ED431" w:rsidR="009024BF" w:rsidDel="009374C0" w:rsidRDefault="0027277B">
      <w:pPr>
        <w:spacing w:before="120"/>
        <w:jc w:val="both"/>
        <w:rPr>
          <w:del w:id="2194" w:author="Munish Kumar" w:date="2023-01-04T14:03:00Z"/>
          <w:rFonts w:ascii="Times" w:hAnsi="Times" w:cs="Times"/>
          <w:sz w:val="24"/>
          <w:szCs w:val="24"/>
        </w:rPr>
        <w:pPrChange w:id="2195" w:author="Munish Kumar" w:date="2023-01-06T14:21:00Z">
          <w:pPr>
            <w:spacing w:before="120"/>
            <w:jc w:val="center"/>
          </w:pPr>
        </w:pPrChange>
      </w:pPr>
      <w:del w:id="2196" w:author="Munish Kumar" w:date="2023-01-04T14:03:00Z">
        <w:r w:rsidDel="009374C0">
          <w:rPr>
            <w:noProof/>
          </w:rPr>
          <w:drawing>
            <wp:inline distT="0" distB="0" distL="0" distR="0" wp14:anchorId="1B60C65F" wp14:editId="6B7AFEC5">
              <wp:extent cx="3905250" cy="17526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3"/>
                      <a:stretch>
                        <a:fillRect/>
                      </a:stretch>
                    </pic:blipFill>
                    <pic:spPr>
                      <a:xfrm>
                        <a:off x="0" y="0"/>
                        <a:ext cx="3905250" cy="1752600"/>
                      </a:xfrm>
                      <a:prstGeom prst="rect">
                        <a:avLst/>
                      </a:prstGeom>
                    </pic:spPr>
                  </pic:pic>
                </a:graphicData>
              </a:graphic>
            </wp:inline>
          </w:drawing>
        </w:r>
      </w:del>
    </w:p>
    <w:p w14:paraId="218B472D" w14:textId="6F24079D" w:rsidR="0027277B" w:rsidDel="009374C0" w:rsidRDefault="0027277B">
      <w:pPr>
        <w:spacing w:before="120"/>
        <w:jc w:val="both"/>
        <w:rPr>
          <w:del w:id="2197" w:author="Munish Kumar" w:date="2023-01-04T14:03:00Z"/>
          <w:rFonts w:ascii="Times" w:hAnsi="Times" w:cs="Times"/>
          <w:sz w:val="24"/>
          <w:szCs w:val="24"/>
        </w:rPr>
        <w:pPrChange w:id="2198" w:author="Munish Kumar" w:date="2023-01-06T14:21:00Z">
          <w:pPr>
            <w:spacing w:before="120"/>
            <w:jc w:val="center"/>
          </w:pPr>
        </w:pPrChange>
      </w:pPr>
      <w:del w:id="2199" w:author="Munish Kumar" w:date="2023-01-04T14:03:00Z">
        <w:r w:rsidDel="009374C0">
          <w:rPr>
            <w:rFonts w:ascii="Times" w:hAnsi="Times" w:cs="Times"/>
            <w:sz w:val="24"/>
            <w:szCs w:val="24"/>
          </w:rPr>
          <w:delText>Fig 13: Process of DBSCAN Method</w:delText>
        </w:r>
      </w:del>
    </w:p>
    <w:p w14:paraId="39C4A59A" w14:textId="544506D9" w:rsidR="0027277B" w:rsidDel="009374C0" w:rsidRDefault="0027277B">
      <w:pPr>
        <w:spacing w:before="120"/>
        <w:jc w:val="both"/>
        <w:rPr>
          <w:del w:id="2200" w:author="Munish Kumar" w:date="2023-01-04T14:03:00Z"/>
          <w:rFonts w:ascii="Times" w:hAnsi="Times" w:cs="Times"/>
          <w:sz w:val="24"/>
          <w:szCs w:val="24"/>
        </w:rPr>
        <w:pPrChange w:id="2201" w:author="Munish Kumar" w:date="2023-01-06T14:21:00Z">
          <w:pPr>
            <w:spacing w:before="120"/>
            <w:jc w:val="center"/>
          </w:pPr>
        </w:pPrChange>
      </w:pPr>
    </w:p>
    <w:p w14:paraId="71A22AEC" w14:textId="77249390" w:rsidR="0027277B" w:rsidRPr="009024BF" w:rsidDel="009374C0" w:rsidRDefault="0027277B">
      <w:pPr>
        <w:spacing w:before="120"/>
        <w:jc w:val="both"/>
        <w:rPr>
          <w:del w:id="2202" w:author="Munish Kumar" w:date="2023-01-04T14:03:00Z"/>
          <w:rFonts w:ascii="Times" w:hAnsi="Times" w:cs="Times"/>
          <w:sz w:val="24"/>
          <w:szCs w:val="24"/>
        </w:rPr>
        <w:pPrChange w:id="2203" w:author="Munish Kumar" w:date="2023-01-06T14:21:00Z">
          <w:pPr>
            <w:spacing w:before="120"/>
            <w:jc w:val="center"/>
          </w:pPr>
        </w:pPrChange>
      </w:pPr>
    </w:p>
    <w:p w14:paraId="1A434613" w14:textId="6900ED5A" w:rsidR="008C5D10" w:rsidDel="009374C0" w:rsidRDefault="0039735C">
      <w:pPr>
        <w:pStyle w:val="Heading2"/>
        <w:rPr>
          <w:del w:id="2204" w:author="Munish Kumar" w:date="2023-01-04T14:03:00Z"/>
        </w:rPr>
        <w:pPrChange w:id="2205" w:author="Munish Kumar" w:date="2023-01-06T14:21:00Z">
          <w:pPr>
            <w:pStyle w:val="ListParagraph"/>
            <w:numPr>
              <w:ilvl w:val="2"/>
              <w:numId w:val="2"/>
            </w:numPr>
            <w:spacing w:before="120"/>
            <w:ind w:hanging="720"/>
            <w:jc w:val="both"/>
          </w:pPr>
        </w:pPrChange>
      </w:pPr>
      <w:del w:id="2206" w:author="Munish Kumar" w:date="2023-01-04T14:03:00Z">
        <w:r w:rsidDel="009374C0">
          <w:delText>Balanced Iterative Reducing and Clustering using Hierarchies (BIRCH)</w:delText>
        </w:r>
      </w:del>
    </w:p>
    <w:p w14:paraId="06E8CB15" w14:textId="26107275" w:rsidR="0027277B" w:rsidRPr="0027277B" w:rsidDel="009374C0" w:rsidRDefault="0027277B">
      <w:pPr>
        <w:jc w:val="both"/>
        <w:rPr>
          <w:del w:id="2207" w:author="Munish Kumar" w:date="2023-01-04T14:03:00Z"/>
          <w:rFonts w:ascii="Times" w:hAnsi="Times" w:cs="Times"/>
          <w:sz w:val="24"/>
          <w:szCs w:val="24"/>
        </w:rPr>
      </w:pPr>
      <w:del w:id="2208" w:author="Munish Kumar" w:date="2023-01-04T14:03:00Z">
        <w:r w:rsidRPr="0027277B" w:rsidDel="009374C0">
          <w:rPr>
            <w:rFonts w:ascii="Times" w:hAnsi="Times" w:cs="Times"/>
            <w:sz w:val="24"/>
            <w:szCs w:val="24"/>
          </w:rPr>
          <w:delText xml:space="preserve">The BIRCH method is a hierarchical clustering method that generates a small summary of the large dataset to cluster with as much information retained as possible which is referred to as a CF Tree (Verma, 2021). The three parameters needed are threshold, branching factor, and n _cluster (Verma, 2021). The threshold represents the number of data points leaf node sub-clusters can have in a CF tree, the branching factor represents how many sub-clusters can a leaf node have and the n_clusters represent how many clusters we require (Verma, 2021). </w:delText>
        </w:r>
      </w:del>
    </w:p>
    <w:p w14:paraId="6C5F1FFA" w14:textId="6003B9FC" w:rsidR="0027277B" w:rsidDel="009374C0" w:rsidRDefault="0027277B">
      <w:pPr>
        <w:spacing w:before="120"/>
        <w:jc w:val="both"/>
        <w:rPr>
          <w:del w:id="2209" w:author="Munish Kumar" w:date="2023-01-04T14:03:00Z"/>
          <w:rFonts w:ascii="Times" w:hAnsi="Times" w:cs="Times"/>
          <w:b/>
          <w:bCs/>
          <w:sz w:val="24"/>
          <w:szCs w:val="24"/>
        </w:rPr>
      </w:pPr>
    </w:p>
    <w:p w14:paraId="31782CDD" w14:textId="21159700" w:rsidR="0027277B" w:rsidDel="009374C0" w:rsidRDefault="0027277B">
      <w:pPr>
        <w:spacing w:before="120"/>
        <w:jc w:val="both"/>
        <w:rPr>
          <w:del w:id="2210" w:author="Munish Kumar" w:date="2023-01-04T14:03:00Z"/>
          <w:rFonts w:ascii="Times" w:hAnsi="Times" w:cs="Times"/>
          <w:b/>
          <w:bCs/>
          <w:sz w:val="24"/>
          <w:szCs w:val="24"/>
        </w:rPr>
        <w:pPrChange w:id="2211" w:author="Munish Kumar" w:date="2023-01-06T14:21:00Z">
          <w:pPr>
            <w:spacing w:before="120"/>
            <w:jc w:val="center"/>
          </w:pPr>
        </w:pPrChange>
      </w:pPr>
      <w:del w:id="2212" w:author="Munish Kumar" w:date="2023-01-04T14:03:00Z">
        <w:r w:rsidDel="009374C0">
          <w:rPr>
            <w:noProof/>
          </w:rPr>
          <w:drawing>
            <wp:inline distT="0" distB="0" distL="0" distR="0" wp14:anchorId="3BFE9DCF" wp14:editId="31F8EA96">
              <wp:extent cx="3914775" cy="1809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4775" cy="1809750"/>
                      </a:xfrm>
                      <a:prstGeom prst="rect">
                        <a:avLst/>
                      </a:prstGeom>
                    </pic:spPr>
                  </pic:pic>
                </a:graphicData>
              </a:graphic>
            </wp:inline>
          </w:drawing>
        </w:r>
      </w:del>
    </w:p>
    <w:p w14:paraId="3741F125" w14:textId="66889B4C" w:rsidR="0027277B" w:rsidRPr="0027277B" w:rsidDel="009374C0" w:rsidRDefault="0027277B">
      <w:pPr>
        <w:spacing w:before="120"/>
        <w:jc w:val="both"/>
        <w:rPr>
          <w:del w:id="2213" w:author="Munish Kumar" w:date="2023-01-04T14:03:00Z"/>
          <w:rFonts w:ascii="Times" w:hAnsi="Times" w:cs="Times"/>
          <w:sz w:val="24"/>
          <w:szCs w:val="24"/>
        </w:rPr>
        <w:pPrChange w:id="2214" w:author="Munish Kumar" w:date="2023-01-06T14:21:00Z">
          <w:pPr>
            <w:spacing w:before="120"/>
            <w:jc w:val="center"/>
          </w:pPr>
        </w:pPrChange>
      </w:pPr>
      <w:del w:id="2215" w:author="Munish Kumar" w:date="2023-01-04T14:03:00Z">
        <w:r w:rsidRPr="0027277B" w:rsidDel="009374C0">
          <w:rPr>
            <w:rFonts w:ascii="Times" w:hAnsi="Times" w:cs="Times"/>
            <w:sz w:val="24"/>
            <w:szCs w:val="24"/>
          </w:rPr>
          <w:delText>Fig 14: Process of BIRCH Method</w:delText>
        </w:r>
      </w:del>
    </w:p>
    <w:p w14:paraId="2EE75E44" w14:textId="21BAAB2C" w:rsidR="0027277B" w:rsidRPr="0027277B" w:rsidDel="009374C0" w:rsidRDefault="0027277B">
      <w:pPr>
        <w:spacing w:before="120"/>
        <w:jc w:val="both"/>
        <w:rPr>
          <w:del w:id="2216" w:author="Munish Kumar" w:date="2023-01-04T14:03:00Z"/>
          <w:rFonts w:ascii="Times" w:hAnsi="Times" w:cs="Times"/>
          <w:b/>
          <w:bCs/>
          <w:sz w:val="24"/>
          <w:szCs w:val="24"/>
        </w:rPr>
      </w:pPr>
    </w:p>
    <w:p w14:paraId="3501F77D" w14:textId="2B8D44FB" w:rsidR="0039735C" w:rsidDel="009374C0" w:rsidRDefault="0039735C">
      <w:pPr>
        <w:pStyle w:val="Heading2"/>
        <w:rPr>
          <w:del w:id="2217" w:author="Munish Kumar" w:date="2023-01-04T14:03:00Z"/>
        </w:rPr>
        <w:pPrChange w:id="2218" w:author="Munish Kumar" w:date="2023-01-06T14:21:00Z">
          <w:pPr>
            <w:pStyle w:val="ListParagraph"/>
            <w:numPr>
              <w:ilvl w:val="2"/>
              <w:numId w:val="2"/>
            </w:numPr>
            <w:spacing w:before="120"/>
            <w:ind w:hanging="720"/>
            <w:jc w:val="both"/>
          </w:pPr>
        </w:pPrChange>
      </w:pPr>
      <w:del w:id="2219" w:author="Munish Kumar" w:date="2023-01-04T14:03:00Z">
        <w:r w:rsidDel="009374C0">
          <w:delText>Gaussian Mixture Models (GMMs)</w:delText>
        </w:r>
      </w:del>
    </w:p>
    <w:p w14:paraId="3C8F0B2B" w14:textId="0DFCF393" w:rsidR="00DD4EE0" w:rsidDel="009374C0" w:rsidRDefault="00DD4EE0">
      <w:pPr>
        <w:jc w:val="both"/>
        <w:rPr>
          <w:del w:id="2220" w:author="Munish Kumar" w:date="2023-01-04T14:03:00Z"/>
          <w:sz w:val="24"/>
          <w:szCs w:val="24"/>
        </w:rPr>
      </w:pPr>
      <w:del w:id="2221" w:author="Munish Kumar" w:date="2023-01-04T14:03:00Z">
        <w:r w:rsidRPr="00DD4EE0" w:rsidDel="009374C0">
          <w:rPr>
            <w:sz w:val="24"/>
            <w:szCs w:val="24"/>
          </w:rPr>
          <w:delText xml:space="preserve">GMMs assume that the data consists of several Gaussian distributions and for each data, the points are assigned to a cluster based on probabilistic methods (Singh, 2022). For example, a data point that lies between two clusters has a different probability of being in either one using the GMMs (Singh, 2022). It assigns the data to the cluster it most likely belongs to. GMMs work like K-Means but the clusters can be non-circular, unlike K-Means (Singh, 2022). The initialization is selected as K-Means and the number of components is determined using </w:delText>
        </w:r>
        <w:r w:rsidDel="009374C0">
          <w:rPr>
            <w:sz w:val="24"/>
            <w:szCs w:val="24"/>
          </w:rPr>
          <w:delText>Bayesian Information Criterion (</w:delText>
        </w:r>
        <w:r w:rsidRPr="00DD4EE0" w:rsidDel="009374C0">
          <w:rPr>
            <w:sz w:val="24"/>
            <w:szCs w:val="24"/>
          </w:rPr>
          <w:delText>BI</w:delText>
        </w:r>
        <w:r w:rsidDel="009374C0">
          <w:rPr>
            <w:sz w:val="24"/>
            <w:szCs w:val="24"/>
          </w:rPr>
          <w:delText>C)</w:delText>
        </w:r>
        <w:r w:rsidRPr="00DD4EE0" w:rsidDel="009374C0">
          <w:rPr>
            <w:sz w:val="24"/>
            <w:szCs w:val="24"/>
          </w:rPr>
          <w:delText xml:space="preserve"> (Singh, 2022). </w:delText>
        </w:r>
        <w:r w:rsidDel="009374C0">
          <w:rPr>
            <w:sz w:val="24"/>
            <w:szCs w:val="24"/>
          </w:rPr>
          <w:delText xml:space="preserve">BIC is a model selection criterion where lower BIC </w:delText>
        </w:r>
        <w:r w:rsidR="004533E6" w:rsidDel="009374C0">
          <w:rPr>
            <w:sz w:val="24"/>
            <w:szCs w:val="24"/>
          </w:rPr>
          <w:delText>means the model has</w:delText>
        </w:r>
        <w:r w:rsidDel="009374C0">
          <w:rPr>
            <w:sz w:val="24"/>
            <w:szCs w:val="24"/>
          </w:rPr>
          <w:delText xml:space="preserve"> lower penalty</w:delText>
        </w:r>
        <w:r w:rsidR="004533E6" w:rsidDel="009374C0">
          <w:rPr>
            <w:sz w:val="24"/>
            <w:szCs w:val="24"/>
          </w:rPr>
          <w:delText xml:space="preserve"> terms</w:delText>
        </w:r>
        <w:r w:rsidDel="009374C0">
          <w:rPr>
            <w:sz w:val="24"/>
            <w:szCs w:val="24"/>
          </w:rPr>
          <w:delText xml:space="preserve"> and thus the model is better</w:delText>
        </w:r>
        <w:r w:rsidR="004533E6" w:rsidDel="009374C0">
          <w:rPr>
            <w:sz w:val="24"/>
            <w:szCs w:val="24"/>
          </w:rPr>
          <w:delText xml:space="preserve"> </w:delText>
        </w:r>
        <w:r w:rsidR="004533E6" w:rsidDel="009374C0">
          <w:delText>(Datalab, 2019)</w:delText>
        </w:r>
        <w:r w:rsidDel="009374C0">
          <w:rPr>
            <w:sz w:val="24"/>
            <w:szCs w:val="24"/>
          </w:rPr>
          <w:delText>.</w:delText>
        </w:r>
        <w:r w:rsidR="004533E6" w:rsidDel="009374C0">
          <w:rPr>
            <w:sz w:val="24"/>
            <w:szCs w:val="24"/>
          </w:rPr>
          <w:delText xml:space="preserve"> The penalty term relates to number of parameters </w:delText>
        </w:r>
        <w:r w:rsidR="004533E6" w:rsidDel="009374C0">
          <w:delText>(Datalab, 2019)</w:delText>
        </w:r>
        <w:r w:rsidR="004533E6" w:rsidDel="009374C0">
          <w:rPr>
            <w:sz w:val="24"/>
            <w:szCs w:val="24"/>
          </w:rPr>
          <w:delText xml:space="preserve">. Fig 15 shows the </w:delText>
        </w:r>
        <w:r w:rsidR="00517736" w:rsidDel="009374C0">
          <w:rPr>
            <w:sz w:val="24"/>
            <w:szCs w:val="24"/>
          </w:rPr>
          <w:delText xml:space="preserve">optimal number components using the BIC plot and Fig 16 shows the process flow for GMMs method. </w:delText>
        </w:r>
      </w:del>
    </w:p>
    <w:p w14:paraId="5C94A819" w14:textId="3C19003B" w:rsidR="00517736" w:rsidDel="009374C0" w:rsidRDefault="00517736">
      <w:pPr>
        <w:jc w:val="both"/>
        <w:rPr>
          <w:del w:id="2222" w:author="Munish Kumar" w:date="2023-01-04T14:03:00Z"/>
          <w:sz w:val="24"/>
          <w:szCs w:val="24"/>
        </w:rPr>
      </w:pPr>
    </w:p>
    <w:p w14:paraId="3005C9B8" w14:textId="0DE783D3" w:rsidR="00517736" w:rsidDel="009374C0" w:rsidRDefault="00517736">
      <w:pPr>
        <w:jc w:val="both"/>
        <w:rPr>
          <w:del w:id="2223" w:author="Munish Kumar" w:date="2023-01-04T14:03:00Z"/>
          <w:sz w:val="24"/>
          <w:szCs w:val="24"/>
        </w:rPr>
      </w:pPr>
      <w:del w:id="2224" w:author="Munish Kumar" w:date="2023-01-04T14:03:00Z">
        <w:r w:rsidDel="009374C0">
          <w:rPr>
            <w:noProof/>
          </w:rPr>
          <w:drawing>
            <wp:inline distT="0" distB="0" distL="0" distR="0" wp14:anchorId="0D612CD5" wp14:editId="64019BE7">
              <wp:extent cx="5268036" cy="341943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5"/>
                      <a:stretch>
                        <a:fillRect/>
                      </a:stretch>
                    </pic:blipFill>
                    <pic:spPr>
                      <a:xfrm>
                        <a:off x="0" y="0"/>
                        <a:ext cx="5274075" cy="3423355"/>
                      </a:xfrm>
                      <a:prstGeom prst="rect">
                        <a:avLst/>
                      </a:prstGeom>
                    </pic:spPr>
                  </pic:pic>
                </a:graphicData>
              </a:graphic>
            </wp:inline>
          </w:drawing>
        </w:r>
      </w:del>
    </w:p>
    <w:p w14:paraId="60E0108F" w14:textId="21980B61" w:rsidR="00517736" w:rsidRPr="00DD4EE0" w:rsidDel="009374C0" w:rsidRDefault="00517736">
      <w:pPr>
        <w:jc w:val="both"/>
        <w:rPr>
          <w:del w:id="2225" w:author="Munish Kumar" w:date="2023-01-04T14:03:00Z"/>
          <w:sz w:val="24"/>
          <w:szCs w:val="24"/>
        </w:rPr>
        <w:pPrChange w:id="2226" w:author="Munish Kumar" w:date="2023-01-06T14:21:00Z">
          <w:pPr>
            <w:jc w:val="center"/>
          </w:pPr>
        </w:pPrChange>
      </w:pPr>
      <w:del w:id="2227" w:author="Munish Kumar" w:date="2023-01-04T14:03:00Z">
        <w:r w:rsidDel="009374C0">
          <w:rPr>
            <w:sz w:val="24"/>
            <w:szCs w:val="24"/>
          </w:rPr>
          <w:delText>Fig 15: BIC Plot for Optimal Number of Components</w:delText>
        </w:r>
      </w:del>
    </w:p>
    <w:p w14:paraId="4CB795E5" w14:textId="60F94514" w:rsidR="00DD4EE0" w:rsidDel="009374C0" w:rsidRDefault="00DD4EE0">
      <w:pPr>
        <w:spacing w:before="120"/>
        <w:jc w:val="both"/>
        <w:rPr>
          <w:del w:id="2228" w:author="Munish Kumar" w:date="2023-01-04T14:03:00Z"/>
          <w:rFonts w:ascii="Times" w:hAnsi="Times" w:cs="Times"/>
          <w:b/>
          <w:bCs/>
          <w:sz w:val="24"/>
          <w:szCs w:val="24"/>
        </w:rPr>
      </w:pPr>
    </w:p>
    <w:p w14:paraId="1B880F27" w14:textId="0629CA51" w:rsidR="00517736" w:rsidDel="009374C0" w:rsidRDefault="00517736">
      <w:pPr>
        <w:spacing w:before="120"/>
        <w:jc w:val="both"/>
        <w:rPr>
          <w:del w:id="2229" w:author="Munish Kumar" w:date="2023-01-04T14:03:00Z"/>
          <w:rFonts w:ascii="Times" w:hAnsi="Times" w:cs="Times"/>
          <w:b/>
          <w:bCs/>
          <w:sz w:val="24"/>
          <w:szCs w:val="24"/>
        </w:rPr>
        <w:pPrChange w:id="2230" w:author="Munish Kumar" w:date="2023-01-06T14:21:00Z">
          <w:pPr>
            <w:spacing w:before="120"/>
            <w:jc w:val="center"/>
          </w:pPr>
        </w:pPrChange>
      </w:pPr>
      <w:del w:id="2231" w:author="Munish Kumar" w:date="2023-01-04T14:03:00Z">
        <w:r w:rsidDel="009374C0">
          <w:rPr>
            <w:noProof/>
          </w:rPr>
          <w:drawing>
            <wp:inline distT="0" distB="0" distL="0" distR="0" wp14:anchorId="4C220EDB" wp14:editId="2230DD40">
              <wp:extent cx="4381500" cy="2295525"/>
              <wp:effectExtent l="0" t="0" r="0" b="952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381500" cy="2295525"/>
                      </a:xfrm>
                      <a:prstGeom prst="rect">
                        <a:avLst/>
                      </a:prstGeom>
                    </pic:spPr>
                  </pic:pic>
                </a:graphicData>
              </a:graphic>
            </wp:inline>
          </w:drawing>
        </w:r>
      </w:del>
    </w:p>
    <w:p w14:paraId="104E120A" w14:textId="671B3F5D" w:rsidR="00517736" w:rsidRPr="00517736" w:rsidDel="009374C0" w:rsidRDefault="00517736">
      <w:pPr>
        <w:spacing w:before="120"/>
        <w:jc w:val="both"/>
        <w:rPr>
          <w:del w:id="2232" w:author="Munish Kumar" w:date="2023-01-04T14:03:00Z"/>
          <w:rFonts w:ascii="Times" w:hAnsi="Times" w:cs="Times"/>
          <w:sz w:val="24"/>
          <w:szCs w:val="24"/>
        </w:rPr>
        <w:pPrChange w:id="2233" w:author="Munish Kumar" w:date="2023-01-06T14:21:00Z">
          <w:pPr>
            <w:spacing w:before="120"/>
            <w:jc w:val="center"/>
          </w:pPr>
        </w:pPrChange>
      </w:pPr>
      <w:del w:id="2234" w:author="Munish Kumar" w:date="2023-01-04T14:03:00Z">
        <w:r w:rsidRPr="00517736" w:rsidDel="009374C0">
          <w:rPr>
            <w:rFonts w:ascii="Times" w:hAnsi="Times" w:cs="Times"/>
            <w:sz w:val="24"/>
            <w:szCs w:val="24"/>
          </w:rPr>
          <w:delText xml:space="preserve">Fig 16: Process of Gaussian Mixture Model Method </w:delText>
        </w:r>
      </w:del>
    </w:p>
    <w:p w14:paraId="7367F1BD" w14:textId="05B1A916" w:rsidR="00517736" w:rsidDel="009374C0" w:rsidRDefault="00517736">
      <w:pPr>
        <w:spacing w:before="120"/>
        <w:jc w:val="both"/>
        <w:rPr>
          <w:del w:id="2235" w:author="Munish Kumar" w:date="2023-01-04T14:03:00Z"/>
          <w:rFonts w:ascii="Times" w:hAnsi="Times" w:cs="Times"/>
          <w:b/>
          <w:bCs/>
          <w:sz w:val="24"/>
          <w:szCs w:val="24"/>
        </w:rPr>
      </w:pPr>
    </w:p>
    <w:p w14:paraId="4472CC9F" w14:textId="77777777" w:rsidR="00517736" w:rsidRPr="00DD4EE0" w:rsidRDefault="00517736" w:rsidP="00716ECA">
      <w:pPr>
        <w:spacing w:before="120"/>
        <w:jc w:val="both"/>
        <w:rPr>
          <w:rFonts w:ascii="Times" w:hAnsi="Times" w:cs="Times"/>
          <w:b/>
          <w:bCs/>
          <w:sz w:val="24"/>
          <w:szCs w:val="24"/>
        </w:rPr>
      </w:pPr>
    </w:p>
    <w:p w14:paraId="45A71FA3" w14:textId="7229DD9F" w:rsidR="008663F5" w:rsidRDefault="008663F5" w:rsidP="00716ECA">
      <w:pPr>
        <w:pStyle w:val="Heading1"/>
        <w:rPr>
          <w:ins w:id="2236" w:author="Munish Kumar" w:date="2023-01-06T12:55:00Z"/>
        </w:rPr>
      </w:pPr>
      <w:r w:rsidRPr="00357515">
        <w:t>Results</w:t>
      </w:r>
      <w:ins w:id="2237" w:author="Munish Kumar" w:date="2023-01-06T14:15:00Z">
        <w:r w:rsidR="00716ECA">
          <w:t xml:space="preserve"> and Discussion</w:t>
        </w:r>
      </w:ins>
    </w:p>
    <w:p w14:paraId="773FD8B3" w14:textId="55E35015" w:rsidR="002C7EA5" w:rsidRDefault="002C7EA5" w:rsidP="00716ECA">
      <w:pPr>
        <w:pStyle w:val="Heading2"/>
        <w:rPr>
          <w:ins w:id="2238" w:author="Munish Kumar" w:date="2023-01-06T12:55:00Z"/>
        </w:rPr>
      </w:pPr>
      <w:ins w:id="2239" w:author="Munish Kumar" w:date="2023-01-06T12:56:00Z">
        <w:r>
          <w:t xml:space="preserve">Comparing the </w:t>
        </w:r>
      </w:ins>
      <w:ins w:id="2240" w:author="Munish Kumar" w:date="2023-01-06T14:19:00Z">
        <w:r w:rsidR="00716ECA">
          <w:t>N</w:t>
        </w:r>
      </w:ins>
      <w:ins w:id="2241" w:author="Munish Kumar" w:date="2023-01-06T12:56:00Z">
        <w:r>
          <w:t xml:space="preserve">umber of </w:t>
        </w:r>
      </w:ins>
      <w:ins w:id="2242" w:author="Munish Kumar" w:date="2023-01-06T14:20:00Z">
        <w:r w:rsidR="00716ECA">
          <w:t>Hydraulic</w:t>
        </w:r>
      </w:ins>
      <w:ins w:id="2243" w:author="Munish Kumar" w:date="2023-01-06T14:19:00Z">
        <w:r w:rsidR="00716ECA">
          <w:t xml:space="preserve"> </w:t>
        </w:r>
      </w:ins>
      <w:ins w:id="2244" w:author="Munish Kumar" w:date="2023-01-06T12:56:00Z">
        <w:r>
          <w:t>R</w:t>
        </w:r>
      </w:ins>
      <w:ins w:id="2245" w:author="Munish Kumar" w:date="2023-01-06T14:19:00Z">
        <w:r w:rsidR="00716ECA">
          <w:t xml:space="preserve">ock </w:t>
        </w:r>
      </w:ins>
      <w:ins w:id="2246" w:author="Munish Kumar" w:date="2023-01-06T12:56:00Z">
        <w:r>
          <w:t>T</w:t>
        </w:r>
      </w:ins>
      <w:ins w:id="2247" w:author="Munish Kumar" w:date="2023-01-06T14:19:00Z">
        <w:r w:rsidR="00716ECA">
          <w:t>ypes</w:t>
        </w:r>
      </w:ins>
      <w:ins w:id="2248" w:author="Munish Kumar" w:date="2023-01-06T12:56:00Z">
        <w:r>
          <w:t xml:space="preserve"> generated.</w:t>
        </w:r>
      </w:ins>
    </w:p>
    <w:p w14:paraId="2743536A" w14:textId="210581C7" w:rsidR="002C7EA5" w:rsidRPr="002C7EA5" w:rsidDel="002C7EA5" w:rsidRDefault="002C7EA5">
      <w:pPr>
        <w:jc w:val="both"/>
        <w:rPr>
          <w:del w:id="2249" w:author="Munish Kumar" w:date="2023-01-06T12:56:00Z"/>
          <w:lang w:val="en-SG" w:eastAsia="zh-CN"/>
          <w:rPrChange w:id="2250" w:author="Munish Kumar" w:date="2023-01-06T12:55:00Z">
            <w:rPr>
              <w:del w:id="2251" w:author="Munish Kumar" w:date="2023-01-06T12:56:00Z"/>
            </w:rPr>
          </w:rPrChange>
        </w:rPr>
        <w:pPrChange w:id="2252" w:author="Munish Kumar" w:date="2023-01-06T14:21:00Z">
          <w:pPr>
            <w:pStyle w:val="ListParagraph"/>
            <w:numPr>
              <w:numId w:val="2"/>
            </w:numPr>
            <w:spacing w:before="120"/>
            <w:ind w:left="360" w:hanging="360"/>
            <w:jc w:val="both"/>
          </w:pPr>
        </w:pPrChange>
      </w:pPr>
    </w:p>
    <w:p w14:paraId="6865B4B0" w14:textId="77777777" w:rsidR="007A25D3" w:rsidRDefault="000E1D13" w:rsidP="00716ECA">
      <w:pPr>
        <w:spacing w:before="120"/>
        <w:jc w:val="both"/>
        <w:rPr>
          <w:ins w:id="2253" w:author="Munish Kumar" w:date="2023-01-06T14:13:00Z"/>
          <w:rFonts w:ascii="Times" w:hAnsi="Times" w:cs="Times"/>
          <w:sz w:val="24"/>
          <w:szCs w:val="24"/>
        </w:rPr>
      </w:pPr>
      <w:del w:id="2254" w:author="Munish Kumar" w:date="2023-01-06T12:07:00Z">
        <w:r w:rsidDel="00734505">
          <w:rPr>
            <w:rFonts w:ascii="Times" w:hAnsi="Times" w:cs="Times"/>
            <w:sz w:val="24"/>
            <w:szCs w:val="24"/>
          </w:rPr>
          <w:delText xml:space="preserve">We used 3 methods of evaluation to compare the performances of all the methods. </w:delText>
        </w:r>
        <w:r w:rsidRPr="000545CD" w:rsidDel="00734505">
          <w:rPr>
            <w:sz w:val="24"/>
            <w:szCs w:val="24"/>
          </w:rPr>
          <w:delText>For our first method of model evaluation, t</w:delText>
        </w:r>
      </w:del>
      <w:ins w:id="2255" w:author="Munish Kumar" w:date="2023-01-06T12:07:00Z">
        <w:r w:rsidR="00734505">
          <w:rPr>
            <w:rFonts w:ascii="Times" w:hAnsi="Times" w:cs="Times"/>
            <w:sz w:val="24"/>
            <w:szCs w:val="24"/>
          </w:rPr>
          <w:t xml:space="preserve">We first compare the results of the </w:t>
        </w:r>
      </w:ins>
      <w:ins w:id="2256" w:author="Munish Kumar" w:date="2023-01-06T12:57:00Z">
        <w:r w:rsidR="002C7EA5">
          <w:rPr>
            <w:rFonts w:ascii="Times" w:hAnsi="Times" w:cs="Times"/>
            <w:sz w:val="24"/>
            <w:szCs w:val="24"/>
          </w:rPr>
          <w:t xml:space="preserve">number of unique RT generated by the </w:t>
        </w:r>
      </w:ins>
      <w:del w:id="2257" w:author="Munish Kumar" w:date="2023-01-06T12:53:00Z">
        <w:r w:rsidRPr="000545CD" w:rsidDel="002C7EA5">
          <w:rPr>
            <w:sz w:val="24"/>
            <w:szCs w:val="24"/>
          </w:rPr>
          <w:delText xml:space="preserve">he </w:delText>
        </w:r>
      </w:del>
      <w:ins w:id="2258" w:author="Munish Kumar" w:date="2023-01-06T12:53:00Z">
        <w:r w:rsidR="002C7EA5">
          <w:rPr>
            <w:sz w:val="24"/>
            <w:szCs w:val="24"/>
          </w:rPr>
          <w:t>ML</w:t>
        </w:r>
      </w:ins>
      <w:ins w:id="2259" w:author="Munish Kumar" w:date="2023-01-06T12:57:00Z">
        <w:r w:rsidR="002C7EA5">
          <w:rPr>
            <w:sz w:val="24"/>
            <w:szCs w:val="24"/>
          </w:rPr>
          <w:t xml:space="preserve"> models</w:t>
        </w:r>
      </w:ins>
      <w:del w:id="2260" w:author="Munish Kumar" w:date="2023-01-06T12:57:00Z">
        <w:r w:rsidRPr="000545CD" w:rsidDel="002C7EA5">
          <w:rPr>
            <w:sz w:val="24"/>
            <w:szCs w:val="24"/>
          </w:rPr>
          <w:delText>clustering methods</w:delText>
        </w:r>
      </w:del>
      <w:r w:rsidRPr="000545CD">
        <w:rPr>
          <w:sz w:val="24"/>
          <w:szCs w:val="24"/>
        </w:rPr>
        <w:t xml:space="preserve"> </w:t>
      </w:r>
      <w:del w:id="2261" w:author="Munish Kumar" w:date="2023-01-06T12:53:00Z">
        <w:r w:rsidRPr="000545CD" w:rsidDel="002C7EA5">
          <w:rPr>
            <w:sz w:val="24"/>
            <w:szCs w:val="24"/>
          </w:rPr>
          <w:delText xml:space="preserve">were compared </w:delText>
        </w:r>
      </w:del>
      <w:del w:id="2262" w:author="Munish Kumar" w:date="2023-01-06T12:57:00Z">
        <w:r w:rsidRPr="000545CD" w:rsidDel="002C7EA5">
          <w:rPr>
            <w:sz w:val="24"/>
            <w:szCs w:val="24"/>
          </w:rPr>
          <w:delText>against</w:delText>
        </w:r>
      </w:del>
      <w:ins w:id="2263" w:author="Munish Kumar" w:date="2023-01-06T12:57:00Z">
        <w:r w:rsidR="002C7EA5">
          <w:rPr>
            <w:sz w:val="24"/>
            <w:szCs w:val="24"/>
          </w:rPr>
          <w:t>versus the</w:t>
        </w:r>
      </w:ins>
      <w:r w:rsidRPr="000545CD">
        <w:rPr>
          <w:sz w:val="24"/>
          <w:szCs w:val="24"/>
        </w:rPr>
        <w:t xml:space="preserve"> </w:t>
      </w:r>
      <w:ins w:id="2264" w:author="Munish Kumar" w:date="2023-01-06T12:53:00Z">
        <w:r w:rsidR="002C7EA5">
          <w:rPr>
            <w:sz w:val="24"/>
            <w:szCs w:val="24"/>
          </w:rPr>
          <w:t>IMLR</w:t>
        </w:r>
      </w:ins>
      <w:ins w:id="2265" w:author="Munish Kumar" w:date="2023-01-06T12:57:00Z">
        <w:r w:rsidR="002C7EA5">
          <w:rPr>
            <w:sz w:val="24"/>
            <w:szCs w:val="24"/>
          </w:rPr>
          <w:t xml:space="preserve"> </w:t>
        </w:r>
        <w:commentRangeStart w:id="2266"/>
        <w:r w:rsidR="002C7EA5">
          <w:rPr>
            <w:sz w:val="24"/>
            <w:szCs w:val="24"/>
          </w:rPr>
          <w:t>model</w:t>
        </w:r>
      </w:ins>
      <w:commentRangeEnd w:id="2266"/>
      <w:ins w:id="2267" w:author="Munish Kumar" w:date="2023-01-06T12:58:00Z">
        <w:r w:rsidR="002C7EA5">
          <w:rPr>
            <w:rStyle w:val="CommentReference"/>
          </w:rPr>
          <w:commentReference w:id="2266"/>
        </w:r>
      </w:ins>
      <w:ins w:id="2268" w:author="Munish Kumar" w:date="2023-01-06T12:53:00Z">
        <w:r w:rsidR="002C7EA5">
          <w:rPr>
            <w:sz w:val="24"/>
            <w:szCs w:val="24"/>
          </w:rPr>
          <w:t>.</w:t>
        </w:r>
      </w:ins>
      <w:ins w:id="2269" w:author="Munish Kumar" w:date="2023-01-06T12:54:00Z">
        <w:r w:rsidR="002C7EA5">
          <w:rPr>
            <w:sz w:val="24"/>
            <w:szCs w:val="24"/>
          </w:rPr>
          <w:t xml:space="preserve"> </w:t>
        </w:r>
      </w:ins>
      <w:ins w:id="2270" w:author="Munish Kumar" w:date="2023-01-06T12:59:00Z">
        <w:r w:rsidR="002C7EA5">
          <w:rPr>
            <w:sz w:val="24"/>
            <w:szCs w:val="24"/>
          </w:rPr>
          <w:t>Shown in Fig XX is the distribution plot</w:t>
        </w:r>
      </w:ins>
      <w:ins w:id="2271" w:author="Munish Kumar" w:date="2023-01-06T14:10:00Z">
        <w:r w:rsidR="007A25D3">
          <w:rPr>
            <w:sz w:val="24"/>
            <w:szCs w:val="24"/>
          </w:rPr>
          <w:t xml:space="preserve"> of the various outputs. Right away, we note that the outputs from the </w:t>
        </w:r>
      </w:ins>
      <w:ins w:id="2272" w:author="Munish Kumar" w:date="2023-01-06T14:11:00Z">
        <w:r w:rsidR="007A25D3">
          <w:rPr>
            <w:sz w:val="24"/>
            <w:szCs w:val="24"/>
          </w:rPr>
          <w:t>various algorithms plots look dissimilar.</w:t>
        </w:r>
      </w:ins>
      <w:ins w:id="2273" w:author="Munish Kumar" w:date="2023-01-06T14:12:00Z">
        <w:r w:rsidR="007A25D3">
          <w:rPr>
            <w:sz w:val="24"/>
            <w:szCs w:val="24"/>
          </w:rPr>
          <w:t xml:space="preserve"> We noted that while the conventional RT method have 6 uniq</w:t>
        </w:r>
      </w:ins>
      <w:ins w:id="2274" w:author="Munish Kumar" w:date="2023-01-06T14:13:00Z">
        <w:r w:rsidR="007A25D3">
          <w:rPr>
            <w:sz w:val="24"/>
            <w:szCs w:val="24"/>
          </w:rPr>
          <w:t>u</w:t>
        </w:r>
      </w:ins>
      <w:ins w:id="2275" w:author="Munish Kumar" w:date="2023-01-06T14:12:00Z">
        <w:r w:rsidR="007A25D3">
          <w:rPr>
            <w:sz w:val="24"/>
            <w:szCs w:val="24"/>
          </w:rPr>
          <w:t xml:space="preserve">e RT, none of the </w:t>
        </w:r>
      </w:ins>
      <w:ins w:id="2276" w:author="Munish Kumar" w:date="2023-01-06T14:13:00Z">
        <w:r w:rsidR="007A25D3">
          <w:rPr>
            <w:sz w:val="24"/>
            <w:szCs w:val="24"/>
          </w:rPr>
          <w:t xml:space="preserve">other ML methods gave more than 4 unique clusters. </w:t>
        </w:r>
      </w:ins>
      <w:moveToRangeStart w:id="2277" w:author="Munish Kumar" w:date="2023-01-06T12:55:00Z" w:name="move123902126"/>
      <w:moveTo w:id="2278" w:author="Munish Kumar" w:date="2023-01-06T12:55:00Z">
        <w:del w:id="2279" w:author="Munish Kumar" w:date="2023-01-06T14:13:00Z">
          <w:r w:rsidR="002C7EA5" w:rsidDel="007A25D3">
            <w:rPr>
              <w:rFonts w:ascii="Times" w:hAnsi="Times" w:cs="Times"/>
              <w:sz w:val="24"/>
              <w:szCs w:val="24"/>
            </w:rPr>
            <w:delText xml:space="preserve">The cluster porosity and permeability averages of the 5 clustering algorithms comparing to the benchmark method do not look similar. The benchmark method has a total of 6 clusters whilst the 5 algorithms have 4 or less clusters which may indicate that it may be sufficient to just have a smaller number of rock types rather than the amount produced by the benchmark method. </w:delText>
          </w:r>
        </w:del>
      </w:moveTo>
    </w:p>
    <w:p w14:paraId="7D0D7CFA" w14:textId="77777777" w:rsidR="007A25D3" w:rsidRDefault="007A25D3" w:rsidP="00716ECA">
      <w:pPr>
        <w:spacing w:before="120"/>
        <w:jc w:val="both"/>
        <w:rPr>
          <w:ins w:id="2280" w:author="Munish Kumar" w:date="2023-01-06T14:13:00Z"/>
          <w:rFonts w:ascii="Times" w:hAnsi="Times" w:cs="Times"/>
          <w:sz w:val="24"/>
          <w:szCs w:val="24"/>
        </w:rPr>
      </w:pPr>
    </w:p>
    <w:p w14:paraId="0D50B9C9" w14:textId="1D7937FF" w:rsidR="002C7EA5" w:rsidDel="007A25D3" w:rsidRDefault="002C7EA5">
      <w:pPr>
        <w:spacing w:before="120"/>
        <w:jc w:val="both"/>
        <w:rPr>
          <w:del w:id="2281" w:author="Munish Kumar" w:date="2023-01-06T14:14:00Z"/>
          <w:moveTo w:id="2282" w:author="Munish Kumar" w:date="2023-01-06T12:55:00Z"/>
          <w:rFonts w:ascii="Times" w:hAnsi="Times" w:cs="Times"/>
          <w:sz w:val="24"/>
          <w:szCs w:val="24"/>
        </w:rPr>
        <w:pPrChange w:id="2283" w:author="Munish Kumar" w:date="2023-01-06T14:21:00Z">
          <w:pPr>
            <w:spacing w:before="120"/>
          </w:pPr>
        </w:pPrChange>
      </w:pPr>
      <w:commentRangeStart w:id="2284"/>
      <w:moveTo w:id="2285" w:author="Munish Kumar" w:date="2023-01-06T12:55:00Z">
        <w:r>
          <w:rPr>
            <w:rFonts w:ascii="Times" w:hAnsi="Times" w:cs="Times"/>
            <w:sz w:val="24"/>
            <w:szCs w:val="24"/>
          </w:rPr>
          <w:t xml:space="preserve">Based on Table 1 BIRCH and KMeans ae the most similar with the average porosity and permeability of cluster 1s in both algorithms to be very similar in terms of value. Likewise for KMeans’ cluster 3 to BRICH’s cluster 4. </w:t>
        </w:r>
      </w:moveTo>
    </w:p>
    <w:moveToRangeEnd w:id="2277"/>
    <w:p w14:paraId="57FA60DB" w14:textId="7CEF431D" w:rsidR="000E1D13" w:rsidDel="002C7EA5" w:rsidRDefault="000E1D13">
      <w:pPr>
        <w:spacing w:before="120"/>
        <w:jc w:val="both"/>
        <w:rPr>
          <w:del w:id="2286" w:author="Munish Kumar" w:date="2023-01-06T12:55:00Z"/>
          <w:sz w:val="24"/>
          <w:szCs w:val="24"/>
        </w:rPr>
      </w:pPr>
      <w:del w:id="2287" w:author="Munish Kumar" w:date="2023-01-06T12:53:00Z">
        <w:r w:rsidRPr="000545CD" w:rsidDel="002C7EA5">
          <w:rPr>
            <w:sz w:val="24"/>
            <w:szCs w:val="24"/>
          </w:rPr>
          <w:delText xml:space="preserve">the benchmark method using the porosity (x-axis) vs log scaled permeability (y-axis) scatter plot with the clusters shown as well as comparing cluster averages each method to see if any of the 6 clustering methods produce similar results. </w:delText>
        </w:r>
      </w:del>
      <w:del w:id="2288" w:author="Munish Kumar" w:date="2023-01-06T12:55:00Z">
        <w:r w:rsidRPr="000545CD" w:rsidDel="002C7EA5">
          <w:rPr>
            <w:sz w:val="24"/>
            <w:szCs w:val="24"/>
          </w:rPr>
          <w:delText>For our second method of model evaluation, using a sample dataset of 50 samples of the 2000 sample dataset used for training, we performed permeability predictions using our clustering algorithms and plotted residual models. The residual models were then compared against one another to observe how scattered each plot is. For the third method of model evaluation, we compare the unsupervised algorithms using the Silhouette Coefficient, Calinski-Harabaz Index, and the Davis-Bouldin Index</w:delText>
        </w:r>
      </w:del>
    </w:p>
    <w:p w14:paraId="186A32BC" w14:textId="4D289372" w:rsidR="000E1D13" w:rsidRPr="000E1D13" w:rsidDel="007A25D3" w:rsidRDefault="000E1D13">
      <w:pPr>
        <w:spacing w:before="120"/>
        <w:jc w:val="both"/>
        <w:rPr>
          <w:del w:id="2289" w:author="Munish Kumar" w:date="2023-01-06T14:14:00Z"/>
          <w:rFonts w:ascii="Times" w:hAnsi="Times" w:cs="Times"/>
          <w:b/>
          <w:bCs/>
          <w:sz w:val="24"/>
          <w:szCs w:val="24"/>
        </w:rPr>
      </w:pPr>
    </w:p>
    <w:p w14:paraId="267CE9C1" w14:textId="75D71560" w:rsidR="000E1D13" w:rsidDel="002C7EA5" w:rsidRDefault="000E1D13">
      <w:pPr>
        <w:pStyle w:val="Heading2"/>
        <w:rPr>
          <w:del w:id="2290" w:author="Munish Kumar" w:date="2023-01-06T12:54:00Z"/>
        </w:rPr>
        <w:pPrChange w:id="2291" w:author="Munish Kumar" w:date="2023-01-06T14:21:00Z">
          <w:pPr>
            <w:pStyle w:val="ListParagraph"/>
            <w:numPr>
              <w:ilvl w:val="1"/>
              <w:numId w:val="2"/>
            </w:numPr>
            <w:spacing w:before="120"/>
            <w:ind w:left="360" w:hanging="360"/>
            <w:jc w:val="both"/>
          </w:pPr>
        </w:pPrChange>
      </w:pPr>
      <w:del w:id="2292" w:author="Munish Kumar" w:date="2023-01-06T12:54:00Z">
        <w:r w:rsidDel="002C7EA5">
          <w:delText>Comparing Porosity vs Log Scaled Permeability Plots and Cluster Averages</w:delText>
        </w:r>
      </w:del>
    </w:p>
    <w:p w14:paraId="7A89D338" w14:textId="7B90910B" w:rsidR="00821789" w:rsidDel="002C7EA5" w:rsidRDefault="00821789">
      <w:pPr>
        <w:spacing w:before="120"/>
        <w:jc w:val="both"/>
        <w:rPr>
          <w:del w:id="2293" w:author="Munish Kumar" w:date="2023-01-06T12:54:00Z"/>
          <w:rFonts w:ascii="Times" w:hAnsi="Times" w:cs="Times"/>
          <w:sz w:val="24"/>
          <w:szCs w:val="24"/>
        </w:rPr>
      </w:pPr>
      <w:del w:id="2294" w:author="Munish Kumar" w:date="2023-01-06T12:53:00Z">
        <w:r w:rsidDel="002C7EA5">
          <w:rPr>
            <w:rFonts w:ascii="Times" w:hAnsi="Times" w:cs="Times"/>
            <w:sz w:val="24"/>
            <w:szCs w:val="24"/>
          </w:rPr>
          <w:delText xml:space="preserve">For all the methods, training was done using the normalized dataset while visualization was done on the unnormalized dataset with the cluster labels taken from trained model. </w:delText>
        </w:r>
      </w:del>
      <w:del w:id="2295" w:author="Munish Kumar" w:date="2023-01-06T12:54:00Z">
        <w:r w:rsidDel="002C7EA5">
          <w:rPr>
            <w:rFonts w:ascii="Times" w:hAnsi="Times" w:cs="Times"/>
            <w:sz w:val="24"/>
            <w:szCs w:val="24"/>
          </w:rPr>
          <w:delText xml:space="preserve">Each cluster was assigned a color and the list was passed into the scatterplot to observe the clusters. Only 1000 sample points was used for plotting for clearer visualization. Porosity vs log scaled permeability was plotted for all the models and with porosity being the x-axis and y-axis being permeability that was displayed log scaled. </w:delText>
        </w:r>
      </w:del>
    </w:p>
    <w:p w14:paraId="5E52F4E5" w14:textId="18E3F1F5" w:rsidR="00821789" w:rsidDel="002C7EA5" w:rsidRDefault="00821789">
      <w:pPr>
        <w:spacing w:before="120"/>
        <w:jc w:val="both"/>
        <w:rPr>
          <w:del w:id="2296" w:author="Munish Kumar" w:date="2023-01-06T12:54:00Z"/>
          <w:rFonts w:ascii="Times" w:hAnsi="Times" w:cs="Times"/>
          <w:sz w:val="24"/>
          <w:szCs w:val="24"/>
        </w:rPr>
      </w:pPr>
      <w:del w:id="2297" w:author="Munish Kumar" w:date="2023-01-06T12:54:00Z">
        <w:r w:rsidDel="002C7EA5">
          <w:rPr>
            <w:rFonts w:ascii="Times" w:hAnsi="Times" w:cs="Times"/>
            <w:sz w:val="24"/>
            <w:szCs w:val="24"/>
          </w:rPr>
          <w:delText xml:space="preserve">The average values of the columns for each cluster of each method were obtained from the unnormalized data. The average table for each method was then compared against one another to find any resemblance in the clusters. This method would not be accurate as values would be greatly differing due to the scale and differences in cluster groupings. </w:delText>
        </w:r>
      </w:del>
    </w:p>
    <w:p w14:paraId="39079D50" w14:textId="170E065C" w:rsidR="00821789" w:rsidRDefault="00821789" w:rsidP="00716ECA">
      <w:pPr>
        <w:spacing w:before="120"/>
        <w:jc w:val="both"/>
        <w:rPr>
          <w:rFonts w:ascii="Times" w:hAnsi="Times" w:cs="Times"/>
          <w:sz w:val="24"/>
          <w:szCs w:val="24"/>
        </w:rPr>
      </w:pPr>
      <w:r>
        <w:rPr>
          <w:rFonts w:ascii="Times" w:hAnsi="Times" w:cs="Times"/>
          <w:sz w:val="24"/>
          <w:szCs w:val="24"/>
        </w:rPr>
        <w:t xml:space="preserve">The results displayed below </w:t>
      </w:r>
      <w:r w:rsidR="00DB2D97">
        <w:rPr>
          <w:rFonts w:ascii="Times" w:hAnsi="Times" w:cs="Times"/>
          <w:sz w:val="24"/>
          <w:szCs w:val="24"/>
        </w:rPr>
        <w:t xml:space="preserve">for the scatterplots show that the 5 cluster methods cluster grouping on the scatterplot do not resemble the modified method. As for the cluster average table comparisons, the cluster averages of each method do not resemble one </w:t>
      </w:r>
      <w:commentRangeStart w:id="2298"/>
      <w:r w:rsidR="00DB2D97">
        <w:rPr>
          <w:rFonts w:ascii="Times" w:hAnsi="Times" w:cs="Times"/>
          <w:sz w:val="24"/>
          <w:szCs w:val="24"/>
        </w:rPr>
        <w:t>another</w:t>
      </w:r>
      <w:commentRangeEnd w:id="2298"/>
      <w:r w:rsidR="00734505">
        <w:rPr>
          <w:rStyle w:val="CommentReference"/>
        </w:rPr>
        <w:commentReference w:id="2298"/>
      </w:r>
      <w:r w:rsidR="00DB2D97">
        <w:rPr>
          <w:rFonts w:ascii="Times" w:hAnsi="Times" w:cs="Times"/>
          <w:sz w:val="24"/>
          <w:szCs w:val="24"/>
        </w:rPr>
        <w:t xml:space="preserve">. </w:t>
      </w:r>
      <w:commentRangeEnd w:id="2284"/>
      <w:r w:rsidR="007A25D3">
        <w:rPr>
          <w:rStyle w:val="CommentReference"/>
        </w:rPr>
        <w:commentReference w:id="2284"/>
      </w:r>
    </w:p>
    <w:p w14:paraId="1016AD39" w14:textId="099E09F5" w:rsidR="00DB2D97" w:rsidRDefault="008E21E5" w:rsidP="00716ECA">
      <w:pPr>
        <w:spacing w:before="120"/>
        <w:jc w:val="both"/>
        <w:rPr>
          <w:rFonts w:ascii="Times" w:hAnsi="Times" w:cs="Times"/>
          <w:sz w:val="24"/>
          <w:szCs w:val="24"/>
        </w:rPr>
      </w:pPr>
      <w:r>
        <w:rPr>
          <w:noProof/>
        </w:rPr>
        <w:lastRenderedPageBreak/>
        <mc:AlternateContent>
          <mc:Choice Requires="wpg">
            <w:drawing>
              <wp:inline distT="0" distB="0" distL="0" distR="0" wp14:anchorId="5BA7E0C2" wp14:editId="52666B1C">
                <wp:extent cx="5730875" cy="6830202"/>
                <wp:effectExtent l="0" t="0" r="3175" b="8890"/>
                <wp:docPr id="49" name="Group 49"/>
                <wp:cNvGraphicFramePr/>
                <a:graphic xmlns:a="http://schemas.openxmlformats.org/drawingml/2006/main">
                  <a:graphicData uri="http://schemas.microsoft.com/office/word/2010/wordprocessingGroup">
                    <wpg:wgp>
                      <wpg:cNvGrpSpPr/>
                      <wpg:grpSpPr>
                        <a:xfrm>
                          <a:off x="0" y="0"/>
                          <a:ext cx="5730875" cy="6830202"/>
                          <a:chOff x="1" y="1"/>
                          <a:chExt cx="5732681" cy="6836228"/>
                        </a:xfrm>
                      </wpg:grpSpPr>
                      <pic:pic xmlns:pic="http://schemas.openxmlformats.org/drawingml/2006/picture">
                        <pic:nvPicPr>
                          <pic:cNvPr id="43" name="Picture 43" descr="Chart, scatter chart&#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 y="23854"/>
                            <a:ext cx="2745965" cy="2286000"/>
                          </a:xfrm>
                          <a:prstGeom prst="rect">
                            <a:avLst/>
                          </a:prstGeom>
                        </pic:spPr>
                      </pic:pic>
                      <pic:pic xmlns:pic="http://schemas.openxmlformats.org/drawingml/2006/picture">
                        <pic:nvPicPr>
                          <pic:cNvPr id="44" name="Picture 44" descr="Chart, scatter chart&#10;&#10;Description automatically generated"/>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2822714" y="1"/>
                            <a:ext cx="2909967" cy="2286403"/>
                          </a:xfrm>
                          <a:prstGeom prst="rect">
                            <a:avLst/>
                          </a:prstGeom>
                        </pic:spPr>
                      </pic:pic>
                      <pic:pic xmlns:pic="http://schemas.openxmlformats.org/drawingml/2006/picture">
                        <pic:nvPicPr>
                          <pic:cNvPr id="45" name="Picture 45" descr="Chart, scatter chart&#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31805" y="2309632"/>
                            <a:ext cx="2743440" cy="2286403"/>
                          </a:xfrm>
                          <a:prstGeom prst="rect">
                            <a:avLst/>
                          </a:prstGeom>
                        </pic:spPr>
                      </pic:pic>
                      <pic:pic xmlns:pic="http://schemas.openxmlformats.org/drawingml/2006/picture">
                        <pic:nvPicPr>
                          <pic:cNvPr id="46" name="Picture 46" descr="Chart, scatter char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2846567" y="2261924"/>
                            <a:ext cx="2886115" cy="2286403"/>
                          </a:xfrm>
                          <a:prstGeom prst="rect">
                            <a:avLst/>
                          </a:prstGeom>
                        </pic:spPr>
                      </pic:pic>
                      <pic:pic xmlns:pic="http://schemas.openxmlformats.org/drawingml/2006/picture">
                        <pic:nvPicPr>
                          <pic:cNvPr id="47" name="Picture 47" descr="Chart, scatter chart&#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1805" y="4548326"/>
                            <a:ext cx="2759652" cy="2287903"/>
                          </a:xfrm>
                          <a:prstGeom prst="rect">
                            <a:avLst/>
                          </a:prstGeom>
                        </pic:spPr>
                      </pic:pic>
                      <pic:pic xmlns:pic="http://schemas.openxmlformats.org/drawingml/2006/picture">
                        <pic:nvPicPr>
                          <pic:cNvPr id="48" name="Picture 48" descr="Chart, scatter chart&#10;&#10;Description automatically generated"/>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2846567" y="4532465"/>
                            <a:ext cx="2886114" cy="2288017"/>
                          </a:xfrm>
                          <a:prstGeom prst="rect">
                            <a:avLst/>
                          </a:prstGeom>
                        </pic:spPr>
                      </pic:pic>
                    </wpg:wgp>
                  </a:graphicData>
                </a:graphic>
              </wp:inline>
            </w:drawing>
          </mc:Choice>
          <mc:Fallback>
            <w:pict>
              <v:group w14:anchorId="1B226470" id="Group 49" o:spid="_x0000_s1026" style="width:451.25pt;height:537.8pt;mso-position-horizontal-relative:char;mso-position-vertical-relative:line" coordorigin="" coordsize="57326,68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alt="Chart, scatter chart&#10;&#10;Description automatically generated" style="position:absolute;top:238;width:274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">
                  <v:imagedata r:id="rId50" o:title="Chart, scatter chart&#10;&#10;Description automatically generated"/>
                </v:shape>
                <v:shape id="Picture 44" o:spid="_x0000_s1028" type="#_x0000_t75" alt="Chart, scatter chart&#10;&#10;Description automatically generated" style="position:absolute;left:28227;width:29099;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">
                  <v:imagedata r:id="rId51" o:title="Chart, scatter chart&#10;&#10;Description automatically generated"/>
                </v:shape>
                <v:shape id="Picture 45" o:spid="_x0000_s1029" type="#_x0000_t75" alt="Chart, scatter chart&#10;&#10;Description automatically generated" style="position:absolute;left:318;top:23096;width:27434;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">
                  <v:imagedata r:id="rId52" o:title="Chart, scatter chart&#10;&#10;Description automatically generated"/>
                </v:shape>
                <v:shape id="Picture 46" o:spid="_x0000_s1030" type="#_x0000_t75" alt="Chart, scatter chart&#10;&#10;Description automatically generated" style="position:absolute;left:28465;top:22619;width:28861;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">
                  <v:imagedata r:id="rId53" o:title="Chart, scatter chart&#10;&#10;Description automatically generated"/>
                </v:shape>
                <v:shape id="Picture 47" o:spid="_x0000_s1031" type="#_x0000_t75" alt="Chart, scatter chart&#10;&#10;Description automatically generated" style="position:absolute;left:318;top:45483;width:27596;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">
                  <v:imagedata r:id="rId54" o:title="Chart, scatter chart&#10;&#10;Description automatically generated"/>
                </v:shape>
                <v:shape id="Picture 48" o:spid="_x0000_s1032" type="#_x0000_t75" alt="Chart, scatter chart&#10;&#10;Description automatically generated" style="position:absolute;left:28465;top:45324;width:28861;height:2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">
                  <v:imagedata r:id="rId55" o:title="Chart, scatter chart&#10;&#10;Description automatically generated"/>
                </v:shape>
                <w10:anchorlock/>
              </v:group>
            </w:pict>
          </mc:Fallback>
        </mc:AlternateContent>
      </w:r>
    </w:p>
    <w:p w14:paraId="0EF0A7FD" w14:textId="44ABA99E" w:rsidR="008E21E5" w:rsidRDefault="008E21E5">
      <w:pPr>
        <w:spacing w:before="120"/>
        <w:jc w:val="both"/>
        <w:rPr>
          <w:rFonts w:ascii="Times" w:hAnsi="Times" w:cs="Times"/>
          <w:sz w:val="24"/>
          <w:szCs w:val="24"/>
        </w:rPr>
        <w:pPrChange w:id="2299" w:author="Munish Kumar" w:date="2023-01-06T14:21:00Z">
          <w:pPr>
            <w:spacing w:before="120"/>
            <w:jc w:val="center"/>
          </w:pPr>
        </w:pPrChange>
      </w:pPr>
      <w:r>
        <w:rPr>
          <w:rFonts w:ascii="Times" w:hAnsi="Times" w:cs="Times"/>
          <w:sz w:val="24"/>
          <w:szCs w:val="24"/>
        </w:rPr>
        <w:t>Fig 17: Porosity vs Log Scaled Permeability Scatterplot Cluster Distributions</w:t>
      </w:r>
    </w:p>
    <w:p w14:paraId="4EAA9EEF" w14:textId="57998CF0" w:rsidR="00935161" w:rsidRDefault="00935161">
      <w:pPr>
        <w:spacing w:before="120"/>
        <w:jc w:val="both"/>
        <w:rPr>
          <w:rFonts w:ascii="Times" w:hAnsi="Times" w:cs="Times"/>
          <w:sz w:val="24"/>
          <w:szCs w:val="24"/>
        </w:rPr>
        <w:pPrChange w:id="2300" w:author="Munish Kumar" w:date="2023-01-06T14:21:00Z">
          <w:pPr>
            <w:spacing w:before="120"/>
          </w:pPr>
        </w:pPrChange>
      </w:pPr>
    </w:p>
    <w:p w14:paraId="56036263" w14:textId="6E5CF78C" w:rsidR="00935161" w:rsidRPr="00935161" w:rsidRDefault="00935161">
      <w:pPr>
        <w:spacing w:before="120"/>
        <w:jc w:val="both"/>
        <w:rPr>
          <w:rFonts w:ascii="Times" w:hAnsi="Times" w:cs="Times"/>
          <w:sz w:val="24"/>
          <w:szCs w:val="24"/>
          <w:highlight w:val="yellow"/>
          <w:rPrChange w:id="2301" w:author="Munish Kumar" w:date="2023-01-06T12:16:00Z">
            <w:rPr>
              <w:rFonts w:ascii="Times" w:hAnsi="Times" w:cs="Times"/>
              <w:sz w:val="24"/>
              <w:szCs w:val="24"/>
            </w:rPr>
          </w:rPrChange>
        </w:rPr>
        <w:pPrChange w:id="2302" w:author="Munish Kumar" w:date="2023-01-06T14:21:00Z">
          <w:pPr>
            <w:spacing w:before="120"/>
          </w:pPr>
        </w:pPrChange>
      </w:pPr>
      <w:r w:rsidRPr="00935161">
        <w:rPr>
          <w:rFonts w:ascii="Times" w:hAnsi="Times" w:cs="Times"/>
          <w:sz w:val="24"/>
          <w:szCs w:val="24"/>
          <w:highlight w:val="yellow"/>
          <w:rPrChange w:id="2303" w:author="Munish Kumar" w:date="2023-01-06T12:16:00Z">
            <w:rPr>
              <w:rFonts w:ascii="Times" w:hAnsi="Times" w:cs="Times"/>
              <w:sz w:val="24"/>
              <w:szCs w:val="24"/>
            </w:rPr>
          </w:rPrChange>
        </w:rPr>
        <w:t xml:space="preserve">Just curious but have you tried plotting your results in </w:t>
      </w:r>
      <w:ins w:id="2304" w:author="Munish Kumar" w:date="2023-01-06T12:12:00Z">
        <w:r w:rsidRPr="00935161">
          <w:rPr>
            <w:rFonts w:ascii="Times" w:hAnsi="Times" w:cs="Times"/>
            <w:sz w:val="24"/>
            <w:szCs w:val="24"/>
            <w:highlight w:val="yellow"/>
            <w:rPrChange w:id="2305" w:author="Munish Kumar" w:date="2023-01-06T12:16:00Z">
              <w:rPr>
                <w:rFonts w:ascii="Times" w:hAnsi="Times" w:cs="Times"/>
                <w:sz w:val="24"/>
                <w:szCs w:val="24"/>
              </w:rPr>
            </w:rPrChange>
          </w:rPr>
          <w:t xml:space="preserve">a different way </w:t>
        </w:r>
      </w:ins>
      <w:r w:rsidRPr="00935161">
        <w:rPr>
          <w:rFonts w:ascii="Times" w:hAnsi="Times" w:cs="Times"/>
          <w:sz w:val="24"/>
          <w:szCs w:val="24"/>
          <w:highlight w:val="yellow"/>
          <w:rPrChange w:id="2306" w:author="Munish Kumar" w:date="2023-01-06T12:16:00Z">
            <w:rPr>
              <w:rFonts w:ascii="Times" w:hAnsi="Times" w:cs="Times"/>
              <w:sz w:val="24"/>
              <w:szCs w:val="24"/>
            </w:rPr>
          </w:rPrChange>
        </w:rPr>
        <w:t xml:space="preserve">e.g. normalized porosity vs RQI, </w:t>
      </w:r>
      <w:ins w:id="2307" w:author="Munish Kumar" w:date="2023-01-06T12:12:00Z">
        <w:r w:rsidRPr="00935161">
          <w:rPr>
            <w:rFonts w:ascii="Times" w:hAnsi="Times" w:cs="Times"/>
            <w:sz w:val="24"/>
            <w:szCs w:val="24"/>
            <w:highlight w:val="yellow"/>
            <w:rPrChange w:id="2308" w:author="Munish Kumar" w:date="2023-01-06T12:16:00Z">
              <w:rPr>
                <w:rFonts w:ascii="Times" w:hAnsi="Times" w:cs="Times"/>
                <w:sz w:val="24"/>
                <w:szCs w:val="24"/>
              </w:rPr>
            </w:rPrChange>
          </w:rPr>
          <w:t>FZ</w:t>
        </w:r>
      </w:ins>
      <w:ins w:id="2309" w:author="Munish Kumar" w:date="2023-01-06T12:13:00Z">
        <w:r w:rsidRPr="00935161">
          <w:rPr>
            <w:rFonts w:ascii="Times" w:hAnsi="Times" w:cs="Times"/>
            <w:sz w:val="24"/>
            <w:szCs w:val="24"/>
            <w:highlight w:val="yellow"/>
            <w:rPrChange w:id="2310" w:author="Munish Kumar" w:date="2023-01-06T12:16:00Z">
              <w:rPr>
                <w:rFonts w:ascii="Times" w:hAnsi="Times" w:cs="Times"/>
                <w:sz w:val="24"/>
                <w:szCs w:val="24"/>
              </w:rPr>
            </w:rPrChange>
          </w:rPr>
          <w:t>I</w:t>
        </w:r>
      </w:ins>
      <w:ins w:id="2311" w:author="Munish Kumar" w:date="2023-01-06T12:12:00Z">
        <w:r w:rsidRPr="00935161">
          <w:rPr>
            <w:rFonts w:ascii="Times" w:hAnsi="Times" w:cs="Times"/>
            <w:sz w:val="24"/>
            <w:szCs w:val="24"/>
            <w:highlight w:val="yellow"/>
            <w:rPrChange w:id="2312" w:author="Munish Kumar" w:date="2023-01-06T12:16:00Z">
              <w:rPr>
                <w:rFonts w:ascii="Times" w:hAnsi="Times" w:cs="Times"/>
                <w:sz w:val="24"/>
                <w:szCs w:val="24"/>
              </w:rPr>
            </w:rPrChange>
          </w:rPr>
          <w:t xml:space="preserve"> vs RQI, </w:t>
        </w:r>
      </w:ins>
      <w:ins w:id="2313" w:author="Munish Kumar" w:date="2023-01-06T12:13:00Z">
        <w:r w:rsidRPr="00935161">
          <w:rPr>
            <w:rFonts w:ascii="Times" w:hAnsi="Times" w:cs="Times"/>
            <w:sz w:val="24"/>
            <w:szCs w:val="24"/>
            <w:highlight w:val="yellow"/>
            <w:rPrChange w:id="2314" w:author="Munish Kumar" w:date="2023-01-06T12:16:00Z">
              <w:rPr>
                <w:rFonts w:ascii="Times" w:hAnsi="Times" w:cs="Times"/>
                <w:sz w:val="24"/>
                <w:szCs w:val="24"/>
              </w:rPr>
            </w:rPrChange>
          </w:rPr>
          <w:t xml:space="preserve">FZI vs Kcor </w:t>
        </w:r>
      </w:ins>
      <w:ins w:id="2315" w:author="Munish Kumar" w:date="2023-01-06T12:15:00Z">
        <w:r w:rsidRPr="00935161">
          <w:rPr>
            <w:rFonts w:ascii="Times" w:hAnsi="Times" w:cs="Times"/>
            <w:sz w:val="24"/>
            <w:szCs w:val="24"/>
            <w:highlight w:val="yellow"/>
            <w:rPrChange w:id="2316" w:author="Munish Kumar" w:date="2023-01-06T12:16:00Z">
              <w:rPr>
                <w:rFonts w:ascii="Times" w:hAnsi="Times" w:cs="Times"/>
                <w:sz w:val="24"/>
                <w:szCs w:val="24"/>
              </w:rPr>
            </w:rPrChange>
          </w:rPr>
          <w:t>etc. Some ex</w:t>
        </w:r>
      </w:ins>
      <w:ins w:id="2317" w:author="Munish Kumar" w:date="2023-01-06T12:16:00Z">
        <w:r w:rsidRPr="00935161">
          <w:rPr>
            <w:rFonts w:ascii="Times" w:hAnsi="Times" w:cs="Times"/>
            <w:sz w:val="24"/>
            <w:szCs w:val="24"/>
            <w:highlight w:val="yellow"/>
            <w:rPrChange w:id="2318" w:author="Munish Kumar" w:date="2023-01-06T12:16:00Z">
              <w:rPr>
                <w:rFonts w:ascii="Times" w:hAnsi="Times" w:cs="Times"/>
                <w:sz w:val="24"/>
                <w:szCs w:val="24"/>
              </w:rPr>
            </w:rPrChange>
          </w:rPr>
          <w:t>amples below</w:t>
        </w:r>
      </w:ins>
    </w:p>
    <w:p w14:paraId="38C0BB90" w14:textId="54004E9D" w:rsidR="00935161" w:rsidRPr="00935161" w:rsidRDefault="00935161">
      <w:pPr>
        <w:spacing w:before="120"/>
        <w:jc w:val="both"/>
        <w:rPr>
          <w:ins w:id="2319" w:author="Munish Kumar" w:date="2023-01-06T12:13:00Z"/>
          <w:rFonts w:ascii="Times" w:hAnsi="Times" w:cs="Times"/>
          <w:sz w:val="24"/>
          <w:szCs w:val="24"/>
          <w:highlight w:val="yellow"/>
          <w:rPrChange w:id="2320" w:author="Munish Kumar" w:date="2023-01-06T12:16:00Z">
            <w:rPr>
              <w:ins w:id="2321" w:author="Munish Kumar" w:date="2023-01-06T12:13:00Z"/>
              <w:rFonts w:ascii="Times" w:hAnsi="Times" w:cs="Times"/>
              <w:sz w:val="24"/>
              <w:szCs w:val="24"/>
            </w:rPr>
          </w:rPrChange>
        </w:rPr>
        <w:pPrChange w:id="2322" w:author="Munish Kumar" w:date="2023-01-06T14:21:00Z">
          <w:pPr>
            <w:spacing w:before="120"/>
          </w:pPr>
        </w:pPrChange>
      </w:pPr>
      <w:r w:rsidRPr="00935161">
        <w:rPr>
          <w:noProof/>
          <w:highlight w:val="yellow"/>
          <w:rPrChange w:id="2323" w:author="Munish Kumar" w:date="2023-01-06T12:16:00Z">
            <w:rPr>
              <w:noProof/>
            </w:rPr>
          </w:rPrChange>
        </w:rPr>
        <w:lastRenderedPageBreak/>
        <w:drawing>
          <wp:inline distT="0" distB="0" distL="0" distR="0" wp14:anchorId="72D48AC2" wp14:editId="5A24BCF8">
            <wp:extent cx="2828925" cy="1980185"/>
            <wp:effectExtent l="0" t="0" r="0" b="1270"/>
            <wp:docPr id="6" name="Picture 6" descr="Reservoir quality index (RQI) versus the normalized porosity of Yamama...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rvoir quality index (RQI) versus the normalized porosity of Yamama... |  Download Scientific Diagram"/>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34973" cy="1984419"/>
                    </a:xfrm>
                    <a:prstGeom prst="rect">
                      <a:avLst/>
                    </a:prstGeom>
                    <a:noFill/>
                    <a:ln>
                      <a:noFill/>
                    </a:ln>
                  </pic:spPr>
                </pic:pic>
              </a:graphicData>
            </a:graphic>
          </wp:inline>
        </w:drawing>
      </w:r>
      <w:r w:rsidRPr="00935161">
        <w:rPr>
          <w:rFonts w:ascii="Times" w:hAnsi="Times" w:cs="Times"/>
          <w:sz w:val="24"/>
          <w:szCs w:val="24"/>
          <w:highlight w:val="yellow"/>
          <w:rPrChange w:id="2324" w:author="Munish Kumar" w:date="2023-01-06T12:16:00Z">
            <w:rPr>
              <w:rFonts w:ascii="Times" w:hAnsi="Times" w:cs="Times"/>
              <w:sz w:val="24"/>
              <w:szCs w:val="24"/>
            </w:rPr>
          </w:rPrChange>
        </w:rPr>
        <w:t xml:space="preserve">  </w:t>
      </w:r>
      <w:ins w:id="2325" w:author="Munish Kumar" w:date="2023-01-06T12:12:00Z">
        <w:r w:rsidRPr="00935161">
          <w:rPr>
            <w:noProof/>
            <w:highlight w:val="yellow"/>
            <w:rPrChange w:id="2326" w:author="Munish Kumar" w:date="2023-01-06T12:16:00Z">
              <w:rPr>
                <w:noProof/>
              </w:rPr>
            </w:rPrChange>
          </w:rPr>
          <w:drawing>
            <wp:inline distT="0" distB="0" distL="0" distR="0" wp14:anchorId="1DBDF4EC" wp14:editId="502D1DCE">
              <wp:extent cx="2743200" cy="26881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54330" cy="2699097"/>
                      </a:xfrm>
                      <a:prstGeom prst="rect">
                        <a:avLst/>
                      </a:prstGeom>
                    </pic:spPr>
                  </pic:pic>
                </a:graphicData>
              </a:graphic>
            </wp:inline>
          </w:drawing>
        </w:r>
      </w:ins>
    </w:p>
    <w:p w14:paraId="2AD4C8C9" w14:textId="08EE9792" w:rsidR="00935161" w:rsidRDefault="00935161">
      <w:pPr>
        <w:spacing w:before="120"/>
        <w:jc w:val="both"/>
        <w:rPr>
          <w:rFonts w:ascii="Times" w:hAnsi="Times" w:cs="Times"/>
          <w:sz w:val="24"/>
          <w:szCs w:val="24"/>
        </w:rPr>
        <w:pPrChange w:id="2327" w:author="Munish Kumar" w:date="2023-01-06T14:21:00Z">
          <w:pPr>
            <w:spacing w:before="120"/>
          </w:pPr>
        </w:pPrChange>
      </w:pPr>
      <w:ins w:id="2328" w:author="Munish Kumar" w:date="2023-01-06T12:13:00Z">
        <w:r w:rsidRPr="00935161">
          <w:rPr>
            <w:noProof/>
            <w:highlight w:val="yellow"/>
            <w:rPrChange w:id="2329" w:author="Munish Kumar" w:date="2023-01-06T12:16:00Z">
              <w:rPr>
                <w:noProof/>
              </w:rPr>
            </w:rPrChange>
          </w:rPr>
          <w:drawing>
            <wp:inline distT="0" distB="0" distL="0" distR="0" wp14:anchorId="6FEE81AD" wp14:editId="016E2E53">
              <wp:extent cx="2771775" cy="1779230"/>
              <wp:effectExtent l="0" t="0" r="0" b="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58"/>
                      <a:stretch>
                        <a:fillRect/>
                      </a:stretch>
                    </pic:blipFill>
                    <pic:spPr>
                      <a:xfrm>
                        <a:off x="0" y="0"/>
                        <a:ext cx="2777712" cy="1783041"/>
                      </a:xfrm>
                      <a:prstGeom prst="rect">
                        <a:avLst/>
                      </a:prstGeom>
                    </pic:spPr>
                  </pic:pic>
                </a:graphicData>
              </a:graphic>
            </wp:inline>
          </w:drawing>
        </w:r>
      </w:ins>
      <w:ins w:id="2330" w:author="Munish Kumar" w:date="2023-01-06T12:15:00Z">
        <w:r w:rsidRPr="00935161">
          <w:rPr>
            <w:rFonts w:ascii="Times" w:hAnsi="Times" w:cs="Times"/>
            <w:noProof/>
            <w:sz w:val="24"/>
            <w:szCs w:val="24"/>
            <w:highlight w:val="yellow"/>
            <w:rPrChange w:id="2331" w:author="Munish Kumar" w:date="2023-01-06T12:16:00Z">
              <w:rPr>
                <w:rFonts w:ascii="Times" w:hAnsi="Times" w:cs="Times"/>
                <w:noProof/>
                <w:sz w:val="24"/>
                <w:szCs w:val="24"/>
              </w:rPr>
            </w:rPrChange>
          </w:rPr>
          <w:drawing>
            <wp:inline distT="0" distB="0" distL="0" distR="0" wp14:anchorId="4EBAEEC8" wp14:editId="705B734A">
              <wp:extent cx="2924175" cy="2147241"/>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6959" cy="2163971"/>
                      </a:xfrm>
                      <a:prstGeom prst="rect">
                        <a:avLst/>
                      </a:prstGeom>
                      <a:noFill/>
                    </pic:spPr>
                  </pic:pic>
                </a:graphicData>
              </a:graphic>
            </wp:inline>
          </w:drawing>
        </w:r>
      </w:ins>
    </w:p>
    <w:p w14:paraId="093D1AAB" w14:textId="6B5E4BB0" w:rsidR="00935161" w:rsidRDefault="00935161">
      <w:pPr>
        <w:spacing w:before="120"/>
        <w:jc w:val="both"/>
        <w:rPr>
          <w:rFonts w:ascii="Times" w:hAnsi="Times" w:cs="Times"/>
          <w:sz w:val="24"/>
          <w:szCs w:val="24"/>
        </w:rPr>
        <w:pPrChange w:id="2332" w:author="Munish Kumar" w:date="2023-01-06T14:21:00Z">
          <w:pPr>
            <w:spacing w:before="120"/>
            <w:jc w:val="center"/>
          </w:pPr>
        </w:pPrChange>
      </w:pPr>
      <w:ins w:id="2333" w:author="Munish Kumar" w:date="2023-01-06T12:18:00Z">
        <w:r>
          <w:rPr>
            <w:noProof/>
          </w:rPr>
          <w:lastRenderedPageBreak/>
          <w:drawing>
            <wp:inline distT="0" distB="0" distL="0" distR="0" wp14:anchorId="4D6CDA49" wp14:editId="3E12FD9A">
              <wp:extent cx="2933700" cy="21640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38335" cy="2167499"/>
                      </a:xfrm>
                      <a:prstGeom prst="rect">
                        <a:avLst/>
                      </a:prstGeom>
                    </pic:spPr>
                  </pic:pic>
                </a:graphicData>
              </a:graphic>
            </wp:inline>
          </w:drawing>
        </w:r>
      </w:ins>
      <w:ins w:id="2334" w:author="Munish Kumar" w:date="2023-01-06T12:24:00Z">
        <w:r w:rsidR="00036882" w:rsidRPr="00036882">
          <w:rPr>
            <w:noProof/>
          </w:rPr>
          <w:t xml:space="preserve"> </w:t>
        </w:r>
        <w:r w:rsidR="00036882">
          <w:rPr>
            <w:noProof/>
          </w:rPr>
          <w:drawing>
            <wp:inline distT="0" distB="0" distL="0" distR="0" wp14:anchorId="56AFF90E" wp14:editId="0B773749">
              <wp:extent cx="4577248" cy="2238375"/>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61"/>
                      <a:stretch>
                        <a:fillRect/>
                      </a:stretch>
                    </pic:blipFill>
                    <pic:spPr>
                      <a:xfrm>
                        <a:off x="0" y="0"/>
                        <a:ext cx="4644771" cy="2271395"/>
                      </a:xfrm>
                      <a:prstGeom prst="rect">
                        <a:avLst/>
                      </a:prstGeom>
                    </pic:spPr>
                  </pic:pic>
                </a:graphicData>
              </a:graphic>
            </wp:inline>
          </w:drawing>
        </w:r>
      </w:ins>
    </w:p>
    <w:p w14:paraId="7FCA7124" w14:textId="17F768A3" w:rsidR="00935161" w:rsidRDefault="00935161">
      <w:pPr>
        <w:spacing w:before="120"/>
        <w:jc w:val="both"/>
        <w:rPr>
          <w:rFonts w:ascii="Times" w:hAnsi="Times" w:cs="Times"/>
          <w:sz w:val="24"/>
          <w:szCs w:val="24"/>
        </w:rPr>
        <w:pPrChange w:id="2335" w:author="Munish Kumar" w:date="2023-01-06T14:21:00Z">
          <w:pPr>
            <w:spacing w:before="120"/>
            <w:jc w:val="center"/>
          </w:pPr>
        </w:pPrChange>
      </w:pPr>
    </w:p>
    <w:p w14:paraId="0975FCB4" w14:textId="4F0D4A3B" w:rsidR="00935161" w:rsidRDefault="00935161">
      <w:pPr>
        <w:spacing w:before="120"/>
        <w:jc w:val="both"/>
        <w:rPr>
          <w:rFonts w:ascii="Times" w:hAnsi="Times" w:cs="Times"/>
          <w:sz w:val="24"/>
          <w:szCs w:val="24"/>
        </w:rPr>
        <w:pPrChange w:id="2336" w:author="Munish Kumar" w:date="2023-01-06T14:21:00Z">
          <w:pPr>
            <w:spacing w:before="120"/>
            <w:jc w:val="center"/>
          </w:pPr>
        </w:pPrChange>
      </w:pPr>
    </w:p>
    <w:p w14:paraId="4BE5876F" w14:textId="77777777" w:rsidR="00935161" w:rsidRDefault="00935161">
      <w:pPr>
        <w:spacing w:before="120"/>
        <w:jc w:val="both"/>
        <w:rPr>
          <w:rFonts w:ascii="Times" w:hAnsi="Times" w:cs="Times"/>
          <w:sz w:val="24"/>
          <w:szCs w:val="24"/>
        </w:rPr>
        <w:pPrChange w:id="2337" w:author="Munish Kumar" w:date="2023-01-06T14:21:00Z">
          <w:pPr>
            <w:spacing w:before="120"/>
            <w:jc w:val="center"/>
          </w:pPr>
        </w:pPrChange>
      </w:pPr>
    </w:p>
    <w:p w14:paraId="1FC90E74" w14:textId="47BBB24B" w:rsidR="008E21E5" w:rsidRDefault="008E21E5" w:rsidP="00716ECA">
      <w:pPr>
        <w:spacing w:before="120"/>
        <w:jc w:val="both"/>
        <w:rPr>
          <w:rFonts w:ascii="Times" w:hAnsi="Times" w:cs="Times"/>
          <w:sz w:val="24"/>
          <w:szCs w:val="24"/>
        </w:rPr>
      </w:pPr>
      <w:r>
        <w:rPr>
          <w:noProof/>
          <w:color w:val="000000" w:themeColor="text1"/>
          <w:sz w:val="24"/>
          <w:szCs w:val="24"/>
        </w:rPr>
        <w:lastRenderedPageBreak/>
        <mc:AlternateContent>
          <mc:Choice Requires="wpg">
            <w:drawing>
              <wp:inline distT="0" distB="0" distL="0" distR="0" wp14:anchorId="1F110DC4" wp14:editId="6C49D0D9">
                <wp:extent cx="5379969" cy="4348867"/>
                <wp:effectExtent l="0" t="0" r="0" b="0"/>
                <wp:docPr id="68" name="Group 68"/>
                <wp:cNvGraphicFramePr/>
                <a:graphic xmlns:a="http://schemas.openxmlformats.org/drawingml/2006/main">
                  <a:graphicData uri="http://schemas.microsoft.com/office/word/2010/wordprocessingGroup">
                    <wpg:wgp>
                      <wpg:cNvGrpSpPr/>
                      <wpg:grpSpPr>
                        <a:xfrm>
                          <a:off x="0" y="0"/>
                          <a:ext cx="5379969" cy="4348867"/>
                          <a:chOff x="0" y="0"/>
                          <a:chExt cx="5379969" cy="4348867"/>
                        </a:xfrm>
                      </wpg:grpSpPr>
                      <wpg:grpSp>
                        <wpg:cNvPr id="55" name="Group 55"/>
                        <wpg:cNvGrpSpPr/>
                        <wpg:grpSpPr>
                          <a:xfrm>
                            <a:off x="0" y="15903"/>
                            <a:ext cx="2676525" cy="1847850"/>
                            <a:chOff x="0" y="0"/>
                            <a:chExt cx="2676525" cy="1848347"/>
                          </a:xfrm>
                        </wpg:grpSpPr>
                        <wps:wsp>
                          <wps:cNvPr id="217" name="Text Box 2"/>
                          <wps:cNvSpPr txBox="1">
                            <a:spLocks noChangeArrowheads="1"/>
                          </wps:cNvSpPr>
                          <wps:spPr bwMode="auto">
                            <a:xfrm>
                              <a:off x="747423"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B4F7CA" w14:textId="77777777" w:rsidR="008E21E5" w:rsidRPr="00CC2630" w:rsidRDefault="008E21E5" w:rsidP="008E21E5">
                                <w:pPr>
                                  <w:jc w:val="center"/>
                                  <w:rPr>
                                    <w:sz w:val="24"/>
                                    <w:szCs w:val="24"/>
                                  </w:rPr>
                                </w:pPr>
                                <w:r w:rsidRPr="00CC2630">
                                  <w:rPr>
                                    <w:sz w:val="24"/>
                                    <w:szCs w:val="24"/>
                                  </w:rPr>
                                  <w:t>Benchmark</w:t>
                                </w:r>
                              </w:p>
                            </w:txbxContent>
                          </wps:txbx>
                          <wps:bodyPr rot="0" vert="horz" wrap="square" lIns="91440" tIns="45720" rIns="91440" bIns="45720" anchor="t" anchorCtr="0">
                            <a:noAutofit/>
                          </wps:bodyPr>
                        </wps:wsp>
                        <pic:pic xmlns:pic="http://schemas.openxmlformats.org/drawingml/2006/picture">
                          <pic:nvPicPr>
                            <pic:cNvPr id="51" name="Picture 51" descr="Table&#10;&#10;Description automatically generated"/>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286247"/>
                              <a:ext cx="2676525" cy="1562100"/>
                            </a:xfrm>
                            <a:prstGeom prst="rect">
                              <a:avLst/>
                            </a:prstGeom>
                          </pic:spPr>
                        </pic:pic>
                      </wpg:grpSp>
                      <wpg:grpSp>
                        <wpg:cNvPr id="54" name="Group 54"/>
                        <wpg:cNvGrpSpPr/>
                        <wpg:grpSpPr>
                          <a:xfrm>
                            <a:off x="2703444" y="0"/>
                            <a:ext cx="2676525" cy="1219200"/>
                            <a:chOff x="0" y="0"/>
                            <a:chExt cx="2676525" cy="1219697"/>
                          </a:xfrm>
                        </wpg:grpSpPr>
                        <wps:wsp>
                          <wps:cNvPr id="53" name="Text Box 2"/>
                          <wps:cNvSpPr txBox="1">
                            <a:spLocks noChangeArrowheads="1"/>
                          </wps:cNvSpPr>
                          <wps:spPr bwMode="auto">
                            <a:xfrm>
                              <a:off x="739471"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EA0171" w14:textId="77777777" w:rsidR="008E21E5" w:rsidRDefault="008E21E5" w:rsidP="008E21E5">
                                <w:pPr>
                                  <w:jc w:val="center"/>
                                  <w:rPr>
                                    <w:sz w:val="24"/>
                                    <w:szCs w:val="24"/>
                                  </w:rPr>
                                </w:pPr>
                                <w:r>
                                  <w:rPr>
                                    <w:sz w:val="24"/>
                                    <w:szCs w:val="24"/>
                                  </w:rPr>
                                  <w:t>KMeans</w:t>
                                </w:r>
                              </w:p>
                              <w:p w14:paraId="4F4655B2"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2" name="Picture 52" descr="Table&#10;&#10;Description automatically generated"/>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286247"/>
                              <a:ext cx="2676525" cy="933450"/>
                            </a:xfrm>
                            <a:prstGeom prst="rect">
                              <a:avLst/>
                            </a:prstGeom>
                          </pic:spPr>
                        </pic:pic>
                      </wpg:grpSp>
                      <wpg:grpSp>
                        <wpg:cNvPr id="58" name="Group 58"/>
                        <wpg:cNvGrpSpPr/>
                        <wpg:grpSpPr>
                          <a:xfrm>
                            <a:off x="39757" y="1812897"/>
                            <a:ext cx="2667000" cy="1171575"/>
                            <a:chOff x="0" y="0"/>
                            <a:chExt cx="2667000" cy="1172072"/>
                          </a:xfrm>
                        </wpg:grpSpPr>
                        <wps:wsp>
                          <wps:cNvPr id="57" name="Text Box 2"/>
                          <wps:cNvSpPr txBox="1">
                            <a:spLocks noChangeArrowheads="1"/>
                          </wps:cNvSpPr>
                          <wps:spPr bwMode="auto">
                            <a:xfrm>
                              <a:off x="492981" y="0"/>
                              <a:ext cx="1454785" cy="2768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7C6700" w14:textId="77777777" w:rsidR="008E21E5" w:rsidRDefault="008E21E5" w:rsidP="008E21E5">
                                <w:pPr>
                                  <w:jc w:val="center"/>
                                  <w:rPr>
                                    <w:sz w:val="24"/>
                                    <w:szCs w:val="24"/>
                                  </w:rPr>
                                </w:pPr>
                                <w:r>
                                  <w:rPr>
                                    <w:sz w:val="24"/>
                                    <w:szCs w:val="24"/>
                                  </w:rPr>
                                  <w:t>SOM + KMeans</w:t>
                                </w:r>
                              </w:p>
                              <w:p w14:paraId="4188644F"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6" name="Picture 56" descr="Table&#10;&#10;Description automatically generated"/>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286247"/>
                              <a:ext cx="2667000" cy="885825"/>
                            </a:xfrm>
                            <a:prstGeom prst="rect">
                              <a:avLst/>
                            </a:prstGeom>
                          </pic:spPr>
                        </pic:pic>
                      </wpg:grpSp>
                      <wpg:grpSp>
                        <wpg:cNvPr id="61" name="Group 61"/>
                        <wpg:cNvGrpSpPr/>
                        <wpg:grpSpPr>
                          <a:xfrm>
                            <a:off x="2727298" y="1796995"/>
                            <a:ext cx="2619375" cy="1028700"/>
                            <a:chOff x="0" y="0"/>
                            <a:chExt cx="2619375" cy="1029197"/>
                          </a:xfrm>
                        </wpg:grpSpPr>
                        <wps:wsp>
                          <wps:cNvPr id="60" name="Text Box 2"/>
                          <wps:cNvSpPr txBox="1">
                            <a:spLocks noChangeArrowheads="1"/>
                          </wps:cNvSpPr>
                          <wps:spPr bwMode="auto">
                            <a:xfrm>
                              <a:off x="485030" y="0"/>
                              <a:ext cx="145478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940EC2" w14:textId="77777777" w:rsidR="008E21E5" w:rsidRPr="00CC2630" w:rsidRDefault="008E21E5" w:rsidP="008E21E5">
                                <w:pPr>
                                  <w:jc w:val="center"/>
                                  <w:rPr>
                                    <w:sz w:val="24"/>
                                    <w:szCs w:val="24"/>
                                  </w:rPr>
                                </w:pPr>
                                <w:r>
                                  <w:rPr>
                                    <w:sz w:val="24"/>
                                    <w:szCs w:val="24"/>
                                  </w:rPr>
                                  <w:t>DBSCAN</w:t>
                                </w:r>
                              </w:p>
                            </w:txbxContent>
                          </wps:txbx>
                          <wps:bodyPr rot="0" vert="horz" wrap="square" lIns="91440" tIns="45720" rIns="91440" bIns="45720" anchor="t" anchorCtr="0">
                            <a:noAutofit/>
                          </wps:bodyPr>
                        </wps:wsp>
                        <pic:pic xmlns:pic="http://schemas.openxmlformats.org/drawingml/2006/picture">
                          <pic:nvPicPr>
                            <pic:cNvPr id="59" name="Picture 59" descr="Table&#10;&#10;Description automatically generated"/>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286247"/>
                              <a:ext cx="2619375" cy="742950"/>
                            </a:xfrm>
                            <a:prstGeom prst="rect">
                              <a:avLst/>
                            </a:prstGeom>
                          </pic:spPr>
                        </pic:pic>
                      </wpg:grpSp>
                      <wpg:grpSp>
                        <wpg:cNvPr id="64" name="Group 64"/>
                        <wpg:cNvGrpSpPr/>
                        <wpg:grpSpPr>
                          <a:xfrm>
                            <a:off x="39757" y="2965837"/>
                            <a:ext cx="2628900" cy="1383030"/>
                            <a:chOff x="0" y="0"/>
                            <a:chExt cx="2628900" cy="1383195"/>
                          </a:xfrm>
                        </wpg:grpSpPr>
                        <wps:wsp>
                          <wps:cNvPr id="63" name="Text Box 2"/>
                          <wps:cNvSpPr txBox="1">
                            <a:spLocks noChangeArrowheads="1"/>
                          </wps:cNvSpPr>
                          <wps:spPr bwMode="auto">
                            <a:xfrm>
                              <a:off x="477078" y="0"/>
                              <a:ext cx="1454785" cy="2755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885A35" w14:textId="77777777" w:rsidR="008E21E5" w:rsidRPr="00CC2630" w:rsidRDefault="008E21E5" w:rsidP="008E21E5">
                                <w:pPr>
                                  <w:jc w:val="center"/>
                                  <w:rPr>
                                    <w:sz w:val="24"/>
                                    <w:szCs w:val="24"/>
                                  </w:rPr>
                                </w:pPr>
                                <w:r>
                                  <w:rPr>
                                    <w:sz w:val="24"/>
                                    <w:szCs w:val="24"/>
                                  </w:rPr>
                                  <w:t>BIRCH</w:t>
                                </w:r>
                              </w:p>
                            </w:txbxContent>
                          </wps:txbx>
                          <wps:bodyPr rot="0" vert="horz" wrap="square" lIns="91440" tIns="45720" rIns="91440" bIns="45720" anchor="t" anchorCtr="0">
                            <a:noAutofit/>
                          </wps:bodyPr>
                        </wps:wsp>
                        <pic:pic xmlns:pic="http://schemas.openxmlformats.org/drawingml/2006/picture">
                          <pic:nvPicPr>
                            <pic:cNvPr id="62" name="Picture 62" descr="Table&#10;&#10;Description automatically generated"/>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278295"/>
                              <a:ext cx="2628900" cy="1104900"/>
                            </a:xfrm>
                            <a:prstGeom prst="rect">
                              <a:avLst/>
                            </a:prstGeom>
                          </pic:spPr>
                        </pic:pic>
                      </wpg:grpSp>
                      <wpg:grpSp>
                        <wpg:cNvPr id="67" name="Group 67"/>
                        <wpg:cNvGrpSpPr/>
                        <wpg:grpSpPr>
                          <a:xfrm>
                            <a:off x="2671638" y="2981739"/>
                            <a:ext cx="2667000" cy="1151364"/>
                            <a:chOff x="0" y="-47706"/>
                            <a:chExt cx="2667000" cy="1151364"/>
                          </a:xfrm>
                        </wpg:grpSpPr>
                        <wps:wsp>
                          <wps:cNvPr id="66" name="Text Box 2"/>
                          <wps:cNvSpPr txBox="1">
                            <a:spLocks noChangeArrowheads="1"/>
                          </wps:cNvSpPr>
                          <wps:spPr bwMode="auto">
                            <a:xfrm>
                              <a:off x="278296" y="-47706"/>
                              <a:ext cx="1955165" cy="290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CEB21E" w14:textId="77777777" w:rsidR="008E21E5" w:rsidRPr="00CC2630" w:rsidRDefault="008E21E5" w:rsidP="008E21E5">
                                <w:pPr>
                                  <w:jc w:val="center"/>
                                  <w:rPr>
                                    <w:sz w:val="24"/>
                                    <w:szCs w:val="24"/>
                                  </w:rPr>
                                </w:pPr>
                                <w:r>
                                  <w:rPr>
                                    <w:sz w:val="24"/>
                                    <w:szCs w:val="24"/>
                                  </w:rPr>
                                  <w:t>Gaussian Mixture Models</w:t>
                                </w:r>
                              </w:p>
                            </w:txbxContent>
                          </wps:txbx>
                          <wps:bodyPr rot="0" vert="horz" wrap="square" lIns="91440" tIns="45720" rIns="91440" bIns="45720" anchor="t" anchorCtr="0">
                            <a:noAutofit/>
                          </wps:bodyPr>
                        </wps:wsp>
                        <pic:pic xmlns:pic="http://schemas.openxmlformats.org/drawingml/2006/picture">
                          <pic:nvPicPr>
                            <pic:cNvPr id="65" name="Picture 65" descr="Table&#10;&#10;Description automatically generated"/>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198783"/>
                              <a:ext cx="2667000" cy="904875"/>
                            </a:xfrm>
                            <a:prstGeom prst="rect">
                              <a:avLst/>
                            </a:prstGeom>
                          </pic:spPr>
                        </pic:pic>
                      </wpg:grpSp>
                    </wpg:wgp>
                  </a:graphicData>
                </a:graphic>
              </wp:inline>
            </w:drawing>
          </mc:Choice>
          <mc:Fallback>
            <w:pict>
              <v:group w14:anchorId="1F110DC4" id="Group 68" o:spid="_x0000_s1026" style="width:423.6pt;height:342.45pt;mso-position-horizontal-relative:char;mso-position-vertical-relative:line" coordsize="53799,43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">
                <v:group id="Group 55" o:spid="_x0000_s1027" style="position:absolute;top:159;width:26765;height:18478" coordsize="26765,1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type id="_x0000_t202" coordsize="21600,21600" o:spt="202" path="m,l,21600r21600,l21600,xe">
                    <v:stroke joinstyle="miter"/>
                    <v:path gradientshapeok="t" o:connecttype="rect"/>
                  </v:shapetype>
                  <v:shape id="Text Box 2" o:spid="_x0000_s1028" type="#_x0000_t202" style="position:absolute;left:747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5B4F7CA" w14:textId="77777777" w:rsidR="008E21E5" w:rsidRPr="00CC2630" w:rsidRDefault="008E21E5" w:rsidP="008E21E5">
                          <w:pPr>
                            <w:jc w:val="center"/>
                            <w:rPr>
                              <w:sz w:val="24"/>
                              <w:szCs w:val="24"/>
                            </w:rPr>
                          </w:pPr>
                          <w:r w:rsidRPr="00CC2630">
                            <w:rPr>
                              <w:sz w:val="24"/>
                              <w:szCs w:val="24"/>
                            </w:rPr>
                            <w:t>Benchmar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Table&#10;&#10;Description automatically generated" style="position:absolute;top:2862;width:26765;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">
                    <v:imagedata r:id="rId68" o:title="Table&#10;&#10;Description automatically generated"/>
                  </v:shape>
                </v:group>
                <v:group id="Group 54" o:spid="_x0000_s1030" style="position:absolute;left:27034;width:26765;height:12192" coordsize="26765,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2" o:spid="_x0000_s1031" type="#_x0000_t202" style="position:absolute;left:739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7FEA0171" w14:textId="77777777" w:rsidR="008E21E5" w:rsidRDefault="008E21E5" w:rsidP="008E21E5">
                          <w:pPr>
                            <w:jc w:val="center"/>
                            <w:rPr>
                              <w:sz w:val="24"/>
                              <w:szCs w:val="24"/>
                            </w:rPr>
                          </w:pPr>
                          <w:proofErr w:type="spellStart"/>
                          <w:r>
                            <w:rPr>
                              <w:sz w:val="24"/>
                              <w:szCs w:val="24"/>
                            </w:rPr>
                            <w:t>KMeans</w:t>
                          </w:r>
                          <w:proofErr w:type="spellEnd"/>
                        </w:p>
                        <w:p w14:paraId="4F4655B2" w14:textId="77777777" w:rsidR="008E21E5" w:rsidRPr="00CC2630" w:rsidRDefault="008E21E5" w:rsidP="008E21E5">
                          <w:pPr>
                            <w:jc w:val="center"/>
                            <w:rPr>
                              <w:sz w:val="24"/>
                              <w:szCs w:val="24"/>
                            </w:rPr>
                          </w:pPr>
                        </w:p>
                      </w:txbxContent>
                    </v:textbox>
                  </v:shape>
                  <v:shape id="Picture 52" o:spid="_x0000_s1032" type="#_x0000_t75" alt="Table&#10;&#10;Description automatically generated" style="position:absolute;top:2862;width:26765;height:9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">
                    <v:imagedata r:id="rId69" o:title="Table&#10;&#10;Description automatically generated"/>
                  </v:shape>
                </v:group>
                <v:group id="Group 58" o:spid="_x0000_s1033" style="position:absolute;left:397;top:18128;width:26670;height:11716" coordsize="26670,1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2" o:spid="_x0000_s1034" type="#_x0000_t202" style="position:absolute;left:4929;width:14548;height:2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6A7C6700" w14:textId="77777777" w:rsidR="008E21E5" w:rsidRDefault="008E21E5" w:rsidP="008E21E5">
                          <w:pPr>
                            <w:jc w:val="center"/>
                            <w:rPr>
                              <w:sz w:val="24"/>
                              <w:szCs w:val="24"/>
                            </w:rPr>
                          </w:pPr>
                          <w:r>
                            <w:rPr>
                              <w:sz w:val="24"/>
                              <w:szCs w:val="24"/>
                            </w:rPr>
                            <w:t xml:space="preserve">SOM + </w:t>
                          </w:r>
                          <w:proofErr w:type="spellStart"/>
                          <w:r>
                            <w:rPr>
                              <w:sz w:val="24"/>
                              <w:szCs w:val="24"/>
                            </w:rPr>
                            <w:t>KMeans</w:t>
                          </w:r>
                          <w:proofErr w:type="spellEnd"/>
                        </w:p>
                        <w:p w14:paraId="4188644F" w14:textId="77777777" w:rsidR="008E21E5" w:rsidRPr="00CC2630" w:rsidRDefault="008E21E5" w:rsidP="008E21E5">
                          <w:pPr>
                            <w:jc w:val="center"/>
                            <w:rPr>
                              <w:sz w:val="24"/>
                              <w:szCs w:val="24"/>
                            </w:rPr>
                          </w:pPr>
                        </w:p>
                      </w:txbxContent>
                    </v:textbox>
                  </v:shape>
                  <v:shape id="Picture 56" o:spid="_x0000_s1035" type="#_x0000_t75" alt="Table&#10;&#10;Description automatically generated" style="position:absolute;top:2862;width:26670;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">
                    <v:imagedata r:id="rId70" o:title="Table&#10;&#10;Description automatically generated"/>
                  </v:shape>
                </v:group>
                <v:group id="Group 61" o:spid="_x0000_s1036" style="position:absolute;left:27272;top:17969;width:26194;height:10287" coordsize="26193,1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Text Box 2" o:spid="_x0000_s1037" type="#_x0000_t202" style="position:absolute;left:4850;width:1454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5F940EC2" w14:textId="77777777" w:rsidR="008E21E5" w:rsidRPr="00CC2630" w:rsidRDefault="008E21E5" w:rsidP="008E21E5">
                          <w:pPr>
                            <w:jc w:val="center"/>
                            <w:rPr>
                              <w:sz w:val="24"/>
                              <w:szCs w:val="24"/>
                            </w:rPr>
                          </w:pPr>
                          <w:r>
                            <w:rPr>
                              <w:sz w:val="24"/>
                              <w:szCs w:val="24"/>
                            </w:rPr>
                            <w:t>DBSCAN</w:t>
                          </w:r>
                        </w:p>
                      </w:txbxContent>
                    </v:textbox>
                  </v:shape>
                  <v:shape id="Picture 59" o:spid="_x0000_s1038" type="#_x0000_t75" alt="Table&#10;&#10;Description automatically generated" style="position:absolute;top:2862;width:26193;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">
                    <v:imagedata r:id="rId71" o:title="Table&#10;&#10;Description automatically generated"/>
                  </v:shape>
                </v:group>
                <v:group id="Group 64" o:spid="_x0000_s1039" style="position:absolute;left:397;top:29658;width:26289;height:13830" coordsize="26289,13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2" o:spid="_x0000_s1040" type="#_x0000_t202" style="position:absolute;left:4770;width:14548;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02885A35" w14:textId="77777777" w:rsidR="008E21E5" w:rsidRPr="00CC2630" w:rsidRDefault="008E21E5" w:rsidP="008E21E5">
                          <w:pPr>
                            <w:jc w:val="center"/>
                            <w:rPr>
                              <w:sz w:val="24"/>
                              <w:szCs w:val="24"/>
                            </w:rPr>
                          </w:pPr>
                          <w:r>
                            <w:rPr>
                              <w:sz w:val="24"/>
                              <w:szCs w:val="24"/>
                            </w:rPr>
                            <w:t>BIRCH</w:t>
                          </w:r>
                        </w:p>
                      </w:txbxContent>
                    </v:textbox>
                  </v:shape>
                  <v:shape id="Picture 62" o:spid="_x0000_s1041" type="#_x0000_t75" alt="Table&#10;&#10;Description automatically generated" style="position:absolute;top:2782;width:26289;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">
                    <v:imagedata r:id="rId72" o:title="Table&#10;&#10;Description automatically generated"/>
                  </v:shape>
                </v:group>
                <v:group id="Group 67" o:spid="_x0000_s1042" style="position:absolute;left:26716;top:29817;width:26670;height:11514" coordorigin=",-477" coordsize="26670,11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2" o:spid="_x0000_s1043" type="#_x0000_t202" style="position:absolute;left:2782;top:-477;width:19552;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4FCEB21E" w14:textId="77777777" w:rsidR="008E21E5" w:rsidRPr="00CC2630" w:rsidRDefault="008E21E5" w:rsidP="008E21E5">
                          <w:pPr>
                            <w:jc w:val="center"/>
                            <w:rPr>
                              <w:sz w:val="24"/>
                              <w:szCs w:val="24"/>
                            </w:rPr>
                          </w:pPr>
                          <w:r>
                            <w:rPr>
                              <w:sz w:val="24"/>
                              <w:szCs w:val="24"/>
                            </w:rPr>
                            <w:t>Gaussian Mixture Models</w:t>
                          </w:r>
                        </w:p>
                      </w:txbxContent>
                    </v:textbox>
                  </v:shape>
                  <v:shape id="Picture 65" o:spid="_x0000_s1044" type="#_x0000_t75" alt="Table&#10;&#10;Description automatically generated" style="position:absolute;top:1987;width:26670;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">
                    <v:imagedata r:id="rId73" o:title="Table&#10;&#10;Description automatically generated"/>
                  </v:shape>
                </v:group>
                <w10:anchorlock/>
              </v:group>
            </w:pict>
          </mc:Fallback>
        </mc:AlternateContent>
      </w:r>
    </w:p>
    <w:p w14:paraId="3E88C85E" w14:textId="515D66E0" w:rsidR="008E21E5" w:rsidRDefault="008E21E5">
      <w:pPr>
        <w:spacing w:before="120"/>
        <w:jc w:val="both"/>
        <w:rPr>
          <w:rFonts w:ascii="Times" w:hAnsi="Times" w:cs="Times"/>
          <w:sz w:val="24"/>
          <w:szCs w:val="24"/>
        </w:rPr>
        <w:pPrChange w:id="2338" w:author="Munish Kumar" w:date="2023-01-06T14:21:00Z">
          <w:pPr>
            <w:spacing w:before="120"/>
            <w:jc w:val="center"/>
          </w:pPr>
        </w:pPrChange>
      </w:pPr>
      <w:r>
        <w:rPr>
          <w:rFonts w:ascii="Times" w:hAnsi="Times" w:cs="Times"/>
          <w:sz w:val="24"/>
          <w:szCs w:val="24"/>
        </w:rPr>
        <w:t>Table 1: Cluster Porosity and Permeability Averages</w:t>
      </w:r>
    </w:p>
    <w:p w14:paraId="62C8A7CF" w14:textId="047BD5CD" w:rsidR="008E21E5" w:rsidDel="002C7EA5" w:rsidRDefault="008E21E5">
      <w:pPr>
        <w:spacing w:before="120"/>
        <w:jc w:val="both"/>
        <w:rPr>
          <w:moveFrom w:id="2339" w:author="Munish Kumar" w:date="2023-01-06T12:55:00Z"/>
          <w:rFonts w:ascii="Times" w:hAnsi="Times" w:cs="Times"/>
          <w:sz w:val="24"/>
          <w:szCs w:val="24"/>
        </w:rPr>
        <w:pPrChange w:id="2340" w:author="Munish Kumar" w:date="2023-01-06T14:21:00Z">
          <w:pPr>
            <w:spacing w:before="120"/>
          </w:pPr>
        </w:pPrChange>
      </w:pPr>
      <w:moveFromRangeStart w:id="2341" w:author="Munish Kumar" w:date="2023-01-06T12:55:00Z" w:name="move123902126"/>
      <w:moveFrom w:id="2342" w:author="Munish Kumar" w:date="2023-01-06T12:55:00Z">
        <w:r w:rsidDel="002C7EA5">
          <w:rPr>
            <w:rFonts w:ascii="Times" w:hAnsi="Times" w:cs="Times"/>
            <w:sz w:val="24"/>
            <w:szCs w:val="24"/>
          </w:rPr>
          <w:t xml:space="preserve">The cluster porosity and permeability averages of the 5 clustering algorithms comparing to the benchmark method do not look similar. The benchmark method has a total of 6 clusters whilst the 5 algorithms have 4 or less clusters which may indicate that it may be sufficient to just have a smaller number of rock types rather than the amount produced by the benchmark method. Based on Table 1 BIRCH and KMeans ae the most similar with the average porosity and permeability of cluster 1s in both algorithms to be very similar in terms of value. Likewise for KMeans’ cluster 3 to BRICH’s cluster 4. </w:t>
        </w:r>
      </w:moveFrom>
    </w:p>
    <w:moveFromRangeEnd w:id="2341"/>
    <w:p w14:paraId="28A98CE0" w14:textId="77777777" w:rsidR="008E21E5" w:rsidRPr="00821789" w:rsidRDefault="008E21E5">
      <w:pPr>
        <w:spacing w:before="120"/>
        <w:jc w:val="both"/>
        <w:rPr>
          <w:rFonts w:ascii="Times" w:hAnsi="Times" w:cs="Times"/>
          <w:sz w:val="24"/>
          <w:szCs w:val="24"/>
        </w:rPr>
        <w:pPrChange w:id="2343" w:author="Munish Kumar" w:date="2023-01-06T14:21:00Z">
          <w:pPr>
            <w:spacing w:before="120"/>
          </w:pPr>
        </w:pPrChange>
      </w:pPr>
    </w:p>
    <w:p w14:paraId="0012AE8D" w14:textId="0F81C0E4" w:rsidR="00821789" w:rsidRDefault="00821789" w:rsidP="00716ECA">
      <w:pPr>
        <w:pStyle w:val="Heading2"/>
        <w:rPr>
          <w:ins w:id="2344" w:author="Munish Kumar" w:date="2023-01-06T12:55:00Z"/>
        </w:rPr>
      </w:pPr>
      <w:r>
        <w:t>Comparing Residual</w:t>
      </w:r>
      <w:ins w:id="2345" w:author="Munish Kumar" w:date="2023-01-06T14:16:00Z">
        <w:r w:rsidR="00716ECA">
          <w:t>s between</w:t>
        </w:r>
      </w:ins>
      <w:r>
        <w:t xml:space="preserve"> Model</w:t>
      </w:r>
      <w:ins w:id="2346" w:author="Munish Kumar" w:date="2023-01-06T14:19:00Z">
        <w:r w:rsidR="00716ECA">
          <w:t xml:space="preserve"> Outcomes</w:t>
        </w:r>
      </w:ins>
      <w:del w:id="2347" w:author="Munish Kumar" w:date="2023-01-06T14:19:00Z">
        <w:r w:rsidDel="00716ECA">
          <w:delText>s</w:delText>
        </w:r>
      </w:del>
    </w:p>
    <w:p w14:paraId="0ED324BD" w14:textId="1E09B740" w:rsidR="002C7EA5" w:rsidRDefault="002C7EA5" w:rsidP="00716ECA">
      <w:pPr>
        <w:spacing w:before="120"/>
        <w:jc w:val="both"/>
        <w:rPr>
          <w:ins w:id="2348" w:author="Munish Kumar" w:date="2023-01-06T12:55:00Z"/>
          <w:sz w:val="24"/>
          <w:szCs w:val="24"/>
        </w:rPr>
      </w:pPr>
      <w:ins w:id="2349" w:author="Munish Kumar" w:date="2023-01-06T12:55:00Z">
        <w:r w:rsidRPr="000545CD">
          <w:rPr>
            <w:sz w:val="24"/>
            <w:szCs w:val="24"/>
          </w:rPr>
          <w:t xml:space="preserve">For our second method, </w:t>
        </w:r>
      </w:ins>
      <w:ins w:id="2350" w:author="Munish Kumar" w:date="2023-01-06T14:16:00Z">
        <w:r w:rsidR="00716ECA">
          <w:rPr>
            <w:sz w:val="24"/>
            <w:szCs w:val="24"/>
          </w:rPr>
          <w:t>we extract</w:t>
        </w:r>
      </w:ins>
      <w:ins w:id="2351" w:author="Munish Kumar" w:date="2023-01-06T12:55:00Z">
        <w:r w:rsidRPr="000545CD">
          <w:rPr>
            <w:sz w:val="24"/>
            <w:szCs w:val="24"/>
          </w:rPr>
          <w:t xml:space="preserve"> 50 samples </w:t>
        </w:r>
      </w:ins>
      <w:ins w:id="2352" w:author="Munish Kumar" w:date="2023-01-06T14:16:00Z">
        <w:r w:rsidR="00716ECA">
          <w:rPr>
            <w:sz w:val="24"/>
            <w:szCs w:val="24"/>
          </w:rPr>
          <w:t>from our original</w:t>
        </w:r>
      </w:ins>
      <w:ins w:id="2353" w:author="Munish Kumar" w:date="2023-01-06T12:55:00Z">
        <w:r w:rsidRPr="000545CD">
          <w:rPr>
            <w:sz w:val="24"/>
            <w:szCs w:val="24"/>
          </w:rPr>
          <w:t xml:space="preserve"> 2000 </w:t>
        </w:r>
      </w:ins>
      <w:ins w:id="2354" w:author="Munish Kumar" w:date="2023-01-06T14:16:00Z">
        <w:r w:rsidR="00716ECA">
          <w:rPr>
            <w:sz w:val="24"/>
            <w:szCs w:val="24"/>
          </w:rPr>
          <w:t xml:space="preserve">data points and determine how well </w:t>
        </w:r>
      </w:ins>
      <w:ins w:id="2355" w:author="Munish Kumar" w:date="2023-01-06T14:17:00Z">
        <w:r w:rsidR="00716ECA">
          <w:rPr>
            <w:sz w:val="24"/>
            <w:szCs w:val="24"/>
          </w:rPr>
          <w:t>we are able to predict permeability using regressors that define each cluster type</w:t>
        </w:r>
      </w:ins>
      <w:ins w:id="2356" w:author="Munish Kumar" w:date="2023-01-06T12:55:00Z">
        <w:r w:rsidRPr="000545CD">
          <w:rPr>
            <w:sz w:val="24"/>
            <w:szCs w:val="24"/>
          </w:rPr>
          <w:t xml:space="preserve">. </w:t>
        </w:r>
      </w:ins>
    </w:p>
    <w:p w14:paraId="17A6CAB2" w14:textId="77777777" w:rsidR="002C7EA5" w:rsidRPr="002C7EA5" w:rsidRDefault="002C7EA5">
      <w:pPr>
        <w:jc w:val="both"/>
        <w:rPr>
          <w:lang w:val="en-SG" w:eastAsia="zh-CN"/>
          <w:rPrChange w:id="2357" w:author="Munish Kumar" w:date="2023-01-06T12:55:00Z">
            <w:rPr/>
          </w:rPrChange>
        </w:rPr>
        <w:pPrChange w:id="2358" w:author="Munish Kumar" w:date="2023-01-06T14:21:00Z">
          <w:pPr>
            <w:pStyle w:val="ListParagraph"/>
            <w:numPr>
              <w:ilvl w:val="1"/>
              <w:numId w:val="2"/>
            </w:numPr>
            <w:spacing w:before="120"/>
            <w:ind w:left="360" w:hanging="360"/>
            <w:jc w:val="both"/>
          </w:pPr>
        </w:pPrChange>
      </w:pPr>
    </w:p>
    <w:p w14:paraId="71DD883D" w14:textId="77777777" w:rsidR="008E21E5" w:rsidRPr="008E21E5" w:rsidRDefault="008E21E5" w:rsidP="00716ECA">
      <w:pPr>
        <w:jc w:val="both"/>
        <w:rPr>
          <w:sz w:val="24"/>
          <w:szCs w:val="24"/>
        </w:rPr>
      </w:pPr>
      <w:commentRangeStart w:id="2359"/>
      <w:r w:rsidRPr="008E21E5">
        <w:rPr>
          <w:sz w:val="24"/>
          <w:szCs w:val="24"/>
        </w:rPr>
        <w:t xml:space="preserve">For this approach of evaluation, we did permeability prediction, then calculate the residuals to get the residual models for each of the 6 methods. Permeability prediction is one of the applications that are related to rock typing and has been used in the field for a long time. For this evaluation, the purpose was to compare the residual models for all 6 methods that are obtained by permeability prediction which can show us the sample data deviates from each of the models. This can give us some insight into the performance of each model for rock typing. </w:t>
      </w:r>
    </w:p>
    <w:p w14:paraId="5AC073EF" w14:textId="04051C00" w:rsidR="008E21E5" w:rsidRDefault="008E21E5" w:rsidP="00716ECA">
      <w:pPr>
        <w:jc w:val="both"/>
        <w:rPr>
          <w:sz w:val="24"/>
          <w:szCs w:val="24"/>
        </w:rPr>
      </w:pPr>
      <w:r w:rsidRPr="008E21E5">
        <w:rPr>
          <w:sz w:val="24"/>
          <w:szCs w:val="24"/>
        </w:rPr>
        <w:t xml:space="preserve">For the benchmark method, using the sample sets’ porosity, the log porosity index values were calculated and used to predict the log RQI by using the linear regression prediction depending on the FZI of the sample which affects which linear regression model to be used for prediction as our benchmark method when training the model, splits the dataset into equal parts depending on the iteration number. As the FZI is already sorted in the data preparation stage, the linear regression fitted HFU is based on a specific range of non-overlapping FZI values. The sample data points FZI is compared against the ranges for the 6 FZI ranges that were determined when training the model and the corresponding linear regression would be used to predict log RQI of the sample data point. The predicted RQI can then be worked out from the predicted RQI and the predicted permeability can then be calculated by performing some calculations. The </w:t>
      </w:r>
      <w:r w:rsidRPr="008E21E5">
        <w:rPr>
          <w:sz w:val="24"/>
          <w:szCs w:val="24"/>
        </w:rPr>
        <w:lastRenderedPageBreak/>
        <w:t xml:space="preserve">residuals are then obtained by having the actual sample permeabilities minus the predicted permeabilities. A scatterplot with predicted permeability on the x-axis and residual on the y-axis with a dashed horizontal line at point 0 is plotted. This process is repeated for all 6 methods. Some of the methods have a simple approach to calculating the predicted permeability by simply using the predict function like the KMeans algorithm using the sci-kit learn KMeans. However, most of the methods do not have such prebuilt functions. What was done is very similar to the process of getting the predicted permeability and residuals for the benchmark method. In short, each cluster is fitted with a linear regression that will be used for permeability prediction for the samples. The sample’s predicted cluster is first obtained for the sample set data points. The samples’ predicted permeability is then obtained by predicting using the different cluster’s linear regression prediction method. The residuals can then be derived, and the residual model plotted. The residual models for all 6 models are then plotted and will be shown below. </w:t>
      </w:r>
    </w:p>
    <w:p w14:paraId="530FD057" w14:textId="20B8771E" w:rsidR="005F7A74" w:rsidRDefault="005F7A74" w:rsidP="00716ECA">
      <w:pPr>
        <w:spacing w:line="480" w:lineRule="auto"/>
        <w:jc w:val="both"/>
        <w:rPr>
          <w:sz w:val="24"/>
          <w:szCs w:val="24"/>
        </w:rPr>
      </w:pPr>
    </w:p>
    <w:p w14:paraId="5FBE87BF" w14:textId="15501A96" w:rsidR="005F7A74" w:rsidRDefault="005F7A74" w:rsidP="00716ECA">
      <w:pPr>
        <w:spacing w:line="480" w:lineRule="auto"/>
        <w:jc w:val="both"/>
        <w:rPr>
          <w:sz w:val="24"/>
          <w:szCs w:val="24"/>
        </w:rPr>
      </w:pPr>
      <w:r>
        <w:rPr>
          <w:sz w:val="24"/>
          <w:szCs w:val="24"/>
        </w:rPr>
        <w:t>[still using lr rather than power functions, difficulty in plotting them]</w:t>
      </w:r>
    </w:p>
    <w:p w14:paraId="3D18AFEE" w14:textId="7594EE1A" w:rsidR="005F7A74" w:rsidRPr="008E21E5" w:rsidRDefault="005F7A74" w:rsidP="00716ECA">
      <w:pPr>
        <w:spacing w:line="480" w:lineRule="auto"/>
        <w:jc w:val="both"/>
        <w:rPr>
          <w:sz w:val="24"/>
          <w:szCs w:val="24"/>
        </w:rPr>
      </w:pPr>
      <w:r>
        <w:rPr>
          <w:sz w:val="24"/>
          <w:szCs w:val="24"/>
        </w:rPr>
        <w:t xml:space="preserve">[pending new charts] </w:t>
      </w:r>
      <w:commentRangeEnd w:id="2359"/>
      <w:r w:rsidR="00716ECA">
        <w:rPr>
          <w:rStyle w:val="CommentReference"/>
        </w:rPr>
        <w:commentReference w:id="2359"/>
      </w:r>
    </w:p>
    <w:p w14:paraId="26C21E57" w14:textId="0B8E42DF" w:rsidR="00821789" w:rsidRDefault="00821789" w:rsidP="00716ECA">
      <w:pPr>
        <w:spacing w:before="120"/>
        <w:jc w:val="both"/>
        <w:rPr>
          <w:rFonts w:ascii="Times" w:hAnsi="Times" w:cs="Times"/>
          <w:b/>
          <w:bCs/>
          <w:sz w:val="24"/>
          <w:szCs w:val="24"/>
        </w:rPr>
      </w:pPr>
    </w:p>
    <w:p w14:paraId="6BA82227" w14:textId="77777777" w:rsidR="008E21E5" w:rsidRPr="00821789" w:rsidRDefault="008E21E5" w:rsidP="00716ECA">
      <w:pPr>
        <w:spacing w:before="120"/>
        <w:jc w:val="both"/>
        <w:rPr>
          <w:rFonts w:ascii="Times" w:hAnsi="Times" w:cs="Times"/>
          <w:b/>
          <w:bCs/>
          <w:sz w:val="24"/>
          <w:szCs w:val="24"/>
        </w:rPr>
      </w:pPr>
    </w:p>
    <w:p w14:paraId="2FC91ECB" w14:textId="2A072789" w:rsidR="00821789" w:rsidRDefault="00821789" w:rsidP="00716ECA">
      <w:pPr>
        <w:pStyle w:val="Heading2"/>
        <w:rPr>
          <w:ins w:id="2360" w:author="Munish Kumar" w:date="2023-01-06T12:55:00Z"/>
        </w:rPr>
      </w:pPr>
      <w:r>
        <w:t xml:space="preserve">Comparing </w:t>
      </w:r>
      <w:ins w:id="2361" w:author="Munish Kumar" w:date="2023-01-06T14:19:00Z">
        <w:r w:rsidR="00716ECA">
          <w:t xml:space="preserve"> Metrics between the </w:t>
        </w:r>
      </w:ins>
      <w:ins w:id="2362" w:author="Munish Kumar" w:date="2023-01-06T14:20:00Z">
        <w:r w:rsidR="00716ECA">
          <w:t xml:space="preserve">various </w:t>
        </w:r>
      </w:ins>
      <w:r>
        <w:t>Unsupervised Machine Learning Algorithms</w:t>
      </w:r>
      <w:del w:id="2363" w:author="Munish Kumar" w:date="2023-01-06T14:19:00Z">
        <w:r w:rsidDel="00716ECA">
          <w:delText xml:space="preserve"> Using Metrices</w:delText>
        </w:r>
      </w:del>
    </w:p>
    <w:p w14:paraId="6CDEFE48" w14:textId="1A665749" w:rsidR="002C7EA5" w:rsidRPr="002C7EA5" w:rsidDel="00716ECA" w:rsidRDefault="00716ECA">
      <w:pPr>
        <w:jc w:val="both"/>
        <w:rPr>
          <w:del w:id="2364" w:author="Munish Kumar" w:date="2023-01-06T14:20:00Z"/>
          <w:lang w:val="en-SG" w:eastAsia="zh-CN"/>
          <w:rPrChange w:id="2365" w:author="Munish Kumar" w:date="2023-01-06T12:55:00Z">
            <w:rPr>
              <w:del w:id="2366" w:author="Munish Kumar" w:date="2023-01-06T14:20:00Z"/>
            </w:rPr>
          </w:rPrChange>
        </w:rPr>
        <w:pPrChange w:id="2367" w:author="Munish Kumar" w:date="2023-01-06T14:21:00Z">
          <w:pPr>
            <w:pStyle w:val="ListParagraph"/>
            <w:numPr>
              <w:ilvl w:val="1"/>
              <w:numId w:val="2"/>
            </w:numPr>
            <w:spacing w:before="120"/>
            <w:ind w:left="360" w:hanging="360"/>
            <w:jc w:val="both"/>
          </w:pPr>
        </w:pPrChange>
      </w:pPr>
      <w:ins w:id="2368" w:author="Munish Kumar" w:date="2023-01-06T14:18:00Z">
        <w:r>
          <w:rPr>
            <w:sz w:val="24"/>
            <w:szCs w:val="24"/>
          </w:rPr>
          <w:t xml:space="preserve">Our final method of comparison uses ML metrics such as </w:t>
        </w:r>
        <w:commentRangeStart w:id="2369"/>
        <w:r>
          <w:rPr>
            <w:sz w:val="24"/>
            <w:szCs w:val="24"/>
          </w:rPr>
          <w:t xml:space="preserve">the </w:t>
        </w:r>
      </w:ins>
      <w:ins w:id="2370" w:author="Munish Kumar" w:date="2023-01-06T12:55:00Z">
        <w:r w:rsidR="002C7EA5" w:rsidRPr="000545CD">
          <w:rPr>
            <w:sz w:val="24"/>
            <w:szCs w:val="24"/>
          </w:rPr>
          <w:t>Silhouette Coefficient, Calinski-Harabaz Index, and the Davis-Bouldin Index</w:t>
        </w:r>
      </w:ins>
      <w:commentRangeEnd w:id="2369"/>
      <w:ins w:id="2371" w:author="Munish Kumar" w:date="2023-01-06T14:22:00Z">
        <w:r>
          <w:rPr>
            <w:rStyle w:val="CommentReference"/>
          </w:rPr>
          <w:commentReference w:id="2369"/>
        </w:r>
      </w:ins>
      <w:ins w:id="2372" w:author="Munish Kumar" w:date="2023-01-06T14:18:00Z">
        <w:r>
          <w:rPr>
            <w:sz w:val="24"/>
            <w:szCs w:val="24"/>
          </w:rPr>
          <w:t xml:space="preserve"> to compare between the </w:t>
        </w:r>
      </w:ins>
      <w:ins w:id="2373" w:author="Munish Kumar" w:date="2023-01-06T14:19:00Z">
        <w:r>
          <w:rPr>
            <w:sz w:val="24"/>
            <w:szCs w:val="24"/>
          </w:rPr>
          <w:t>different ML models.</w:t>
        </w:r>
      </w:ins>
    </w:p>
    <w:p w14:paraId="0964B84F" w14:textId="77777777" w:rsidR="00716ECA" w:rsidRDefault="005F7A74">
      <w:pPr>
        <w:jc w:val="both"/>
        <w:rPr>
          <w:ins w:id="2374" w:author="Munish Kumar" w:date="2023-01-06T14:20:00Z"/>
          <w:sz w:val="24"/>
          <w:szCs w:val="24"/>
        </w:rPr>
        <w:pPrChange w:id="2375" w:author="Munish Kumar" w:date="2023-01-06T14:21:00Z">
          <w:pPr/>
        </w:pPrChange>
      </w:pPr>
      <w:del w:id="2376" w:author="Munish Kumar" w:date="2023-01-06T14:20:00Z">
        <w:r w:rsidRPr="000545CD" w:rsidDel="00716ECA">
          <w:rPr>
            <w:sz w:val="24"/>
            <w:szCs w:val="24"/>
          </w:rPr>
          <w:delText>This method of evaluation is comparing the unsupervised machine learning algorithms using metrics. The metrics chosen are the Silhouette Coefficient, the Calinski-Harabaz score, and the Davis-Bouldin Index. This evaluation excludes the benchmark as there was no straightforward way to for applying these metrics to the model.</w:delText>
        </w:r>
      </w:del>
      <w:r w:rsidRPr="000545CD">
        <w:rPr>
          <w:sz w:val="24"/>
          <w:szCs w:val="24"/>
        </w:rPr>
        <w:t xml:space="preserve"> </w:t>
      </w:r>
      <w:del w:id="2377" w:author="Munish Kumar" w:date="2023-01-06T14:20:00Z">
        <w:r w:rsidRPr="000545CD" w:rsidDel="00716ECA">
          <w:rPr>
            <w:sz w:val="24"/>
            <w:szCs w:val="24"/>
          </w:rPr>
          <w:delText xml:space="preserve">However, an implementation is possible to derive the metrics values for the benchmark method which was not touched on in this study.  </w:delText>
        </w:r>
      </w:del>
      <w:r w:rsidRPr="000545CD">
        <w:rPr>
          <w:sz w:val="24"/>
          <w:szCs w:val="24"/>
        </w:rPr>
        <w:t>These metrics evaluate the uniqueness of clusters.</w:t>
      </w:r>
    </w:p>
    <w:p w14:paraId="324B7C22" w14:textId="77777777" w:rsidR="00716ECA" w:rsidRDefault="005F7A74">
      <w:pPr>
        <w:jc w:val="both"/>
        <w:rPr>
          <w:ins w:id="2378" w:author="Munish Kumar" w:date="2023-01-06T14:20:00Z"/>
          <w:sz w:val="24"/>
          <w:szCs w:val="24"/>
        </w:rPr>
        <w:pPrChange w:id="2379" w:author="Munish Kumar" w:date="2023-01-06T14:21:00Z">
          <w:pPr/>
        </w:pPrChange>
      </w:pPr>
      <w:del w:id="2380" w:author="Munish Kumar" w:date="2023-01-06T14:20:00Z">
        <w:r w:rsidRPr="000545CD" w:rsidDel="00716ECA">
          <w:rPr>
            <w:sz w:val="24"/>
            <w:szCs w:val="24"/>
          </w:rPr>
          <w:delText xml:space="preserve"> </w:delText>
        </w:r>
      </w:del>
    </w:p>
    <w:p w14:paraId="4975E66E" w14:textId="556C2EC7" w:rsidR="005F7A74" w:rsidRDefault="005F7A74" w:rsidP="00716ECA">
      <w:pPr>
        <w:jc w:val="both"/>
        <w:rPr>
          <w:sz w:val="24"/>
          <w:szCs w:val="24"/>
        </w:rPr>
      </w:pPr>
      <w:r w:rsidRPr="000545CD">
        <w:rPr>
          <w:sz w:val="24"/>
          <w:szCs w:val="24"/>
        </w:rPr>
        <w:t xml:space="preserve">For the Silhouette Coefficient and the Calinski-Harabaz index, the higher values are better. For the David-Bouldin Index, the lower values are better. The required inputs needed are the dataset and labels, of which the unsupervised algorithms used have implementations retrieve the labels. Below is an overview of all 3 metrics on the 5 unsupervised machine learning algorithms with values rounded to 3 decimal points. </w:t>
      </w:r>
    </w:p>
    <w:p w14:paraId="40C1A49A" w14:textId="77777777" w:rsidR="005F7A74" w:rsidRPr="000545CD" w:rsidRDefault="005F7A74" w:rsidP="00716ECA">
      <w:pPr>
        <w:jc w:val="both"/>
        <w:rPr>
          <w:sz w:val="24"/>
          <w:szCs w:val="24"/>
        </w:rPr>
      </w:pPr>
    </w:p>
    <w:tbl>
      <w:tblPr>
        <w:tblStyle w:val="GridTable6Colorful-Accent5"/>
        <w:tblW w:w="0" w:type="auto"/>
        <w:tblLook w:val="04A0" w:firstRow="1" w:lastRow="0" w:firstColumn="1" w:lastColumn="0" w:noHBand="0" w:noVBand="1"/>
      </w:tblPr>
      <w:tblGrid>
        <w:gridCol w:w="2254"/>
        <w:gridCol w:w="2254"/>
        <w:gridCol w:w="2254"/>
        <w:gridCol w:w="2254"/>
      </w:tblGrid>
      <w:tr w:rsidR="005F7A74" w:rsidRPr="000545CD" w14:paraId="148973B1" w14:textId="77777777" w:rsidTr="004973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9290A7E" w14:textId="77777777" w:rsidR="005F7A74" w:rsidRPr="000545CD" w:rsidRDefault="005F7A74">
            <w:pPr>
              <w:spacing w:line="480" w:lineRule="auto"/>
              <w:jc w:val="both"/>
              <w:rPr>
                <w:b w:val="0"/>
                <w:bCs w:val="0"/>
                <w:sz w:val="24"/>
                <w:szCs w:val="24"/>
              </w:rPr>
              <w:pPrChange w:id="2381" w:author="Munish Kumar" w:date="2023-01-06T14:21:00Z">
                <w:pPr>
                  <w:spacing w:line="480" w:lineRule="auto"/>
                </w:pPr>
              </w:pPrChange>
            </w:pPr>
            <w:r w:rsidRPr="000545CD">
              <w:rPr>
                <w:b w:val="0"/>
                <w:bCs w:val="0"/>
                <w:sz w:val="24"/>
                <w:szCs w:val="24"/>
              </w:rPr>
              <w:t>Algorithm</w:t>
            </w:r>
          </w:p>
        </w:tc>
        <w:tc>
          <w:tcPr>
            <w:tcW w:w="2254" w:type="dxa"/>
          </w:tcPr>
          <w:p w14:paraId="668473CA" w14:textId="77777777" w:rsidR="005F7A74" w:rsidRPr="000545CD" w:rsidRDefault="005F7A74">
            <w:pPr>
              <w:spacing w:line="480"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Change w:id="2382" w:author="Munish Kumar" w:date="2023-01-06T14:21:00Z">
                <w:pPr>
                  <w:spacing w:line="480" w:lineRule="auto"/>
                  <w:cnfStyle w:val="100000000000" w:firstRow="1" w:lastRow="0" w:firstColumn="0" w:lastColumn="0" w:oddVBand="0" w:evenVBand="0" w:oddHBand="0" w:evenHBand="0" w:firstRowFirstColumn="0" w:firstRowLastColumn="0" w:lastRowFirstColumn="0" w:lastRowLastColumn="0"/>
                </w:pPr>
              </w:pPrChange>
            </w:pPr>
            <w:r w:rsidRPr="000545CD">
              <w:rPr>
                <w:b w:val="0"/>
                <w:bCs w:val="0"/>
                <w:sz w:val="24"/>
                <w:szCs w:val="24"/>
              </w:rPr>
              <w:t>Silhouette Coefficient</w:t>
            </w:r>
          </w:p>
        </w:tc>
        <w:tc>
          <w:tcPr>
            <w:tcW w:w="2254" w:type="dxa"/>
          </w:tcPr>
          <w:p w14:paraId="025AFB6E" w14:textId="77777777" w:rsidR="005F7A74" w:rsidRPr="000545CD" w:rsidRDefault="005F7A74">
            <w:pPr>
              <w:spacing w:line="480"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Change w:id="2383" w:author="Munish Kumar" w:date="2023-01-06T14:21:00Z">
                <w:pPr>
                  <w:spacing w:line="480" w:lineRule="auto"/>
                  <w:cnfStyle w:val="100000000000" w:firstRow="1" w:lastRow="0" w:firstColumn="0" w:lastColumn="0" w:oddVBand="0" w:evenVBand="0" w:oddHBand="0" w:evenHBand="0" w:firstRowFirstColumn="0" w:firstRowLastColumn="0" w:lastRowFirstColumn="0" w:lastRowLastColumn="0"/>
                </w:pPr>
              </w:pPrChange>
            </w:pPr>
            <w:r w:rsidRPr="000545CD">
              <w:rPr>
                <w:b w:val="0"/>
                <w:bCs w:val="0"/>
                <w:sz w:val="24"/>
                <w:szCs w:val="24"/>
              </w:rPr>
              <w:t>Calinski-Harabaz Index</w:t>
            </w:r>
          </w:p>
        </w:tc>
        <w:tc>
          <w:tcPr>
            <w:tcW w:w="2254" w:type="dxa"/>
          </w:tcPr>
          <w:p w14:paraId="776C65C7" w14:textId="77777777" w:rsidR="005F7A74" w:rsidRPr="000545CD" w:rsidRDefault="005F7A74">
            <w:pPr>
              <w:spacing w:line="480"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Change w:id="2384" w:author="Munish Kumar" w:date="2023-01-06T14:21:00Z">
                <w:pPr>
                  <w:spacing w:line="480" w:lineRule="auto"/>
                  <w:cnfStyle w:val="100000000000" w:firstRow="1" w:lastRow="0" w:firstColumn="0" w:lastColumn="0" w:oddVBand="0" w:evenVBand="0" w:oddHBand="0" w:evenHBand="0" w:firstRowFirstColumn="0" w:firstRowLastColumn="0" w:lastRowFirstColumn="0" w:lastRowLastColumn="0"/>
                </w:pPr>
              </w:pPrChange>
            </w:pPr>
            <w:r w:rsidRPr="000545CD">
              <w:rPr>
                <w:b w:val="0"/>
                <w:bCs w:val="0"/>
                <w:sz w:val="24"/>
                <w:szCs w:val="24"/>
              </w:rPr>
              <w:t>Davis-Bouldin Index</w:t>
            </w:r>
          </w:p>
        </w:tc>
      </w:tr>
      <w:tr w:rsidR="005F7A74" w:rsidRPr="000545CD" w14:paraId="2654C1E7"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828032C" w14:textId="77777777" w:rsidR="005F7A74" w:rsidRPr="000545CD" w:rsidRDefault="005F7A74">
            <w:pPr>
              <w:spacing w:line="480" w:lineRule="auto"/>
              <w:jc w:val="both"/>
              <w:rPr>
                <w:b w:val="0"/>
                <w:bCs w:val="0"/>
                <w:sz w:val="24"/>
                <w:szCs w:val="24"/>
              </w:rPr>
              <w:pPrChange w:id="2385" w:author="Munish Kumar" w:date="2023-01-06T14:21:00Z">
                <w:pPr>
                  <w:spacing w:line="480" w:lineRule="auto"/>
                </w:pPr>
              </w:pPrChange>
            </w:pPr>
            <w:r w:rsidRPr="000545CD">
              <w:rPr>
                <w:b w:val="0"/>
                <w:bCs w:val="0"/>
                <w:sz w:val="24"/>
                <w:szCs w:val="24"/>
              </w:rPr>
              <w:t>KMeans</w:t>
            </w:r>
          </w:p>
        </w:tc>
        <w:tc>
          <w:tcPr>
            <w:tcW w:w="2254" w:type="dxa"/>
          </w:tcPr>
          <w:p w14:paraId="320E9FD4" w14:textId="77777777" w:rsidR="005F7A74" w:rsidRPr="000545CD" w:rsidRDefault="005F7A74">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386"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0.529</w:t>
            </w:r>
          </w:p>
        </w:tc>
        <w:tc>
          <w:tcPr>
            <w:tcW w:w="2254" w:type="dxa"/>
          </w:tcPr>
          <w:p w14:paraId="761650C5" w14:textId="77777777" w:rsidR="005F7A74" w:rsidRPr="000545CD" w:rsidRDefault="005F7A74">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387"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2556.740</w:t>
            </w:r>
          </w:p>
        </w:tc>
        <w:tc>
          <w:tcPr>
            <w:tcW w:w="2254" w:type="dxa"/>
          </w:tcPr>
          <w:p w14:paraId="51257DB7" w14:textId="77777777" w:rsidR="005F7A74" w:rsidRPr="000545CD" w:rsidRDefault="005F7A74">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388"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0.642</w:t>
            </w:r>
          </w:p>
        </w:tc>
      </w:tr>
      <w:tr w:rsidR="005F7A74" w:rsidRPr="000545CD" w14:paraId="294F4CB8"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C9F8E64" w14:textId="77777777" w:rsidR="005F7A74" w:rsidRPr="000545CD" w:rsidRDefault="005F7A74">
            <w:pPr>
              <w:spacing w:line="480" w:lineRule="auto"/>
              <w:jc w:val="both"/>
              <w:rPr>
                <w:b w:val="0"/>
                <w:bCs w:val="0"/>
                <w:sz w:val="24"/>
                <w:szCs w:val="24"/>
              </w:rPr>
              <w:pPrChange w:id="2389" w:author="Munish Kumar" w:date="2023-01-06T14:21:00Z">
                <w:pPr>
                  <w:spacing w:line="480" w:lineRule="auto"/>
                </w:pPr>
              </w:pPrChange>
            </w:pPr>
            <w:r w:rsidRPr="000545CD">
              <w:rPr>
                <w:b w:val="0"/>
                <w:bCs w:val="0"/>
                <w:sz w:val="24"/>
                <w:szCs w:val="24"/>
              </w:rPr>
              <w:t>SOM+KMeans</w:t>
            </w:r>
          </w:p>
        </w:tc>
        <w:tc>
          <w:tcPr>
            <w:tcW w:w="2254" w:type="dxa"/>
          </w:tcPr>
          <w:p w14:paraId="30265324" w14:textId="77777777" w:rsidR="005F7A74" w:rsidRPr="000545CD" w:rsidRDefault="005F7A74">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390"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0.412</w:t>
            </w:r>
          </w:p>
        </w:tc>
        <w:tc>
          <w:tcPr>
            <w:tcW w:w="2254" w:type="dxa"/>
          </w:tcPr>
          <w:p w14:paraId="49506A7D" w14:textId="77777777" w:rsidR="005F7A74" w:rsidRPr="000545CD" w:rsidRDefault="005F7A74">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391"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1505.616</w:t>
            </w:r>
          </w:p>
        </w:tc>
        <w:tc>
          <w:tcPr>
            <w:tcW w:w="2254" w:type="dxa"/>
          </w:tcPr>
          <w:p w14:paraId="2D121228" w14:textId="77777777" w:rsidR="005F7A74" w:rsidRPr="000545CD" w:rsidRDefault="005F7A74">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392"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0.859</w:t>
            </w:r>
          </w:p>
        </w:tc>
      </w:tr>
      <w:tr w:rsidR="005F7A74" w:rsidRPr="000545CD" w14:paraId="28384325"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23EED8F" w14:textId="77777777" w:rsidR="005F7A74" w:rsidRPr="000545CD" w:rsidRDefault="005F7A74">
            <w:pPr>
              <w:spacing w:line="480" w:lineRule="auto"/>
              <w:jc w:val="both"/>
              <w:rPr>
                <w:b w:val="0"/>
                <w:bCs w:val="0"/>
                <w:sz w:val="24"/>
                <w:szCs w:val="24"/>
              </w:rPr>
              <w:pPrChange w:id="2393" w:author="Munish Kumar" w:date="2023-01-06T14:21:00Z">
                <w:pPr>
                  <w:spacing w:line="480" w:lineRule="auto"/>
                </w:pPr>
              </w:pPrChange>
            </w:pPr>
            <w:r w:rsidRPr="000545CD">
              <w:rPr>
                <w:b w:val="0"/>
                <w:bCs w:val="0"/>
                <w:sz w:val="24"/>
                <w:szCs w:val="24"/>
              </w:rPr>
              <w:t>DBSCAN</w:t>
            </w:r>
          </w:p>
        </w:tc>
        <w:tc>
          <w:tcPr>
            <w:tcW w:w="2254" w:type="dxa"/>
          </w:tcPr>
          <w:p w14:paraId="232C6210" w14:textId="77777777" w:rsidR="005F7A74" w:rsidRPr="000545CD" w:rsidRDefault="005F7A74">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394"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0.404</w:t>
            </w:r>
          </w:p>
        </w:tc>
        <w:tc>
          <w:tcPr>
            <w:tcW w:w="2254" w:type="dxa"/>
          </w:tcPr>
          <w:p w14:paraId="78BAD4DA" w14:textId="77777777" w:rsidR="005F7A74" w:rsidRPr="000545CD" w:rsidRDefault="005F7A74">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395"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1180.614</w:t>
            </w:r>
          </w:p>
        </w:tc>
        <w:tc>
          <w:tcPr>
            <w:tcW w:w="2254" w:type="dxa"/>
          </w:tcPr>
          <w:p w14:paraId="3284B59E" w14:textId="77777777" w:rsidR="005F7A74" w:rsidRPr="000545CD" w:rsidRDefault="005F7A74">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396"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1.041</w:t>
            </w:r>
          </w:p>
        </w:tc>
      </w:tr>
      <w:tr w:rsidR="005F7A74" w:rsidRPr="000545CD" w14:paraId="49CFDBD7"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174A6A1" w14:textId="77777777" w:rsidR="005F7A74" w:rsidRPr="000545CD" w:rsidRDefault="005F7A74">
            <w:pPr>
              <w:spacing w:line="480" w:lineRule="auto"/>
              <w:jc w:val="both"/>
              <w:rPr>
                <w:b w:val="0"/>
                <w:bCs w:val="0"/>
                <w:sz w:val="24"/>
                <w:szCs w:val="24"/>
              </w:rPr>
              <w:pPrChange w:id="2397" w:author="Munish Kumar" w:date="2023-01-06T14:21:00Z">
                <w:pPr>
                  <w:spacing w:line="480" w:lineRule="auto"/>
                </w:pPr>
              </w:pPrChange>
            </w:pPr>
            <w:r w:rsidRPr="000545CD">
              <w:rPr>
                <w:b w:val="0"/>
                <w:bCs w:val="0"/>
                <w:sz w:val="24"/>
                <w:szCs w:val="24"/>
              </w:rPr>
              <w:t>BIRCH</w:t>
            </w:r>
          </w:p>
        </w:tc>
        <w:tc>
          <w:tcPr>
            <w:tcW w:w="2254" w:type="dxa"/>
          </w:tcPr>
          <w:p w14:paraId="43292D34" w14:textId="77777777" w:rsidR="005F7A74" w:rsidRPr="000545CD" w:rsidRDefault="005F7A74">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398"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0.474</w:t>
            </w:r>
          </w:p>
        </w:tc>
        <w:tc>
          <w:tcPr>
            <w:tcW w:w="2254" w:type="dxa"/>
          </w:tcPr>
          <w:p w14:paraId="1DB7FF01" w14:textId="77777777" w:rsidR="005F7A74" w:rsidRPr="000545CD" w:rsidRDefault="005F7A74">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399"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2170.326</w:t>
            </w:r>
          </w:p>
        </w:tc>
        <w:tc>
          <w:tcPr>
            <w:tcW w:w="2254" w:type="dxa"/>
          </w:tcPr>
          <w:p w14:paraId="36BE9E68" w14:textId="77777777" w:rsidR="005F7A74" w:rsidRPr="000545CD" w:rsidRDefault="005F7A74">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400"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0.839</w:t>
            </w:r>
          </w:p>
        </w:tc>
      </w:tr>
      <w:tr w:rsidR="005F7A74" w:rsidRPr="000545CD" w14:paraId="5DE20E4F"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6319BB3" w14:textId="77777777" w:rsidR="005F7A74" w:rsidRPr="000545CD" w:rsidRDefault="005F7A74">
            <w:pPr>
              <w:spacing w:line="480" w:lineRule="auto"/>
              <w:jc w:val="both"/>
              <w:rPr>
                <w:b w:val="0"/>
                <w:bCs w:val="0"/>
                <w:sz w:val="24"/>
                <w:szCs w:val="24"/>
              </w:rPr>
              <w:pPrChange w:id="2401" w:author="Munish Kumar" w:date="2023-01-06T14:21:00Z">
                <w:pPr>
                  <w:spacing w:line="480" w:lineRule="auto"/>
                </w:pPr>
              </w:pPrChange>
            </w:pPr>
            <w:r w:rsidRPr="000545CD">
              <w:rPr>
                <w:b w:val="0"/>
                <w:bCs w:val="0"/>
                <w:sz w:val="24"/>
                <w:szCs w:val="24"/>
              </w:rPr>
              <w:t>GMMs</w:t>
            </w:r>
          </w:p>
        </w:tc>
        <w:tc>
          <w:tcPr>
            <w:tcW w:w="2254" w:type="dxa"/>
          </w:tcPr>
          <w:p w14:paraId="782EFEA3" w14:textId="77777777" w:rsidR="005F7A74" w:rsidRPr="000545CD" w:rsidRDefault="005F7A74">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02"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0.263</w:t>
            </w:r>
          </w:p>
        </w:tc>
        <w:tc>
          <w:tcPr>
            <w:tcW w:w="2254" w:type="dxa"/>
          </w:tcPr>
          <w:p w14:paraId="3DEBA089" w14:textId="77777777" w:rsidR="005F7A74" w:rsidRPr="000545CD" w:rsidRDefault="005F7A74">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03"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1090.622</w:t>
            </w:r>
          </w:p>
        </w:tc>
        <w:tc>
          <w:tcPr>
            <w:tcW w:w="2254" w:type="dxa"/>
          </w:tcPr>
          <w:p w14:paraId="137A8236" w14:textId="77777777" w:rsidR="005F7A74" w:rsidRPr="000545CD" w:rsidRDefault="005F7A74">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04"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1.032</w:t>
            </w:r>
          </w:p>
        </w:tc>
      </w:tr>
    </w:tbl>
    <w:p w14:paraId="34CA1EDE" w14:textId="77777777" w:rsidR="005F7A74" w:rsidRDefault="005F7A74">
      <w:pPr>
        <w:spacing w:before="120"/>
        <w:jc w:val="both"/>
        <w:rPr>
          <w:sz w:val="24"/>
          <w:szCs w:val="24"/>
        </w:rPr>
        <w:pPrChange w:id="2405" w:author="Munish Kumar" w:date="2023-01-06T14:21:00Z">
          <w:pPr>
            <w:spacing w:before="120"/>
            <w:jc w:val="center"/>
          </w:pPr>
        </w:pPrChange>
      </w:pPr>
      <w:r>
        <w:rPr>
          <w:sz w:val="24"/>
          <w:szCs w:val="24"/>
        </w:rPr>
        <w:t>Table 2: Summary of the 5 Clustering Models’ Metrices</w:t>
      </w:r>
    </w:p>
    <w:p w14:paraId="7D6E10C3" w14:textId="7E1869E8" w:rsidR="008663F5" w:rsidRPr="005F7A74" w:rsidRDefault="005F7A74" w:rsidP="00716ECA">
      <w:pPr>
        <w:jc w:val="both"/>
        <w:rPr>
          <w:sz w:val="24"/>
          <w:szCs w:val="24"/>
        </w:rPr>
      </w:pPr>
      <w:r w:rsidRPr="000545CD">
        <w:rPr>
          <w:sz w:val="24"/>
          <w:szCs w:val="24"/>
        </w:rPr>
        <w:lastRenderedPageBreak/>
        <w:t xml:space="preserve">Based on Table 2, looking on an individual level for the silhouette coefficient, KMeans have the highest score, for the Calinski-Harabaz Index, KMeans and BIRCH have high scores and for the Davis-Bouldin Index, KMeans and BIRCH the lowest relative scores. From an overall viewpoint, both KMeans and BIRCH have good scorings based on the 3 metrics and have been shown to outperform the other algorithms. </w:t>
      </w:r>
    </w:p>
    <w:p w14:paraId="728C92F5" w14:textId="77777777" w:rsidR="008663F5" w:rsidRPr="008663F5" w:rsidRDefault="008663F5">
      <w:pPr>
        <w:pStyle w:val="ListParagraph"/>
        <w:jc w:val="both"/>
        <w:rPr>
          <w:rFonts w:ascii="Times" w:hAnsi="Times" w:cs="Times"/>
          <w:sz w:val="24"/>
          <w:szCs w:val="24"/>
        </w:rPr>
        <w:pPrChange w:id="2406" w:author="Munish Kumar" w:date="2023-01-06T14:21:00Z">
          <w:pPr>
            <w:pStyle w:val="ListParagraph"/>
          </w:pPr>
        </w:pPrChange>
      </w:pPr>
    </w:p>
    <w:p w14:paraId="75A2686A" w14:textId="10407E02" w:rsidR="008663F5" w:rsidRPr="00357515" w:rsidRDefault="008663F5">
      <w:pPr>
        <w:pStyle w:val="Heading1"/>
        <w:pPrChange w:id="2407" w:author="Munish Kumar" w:date="2023-01-06T14:21:00Z">
          <w:pPr>
            <w:pStyle w:val="ListParagraph"/>
            <w:numPr>
              <w:numId w:val="2"/>
            </w:numPr>
            <w:spacing w:before="120"/>
            <w:ind w:left="360" w:hanging="360"/>
            <w:jc w:val="both"/>
          </w:pPr>
        </w:pPrChange>
      </w:pPr>
      <w:r w:rsidRPr="00357515">
        <w:t xml:space="preserve">Limitations of Study and </w:t>
      </w:r>
      <w:commentRangeStart w:id="2408"/>
      <w:r w:rsidRPr="00357515">
        <w:t>Conclusion</w:t>
      </w:r>
      <w:commentRangeEnd w:id="2408"/>
      <w:r w:rsidR="00716ECA">
        <w:rPr>
          <w:rStyle w:val="CommentReference"/>
          <w:rFonts w:eastAsia="Calibri" w:cs="Times New Roman"/>
          <w:b w:val="0"/>
          <w:lang w:val="en-US" w:eastAsia="en-US"/>
        </w:rPr>
        <w:commentReference w:id="2408"/>
      </w:r>
    </w:p>
    <w:p w14:paraId="7F7A6699" w14:textId="77D9DF66" w:rsidR="005F7A74" w:rsidRDefault="005F7A74" w:rsidP="00716ECA">
      <w:pPr>
        <w:jc w:val="both"/>
        <w:rPr>
          <w:color w:val="000000" w:themeColor="text1"/>
          <w:sz w:val="24"/>
          <w:szCs w:val="24"/>
        </w:rPr>
      </w:pPr>
      <w:r w:rsidRPr="005F7A74">
        <w:rPr>
          <w:color w:val="000000" w:themeColor="text1"/>
          <w:sz w:val="24"/>
          <w:szCs w:val="24"/>
        </w:rPr>
        <w:t xml:space="preserve">In this study, we performed rock typing using our implementation of the traditional rock typing method as well as 5 other unsupervised machine learning algorithms, namely KMeans, SOM+KMeans, DBSCAN, BIRCH, and GMM. The scaled-down dataset used for training consists of 2000 samples of the UK core data with porosity and permeability data which is the petrophysical properties that are typically used for rock typing in the field. The own implementation of the traditional method is derived by closely studying several studies. It acts as a benchmark model for us to compare the other models. We then compared all 6 trained models with optimized parameters using 3 different approaches. </w:t>
      </w:r>
    </w:p>
    <w:p w14:paraId="7C5C3FD1" w14:textId="77777777" w:rsidR="005F7A74" w:rsidRPr="005F7A74" w:rsidRDefault="005F7A74" w:rsidP="00716ECA">
      <w:pPr>
        <w:jc w:val="both"/>
        <w:rPr>
          <w:color w:val="000000" w:themeColor="text1"/>
          <w:sz w:val="24"/>
          <w:szCs w:val="24"/>
        </w:rPr>
      </w:pPr>
    </w:p>
    <w:p w14:paraId="15BEFD23" w14:textId="7A092730" w:rsidR="005F7A74" w:rsidRDefault="005F7A74" w:rsidP="00716ECA">
      <w:pPr>
        <w:jc w:val="both"/>
        <w:rPr>
          <w:color w:val="000000" w:themeColor="text1"/>
          <w:sz w:val="24"/>
          <w:szCs w:val="24"/>
        </w:rPr>
      </w:pPr>
      <w:r w:rsidRPr="005F7A74">
        <w:rPr>
          <w:color w:val="000000" w:themeColor="text1"/>
          <w:sz w:val="24"/>
          <w:szCs w:val="24"/>
        </w:rPr>
        <w:t xml:space="preserve">When comparing the cluster distributions in the porosity vs log-scaled permeability scatterplots and the cluster averages of the 6 models, we observe that none of the 5 models' cluster distributions and cluster averages resemble the benchmark method results. KMeans and BIRCH cluster distribution and cluster averages are close to one another. </w:t>
      </w:r>
    </w:p>
    <w:p w14:paraId="4C315CCA" w14:textId="77777777" w:rsidR="005F7A74" w:rsidRPr="005F7A74" w:rsidRDefault="005F7A74" w:rsidP="00716ECA">
      <w:pPr>
        <w:jc w:val="both"/>
        <w:rPr>
          <w:color w:val="000000" w:themeColor="text1"/>
          <w:sz w:val="24"/>
          <w:szCs w:val="24"/>
        </w:rPr>
      </w:pPr>
    </w:p>
    <w:p w14:paraId="5B01DD70" w14:textId="1CC19112" w:rsidR="005F7A74" w:rsidRDefault="005F7A74" w:rsidP="00716ECA">
      <w:pPr>
        <w:jc w:val="both"/>
        <w:rPr>
          <w:color w:val="000000" w:themeColor="text1"/>
          <w:sz w:val="24"/>
          <w:szCs w:val="24"/>
        </w:rPr>
      </w:pPr>
      <w:r w:rsidRPr="005F7A74">
        <w:rPr>
          <w:color w:val="000000" w:themeColor="text1"/>
          <w:sz w:val="24"/>
          <w:szCs w:val="24"/>
        </w:rPr>
        <w:t>The 2</w:t>
      </w:r>
      <w:r w:rsidRPr="005F7A74">
        <w:rPr>
          <w:color w:val="000000" w:themeColor="text1"/>
          <w:sz w:val="24"/>
          <w:szCs w:val="24"/>
          <w:vertAlign w:val="superscript"/>
        </w:rPr>
        <w:t>nd</w:t>
      </w:r>
      <w:r w:rsidRPr="005F7A74">
        <w:rPr>
          <w:color w:val="000000" w:themeColor="text1"/>
          <w:sz w:val="24"/>
          <w:szCs w:val="24"/>
        </w:rPr>
        <w:t xml:space="preserve"> approach to the evaluation was to perform permeability prediction using a sample set of 50 samples and plot residual models for comparison. The model that has less spread from the residual = 0 point would mean that the model fits the data best. Based on the comparison of the residual models, KMeans and BIRCH models have a similar residual spread to the benchmark model with the other models showing poor performance when used for permeability prediction. </w:t>
      </w:r>
    </w:p>
    <w:p w14:paraId="48E7114B" w14:textId="77777777" w:rsidR="005F7A74" w:rsidRPr="005F7A74" w:rsidRDefault="005F7A74" w:rsidP="00716ECA">
      <w:pPr>
        <w:jc w:val="both"/>
        <w:rPr>
          <w:color w:val="000000" w:themeColor="text1"/>
          <w:sz w:val="24"/>
          <w:szCs w:val="24"/>
        </w:rPr>
      </w:pPr>
    </w:p>
    <w:p w14:paraId="7198F497" w14:textId="638F3519" w:rsidR="005F7A74" w:rsidRDefault="005F7A74" w:rsidP="00716ECA">
      <w:pPr>
        <w:jc w:val="both"/>
        <w:rPr>
          <w:color w:val="000000" w:themeColor="text1"/>
          <w:sz w:val="24"/>
          <w:szCs w:val="24"/>
        </w:rPr>
      </w:pPr>
      <w:r w:rsidRPr="005F7A74">
        <w:rPr>
          <w:color w:val="000000" w:themeColor="text1"/>
          <w:sz w:val="24"/>
          <w:szCs w:val="24"/>
        </w:rPr>
        <w:t>The 3</w:t>
      </w:r>
      <w:r w:rsidRPr="005F7A74">
        <w:rPr>
          <w:color w:val="000000" w:themeColor="text1"/>
          <w:sz w:val="24"/>
          <w:szCs w:val="24"/>
          <w:vertAlign w:val="superscript"/>
        </w:rPr>
        <w:t>rd</w:t>
      </w:r>
      <w:r w:rsidRPr="005F7A74">
        <w:rPr>
          <w:color w:val="000000" w:themeColor="text1"/>
          <w:sz w:val="24"/>
          <w:szCs w:val="24"/>
        </w:rPr>
        <w:t xml:space="preserve"> approach compares the Silhouette Coefficient, Calinski-Harabaz Index, and the Davis-Bouldin Index metrics for the 5 unsupervised machine learning algorithms. Overall, KMeans and BIRCH are the best-performing algorithms based on 3 metrics. </w:t>
      </w:r>
    </w:p>
    <w:p w14:paraId="07F4EB88" w14:textId="77777777" w:rsidR="005F7A74" w:rsidRPr="005F7A74" w:rsidRDefault="005F7A74" w:rsidP="00716ECA">
      <w:pPr>
        <w:jc w:val="both"/>
        <w:rPr>
          <w:color w:val="000000" w:themeColor="text1"/>
          <w:sz w:val="24"/>
          <w:szCs w:val="24"/>
        </w:rPr>
      </w:pPr>
    </w:p>
    <w:p w14:paraId="13EC3C12" w14:textId="59FC8603" w:rsidR="005F7A74" w:rsidRDefault="005F7A74" w:rsidP="00716ECA">
      <w:pPr>
        <w:jc w:val="both"/>
        <w:rPr>
          <w:color w:val="000000" w:themeColor="text1"/>
          <w:sz w:val="24"/>
          <w:szCs w:val="24"/>
        </w:rPr>
      </w:pPr>
      <w:r w:rsidRPr="005F7A74">
        <w:rPr>
          <w:color w:val="000000" w:themeColor="text1"/>
          <w:sz w:val="24"/>
          <w:szCs w:val="24"/>
        </w:rPr>
        <w:t xml:space="preserve">Overall, when comparing the 5 unsupervised machine learning models to the benchmark model, KMeans and BIRCH show to be able to cluster the rock types the best and the performance is comparable to the performance of the benchmark model. Although the clustering algorithm models cluster distribution is not like the benchmark models’, it is still able to be used as a method of rock typing. Using unsupervised machine learning algorithms would bring about time savings and efficiency while not compromising the quality and accuracy of the clustering of rock types. However, this is not to say to solely replace the expertise of experts, data is only useful depending on who is using it. Experts will still need to take over after training the models to make sense of the results. This would bring us to progress in the oil and gas rock typing area. </w:t>
      </w:r>
    </w:p>
    <w:p w14:paraId="47AE177A" w14:textId="77777777" w:rsidR="005F7A74" w:rsidRPr="005F7A74" w:rsidRDefault="005F7A74" w:rsidP="00716ECA">
      <w:pPr>
        <w:jc w:val="both"/>
        <w:rPr>
          <w:color w:val="000000" w:themeColor="text1"/>
          <w:sz w:val="24"/>
          <w:szCs w:val="24"/>
        </w:rPr>
      </w:pPr>
    </w:p>
    <w:p w14:paraId="68C931B7" w14:textId="77777777" w:rsidR="005F7A74" w:rsidRPr="005F7A74" w:rsidRDefault="005F7A74" w:rsidP="00716ECA">
      <w:pPr>
        <w:jc w:val="both"/>
        <w:rPr>
          <w:color w:val="000000" w:themeColor="text1"/>
          <w:sz w:val="24"/>
          <w:szCs w:val="24"/>
        </w:rPr>
      </w:pPr>
      <w:r w:rsidRPr="005F7A74">
        <w:rPr>
          <w:color w:val="000000" w:themeColor="text1"/>
          <w:sz w:val="24"/>
          <w:szCs w:val="24"/>
        </w:rPr>
        <w:t>The study only used the limited dataset of UK core data. There is room for improvement by including more algorithms, using more datasets to account for variability, and benchmarking on multiple traditional methods of rock typing.</w:t>
      </w:r>
    </w:p>
    <w:p w14:paraId="30F68703" w14:textId="379EB483" w:rsidR="008663F5" w:rsidRDefault="008663F5" w:rsidP="00716ECA">
      <w:pPr>
        <w:spacing w:before="120"/>
        <w:jc w:val="both"/>
        <w:rPr>
          <w:ins w:id="2409" w:author="Munish Kumar" w:date="2023-01-04T14:21:00Z"/>
          <w:rFonts w:ascii="Times" w:hAnsi="Times" w:cs="Times"/>
          <w:sz w:val="24"/>
          <w:szCs w:val="24"/>
        </w:rPr>
      </w:pPr>
    </w:p>
    <w:customXmlInsRangeStart w:id="2410" w:author="Munish Kumar" w:date="2023-01-04T14:21:00Z"/>
    <w:sdt>
      <w:sdtPr>
        <w:rPr>
          <w:rFonts w:eastAsia="Calibri" w:cs="Times New Roman"/>
          <w:b w:val="0"/>
          <w:sz w:val="20"/>
          <w:szCs w:val="20"/>
          <w:lang w:val="en-US" w:eastAsia="en-US"/>
        </w:rPr>
        <w:id w:val="73172518"/>
        <w:docPartObj>
          <w:docPartGallery w:val="Bibliographies"/>
          <w:docPartUnique/>
        </w:docPartObj>
      </w:sdtPr>
      <w:sdtContent>
        <w:customXmlInsRangeEnd w:id="2410"/>
        <w:p w14:paraId="164BFAB8" w14:textId="758ECBD2" w:rsidR="00612B2F" w:rsidRDefault="00612B2F" w:rsidP="00716ECA">
          <w:pPr>
            <w:pStyle w:val="Heading1"/>
            <w:rPr>
              <w:ins w:id="2411" w:author="Munish Kumar" w:date="2023-01-04T14:21:00Z"/>
            </w:rPr>
          </w:pPr>
          <w:ins w:id="2412" w:author="Munish Kumar" w:date="2023-01-04T14:21:00Z">
            <w:r>
              <w:t>Bibliography</w:t>
            </w:r>
          </w:ins>
        </w:p>
        <w:customXmlInsRangeStart w:id="2413" w:author="Munish Kumar" w:date="2023-01-04T14:21:00Z"/>
        <w:sdt>
          <w:sdtPr>
            <w:id w:val="111145805"/>
            <w:bibliography/>
          </w:sdtPr>
          <w:sdtContent>
            <w:customXmlInsRangeEnd w:id="2413"/>
            <w:p w14:paraId="4D652708" w14:textId="77777777" w:rsidR="00612B2F" w:rsidRDefault="00612B2F">
              <w:pPr>
                <w:pStyle w:val="Bibliography"/>
                <w:ind w:left="720" w:hanging="720"/>
                <w:jc w:val="both"/>
                <w:rPr>
                  <w:noProof/>
                  <w:sz w:val="24"/>
                  <w:szCs w:val="24"/>
                </w:rPr>
                <w:pPrChange w:id="2414" w:author="Munish Kumar" w:date="2023-01-06T14:21:00Z">
                  <w:pPr>
                    <w:pStyle w:val="Bibliography"/>
                    <w:ind w:left="720" w:hanging="720"/>
                  </w:pPr>
                </w:pPrChange>
              </w:pPr>
              <w:ins w:id="2415" w:author="Munish Kumar" w:date="2023-01-04T14:21:00Z">
                <w:r>
                  <w:fldChar w:fldCharType="begin"/>
                </w:r>
                <w:r>
                  <w:instrText xml:space="preserve"> BIBLIOGRAPHY </w:instrText>
                </w:r>
                <w:r>
                  <w:fldChar w:fldCharType="separate"/>
                </w:r>
              </w:ins>
              <w:r>
                <w:rPr>
                  <w:noProof/>
                </w:rPr>
                <w:t xml:space="preserve">Amaefule, J. O., Mehmet, A., Djebbar, T., Kersey, D. G., &amp; Dare, K. K. (October 1993). Enhanced Reservoir Description: Using Core and Log Data to Identify Hydraulic (Flow) Units and Predict Permeability in Uncored Intervals/Wells. </w:t>
              </w:r>
              <w:r>
                <w:rPr>
                  <w:i/>
                  <w:iCs/>
                  <w:noProof/>
                </w:rPr>
                <w:t>SPE Annual Technical Conference and Exhibition</w:t>
              </w:r>
              <w:r>
                <w:rPr>
                  <w:noProof/>
                </w:rPr>
                <w:t>, 1-12.</w:t>
              </w:r>
            </w:p>
            <w:p w14:paraId="3C973A12" w14:textId="77777777" w:rsidR="00612B2F" w:rsidRDefault="00612B2F">
              <w:pPr>
                <w:pStyle w:val="Bibliography"/>
                <w:ind w:left="720" w:hanging="720"/>
                <w:jc w:val="both"/>
                <w:rPr>
                  <w:noProof/>
                </w:rPr>
                <w:pPrChange w:id="2416" w:author="Munish Kumar" w:date="2023-01-06T14:21:00Z">
                  <w:pPr>
                    <w:pStyle w:val="Bibliography"/>
                    <w:ind w:left="720" w:hanging="720"/>
                  </w:pPr>
                </w:pPrChange>
              </w:pPr>
              <w:r>
                <w:rPr>
                  <w:noProof/>
                </w:rPr>
                <w:t xml:space="preserve">Archie, G. (1950). Introduction to Petrophysics of Reservoir Rocks. </w:t>
              </w:r>
              <w:r>
                <w:rPr>
                  <w:i/>
                  <w:iCs/>
                  <w:noProof/>
                </w:rPr>
                <w:t>AAPG Bulletin, 34</w:t>
              </w:r>
              <w:r>
                <w:rPr>
                  <w:noProof/>
                </w:rPr>
                <w:t>, 943-961.</w:t>
              </w:r>
            </w:p>
            <w:p w14:paraId="109B880D" w14:textId="77777777" w:rsidR="00612B2F" w:rsidRDefault="00612B2F">
              <w:pPr>
                <w:pStyle w:val="Bibliography"/>
                <w:ind w:left="720" w:hanging="720"/>
                <w:jc w:val="both"/>
                <w:rPr>
                  <w:noProof/>
                </w:rPr>
                <w:pPrChange w:id="2417" w:author="Munish Kumar" w:date="2023-01-06T14:21:00Z">
                  <w:pPr>
                    <w:pStyle w:val="Bibliography"/>
                    <w:ind w:left="720" w:hanging="720"/>
                  </w:pPr>
                </w:pPrChange>
              </w:pPr>
              <w:r>
                <w:rPr>
                  <w:noProof/>
                </w:rPr>
                <w:t xml:space="preserve">Brentan, B., Meirelles, G., Luvizotto Jr., E., &amp; Izquierdo, J. (2018). Hybrid SOMþk-Means clustering to improve planning, operation and management in water distribution systems. </w:t>
              </w:r>
              <w:r>
                <w:rPr>
                  <w:i/>
                  <w:iCs/>
                  <w:noProof/>
                </w:rPr>
                <w:t>Environmental Modelling &amp; Software</w:t>
              </w:r>
              <w:r>
                <w:rPr>
                  <w:noProof/>
                </w:rPr>
                <w:t>, 1-12.</w:t>
              </w:r>
            </w:p>
            <w:p w14:paraId="39BF2773" w14:textId="77777777" w:rsidR="00612B2F" w:rsidRDefault="00612B2F">
              <w:pPr>
                <w:pStyle w:val="Bibliography"/>
                <w:ind w:left="720" w:hanging="720"/>
                <w:jc w:val="both"/>
                <w:rPr>
                  <w:noProof/>
                </w:rPr>
                <w:pPrChange w:id="2418" w:author="Munish Kumar" w:date="2023-01-06T14:21:00Z">
                  <w:pPr>
                    <w:pStyle w:val="Bibliography"/>
                    <w:ind w:left="720" w:hanging="720"/>
                  </w:pPr>
                </w:pPrChange>
              </w:pPr>
              <w:r>
                <w:rPr>
                  <w:noProof/>
                </w:rPr>
                <w:t xml:space="preserve">Corbett, P. W. (2004). Petrotyping: A basemap and atlas for navigating through permeability and porosity data for reservoir comparison and permeability prediction. </w:t>
              </w:r>
              <w:r>
                <w:rPr>
                  <w:i/>
                  <w:iCs/>
                  <w:noProof/>
                </w:rPr>
                <w:t>Paper SCA2004-30 presented at the International Symposium of the Society of Core Analysts, 5</w:t>
              </w:r>
              <w:r>
                <w:rPr>
                  <w:noProof/>
                </w:rPr>
                <w:t>(9), 1-12.</w:t>
              </w:r>
            </w:p>
            <w:p w14:paraId="7559409D" w14:textId="77777777" w:rsidR="00612B2F" w:rsidRDefault="00612B2F">
              <w:pPr>
                <w:pStyle w:val="Bibliography"/>
                <w:ind w:left="720" w:hanging="720"/>
                <w:jc w:val="both"/>
                <w:rPr>
                  <w:noProof/>
                </w:rPr>
                <w:pPrChange w:id="2419" w:author="Munish Kumar" w:date="2023-01-06T14:21:00Z">
                  <w:pPr>
                    <w:pStyle w:val="Bibliography"/>
                    <w:ind w:left="720" w:hanging="720"/>
                  </w:pPr>
                </w:pPrChange>
              </w:pPr>
              <w:r>
                <w:rPr>
                  <w:noProof/>
                </w:rPr>
                <w:t xml:space="preserve">Kumar, M., Swaminathan, K., Rusli, A., &amp; Thomas-Hy, A. (2022). Applying Data Analytics &amp; Machine Learning Methods for Recovery Factor Prediction and Uncertainty Modelling. </w:t>
              </w:r>
              <w:r>
                <w:rPr>
                  <w:i/>
                  <w:iCs/>
                  <w:noProof/>
                </w:rPr>
                <w:t>Society of Petroleum Engineers</w:t>
              </w:r>
              <w:r>
                <w:rPr>
                  <w:noProof/>
                </w:rPr>
                <w:t>, 1-18.</w:t>
              </w:r>
            </w:p>
            <w:p w14:paraId="7C10BF11" w14:textId="77777777" w:rsidR="00612B2F" w:rsidRDefault="00612B2F">
              <w:pPr>
                <w:pStyle w:val="Bibliography"/>
                <w:ind w:left="720" w:hanging="720"/>
                <w:jc w:val="both"/>
                <w:rPr>
                  <w:noProof/>
                </w:rPr>
                <w:pPrChange w:id="2420" w:author="Munish Kumar" w:date="2023-01-06T14:21:00Z">
                  <w:pPr>
                    <w:pStyle w:val="Bibliography"/>
                    <w:ind w:left="720" w:hanging="720"/>
                  </w:pPr>
                </w:pPrChange>
              </w:pPr>
              <w:r>
                <w:rPr>
                  <w:noProof/>
                </w:rPr>
                <w:t xml:space="preserve">Mohamed, I. M., Mohamed, S., Mazher, I., &amp; Pieprzica , C. (2019). Formation Lithology Classification: Insights into Machine Learning Methods. </w:t>
              </w:r>
              <w:r>
                <w:rPr>
                  <w:i/>
                  <w:iCs/>
                  <w:noProof/>
                </w:rPr>
                <w:t>SPE Annual Technical Conference and Exhibition</w:t>
              </w:r>
              <w:r>
                <w:rPr>
                  <w:noProof/>
                </w:rPr>
                <w:t>, 1-12.</w:t>
              </w:r>
            </w:p>
            <w:p w14:paraId="297EEF15" w14:textId="77777777" w:rsidR="00612B2F" w:rsidRDefault="00612B2F">
              <w:pPr>
                <w:pStyle w:val="Bibliography"/>
                <w:ind w:left="720" w:hanging="720"/>
                <w:jc w:val="both"/>
                <w:rPr>
                  <w:noProof/>
                </w:rPr>
                <w:pPrChange w:id="2421" w:author="Munish Kumar" w:date="2023-01-06T14:21:00Z">
                  <w:pPr>
                    <w:pStyle w:val="Bibliography"/>
                    <w:ind w:left="720" w:hanging="720"/>
                  </w:pPr>
                </w:pPrChange>
              </w:pPr>
              <w:r>
                <w:rPr>
                  <w:noProof/>
                </w:rPr>
                <w:t xml:space="preserve">Mohammadian, E., Kheirollahi, M., Ostadhassan, M., &amp; Sabet, M. (2022). A case study of petrophysical rock typing and permeability prediction using machine learning in a heterogenous carbonate reservoir in Iran. </w:t>
              </w:r>
              <w:r>
                <w:rPr>
                  <w:i/>
                  <w:iCs/>
                  <w:noProof/>
                </w:rPr>
                <w:t>Nature Portfolio, 12</w:t>
              </w:r>
              <w:r>
                <w:rPr>
                  <w:noProof/>
                </w:rPr>
                <w:t>(4505), 1-16.</w:t>
              </w:r>
            </w:p>
            <w:p w14:paraId="05A6AE82" w14:textId="77777777" w:rsidR="00612B2F" w:rsidRDefault="00612B2F">
              <w:pPr>
                <w:pStyle w:val="Bibliography"/>
                <w:ind w:left="720" w:hanging="720"/>
                <w:jc w:val="both"/>
                <w:rPr>
                  <w:noProof/>
                </w:rPr>
                <w:pPrChange w:id="2422" w:author="Munish Kumar" w:date="2023-01-06T14:21:00Z">
                  <w:pPr>
                    <w:pStyle w:val="Bibliography"/>
                    <w:ind w:left="720" w:hanging="720"/>
                  </w:pPr>
                </w:pPrChange>
              </w:pPr>
              <w:r>
                <w:rPr>
                  <w:noProof/>
                </w:rPr>
                <w:t xml:space="preserve">Rushing, J. A. (2008). Rock Typing — Keys to Understanding Productivity in Tight Gas Sands. </w:t>
              </w:r>
              <w:r>
                <w:rPr>
                  <w:i/>
                  <w:iCs/>
                  <w:noProof/>
                </w:rPr>
                <w:t>Society of Petroleum Engineers (SPE) Paper Number 114164</w:t>
              </w:r>
              <w:r>
                <w:rPr>
                  <w:noProof/>
                </w:rPr>
                <w:t>, 1-31.</w:t>
              </w:r>
            </w:p>
            <w:p w14:paraId="66815557" w14:textId="77777777" w:rsidR="00612B2F" w:rsidRDefault="00612B2F">
              <w:pPr>
                <w:pStyle w:val="Bibliography"/>
                <w:ind w:left="720" w:hanging="720"/>
                <w:jc w:val="both"/>
                <w:rPr>
                  <w:noProof/>
                </w:rPr>
                <w:pPrChange w:id="2423" w:author="Munish Kumar" w:date="2023-01-06T14:21:00Z">
                  <w:pPr>
                    <w:pStyle w:val="Bibliography"/>
                    <w:ind w:left="720" w:hanging="720"/>
                  </w:pPr>
                </w:pPrChange>
              </w:pPr>
              <w:r>
                <w:rPr>
                  <w:noProof/>
                </w:rPr>
                <w:t xml:space="preserve">Tang, X. Z. (2020). An improved method in petrophysical rock typing based on mercury-injection capillary pressure data. . </w:t>
              </w:r>
              <w:r>
                <w:rPr>
                  <w:i/>
                  <w:iCs/>
                  <w:noProof/>
                </w:rPr>
                <w:t>Energy Sources, Part A: Recovery, Utilization, and Environmental Effects</w:t>
              </w:r>
              <w:r>
                <w:rPr>
                  <w:noProof/>
                </w:rPr>
                <w:t>, 1-16.</w:t>
              </w:r>
            </w:p>
            <w:p w14:paraId="0AB3D994" w14:textId="77777777" w:rsidR="00612B2F" w:rsidRDefault="00612B2F">
              <w:pPr>
                <w:pStyle w:val="Bibliography"/>
                <w:ind w:left="720" w:hanging="720"/>
                <w:jc w:val="both"/>
                <w:rPr>
                  <w:noProof/>
                </w:rPr>
                <w:pPrChange w:id="2424" w:author="Munish Kumar" w:date="2023-01-06T14:21:00Z">
                  <w:pPr>
                    <w:pStyle w:val="Bibliography"/>
                    <w:ind w:left="720" w:hanging="720"/>
                  </w:pPr>
                </w:pPrChange>
              </w:pPr>
              <w:r>
                <w:rPr>
                  <w:noProof/>
                </w:rPr>
                <w:t xml:space="preserve">Zakyan, H., Permadi , A. K., &amp; Pratama, E. A. (2022). An Improved Method of Clay-Induced Rock Typing Derived from Log Data in Modelling Low Salinity Water Injection: A Case Study on an Oil Field in Indonesia. </w:t>
              </w:r>
              <w:r>
                <w:rPr>
                  <w:i/>
                  <w:iCs/>
                  <w:noProof/>
                </w:rPr>
                <w:t>Energies, 15</w:t>
              </w:r>
              <w:r>
                <w:rPr>
                  <w:noProof/>
                </w:rPr>
                <w:t>(10), 1-12.</w:t>
              </w:r>
            </w:p>
            <w:p w14:paraId="7BDE2D39" w14:textId="612F7B01" w:rsidR="00612B2F" w:rsidRDefault="00612B2F">
              <w:pPr>
                <w:jc w:val="both"/>
                <w:rPr>
                  <w:ins w:id="2425" w:author="Munish Kumar" w:date="2023-01-04T14:21:00Z"/>
                </w:rPr>
                <w:pPrChange w:id="2426" w:author="Munish Kumar" w:date="2023-01-06T14:21:00Z">
                  <w:pPr/>
                </w:pPrChange>
              </w:pPr>
              <w:ins w:id="2427" w:author="Munish Kumar" w:date="2023-01-04T14:21:00Z">
                <w:r>
                  <w:rPr>
                    <w:b/>
                    <w:bCs/>
                    <w:noProof/>
                  </w:rPr>
                  <w:fldChar w:fldCharType="end"/>
                </w:r>
              </w:ins>
            </w:p>
            <w:customXmlInsRangeStart w:id="2428" w:author="Munish Kumar" w:date="2023-01-04T14:21:00Z"/>
          </w:sdtContent>
        </w:sdt>
        <w:customXmlInsRangeEnd w:id="2428"/>
        <w:customXmlInsRangeStart w:id="2429" w:author="Munish Kumar" w:date="2023-01-04T14:21:00Z"/>
      </w:sdtContent>
    </w:sdt>
    <w:customXmlInsRangeEnd w:id="2429"/>
    <w:p w14:paraId="6EAB35A2" w14:textId="7DD1C6E8" w:rsidR="00612B2F" w:rsidDel="00612B2F" w:rsidRDefault="00612B2F">
      <w:pPr>
        <w:spacing w:before="120"/>
        <w:jc w:val="both"/>
        <w:rPr>
          <w:del w:id="2430" w:author="Munish Kumar" w:date="2023-01-04T14:21:00Z"/>
          <w:rFonts w:ascii="Times" w:hAnsi="Times" w:cs="Times"/>
          <w:sz w:val="24"/>
          <w:szCs w:val="24"/>
        </w:rPr>
      </w:pPr>
    </w:p>
    <w:p w14:paraId="135A44B7" w14:textId="2687ADBD" w:rsidR="00612B2F" w:rsidRDefault="00612B2F">
      <w:pPr>
        <w:spacing w:after="160" w:line="259" w:lineRule="auto"/>
        <w:jc w:val="both"/>
        <w:rPr>
          <w:ins w:id="2431" w:author="Munish Kumar" w:date="2023-01-04T14:21:00Z"/>
          <w:rFonts w:ascii="Times" w:hAnsi="Times" w:cs="Times"/>
          <w:sz w:val="24"/>
          <w:szCs w:val="24"/>
        </w:rPr>
        <w:pPrChange w:id="2432" w:author="Munish Kumar" w:date="2023-01-06T14:21:00Z">
          <w:pPr>
            <w:spacing w:after="160" w:line="259" w:lineRule="auto"/>
          </w:pPr>
        </w:pPrChange>
      </w:pPr>
      <w:ins w:id="2433" w:author="Munish Kumar" w:date="2023-01-04T14:21:00Z">
        <w:r>
          <w:rPr>
            <w:rFonts w:ascii="Times" w:hAnsi="Times" w:cs="Times"/>
            <w:sz w:val="24"/>
            <w:szCs w:val="24"/>
          </w:rPr>
          <w:br w:type="page"/>
        </w:r>
      </w:ins>
    </w:p>
    <w:p w14:paraId="4795AA22" w14:textId="2C7A97F4" w:rsidR="00F41447" w:rsidDel="00612B2F" w:rsidRDefault="00F41447">
      <w:pPr>
        <w:spacing w:before="120"/>
        <w:jc w:val="both"/>
        <w:rPr>
          <w:del w:id="2434" w:author="Munish Kumar" w:date="2023-01-04T14:21:00Z"/>
          <w:rFonts w:ascii="Times" w:hAnsi="Times" w:cs="Times"/>
          <w:sz w:val="24"/>
          <w:szCs w:val="24"/>
        </w:rPr>
      </w:pPr>
    </w:p>
    <w:p w14:paraId="00EB2368" w14:textId="598E021C" w:rsidR="009D696C" w:rsidRPr="006D6232" w:rsidRDefault="009D696C" w:rsidP="00716ECA">
      <w:pPr>
        <w:spacing w:before="120"/>
        <w:jc w:val="both"/>
        <w:rPr>
          <w:rFonts w:ascii="Times" w:hAnsi="Times" w:cs="Times"/>
          <w:b/>
          <w:bCs/>
          <w:sz w:val="24"/>
          <w:szCs w:val="24"/>
        </w:rPr>
      </w:pPr>
      <w:r w:rsidRPr="009D696C">
        <w:rPr>
          <w:rFonts w:ascii="Times" w:hAnsi="Times" w:cs="Times"/>
          <w:b/>
          <w:bCs/>
          <w:sz w:val="24"/>
          <w:szCs w:val="24"/>
        </w:rPr>
        <w:t xml:space="preserve">References </w:t>
      </w:r>
    </w:p>
    <w:p w14:paraId="7A1E9397" w14:textId="5D61B9BE" w:rsidR="008F1C3B" w:rsidRDefault="008F1C3B" w:rsidP="00716ECA">
      <w:pPr>
        <w:spacing w:before="120"/>
        <w:jc w:val="both"/>
        <w:rPr>
          <w:rFonts w:ascii="Segoe UI" w:hAnsi="Segoe UI" w:cs="Segoe UI"/>
          <w:sz w:val="27"/>
          <w:szCs w:val="27"/>
          <w:shd w:val="clear" w:color="auto" w:fill="FFFFFF"/>
        </w:rPr>
      </w:pPr>
      <w:r>
        <w:rPr>
          <w:rFonts w:ascii="Segoe UI" w:hAnsi="Segoe UI" w:cs="Segoe UI"/>
          <w:color w:val="222222"/>
          <w:sz w:val="27"/>
          <w:szCs w:val="27"/>
          <w:shd w:val="clear" w:color="auto" w:fill="FFFFFF"/>
        </w:rPr>
        <w:t xml:space="preserve">Amaefule, J. O., Altunbay, M., Tiab, D., Kersey, D. G., &amp; Keelan, D. K. (1993). </w:t>
      </w:r>
      <w:r w:rsidRPr="008F1C3B">
        <w:rPr>
          <w:rFonts w:ascii="Segoe UI" w:hAnsi="Segoe UI" w:cs="Segoe UI"/>
          <w:i/>
          <w:iCs/>
          <w:color w:val="222222"/>
          <w:sz w:val="27"/>
          <w:szCs w:val="27"/>
          <w:shd w:val="clear" w:color="auto" w:fill="FFFFFF"/>
        </w:rPr>
        <w:t>Enhanced Reservoir Hydraulic (Flow) Units and Predict Permeability in Uncored Intervals/Wells</w:t>
      </w:r>
      <w:r w:rsidRPr="008F1C3B">
        <w:rPr>
          <w:color w:val="383636"/>
          <w:shd w:val="clear" w:color="auto" w:fill="FFFFFF"/>
        </w:rPr>
        <w:t xml:space="preserve"> </w:t>
      </w:r>
      <w:r>
        <w:rPr>
          <w:color w:val="383636"/>
          <w:shd w:val="clear" w:color="auto" w:fill="FFFFFF"/>
        </w:rPr>
        <w:t>[</w:t>
      </w:r>
      <w:r w:rsidRPr="000545CD">
        <w:rPr>
          <w:color w:val="383636"/>
          <w:shd w:val="clear" w:color="auto" w:fill="FFFFFF"/>
        </w:rPr>
        <w:t>Paper Presentation].</w:t>
      </w:r>
      <w:r>
        <w:rPr>
          <w:rFonts w:ascii="Segoe UI" w:hAnsi="Segoe UI" w:cs="Segoe UI"/>
          <w:color w:val="222222"/>
          <w:sz w:val="27"/>
          <w:szCs w:val="27"/>
          <w:shd w:val="clear" w:color="auto" w:fill="FFFFFF"/>
        </w:rPr>
        <w:t xml:space="preserve"> </w:t>
      </w:r>
      <w:r w:rsidRPr="000545CD">
        <w:rPr>
          <w:color w:val="383636"/>
          <w:shd w:val="clear" w:color="auto" w:fill="FFFFFF"/>
        </w:rPr>
        <w:t xml:space="preserve">Paper presented at the </w:t>
      </w:r>
      <w:r w:rsidRPr="008F1C3B">
        <w:rPr>
          <w:color w:val="383636"/>
          <w:shd w:val="clear" w:color="auto" w:fill="FFFFFF"/>
        </w:rPr>
        <w:t>SPE</w:t>
      </w:r>
      <w:r w:rsidRPr="008F1C3B">
        <w:rPr>
          <w:rFonts w:ascii="Segoe UI" w:hAnsi="Segoe UI" w:cs="Segoe UI"/>
          <w:color w:val="222222"/>
          <w:sz w:val="27"/>
          <w:szCs w:val="27"/>
          <w:shd w:val="clear" w:color="auto" w:fill="FFFFFF"/>
        </w:rPr>
        <w:t xml:space="preserve"> Annual Technical Conference and Exhibition,</w:t>
      </w:r>
      <w:r>
        <w:rPr>
          <w:rFonts w:ascii="Segoe UI" w:hAnsi="Segoe UI" w:cs="Segoe UI"/>
          <w:color w:val="222222"/>
          <w:sz w:val="27"/>
          <w:szCs w:val="27"/>
          <w:shd w:val="clear" w:color="auto" w:fill="FFFFFF"/>
        </w:rPr>
        <w:t xml:space="preserve"> Houston, Texas</w:t>
      </w:r>
      <w:r w:rsidR="006D6232">
        <w:rPr>
          <w:rFonts w:ascii="Segoe UI" w:hAnsi="Segoe UI" w:cs="Segoe UI"/>
          <w:color w:val="222222"/>
          <w:sz w:val="27"/>
          <w:szCs w:val="27"/>
          <w:shd w:val="clear" w:color="auto" w:fill="FFFFFF"/>
        </w:rPr>
        <w:t>, October 1993.</w:t>
      </w:r>
      <w:r w:rsidRPr="008F1C3B">
        <w:rPr>
          <w:rFonts w:ascii="Segoe UI" w:hAnsi="Segoe UI" w:cs="Segoe UI"/>
          <w:color w:val="222222"/>
          <w:sz w:val="27"/>
          <w:szCs w:val="27"/>
          <w:shd w:val="clear" w:color="auto" w:fill="FFFFFF"/>
        </w:rPr>
        <w:t xml:space="preserve"> </w:t>
      </w:r>
      <w:r w:rsidR="00F853A5" w:rsidRPr="00F853A5">
        <w:rPr>
          <w:rFonts w:ascii="Segoe UI" w:hAnsi="Segoe UI" w:cs="Segoe UI"/>
          <w:sz w:val="27"/>
          <w:szCs w:val="27"/>
          <w:shd w:val="clear" w:color="auto" w:fill="FFFFFF"/>
        </w:rPr>
        <w:t>https://doi.org/10.2523/26436-ms</w:t>
      </w:r>
    </w:p>
    <w:p w14:paraId="6CD9FD34" w14:textId="160FFC37" w:rsidR="004533E6" w:rsidRDefault="004533E6">
      <w:pPr>
        <w:pStyle w:val="NormalWeb"/>
        <w:ind w:left="567" w:hanging="567"/>
        <w:jc w:val="both"/>
        <w:pPrChange w:id="2435" w:author="Munish Kumar" w:date="2023-01-06T14:21:00Z">
          <w:pPr>
            <w:pStyle w:val="NormalWeb"/>
            <w:ind w:left="567" w:hanging="567"/>
          </w:pPr>
        </w:pPrChange>
      </w:pPr>
      <w:r>
        <w:t xml:space="preserve">Datalab, A. (2019, January 16). </w:t>
      </w:r>
      <w:r>
        <w:rPr>
          <w:i/>
          <w:iCs/>
        </w:rPr>
        <w:t>What is Bayesian Information Criterion (BIC)?</w:t>
      </w:r>
      <w:r>
        <w:t xml:space="preserve"> Medium. Retrieved from https://medium.com/@analyttica/what-is-bayesian-information-criterion-bic-b3396a894be6 </w:t>
      </w:r>
    </w:p>
    <w:p w14:paraId="524D9299" w14:textId="3D0B059C" w:rsidR="00F853A5" w:rsidRPr="004533E6" w:rsidRDefault="00F853A5" w:rsidP="00716ECA">
      <w:pPr>
        <w:spacing w:before="120"/>
        <w:jc w:val="both"/>
        <w:rPr>
          <w:rFonts w:ascii="Segoe UI" w:hAnsi="Segoe UI" w:cs="Segoe UI"/>
          <w:sz w:val="27"/>
          <w:szCs w:val="27"/>
          <w:shd w:val="clear" w:color="auto" w:fill="FFFFFF"/>
          <w:lang w:val="en-SG"/>
        </w:rPr>
      </w:pPr>
    </w:p>
    <w:p w14:paraId="6AE317B9" w14:textId="7C931A26" w:rsidR="00F853A5" w:rsidRDefault="00F853A5" w:rsidP="00716ECA">
      <w:pPr>
        <w:spacing w:before="120"/>
        <w:jc w:val="both"/>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Izadi, M. &amp; Ghalambor, A. (2013). A new approach in permeability and hydraulic-flow-unit determination. </w:t>
      </w:r>
      <w:r>
        <w:rPr>
          <w:rFonts w:ascii="Segoe UI" w:hAnsi="Segoe UI" w:cs="Segoe UI"/>
          <w:i/>
          <w:iCs/>
          <w:color w:val="222222"/>
          <w:sz w:val="27"/>
          <w:szCs w:val="27"/>
          <w:shd w:val="clear" w:color="auto" w:fill="FFFFFF"/>
        </w:rPr>
        <w:t>SPE Reserv. Eval. Eng.</w:t>
      </w:r>
      <w:r>
        <w:rPr>
          <w:rFonts w:ascii="Segoe UI" w:hAnsi="Segoe UI" w:cs="Segoe UI"/>
          <w:color w:val="222222"/>
          <w:sz w:val="27"/>
          <w:szCs w:val="27"/>
          <w:shd w:val="clear" w:color="auto" w:fill="FFFFFF"/>
        </w:rPr>
        <w:t> </w:t>
      </w:r>
      <w:r>
        <w:rPr>
          <w:rFonts w:ascii="Segoe UI" w:hAnsi="Segoe UI" w:cs="Segoe UI"/>
          <w:b/>
          <w:bCs/>
          <w:color w:val="222222"/>
          <w:sz w:val="27"/>
          <w:szCs w:val="27"/>
          <w:shd w:val="clear" w:color="auto" w:fill="FFFFFF"/>
        </w:rPr>
        <w:t>16</w:t>
      </w:r>
      <w:r>
        <w:rPr>
          <w:rFonts w:ascii="Segoe UI" w:hAnsi="Segoe UI" w:cs="Segoe UI"/>
          <w:color w:val="222222"/>
          <w:sz w:val="27"/>
          <w:szCs w:val="27"/>
          <w:shd w:val="clear" w:color="auto" w:fill="FFFFFF"/>
        </w:rPr>
        <w:t>(03), 257–264.</w:t>
      </w:r>
    </w:p>
    <w:p w14:paraId="6CCDB3E6" w14:textId="695CB2DD" w:rsidR="00F853A5" w:rsidRDefault="00F853A5" w:rsidP="00716ECA">
      <w:pPr>
        <w:spacing w:before="120"/>
        <w:jc w:val="both"/>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 xml:space="preserve">Kolodzie, S. (1980). </w:t>
      </w:r>
      <w:r w:rsidRPr="00F853A5">
        <w:rPr>
          <w:rFonts w:ascii="Segoe UI" w:hAnsi="Segoe UI" w:cs="Segoe UI"/>
          <w:i/>
          <w:iCs/>
          <w:color w:val="222222"/>
          <w:sz w:val="27"/>
          <w:szCs w:val="27"/>
          <w:shd w:val="clear" w:color="auto" w:fill="FFFFFF"/>
        </w:rPr>
        <w:t xml:space="preserve">Analysis of pore throat size and use of the Waxman–Smits equation to determine OOIP in Spindle Field, Colorado </w:t>
      </w:r>
      <w:r>
        <w:rPr>
          <w:rFonts w:ascii="Segoe UI" w:hAnsi="Segoe UI" w:cs="Segoe UI"/>
          <w:color w:val="222222"/>
          <w:sz w:val="27"/>
          <w:szCs w:val="27"/>
          <w:shd w:val="clear" w:color="auto" w:fill="FFFFFF"/>
        </w:rPr>
        <w:t xml:space="preserve">[Paper Presentation]. Paper presented at the SPE Annual Technical Conference and Exhibition, Dallas, Texas, September 1980. </w:t>
      </w:r>
      <w:r w:rsidRPr="00F853A5">
        <w:rPr>
          <w:rFonts w:ascii="Source Sans Pro" w:hAnsi="Source Sans Pro"/>
          <w:bdr w:val="none" w:sz="0" w:space="0" w:color="auto" w:frame="1"/>
          <w:shd w:val="clear" w:color="auto" w:fill="FFFFFF"/>
        </w:rPr>
        <w:t>https://doi.org/10.2118/9382-MS</w:t>
      </w:r>
    </w:p>
    <w:p w14:paraId="7AB8B278" w14:textId="77777777" w:rsidR="00F853A5" w:rsidRDefault="00F853A5" w:rsidP="00716ECA">
      <w:pPr>
        <w:spacing w:before="120"/>
        <w:jc w:val="both"/>
        <w:rPr>
          <w:rFonts w:ascii="Segoe UI" w:hAnsi="Segoe UI" w:cs="Segoe UI"/>
          <w:sz w:val="27"/>
          <w:szCs w:val="27"/>
          <w:shd w:val="clear" w:color="auto" w:fill="FFFFFF"/>
        </w:rPr>
      </w:pPr>
    </w:p>
    <w:p w14:paraId="5F087D15" w14:textId="1EE7E9A0" w:rsidR="000C2C91" w:rsidRDefault="000C2C91">
      <w:pPr>
        <w:pStyle w:val="c-article-referencestext"/>
        <w:shd w:val="clear" w:color="auto" w:fill="FFFFFF"/>
        <w:spacing w:before="0" w:beforeAutospacing="0" w:after="120" w:afterAutospacing="0"/>
        <w:jc w:val="both"/>
        <w:rPr>
          <w:rFonts w:ascii="Segoe UI" w:hAnsi="Segoe UI" w:cs="Segoe UI"/>
          <w:color w:val="222222"/>
          <w:sz w:val="27"/>
          <w:szCs w:val="27"/>
        </w:rPr>
        <w:pPrChange w:id="2436" w:author="Munish Kumar" w:date="2023-01-06T14:21:00Z">
          <w:pPr>
            <w:pStyle w:val="c-article-referencestext"/>
            <w:shd w:val="clear" w:color="auto" w:fill="FFFFFF"/>
            <w:spacing w:before="0" w:beforeAutospacing="0" w:after="120" w:afterAutospacing="0"/>
          </w:pPr>
        </w:pPrChange>
      </w:pPr>
      <w:r>
        <w:rPr>
          <w:rFonts w:ascii="Segoe UI" w:hAnsi="Segoe UI" w:cs="Segoe UI"/>
          <w:color w:val="222222"/>
          <w:sz w:val="27"/>
          <w:szCs w:val="27"/>
        </w:rPr>
        <w:t>Mirzaei-Paiaman, A., Ostadhassan, M., Rezaee, R., Saboorian-Jooybari, H. &amp; Chen, Z. (2018). A new approach in petrophysical rock typing. </w:t>
      </w:r>
      <w:r>
        <w:rPr>
          <w:rFonts w:ascii="Segoe UI" w:hAnsi="Segoe UI" w:cs="Segoe UI"/>
          <w:i/>
          <w:iCs/>
          <w:color w:val="222222"/>
          <w:sz w:val="27"/>
          <w:szCs w:val="27"/>
        </w:rPr>
        <w:t xml:space="preserve">Journal of Petroleum Science and Engineering, </w:t>
      </w:r>
      <w:r>
        <w:rPr>
          <w:rFonts w:ascii="Segoe UI" w:hAnsi="Segoe UI" w:cs="Segoe UI"/>
          <w:b/>
          <w:bCs/>
          <w:color w:val="222222"/>
          <w:sz w:val="27"/>
          <w:szCs w:val="27"/>
        </w:rPr>
        <w:t>166</w:t>
      </w:r>
      <w:r>
        <w:rPr>
          <w:rFonts w:ascii="Segoe UI" w:hAnsi="Segoe UI" w:cs="Segoe UI"/>
          <w:color w:val="222222"/>
          <w:sz w:val="27"/>
          <w:szCs w:val="27"/>
        </w:rPr>
        <w:t>, 445–464. </w:t>
      </w:r>
      <w:r w:rsidRPr="000C2C91">
        <w:rPr>
          <w:rFonts w:ascii="Segoe UI" w:hAnsi="Segoe UI" w:cs="Segoe UI"/>
          <w:color w:val="222222"/>
          <w:sz w:val="27"/>
          <w:szCs w:val="27"/>
        </w:rPr>
        <w:t>https://doi.org/10.1016/j.petrol.2018.03.075</w:t>
      </w:r>
      <w:r>
        <w:rPr>
          <w:rFonts w:ascii="Segoe UI" w:hAnsi="Segoe UI" w:cs="Segoe UI"/>
          <w:color w:val="222222"/>
          <w:sz w:val="27"/>
          <w:szCs w:val="27"/>
        </w:rPr>
        <w:t> </w:t>
      </w:r>
    </w:p>
    <w:p w14:paraId="44D4FB7D" w14:textId="28B4B5D7" w:rsidR="000C2C91" w:rsidRPr="000C2C91" w:rsidRDefault="000C2C91">
      <w:pPr>
        <w:spacing w:before="120"/>
        <w:jc w:val="both"/>
        <w:rPr>
          <w:rFonts w:ascii="Segoe UI" w:hAnsi="Segoe UI" w:cs="Segoe UI"/>
          <w:color w:val="222222"/>
          <w:sz w:val="27"/>
          <w:szCs w:val="27"/>
          <w:shd w:val="clear" w:color="auto" w:fill="FFFFFF"/>
        </w:rPr>
        <w:pPrChange w:id="2437" w:author="Munish Kumar" w:date="2023-01-06T14:21:00Z">
          <w:pPr>
            <w:spacing w:before="120"/>
          </w:pPr>
        </w:pPrChange>
      </w:pPr>
      <w:r>
        <w:rPr>
          <w:rFonts w:ascii="Segoe UI" w:hAnsi="Segoe UI" w:cs="Segoe UI"/>
          <w:color w:val="222222"/>
          <w:sz w:val="27"/>
          <w:szCs w:val="27"/>
          <w:shd w:val="clear" w:color="auto" w:fill="FFFFFF"/>
        </w:rPr>
        <w:t>Nooruddin, H. A. &amp; Hossain, M. E. (2011). Modified Kozeny–Carmen correlation for enhanced hydraulic flow unit characterization. </w:t>
      </w:r>
      <w:r>
        <w:rPr>
          <w:rFonts w:ascii="Segoe UI" w:hAnsi="Segoe UI" w:cs="Segoe UI"/>
          <w:i/>
          <w:iCs/>
          <w:color w:val="222222"/>
          <w:sz w:val="27"/>
          <w:szCs w:val="27"/>
        </w:rPr>
        <w:t>Journal of Petroleum Science and Engineering,</w:t>
      </w:r>
      <w:r>
        <w:rPr>
          <w:rFonts w:ascii="Segoe UI" w:hAnsi="Segoe UI" w:cs="Segoe UI"/>
          <w:color w:val="222222"/>
          <w:sz w:val="27"/>
          <w:szCs w:val="27"/>
          <w:shd w:val="clear" w:color="auto" w:fill="FFFFFF"/>
        </w:rPr>
        <w:t> </w:t>
      </w:r>
      <w:r>
        <w:rPr>
          <w:rFonts w:ascii="Segoe UI" w:hAnsi="Segoe UI" w:cs="Segoe UI"/>
          <w:b/>
          <w:bCs/>
          <w:color w:val="222222"/>
          <w:sz w:val="27"/>
          <w:szCs w:val="27"/>
          <w:shd w:val="clear" w:color="auto" w:fill="FFFFFF"/>
        </w:rPr>
        <w:t>80</w:t>
      </w:r>
      <w:r>
        <w:rPr>
          <w:rFonts w:ascii="Segoe UI" w:hAnsi="Segoe UI" w:cs="Segoe UI"/>
          <w:color w:val="222222"/>
          <w:sz w:val="27"/>
          <w:szCs w:val="27"/>
          <w:shd w:val="clear" w:color="auto" w:fill="FFFFFF"/>
        </w:rPr>
        <w:t>(1), 107–115. </w:t>
      </w:r>
      <w:r w:rsidRPr="001625B4">
        <w:rPr>
          <w:rFonts w:ascii="Segoe UI" w:hAnsi="Segoe UI" w:cs="Segoe UI"/>
          <w:sz w:val="27"/>
          <w:szCs w:val="27"/>
          <w:shd w:val="clear" w:color="auto" w:fill="FFFFFF"/>
        </w:rPr>
        <w:t>https://doi.org/10.1016/j.petrol.2011.11.003</w:t>
      </w:r>
      <w:r>
        <w:rPr>
          <w:rFonts w:ascii="Segoe UI" w:hAnsi="Segoe UI" w:cs="Segoe UI"/>
          <w:color w:val="222222"/>
          <w:sz w:val="27"/>
          <w:szCs w:val="27"/>
          <w:shd w:val="clear" w:color="auto" w:fill="FFFFFF"/>
        </w:rPr>
        <w:t> </w:t>
      </w:r>
    </w:p>
    <w:p w14:paraId="5EEB41C0" w14:textId="2CE83A4A" w:rsidR="008F1C3B" w:rsidRDefault="008F1C3B" w:rsidP="00716ECA">
      <w:pPr>
        <w:spacing w:before="120"/>
        <w:jc w:val="both"/>
        <w:rPr>
          <w:ins w:id="2438" w:author="Munish Kumar" w:date="2022-12-28T11:29:00Z"/>
          <w:rFonts w:ascii="Times" w:hAnsi="Times" w:cs="Times"/>
          <w:sz w:val="24"/>
          <w:szCs w:val="24"/>
        </w:rPr>
      </w:pPr>
    </w:p>
    <w:p w14:paraId="6410E160" w14:textId="24A944E4" w:rsidR="00F41447" w:rsidRDefault="00F41447" w:rsidP="00716ECA">
      <w:pPr>
        <w:spacing w:before="120"/>
        <w:jc w:val="both"/>
        <w:rPr>
          <w:ins w:id="2439" w:author="Munish Kumar" w:date="2022-12-28T11:29:00Z"/>
          <w:rFonts w:ascii="Times" w:hAnsi="Times" w:cs="Times"/>
          <w:sz w:val="24"/>
          <w:szCs w:val="24"/>
        </w:rPr>
      </w:pPr>
    </w:p>
    <w:p w14:paraId="0CC4B513" w14:textId="4FD549F7" w:rsidR="00F41447" w:rsidRDefault="00F41447">
      <w:pPr>
        <w:spacing w:after="160" w:line="259" w:lineRule="auto"/>
        <w:jc w:val="both"/>
        <w:rPr>
          <w:ins w:id="2440" w:author="Munish Kumar" w:date="2022-12-28T11:29:00Z"/>
          <w:rFonts w:ascii="Times" w:hAnsi="Times" w:cs="Times"/>
          <w:sz w:val="24"/>
          <w:szCs w:val="24"/>
        </w:rPr>
        <w:pPrChange w:id="2441" w:author="Munish Kumar" w:date="2023-01-06T14:21:00Z">
          <w:pPr>
            <w:spacing w:after="160" w:line="259" w:lineRule="auto"/>
          </w:pPr>
        </w:pPrChange>
      </w:pPr>
      <w:ins w:id="2442" w:author="Munish Kumar" w:date="2022-12-28T11:29:00Z">
        <w:r>
          <w:rPr>
            <w:rFonts w:ascii="Times" w:hAnsi="Times" w:cs="Times"/>
            <w:sz w:val="24"/>
            <w:szCs w:val="24"/>
          </w:rPr>
          <w:br w:type="page"/>
        </w:r>
      </w:ins>
    </w:p>
    <w:p w14:paraId="4483681D" w14:textId="27DCBDD6" w:rsidR="00F41447" w:rsidDel="00F41447" w:rsidRDefault="00F41447">
      <w:pPr>
        <w:spacing w:before="120"/>
        <w:jc w:val="both"/>
        <w:rPr>
          <w:del w:id="2443" w:author="Munish Kumar" w:date="2022-12-28T11:29:00Z"/>
          <w:rFonts w:ascii="Times" w:hAnsi="Times" w:cs="Times"/>
          <w:sz w:val="24"/>
          <w:szCs w:val="24"/>
        </w:rPr>
      </w:pPr>
    </w:p>
    <w:p w14:paraId="17D37CB1" w14:textId="7D972BF8" w:rsidR="009D696C" w:rsidRDefault="009D696C" w:rsidP="00716ECA">
      <w:pPr>
        <w:spacing w:before="120"/>
        <w:jc w:val="both"/>
        <w:rPr>
          <w:ins w:id="2444" w:author="Munish Kumar" w:date="2022-12-29T10:48:00Z"/>
          <w:rFonts w:ascii="Times" w:hAnsi="Times" w:cs="Times"/>
          <w:b/>
          <w:bCs/>
          <w:sz w:val="24"/>
          <w:szCs w:val="24"/>
        </w:rPr>
      </w:pPr>
      <w:r w:rsidRPr="009D696C">
        <w:rPr>
          <w:rFonts w:ascii="Times" w:hAnsi="Times" w:cs="Times"/>
          <w:b/>
          <w:bCs/>
          <w:sz w:val="24"/>
          <w:szCs w:val="24"/>
        </w:rPr>
        <w:t>Appendix</w:t>
      </w:r>
      <w:r>
        <w:rPr>
          <w:rFonts w:ascii="Times" w:hAnsi="Times" w:cs="Times"/>
          <w:b/>
          <w:bCs/>
          <w:sz w:val="24"/>
          <w:szCs w:val="24"/>
        </w:rPr>
        <w:t xml:space="preserve"> 1 – Rock Typing Indices </w:t>
      </w:r>
      <w:commentRangeStart w:id="2445"/>
      <w:r>
        <w:rPr>
          <w:rFonts w:ascii="Times" w:hAnsi="Times" w:cs="Times"/>
          <w:b/>
          <w:bCs/>
          <w:sz w:val="24"/>
          <w:szCs w:val="24"/>
        </w:rPr>
        <w:t>Equations</w:t>
      </w:r>
      <w:commentRangeEnd w:id="2445"/>
      <w:r w:rsidR="00A04995">
        <w:rPr>
          <w:rStyle w:val="CommentReference"/>
        </w:rPr>
        <w:commentReference w:id="2445"/>
      </w:r>
    </w:p>
    <w:p w14:paraId="37335D90" w14:textId="77777777" w:rsidR="00F0048C" w:rsidRPr="009D696C" w:rsidRDefault="00F0048C" w:rsidP="00716ECA">
      <w:pPr>
        <w:spacing w:before="120"/>
        <w:jc w:val="both"/>
        <w:rPr>
          <w:rFonts w:ascii="Times" w:hAnsi="Times" w:cs="Times"/>
          <w:b/>
          <w:bCs/>
          <w:sz w:val="24"/>
          <w:szCs w:val="24"/>
        </w:rPr>
      </w:pPr>
    </w:p>
    <w:tbl>
      <w:tblPr>
        <w:tblStyle w:val="TableGrid"/>
        <w:tblW w:w="0" w:type="auto"/>
        <w:tblLook w:val="04A0" w:firstRow="1" w:lastRow="0" w:firstColumn="1" w:lastColumn="0" w:noHBand="0" w:noVBand="1"/>
      </w:tblPr>
      <w:tblGrid>
        <w:gridCol w:w="2292"/>
        <w:gridCol w:w="1303"/>
        <w:gridCol w:w="4230"/>
        <w:gridCol w:w="1191"/>
      </w:tblGrid>
      <w:tr w:rsidR="008F1C3B" w14:paraId="5CB0F503" w14:textId="77777777" w:rsidTr="000C2C91">
        <w:tc>
          <w:tcPr>
            <w:tcW w:w="2292" w:type="dxa"/>
          </w:tcPr>
          <w:p w14:paraId="43E44866" w14:textId="59EEA220" w:rsidR="008F1C3B" w:rsidRDefault="008F1C3B" w:rsidP="00716ECA">
            <w:pPr>
              <w:spacing w:before="120"/>
              <w:jc w:val="both"/>
              <w:rPr>
                <w:rFonts w:ascii="Times" w:hAnsi="Times" w:cs="Times"/>
                <w:sz w:val="24"/>
                <w:szCs w:val="24"/>
              </w:rPr>
            </w:pPr>
            <w:r>
              <w:rPr>
                <w:rFonts w:ascii="Times" w:hAnsi="Times" w:cs="Times"/>
                <w:sz w:val="24"/>
                <w:szCs w:val="24"/>
              </w:rPr>
              <w:t>Authors</w:t>
            </w:r>
          </w:p>
        </w:tc>
        <w:tc>
          <w:tcPr>
            <w:tcW w:w="1303" w:type="dxa"/>
          </w:tcPr>
          <w:p w14:paraId="1386A38F" w14:textId="18173F80" w:rsidR="008F1C3B" w:rsidRDefault="008F1C3B" w:rsidP="00716ECA">
            <w:pPr>
              <w:spacing w:before="120"/>
              <w:jc w:val="both"/>
              <w:rPr>
                <w:rFonts w:ascii="Times" w:hAnsi="Times" w:cs="Times"/>
                <w:sz w:val="24"/>
                <w:szCs w:val="24"/>
              </w:rPr>
            </w:pPr>
            <w:r>
              <w:rPr>
                <w:rFonts w:ascii="Times" w:hAnsi="Times" w:cs="Times"/>
                <w:sz w:val="24"/>
                <w:szCs w:val="24"/>
              </w:rPr>
              <w:t>Indices</w:t>
            </w:r>
          </w:p>
        </w:tc>
        <w:tc>
          <w:tcPr>
            <w:tcW w:w="4230" w:type="dxa"/>
          </w:tcPr>
          <w:p w14:paraId="27BA41C1" w14:textId="277A2267" w:rsidR="008F1C3B" w:rsidRDefault="008F1C3B" w:rsidP="00716ECA">
            <w:pPr>
              <w:spacing w:before="120"/>
              <w:jc w:val="both"/>
              <w:rPr>
                <w:rFonts w:ascii="Times" w:hAnsi="Times" w:cs="Times"/>
                <w:sz w:val="24"/>
                <w:szCs w:val="24"/>
              </w:rPr>
            </w:pPr>
            <w:r>
              <w:rPr>
                <w:rFonts w:ascii="Times" w:hAnsi="Times" w:cs="Times"/>
                <w:sz w:val="24"/>
                <w:szCs w:val="24"/>
              </w:rPr>
              <w:t>Equations</w:t>
            </w:r>
          </w:p>
        </w:tc>
        <w:tc>
          <w:tcPr>
            <w:tcW w:w="1191" w:type="dxa"/>
          </w:tcPr>
          <w:p w14:paraId="2F7954A4" w14:textId="36765BFF" w:rsidR="008F1C3B" w:rsidRDefault="008F1C3B" w:rsidP="00716ECA">
            <w:pPr>
              <w:spacing w:before="120"/>
              <w:jc w:val="both"/>
              <w:rPr>
                <w:rFonts w:ascii="Times" w:hAnsi="Times" w:cs="Times"/>
                <w:sz w:val="24"/>
                <w:szCs w:val="24"/>
              </w:rPr>
            </w:pPr>
            <w:r>
              <w:rPr>
                <w:rFonts w:ascii="Times" w:hAnsi="Times" w:cs="Times"/>
                <w:sz w:val="24"/>
                <w:szCs w:val="24"/>
              </w:rPr>
              <w:t>Equation number</w:t>
            </w:r>
          </w:p>
        </w:tc>
      </w:tr>
      <w:tr w:rsidR="008F1C3B" w14:paraId="26F3D5C4" w14:textId="77777777" w:rsidTr="000C2C91">
        <w:tc>
          <w:tcPr>
            <w:tcW w:w="2292" w:type="dxa"/>
          </w:tcPr>
          <w:p w14:paraId="0BB46157" w14:textId="0E6D7DFF" w:rsidR="008F1C3B" w:rsidRDefault="008F1C3B" w:rsidP="00716ECA">
            <w:pPr>
              <w:spacing w:before="120"/>
              <w:jc w:val="both"/>
              <w:rPr>
                <w:rFonts w:ascii="Times" w:hAnsi="Times" w:cs="Times"/>
                <w:sz w:val="24"/>
                <w:szCs w:val="24"/>
              </w:rPr>
            </w:pPr>
            <w:r>
              <w:rPr>
                <w:rFonts w:ascii="Segoe UI" w:hAnsi="Segoe UI" w:cs="Segoe UI"/>
                <w:color w:val="222222"/>
                <w:shd w:val="clear" w:color="auto" w:fill="FFFFFF"/>
              </w:rPr>
              <w:t>(Amaefule et al, 1993)</w:t>
            </w:r>
          </w:p>
        </w:tc>
        <w:tc>
          <w:tcPr>
            <w:tcW w:w="1303" w:type="dxa"/>
          </w:tcPr>
          <w:p w14:paraId="626A1D41" w14:textId="478E69DE" w:rsidR="008F1C3B" w:rsidRDefault="008F1C3B" w:rsidP="00716ECA">
            <w:pPr>
              <w:jc w:val="both"/>
              <w:rPr>
                <w:rFonts w:ascii="Times" w:eastAsia="DengXian" w:hAnsi="Times" w:cs="Times"/>
                <w:sz w:val="24"/>
                <w:szCs w:val="24"/>
              </w:rPr>
            </w:pPr>
            <m:oMathPara>
              <m:oMath>
                <m:r>
                  <w:rPr>
                    <w:rFonts w:ascii="Cambria Math" w:hAnsi="Cambria Math"/>
                    <w:sz w:val="24"/>
                    <w:szCs w:val="24"/>
                  </w:rPr>
                  <m:t>FZI</m:t>
                </m:r>
              </m:oMath>
            </m:oMathPara>
          </w:p>
        </w:tc>
        <w:tc>
          <w:tcPr>
            <w:tcW w:w="4230" w:type="dxa"/>
          </w:tcPr>
          <w:p w14:paraId="79322C83" w14:textId="4FAB485B" w:rsidR="008F1C3B" w:rsidRPr="008F1C3B" w:rsidRDefault="008F1C3B" w:rsidP="00716ECA">
            <w:pPr>
              <w:jc w:val="both"/>
              <w:rPr>
                <w:sz w:val="24"/>
                <w:szCs w:val="24"/>
              </w:rPr>
            </w:pPr>
            <m:oMathPara>
              <m:oMath>
                <m:r>
                  <w:rPr>
                    <w:rFonts w:ascii="Cambria Math" w:hAnsi="Cambria Math"/>
                    <w:sz w:val="24"/>
                    <w:szCs w:val="24"/>
                  </w:rPr>
                  <m:t>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del w:id="2446" w:author="Munish Kumar" w:date="2022-12-29T10:49:00Z">
                            <w:rPr>
                              <w:rFonts w:ascii="Cambria Math" w:hAnsi="Cambria Math"/>
                              <w:sz w:val="24"/>
                              <w:szCs w:val="24"/>
                            </w:rPr>
                            <m:t>φ</m:t>
                          </w:del>
                        </m:r>
                        <m:r>
                          <w:ins w:id="2447" w:author="Munish Kumar" w:date="2022-12-29T10:49:00Z">
                            <w:rPr>
                              <w:rFonts w:ascii="Cambria Math" w:hAnsi="Cambria Math"/>
                              <w:sz w:val="24"/>
                              <w:szCs w:val="24"/>
                            </w:rPr>
                            <m:t>∅</m:t>
                          </w:ins>
                        </m:r>
                      </m:e>
                      <m:sub>
                        <m:r>
                          <w:rPr>
                            <w:rFonts w:ascii="Cambria Math" w:hAnsi="Cambria Math"/>
                            <w:sz w:val="24"/>
                            <w:szCs w:val="24"/>
                          </w:rPr>
                          <m:t>z</m:t>
                        </m:r>
                      </m:sub>
                    </m:sSub>
                  </m:den>
                </m:f>
              </m:oMath>
            </m:oMathPara>
          </w:p>
          <w:p w14:paraId="160670E6" w14:textId="353E9E4C" w:rsidR="008F1C3B" w:rsidRPr="000545CD" w:rsidDel="00F0048C" w:rsidRDefault="008F1C3B">
            <w:pPr>
              <w:jc w:val="both"/>
              <w:rPr>
                <w:del w:id="2448" w:author="Munish Kumar" w:date="2022-12-29T10:47:00Z"/>
                <w:sz w:val="24"/>
                <w:szCs w:val="24"/>
              </w:rPr>
            </w:pPr>
            <w:del w:id="2449" w:author="Munish Kumar" w:date="2022-12-29T10:47:00Z">
              <w:r w:rsidDel="00F0048C">
                <w:rPr>
                  <w:sz w:val="24"/>
                  <w:szCs w:val="24"/>
                </w:rPr>
                <w:delText>where:</w:delText>
              </w:r>
            </w:del>
          </w:p>
          <w:p w14:paraId="3C51422E" w14:textId="439E921A" w:rsidR="008F1C3B" w:rsidRPr="000548C5" w:rsidRDefault="008F1C3B" w:rsidP="00716ECA">
            <w:pPr>
              <w:jc w:val="both"/>
              <w:rPr>
                <w:sz w:val="24"/>
                <w:szCs w:val="24"/>
              </w:rPr>
            </w:pPr>
            <m:oMathPara>
              <m:oMath>
                <m:r>
                  <w:rPr>
                    <w:rFonts w:ascii="Cambria Math" w:hAnsi="Cambria Math"/>
                    <w:sz w:val="24"/>
                    <w:szCs w:val="24"/>
                  </w:rPr>
                  <m:t>RQI=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ins w:id="2450" w:author="Munish Kumar" w:date="2022-12-29T10:49:00Z">
                            <w:rPr>
                              <w:rFonts w:ascii="Cambria Math" w:hAnsi="Cambria Math"/>
                              <w:sz w:val="24"/>
                              <w:szCs w:val="24"/>
                            </w:rPr>
                            <m:t>∅</m:t>
                          </w:ins>
                        </m:r>
                        <m:r>
                          <w:del w:id="2451" w:author="Munish Kumar" w:date="2022-12-29T10:49:00Z">
                            <w:rPr>
                              <w:rFonts w:ascii="Cambria Math" w:hAnsi="Cambria Math"/>
                              <w:sz w:val="24"/>
                              <w:szCs w:val="24"/>
                            </w:rPr>
                            <m:t>φ</m:t>
                          </w:del>
                        </m:r>
                      </m:den>
                    </m:f>
                  </m:e>
                </m:rad>
              </m:oMath>
            </m:oMathPara>
          </w:p>
          <w:p w14:paraId="67FDCF90" w14:textId="4EE5359A" w:rsidR="008F1C3B" w:rsidRPr="000C2C91" w:rsidRDefault="00000000" w:rsidP="00716ECA">
            <w:pPr>
              <w:jc w:val="both"/>
              <w:rPr>
                <w:sz w:val="24"/>
                <w:szCs w:val="24"/>
              </w:rPr>
            </w:pPr>
            <m:oMathPara>
              <m:oMath>
                <m:sSub>
                  <m:sSubPr>
                    <m:ctrlPr>
                      <w:ins w:id="2452" w:author="Munish Kumar" w:date="2022-12-29T10:48:00Z">
                        <w:rPr>
                          <w:rFonts w:ascii="Cambria Math" w:hAnsi="Cambria Math"/>
                          <w:i/>
                          <w:sz w:val="24"/>
                          <w:szCs w:val="24"/>
                        </w:rPr>
                      </w:ins>
                    </m:ctrlPr>
                  </m:sSubPr>
                  <m:e>
                    <m:r>
                      <w:ins w:id="2453" w:author="Munish Kumar" w:date="2022-12-29T10:48:00Z">
                        <w:rPr>
                          <w:rFonts w:ascii="Cambria Math" w:hAnsi="Cambria Math"/>
                          <w:sz w:val="24"/>
                          <w:szCs w:val="24"/>
                        </w:rPr>
                        <m:t>∅</m:t>
                      </w:ins>
                    </m:r>
                  </m:e>
                  <m:sub>
                    <m:r>
                      <w:ins w:id="2454" w:author="Munish Kumar" w:date="2022-12-29T10:48:00Z">
                        <w:rPr>
                          <w:rFonts w:ascii="Cambria Math" w:hAnsi="Cambria Math"/>
                          <w:sz w:val="24"/>
                          <w:szCs w:val="24"/>
                        </w:rPr>
                        <m:t>z</m:t>
                      </w:ins>
                    </m:r>
                  </m:sub>
                </m:sSub>
                <m:sSub>
                  <m:sSubPr>
                    <m:ctrlPr>
                      <w:del w:id="2455" w:author="Munish Kumar" w:date="2022-12-29T10:48:00Z">
                        <w:rPr>
                          <w:rFonts w:ascii="Cambria Math" w:hAnsi="Cambria Math"/>
                          <w:i/>
                          <w:sz w:val="24"/>
                          <w:szCs w:val="24"/>
                        </w:rPr>
                      </w:del>
                    </m:ctrlPr>
                  </m:sSubPr>
                  <m:e>
                    <m:r>
                      <w:del w:id="2456" w:author="Munish Kumar" w:date="2022-12-29T10:48:00Z">
                        <w:rPr>
                          <w:rFonts w:ascii="Cambria Math" w:hAnsi="Cambria Math"/>
                          <w:sz w:val="24"/>
                          <w:szCs w:val="24"/>
                        </w:rPr>
                        <m:t>φ</m:t>
                      </w:del>
                    </m:r>
                  </m:e>
                  <m:sub>
                    <m:r>
                      <w:del w:id="2457" w:author="Munish Kumar" w:date="2022-12-29T10:48:00Z">
                        <w:rPr>
                          <w:rFonts w:ascii="Cambria Math" w:hAnsi="Cambria Math"/>
                          <w:sz w:val="24"/>
                          <w:szCs w:val="24"/>
                        </w:rPr>
                        <m:t>z</m:t>
                      </w:del>
                    </m:r>
                  </m:sub>
                </m:sSub>
                <m:r>
                  <w:rPr>
                    <w:rFonts w:ascii="Cambria Math" w:hAnsi="Cambria Math"/>
                    <w:sz w:val="24"/>
                    <w:szCs w:val="24"/>
                  </w:rPr>
                  <m:t>=</m:t>
                </m:r>
                <m:f>
                  <m:fPr>
                    <m:ctrlPr>
                      <w:rPr>
                        <w:rFonts w:ascii="Cambria Math" w:hAnsi="Cambria Math"/>
                        <w:i/>
                        <w:sz w:val="24"/>
                        <w:szCs w:val="24"/>
                      </w:rPr>
                    </m:ctrlPr>
                  </m:fPr>
                  <m:num>
                    <m:r>
                      <w:ins w:id="2458" w:author="Munish Kumar" w:date="2022-12-29T10:48:00Z">
                        <w:rPr>
                          <w:rFonts w:ascii="Cambria Math" w:hAnsi="Cambria Math"/>
                          <w:sz w:val="24"/>
                          <w:szCs w:val="24"/>
                        </w:rPr>
                        <m:t>∅</m:t>
                      </w:ins>
                    </m:r>
                    <m:r>
                      <w:del w:id="2459" w:author="Munish Kumar" w:date="2022-12-29T10:48:00Z">
                        <w:rPr>
                          <w:rFonts w:ascii="Cambria Math" w:hAnsi="Cambria Math"/>
                          <w:sz w:val="24"/>
                          <w:szCs w:val="24"/>
                        </w:rPr>
                        <m:t>φ</m:t>
                      </w:del>
                    </m:r>
                  </m:num>
                  <m:den>
                    <m:r>
                      <w:rPr>
                        <w:rFonts w:ascii="Cambria Math" w:hAnsi="Cambria Math"/>
                        <w:sz w:val="24"/>
                        <w:szCs w:val="24"/>
                      </w:rPr>
                      <m:t>1-</m:t>
                    </m:r>
                    <m:r>
                      <w:del w:id="2460" w:author="Munish Kumar" w:date="2022-12-29T10:48:00Z">
                        <w:rPr>
                          <w:rFonts w:ascii="Cambria Math" w:hAnsi="Cambria Math"/>
                          <w:sz w:val="24"/>
                          <w:szCs w:val="24"/>
                        </w:rPr>
                        <m:t>φ</m:t>
                      </w:del>
                    </m:r>
                    <m:r>
                      <w:ins w:id="2461" w:author="Munish Kumar" w:date="2022-12-29T10:48:00Z">
                        <w:rPr>
                          <w:rFonts w:ascii="Cambria Math" w:hAnsi="Cambria Math"/>
                          <w:sz w:val="24"/>
                          <w:szCs w:val="24"/>
                        </w:rPr>
                        <m:t>∅</m:t>
                      </w:ins>
                    </m:r>
                  </m:den>
                </m:f>
              </m:oMath>
            </m:oMathPara>
          </w:p>
          <w:p w14:paraId="355BABD1" w14:textId="77777777" w:rsidR="00F0048C" w:rsidRDefault="00F0048C">
            <w:pPr>
              <w:jc w:val="both"/>
              <w:rPr>
                <w:ins w:id="2462" w:author="Munish Kumar" w:date="2022-12-29T10:47:00Z"/>
                <w:sz w:val="24"/>
                <w:szCs w:val="24"/>
              </w:rPr>
              <w:pPrChange w:id="2463" w:author="Munish Kumar" w:date="2023-01-06T14:21:00Z">
                <w:pPr>
                  <w:spacing w:line="480" w:lineRule="auto"/>
                  <w:jc w:val="both"/>
                </w:pPr>
              </w:pPrChange>
            </w:pPr>
            <w:ins w:id="2464" w:author="Munish Kumar" w:date="2022-12-29T10:47:00Z">
              <w:r>
                <w:rPr>
                  <w:sz w:val="24"/>
                  <w:szCs w:val="24"/>
                </w:rPr>
                <w:t>Where:</w:t>
              </w:r>
            </w:ins>
          </w:p>
          <w:p w14:paraId="3F1BDDEC" w14:textId="3F3D7DE6" w:rsidR="00F853A5" w:rsidDel="006B39FD" w:rsidRDefault="00F853A5">
            <w:pPr>
              <w:jc w:val="both"/>
              <w:rPr>
                <w:del w:id="2465" w:author="Munish Kumar" w:date="2022-12-29T10:47:00Z"/>
                <w:sz w:val="24"/>
                <w:szCs w:val="24"/>
              </w:rPr>
              <w:pPrChange w:id="2466" w:author="Munish Kumar" w:date="2023-01-06T14:21:00Z">
                <w:pPr>
                  <w:spacing w:line="480" w:lineRule="auto"/>
                  <w:jc w:val="both"/>
                </w:pPr>
              </w:pPrChange>
            </w:pPr>
            <w:r w:rsidRPr="000545CD">
              <w:rPr>
                <w:sz w:val="24"/>
                <w:szCs w:val="24"/>
              </w:rPr>
              <w:t xml:space="preserve">k </w:t>
            </w:r>
            <w:del w:id="2467" w:author="Munish Kumar" w:date="2022-12-29T10:47:00Z">
              <w:r w:rsidDel="00F0048C">
                <w:rPr>
                  <w:sz w:val="24"/>
                  <w:szCs w:val="24"/>
                </w:rPr>
                <w:delText>-&gt;</w:delText>
              </w:r>
              <w:r w:rsidRPr="000545CD" w:rsidDel="00F0048C">
                <w:rPr>
                  <w:sz w:val="24"/>
                  <w:szCs w:val="24"/>
                </w:rPr>
                <w:delText xml:space="preserve"> </w:delText>
              </w:r>
            </w:del>
            <w:ins w:id="2468" w:author="Munish Kumar" w:date="2022-12-29T10:47:00Z">
              <w:r w:rsidR="00F0048C">
                <w:rPr>
                  <w:sz w:val="24"/>
                  <w:szCs w:val="24"/>
                </w:rPr>
                <w:t>is</w:t>
              </w:r>
              <w:r w:rsidR="00F0048C" w:rsidRPr="000545CD">
                <w:rPr>
                  <w:sz w:val="24"/>
                  <w:szCs w:val="24"/>
                </w:rPr>
                <w:t xml:space="preserve"> </w:t>
              </w:r>
            </w:ins>
            <w:r w:rsidRPr="000545CD">
              <w:rPr>
                <w:sz w:val="24"/>
                <w:szCs w:val="24"/>
              </w:rPr>
              <w:t xml:space="preserve">permeability </w:t>
            </w:r>
            <w:ins w:id="2469" w:author="Munish Kumar" w:date="2022-12-29T10:47:00Z">
              <w:r w:rsidR="00F0048C">
                <w:rPr>
                  <w:sz w:val="24"/>
                  <w:szCs w:val="24"/>
                </w:rPr>
                <w:t>(mD)</w:t>
              </w:r>
            </w:ins>
          </w:p>
          <w:p w14:paraId="3513BBE5" w14:textId="77777777" w:rsidR="006B39FD" w:rsidRPr="000545CD" w:rsidRDefault="006B39FD">
            <w:pPr>
              <w:jc w:val="both"/>
              <w:rPr>
                <w:ins w:id="2470" w:author="Munish Kumar" w:date="2022-12-29T10:49:00Z"/>
                <w:sz w:val="24"/>
                <w:szCs w:val="24"/>
              </w:rPr>
              <w:pPrChange w:id="2471" w:author="Munish Kumar" w:date="2023-01-06T14:21:00Z">
                <w:pPr>
                  <w:spacing w:line="480" w:lineRule="auto"/>
                  <w:jc w:val="both"/>
                </w:pPr>
              </w:pPrChange>
            </w:pPr>
          </w:p>
          <w:p w14:paraId="024DDDEC" w14:textId="0D8AD0E8" w:rsidR="000C2C91" w:rsidRDefault="006B39FD">
            <w:pPr>
              <w:jc w:val="both"/>
              <w:rPr>
                <w:ins w:id="2472" w:author="Munish Kumar" w:date="2022-12-29T10:49:00Z"/>
                <w:sz w:val="24"/>
                <w:szCs w:val="24"/>
              </w:rPr>
              <w:pPrChange w:id="2473" w:author="Munish Kumar" w:date="2023-01-06T14:21:00Z">
                <w:pPr>
                  <w:spacing w:line="480" w:lineRule="auto"/>
                  <w:jc w:val="both"/>
                </w:pPr>
              </w:pPrChange>
            </w:pPr>
            <w:ins w:id="2474" w:author="Munish Kumar" w:date="2022-12-29T10:49:00Z">
              <w:r w:rsidRPr="006B39FD">
                <w:rPr>
                  <w:rFonts w:ascii="Symbol" w:hAnsi="Symbol"/>
                  <w:sz w:val="24"/>
                  <w:szCs w:val="24"/>
                  <w:rPrChange w:id="2475" w:author="Munish Kumar" w:date="2022-12-29T10:49:00Z">
                    <w:rPr>
                      <w:sz w:val="24"/>
                      <w:szCs w:val="24"/>
                    </w:rPr>
                  </w:rPrChange>
                </w:rPr>
                <w:t>f</w:t>
              </w:r>
              <w:r>
                <w:rPr>
                  <w:sz w:val="24"/>
                  <w:szCs w:val="24"/>
                </w:rPr>
                <w:t xml:space="preserve"> is</w:t>
              </w:r>
            </w:ins>
            <m:oMath>
              <m:r>
                <w:del w:id="2476" w:author="Munish Kumar" w:date="2022-12-29T10:47:00Z">
                  <w:rPr>
                    <w:rFonts w:ascii="Cambria Math" w:hAnsi="Cambria Math"/>
                    <w:sz w:val="24"/>
                    <w:szCs w:val="24"/>
                  </w:rPr>
                  <m:t>φ</m:t>
                </w:del>
              </m:r>
            </m:oMath>
            <w:del w:id="2477" w:author="Munish Kumar" w:date="2022-12-29T10:47:00Z">
              <w:r w:rsidR="00F853A5" w:rsidDel="00F0048C">
                <w:rPr>
                  <w:sz w:val="24"/>
                  <w:szCs w:val="24"/>
                </w:rPr>
                <w:delText xml:space="preserve"> </w:delText>
              </w:r>
            </w:del>
            <w:del w:id="2478" w:author="Munish Kumar" w:date="2022-12-29T10:49:00Z">
              <w:r w:rsidR="00F853A5" w:rsidDel="006B39FD">
                <w:rPr>
                  <w:sz w:val="24"/>
                  <w:szCs w:val="24"/>
                </w:rPr>
                <w:delText xml:space="preserve">-&gt; </w:delText>
              </w:r>
            </w:del>
            <w:ins w:id="2479" w:author="Munish Kumar" w:date="2022-12-29T10:49:00Z">
              <w:r>
                <w:rPr>
                  <w:sz w:val="24"/>
                  <w:szCs w:val="24"/>
                </w:rPr>
                <w:t xml:space="preserve"> </w:t>
              </w:r>
            </w:ins>
            <w:r w:rsidR="00F853A5">
              <w:rPr>
                <w:sz w:val="24"/>
                <w:szCs w:val="24"/>
              </w:rPr>
              <w:t>porosity</w:t>
            </w:r>
            <w:ins w:id="2480" w:author="Munish Kumar" w:date="2022-12-29T10:49:00Z">
              <w:r>
                <w:rPr>
                  <w:sz w:val="24"/>
                  <w:szCs w:val="24"/>
                </w:rPr>
                <w:t>(V/V)</w:t>
              </w:r>
            </w:ins>
          </w:p>
          <w:p w14:paraId="5B2E71E0" w14:textId="740720DC" w:rsidR="006B39FD" w:rsidRDefault="006B39FD">
            <w:pPr>
              <w:jc w:val="both"/>
              <w:rPr>
                <w:ins w:id="2481" w:author="Munish Kumar" w:date="2022-12-29T10:49:00Z"/>
                <w:sz w:val="24"/>
                <w:szCs w:val="24"/>
              </w:rPr>
              <w:pPrChange w:id="2482" w:author="Munish Kumar" w:date="2023-01-06T14:21:00Z">
                <w:pPr>
                  <w:spacing w:line="480" w:lineRule="auto"/>
                  <w:jc w:val="both"/>
                </w:pPr>
              </w:pPrChange>
            </w:pPr>
            <w:ins w:id="2483" w:author="Munish Kumar" w:date="2022-12-29T10:49:00Z">
              <w:r w:rsidRPr="00291B19">
                <w:rPr>
                  <w:rFonts w:ascii="Symbol" w:hAnsi="Symbol"/>
                  <w:sz w:val="24"/>
                  <w:szCs w:val="24"/>
                </w:rPr>
                <w:t>f</w:t>
              </w:r>
              <w:r w:rsidRPr="006B39FD">
                <w:rPr>
                  <w:sz w:val="24"/>
                  <w:szCs w:val="24"/>
                  <w:vertAlign w:val="subscript"/>
                  <w:rPrChange w:id="2484" w:author="Munish Kumar" w:date="2022-12-29T10:49:00Z">
                    <w:rPr>
                      <w:rFonts w:ascii="Symbol" w:hAnsi="Symbol"/>
                      <w:sz w:val="24"/>
                      <w:szCs w:val="24"/>
                    </w:rPr>
                  </w:rPrChange>
                </w:rPr>
                <w:t>z</w:t>
              </w:r>
              <w:r>
                <w:rPr>
                  <w:sz w:val="24"/>
                  <w:szCs w:val="24"/>
                </w:rPr>
                <w:t xml:space="preserve"> is normalized porosity(V/V)</w:t>
              </w:r>
            </w:ins>
          </w:p>
          <w:p w14:paraId="217D05E3" w14:textId="711DB6AC" w:rsidR="006B39FD" w:rsidDel="006B39FD" w:rsidRDefault="006B39FD">
            <w:pPr>
              <w:jc w:val="both"/>
              <w:rPr>
                <w:del w:id="2485" w:author="Munish Kumar" w:date="2022-12-29T10:50:00Z"/>
                <w:sz w:val="24"/>
                <w:szCs w:val="24"/>
              </w:rPr>
            </w:pPr>
          </w:p>
          <w:p w14:paraId="341E4C64" w14:textId="66ACA1BC" w:rsidR="00F853A5" w:rsidDel="006B39FD" w:rsidRDefault="00000000">
            <w:pPr>
              <w:jc w:val="both"/>
              <w:rPr>
                <w:del w:id="2486" w:author="Munish Kumar" w:date="2022-12-29T10:50:00Z"/>
                <w:sz w:val="24"/>
                <w:szCs w:val="24"/>
              </w:rPr>
            </w:pPr>
            <m:oMath>
              <m:sSub>
                <m:sSubPr>
                  <m:ctrlPr>
                    <w:del w:id="2487" w:author="Munish Kumar" w:date="2022-12-29T10:50:00Z">
                      <w:rPr>
                        <w:rFonts w:ascii="Cambria Math" w:hAnsi="Cambria Math"/>
                        <w:i/>
                        <w:sz w:val="24"/>
                        <w:szCs w:val="24"/>
                      </w:rPr>
                    </w:del>
                  </m:ctrlPr>
                </m:sSubPr>
                <m:e>
                  <m:r>
                    <w:del w:id="2488" w:author="Munish Kumar" w:date="2022-12-29T10:50:00Z">
                      <w:rPr>
                        <w:rFonts w:ascii="Cambria Math" w:hAnsi="Cambria Math"/>
                        <w:sz w:val="24"/>
                        <w:szCs w:val="24"/>
                      </w:rPr>
                      <m:t>φ</m:t>
                    </w:del>
                  </m:r>
                </m:e>
                <m:sub>
                  <m:r>
                    <w:del w:id="2489" w:author="Munish Kumar" w:date="2022-12-29T10:50:00Z">
                      <w:rPr>
                        <w:rFonts w:ascii="Cambria Math" w:hAnsi="Cambria Math"/>
                        <w:sz w:val="24"/>
                        <w:szCs w:val="24"/>
                      </w:rPr>
                      <m:t>z</m:t>
                    </w:del>
                  </m:r>
                </m:sub>
              </m:sSub>
            </m:oMath>
            <w:del w:id="2490" w:author="Munish Kumar" w:date="2022-12-29T10:50:00Z">
              <w:r w:rsidR="00F853A5" w:rsidDel="006B39FD">
                <w:rPr>
                  <w:sz w:val="24"/>
                  <w:szCs w:val="24"/>
                </w:rPr>
                <w:delText xml:space="preserve"> -&gt; normalized porosity</w:delText>
              </w:r>
            </w:del>
          </w:p>
          <w:p w14:paraId="6478267F" w14:textId="77777777" w:rsidR="00F853A5" w:rsidRDefault="00F853A5" w:rsidP="00716ECA">
            <w:pPr>
              <w:jc w:val="both"/>
              <w:rPr>
                <w:ins w:id="2491" w:author="Munish Kumar" w:date="2022-12-29T10:51:00Z"/>
                <w:sz w:val="24"/>
                <w:szCs w:val="24"/>
              </w:rPr>
            </w:pPr>
            <w:del w:id="2492" w:author="Munish Kumar" w:date="2022-12-29T10:50:00Z">
              <w:r w:rsidDel="006B39FD">
                <w:rPr>
                  <w:sz w:val="24"/>
                  <w:szCs w:val="24"/>
                </w:rPr>
                <w:delText xml:space="preserve"> </w:delText>
              </w:r>
            </w:del>
            <w:ins w:id="2493" w:author="Munish Kumar" w:date="2022-12-29T10:50:00Z">
              <w:r w:rsidR="006B39FD">
                <w:rPr>
                  <w:sz w:val="24"/>
                  <w:szCs w:val="24"/>
                </w:rPr>
                <w:t>RQI is</w:t>
              </w:r>
            </w:ins>
            <m:oMath>
              <m:r>
                <w:del w:id="2494" w:author="Munish Kumar" w:date="2022-12-29T10:50:00Z">
                  <w:rPr>
                    <w:rFonts w:ascii="Cambria Math" w:hAnsi="Cambria Math"/>
                    <w:sz w:val="24"/>
                    <w:szCs w:val="24"/>
                  </w:rPr>
                  <m:t>RQI</m:t>
                </w:del>
              </m:r>
            </m:oMath>
            <w:del w:id="2495" w:author="Munish Kumar" w:date="2022-12-29T10:50:00Z">
              <w:r w:rsidDel="006B39FD">
                <w:rPr>
                  <w:sz w:val="24"/>
                  <w:szCs w:val="24"/>
                </w:rPr>
                <w:delText xml:space="preserve"> -&gt;</w:delText>
              </w:r>
            </w:del>
            <w:r>
              <w:rPr>
                <w:sz w:val="24"/>
                <w:szCs w:val="24"/>
              </w:rPr>
              <w:t xml:space="preserve"> Rock Quality Index</w:t>
            </w:r>
            <w:ins w:id="2496" w:author="Munish Kumar" w:date="2022-12-29T10:50:00Z">
              <w:r w:rsidR="006B39FD">
                <w:rPr>
                  <w:sz w:val="24"/>
                  <w:szCs w:val="24"/>
                </w:rPr>
                <w:t xml:space="preserve"> (</w:t>
              </w:r>
              <w:r w:rsidR="006B39FD" w:rsidRPr="006B39FD">
                <w:rPr>
                  <w:rFonts w:ascii="Symbol" w:hAnsi="Symbol"/>
                  <w:sz w:val="24"/>
                  <w:szCs w:val="24"/>
                  <w:rPrChange w:id="2497" w:author="Munish Kumar" w:date="2022-12-29T10:50:00Z">
                    <w:rPr>
                      <w:sz w:val="24"/>
                      <w:szCs w:val="24"/>
                    </w:rPr>
                  </w:rPrChange>
                </w:rPr>
                <w:t>m</w:t>
              </w:r>
              <w:r w:rsidR="006B39FD">
                <w:rPr>
                  <w:sz w:val="24"/>
                  <w:szCs w:val="24"/>
                </w:rPr>
                <w:t>m)</w:t>
              </w:r>
            </w:ins>
          </w:p>
          <w:p w14:paraId="2206F3A4" w14:textId="79F6E31D" w:rsidR="006B39FD" w:rsidRPr="008F1C3B" w:rsidRDefault="006B39FD" w:rsidP="00716ECA">
            <w:pPr>
              <w:jc w:val="both"/>
              <w:rPr>
                <w:sz w:val="24"/>
                <w:szCs w:val="24"/>
              </w:rPr>
            </w:pPr>
            <w:ins w:id="2498" w:author="Munish Kumar" w:date="2022-12-29T10:51:00Z">
              <w:r>
                <w:rPr>
                  <w:sz w:val="24"/>
                  <w:szCs w:val="24"/>
                </w:rPr>
                <w:t>FZI is Flow Zone Index (</w:t>
              </w:r>
              <w:r w:rsidRPr="00291B19">
                <w:rPr>
                  <w:rFonts w:ascii="Symbol" w:hAnsi="Symbol"/>
                  <w:sz w:val="24"/>
                  <w:szCs w:val="24"/>
                </w:rPr>
                <w:t>m</w:t>
              </w:r>
              <w:r>
                <w:rPr>
                  <w:sz w:val="24"/>
                  <w:szCs w:val="24"/>
                </w:rPr>
                <w:t>m)</w:t>
              </w:r>
            </w:ins>
          </w:p>
        </w:tc>
        <w:tc>
          <w:tcPr>
            <w:tcW w:w="1191" w:type="dxa"/>
          </w:tcPr>
          <w:p w14:paraId="7FBD946B" w14:textId="5CC1EB47" w:rsidR="008F1C3B" w:rsidRPr="008F1C3B" w:rsidRDefault="008F1C3B" w:rsidP="00716ECA">
            <w:pPr>
              <w:pStyle w:val="ListParagraph"/>
              <w:numPr>
                <w:ilvl w:val="0"/>
                <w:numId w:val="4"/>
              </w:numPr>
              <w:spacing w:before="120"/>
              <w:jc w:val="both"/>
              <w:rPr>
                <w:rFonts w:ascii="Times" w:hAnsi="Times" w:cs="Times"/>
                <w:sz w:val="24"/>
                <w:szCs w:val="24"/>
              </w:rPr>
            </w:pPr>
          </w:p>
        </w:tc>
      </w:tr>
      <w:tr w:rsidR="008F1C3B" w14:paraId="7CF506F4" w14:textId="77777777" w:rsidTr="000C2C91">
        <w:tc>
          <w:tcPr>
            <w:tcW w:w="2292" w:type="dxa"/>
          </w:tcPr>
          <w:p w14:paraId="735C94A5" w14:textId="499EC781" w:rsidR="008F1C3B" w:rsidRDefault="000C2C91" w:rsidP="00716ECA">
            <w:pPr>
              <w:spacing w:before="120"/>
              <w:jc w:val="both"/>
              <w:rPr>
                <w:rFonts w:ascii="Times" w:hAnsi="Times" w:cs="Times"/>
                <w:sz w:val="24"/>
                <w:szCs w:val="24"/>
              </w:rPr>
            </w:pPr>
            <w:r>
              <w:rPr>
                <w:rFonts w:ascii="Segoe UI" w:hAnsi="Segoe UI" w:cs="Segoe UI"/>
                <w:color w:val="222222"/>
                <w:shd w:val="clear" w:color="auto" w:fill="FFFFFF"/>
              </w:rPr>
              <w:t>(Mirzaei-Paiaman et al, 2018)</w:t>
            </w:r>
          </w:p>
        </w:tc>
        <w:tc>
          <w:tcPr>
            <w:tcW w:w="1303" w:type="dxa"/>
          </w:tcPr>
          <w:p w14:paraId="10B2830F" w14:textId="4D004779" w:rsidR="008F1C3B" w:rsidRDefault="006D6232" w:rsidP="00716ECA">
            <w:pPr>
              <w:spacing w:before="120"/>
              <w:jc w:val="both"/>
              <w:rPr>
                <w:rFonts w:ascii="Times" w:hAnsi="Times" w:cs="Times"/>
                <w:sz w:val="24"/>
                <w:szCs w:val="24"/>
              </w:rPr>
            </w:pPr>
            <w:r>
              <w:rPr>
                <w:rFonts w:ascii="Times" w:hAnsi="Times" w:cs="Times"/>
                <w:sz w:val="24"/>
                <w:szCs w:val="24"/>
              </w:rPr>
              <w:t>FZI*</w:t>
            </w:r>
          </w:p>
        </w:tc>
        <w:tc>
          <w:tcPr>
            <w:tcW w:w="4230" w:type="dxa"/>
          </w:tcPr>
          <w:p w14:paraId="25F717C8" w14:textId="77777777" w:rsidR="008F1C3B" w:rsidRPr="00F853A5" w:rsidRDefault="00000000" w:rsidP="00716ECA">
            <w:pPr>
              <w:spacing w:line="480" w:lineRule="auto"/>
              <w:jc w:val="both"/>
              <w:rPr>
                <w:sz w:val="24"/>
                <w:szCs w:val="24"/>
              </w:rPr>
            </w:pPr>
            <m:oMathPara>
              <m:oMath>
                <m:sSup>
                  <m:sSupPr>
                    <m:ctrlPr>
                      <w:rPr>
                        <w:rFonts w:ascii="Cambria Math" w:hAnsi="Cambria Math"/>
                        <w:i/>
                        <w:sz w:val="24"/>
                        <w:szCs w:val="24"/>
                      </w:rPr>
                    </m:ctrlPr>
                  </m:sSupPr>
                  <m:e>
                    <m:r>
                      <w:rPr>
                        <w:rFonts w:ascii="Cambria Math" w:hAnsi="Cambria Math"/>
                        <w:sz w:val="24"/>
                        <w:szCs w:val="24"/>
                      </w:rPr>
                      <m:t>FZI</m:t>
                    </m:r>
                  </m:e>
                  <m:sup>
                    <m:r>
                      <w:rPr>
                        <w:rFonts w:ascii="Cambria Math" w:hAnsi="Cambria Math"/>
                        <w:sz w:val="24"/>
                        <w:szCs w:val="24"/>
                      </w:rPr>
                      <m:t>*</m:t>
                    </m:r>
                  </m:sup>
                </m:sSup>
                <m:r>
                  <w:rPr>
                    <w:rFonts w:ascii="Cambria Math" w:hAnsi="Cambria Math"/>
                    <w:sz w:val="24"/>
                    <w:szCs w:val="24"/>
                  </w:rPr>
                  <m:t>=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φ</m:t>
                        </m:r>
                      </m:den>
                    </m:f>
                  </m:e>
                </m:rad>
              </m:oMath>
            </m:oMathPara>
          </w:p>
          <w:p w14:paraId="2A88D7D6" w14:textId="77777777" w:rsidR="00F853A5" w:rsidRDefault="00F853A5" w:rsidP="00716ECA">
            <w:pPr>
              <w:spacing w:line="480" w:lineRule="auto"/>
              <w:jc w:val="both"/>
              <w:rPr>
                <w:sz w:val="24"/>
                <w:szCs w:val="24"/>
              </w:rPr>
            </w:pPr>
            <w:r>
              <w:rPr>
                <w:sz w:val="24"/>
                <w:szCs w:val="24"/>
              </w:rPr>
              <w:t xml:space="preserve">Where: </w:t>
            </w:r>
          </w:p>
          <w:p w14:paraId="5ECD07EE" w14:textId="77777777" w:rsidR="00F853A5" w:rsidRPr="000545CD" w:rsidRDefault="00F853A5" w:rsidP="00716ECA">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41BF72FB" w14:textId="2701B9B6" w:rsidR="00F853A5" w:rsidRPr="006D6232" w:rsidRDefault="00F853A5" w:rsidP="00716ECA">
            <w:pPr>
              <w:spacing w:line="480" w:lineRule="auto"/>
              <w:jc w:val="both"/>
              <w:rPr>
                <w:sz w:val="24"/>
                <w:szCs w:val="24"/>
              </w:rPr>
            </w:pPr>
            <m:oMath>
              <m:r>
                <w:rPr>
                  <w:rFonts w:ascii="Cambria Math" w:hAnsi="Cambria Math"/>
                  <w:sz w:val="24"/>
                  <w:szCs w:val="24"/>
                </w:rPr>
                <m:t>φ</m:t>
              </m:r>
            </m:oMath>
            <w:r>
              <w:rPr>
                <w:sz w:val="24"/>
                <w:szCs w:val="24"/>
              </w:rPr>
              <w:t xml:space="preserve"> -&gt; porosity</w:t>
            </w:r>
          </w:p>
        </w:tc>
        <w:tc>
          <w:tcPr>
            <w:tcW w:w="1191" w:type="dxa"/>
          </w:tcPr>
          <w:p w14:paraId="68AAD688" w14:textId="5D15BFC2" w:rsidR="008F1C3B" w:rsidRPr="006D6232" w:rsidRDefault="008F1C3B" w:rsidP="00716ECA">
            <w:pPr>
              <w:pStyle w:val="ListParagraph"/>
              <w:numPr>
                <w:ilvl w:val="0"/>
                <w:numId w:val="4"/>
              </w:numPr>
              <w:spacing w:before="120"/>
              <w:jc w:val="both"/>
              <w:rPr>
                <w:rFonts w:ascii="Times" w:hAnsi="Times" w:cs="Times"/>
                <w:sz w:val="24"/>
                <w:szCs w:val="24"/>
              </w:rPr>
            </w:pPr>
          </w:p>
        </w:tc>
      </w:tr>
      <w:tr w:rsidR="008F1C3B" w14:paraId="0F3C828D" w14:textId="77777777" w:rsidTr="000C2C91">
        <w:tc>
          <w:tcPr>
            <w:tcW w:w="2292" w:type="dxa"/>
          </w:tcPr>
          <w:p w14:paraId="5F18BFE4" w14:textId="0E7E81E5" w:rsidR="008F1C3B" w:rsidRDefault="000C2C91" w:rsidP="00716ECA">
            <w:pPr>
              <w:spacing w:before="120"/>
              <w:jc w:val="both"/>
              <w:rPr>
                <w:rFonts w:ascii="Times" w:hAnsi="Times" w:cs="Times"/>
                <w:sz w:val="24"/>
                <w:szCs w:val="24"/>
              </w:rPr>
            </w:pPr>
            <w:r>
              <w:rPr>
                <w:rFonts w:ascii="Segoe UI" w:hAnsi="Segoe UI" w:cs="Segoe UI"/>
                <w:color w:val="222222"/>
                <w:shd w:val="clear" w:color="auto" w:fill="FFFFFF"/>
              </w:rPr>
              <w:t>(Nooruddin and Hossain, 2011)</w:t>
            </w:r>
          </w:p>
        </w:tc>
        <w:tc>
          <w:tcPr>
            <w:tcW w:w="1303" w:type="dxa"/>
          </w:tcPr>
          <w:p w14:paraId="4E3B9A4F" w14:textId="1CC26463" w:rsidR="008F1C3B" w:rsidRDefault="006D6232" w:rsidP="00716ECA">
            <w:pPr>
              <w:spacing w:before="120"/>
              <w:jc w:val="both"/>
              <w:rPr>
                <w:rFonts w:ascii="Times" w:hAnsi="Times" w:cs="Times"/>
                <w:sz w:val="24"/>
                <w:szCs w:val="24"/>
              </w:rPr>
            </w:pPr>
            <w:r>
              <w:rPr>
                <w:rFonts w:ascii="Times" w:hAnsi="Times" w:cs="Times"/>
                <w:sz w:val="24"/>
                <w:szCs w:val="24"/>
              </w:rPr>
              <w:t>FZIM</w:t>
            </w:r>
          </w:p>
        </w:tc>
        <w:tc>
          <w:tcPr>
            <w:tcW w:w="4230" w:type="dxa"/>
          </w:tcPr>
          <w:p w14:paraId="6CBB024C" w14:textId="77777777" w:rsidR="008F1C3B" w:rsidRPr="006D6232" w:rsidRDefault="006D6232" w:rsidP="00716ECA">
            <w:pPr>
              <w:spacing w:line="480" w:lineRule="auto"/>
              <w:jc w:val="both"/>
              <w:rPr>
                <w:rFonts w:ascii="Times" w:hAnsi="Times" w:cs="Times"/>
                <w:sz w:val="24"/>
                <w:szCs w:val="24"/>
              </w:rPr>
            </w:pPr>
            <m:oMathPara>
              <m:oMath>
                <m:r>
                  <w:rPr>
                    <w:rFonts w:ascii="Cambria Math" w:hAnsi="Cambria Math"/>
                    <w:sz w:val="24"/>
                    <w:szCs w:val="24"/>
                  </w:rPr>
                  <m:t>FZIM=</m:t>
                </m:r>
                <m:f>
                  <m:fPr>
                    <m:ctrlPr>
                      <w:rPr>
                        <w:rFonts w:ascii="Cambria Math" w:hAnsi="Cambria Math"/>
                        <w:i/>
                        <w:sz w:val="24"/>
                        <w:szCs w:val="24"/>
                      </w:rPr>
                    </m:ctrlPr>
                  </m:fPr>
                  <m:num>
                    <m:r>
                      <w:rPr>
                        <w:rFonts w:ascii="Cambria Math" w:hAnsi="Cambria Math"/>
                        <w:sz w:val="24"/>
                        <w:szCs w:val="24"/>
                      </w:rPr>
                      <m:t>RQI</m:t>
                    </m:r>
                  </m:num>
                  <m:den>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1</m:t>
                        </m:r>
                      </m:sup>
                    </m:sSup>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den>
                </m:f>
              </m:oMath>
            </m:oMathPara>
          </w:p>
          <w:p w14:paraId="70C6C35F" w14:textId="77777777" w:rsidR="006D6232" w:rsidRDefault="006D6232" w:rsidP="00716ECA">
            <w:pPr>
              <w:spacing w:line="480" w:lineRule="auto"/>
              <w:jc w:val="both"/>
              <w:rPr>
                <w:rFonts w:ascii="Times" w:hAnsi="Times" w:cs="Times"/>
                <w:sz w:val="24"/>
                <w:szCs w:val="24"/>
              </w:rPr>
            </w:pPr>
            <w:r>
              <w:rPr>
                <w:rFonts w:ascii="Times" w:hAnsi="Times" w:cs="Times"/>
                <w:sz w:val="24"/>
                <w:szCs w:val="24"/>
              </w:rPr>
              <w:t xml:space="preserve">Where: </w:t>
            </w:r>
          </w:p>
          <w:p w14:paraId="53867467" w14:textId="1CB7AD1C" w:rsidR="006D6232" w:rsidRPr="006D6232" w:rsidRDefault="006D6232" w:rsidP="00716ECA">
            <w:pPr>
              <w:spacing w:line="480" w:lineRule="auto"/>
              <w:jc w:val="both"/>
              <w:rPr>
                <w:rFonts w:ascii="Times" w:hAnsi="Times" w:cs="Times"/>
                <w:sz w:val="24"/>
                <w:szCs w:val="24"/>
              </w:rPr>
            </w:pPr>
            <w:r>
              <w:rPr>
                <w:rFonts w:ascii="Times" w:hAnsi="Times" w:cs="Times"/>
                <w:sz w:val="24"/>
                <w:szCs w:val="24"/>
              </w:rPr>
              <w:t>m -&gt; cementation factor</w:t>
            </w:r>
          </w:p>
        </w:tc>
        <w:tc>
          <w:tcPr>
            <w:tcW w:w="1191" w:type="dxa"/>
          </w:tcPr>
          <w:p w14:paraId="682C86CE" w14:textId="6EE204A4" w:rsidR="006D6232" w:rsidRPr="006D6232" w:rsidRDefault="006D6232" w:rsidP="00716ECA">
            <w:pPr>
              <w:pStyle w:val="ListParagraph"/>
              <w:numPr>
                <w:ilvl w:val="0"/>
                <w:numId w:val="4"/>
              </w:numPr>
              <w:spacing w:before="120"/>
              <w:jc w:val="both"/>
              <w:rPr>
                <w:rFonts w:ascii="Times" w:hAnsi="Times" w:cs="Times"/>
                <w:sz w:val="24"/>
                <w:szCs w:val="24"/>
              </w:rPr>
            </w:pPr>
          </w:p>
        </w:tc>
      </w:tr>
      <w:tr w:rsidR="008F1C3B" w14:paraId="63CCB233" w14:textId="77777777" w:rsidTr="000C2C91">
        <w:tc>
          <w:tcPr>
            <w:tcW w:w="2292" w:type="dxa"/>
          </w:tcPr>
          <w:p w14:paraId="1F691C6A" w14:textId="6BE2A5B6" w:rsidR="008F1C3B" w:rsidRDefault="00F853A5" w:rsidP="00716ECA">
            <w:pPr>
              <w:spacing w:before="120"/>
              <w:jc w:val="both"/>
              <w:rPr>
                <w:rFonts w:ascii="Times" w:hAnsi="Times" w:cs="Times"/>
                <w:sz w:val="24"/>
                <w:szCs w:val="24"/>
              </w:rPr>
            </w:pPr>
            <w:r>
              <w:rPr>
                <w:rFonts w:ascii="Segoe UI" w:hAnsi="Segoe UI" w:cs="Segoe UI"/>
                <w:color w:val="222222"/>
                <w:shd w:val="clear" w:color="auto" w:fill="FFFFFF"/>
              </w:rPr>
              <w:t>(</w:t>
            </w:r>
            <w:r w:rsidR="000C2C91">
              <w:rPr>
                <w:rFonts w:ascii="Segoe UI" w:hAnsi="Segoe UI" w:cs="Segoe UI"/>
                <w:color w:val="222222"/>
                <w:shd w:val="clear" w:color="auto" w:fill="FFFFFF"/>
              </w:rPr>
              <w:t>Izadi and Ghalambor</w:t>
            </w:r>
            <w:r>
              <w:rPr>
                <w:rFonts w:ascii="Segoe UI" w:hAnsi="Segoe UI" w:cs="Segoe UI"/>
                <w:color w:val="222222"/>
                <w:shd w:val="clear" w:color="auto" w:fill="FFFFFF"/>
              </w:rPr>
              <w:t>, 2013)</w:t>
            </w:r>
          </w:p>
        </w:tc>
        <w:tc>
          <w:tcPr>
            <w:tcW w:w="1303" w:type="dxa"/>
          </w:tcPr>
          <w:p w14:paraId="70DCB81F" w14:textId="44F66C76" w:rsidR="008F1C3B" w:rsidRDefault="000C2C91" w:rsidP="00716ECA">
            <w:pPr>
              <w:spacing w:before="120"/>
              <w:jc w:val="both"/>
              <w:rPr>
                <w:rFonts w:ascii="Times" w:hAnsi="Times" w:cs="Times"/>
                <w:sz w:val="24"/>
                <w:szCs w:val="24"/>
              </w:rPr>
            </w:pPr>
            <w:r>
              <w:rPr>
                <w:rFonts w:ascii="Times" w:hAnsi="Times" w:cs="Times"/>
                <w:sz w:val="24"/>
                <w:szCs w:val="24"/>
              </w:rPr>
              <w:t>MFZI</w:t>
            </w:r>
          </w:p>
        </w:tc>
        <w:tc>
          <w:tcPr>
            <w:tcW w:w="4230" w:type="dxa"/>
          </w:tcPr>
          <w:p w14:paraId="1543C352" w14:textId="77777777" w:rsidR="008F1C3B" w:rsidRPr="000C2C91" w:rsidRDefault="000C2C91" w:rsidP="00716ECA">
            <w:pPr>
              <w:spacing w:line="480" w:lineRule="auto"/>
              <w:jc w:val="both"/>
              <w:rPr>
                <w:rFonts w:ascii="Times" w:hAnsi="Times" w:cs="Times"/>
                <w:sz w:val="24"/>
                <w:szCs w:val="24"/>
              </w:rPr>
            </w:pPr>
            <m:oMathPara>
              <m:oMath>
                <m:r>
                  <w:rPr>
                    <w:rFonts w:ascii="Cambria Math" w:hAnsi="Cambria Math"/>
                    <w:sz w:val="24"/>
                    <w:szCs w:val="24"/>
                  </w:rPr>
                  <m:t>M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e>
                        </m:d>
                      </m:e>
                      <m:sup>
                        <m:r>
                          <w:rPr>
                            <w:rFonts w:ascii="Cambria Math" w:hAnsi="Cambria Math"/>
                            <w:sz w:val="24"/>
                            <w:szCs w:val="24"/>
                          </w:rPr>
                          <m:t>1.5</m:t>
                        </m:r>
                      </m:sup>
                    </m:sSup>
                  </m:den>
                </m:f>
              </m:oMath>
            </m:oMathPara>
          </w:p>
          <w:p w14:paraId="15F36456" w14:textId="77777777" w:rsidR="000C2C91" w:rsidRDefault="000C2C91" w:rsidP="00716ECA">
            <w:pPr>
              <w:spacing w:line="480" w:lineRule="auto"/>
              <w:jc w:val="both"/>
              <w:rPr>
                <w:rFonts w:ascii="Times" w:hAnsi="Times" w:cs="Times"/>
                <w:sz w:val="24"/>
                <w:szCs w:val="24"/>
              </w:rPr>
            </w:pPr>
            <w:r>
              <w:rPr>
                <w:rFonts w:ascii="Times" w:hAnsi="Times" w:cs="Times"/>
                <w:sz w:val="24"/>
                <w:szCs w:val="24"/>
              </w:rPr>
              <w:t>Where:</w:t>
            </w:r>
          </w:p>
          <w:p w14:paraId="034C50F1" w14:textId="77777777" w:rsidR="000C2C91"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oMath>
            <w:r w:rsidR="000C2C91">
              <w:rPr>
                <w:sz w:val="24"/>
                <w:szCs w:val="24"/>
              </w:rPr>
              <w:t xml:space="preserve">-&gt; </w:t>
            </w:r>
            <w:r w:rsidR="000C2C91" w:rsidRPr="000545CD">
              <w:rPr>
                <w:sz w:val="24"/>
                <w:szCs w:val="24"/>
              </w:rPr>
              <w:t>irreducible water saturation</w:t>
            </w:r>
          </w:p>
          <w:p w14:paraId="1E73C309" w14:textId="21C9E959" w:rsidR="00F853A5" w:rsidRPr="000C2C91" w:rsidRDefault="00F853A5" w:rsidP="00716ECA">
            <w:pPr>
              <w:spacing w:line="480" w:lineRule="auto"/>
              <w:jc w:val="both"/>
              <w:rPr>
                <w:rFonts w:ascii="Times" w:hAnsi="Times" w:cs="Times"/>
                <w:sz w:val="24"/>
                <w:szCs w:val="24"/>
              </w:rPr>
            </w:pPr>
            <m:oMath>
              <m:r>
                <w:rPr>
                  <w:rFonts w:ascii="Cambria Math" w:hAnsi="Cambria Math"/>
                  <w:sz w:val="24"/>
                  <w:szCs w:val="24"/>
                </w:rPr>
                <m:t>RQI</m:t>
              </m:r>
            </m:oMath>
            <w:r>
              <w:rPr>
                <w:sz w:val="24"/>
                <w:szCs w:val="24"/>
              </w:rPr>
              <w:t xml:space="preserve"> -&gt; Rock Quality Index</w:t>
            </w:r>
          </w:p>
        </w:tc>
        <w:tc>
          <w:tcPr>
            <w:tcW w:w="1191" w:type="dxa"/>
          </w:tcPr>
          <w:p w14:paraId="5A0DF068" w14:textId="5AC39F82" w:rsidR="008F1C3B" w:rsidRPr="000C2C91" w:rsidRDefault="008F1C3B" w:rsidP="00716ECA">
            <w:pPr>
              <w:pStyle w:val="ListParagraph"/>
              <w:numPr>
                <w:ilvl w:val="0"/>
                <w:numId w:val="4"/>
              </w:numPr>
              <w:spacing w:before="120"/>
              <w:jc w:val="both"/>
              <w:rPr>
                <w:rFonts w:ascii="Times" w:hAnsi="Times" w:cs="Times"/>
                <w:sz w:val="24"/>
                <w:szCs w:val="24"/>
              </w:rPr>
            </w:pPr>
          </w:p>
        </w:tc>
      </w:tr>
      <w:tr w:rsidR="008F1C3B" w14:paraId="05CC3C05" w14:textId="77777777" w:rsidTr="000C2C91">
        <w:tc>
          <w:tcPr>
            <w:tcW w:w="2292" w:type="dxa"/>
          </w:tcPr>
          <w:p w14:paraId="3EDD485C" w14:textId="5468F7F3" w:rsidR="008F1C3B" w:rsidRDefault="00F853A5" w:rsidP="00716ECA">
            <w:pPr>
              <w:spacing w:before="120"/>
              <w:jc w:val="both"/>
              <w:rPr>
                <w:rFonts w:ascii="Times" w:hAnsi="Times" w:cs="Times"/>
                <w:sz w:val="24"/>
                <w:szCs w:val="24"/>
              </w:rPr>
            </w:pPr>
            <w:r>
              <w:rPr>
                <w:sz w:val="24"/>
                <w:szCs w:val="24"/>
              </w:rPr>
              <w:t>(</w:t>
            </w:r>
            <w:r w:rsidRPr="00346DDE">
              <w:rPr>
                <w:sz w:val="24"/>
                <w:szCs w:val="24"/>
              </w:rPr>
              <w:t>Shahat et. al.</w:t>
            </w:r>
            <w:r>
              <w:rPr>
                <w:sz w:val="24"/>
                <w:szCs w:val="24"/>
              </w:rPr>
              <w:t>,</w:t>
            </w:r>
            <w:r w:rsidRPr="00346DDE">
              <w:rPr>
                <w:sz w:val="24"/>
                <w:szCs w:val="24"/>
              </w:rPr>
              <w:t>2021)</w:t>
            </w:r>
          </w:p>
        </w:tc>
        <w:tc>
          <w:tcPr>
            <w:tcW w:w="1303" w:type="dxa"/>
          </w:tcPr>
          <w:p w14:paraId="65D14B14" w14:textId="0D92D1DB" w:rsidR="008F1C3B" w:rsidRDefault="00F853A5" w:rsidP="00716ECA">
            <w:pPr>
              <w:spacing w:before="120"/>
              <w:jc w:val="both"/>
              <w:rPr>
                <w:rFonts w:ascii="Times" w:hAnsi="Times" w:cs="Times"/>
                <w:sz w:val="24"/>
                <w:szCs w:val="24"/>
              </w:rPr>
            </w:pPr>
            <w:r>
              <w:rPr>
                <w:rFonts w:ascii="Times" w:hAnsi="Times" w:cs="Times"/>
                <w:sz w:val="24"/>
                <w:szCs w:val="24"/>
              </w:rPr>
              <w:t>RFZI</w:t>
            </w:r>
          </w:p>
        </w:tc>
        <w:tc>
          <w:tcPr>
            <w:tcW w:w="4230" w:type="dxa"/>
          </w:tcPr>
          <w:p w14:paraId="46EB478C" w14:textId="77777777" w:rsidR="00F853A5" w:rsidRPr="000548C5" w:rsidRDefault="00F853A5" w:rsidP="00716ECA">
            <w:pPr>
              <w:spacing w:line="480" w:lineRule="auto"/>
              <w:jc w:val="both"/>
              <w:rPr>
                <w:sz w:val="24"/>
                <w:szCs w:val="24"/>
              </w:rPr>
            </w:pPr>
            <m:oMathPara>
              <m:oMath>
                <m:r>
                  <w:rPr>
                    <w:rFonts w:ascii="Cambria Math" w:hAnsi="Cambria Math"/>
                    <w:sz w:val="24"/>
                    <w:szCs w:val="24"/>
                  </w:rPr>
                  <m:t>RZ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w</m:t>
                        </m:r>
                      </m:sub>
                    </m:sSub>
                  </m:num>
                  <m:den>
                    <m:r>
                      <w:rPr>
                        <w:rFonts w:ascii="Cambria Math" w:hAnsi="Cambria Math"/>
                        <w:sz w:val="24"/>
                        <w:szCs w:val="24"/>
                      </w:rPr>
                      <m:t xml:space="preserve">k*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e>
                      <m:sup>
                        <m:r>
                          <w:rPr>
                            <w:rFonts w:ascii="Cambria Math" w:hAnsi="Cambria Math"/>
                            <w:sz w:val="24"/>
                            <w:szCs w:val="24"/>
                          </w:rPr>
                          <m:t>2</m:t>
                        </m:r>
                      </m:sup>
                    </m:sSup>
                  </m:den>
                </m:f>
              </m:oMath>
            </m:oMathPara>
          </w:p>
          <w:p w14:paraId="4E56CDB4" w14:textId="77777777" w:rsidR="00F853A5" w:rsidRPr="000548C5" w:rsidRDefault="00000000" w:rsidP="00716ECA">
            <w:pPr>
              <w:spacing w:line="480"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den>
                </m:f>
              </m:oMath>
            </m:oMathPara>
          </w:p>
          <w:p w14:paraId="3187D412" w14:textId="77777777" w:rsidR="008F1C3B" w:rsidRDefault="00F853A5" w:rsidP="00716ECA">
            <w:pPr>
              <w:spacing w:before="120"/>
              <w:jc w:val="both"/>
              <w:rPr>
                <w:rFonts w:ascii="Times" w:hAnsi="Times" w:cs="Times"/>
                <w:sz w:val="24"/>
                <w:szCs w:val="24"/>
              </w:rPr>
            </w:pPr>
            <w:r>
              <w:rPr>
                <w:rFonts w:ascii="Times" w:hAnsi="Times" w:cs="Times"/>
                <w:sz w:val="24"/>
                <w:szCs w:val="24"/>
              </w:rPr>
              <w:t>Where:</w:t>
            </w:r>
          </w:p>
          <w:p w14:paraId="16D6E16A" w14:textId="4335FD16"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oMath>
            <w:r w:rsidR="00F853A5" w:rsidRPr="000545CD">
              <w:rPr>
                <w:sz w:val="24"/>
                <w:szCs w:val="24"/>
              </w:rPr>
              <w:t xml:space="preserve"> </w:t>
            </w:r>
            <w:r w:rsidR="00F853A5">
              <w:rPr>
                <w:sz w:val="24"/>
                <w:szCs w:val="24"/>
              </w:rPr>
              <w:t xml:space="preserve">-&gt; </w:t>
            </w:r>
            <w:r w:rsidR="00F853A5" w:rsidRPr="000545CD">
              <w:rPr>
                <w:sz w:val="24"/>
                <w:szCs w:val="24"/>
              </w:rPr>
              <w:t xml:space="preserve">resistivity index </w:t>
            </w:r>
          </w:p>
          <w:p w14:paraId="4C9266EA" w14:textId="10CEDBE4"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oMath>
            <w:r w:rsidR="00F853A5" w:rsidRPr="000545CD">
              <w:rPr>
                <w:sz w:val="24"/>
                <w:szCs w:val="24"/>
              </w:rPr>
              <w:t xml:space="preserve"> </w:t>
            </w:r>
            <w:r w:rsidR="00F853A5">
              <w:rPr>
                <w:sz w:val="24"/>
                <w:szCs w:val="24"/>
              </w:rPr>
              <w:t>-&gt;</w:t>
            </w:r>
            <w:r w:rsidR="00F853A5" w:rsidRPr="000545CD">
              <w:rPr>
                <w:sz w:val="24"/>
                <w:szCs w:val="24"/>
              </w:rPr>
              <w:t xml:space="preserve"> true formation resistivity</w:t>
            </w:r>
          </w:p>
          <w:p w14:paraId="2782FCD2" w14:textId="3E43457C"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oMath>
            <w:r w:rsidR="00F853A5" w:rsidRPr="000545CD">
              <w:rPr>
                <w:sz w:val="24"/>
                <w:szCs w:val="24"/>
              </w:rPr>
              <w:t xml:space="preserve"> </w:t>
            </w:r>
            <w:r w:rsidR="00F853A5">
              <w:rPr>
                <w:sz w:val="24"/>
                <w:szCs w:val="24"/>
              </w:rPr>
              <w:t>-&gt;</w:t>
            </w:r>
            <w:r w:rsidR="00F853A5" w:rsidRPr="000545CD">
              <w:rPr>
                <w:sz w:val="24"/>
                <w:szCs w:val="24"/>
              </w:rPr>
              <w:t xml:space="preserve"> formation resistivity when water saturation is 100%</w:t>
            </w:r>
          </w:p>
          <w:p w14:paraId="6729C7A6" w14:textId="15803262"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 xml:space="preserve">W </m:t>
                  </m:r>
                </m:sub>
              </m:sSub>
            </m:oMath>
            <w:r w:rsidR="00F853A5">
              <w:rPr>
                <w:sz w:val="24"/>
                <w:szCs w:val="24"/>
              </w:rPr>
              <w:t>-&gt;</w:t>
            </w:r>
            <w:r w:rsidR="00F853A5" w:rsidRPr="000545CD">
              <w:rPr>
                <w:sz w:val="24"/>
                <w:szCs w:val="24"/>
              </w:rPr>
              <w:t xml:space="preserve"> formation water resistivity</w:t>
            </w:r>
          </w:p>
          <w:p w14:paraId="48DD1075" w14:textId="5A291FB8"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oMath>
            <w:r w:rsidR="00F853A5" w:rsidRPr="000545CD">
              <w:rPr>
                <w:sz w:val="24"/>
                <w:szCs w:val="24"/>
              </w:rPr>
              <w:t xml:space="preserve"> </w:t>
            </w:r>
            <w:r w:rsidR="00F853A5">
              <w:rPr>
                <w:sz w:val="24"/>
                <w:szCs w:val="24"/>
              </w:rPr>
              <w:t>-&gt;</w:t>
            </w:r>
            <w:r w:rsidR="00F853A5" w:rsidRPr="000545CD">
              <w:rPr>
                <w:sz w:val="24"/>
                <w:szCs w:val="24"/>
              </w:rPr>
              <w:t xml:space="preserve"> surface grain volume </w:t>
            </w:r>
          </w:p>
          <w:p w14:paraId="63CD3A95" w14:textId="42F03CE1" w:rsidR="00F853A5" w:rsidRPr="000545CD" w:rsidRDefault="00F853A5" w:rsidP="00716ECA">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534D5D6A" w14:textId="15113656"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oMath>
            <w:r w:rsidR="00F853A5" w:rsidRPr="000545CD">
              <w:rPr>
                <w:sz w:val="24"/>
                <w:szCs w:val="24"/>
              </w:rPr>
              <w:t xml:space="preserve"> </w:t>
            </w:r>
            <w:r w:rsidR="00F853A5">
              <w:rPr>
                <w:sz w:val="24"/>
                <w:szCs w:val="24"/>
              </w:rPr>
              <w:t>-&gt;</w:t>
            </w:r>
            <w:r w:rsidR="00F853A5" w:rsidRPr="000545CD">
              <w:rPr>
                <w:sz w:val="24"/>
                <w:szCs w:val="24"/>
              </w:rPr>
              <w:t xml:space="preserve"> shape factor</w:t>
            </w:r>
          </w:p>
          <w:p w14:paraId="4A2DD899" w14:textId="43871D9C" w:rsidR="00F853A5" w:rsidRDefault="00F853A5" w:rsidP="00716ECA">
            <w:pPr>
              <w:spacing w:before="120"/>
              <w:jc w:val="both"/>
              <w:rPr>
                <w:rFonts w:ascii="Times" w:hAnsi="Times" w:cs="Times"/>
                <w:sz w:val="24"/>
                <w:szCs w:val="24"/>
              </w:rPr>
            </w:pPr>
          </w:p>
        </w:tc>
        <w:tc>
          <w:tcPr>
            <w:tcW w:w="1191" w:type="dxa"/>
          </w:tcPr>
          <w:p w14:paraId="5BDB43FE" w14:textId="791F9D6C" w:rsidR="008F1C3B" w:rsidRPr="00F853A5" w:rsidRDefault="008F1C3B" w:rsidP="00716ECA">
            <w:pPr>
              <w:pStyle w:val="ListParagraph"/>
              <w:numPr>
                <w:ilvl w:val="0"/>
                <w:numId w:val="4"/>
              </w:numPr>
              <w:spacing w:before="120"/>
              <w:jc w:val="both"/>
              <w:rPr>
                <w:rFonts w:ascii="Times" w:hAnsi="Times" w:cs="Times"/>
                <w:sz w:val="24"/>
                <w:szCs w:val="24"/>
              </w:rPr>
            </w:pPr>
          </w:p>
        </w:tc>
      </w:tr>
      <w:tr w:rsidR="00F853A5" w14:paraId="6AAB3255" w14:textId="77777777" w:rsidTr="000C2C91">
        <w:tc>
          <w:tcPr>
            <w:tcW w:w="2292" w:type="dxa"/>
          </w:tcPr>
          <w:p w14:paraId="49588F0F" w14:textId="7ACD708C" w:rsidR="00F853A5" w:rsidRDefault="001625B4" w:rsidP="00716ECA">
            <w:pPr>
              <w:spacing w:before="120"/>
              <w:jc w:val="both"/>
              <w:rPr>
                <w:sz w:val="24"/>
                <w:szCs w:val="24"/>
              </w:rPr>
            </w:pPr>
            <w:r>
              <w:rPr>
                <w:rFonts w:ascii="Segoe UI" w:hAnsi="Segoe UI" w:cs="Segoe UI"/>
                <w:color w:val="222222"/>
                <w:sz w:val="27"/>
                <w:szCs w:val="27"/>
                <w:shd w:val="clear" w:color="auto" w:fill="FFFFFF"/>
              </w:rPr>
              <w:t>(Kolodzie, 1980)</w:t>
            </w:r>
          </w:p>
        </w:tc>
        <w:tc>
          <w:tcPr>
            <w:tcW w:w="1303" w:type="dxa"/>
          </w:tcPr>
          <w:p w14:paraId="657503E5" w14:textId="2CADA1BB" w:rsidR="00F853A5" w:rsidRDefault="00F853A5" w:rsidP="00716ECA">
            <w:pPr>
              <w:spacing w:before="120"/>
              <w:jc w:val="both"/>
              <w:rPr>
                <w:rFonts w:ascii="Times" w:hAnsi="Times" w:cs="Times"/>
                <w:sz w:val="24"/>
                <w:szCs w:val="24"/>
              </w:rPr>
            </w:pPr>
            <w:r>
              <w:rPr>
                <w:rFonts w:ascii="Times" w:hAnsi="Times" w:cs="Times"/>
                <w:sz w:val="24"/>
                <w:szCs w:val="24"/>
              </w:rPr>
              <w:t>Winland</w:t>
            </w:r>
          </w:p>
        </w:tc>
        <w:tc>
          <w:tcPr>
            <w:tcW w:w="4230" w:type="dxa"/>
          </w:tcPr>
          <w:p w14:paraId="766BCC10" w14:textId="77777777" w:rsidR="00F853A5" w:rsidRPr="00F853A5" w:rsidRDefault="00F853A5" w:rsidP="00716ECA">
            <w:pPr>
              <w:spacing w:line="480" w:lineRule="auto"/>
              <w:jc w:val="both"/>
              <w:rPr>
                <w:rFonts w:ascii="Times" w:hAnsi="Times" w:cs="Times"/>
                <w:sz w:val="24"/>
                <w:szCs w:val="24"/>
                <w:shd w:val="clear" w:color="auto" w:fill="FFFFFF"/>
              </w:rPr>
            </w:pPr>
            <m:oMathPara>
              <m:oMath>
                <m:r>
                  <w:rPr>
                    <w:rFonts w:ascii="Cambria Math" w:hAnsi="Cambria Math"/>
                    <w:sz w:val="24"/>
                    <w:szCs w:val="24"/>
                    <w:shd w:val="clear" w:color="auto" w:fill="FFFFFF"/>
                  </w:rPr>
                  <m:t>logr35=0.732+0.588</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k-0.864</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ϕ</m:t>
                        </m:r>
                      </m:e>
                    </m:func>
                  </m:e>
                </m:func>
              </m:oMath>
            </m:oMathPara>
          </w:p>
          <w:p w14:paraId="4633311E" w14:textId="77777777" w:rsidR="00F853A5" w:rsidRDefault="00F853A5" w:rsidP="00716ECA">
            <w:pPr>
              <w:spacing w:line="480" w:lineRule="auto"/>
              <w:jc w:val="both"/>
              <w:rPr>
                <w:rFonts w:ascii="Times" w:hAnsi="Times" w:cs="Times"/>
                <w:sz w:val="24"/>
                <w:szCs w:val="24"/>
                <w:shd w:val="clear" w:color="auto" w:fill="FFFFFF"/>
              </w:rPr>
            </w:pPr>
            <w:r>
              <w:rPr>
                <w:rFonts w:ascii="Times" w:hAnsi="Times" w:cs="Times"/>
                <w:sz w:val="24"/>
                <w:szCs w:val="24"/>
                <w:shd w:val="clear" w:color="auto" w:fill="FFFFFF"/>
              </w:rPr>
              <w:t xml:space="preserve">Where: </w:t>
            </w:r>
          </w:p>
          <w:p w14:paraId="4CC3CBD8" w14:textId="544AF5B2" w:rsidR="00F853A5" w:rsidRPr="000545CD" w:rsidRDefault="00F853A5" w:rsidP="00716ECA">
            <w:pPr>
              <w:spacing w:line="480" w:lineRule="auto"/>
              <w:jc w:val="both"/>
              <w:rPr>
                <w:sz w:val="24"/>
                <w:szCs w:val="24"/>
                <w:shd w:val="clear" w:color="auto" w:fill="FFFFFF"/>
              </w:rPr>
            </w:pPr>
            <m:oMath>
              <m:r>
                <w:rPr>
                  <w:rFonts w:ascii="Cambria Math" w:hAnsi="Cambria Math"/>
                  <w:sz w:val="24"/>
                  <w:szCs w:val="24"/>
                  <w:shd w:val="clear" w:color="auto" w:fill="FFFFFF"/>
                </w:rPr>
                <m:t>k</m:t>
              </m:r>
            </m:oMath>
            <w:r w:rsidRPr="000545CD">
              <w:rPr>
                <w:sz w:val="24"/>
                <w:szCs w:val="24"/>
                <w:shd w:val="clear" w:color="auto" w:fill="FFFFFF"/>
              </w:rPr>
              <w:t xml:space="preserve"> </w:t>
            </w:r>
            <w:r>
              <w:rPr>
                <w:sz w:val="24"/>
                <w:szCs w:val="24"/>
                <w:shd w:val="clear" w:color="auto" w:fill="FFFFFF"/>
              </w:rPr>
              <w:t>-&gt;</w:t>
            </w:r>
            <w:r w:rsidRPr="000545CD">
              <w:rPr>
                <w:sz w:val="24"/>
                <w:szCs w:val="24"/>
                <w:shd w:val="clear" w:color="auto" w:fill="FFFFFF"/>
              </w:rPr>
              <w:t xml:space="preserve"> uncorrected air permeability</w:t>
            </w:r>
          </w:p>
          <w:p w14:paraId="0E6FFC55" w14:textId="024A7C9C" w:rsidR="00F853A5" w:rsidRPr="000545CD" w:rsidRDefault="00F853A5" w:rsidP="00716ECA">
            <w:pPr>
              <w:spacing w:line="480" w:lineRule="auto"/>
              <w:jc w:val="both"/>
              <w:rPr>
                <w:sz w:val="24"/>
                <w:szCs w:val="24"/>
                <w:shd w:val="clear" w:color="auto" w:fill="FFFFFF"/>
              </w:rPr>
            </w:pPr>
            <m:oMath>
              <m:r>
                <w:rPr>
                  <w:rFonts w:ascii="Cambria Math" w:hAnsi="Cambria Math"/>
                  <w:sz w:val="24"/>
                  <w:szCs w:val="24"/>
                  <w:shd w:val="clear" w:color="auto" w:fill="FFFFFF"/>
                </w:rPr>
                <m:t>ϕ</m:t>
              </m:r>
            </m:oMath>
            <w:r w:rsidRPr="000545CD">
              <w:rPr>
                <w:sz w:val="24"/>
                <w:szCs w:val="24"/>
                <w:shd w:val="clear" w:color="auto" w:fill="FFFFFF"/>
              </w:rPr>
              <w:t xml:space="preserve"> </w:t>
            </w:r>
            <w:r>
              <w:rPr>
                <w:sz w:val="24"/>
                <w:szCs w:val="24"/>
                <w:shd w:val="clear" w:color="auto" w:fill="FFFFFF"/>
              </w:rPr>
              <w:t>-&gt;</w:t>
            </w:r>
            <w:r w:rsidRPr="000545CD">
              <w:rPr>
                <w:sz w:val="24"/>
                <w:szCs w:val="24"/>
                <w:shd w:val="clear" w:color="auto" w:fill="FFFFFF"/>
              </w:rPr>
              <w:t xml:space="preserve"> porosity</w:t>
            </w:r>
          </w:p>
          <w:p w14:paraId="792FFAB4" w14:textId="4BED85E0" w:rsidR="00F853A5" w:rsidRPr="000545CD" w:rsidRDefault="00F853A5" w:rsidP="00716ECA">
            <w:pPr>
              <w:spacing w:line="480" w:lineRule="auto"/>
              <w:jc w:val="both"/>
              <w:rPr>
                <w:sz w:val="24"/>
                <w:szCs w:val="24"/>
                <w:shd w:val="clear" w:color="auto" w:fill="FFFFFF"/>
              </w:rPr>
            </w:pPr>
            <w:r w:rsidRPr="000545CD">
              <w:rPr>
                <w:sz w:val="24"/>
                <w:szCs w:val="24"/>
                <w:shd w:val="clear" w:color="auto" w:fill="FFFFFF"/>
              </w:rPr>
              <w:t xml:space="preserve">r35 </w:t>
            </w:r>
            <w:r>
              <w:rPr>
                <w:sz w:val="24"/>
                <w:szCs w:val="24"/>
                <w:shd w:val="clear" w:color="auto" w:fill="FFFFFF"/>
              </w:rPr>
              <w:t>-&gt;</w:t>
            </w:r>
            <w:r w:rsidRPr="000545CD">
              <w:rPr>
                <w:sz w:val="24"/>
                <w:szCs w:val="24"/>
                <w:shd w:val="clear" w:color="auto" w:fill="FFFFFF"/>
              </w:rPr>
              <w:t xml:space="preserve"> pore throat radius with 35% mercury saturation</w:t>
            </w:r>
          </w:p>
          <w:p w14:paraId="5523530A" w14:textId="32F6EEC8" w:rsidR="00F853A5" w:rsidRDefault="00F853A5" w:rsidP="00716ECA">
            <w:pPr>
              <w:spacing w:line="480" w:lineRule="auto"/>
              <w:jc w:val="both"/>
              <w:rPr>
                <w:rFonts w:ascii="Times" w:hAnsi="Times" w:cs="Times"/>
                <w:sz w:val="24"/>
                <w:szCs w:val="24"/>
              </w:rPr>
            </w:pPr>
          </w:p>
        </w:tc>
        <w:tc>
          <w:tcPr>
            <w:tcW w:w="1191" w:type="dxa"/>
          </w:tcPr>
          <w:p w14:paraId="47358139" w14:textId="77777777" w:rsidR="00F853A5" w:rsidRPr="00F853A5" w:rsidRDefault="00F853A5" w:rsidP="00716ECA">
            <w:pPr>
              <w:pStyle w:val="ListParagraph"/>
              <w:numPr>
                <w:ilvl w:val="0"/>
                <w:numId w:val="4"/>
              </w:numPr>
              <w:spacing w:before="120"/>
              <w:jc w:val="both"/>
              <w:rPr>
                <w:rFonts w:ascii="Times" w:hAnsi="Times" w:cs="Times"/>
                <w:sz w:val="24"/>
                <w:szCs w:val="24"/>
              </w:rPr>
            </w:pPr>
          </w:p>
        </w:tc>
      </w:tr>
    </w:tbl>
    <w:p w14:paraId="2035C04A" w14:textId="77777777" w:rsidR="009D696C" w:rsidRPr="00474505" w:rsidRDefault="009D696C" w:rsidP="00716ECA">
      <w:pPr>
        <w:spacing w:before="120"/>
        <w:jc w:val="both"/>
        <w:rPr>
          <w:rFonts w:ascii="Times" w:hAnsi="Times" w:cs="Times"/>
          <w:sz w:val="24"/>
          <w:szCs w:val="24"/>
        </w:rPr>
      </w:pPr>
    </w:p>
    <w:sectPr w:rsidR="009D696C" w:rsidRPr="00474505">
      <w:footerReference w:type="default" r:id="rId7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9" w:author="Munish Kumar" w:date="2022-12-28T11:09:00Z" w:initials="MK">
    <w:p w14:paraId="2EDD8DF2" w14:textId="77777777" w:rsidR="00E319AE" w:rsidRDefault="00E319AE" w:rsidP="005C5DCE">
      <w:pPr>
        <w:pStyle w:val="CommentText"/>
      </w:pPr>
      <w:r>
        <w:rPr>
          <w:rStyle w:val="CommentReference"/>
        </w:rPr>
        <w:annotationRef/>
      </w:r>
      <w:r>
        <w:t>Should use citition and biblography from word --&gt; under referecens</w:t>
      </w:r>
    </w:p>
  </w:comment>
  <w:comment w:id="180" w:author="Munish Kumar" w:date="2022-12-29T16:05:00Z" w:initials="MK">
    <w:p w14:paraId="77AF260B" w14:textId="77777777" w:rsidR="000C6B52" w:rsidRDefault="000C6B52" w:rsidP="00CC540B">
      <w:pPr>
        <w:pStyle w:val="CommentText"/>
      </w:pPr>
      <w:r>
        <w:rPr>
          <w:rStyle w:val="CommentReference"/>
        </w:rPr>
        <w:annotationRef/>
      </w:r>
      <w:r>
        <w:t>All the bits highlighted in yellow need proper referecening</w:t>
      </w:r>
    </w:p>
  </w:comment>
  <w:comment w:id="272" w:author="Munish Kumar" w:date="2022-12-29T09:44:00Z" w:initials="MK">
    <w:p w14:paraId="69F649B7" w14:textId="121DED83" w:rsidR="005F4028" w:rsidRDefault="005F4028">
      <w:pPr>
        <w:pStyle w:val="CommentText"/>
      </w:pPr>
      <w:r>
        <w:rPr>
          <w:rStyle w:val="CommentReference"/>
        </w:rPr>
        <w:annotationRef/>
      </w:r>
      <w:r>
        <w:t>Take a look at this link:</w:t>
      </w:r>
    </w:p>
    <w:p w14:paraId="2876DB5B" w14:textId="77777777" w:rsidR="005F4028" w:rsidRDefault="005F4028">
      <w:pPr>
        <w:pStyle w:val="CommentText"/>
      </w:pPr>
    </w:p>
    <w:p w14:paraId="72C9FEC8" w14:textId="77777777" w:rsidR="005F4028" w:rsidRDefault="00000000">
      <w:pPr>
        <w:pStyle w:val="CommentText"/>
      </w:pPr>
      <w:hyperlink r:id="rId1" w:history="1">
        <w:r w:rsidR="005F4028" w:rsidRPr="000D1CD2">
          <w:rPr>
            <w:rStyle w:val="Hyperlink"/>
          </w:rPr>
          <w:t>https://www.researchgate.net/figure/Log-flow-zone-indicator-FZI-versus-depth-and-reservoir-quality-index-RQI-with_fig11_335681167</w:t>
        </w:r>
      </w:hyperlink>
    </w:p>
    <w:p w14:paraId="4A403EDC" w14:textId="77777777" w:rsidR="005F4028" w:rsidRDefault="005F4028">
      <w:pPr>
        <w:pStyle w:val="CommentText"/>
      </w:pPr>
    </w:p>
    <w:p w14:paraId="1928C4C0" w14:textId="77777777" w:rsidR="005F4028" w:rsidRDefault="005F4028" w:rsidP="000D1CD2">
      <w:pPr>
        <w:pStyle w:val="CommentText"/>
      </w:pPr>
      <w:r>
        <w:t>You can see the equations that are fenerated for FZI vs RQI</w:t>
      </w:r>
    </w:p>
  </w:comment>
  <w:comment w:id="392" w:author="Munish Kumar" w:date="2022-12-29T12:00:00Z" w:initials="MK">
    <w:p w14:paraId="3BB65B7F" w14:textId="77777777" w:rsidR="00854696" w:rsidRDefault="00854696" w:rsidP="00693D69">
      <w:pPr>
        <w:pStyle w:val="CommentText"/>
      </w:pPr>
      <w:r>
        <w:rPr>
          <w:rStyle w:val="CommentReference"/>
        </w:rPr>
        <w:annotationRef/>
      </w:r>
      <w:r>
        <w:t>Need to discuss the IMLR technique here. See later comments</w:t>
      </w:r>
    </w:p>
  </w:comment>
  <w:comment w:id="505" w:author="Munish Kumar" w:date="2022-12-29T11:22:00Z" w:initials="MK">
    <w:p w14:paraId="7C427F5A" w14:textId="7D906FB5" w:rsidR="006A22B7" w:rsidRDefault="006A22B7" w:rsidP="00A75C28">
      <w:pPr>
        <w:pStyle w:val="CommentText"/>
      </w:pPr>
      <w:r>
        <w:rPr>
          <w:rStyle w:val="CommentReference"/>
        </w:rPr>
        <w:annotationRef/>
      </w:r>
      <w:r>
        <w:t>This is how you write a literateure review. It should be a short and sweet summary of the paper and also highlight where the main issues with the paper are</w:t>
      </w:r>
    </w:p>
  </w:comment>
  <w:comment w:id="533" w:author="Munish Kumar" w:date="2022-12-29T11:58:00Z" w:initials="MK">
    <w:p w14:paraId="27779534" w14:textId="77777777" w:rsidR="00FA1F7B" w:rsidRDefault="00FA1F7B" w:rsidP="00EE7585">
      <w:pPr>
        <w:pStyle w:val="CommentText"/>
      </w:pPr>
      <w:r>
        <w:rPr>
          <w:rStyle w:val="CommentReference"/>
        </w:rPr>
        <w:annotationRef/>
      </w:r>
      <w:r>
        <w:t>Expand on this paper</w:t>
      </w:r>
    </w:p>
  </w:comment>
  <w:comment w:id="578" w:author="Munish Kumar" w:date="2022-12-29T12:00:00Z" w:initials="MK">
    <w:p w14:paraId="5B8A107E" w14:textId="77777777" w:rsidR="001D077C" w:rsidRDefault="001D077C" w:rsidP="002B3692">
      <w:pPr>
        <w:pStyle w:val="CommentText"/>
      </w:pPr>
      <w:r>
        <w:rPr>
          <w:rStyle w:val="CommentReference"/>
        </w:rPr>
        <w:annotationRef/>
      </w:r>
      <w:r>
        <w:t>Expand on this paper pls</w:t>
      </w:r>
    </w:p>
  </w:comment>
  <w:comment w:id="606" w:author="Munish Kumar" w:date="2022-12-29T11:59:00Z" w:initials="MK">
    <w:p w14:paraId="2C3ADFBF" w14:textId="58F69047" w:rsidR="00854696" w:rsidRDefault="00854696" w:rsidP="00F9257B">
      <w:pPr>
        <w:pStyle w:val="CommentText"/>
      </w:pPr>
      <w:r>
        <w:rPr>
          <w:rStyle w:val="CommentReference"/>
        </w:rPr>
        <w:annotationRef/>
      </w:r>
      <w:r>
        <w:t>If you read previously all this while we have been discussing FZI, FZI* etc etc. Now for the first time we are introducing the IMLT. Therefore we need a bit more of a write up on the IMLR and in particular explain how it is a modificaiton/variation of FZI and maybe why its superior?</w:t>
      </w:r>
    </w:p>
  </w:comment>
  <w:comment w:id="624" w:author="Munish Kumar" w:date="2022-12-29T11:59:00Z" w:initials="MK">
    <w:p w14:paraId="102652F2" w14:textId="77777777" w:rsidR="000C6B52" w:rsidRDefault="000C6B52">
      <w:pPr>
        <w:pStyle w:val="CommentText"/>
      </w:pPr>
      <w:r>
        <w:rPr>
          <w:rStyle w:val="CommentReference"/>
        </w:rPr>
        <w:annotationRef/>
      </w:r>
      <w:r>
        <w:t xml:space="preserve">Previously and all this while, we have been discussing FZI, FZI* etc etc. Now - for the first time - we are introducing IMLR. </w:t>
      </w:r>
    </w:p>
    <w:p w14:paraId="2948CE21" w14:textId="77777777" w:rsidR="000C6B52" w:rsidRDefault="000C6B52">
      <w:pPr>
        <w:pStyle w:val="CommentText"/>
      </w:pPr>
    </w:p>
    <w:p w14:paraId="6849FBBE" w14:textId="77777777" w:rsidR="000C6B52" w:rsidRDefault="000C6B52" w:rsidP="00A93C5E">
      <w:pPr>
        <w:pStyle w:val="CommentText"/>
      </w:pPr>
      <w:r>
        <w:t>Thus, we need a bit more of a write up on the IMLR and in particular explain how it is a modificaiton/variation of FZI and maybe why its superior?</w:t>
      </w:r>
    </w:p>
  </w:comment>
  <w:comment w:id="638" w:author="Munish Kumar" w:date="2022-12-30T10:23:00Z" w:initials="MK">
    <w:p w14:paraId="0DFA6AAD" w14:textId="77777777" w:rsidR="007735DD" w:rsidRDefault="007735DD">
      <w:pPr>
        <w:pStyle w:val="CommentText"/>
      </w:pPr>
      <w:r>
        <w:rPr>
          <w:rStyle w:val="CommentReference"/>
        </w:rPr>
        <w:annotationRef/>
      </w:r>
      <w:r>
        <w:rPr>
          <w:i/>
          <w:iCs/>
          <w:highlight w:val="yellow"/>
        </w:rPr>
        <w:t>A total of eleven regions’ core data is prepared and retrieved from the following sources.. The regions are Africa, Australia, Brazil, Myanmar, the North Sea, Pakistan, Papua New Guinea (PNG), the UK, the USA, China, and the Philippines. The modeling is trained with the UK core dataset prepared in this step of the study.</w:t>
      </w:r>
      <w:r>
        <w:t xml:space="preserve"> </w:t>
      </w:r>
    </w:p>
    <w:p w14:paraId="5ADB39A0" w14:textId="77777777" w:rsidR="007735DD" w:rsidRDefault="007735DD">
      <w:pPr>
        <w:pStyle w:val="CommentText"/>
      </w:pPr>
    </w:p>
    <w:p w14:paraId="2788CA6B" w14:textId="77777777" w:rsidR="007735DD" w:rsidRDefault="007735DD" w:rsidP="00AC39D2">
      <w:pPr>
        <w:pStyle w:val="CommentText"/>
      </w:pPr>
      <w:r>
        <w:t>I have removed this part for now. I think looking at how the paepr is going we may not even discuss this, or we can put it under futgure work</w:t>
      </w:r>
    </w:p>
  </w:comment>
  <w:comment w:id="670" w:author="Munish Kumar" w:date="2022-12-29T16:26:00Z" w:initials="MK">
    <w:p w14:paraId="43730A0D" w14:textId="26B16B0A" w:rsidR="004641C0" w:rsidRDefault="004641C0" w:rsidP="005D07C8">
      <w:pPr>
        <w:pStyle w:val="CommentText"/>
      </w:pPr>
      <w:r>
        <w:rPr>
          <w:rStyle w:val="CommentReference"/>
        </w:rPr>
        <w:annotationRef/>
      </w:r>
      <w:r>
        <w:t>Can you confirm the statement/%??</w:t>
      </w:r>
    </w:p>
  </w:comment>
  <w:comment w:id="759" w:author="Munish Kumar" w:date="2022-12-29T16:51:00Z" w:initials="MK">
    <w:p w14:paraId="598BB729" w14:textId="77777777" w:rsidR="00046C61" w:rsidRDefault="00046C61" w:rsidP="002F59D8">
      <w:pPr>
        <w:pStyle w:val="CommentText"/>
      </w:pPr>
      <w:r>
        <w:rPr>
          <w:rStyle w:val="CommentReference"/>
        </w:rPr>
        <w:annotationRef/>
      </w:r>
      <w:r>
        <w:t>We meed to exaplin why we did the min-max normalisation</w:t>
      </w:r>
    </w:p>
  </w:comment>
  <w:comment w:id="842" w:author="Munish Kumar" w:date="2022-12-30T09:32:00Z" w:initials="MK">
    <w:p w14:paraId="4698633E" w14:textId="77777777" w:rsidR="004D14E7" w:rsidRDefault="004D14E7">
      <w:pPr>
        <w:pStyle w:val="CommentText"/>
      </w:pPr>
      <w:r>
        <w:rPr>
          <w:rStyle w:val="CommentReference"/>
        </w:rPr>
        <w:annotationRef/>
      </w:r>
      <w:r>
        <w:t>We should also get some additional information regaridn the data set</w:t>
      </w:r>
    </w:p>
    <w:p w14:paraId="5F24184A" w14:textId="77777777" w:rsidR="004D14E7" w:rsidRDefault="004D14E7">
      <w:pPr>
        <w:pStyle w:val="CommentText"/>
      </w:pPr>
    </w:p>
    <w:p w14:paraId="06C4B5C3" w14:textId="77777777" w:rsidR="004D14E7" w:rsidRDefault="004D14E7">
      <w:pPr>
        <w:pStyle w:val="CommentText"/>
      </w:pPr>
      <w:r>
        <w:t>1) Is it all sandstones</w:t>
      </w:r>
    </w:p>
    <w:p w14:paraId="437DBC60" w14:textId="77777777" w:rsidR="004D14E7" w:rsidRDefault="004D14E7">
      <w:pPr>
        <w:pStyle w:val="CommentText"/>
      </w:pPr>
      <w:r>
        <w:t>2) How many unique wells was this data collected from?</w:t>
      </w:r>
    </w:p>
    <w:p w14:paraId="235BE25F" w14:textId="77777777" w:rsidR="004D14E7" w:rsidRDefault="004D14E7" w:rsidP="00094EDF">
      <w:pPr>
        <w:pStyle w:val="CommentText"/>
      </w:pPr>
      <w:r>
        <w:t>3) What was the depth range for the core data?</w:t>
      </w:r>
    </w:p>
  </w:comment>
  <w:comment w:id="844" w:author="Munish Kumar" w:date="2022-12-29T17:12:00Z" w:initials="MK">
    <w:p w14:paraId="7001C8D1" w14:textId="162E927F" w:rsidR="008A68DD" w:rsidRDefault="008A68DD" w:rsidP="008A68DD">
      <w:pPr>
        <w:pStyle w:val="CommentText"/>
      </w:pPr>
      <w:r>
        <w:rPr>
          <w:rStyle w:val="CommentReference"/>
        </w:rPr>
        <w:annotationRef/>
      </w:r>
      <w:r>
        <w:t>Use Insert caption under referecnes</w:t>
      </w:r>
    </w:p>
  </w:comment>
  <w:comment w:id="930" w:author="Munish Kumar" w:date="2022-12-30T10:20:00Z" w:initials="MK">
    <w:p w14:paraId="5957AF3D" w14:textId="77777777" w:rsidR="007735DD" w:rsidRDefault="007735DD">
      <w:pPr>
        <w:pStyle w:val="CommentText"/>
      </w:pPr>
      <w:r>
        <w:rPr>
          <w:rStyle w:val="CommentReference"/>
        </w:rPr>
        <w:annotationRef/>
      </w:r>
      <w:r>
        <w:t xml:space="preserve">Leave it to you to adjust the font, and the number of significant figures decimal places. </w:t>
      </w:r>
    </w:p>
    <w:p w14:paraId="13EAA528" w14:textId="77777777" w:rsidR="007735DD" w:rsidRDefault="007735DD">
      <w:pPr>
        <w:pStyle w:val="CommentText"/>
      </w:pPr>
    </w:p>
    <w:p w14:paraId="4B53C819" w14:textId="77777777" w:rsidR="007735DD" w:rsidRDefault="007735DD" w:rsidP="00462522">
      <w:pPr>
        <w:pStyle w:val="CommentText"/>
      </w:pPr>
      <w:r>
        <w:t>Be consistent. I recommend 3 sig fig where possible, or 1 decimal place in the case of perm for instance.</w:t>
      </w:r>
    </w:p>
  </w:comment>
  <w:comment w:id="1131" w:author="Munish Kumar" w:date="2023-01-04T10:46:00Z" w:initials="MK">
    <w:p w14:paraId="3C6FF6FC" w14:textId="77777777" w:rsidR="00345A7A" w:rsidRDefault="00345A7A" w:rsidP="000020E3">
      <w:pPr>
        <w:pStyle w:val="CommentText"/>
      </w:pPr>
      <w:r>
        <w:rPr>
          <w:rStyle w:val="CommentReference"/>
        </w:rPr>
        <w:annotationRef/>
      </w:r>
      <w:r>
        <w:t>So what would be the metric we check? Accuracy? MSE etc? How do we know what when we donwsample we don’t lose anything? Can you put a table together?</w:t>
      </w:r>
    </w:p>
  </w:comment>
  <w:comment w:id="1136" w:author="Munish Kumar" w:date="2023-01-04T10:47:00Z" w:initials="MK">
    <w:p w14:paraId="5FB75121" w14:textId="77777777" w:rsidR="00345A7A" w:rsidRDefault="00345A7A" w:rsidP="003937AB">
      <w:pPr>
        <w:pStyle w:val="CommentText"/>
      </w:pPr>
      <w:r>
        <w:rPr>
          <w:rStyle w:val="CommentReference"/>
        </w:rPr>
        <w:annotationRef/>
      </w:r>
      <w:r>
        <w:t>How do we know that we don’t lose data/information with we downsample? Do you have a table of accuracy or MSE or something like that? Can you put it together to show that the downsampling is lossless?</w:t>
      </w:r>
    </w:p>
  </w:comment>
  <w:comment w:id="1137" w:author="Munish Kumar" w:date="2023-01-04T10:49:00Z" w:initials="MK">
    <w:p w14:paraId="627E8A2A" w14:textId="77777777" w:rsidR="00345A7A" w:rsidRDefault="00345A7A" w:rsidP="004210C8">
      <w:pPr>
        <w:pStyle w:val="CommentText"/>
      </w:pPr>
      <w:r>
        <w:rPr>
          <w:rStyle w:val="CommentReference"/>
        </w:rPr>
        <w:annotationRef/>
      </w:r>
      <w:r>
        <w:t>We should also create a plot/table which shows how long it takes to converge to a solution</w:t>
      </w:r>
    </w:p>
  </w:comment>
  <w:comment w:id="1138" w:author="Munish Kumar" w:date="2023-01-04T11:12:00Z" w:initials="MK">
    <w:p w14:paraId="40E4CDDE" w14:textId="77777777" w:rsidR="00E56A02" w:rsidRDefault="00E56A02" w:rsidP="009A39D2">
      <w:pPr>
        <w:pStyle w:val="CommentText"/>
      </w:pPr>
      <w:r>
        <w:rPr>
          <w:rStyle w:val="CommentReference"/>
        </w:rPr>
        <w:annotationRef/>
      </w:r>
      <w:r>
        <w:t>When you show such data , not only show the time but also in terms of %</w:t>
      </w:r>
    </w:p>
  </w:comment>
  <w:comment w:id="1156" w:author="Munish Kumar" w:date="2023-01-04T10:55:00Z" w:initials="MK">
    <w:p w14:paraId="3151BEF0" w14:textId="79B0F149" w:rsidR="00A157C4" w:rsidRDefault="00A157C4">
      <w:pPr>
        <w:pStyle w:val="CommentText"/>
      </w:pPr>
      <w:r>
        <w:rPr>
          <w:rStyle w:val="CommentReference"/>
        </w:rPr>
        <w:annotationRef/>
      </w:r>
      <w:r>
        <w:t>So this plot is not necessary. We should discuss. The reason is numerous. 1) We don’t explain what an intertia plot is 2) We don’t explain why elbow plot is 3 clusters (which you use below) while interia plot is 4 clusters (which you use for downsampling).</w:t>
      </w:r>
    </w:p>
    <w:p w14:paraId="2816B948" w14:textId="77777777" w:rsidR="00A157C4" w:rsidRDefault="00A157C4">
      <w:pPr>
        <w:pStyle w:val="CommentText"/>
      </w:pPr>
    </w:p>
    <w:p w14:paraId="6BE36F8D" w14:textId="77777777" w:rsidR="00A157C4" w:rsidRDefault="00A157C4" w:rsidP="00305D88">
      <w:pPr>
        <w:pStyle w:val="CommentText"/>
      </w:pPr>
      <w:r>
        <w:t>My recommendation is to delete the plot and keep it simple.</w:t>
      </w:r>
    </w:p>
  </w:comment>
  <w:comment w:id="1165" w:author="Munish Kumar" w:date="2023-01-04T11:08:00Z" w:initials="MK">
    <w:p w14:paraId="72586A33" w14:textId="77777777" w:rsidR="00F14081" w:rsidRDefault="00F14081">
      <w:pPr>
        <w:pStyle w:val="CommentText"/>
      </w:pPr>
      <w:r>
        <w:rPr>
          <w:rStyle w:val="CommentReference"/>
        </w:rPr>
        <w:annotationRef/>
      </w:r>
      <w:r>
        <w:t xml:space="preserve">If it’s the same data points for visualisation purposes, I should see the same data in all 3 graphs. But I don’t. </w:t>
      </w:r>
    </w:p>
    <w:p w14:paraId="44EF0CBB" w14:textId="77777777" w:rsidR="00F14081" w:rsidRDefault="00F14081">
      <w:pPr>
        <w:pStyle w:val="CommentText"/>
      </w:pPr>
    </w:p>
    <w:p w14:paraId="21C8327C" w14:textId="77777777" w:rsidR="00F14081" w:rsidRDefault="00F14081">
      <w:pPr>
        <w:pStyle w:val="CommentText"/>
      </w:pPr>
      <w:r>
        <w:t>You are basically saying ok let me first select 2000 random data points and than select another  1000 of that 2000 to plot</w:t>
      </w:r>
    </w:p>
    <w:p w14:paraId="18457CA4" w14:textId="77777777" w:rsidR="00F14081" w:rsidRDefault="00F14081">
      <w:pPr>
        <w:pStyle w:val="CommentText"/>
      </w:pPr>
    </w:p>
    <w:p w14:paraId="3CCB5EE5" w14:textId="77777777" w:rsidR="00F14081" w:rsidRDefault="00F14081">
      <w:pPr>
        <w:pStyle w:val="CommentText"/>
      </w:pPr>
      <w:r>
        <w:t>Similarly, you are selecting 40000 randome data points and than selecting 1000 of that 40000</w:t>
      </w:r>
    </w:p>
    <w:p w14:paraId="61043D53" w14:textId="77777777" w:rsidR="00F14081" w:rsidRDefault="00F14081">
      <w:pPr>
        <w:pStyle w:val="CommentText"/>
      </w:pPr>
    </w:p>
    <w:p w14:paraId="7AB17396" w14:textId="77777777" w:rsidR="00F14081" w:rsidRDefault="00F14081">
      <w:pPr>
        <w:pStyle w:val="CommentText"/>
      </w:pPr>
      <w:r>
        <w:t>How can they be the same?</w:t>
      </w:r>
    </w:p>
    <w:p w14:paraId="04AC4AEA" w14:textId="77777777" w:rsidR="00F14081" w:rsidRDefault="00F14081">
      <w:pPr>
        <w:pStyle w:val="CommentText"/>
      </w:pPr>
    </w:p>
    <w:p w14:paraId="6298D9F7" w14:textId="77777777" w:rsidR="00F14081" w:rsidRDefault="00F14081" w:rsidP="00D53360">
      <w:pPr>
        <w:pStyle w:val="CommentText"/>
      </w:pPr>
      <w:r>
        <w:t>You may need to manually do this in excel or something.</w:t>
      </w:r>
    </w:p>
  </w:comment>
  <w:comment w:id="1211" w:author="Munish Kumar" w:date="2023-01-04T11:03:00Z" w:initials="MK">
    <w:p w14:paraId="7201CF76" w14:textId="273D2BED" w:rsidR="00F14081" w:rsidRDefault="00F14081">
      <w:pPr>
        <w:pStyle w:val="CommentText"/>
      </w:pPr>
      <w:r>
        <w:rPr>
          <w:rStyle w:val="CommentReference"/>
        </w:rPr>
        <w:annotationRef/>
      </w:r>
      <w:r>
        <w:t xml:space="preserve">Are you sure these figures are correct? Especially If you look at my plot above, where I have 100+ data points, it does not look like your plot for the whole data set. Pls make your x and y axis consistent with Fig 3 as well. In fact for all figures in this paper, pls make consistent with Fig 3. </w:t>
      </w:r>
    </w:p>
    <w:p w14:paraId="4A80C91E" w14:textId="77777777" w:rsidR="00F14081" w:rsidRDefault="00F14081">
      <w:pPr>
        <w:pStyle w:val="CommentText"/>
      </w:pPr>
    </w:p>
    <w:p w14:paraId="49B0696D" w14:textId="77777777" w:rsidR="00F14081" w:rsidRDefault="00F14081">
      <w:pPr>
        <w:pStyle w:val="CommentText"/>
      </w:pPr>
      <w:r>
        <w:t xml:space="preserve">I actually don’t like how this plot looks. It does not look professional. Can you find a way to plot this on 1 graph. </w:t>
      </w:r>
    </w:p>
    <w:p w14:paraId="0FC95929" w14:textId="77777777" w:rsidR="00F14081" w:rsidRDefault="00F14081">
      <w:pPr>
        <w:pStyle w:val="CommentText"/>
      </w:pPr>
    </w:p>
    <w:p w14:paraId="3A6E3636" w14:textId="77777777" w:rsidR="00F14081" w:rsidRDefault="00F14081">
      <w:pPr>
        <w:pStyle w:val="CommentText"/>
      </w:pPr>
      <w:r>
        <w:t>So, for 200 points, filled symbols, large points</w:t>
      </w:r>
    </w:p>
    <w:p w14:paraId="312297ED" w14:textId="77777777" w:rsidR="00F14081" w:rsidRDefault="00F14081">
      <w:pPr>
        <w:pStyle w:val="CommentText"/>
      </w:pPr>
      <w:r>
        <w:t>For 40000 points, partially filled symbols</w:t>
      </w:r>
    </w:p>
    <w:p w14:paraId="65FAED70" w14:textId="77777777" w:rsidR="00F14081" w:rsidRDefault="00F14081" w:rsidP="00F82357">
      <w:pPr>
        <w:pStyle w:val="CommentText"/>
      </w:pPr>
      <w:r>
        <w:t xml:space="preserve">For 100000 points, open symbols, but boundary of each point is coloured </w:t>
      </w:r>
    </w:p>
  </w:comment>
  <w:comment w:id="1225" w:author="Munish Kumar" w:date="2023-01-04T11:14:00Z" w:initials="MK">
    <w:p w14:paraId="46F0DF46" w14:textId="77777777" w:rsidR="00E56A02" w:rsidRDefault="00E56A02" w:rsidP="00716016">
      <w:pPr>
        <w:pStyle w:val="CommentText"/>
      </w:pPr>
      <w:r>
        <w:rPr>
          <w:rStyle w:val="CommentReference"/>
        </w:rPr>
        <w:annotationRef/>
      </w:r>
      <w:r>
        <w:t>We need lots of references here. These are missing</w:t>
      </w:r>
    </w:p>
  </w:comment>
  <w:comment w:id="1358" w:author="Munish Kumar" w:date="2023-01-04T11:26:00Z" w:initials="MK">
    <w:p w14:paraId="6E4F53F3" w14:textId="77777777" w:rsidR="009374C0" w:rsidRDefault="007C6261">
      <w:pPr>
        <w:pStyle w:val="CommentText"/>
      </w:pPr>
      <w:r>
        <w:rPr>
          <w:rStyle w:val="CommentReference"/>
        </w:rPr>
        <w:annotationRef/>
      </w:r>
      <w:r w:rsidR="009374C0">
        <w:t xml:space="preserve">I have replaced your original plot as I found it too confusing. There were repeat blocks and for the life of me I could not follow it. </w:t>
      </w:r>
    </w:p>
    <w:p w14:paraId="74547468" w14:textId="77777777" w:rsidR="009374C0" w:rsidRDefault="009374C0">
      <w:pPr>
        <w:pStyle w:val="CommentText"/>
      </w:pPr>
    </w:p>
    <w:p w14:paraId="69C04518" w14:textId="77777777" w:rsidR="009374C0" w:rsidRDefault="009374C0" w:rsidP="00C02733">
      <w:pPr>
        <w:pStyle w:val="CommentText"/>
      </w:pPr>
      <w:r>
        <w:t>While I understand the algorithm, I don’t understand your representation of it. Take a look at how I degisned the flow diagram. I don’t know if its better but its certainly simpler. Happy for you to modify it as you see fit.</w:t>
      </w:r>
    </w:p>
  </w:comment>
  <w:comment w:id="1544" w:author="Munish Kumar" w:date="2023-01-04T14:01:00Z" w:initials="MK">
    <w:p w14:paraId="0129A8C3" w14:textId="6AB1F7D0" w:rsidR="009374C0" w:rsidRDefault="009374C0">
      <w:pPr>
        <w:pStyle w:val="CommentText"/>
      </w:pPr>
      <w:r>
        <w:rPr>
          <w:rStyle w:val="CommentReference"/>
        </w:rPr>
        <w:annotationRef/>
      </w:r>
      <w:r>
        <w:t>Is it</w:t>
      </w:r>
    </w:p>
    <w:p w14:paraId="363BE10F" w14:textId="77777777" w:rsidR="009374C0" w:rsidRDefault="009374C0">
      <w:pPr>
        <w:pStyle w:val="CommentText"/>
      </w:pPr>
    </w:p>
    <w:p w14:paraId="3235DA56" w14:textId="77777777" w:rsidR="009374C0" w:rsidRDefault="009374C0">
      <w:pPr>
        <w:pStyle w:val="CommentText"/>
      </w:pPr>
      <w:r>
        <w:t>KMeans</w:t>
      </w:r>
    </w:p>
    <w:p w14:paraId="5705EB09" w14:textId="77777777" w:rsidR="009374C0" w:rsidRDefault="009374C0">
      <w:pPr>
        <w:pStyle w:val="CommentText"/>
      </w:pPr>
      <w:r>
        <w:t>Kmeans</w:t>
      </w:r>
    </w:p>
    <w:p w14:paraId="19169149" w14:textId="77777777" w:rsidR="009374C0" w:rsidRDefault="009374C0">
      <w:pPr>
        <w:pStyle w:val="CommentText"/>
      </w:pPr>
      <w:r>
        <w:t>K-Means</w:t>
      </w:r>
    </w:p>
    <w:p w14:paraId="11D06F45" w14:textId="77777777" w:rsidR="009374C0" w:rsidRDefault="009374C0">
      <w:pPr>
        <w:pStyle w:val="CommentText"/>
      </w:pPr>
      <w:r>
        <w:t>K-means</w:t>
      </w:r>
    </w:p>
    <w:p w14:paraId="04496411" w14:textId="77777777" w:rsidR="009374C0" w:rsidRDefault="009374C0">
      <w:pPr>
        <w:pStyle w:val="CommentText"/>
      </w:pPr>
    </w:p>
    <w:p w14:paraId="702DB90F" w14:textId="77777777" w:rsidR="009374C0" w:rsidRDefault="009374C0" w:rsidP="0036761F">
      <w:pPr>
        <w:pStyle w:val="CommentText"/>
      </w:pPr>
      <w:r>
        <w:t>Pick 1 and be consistent. Pls change throughout</w:t>
      </w:r>
    </w:p>
  </w:comment>
  <w:comment w:id="1624" w:author="Munish Kumar" w:date="2023-01-04T13:53:00Z" w:initials="MK">
    <w:p w14:paraId="0BC9CE7F" w14:textId="59219A7F" w:rsidR="00CD6A11" w:rsidRDefault="00CD6A11" w:rsidP="00376D1F">
      <w:pPr>
        <w:pStyle w:val="CommentText"/>
      </w:pPr>
      <w:r>
        <w:rPr>
          <w:rStyle w:val="CommentReference"/>
        </w:rPr>
        <w:annotationRef/>
      </w:r>
      <w:r>
        <w:t>What is sigma</w:t>
      </w:r>
    </w:p>
  </w:comment>
  <w:comment w:id="1729" w:author="Munish Kumar" w:date="2023-01-04T14:22:00Z" w:initials="MK">
    <w:p w14:paraId="02C87C05" w14:textId="77777777" w:rsidR="00072284" w:rsidRDefault="00072284" w:rsidP="00F456A6">
      <w:pPr>
        <w:pStyle w:val="CommentText"/>
      </w:pPr>
      <w:r>
        <w:rPr>
          <w:rStyle w:val="CommentReference"/>
        </w:rPr>
        <w:annotationRef/>
      </w:r>
      <w:r>
        <w:t>Is this accurate?</w:t>
      </w:r>
    </w:p>
  </w:comment>
  <w:comment w:id="1746" w:author="Munish Kumar" w:date="2023-01-04T14:09:00Z" w:initials="MK">
    <w:p w14:paraId="076491C3" w14:textId="77777777" w:rsidR="00720966" w:rsidRDefault="00720966" w:rsidP="00720966">
      <w:pPr>
        <w:pStyle w:val="CommentText"/>
      </w:pPr>
      <w:r>
        <w:rPr>
          <w:rStyle w:val="CommentReference"/>
        </w:rPr>
        <w:annotationRef/>
      </w:r>
      <w:r>
        <w:t>If you are drawing from the same reference repeatedly, just referencing it one time is fine.</w:t>
      </w:r>
    </w:p>
    <w:p w14:paraId="3838A59B" w14:textId="77777777" w:rsidR="00720966" w:rsidRDefault="00720966" w:rsidP="00720966">
      <w:pPr>
        <w:pStyle w:val="CommentText"/>
      </w:pPr>
    </w:p>
    <w:p w14:paraId="7035F4E3" w14:textId="77777777" w:rsidR="00720966" w:rsidRDefault="00720966" w:rsidP="00720966">
      <w:pPr>
        <w:pStyle w:val="CommentText"/>
      </w:pPr>
      <w:r>
        <w:t>In other words, don’t have to say Kumar, 2021 at the end of each sentence.</w:t>
      </w:r>
    </w:p>
  </w:comment>
  <w:comment w:id="1757" w:author="Munish Kumar" w:date="2023-01-04T14:22:00Z" w:initials="MK">
    <w:p w14:paraId="4EDDCB33" w14:textId="0BFE12DF" w:rsidR="00072284" w:rsidRDefault="00072284" w:rsidP="00355FB7">
      <w:pPr>
        <w:pStyle w:val="CommentText"/>
      </w:pPr>
      <w:r>
        <w:rPr>
          <w:rStyle w:val="CommentReference"/>
        </w:rPr>
        <w:annotationRef/>
      </w:r>
      <w:r>
        <w:t>So is 4 the minimum sample defined here? In other words how did we get 4 here?</w:t>
      </w:r>
    </w:p>
  </w:comment>
  <w:comment w:id="1767" w:author="Munish Kumar" w:date="2023-01-04T14:09:00Z" w:initials="MK">
    <w:p w14:paraId="531C7A32" w14:textId="1853C0BA" w:rsidR="009C38A9" w:rsidRDefault="009C38A9">
      <w:pPr>
        <w:pStyle w:val="CommentText"/>
      </w:pPr>
      <w:r>
        <w:rPr>
          <w:rStyle w:val="CommentReference"/>
        </w:rPr>
        <w:annotationRef/>
      </w:r>
      <w:r>
        <w:t>If you are drawing from the same reference repeatedly, just referencing it one time is fine.</w:t>
      </w:r>
    </w:p>
    <w:p w14:paraId="0688BC4A" w14:textId="77777777" w:rsidR="009C38A9" w:rsidRDefault="009C38A9">
      <w:pPr>
        <w:pStyle w:val="CommentText"/>
      </w:pPr>
    </w:p>
    <w:p w14:paraId="40C48C6D" w14:textId="77777777" w:rsidR="009C38A9" w:rsidRDefault="009C38A9" w:rsidP="00B636F0">
      <w:pPr>
        <w:pStyle w:val="CommentText"/>
      </w:pPr>
      <w:r>
        <w:t>In other words, don’t have to say Kumar, 2021 at the end of each sentence.</w:t>
      </w:r>
    </w:p>
  </w:comment>
  <w:comment w:id="1754" w:author="Munish Kumar" w:date="2023-01-04T14:24:00Z" w:initials="MK">
    <w:p w14:paraId="244DE080" w14:textId="77777777" w:rsidR="00072284" w:rsidRDefault="00072284">
      <w:pPr>
        <w:pStyle w:val="CommentText"/>
      </w:pPr>
      <w:r>
        <w:rPr>
          <w:rStyle w:val="CommentReference"/>
        </w:rPr>
        <w:annotationRef/>
      </w:r>
      <w:r>
        <w:t>I would move this to a later section when we discuss the results of DB scan on the data</w:t>
      </w:r>
    </w:p>
    <w:p w14:paraId="5AAA583A" w14:textId="77777777" w:rsidR="00072284" w:rsidRDefault="00072284">
      <w:pPr>
        <w:pStyle w:val="CommentText"/>
      </w:pPr>
    </w:p>
    <w:p w14:paraId="1C70DCE5" w14:textId="77777777" w:rsidR="00072284" w:rsidRDefault="00072284" w:rsidP="003C62F4">
      <w:pPr>
        <w:pStyle w:val="CommentText"/>
      </w:pPr>
      <w:r>
        <w:t>Also describe how you would read this plot</w:t>
      </w:r>
    </w:p>
  </w:comment>
  <w:comment w:id="1807" w:author="Munish Kumar" w:date="2023-01-06T11:19:00Z" w:initials="MK">
    <w:p w14:paraId="23A45E83" w14:textId="77777777" w:rsidR="0090350B" w:rsidRDefault="0090350B" w:rsidP="003D1C7B">
      <w:pPr>
        <w:pStyle w:val="CommentText"/>
      </w:pPr>
      <w:r>
        <w:rPr>
          <w:rStyle w:val="CommentReference"/>
        </w:rPr>
        <w:annotationRef/>
      </w:r>
      <w:r>
        <w:t>I think you get the gist of how I want section D and E written. Will let you do that yourself.</w:t>
      </w:r>
    </w:p>
  </w:comment>
  <w:comment w:id="2072" w:author="Munish Kumar" w:date="2023-01-06T12:31:00Z" w:initials="MK">
    <w:p w14:paraId="3D0DB9FE" w14:textId="77777777" w:rsidR="004476FE" w:rsidRDefault="004476FE" w:rsidP="000E2724">
      <w:pPr>
        <w:pStyle w:val="CommentText"/>
      </w:pPr>
      <w:r>
        <w:rPr>
          <w:rStyle w:val="CommentReference"/>
        </w:rPr>
        <w:annotationRef/>
      </w:r>
      <w:r>
        <w:t>Not sure if this is strictly correct. If you use a probability vs log (FZI plot), could you split into rock types? See picture example.</w:t>
      </w:r>
    </w:p>
  </w:comment>
  <w:comment w:id="2136" w:author="Munish Kumar" w:date="2023-01-06T12:04:00Z" w:initials="MK">
    <w:p w14:paraId="65DA8840" w14:textId="098DE3A3" w:rsidR="00734505" w:rsidRDefault="00734505" w:rsidP="007404A3">
      <w:pPr>
        <w:pStyle w:val="CommentText"/>
      </w:pPr>
      <w:r>
        <w:rPr>
          <w:rStyle w:val="CommentReference"/>
        </w:rPr>
        <w:annotationRef/>
      </w:r>
      <w:r>
        <w:t>Is this correct? Do you have a graph of this data?</w:t>
      </w:r>
    </w:p>
  </w:comment>
  <w:comment w:id="2149" w:author="Munish Kumar" w:date="2023-01-06T12:03:00Z" w:initials="MK">
    <w:p w14:paraId="2A8BF9C6" w14:textId="77777777" w:rsidR="00734505" w:rsidRDefault="00734505" w:rsidP="001063C6">
      <w:pPr>
        <w:pStyle w:val="CommentText"/>
      </w:pPr>
      <w:r>
        <w:rPr>
          <w:rStyle w:val="CommentReference"/>
        </w:rPr>
        <w:annotationRef/>
      </w:r>
      <w:r>
        <w:t>This process flow diagram has to be changed as above. I don’t like the stament "loop from 1 to 10". Its meaningless. What are you doing in that step? That should be wat is contained in that block</w:t>
      </w:r>
    </w:p>
  </w:comment>
  <w:comment w:id="2266" w:author="Munish Kumar" w:date="2023-01-06T12:58:00Z" w:initials="MK">
    <w:p w14:paraId="50D73FA9" w14:textId="77777777" w:rsidR="007A25D3" w:rsidRDefault="002C7EA5">
      <w:pPr>
        <w:pStyle w:val="CommentText"/>
      </w:pPr>
      <w:r>
        <w:rPr>
          <w:rStyle w:val="CommentReference"/>
        </w:rPr>
        <w:annotationRef/>
      </w:r>
      <w:r w:rsidR="007A25D3">
        <w:t>Give me a table here of how many clusters each method generated and what your metric was in choosing that cluster number as being the right number. Also give me a table of number of points in each cluster per algorithm and also % of points labelled as cluster 1, 2, 3, 4 - we want to know if there are overlaps</w:t>
      </w:r>
    </w:p>
    <w:p w14:paraId="6CB2060A" w14:textId="77777777" w:rsidR="007A25D3" w:rsidRDefault="007A25D3">
      <w:pPr>
        <w:pStyle w:val="CommentText"/>
      </w:pPr>
    </w:p>
    <w:p w14:paraId="76166EE9" w14:textId="77777777" w:rsidR="007A25D3" w:rsidRDefault="007A25D3" w:rsidP="00186681">
      <w:pPr>
        <w:pStyle w:val="CommentText"/>
      </w:pPr>
      <w:r>
        <w:t>BY overlaps I mean, did algo 1, 2, 3, 4, 5 select the same points as belonging to the same cluster. Where did the algorithms differ?</w:t>
      </w:r>
    </w:p>
  </w:comment>
  <w:comment w:id="2298" w:author="Munish Kumar" w:date="2023-01-06T12:08:00Z" w:initials="MK">
    <w:p w14:paraId="088C93DE" w14:textId="56FB5700" w:rsidR="00935161" w:rsidRDefault="00734505" w:rsidP="005E6A03">
      <w:pPr>
        <w:pStyle w:val="CommentText"/>
      </w:pPr>
      <w:r>
        <w:rPr>
          <w:rStyle w:val="CommentReference"/>
        </w:rPr>
        <w:annotationRef/>
      </w:r>
      <w:r w:rsidR="00935161">
        <w:t>See my next page comment</w:t>
      </w:r>
    </w:p>
  </w:comment>
  <w:comment w:id="2284" w:author="Munish Kumar" w:date="2023-01-06T14:14:00Z" w:initials="MK">
    <w:p w14:paraId="7C269AB0" w14:textId="77777777" w:rsidR="007A25D3" w:rsidRDefault="007A25D3" w:rsidP="00CF67E8">
      <w:pPr>
        <w:pStyle w:val="CommentText"/>
      </w:pPr>
      <w:r>
        <w:rPr>
          <w:rStyle w:val="CommentReference"/>
        </w:rPr>
        <w:annotationRef/>
      </w:r>
      <w:r>
        <w:t>We will need to rework this section based on your new data analytics I had previously asked you with.</w:t>
      </w:r>
    </w:p>
  </w:comment>
  <w:comment w:id="2359" w:author="Munish Kumar" w:date="2023-01-06T14:18:00Z" w:initials="MK">
    <w:p w14:paraId="798FD1DD" w14:textId="77777777" w:rsidR="00716ECA" w:rsidRDefault="00716ECA" w:rsidP="008B52F6">
      <w:pPr>
        <w:pStyle w:val="CommentText"/>
      </w:pPr>
      <w:r>
        <w:rPr>
          <w:rStyle w:val="CommentReference"/>
        </w:rPr>
        <w:annotationRef/>
      </w:r>
      <w:r>
        <w:t>I wont be editting this. Its long winded. Can you summarise and get to the point?</w:t>
      </w:r>
    </w:p>
  </w:comment>
  <w:comment w:id="2369" w:author="Munish Kumar" w:date="2023-01-06T14:22:00Z" w:initials="MK">
    <w:p w14:paraId="2C03EB9D" w14:textId="77777777" w:rsidR="00716ECA" w:rsidRDefault="00716ECA" w:rsidP="00FB4DA4">
      <w:pPr>
        <w:pStyle w:val="CommentText"/>
      </w:pPr>
      <w:r>
        <w:rPr>
          <w:rStyle w:val="CommentReference"/>
        </w:rPr>
        <w:annotationRef/>
      </w:r>
      <w:r>
        <w:t>Can you write a small write up (1 para) on the difference between the 3 metrics, or at least reference appropriately?</w:t>
      </w:r>
    </w:p>
  </w:comment>
  <w:comment w:id="2408" w:author="Munish Kumar" w:date="2023-01-06T14:21:00Z" w:initials="MK">
    <w:p w14:paraId="655AF93B" w14:textId="42B87C58" w:rsidR="00716ECA" w:rsidRDefault="00716ECA" w:rsidP="00E10E0F">
      <w:pPr>
        <w:pStyle w:val="CommentText"/>
      </w:pPr>
      <w:r>
        <w:rPr>
          <w:rStyle w:val="CommentReference"/>
        </w:rPr>
        <w:annotationRef/>
      </w:r>
      <w:r>
        <w:t>Have not looked at this for the first pass. Want to look over all your analysis first before writing this section up</w:t>
      </w:r>
    </w:p>
  </w:comment>
  <w:comment w:id="2445" w:author="Munish Kumar" w:date="2022-12-28T16:45:00Z" w:initials="MK">
    <w:p w14:paraId="224697DD" w14:textId="7027E38C" w:rsidR="006B39FD" w:rsidRDefault="00A04995">
      <w:pPr>
        <w:pStyle w:val="CommentText"/>
      </w:pPr>
      <w:r>
        <w:rPr>
          <w:rStyle w:val="CommentReference"/>
        </w:rPr>
        <w:annotationRef/>
      </w:r>
      <w:r w:rsidR="006B39FD">
        <w:t>Reorder columns (from Left to right)</w:t>
      </w:r>
    </w:p>
    <w:p w14:paraId="093CCAA9" w14:textId="77777777" w:rsidR="006B39FD" w:rsidRDefault="006B39FD">
      <w:pPr>
        <w:pStyle w:val="CommentText"/>
      </w:pPr>
    </w:p>
    <w:p w14:paraId="7C3772E8" w14:textId="77777777" w:rsidR="006B39FD" w:rsidRDefault="006B39FD">
      <w:pPr>
        <w:pStyle w:val="CommentText"/>
      </w:pPr>
      <w:r>
        <w:t>1) Equation Number</w:t>
      </w:r>
    </w:p>
    <w:p w14:paraId="7640335A" w14:textId="77777777" w:rsidR="006B39FD" w:rsidRDefault="006B39FD">
      <w:pPr>
        <w:pStyle w:val="CommentText"/>
      </w:pPr>
      <w:r>
        <w:t>2) Indices</w:t>
      </w:r>
    </w:p>
    <w:p w14:paraId="17FEF451" w14:textId="77777777" w:rsidR="006B39FD" w:rsidRDefault="006B39FD">
      <w:pPr>
        <w:pStyle w:val="CommentText"/>
      </w:pPr>
      <w:r>
        <w:t>3) Equations</w:t>
      </w:r>
    </w:p>
    <w:p w14:paraId="2AEF7B34" w14:textId="77777777" w:rsidR="006B39FD" w:rsidRDefault="006B39FD">
      <w:pPr>
        <w:pStyle w:val="CommentText"/>
      </w:pPr>
      <w:r>
        <w:t>4) Author</w:t>
      </w:r>
    </w:p>
    <w:p w14:paraId="40564113" w14:textId="77777777" w:rsidR="006B39FD" w:rsidRDefault="006B39FD">
      <w:pPr>
        <w:pStyle w:val="CommentText"/>
      </w:pPr>
    </w:p>
    <w:p w14:paraId="12E2771E" w14:textId="77777777" w:rsidR="006B39FD" w:rsidRDefault="006B39FD" w:rsidP="00E606E0">
      <w:pPr>
        <w:pStyle w:val="CommentText"/>
      </w:pPr>
      <w:r>
        <w:t>Pls make sure there are un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DD8DF2" w15:done="0"/>
  <w15:commentEx w15:paraId="77AF260B" w15:done="0"/>
  <w15:commentEx w15:paraId="1928C4C0" w15:done="0"/>
  <w15:commentEx w15:paraId="3BB65B7F" w15:done="0"/>
  <w15:commentEx w15:paraId="7C427F5A" w15:done="0"/>
  <w15:commentEx w15:paraId="27779534" w15:done="0"/>
  <w15:commentEx w15:paraId="5B8A107E" w15:done="0"/>
  <w15:commentEx w15:paraId="2C3ADFBF" w15:done="0"/>
  <w15:commentEx w15:paraId="6849FBBE" w15:done="0"/>
  <w15:commentEx w15:paraId="2788CA6B" w15:done="0"/>
  <w15:commentEx w15:paraId="43730A0D" w15:done="0"/>
  <w15:commentEx w15:paraId="598BB729" w15:done="0"/>
  <w15:commentEx w15:paraId="235BE25F" w15:done="0"/>
  <w15:commentEx w15:paraId="7001C8D1" w15:done="0"/>
  <w15:commentEx w15:paraId="4B53C819" w15:done="0"/>
  <w15:commentEx w15:paraId="3C6FF6FC" w15:done="0"/>
  <w15:commentEx w15:paraId="5FB75121" w15:done="0"/>
  <w15:commentEx w15:paraId="627E8A2A" w15:paraIdParent="5FB75121" w15:done="0"/>
  <w15:commentEx w15:paraId="40E4CDDE" w15:paraIdParent="5FB75121" w15:done="0"/>
  <w15:commentEx w15:paraId="6BE36F8D" w15:done="0"/>
  <w15:commentEx w15:paraId="6298D9F7" w15:done="0"/>
  <w15:commentEx w15:paraId="65FAED70" w15:done="0"/>
  <w15:commentEx w15:paraId="46F0DF46" w15:done="0"/>
  <w15:commentEx w15:paraId="69C04518" w15:done="0"/>
  <w15:commentEx w15:paraId="702DB90F" w15:done="0"/>
  <w15:commentEx w15:paraId="0BC9CE7F" w15:done="0"/>
  <w15:commentEx w15:paraId="02C87C05" w15:done="0"/>
  <w15:commentEx w15:paraId="7035F4E3" w15:done="0"/>
  <w15:commentEx w15:paraId="4EDDCB33" w15:done="0"/>
  <w15:commentEx w15:paraId="40C48C6D" w15:done="0"/>
  <w15:commentEx w15:paraId="1C70DCE5" w15:done="0"/>
  <w15:commentEx w15:paraId="23A45E83" w15:done="0"/>
  <w15:commentEx w15:paraId="3D0DB9FE" w15:done="0"/>
  <w15:commentEx w15:paraId="65DA8840" w15:done="0"/>
  <w15:commentEx w15:paraId="2A8BF9C6" w15:done="0"/>
  <w15:commentEx w15:paraId="76166EE9" w15:done="0"/>
  <w15:commentEx w15:paraId="088C93DE" w15:done="0"/>
  <w15:commentEx w15:paraId="7C269AB0" w15:done="0"/>
  <w15:commentEx w15:paraId="798FD1DD" w15:done="0"/>
  <w15:commentEx w15:paraId="2C03EB9D" w15:done="0"/>
  <w15:commentEx w15:paraId="655AF93B" w15:done="0"/>
  <w15:commentEx w15:paraId="12E277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6A260" w16cex:dateUtc="2022-12-28T03:09:00Z"/>
  <w16cex:commentExtensible w16cex:durableId="2758393D" w16cex:dateUtc="2022-12-29T08:05:00Z"/>
  <w16cex:commentExtensible w16cex:durableId="2757DFFD" w16cex:dateUtc="2022-12-29T01:44:00Z"/>
  <w16cex:commentExtensible w16cex:durableId="2757FFD0" w16cex:dateUtc="2022-12-29T04:00:00Z"/>
  <w16cex:commentExtensible w16cex:durableId="2757F70B" w16cex:dateUtc="2022-12-29T03:22:00Z"/>
  <w16cex:commentExtensible w16cex:durableId="2757FF75" w16cex:dateUtc="2022-12-29T03:58:00Z"/>
  <w16cex:commentExtensible w16cex:durableId="2757FFF9" w16cex:dateUtc="2022-12-29T04:00:00Z"/>
  <w16cex:commentExtensible w16cex:durableId="2757FFB7" w16cex:dateUtc="2022-12-29T03:59:00Z"/>
  <w16cex:commentExtensible w16cex:durableId="27583849" w16cex:dateUtc="2022-12-29T03:59:00Z"/>
  <w16cex:commentExtensible w16cex:durableId="27593A87" w16cex:dateUtc="2022-12-30T02:23:00Z"/>
  <w16cex:commentExtensible w16cex:durableId="27583E1D" w16cex:dateUtc="2022-12-29T08:26:00Z"/>
  <w16cex:commentExtensible w16cex:durableId="2758442C" w16cex:dateUtc="2022-12-29T08:51:00Z"/>
  <w16cex:commentExtensible w16cex:durableId="27592E90" w16cex:dateUtc="2022-12-30T01:32:00Z"/>
  <w16cex:commentExtensible w16cex:durableId="275848EA" w16cex:dateUtc="2022-12-29T09:12:00Z"/>
  <w16cex:commentExtensible w16cex:durableId="275939E3" w16cex:dateUtc="2022-12-30T02:20:00Z"/>
  <w16cex:commentExtensible w16cex:durableId="275FD778" w16cex:dateUtc="2023-01-04T02:46:00Z"/>
  <w16cex:commentExtensible w16cex:durableId="275FD7C4" w16cex:dateUtc="2023-01-04T02:47:00Z"/>
  <w16cex:commentExtensible w16cex:durableId="275FD823" w16cex:dateUtc="2023-01-04T02:49:00Z"/>
  <w16cex:commentExtensible w16cex:durableId="275FDD98" w16cex:dateUtc="2023-01-04T03:12:00Z"/>
  <w16cex:commentExtensible w16cex:durableId="275FD990" w16cex:dateUtc="2023-01-04T02:55:00Z"/>
  <w16cex:commentExtensible w16cex:durableId="275FDCA3" w16cex:dateUtc="2023-01-04T03:08:00Z"/>
  <w16cex:commentExtensible w16cex:durableId="275FDB9A" w16cex:dateUtc="2023-01-04T03:03:00Z"/>
  <w16cex:commentExtensible w16cex:durableId="275FDE30" w16cex:dateUtc="2023-01-04T03:14:00Z"/>
  <w16cex:commentExtensible w16cex:durableId="275FE0F1" w16cex:dateUtc="2023-01-04T03:26:00Z"/>
  <w16cex:commentExtensible w16cex:durableId="27600542" w16cex:dateUtc="2023-01-04T06:01:00Z"/>
  <w16cex:commentExtensible w16cex:durableId="27600342" w16cex:dateUtc="2023-01-04T05:53:00Z"/>
  <w16cex:commentExtensible w16cex:durableId="27600A3E" w16cex:dateUtc="2023-01-04T06:22:00Z"/>
  <w16cex:commentExtensible w16cex:durableId="2760115A" w16cex:dateUtc="2023-01-04T06:09:00Z"/>
  <w16cex:commentExtensible w16cex:durableId="27600A25" w16cex:dateUtc="2023-01-04T06:22:00Z"/>
  <w16cex:commentExtensible w16cex:durableId="27600733" w16cex:dateUtc="2023-01-04T06:09:00Z"/>
  <w16cex:commentExtensible w16cex:durableId="27600AB3" w16cex:dateUtc="2023-01-04T06:24:00Z"/>
  <w16cex:commentExtensible w16cex:durableId="27628255" w16cex:dateUtc="2023-01-06T03:19:00Z"/>
  <w16cex:commentExtensible w16cex:durableId="2762930E" w16cex:dateUtc="2023-01-06T04:31:00Z"/>
  <w16cex:commentExtensible w16cex:durableId="27628CBE" w16cex:dateUtc="2023-01-06T04:04:00Z"/>
  <w16cex:commentExtensible w16cex:durableId="27628CA9" w16cex:dateUtc="2023-01-06T04:03:00Z"/>
  <w16cex:commentExtensible w16cex:durableId="27629972" w16cex:dateUtc="2023-01-06T04:58:00Z"/>
  <w16cex:commentExtensible w16cex:durableId="27628DB8" w16cex:dateUtc="2023-01-06T04:08:00Z"/>
  <w16cex:commentExtensible w16cex:durableId="2762AB56" w16cex:dateUtc="2023-01-06T06:14:00Z"/>
  <w16cex:commentExtensible w16cex:durableId="2762AC26" w16cex:dateUtc="2023-01-06T06:18:00Z"/>
  <w16cex:commentExtensible w16cex:durableId="2762AD34" w16cex:dateUtc="2023-01-06T06:22:00Z"/>
  <w16cex:commentExtensible w16cex:durableId="2762ACFE" w16cex:dateUtc="2023-01-06T06:21:00Z"/>
  <w16cex:commentExtensible w16cex:durableId="2756F141" w16cex:dateUtc="2022-12-28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DD8DF2" w16cid:durableId="2756A260"/>
  <w16cid:commentId w16cid:paraId="77AF260B" w16cid:durableId="2758393D"/>
  <w16cid:commentId w16cid:paraId="1928C4C0" w16cid:durableId="2757DFFD"/>
  <w16cid:commentId w16cid:paraId="3BB65B7F" w16cid:durableId="2757FFD0"/>
  <w16cid:commentId w16cid:paraId="7C427F5A" w16cid:durableId="2757F70B"/>
  <w16cid:commentId w16cid:paraId="27779534" w16cid:durableId="2757FF75"/>
  <w16cid:commentId w16cid:paraId="5B8A107E" w16cid:durableId="2757FFF9"/>
  <w16cid:commentId w16cid:paraId="2C3ADFBF" w16cid:durableId="2757FFB7"/>
  <w16cid:commentId w16cid:paraId="6849FBBE" w16cid:durableId="27583849"/>
  <w16cid:commentId w16cid:paraId="2788CA6B" w16cid:durableId="27593A87"/>
  <w16cid:commentId w16cid:paraId="43730A0D" w16cid:durableId="27583E1D"/>
  <w16cid:commentId w16cid:paraId="598BB729" w16cid:durableId="2758442C"/>
  <w16cid:commentId w16cid:paraId="235BE25F" w16cid:durableId="27592E90"/>
  <w16cid:commentId w16cid:paraId="7001C8D1" w16cid:durableId="275848EA"/>
  <w16cid:commentId w16cid:paraId="4B53C819" w16cid:durableId="275939E3"/>
  <w16cid:commentId w16cid:paraId="3C6FF6FC" w16cid:durableId="275FD778"/>
  <w16cid:commentId w16cid:paraId="5FB75121" w16cid:durableId="275FD7C4"/>
  <w16cid:commentId w16cid:paraId="627E8A2A" w16cid:durableId="275FD823"/>
  <w16cid:commentId w16cid:paraId="40E4CDDE" w16cid:durableId="275FDD98"/>
  <w16cid:commentId w16cid:paraId="6BE36F8D" w16cid:durableId="275FD990"/>
  <w16cid:commentId w16cid:paraId="6298D9F7" w16cid:durableId="275FDCA3"/>
  <w16cid:commentId w16cid:paraId="65FAED70" w16cid:durableId="275FDB9A"/>
  <w16cid:commentId w16cid:paraId="46F0DF46" w16cid:durableId="275FDE30"/>
  <w16cid:commentId w16cid:paraId="69C04518" w16cid:durableId="275FE0F1"/>
  <w16cid:commentId w16cid:paraId="702DB90F" w16cid:durableId="27600542"/>
  <w16cid:commentId w16cid:paraId="0BC9CE7F" w16cid:durableId="27600342"/>
  <w16cid:commentId w16cid:paraId="02C87C05" w16cid:durableId="27600A3E"/>
  <w16cid:commentId w16cid:paraId="7035F4E3" w16cid:durableId="2760115A"/>
  <w16cid:commentId w16cid:paraId="4EDDCB33" w16cid:durableId="27600A25"/>
  <w16cid:commentId w16cid:paraId="40C48C6D" w16cid:durableId="27600733"/>
  <w16cid:commentId w16cid:paraId="1C70DCE5" w16cid:durableId="27600AB3"/>
  <w16cid:commentId w16cid:paraId="23A45E83" w16cid:durableId="27628255"/>
  <w16cid:commentId w16cid:paraId="3D0DB9FE" w16cid:durableId="2762930E"/>
  <w16cid:commentId w16cid:paraId="65DA8840" w16cid:durableId="27628CBE"/>
  <w16cid:commentId w16cid:paraId="2A8BF9C6" w16cid:durableId="27628CA9"/>
  <w16cid:commentId w16cid:paraId="76166EE9" w16cid:durableId="27629972"/>
  <w16cid:commentId w16cid:paraId="088C93DE" w16cid:durableId="27628DB8"/>
  <w16cid:commentId w16cid:paraId="7C269AB0" w16cid:durableId="2762AB56"/>
  <w16cid:commentId w16cid:paraId="798FD1DD" w16cid:durableId="2762AC26"/>
  <w16cid:commentId w16cid:paraId="2C03EB9D" w16cid:durableId="2762AD34"/>
  <w16cid:commentId w16cid:paraId="655AF93B" w16cid:durableId="2762ACFE"/>
  <w16cid:commentId w16cid:paraId="12E2771E" w16cid:durableId="2756F1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BE4D5" w14:textId="77777777" w:rsidR="00FA2C53" w:rsidRDefault="00FA2C53" w:rsidP="00CB1830">
      <w:r>
        <w:separator/>
      </w:r>
    </w:p>
  </w:endnote>
  <w:endnote w:type="continuationSeparator" w:id="0">
    <w:p w14:paraId="015A6DCB" w14:textId="77777777" w:rsidR="00FA2C53" w:rsidRDefault="00FA2C53" w:rsidP="00CB1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499" w:author="Munish Kumar" w:date="2022-12-28T11:17:00Z"/>
  <w:sdt>
    <w:sdtPr>
      <w:id w:val="2118319496"/>
      <w:docPartObj>
        <w:docPartGallery w:val="Page Numbers (Bottom of Page)"/>
        <w:docPartUnique/>
      </w:docPartObj>
    </w:sdtPr>
    <w:sdtEndPr>
      <w:rPr>
        <w:noProof/>
      </w:rPr>
    </w:sdtEndPr>
    <w:sdtContent>
      <w:customXmlInsRangeEnd w:id="2499"/>
      <w:p w14:paraId="76C7354D" w14:textId="4F77B9D8" w:rsidR="00CB1830" w:rsidRDefault="00CB1830">
        <w:pPr>
          <w:pStyle w:val="Footer"/>
          <w:jc w:val="right"/>
          <w:rPr>
            <w:ins w:id="2500" w:author="Munish Kumar" w:date="2022-12-28T11:17:00Z"/>
          </w:rPr>
        </w:pPr>
        <w:ins w:id="2501" w:author="Munish Kumar" w:date="2022-12-28T11:17:00Z">
          <w:r>
            <w:fldChar w:fldCharType="begin"/>
          </w:r>
          <w:r>
            <w:instrText xml:space="preserve"> PAGE   \* MERGEFORMAT </w:instrText>
          </w:r>
          <w:r>
            <w:fldChar w:fldCharType="separate"/>
          </w:r>
          <w:r>
            <w:rPr>
              <w:noProof/>
            </w:rPr>
            <w:t>2</w:t>
          </w:r>
          <w:r>
            <w:rPr>
              <w:noProof/>
            </w:rPr>
            <w:fldChar w:fldCharType="end"/>
          </w:r>
        </w:ins>
      </w:p>
      <w:customXmlInsRangeStart w:id="2502" w:author="Munish Kumar" w:date="2022-12-28T11:17:00Z"/>
    </w:sdtContent>
  </w:sdt>
  <w:customXmlInsRangeEnd w:id="2502"/>
  <w:p w14:paraId="4C7CF555" w14:textId="77777777" w:rsidR="00CB1830" w:rsidRDefault="00CB1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AA82F" w14:textId="77777777" w:rsidR="00FA2C53" w:rsidRDefault="00FA2C53" w:rsidP="00CB1830">
      <w:r>
        <w:separator/>
      </w:r>
    </w:p>
  </w:footnote>
  <w:footnote w:type="continuationSeparator" w:id="0">
    <w:p w14:paraId="24D9F7C5" w14:textId="77777777" w:rsidR="00FA2C53" w:rsidRDefault="00FA2C53" w:rsidP="00CB1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C4CCE"/>
    <w:multiLevelType w:val="hybridMultilevel"/>
    <w:tmpl w:val="84064C10"/>
    <w:lvl w:ilvl="0" w:tplc="5502B4DA">
      <w:start w:val="1"/>
      <w:numFmt w:val="decimal"/>
      <w:lvlText w:val="(%1)"/>
      <w:lvlJc w:val="left"/>
      <w:pPr>
        <w:ind w:left="76" w:hanging="360"/>
      </w:pPr>
      <w:rPr>
        <w:rFonts w:hint="default"/>
      </w:rPr>
    </w:lvl>
    <w:lvl w:ilvl="1" w:tplc="48090019" w:tentative="1">
      <w:start w:val="1"/>
      <w:numFmt w:val="lowerLetter"/>
      <w:lvlText w:val="%2."/>
      <w:lvlJc w:val="left"/>
      <w:pPr>
        <w:ind w:left="796" w:hanging="360"/>
      </w:pPr>
    </w:lvl>
    <w:lvl w:ilvl="2" w:tplc="4809001B" w:tentative="1">
      <w:start w:val="1"/>
      <w:numFmt w:val="lowerRoman"/>
      <w:lvlText w:val="%3."/>
      <w:lvlJc w:val="right"/>
      <w:pPr>
        <w:ind w:left="1516" w:hanging="180"/>
      </w:pPr>
    </w:lvl>
    <w:lvl w:ilvl="3" w:tplc="4809000F" w:tentative="1">
      <w:start w:val="1"/>
      <w:numFmt w:val="decimal"/>
      <w:lvlText w:val="%4."/>
      <w:lvlJc w:val="left"/>
      <w:pPr>
        <w:ind w:left="2236" w:hanging="360"/>
      </w:pPr>
    </w:lvl>
    <w:lvl w:ilvl="4" w:tplc="48090019" w:tentative="1">
      <w:start w:val="1"/>
      <w:numFmt w:val="lowerLetter"/>
      <w:lvlText w:val="%5."/>
      <w:lvlJc w:val="left"/>
      <w:pPr>
        <w:ind w:left="2956" w:hanging="360"/>
      </w:pPr>
    </w:lvl>
    <w:lvl w:ilvl="5" w:tplc="4809001B" w:tentative="1">
      <w:start w:val="1"/>
      <w:numFmt w:val="lowerRoman"/>
      <w:lvlText w:val="%6."/>
      <w:lvlJc w:val="right"/>
      <w:pPr>
        <w:ind w:left="3676" w:hanging="180"/>
      </w:pPr>
    </w:lvl>
    <w:lvl w:ilvl="6" w:tplc="4809000F" w:tentative="1">
      <w:start w:val="1"/>
      <w:numFmt w:val="decimal"/>
      <w:lvlText w:val="%7."/>
      <w:lvlJc w:val="left"/>
      <w:pPr>
        <w:ind w:left="4396" w:hanging="360"/>
      </w:pPr>
    </w:lvl>
    <w:lvl w:ilvl="7" w:tplc="48090019" w:tentative="1">
      <w:start w:val="1"/>
      <w:numFmt w:val="lowerLetter"/>
      <w:lvlText w:val="%8."/>
      <w:lvlJc w:val="left"/>
      <w:pPr>
        <w:ind w:left="5116" w:hanging="360"/>
      </w:pPr>
    </w:lvl>
    <w:lvl w:ilvl="8" w:tplc="4809001B" w:tentative="1">
      <w:start w:val="1"/>
      <w:numFmt w:val="lowerRoman"/>
      <w:lvlText w:val="%9."/>
      <w:lvlJc w:val="right"/>
      <w:pPr>
        <w:ind w:left="5836" w:hanging="180"/>
      </w:pPr>
    </w:lvl>
  </w:abstractNum>
  <w:abstractNum w:abstractNumId="1" w15:restartNumberingAfterBreak="0">
    <w:nsid w:val="261F32FC"/>
    <w:multiLevelType w:val="hybridMultilevel"/>
    <w:tmpl w:val="F95E17B6"/>
    <w:lvl w:ilvl="0" w:tplc="3D380F3E">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FE81F5A"/>
    <w:multiLevelType w:val="multilevel"/>
    <w:tmpl w:val="02F2717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3003E46"/>
    <w:multiLevelType w:val="multilevel"/>
    <w:tmpl w:val="660080B8"/>
    <w:lvl w:ilvl="0">
      <w:start w:val="1"/>
      <w:numFmt w:val="decimal"/>
      <w:lvlText w:val="%1a)."/>
      <w:lvlJc w:val="left"/>
      <w:pPr>
        <w:ind w:left="284" w:hanging="284"/>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A656D50"/>
    <w:multiLevelType w:val="multilevel"/>
    <w:tmpl w:val="1944A3BE"/>
    <w:lvl w:ilvl="0">
      <w:start w:val="1"/>
      <w:numFmt w:val="decimal"/>
      <w:lvlText w:val="(%1)"/>
      <w:lvlJc w:val="left"/>
      <w:pPr>
        <w:ind w:left="284" w:hanging="142"/>
      </w:pPr>
      <w:rPr>
        <w:rFonts w:hint="default"/>
      </w:rPr>
    </w:lvl>
    <w:lvl w:ilvl="1">
      <w:start w:val="1"/>
      <w:numFmt w:val="none"/>
      <w:lvlText w:val="(1.1)"/>
      <w:lvlJc w:val="left"/>
      <w:pPr>
        <w:ind w:left="284" w:hanging="14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D5F2D38"/>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59E5947"/>
    <w:multiLevelType w:val="hybridMultilevel"/>
    <w:tmpl w:val="0E1A551C"/>
    <w:lvl w:ilvl="0" w:tplc="EA7A0F4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587537A7"/>
    <w:multiLevelType w:val="multilevel"/>
    <w:tmpl w:val="64A23AAA"/>
    <w:lvl w:ilvl="0">
      <w:start w:val="1"/>
      <w:numFmt w:val="decimal"/>
      <w:lvlText w:val="(%1)"/>
      <w:lvlJc w:val="left"/>
      <w:pPr>
        <w:ind w:left="284" w:firstLine="360"/>
      </w:pPr>
      <w:rPr>
        <w:rFonts w:hint="default"/>
      </w:rPr>
    </w:lvl>
    <w:lvl w:ilvl="1">
      <w:start w:val="1"/>
      <w:numFmt w:val="none"/>
      <w:lvlText w:val="(1.1)"/>
      <w:lvlJc w:val="left"/>
      <w:pPr>
        <w:ind w:left="284" w:firstLine="79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C0555E3"/>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2B83B63"/>
    <w:multiLevelType w:val="hybridMultilevel"/>
    <w:tmpl w:val="87B21C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76A856F8"/>
    <w:multiLevelType w:val="multilevel"/>
    <w:tmpl w:val="69CC2A1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A9A44E3"/>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EFF4A2B"/>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98924112">
    <w:abstractNumId w:val="9"/>
  </w:num>
  <w:num w:numId="2" w16cid:durableId="493566584">
    <w:abstractNumId w:val="5"/>
  </w:num>
  <w:num w:numId="3" w16cid:durableId="1561481689">
    <w:abstractNumId w:val="0"/>
  </w:num>
  <w:num w:numId="4" w16cid:durableId="1173296028">
    <w:abstractNumId w:val="6"/>
  </w:num>
  <w:num w:numId="5" w16cid:durableId="1583100780">
    <w:abstractNumId w:val="11"/>
  </w:num>
  <w:num w:numId="6" w16cid:durableId="914584748">
    <w:abstractNumId w:val="2"/>
  </w:num>
  <w:num w:numId="7" w16cid:durableId="352191096">
    <w:abstractNumId w:val="10"/>
  </w:num>
  <w:num w:numId="8" w16cid:durableId="1146781141">
    <w:abstractNumId w:val="3"/>
  </w:num>
  <w:num w:numId="9" w16cid:durableId="103312363">
    <w:abstractNumId w:val="8"/>
  </w:num>
  <w:num w:numId="10" w16cid:durableId="1957325807">
    <w:abstractNumId w:val="12"/>
  </w:num>
  <w:num w:numId="11" w16cid:durableId="2138986060">
    <w:abstractNumId w:val="7"/>
  </w:num>
  <w:num w:numId="12" w16cid:durableId="303004107">
    <w:abstractNumId w:val="4"/>
  </w:num>
  <w:num w:numId="13" w16cid:durableId="167949846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AD" w15:userId="S::mkumar@erce.energy::9ae06b6e-a1f0-45ab-b9ac-eebc010a9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rG0MLA0MbQ0szRW0lEKTi0uzszPAykwqgUAujJXfywAAAA="/>
  </w:docVars>
  <w:rsids>
    <w:rsidRoot w:val="00E32021"/>
    <w:rsid w:val="00036882"/>
    <w:rsid w:val="00046C61"/>
    <w:rsid w:val="00057227"/>
    <w:rsid w:val="00072284"/>
    <w:rsid w:val="00092592"/>
    <w:rsid w:val="000B7384"/>
    <w:rsid w:val="000C2C91"/>
    <w:rsid w:val="000C5BCD"/>
    <w:rsid w:val="000C6B52"/>
    <w:rsid w:val="000D1910"/>
    <w:rsid w:val="000E1D13"/>
    <w:rsid w:val="00105635"/>
    <w:rsid w:val="00113F4D"/>
    <w:rsid w:val="00126C7C"/>
    <w:rsid w:val="00147DE8"/>
    <w:rsid w:val="001625B4"/>
    <w:rsid w:val="00180CA7"/>
    <w:rsid w:val="00180E3A"/>
    <w:rsid w:val="001A0E02"/>
    <w:rsid w:val="001B4468"/>
    <w:rsid w:val="001D077C"/>
    <w:rsid w:val="001D111F"/>
    <w:rsid w:val="001F0E47"/>
    <w:rsid w:val="00221E99"/>
    <w:rsid w:val="00223180"/>
    <w:rsid w:val="00226EEF"/>
    <w:rsid w:val="002337BB"/>
    <w:rsid w:val="002361F0"/>
    <w:rsid w:val="0024384B"/>
    <w:rsid w:val="00256CE0"/>
    <w:rsid w:val="0027277B"/>
    <w:rsid w:val="00275946"/>
    <w:rsid w:val="00277586"/>
    <w:rsid w:val="002C7EA5"/>
    <w:rsid w:val="0032155B"/>
    <w:rsid w:val="00345A7A"/>
    <w:rsid w:val="00357515"/>
    <w:rsid w:val="00362FB0"/>
    <w:rsid w:val="00385D5B"/>
    <w:rsid w:val="0039735C"/>
    <w:rsid w:val="003B1DCF"/>
    <w:rsid w:val="003C048E"/>
    <w:rsid w:val="003E3911"/>
    <w:rsid w:val="004151CE"/>
    <w:rsid w:val="00421CCC"/>
    <w:rsid w:val="00425473"/>
    <w:rsid w:val="004476FE"/>
    <w:rsid w:val="004533E6"/>
    <w:rsid w:val="00454730"/>
    <w:rsid w:val="004641C0"/>
    <w:rsid w:val="00474505"/>
    <w:rsid w:val="004B742F"/>
    <w:rsid w:val="004B7D7D"/>
    <w:rsid w:val="004C1F10"/>
    <w:rsid w:val="004C71B8"/>
    <w:rsid w:val="004D14E7"/>
    <w:rsid w:val="00502797"/>
    <w:rsid w:val="0051544C"/>
    <w:rsid w:val="00517736"/>
    <w:rsid w:val="00524F24"/>
    <w:rsid w:val="0052656C"/>
    <w:rsid w:val="00537CB6"/>
    <w:rsid w:val="00554489"/>
    <w:rsid w:val="0055715D"/>
    <w:rsid w:val="005678F1"/>
    <w:rsid w:val="00580C8C"/>
    <w:rsid w:val="00590FFD"/>
    <w:rsid w:val="005F3F78"/>
    <w:rsid w:val="005F4028"/>
    <w:rsid w:val="005F6536"/>
    <w:rsid w:val="005F7A74"/>
    <w:rsid w:val="00612B2F"/>
    <w:rsid w:val="0061330F"/>
    <w:rsid w:val="0061446E"/>
    <w:rsid w:val="0063131C"/>
    <w:rsid w:val="00635E98"/>
    <w:rsid w:val="00642BA8"/>
    <w:rsid w:val="00660727"/>
    <w:rsid w:val="0067564E"/>
    <w:rsid w:val="006A22B7"/>
    <w:rsid w:val="006B39FD"/>
    <w:rsid w:val="006D6232"/>
    <w:rsid w:val="006D66E6"/>
    <w:rsid w:val="00716ECA"/>
    <w:rsid w:val="00720966"/>
    <w:rsid w:val="00734505"/>
    <w:rsid w:val="007735DD"/>
    <w:rsid w:val="00774E72"/>
    <w:rsid w:val="00792813"/>
    <w:rsid w:val="007A25D3"/>
    <w:rsid w:val="007C6261"/>
    <w:rsid w:val="007F14F1"/>
    <w:rsid w:val="007F56CC"/>
    <w:rsid w:val="00821789"/>
    <w:rsid w:val="00832ACC"/>
    <w:rsid w:val="00854696"/>
    <w:rsid w:val="00862DE8"/>
    <w:rsid w:val="008663F5"/>
    <w:rsid w:val="00867C8B"/>
    <w:rsid w:val="0089668F"/>
    <w:rsid w:val="008A68DD"/>
    <w:rsid w:val="008B5445"/>
    <w:rsid w:val="008C5D10"/>
    <w:rsid w:val="008D26E0"/>
    <w:rsid w:val="008E21E5"/>
    <w:rsid w:val="008F1C3B"/>
    <w:rsid w:val="009024BF"/>
    <w:rsid w:val="0090350B"/>
    <w:rsid w:val="00914BE9"/>
    <w:rsid w:val="0092355C"/>
    <w:rsid w:val="00935161"/>
    <w:rsid w:val="009374C0"/>
    <w:rsid w:val="009C38A9"/>
    <w:rsid w:val="009C58F0"/>
    <w:rsid w:val="009D696C"/>
    <w:rsid w:val="009E610D"/>
    <w:rsid w:val="00A04995"/>
    <w:rsid w:val="00A108D2"/>
    <w:rsid w:val="00A157C4"/>
    <w:rsid w:val="00A3439C"/>
    <w:rsid w:val="00A371A3"/>
    <w:rsid w:val="00A460BC"/>
    <w:rsid w:val="00AA164B"/>
    <w:rsid w:val="00B06BDE"/>
    <w:rsid w:val="00B625ED"/>
    <w:rsid w:val="00BB6FA1"/>
    <w:rsid w:val="00BD78C6"/>
    <w:rsid w:val="00BD7F7F"/>
    <w:rsid w:val="00BF0E4C"/>
    <w:rsid w:val="00C3632B"/>
    <w:rsid w:val="00C670C8"/>
    <w:rsid w:val="00C77FAD"/>
    <w:rsid w:val="00C8432A"/>
    <w:rsid w:val="00CA5500"/>
    <w:rsid w:val="00CB1830"/>
    <w:rsid w:val="00CB3E07"/>
    <w:rsid w:val="00CB71DD"/>
    <w:rsid w:val="00CC3804"/>
    <w:rsid w:val="00CD6A11"/>
    <w:rsid w:val="00CF6576"/>
    <w:rsid w:val="00D13830"/>
    <w:rsid w:val="00DA149E"/>
    <w:rsid w:val="00DB2D97"/>
    <w:rsid w:val="00DB3B62"/>
    <w:rsid w:val="00DD4EE0"/>
    <w:rsid w:val="00DE5107"/>
    <w:rsid w:val="00E05FF2"/>
    <w:rsid w:val="00E12D08"/>
    <w:rsid w:val="00E2027F"/>
    <w:rsid w:val="00E319AE"/>
    <w:rsid w:val="00E32021"/>
    <w:rsid w:val="00E325BF"/>
    <w:rsid w:val="00E424EA"/>
    <w:rsid w:val="00E51C11"/>
    <w:rsid w:val="00E56A02"/>
    <w:rsid w:val="00E627DE"/>
    <w:rsid w:val="00E86EFC"/>
    <w:rsid w:val="00ED2BE7"/>
    <w:rsid w:val="00F0048C"/>
    <w:rsid w:val="00F01BCE"/>
    <w:rsid w:val="00F14081"/>
    <w:rsid w:val="00F41447"/>
    <w:rsid w:val="00F54B09"/>
    <w:rsid w:val="00F853A5"/>
    <w:rsid w:val="00F971CD"/>
    <w:rsid w:val="00FA1F7B"/>
    <w:rsid w:val="00FA2C53"/>
    <w:rsid w:val="00FB6DA0"/>
    <w:rsid w:val="00FC0AD0"/>
    <w:rsid w:val="00FC4B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76B37"/>
  <w15:chartTrackingRefBased/>
  <w15:docId w15:val="{7F2972E7-7B96-4121-A2FE-B1A11019B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021"/>
    <w:pPr>
      <w:spacing w:after="0" w:line="240" w:lineRule="auto"/>
    </w:pPr>
    <w:rPr>
      <w:rFonts w:ascii="Times New Roman" w:eastAsia="Calibri" w:hAnsi="Times New Roman" w:cs="Times New Roman"/>
      <w:sz w:val="20"/>
      <w:szCs w:val="20"/>
      <w:lang w:val="en-US" w:eastAsia="en-US"/>
    </w:rPr>
  </w:style>
  <w:style w:type="paragraph" w:styleId="Heading1">
    <w:name w:val="heading 1"/>
    <w:basedOn w:val="Normal"/>
    <w:next w:val="Normal"/>
    <w:link w:val="Heading1Char"/>
    <w:autoRedefine/>
    <w:uiPriority w:val="9"/>
    <w:qFormat/>
    <w:rsid w:val="00716ECA"/>
    <w:pPr>
      <w:keepNext/>
      <w:keepLines/>
      <w:spacing w:before="240"/>
      <w:jc w:val="both"/>
      <w:outlineLvl w:val="0"/>
      <w:pPrChange w:id="0" w:author="Munish Kumar" w:date="2023-01-06T14:21:00Z">
        <w:pPr>
          <w:keepNext/>
          <w:keepLines/>
          <w:spacing w:before="240"/>
          <w:outlineLvl w:val="0"/>
        </w:pPr>
      </w:pPrChange>
    </w:pPr>
    <w:rPr>
      <w:rFonts w:eastAsiaTheme="majorEastAsia" w:cstheme="majorBidi"/>
      <w:b/>
      <w:sz w:val="24"/>
      <w:szCs w:val="32"/>
      <w:lang w:val="en-SG" w:eastAsia="zh-CN"/>
      <w:rPrChange w:id="0" w:author="Munish Kumar" w:date="2023-01-06T14:21:00Z">
        <w:rPr>
          <w:rFonts w:eastAsiaTheme="majorEastAsia" w:cstheme="majorBidi"/>
          <w:b/>
          <w:sz w:val="24"/>
          <w:szCs w:val="32"/>
          <w:lang w:val="en-SG" w:eastAsia="zh-CN" w:bidi="ar-SA"/>
        </w:rPr>
      </w:rPrChange>
    </w:rPr>
  </w:style>
  <w:style w:type="paragraph" w:styleId="Heading2">
    <w:name w:val="heading 2"/>
    <w:basedOn w:val="Heading1"/>
    <w:next w:val="Normal"/>
    <w:link w:val="Heading2Char"/>
    <w:uiPriority w:val="9"/>
    <w:unhideWhenUsed/>
    <w:qFormat/>
    <w:rsid w:val="00CB1830"/>
    <w:pPr>
      <w:outlineLvl w:val="1"/>
    </w:pPr>
    <w:rPr>
      <w:sz w:val="22"/>
      <w:szCs w:val="28"/>
    </w:rPr>
  </w:style>
  <w:style w:type="paragraph" w:styleId="Heading3">
    <w:name w:val="heading 3"/>
    <w:basedOn w:val="Normal"/>
    <w:next w:val="Normal"/>
    <w:link w:val="Heading3Char"/>
    <w:uiPriority w:val="9"/>
    <w:unhideWhenUsed/>
    <w:qFormat/>
    <w:rsid w:val="0090350B"/>
    <w:pPr>
      <w:keepNext/>
      <w:keepLines/>
      <w:spacing w:before="40"/>
      <w:outlineLvl w:val="2"/>
      <w:pPrChange w:id="1" w:author="Munish Kumar" w:date="2023-01-06T11:23:00Z">
        <w:pPr>
          <w:keepNext/>
          <w:keepLines/>
          <w:spacing w:before="40"/>
          <w:outlineLvl w:val="2"/>
        </w:pPr>
      </w:pPrChange>
    </w:pPr>
    <w:rPr>
      <w:rFonts w:eastAsiaTheme="majorEastAsia" w:cstheme="majorBidi"/>
      <w:i/>
      <w:color w:val="000000" w:themeColor="text1"/>
      <w:sz w:val="24"/>
      <w:szCs w:val="24"/>
      <w:rPrChange w:id="1" w:author="Munish Kumar" w:date="2023-01-06T11:23:00Z">
        <w:rPr>
          <w:rFonts w:eastAsiaTheme="majorEastAsia" w:cstheme="majorBidi"/>
          <w:color w:val="000000" w:themeColor="tex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6ECA"/>
    <w:rPr>
      <w:rFonts w:ascii="Times New Roman" w:eastAsiaTheme="majorEastAsia" w:hAnsi="Times New Roman" w:cstheme="majorBidi"/>
      <w:b/>
      <w:sz w:val="24"/>
      <w:szCs w:val="32"/>
    </w:rPr>
  </w:style>
  <w:style w:type="paragraph" w:customStyle="1" w:styleId="Default">
    <w:name w:val="Default"/>
    <w:rsid w:val="00E32021"/>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32021"/>
    <w:rPr>
      <w:color w:val="808080"/>
    </w:rPr>
  </w:style>
  <w:style w:type="paragraph" w:customStyle="1" w:styleId="Authors">
    <w:name w:val="Authors"/>
    <w:basedOn w:val="Normal"/>
    <w:rsid w:val="00E32021"/>
    <w:pPr>
      <w:spacing w:before="120" w:after="360"/>
      <w:jc w:val="center"/>
    </w:pPr>
    <w:rPr>
      <w:rFonts w:eastAsia="Times New Roman"/>
      <w:sz w:val="24"/>
      <w:szCs w:val="24"/>
    </w:rPr>
  </w:style>
  <w:style w:type="paragraph" w:styleId="ListParagraph">
    <w:name w:val="List Paragraph"/>
    <w:basedOn w:val="Normal"/>
    <w:uiPriority w:val="34"/>
    <w:qFormat/>
    <w:rsid w:val="004151CE"/>
    <w:pPr>
      <w:ind w:left="720"/>
      <w:contextualSpacing/>
    </w:pPr>
  </w:style>
  <w:style w:type="table" w:styleId="TableGrid">
    <w:name w:val="Table Grid"/>
    <w:basedOn w:val="TableNormal"/>
    <w:uiPriority w:val="39"/>
    <w:rsid w:val="009D6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1C3B"/>
    <w:rPr>
      <w:color w:val="0000FF"/>
      <w:u w:val="single"/>
    </w:rPr>
  </w:style>
  <w:style w:type="character" w:styleId="FollowedHyperlink">
    <w:name w:val="FollowedHyperlink"/>
    <w:basedOn w:val="DefaultParagraphFont"/>
    <w:uiPriority w:val="99"/>
    <w:semiHidden/>
    <w:unhideWhenUsed/>
    <w:rsid w:val="008F1C3B"/>
    <w:rPr>
      <w:color w:val="954F72" w:themeColor="followedHyperlink"/>
      <w:u w:val="single"/>
    </w:rPr>
  </w:style>
  <w:style w:type="character" w:styleId="UnresolvedMention">
    <w:name w:val="Unresolved Mention"/>
    <w:basedOn w:val="DefaultParagraphFont"/>
    <w:uiPriority w:val="99"/>
    <w:semiHidden/>
    <w:unhideWhenUsed/>
    <w:rsid w:val="000C2C91"/>
    <w:rPr>
      <w:color w:val="605E5C"/>
      <w:shd w:val="clear" w:color="auto" w:fill="E1DFDD"/>
    </w:rPr>
  </w:style>
  <w:style w:type="paragraph" w:customStyle="1" w:styleId="c-article-referencestext">
    <w:name w:val="c-article-references__text"/>
    <w:basedOn w:val="Normal"/>
    <w:rsid w:val="000C2C91"/>
    <w:pPr>
      <w:spacing w:before="100" w:beforeAutospacing="1" w:after="100" w:afterAutospacing="1"/>
    </w:pPr>
    <w:rPr>
      <w:rFonts w:eastAsia="Times New Roman"/>
      <w:sz w:val="24"/>
      <w:szCs w:val="24"/>
      <w:lang w:val="en-SG" w:eastAsia="zh-CN"/>
    </w:rPr>
  </w:style>
  <w:style w:type="paragraph" w:styleId="NormalWeb">
    <w:name w:val="Normal (Web)"/>
    <w:basedOn w:val="Normal"/>
    <w:uiPriority w:val="99"/>
    <w:semiHidden/>
    <w:unhideWhenUsed/>
    <w:rsid w:val="004533E6"/>
    <w:pPr>
      <w:spacing w:before="100" w:beforeAutospacing="1" w:after="100" w:afterAutospacing="1"/>
    </w:pPr>
    <w:rPr>
      <w:rFonts w:eastAsia="Times New Roman"/>
      <w:sz w:val="24"/>
      <w:szCs w:val="24"/>
      <w:lang w:val="en-SG" w:eastAsia="zh-CN"/>
    </w:rPr>
  </w:style>
  <w:style w:type="table" w:styleId="GridTable6Colorful-Accent5">
    <w:name w:val="Grid Table 6 Colorful Accent 5"/>
    <w:basedOn w:val="TableNormal"/>
    <w:uiPriority w:val="51"/>
    <w:rsid w:val="005F7A7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D1910"/>
    <w:pPr>
      <w:spacing w:after="0" w:line="240" w:lineRule="auto"/>
    </w:pPr>
    <w:rPr>
      <w:rFonts w:ascii="Times New Roman" w:eastAsia="Calibri" w:hAnsi="Times New Roman" w:cs="Times New Roman"/>
      <w:sz w:val="20"/>
      <w:szCs w:val="20"/>
      <w:lang w:val="en-US" w:eastAsia="en-US"/>
    </w:rPr>
  </w:style>
  <w:style w:type="character" w:styleId="CommentReference">
    <w:name w:val="annotation reference"/>
    <w:basedOn w:val="DefaultParagraphFont"/>
    <w:uiPriority w:val="99"/>
    <w:semiHidden/>
    <w:unhideWhenUsed/>
    <w:rsid w:val="00E319AE"/>
    <w:rPr>
      <w:sz w:val="16"/>
      <w:szCs w:val="16"/>
    </w:rPr>
  </w:style>
  <w:style w:type="paragraph" w:styleId="CommentText">
    <w:name w:val="annotation text"/>
    <w:basedOn w:val="Normal"/>
    <w:link w:val="CommentTextChar"/>
    <w:uiPriority w:val="99"/>
    <w:unhideWhenUsed/>
    <w:rsid w:val="00E319AE"/>
  </w:style>
  <w:style w:type="character" w:customStyle="1" w:styleId="CommentTextChar">
    <w:name w:val="Comment Text Char"/>
    <w:basedOn w:val="DefaultParagraphFont"/>
    <w:link w:val="CommentText"/>
    <w:uiPriority w:val="99"/>
    <w:rsid w:val="00E319AE"/>
    <w:rPr>
      <w:rFonts w:ascii="Times New Roman" w:eastAsia="Calibri"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E319AE"/>
    <w:rPr>
      <w:b/>
      <w:bCs/>
    </w:rPr>
  </w:style>
  <w:style w:type="character" w:customStyle="1" w:styleId="CommentSubjectChar">
    <w:name w:val="Comment Subject Char"/>
    <w:basedOn w:val="CommentTextChar"/>
    <w:link w:val="CommentSubject"/>
    <w:uiPriority w:val="99"/>
    <w:semiHidden/>
    <w:rsid w:val="00E319AE"/>
    <w:rPr>
      <w:rFonts w:ascii="Times New Roman" w:eastAsia="Calibri" w:hAnsi="Times New Roman" w:cs="Times New Roman"/>
      <w:b/>
      <w:bCs/>
      <w:sz w:val="20"/>
      <w:szCs w:val="20"/>
      <w:lang w:val="en-US" w:eastAsia="en-US"/>
    </w:rPr>
  </w:style>
  <w:style w:type="character" w:customStyle="1" w:styleId="Heading2Char">
    <w:name w:val="Heading 2 Char"/>
    <w:basedOn w:val="DefaultParagraphFont"/>
    <w:link w:val="Heading2"/>
    <w:uiPriority w:val="9"/>
    <w:rsid w:val="00CB1830"/>
    <w:rPr>
      <w:rFonts w:ascii="Times New Roman" w:eastAsiaTheme="majorEastAsia" w:hAnsi="Times New Roman" w:cstheme="majorBidi"/>
      <w:b/>
      <w:szCs w:val="28"/>
    </w:rPr>
  </w:style>
  <w:style w:type="paragraph" w:styleId="Header">
    <w:name w:val="header"/>
    <w:basedOn w:val="Normal"/>
    <w:link w:val="HeaderChar"/>
    <w:uiPriority w:val="99"/>
    <w:unhideWhenUsed/>
    <w:rsid w:val="00CB1830"/>
    <w:pPr>
      <w:tabs>
        <w:tab w:val="center" w:pos="4513"/>
        <w:tab w:val="right" w:pos="9026"/>
      </w:tabs>
    </w:pPr>
  </w:style>
  <w:style w:type="character" w:customStyle="1" w:styleId="HeaderChar">
    <w:name w:val="Header Char"/>
    <w:basedOn w:val="DefaultParagraphFont"/>
    <w:link w:val="Header"/>
    <w:uiPriority w:val="99"/>
    <w:rsid w:val="00CB1830"/>
    <w:rPr>
      <w:rFonts w:ascii="Times New Roman" w:eastAsia="Calibri" w:hAnsi="Times New Roman" w:cs="Times New Roman"/>
      <w:sz w:val="20"/>
      <w:szCs w:val="20"/>
      <w:lang w:val="en-US" w:eastAsia="en-US"/>
    </w:rPr>
  </w:style>
  <w:style w:type="paragraph" w:styleId="Footer">
    <w:name w:val="footer"/>
    <w:basedOn w:val="Normal"/>
    <w:link w:val="FooterChar"/>
    <w:uiPriority w:val="99"/>
    <w:unhideWhenUsed/>
    <w:rsid w:val="00CB1830"/>
    <w:pPr>
      <w:tabs>
        <w:tab w:val="center" w:pos="4513"/>
        <w:tab w:val="right" w:pos="9026"/>
      </w:tabs>
    </w:pPr>
  </w:style>
  <w:style w:type="character" w:customStyle="1" w:styleId="FooterChar">
    <w:name w:val="Footer Char"/>
    <w:basedOn w:val="DefaultParagraphFont"/>
    <w:link w:val="Footer"/>
    <w:uiPriority w:val="99"/>
    <w:rsid w:val="00CB1830"/>
    <w:rPr>
      <w:rFonts w:ascii="Times New Roman" w:eastAsia="Calibri" w:hAnsi="Times New Roman" w:cs="Times New Roman"/>
      <w:sz w:val="20"/>
      <w:szCs w:val="20"/>
      <w:lang w:val="en-US" w:eastAsia="en-US"/>
    </w:rPr>
  </w:style>
  <w:style w:type="character" w:customStyle="1" w:styleId="Heading3Char">
    <w:name w:val="Heading 3 Char"/>
    <w:basedOn w:val="DefaultParagraphFont"/>
    <w:link w:val="Heading3"/>
    <w:uiPriority w:val="9"/>
    <w:rsid w:val="0090350B"/>
    <w:rPr>
      <w:rFonts w:ascii="Times New Roman" w:eastAsiaTheme="majorEastAsia" w:hAnsi="Times New Roman" w:cstheme="majorBidi"/>
      <w:i/>
      <w:color w:val="000000" w:themeColor="text1"/>
      <w:sz w:val="24"/>
      <w:szCs w:val="24"/>
      <w:lang w:val="en-US" w:eastAsia="en-US"/>
    </w:rPr>
  </w:style>
  <w:style w:type="paragraph" w:styleId="Caption">
    <w:name w:val="caption"/>
    <w:basedOn w:val="Normal"/>
    <w:next w:val="Normal"/>
    <w:uiPriority w:val="35"/>
    <w:unhideWhenUsed/>
    <w:qFormat/>
    <w:rsid w:val="0061446E"/>
    <w:pPr>
      <w:spacing w:after="200"/>
    </w:pPr>
    <w:rPr>
      <w:i/>
      <w:iCs/>
      <w:color w:val="44546A" w:themeColor="text2"/>
      <w:sz w:val="18"/>
      <w:szCs w:val="18"/>
    </w:rPr>
  </w:style>
  <w:style w:type="paragraph" w:styleId="Bibliography">
    <w:name w:val="Bibliography"/>
    <w:basedOn w:val="Normal"/>
    <w:next w:val="Normal"/>
    <w:uiPriority w:val="37"/>
    <w:unhideWhenUsed/>
    <w:rsid w:val="00612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31425">
      <w:bodyDiv w:val="1"/>
      <w:marLeft w:val="0"/>
      <w:marRight w:val="0"/>
      <w:marTop w:val="0"/>
      <w:marBottom w:val="0"/>
      <w:divBdr>
        <w:top w:val="none" w:sz="0" w:space="0" w:color="auto"/>
        <w:left w:val="none" w:sz="0" w:space="0" w:color="auto"/>
        <w:bottom w:val="none" w:sz="0" w:space="0" w:color="auto"/>
        <w:right w:val="none" w:sz="0" w:space="0" w:color="auto"/>
      </w:divBdr>
    </w:div>
    <w:div w:id="152574658">
      <w:bodyDiv w:val="1"/>
      <w:marLeft w:val="0"/>
      <w:marRight w:val="0"/>
      <w:marTop w:val="0"/>
      <w:marBottom w:val="0"/>
      <w:divBdr>
        <w:top w:val="none" w:sz="0" w:space="0" w:color="auto"/>
        <w:left w:val="none" w:sz="0" w:space="0" w:color="auto"/>
        <w:bottom w:val="none" w:sz="0" w:space="0" w:color="auto"/>
        <w:right w:val="none" w:sz="0" w:space="0" w:color="auto"/>
      </w:divBdr>
    </w:div>
    <w:div w:id="152916987">
      <w:bodyDiv w:val="1"/>
      <w:marLeft w:val="0"/>
      <w:marRight w:val="0"/>
      <w:marTop w:val="0"/>
      <w:marBottom w:val="0"/>
      <w:divBdr>
        <w:top w:val="none" w:sz="0" w:space="0" w:color="auto"/>
        <w:left w:val="none" w:sz="0" w:space="0" w:color="auto"/>
        <w:bottom w:val="none" w:sz="0" w:space="0" w:color="auto"/>
        <w:right w:val="none" w:sz="0" w:space="0" w:color="auto"/>
      </w:divBdr>
    </w:div>
    <w:div w:id="422149412">
      <w:bodyDiv w:val="1"/>
      <w:marLeft w:val="0"/>
      <w:marRight w:val="0"/>
      <w:marTop w:val="0"/>
      <w:marBottom w:val="0"/>
      <w:divBdr>
        <w:top w:val="none" w:sz="0" w:space="0" w:color="auto"/>
        <w:left w:val="none" w:sz="0" w:space="0" w:color="auto"/>
        <w:bottom w:val="none" w:sz="0" w:space="0" w:color="auto"/>
        <w:right w:val="none" w:sz="0" w:space="0" w:color="auto"/>
      </w:divBdr>
    </w:div>
    <w:div w:id="458037367">
      <w:bodyDiv w:val="1"/>
      <w:marLeft w:val="0"/>
      <w:marRight w:val="0"/>
      <w:marTop w:val="0"/>
      <w:marBottom w:val="0"/>
      <w:divBdr>
        <w:top w:val="none" w:sz="0" w:space="0" w:color="auto"/>
        <w:left w:val="none" w:sz="0" w:space="0" w:color="auto"/>
        <w:bottom w:val="none" w:sz="0" w:space="0" w:color="auto"/>
        <w:right w:val="none" w:sz="0" w:space="0" w:color="auto"/>
      </w:divBdr>
    </w:div>
    <w:div w:id="483352344">
      <w:bodyDiv w:val="1"/>
      <w:marLeft w:val="0"/>
      <w:marRight w:val="0"/>
      <w:marTop w:val="0"/>
      <w:marBottom w:val="0"/>
      <w:divBdr>
        <w:top w:val="none" w:sz="0" w:space="0" w:color="auto"/>
        <w:left w:val="none" w:sz="0" w:space="0" w:color="auto"/>
        <w:bottom w:val="none" w:sz="0" w:space="0" w:color="auto"/>
        <w:right w:val="none" w:sz="0" w:space="0" w:color="auto"/>
      </w:divBdr>
    </w:div>
    <w:div w:id="523908802">
      <w:bodyDiv w:val="1"/>
      <w:marLeft w:val="0"/>
      <w:marRight w:val="0"/>
      <w:marTop w:val="0"/>
      <w:marBottom w:val="0"/>
      <w:divBdr>
        <w:top w:val="none" w:sz="0" w:space="0" w:color="auto"/>
        <w:left w:val="none" w:sz="0" w:space="0" w:color="auto"/>
        <w:bottom w:val="none" w:sz="0" w:space="0" w:color="auto"/>
        <w:right w:val="none" w:sz="0" w:space="0" w:color="auto"/>
      </w:divBdr>
    </w:div>
    <w:div w:id="613175408">
      <w:bodyDiv w:val="1"/>
      <w:marLeft w:val="0"/>
      <w:marRight w:val="0"/>
      <w:marTop w:val="0"/>
      <w:marBottom w:val="0"/>
      <w:divBdr>
        <w:top w:val="none" w:sz="0" w:space="0" w:color="auto"/>
        <w:left w:val="none" w:sz="0" w:space="0" w:color="auto"/>
        <w:bottom w:val="none" w:sz="0" w:space="0" w:color="auto"/>
        <w:right w:val="none" w:sz="0" w:space="0" w:color="auto"/>
      </w:divBdr>
    </w:div>
    <w:div w:id="619607099">
      <w:bodyDiv w:val="1"/>
      <w:marLeft w:val="0"/>
      <w:marRight w:val="0"/>
      <w:marTop w:val="0"/>
      <w:marBottom w:val="0"/>
      <w:divBdr>
        <w:top w:val="none" w:sz="0" w:space="0" w:color="auto"/>
        <w:left w:val="none" w:sz="0" w:space="0" w:color="auto"/>
        <w:bottom w:val="none" w:sz="0" w:space="0" w:color="auto"/>
        <w:right w:val="none" w:sz="0" w:space="0" w:color="auto"/>
      </w:divBdr>
    </w:div>
    <w:div w:id="803547664">
      <w:bodyDiv w:val="1"/>
      <w:marLeft w:val="0"/>
      <w:marRight w:val="0"/>
      <w:marTop w:val="0"/>
      <w:marBottom w:val="0"/>
      <w:divBdr>
        <w:top w:val="none" w:sz="0" w:space="0" w:color="auto"/>
        <w:left w:val="none" w:sz="0" w:space="0" w:color="auto"/>
        <w:bottom w:val="none" w:sz="0" w:space="0" w:color="auto"/>
        <w:right w:val="none" w:sz="0" w:space="0" w:color="auto"/>
      </w:divBdr>
    </w:div>
    <w:div w:id="806707352">
      <w:bodyDiv w:val="1"/>
      <w:marLeft w:val="0"/>
      <w:marRight w:val="0"/>
      <w:marTop w:val="0"/>
      <w:marBottom w:val="0"/>
      <w:divBdr>
        <w:top w:val="none" w:sz="0" w:space="0" w:color="auto"/>
        <w:left w:val="none" w:sz="0" w:space="0" w:color="auto"/>
        <w:bottom w:val="none" w:sz="0" w:space="0" w:color="auto"/>
        <w:right w:val="none" w:sz="0" w:space="0" w:color="auto"/>
      </w:divBdr>
    </w:div>
    <w:div w:id="819542735">
      <w:bodyDiv w:val="1"/>
      <w:marLeft w:val="0"/>
      <w:marRight w:val="0"/>
      <w:marTop w:val="0"/>
      <w:marBottom w:val="0"/>
      <w:divBdr>
        <w:top w:val="none" w:sz="0" w:space="0" w:color="auto"/>
        <w:left w:val="none" w:sz="0" w:space="0" w:color="auto"/>
        <w:bottom w:val="none" w:sz="0" w:space="0" w:color="auto"/>
        <w:right w:val="none" w:sz="0" w:space="0" w:color="auto"/>
      </w:divBdr>
    </w:div>
    <w:div w:id="837620691">
      <w:bodyDiv w:val="1"/>
      <w:marLeft w:val="0"/>
      <w:marRight w:val="0"/>
      <w:marTop w:val="0"/>
      <w:marBottom w:val="0"/>
      <w:divBdr>
        <w:top w:val="none" w:sz="0" w:space="0" w:color="auto"/>
        <w:left w:val="none" w:sz="0" w:space="0" w:color="auto"/>
        <w:bottom w:val="none" w:sz="0" w:space="0" w:color="auto"/>
        <w:right w:val="none" w:sz="0" w:space="0" w:color="auto"/>
      </w:divBdr>
    </w:div>
    <w:div w:id="878200308">
      <w:bodyDiv w:val="1"/>
      <w:marLeft w:val="0"/>
      <w:marRight w:val="0"/>
      <w:marTop w:val="0"/>
      <w:marBottom w:val="0"/>
      <w:divBdr>
        <w:top w:val="none" w:sz="0" w:space="0" w:color="auto"/>
        <w:left w:val="none" w:sz="0" w:space="0" w:color="auto"/>
        <w:bottom w:val="none" w:sz="0" w:space="0" w:color="auto"/>
        <w:right w:val="none" w:sz="0" w:space="0" w:color="auto"/>
      </w:divBdr>
    </w:div>
    <w:div w:id="881747422">
      <w:bodyDiv w:val="1"/>
      <w:marLeft w:val="0"/>
      <w:marRight w:val="0"/>
      <w:marTop w:val="0"/>
      <w:marBottom w:val="0"/>
      <w:divBdr>
        <w:top w:val="none" w:sz="0" w:space="0" w:color="auto"/>
        <w:left w:val="none" w:sz="0" w:space="0" w:color="auto"/>
        <w:bottom w:val="none" w:sz="0" w:space="0" w:color="auto"/>
        <w:right w:val="none" w:sz="0" w:space="0" w:color="auto"/>
      </w:divBdr>
    </w:div>
    <w:div w:id="1238982438">
      <w:bodyDiv w:val="1"/>
      <w:marLeft w:val="0"/>
      <w:marRight w:val="0"/>
      <w:marTop w:val="0"/>
      <w:marBottom w:val="0"/>
      <w:divBdr>
        <w:top w:val="none" w:sz="0" w:space="0" w:color="auto"/>
        <w:left w:val="none" w:sz="0" w:space="0" w:color="auto"/>
        <w:bottom w:val="none" w:sz="0" w:space="0" w:color="auto"/>
        <w:right w:val="none" w:sz="0" w:space="0" w:color="auto"/>
      </w:divBdr>
    </w:div>
    <w:div w:id="1426877036">
      <w:bodyDiv w:val="1"/>
      <w:marLeft w:val="0"/>
      <w:marRight w:val="0"/>
      <w:marTop w:val="0"/>
      <w:marBottom w:val="0"/>
      <w:divBdr>
        <w:top w:val="none" w:sz="0" w:space="0" w:color="auto"/>
        <w:left w:val="none" w:sz="0" w:space="0" w:color="auto"/>
        <w:bottom w:val="none" w:sz="0" w:space="0" w:color="auto"/>
        <w:right w:val="none" w:sz="0" w:space="0" w:color="auto"/>
      </w:divBdr>
    </w:div>
    <w:div w:id="1473794126">
      <w:bodyDiv w:val="1"/>
      <w:marLeft w:val="0"/>
      <w:marRight w:val="0"/>
      <w:marTop w:val="0"/>
      <w:marBottom w:val="0"/>
      <w:divBdr>
        <w:top w:val="none" w:sz="0" w:space="0" w:color="auto"/>
        <w:left w:val="none" w:sz="0" w:space="0" w:color="auto"/>
        <w:bottom w:val="none" w:sz="0" w:space="0" w:color="auto"/>
        <w:right w:val="none" w:sz="0" w:space="0" w:color="auto"/>
      </w:divBdr>
    </w:div>
    <w:div w:id="1627734445">
      <w:bodyDiv w:val="1"/>
      <w:marLeft w:val="0"/>
      <w:marRight w:val="0"/>
      <w:marTop w:val="0"/>
      <w:marBottom w:val="0"/>
      <w:divBdr>
        <w:top w:val="none" w:sz="0" w:space="0" w:color="auto"/>
        <w:left w:val="none" w:sz="0" w:space="0" w:color="auto"/>
        <w:bottom w:val="none" w:sz="0" w:space="0" w:color="auto"/>
        <w:right w:val="none" w:sz="0" w:space="0" w:color="auto"/>
      </w:divBdr>
    </w:div>
    <w:div w:id="1667828629">
      <w:bodyDiv w:val="1"/>
      <w:marLeft w:val="0"/>
      <w:marRight w:val="0"/>
      <w:marTop w:val="0"/>
      <w:marBottom w:val="0"/>
      <w:divBdr>
        <w:top w:val="none" w:sz="0" w:space="0" w:color="auto"/>
        <w:left w:val="none" w:sz="0" w:space="0" w:color="auto"/>
        <w:bottom w:val="none" w:sz="0" w:space="0" w:color="auto"/>
        <w:right w:val="none" w:sz="0" w:space="0" w:color="auto"/>
      </w:divBdr>
    </w:div>
    <w:div w:id="1896702574">
      <w:bodyDiv w:val="1"/>
      <w:marLeft w:val="0"/>
      <w:marRight w:val="0"/>
      <w:marTop w:val="0"/>
      <w:marBottom w:val="0"/>
      <w:divBdr>
        <w:top w:val="none" w:sz="0" w:space="0" w:color="auto"/>
        <w:left w:val="none" w:sz="0" w:space="0" w:color="auto"/>
        <w:bottom w:val="none" w:sz="0" w:space="0" w:color="auto"/>
        <w:right w:val="none" w:sz="0" w:space="0" w:color="auto"/>
      </w:divBdr>
    </w:div>
    <w:div w:id="1950047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researchgate.net/figure/Log-flow-zone-indicator-FZI-versus-depth-and-reservoir-quality-index-RQI-with_fig11_335681167" TargetMode="External"/></Relationship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image" Target="media/image10.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1.png"/><Relationship Id="rId68" Type="http://schemas.openxmlformats.org/officeDocument/2006/relationships/image" Target="media/image46.png"/><Relationship Id="rId16" Type="http://schemas.openxmlformats.org/officeDocument/2006/relationships/image" Target="media/image5.png"/><Relationship Id="rId11" Type="http://schemas.microsoft.com/office/2018/08/relationships/commentsExtensible" Target="commentsExtensible.xml"/><Relationship Id="rId24" Type="http://schemas.openxmlformats.org/officeDocument/2006/relationships/diagramData" Target="diagrams/data1.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260.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diagramColors" Target="diagrams/colors1.xm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240.png"/><Relationship Id="rId72"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diagramLayout" Target="diagrams/layout1.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image" Target="media/image270.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07/relationships/diagramDrawing" Target="diagrams/drawing1.xml"/><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35.png"/><Relationship Id="rId10" Type="http://schemas.microsoft.com/office/2016/09/relationships/commentsIds" Target="commentsId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25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230.png"/><Relationship Id="rId55" Type="http://schemas.openxmlformats.org/officeDocument/2006/relationships/image" Target="media/image280.png"/><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145BFB-2806-4055-9126-C1F59A10C749}" type="doc">
      <dgm:prSet loTypeId="urn:microsoft.com/office/officeart/2005/8/layout/process5" loCatId="process" qsTypeId="urn:microsoft.com/office/officeart/2005/8/quickstyle/3d4" qsCatId="3D" csTypeId="urn:microsoft.com/office/officeart/2005/8/colors/accent0_3" csCatId="mainScheme" phldr="1"/>
      <dgm:spPr/>
      <dgm:t>
        <a:bodyPr/>
        <a:lstStyle/>
        <a:p>
          <a:endParaRPr lang="en-SG"/>
        </a:p>
      </dgm:t>
    </dgm:pt>
    <dgm:pt modelId="{1664B82E-1BC2-419A-BCA9-570FFC485090}">
      <dgm:prSet phldrT="[Text]"/>
      <dgm:spPr/>
      <dgm:t>
        <a:bodyPr/>
        <a:lstStyle/>
        <a:p>
          <a:r>
            <a:rPr lang="en-SG"/>
            <a:t>Data Compilation </a:t>
          </a:r>
        </a:p>
      </dgm:t>
    </dgm:pt>
    <dgm:pt modelId="{95B23C06-8BAD-4DB4-B50C-691DC54BECE1}" type="parTrans" cxnId="{8271E2F5-7814-4FB6-8A93-117513AF89BE}">
      <dgm:prSet/>
      <dgm:spPr/>
      <dgm:t>
        <a:bodyPr/>
        <a:lstStyle/>
        <a:p>
          <a:endParaRPr lang="en-SG"/>
        </a:p>
      </dgm:t>
    </dgm:pt>
    <dgm:pt modelId="{3667617F-47FA-4CF7-B277-379F51085501}" type="sibTrans" cxnId="{8271E2F5-7814-4FB6-8A93-117513AF89BE}">
      <dgm:prSet/>
      <dgm:spPr/>
      <dgm:t>
        <a:bodyPr/>
        <a:lstStyle/>
        <a:p>
          <a:endParaRPr lang="en-SG"/>
        </a:p>
      </dgm:t>
    </dgm:pt>
    <dgm:pt modelId="{BCBB3C79-D6B5-4C23-8F5D-CDDD11843C27}">
      <dgm:prSet phldrT="[Text]"/>
      <dgm:spPr/>
      <dgm:t>
        <a:bodyPr/>
        <a:lstStyle/>
        <a:p>
          <a:r>
            <a:rPr lang="en-SG"/>
            <a:t>Data Reduction</a:t>
          </a:r>
        </a:p>
      </dgm:t>
    </dgm:pt>
    <dgm:pt modelId="{96D2B832-0E2F-4367-819A-FB8C7B32AC4D}" type="parTrans" cxnId="{5640BFCF-FB8B-4F43-B9A9-DD5180C039C8}">
      <dgm:prSet/>
      <dgm:spPr/>
      <dgm:t>
        <a:bodyPr/>
        <a:lstStyle/>
        <a:p>
          <a:endParaRPr lang="en-SG"/>
        </a:p>
      </dgm:t>
    </dgm:pt>
    <dgm:pt modelId="{0F63EF8F-1457-45C4-91D5-4A678391AFB7}" type="sibTrans" cxnId="{5640BFCF-FB8B-4F43-B9A9-DD5180C039C8}">
      <dgm:prSet/>
      <dgm:spPr/>
      <dgm:t>
        <a:bodyPr/>
        <a:lstStyle/>
        <a:p>
          <a:endParaRPr lang="en-SG"/>
        </a:p>
      </dgm:t>
    </dgm:pt>
    <dgm:pt modelId="{8FD67833-D2C7-4979-8C1E-80165FD3C0FF}">
      <dgm:prSet phldrT="[Text]"/>
      <dgm:spPr/>
      <dgm:t>
        <a:bodyPr/>
        <a:lstStyle/>
        <a:p>
          <a:r>
            <a:rPr lang="en-SG"/>
            <a:t>Data Adjustment</a:t>
          </a:r>
        </a:p>
      </dgm:t>
    </dgm:pt>
    <dgm:pt modelId="{A896B95D-D9BE-49C7-A693-2CEEA601498A}" type="parTrans" cxnId="{1BE2F0CC-3D04-4B2D-8FA7-1B444819BEDF}">
      <dgm:prSet/>
      <dgm:spPr/>
      <dgm:t>
        <a:bodyPr/>
        <a:lstStyle/>
        <a:p>
          <a:endParaRPr lang="en-SG"/>
        </a:p>
      </dgm:t>
    </dgm:pt>
    <dgm:pt modelId="{86C86E4A-94E0-428C-BE57-156E09B84826}" type="sibTrans" cxnId="{1BE2F0CC-3D04-4B2D-8FA7-1B444819BEDF}">
      <dgm:prSet/>
      <dgm:spPr/>
      <dgm:t>
        <a:bodyPr/>
        <a:lstStyle/>
        <a:p>
          <a:endParaRPr lang="en-SG"/>
        </a:p>
      </dgm:t>
    </dgm:pt>
    <dgm:pt modelId="{9BB4EB4D-038B-4D48-8289-35E2B7485639}">
      <dgm:prSet phldrT="[Text]"/>
      <dgm:spPr/>
      <dgm:t>
        <a:bodyPr/>
        <a:lstStyle/>
        <a:p>
          <a:r>
            <a:rPr lang="en-SG"/>
            <a:t>Remove Outlier</a:t>
          </a:r>
        </a:p>
      </dgm:t>
    </dgm:pt>
    <dgm:pt modelId="{305F4A3A-29F1-4F55-8B64-7C3A6561F5E7}" type="parTrans" cxnId="{19A5D66F-4539-4C4C-BBB5-1C840E3E41C8}">
      <dgm:prSet/>
      <dgm:spPr/>
      <dgm:t>
        <a:bodyPr/>
        <a:lstStyle/>
        <a:p>
          <a:endParaRPr lang="en-SG"/>
        </a:p>
      </dgm:t>
    </dgm:pt>
    <dgm:pt modelId="{2D65773E-38FC-4A30-9AB8-61DD56AE004A}" type="sibTrans" cxnId="{19A5D66F-4539-4C4C-BBB5-1C840E3E41C8}">
      <dgm:prSet/>
      <dgm:spPr/>
      <dgm:t>
        <a:bodyPr/>
        <a:lstStyle/>
        <a:p>
          <a:endParaRPr lang="en-SG"/>
        </a:p>
      </dgm:t>
    </dgm:pt>
    <dgm:pt modelId="{C8E6E4A9-0386-4982-B0B8-3C0F8192BC10}">
      <dgm:prSet phldrT="[Text]"/>
      <dgm:spPr/>
      <dgm:t>
        <a:bodyPr/>
        <a:lstStyle/>
        <a:p>
          <a:r>
            <a:rPr lang="en-SG"/>
            <a:t>Min Max Normalise</a:t>
          </a:r>
        </a:p>
      </dgm:t>
    </dgm:pt>
    <dgm:pt modelId="{1F1BF0EA-8B8C-437D-87EC-0C4DAC459139}" type="parTrans" cxnId="{DA115DC6-4A6C-47E5-BBC1-6246979188F6}">
      <dgm:prSet/>
      <dgm:spPr/>
      <dgm:t>
        <a:bodyPr/>
        <a:lstStyle/>
        <a:p>
          <a:endParaRPr lang="en-SG"/>
        </a:p>
      </dgm:t>
    </dgm:pt>
    <dgm:pt modelId="{373E2B30-2D0D-4E9B-9122-EA5F9711249C}" type="sibTrans" cxnId="{DA115DC6-4A6C-47E5-BBC1-6246979188F6}">
      <dgm:prSet/>
      <dgm:spPr/>
      <dgm:t>
        <a:bodyPr/>
        <a:lstStyle/>
        <a:p>
          <a:endParaRPr lang="en-SG"/>
        </a:p>
      </dgm:t>
    </dgm:pt>
    <dgm:pt modelId="{F4C4C512-4787-4C97-8A8F-42E53C427F5B}">
      <dgm:prSet phldrT="[Text]"/>
      <dgm:spPr/>
      <dgm:t>
        <a:bodyPr/>
        <a:lstStyle/>
        <a:p>
          <a:r>
            <a:rPr lang="en-SG"/>
            <a:t>Prepare Additional Columns</a:t>
          </a:r>
        </a:p>
      </dgm:t>
    </dgm:pt>
    <dgm:pt modelId="{C6128A4C-FADA-40C3-85F6-6D8E7B5157C3}" type="parTrans" cxnId="{5BECFDC0-F8A9-4F22-96AC-4BC748E7E27E}">
      <dgm:prSet/>
      <dgm:spPr/>
      <dgm:t>
        <a:bodyPr/>
        <a:lstStyle/>
        <a:p>
          <a:endParaRPr lang="en-SG"/>
        </a:p>
      </dgm:t>
    </dgm:pt>
    <dgm:pt modelId="{F81F4605-7D8B-4F0F-A4E0-48BB58B6F27B}" type="sibTrans" cxnId="{5BECFDC0-F8A9-4F22-96AC-4BC748E7E27E}">
      <dgm:prSet/>
      <dgm:spPr/>
      <dgm:t>
        <a:bodyPr/>
        <a:lstStyle/>
        <a:p>
          <a:endParaRPr lang="en-SG"/>
        </a:p>
      </dgm:t>
    </dgm:pt>
    <dgm:pt modelId="{32431466-6D9B-48A0-BBD1-AB7C67C17B0B}" type="pres">
      <dgm:prSet presAssocID="{1E145BFB-2806-4055-9126-C1F59A10C749}" presName="diagram" presStyleCnt="0">
        <dgm:presLayoutVars>
          <dgm:dir/>
          <dgm:resizeHandles val="exact"/>
        </dgm:presLayoutVars>
      </dgm:prSet>
      <dgm:spPr/>
    </dgm:pt>
    <dgm:pt modelId="{4350A06E-9452-402A-85B5-2DFFD62698FF}" type="pres">
      <dgm:prSet presAssocID="{1664B82E-1BC2-419A-BCA9-570FFC485090}" presName="node" presStyleLbl="node1" presStyleIdx="0" presStyleCnt="6">
        <dgm:presLayoutVars>
          <dgm:bulletEnabled val="1"/>
        </dgm:presLayoutVars>
      </dgm:prSet>
      <dgm:spPr/>
    </dgm:pt>
    <dgm:pt modelId="{39AD1468-C846-4AC3-8AE7-2A65DFE35D9C}" type="pres">
      <dgm:prSet presAssocID="{3667617F-47FA-4CF7-B277-379F51085501}" presName="sibTrans" presStyleLbl="sibTrans2D1" presStyleIdx="0" presStyleCnt="5"/>
      <dgm:spPr/>
    </dgm:pt>
    <dgm:pt modelId="{50E0ACC6-5375-4565-9D46-783C1A984C60}" type="pres">
      <dgm:prSet presAssocID="{3667617F-47FA-4CF7-B277-379F51085501}" presName="connectorText" presStyleLbl="sibTrans2D1" presStyleIdx="0" presStyleCnt="5"/>
      <dgm:spPr/>
    </dgm:pt>
    <dgm:pt modelId="{95413409-FC23-4668-ABCE-3FFC5DC480A9}" type="pres">
      <dgm:prSet presAssocID="{BCBB3C79-D6B5-4C23-8F5D-CDDD11843C27}" presName="node" presStyleLbl="node1" presStyleIdx="1" presStyleCnt="6">
        <dgm:presLayoutVars>
          <dgm:bulletEnabled val="1"/>
        </dgm:presLayoutVars>
      </dgm:prSet>
      <dgm:spPr/>
    </dgm:pt>
    <dgm:pt modelId="{7BCA2C2E-BA8D-468D-8935-0036CF3C8B36}" type="pres">
      <dgm:prSet presAssocID="{0F63EF8F-1457-45C4-91D5-4A678391AFB7}" presName="sibTrans" presStyleLbl="sibTrans2D1" presStyleIdx="1" presStyleCnt="5"/>
      <dgm:spPr/>
    </dgm:pt>
    <dgm:pt modelId="{2BD1F3BA-222B-4BAF-B477-5720624648B8}" type="pres">
      <dgm:prSet presAssocID="{0F63EF8F-1457-45C4-91D5-4A678391AFB7}" presName="connectorText" presStyleLbl="sibTrans2D1" presStyleIdx="1" presStyleCnt="5"/>
      <dgm:spPr/>
    </dgm:pt>
    <dgm:pt modelId="{8D3315BA-9A82-45B5-BF7C-0F9DC28293B1}" type="pres">
      <dgm:prSet presAssocID="{8FD67833-D2C7-4979-8C1E-80165FD3C0FF}" presName="node" presStyleLbl="node1" presStyleIdx="2" presStyleCnt="6">
        <dgm:presLayoutVars>
          <dgm:bulletEnabled val="1"/>
        </dgm:presLayoutVars>
      </dgm:prSet>
      <dgm:spPr/>
    </dgm:pt>
    <dgm:pt modelId="{A231FA4F-9082-48B7-8CCB-8365A78D3749}" type="pres">
      <dgm:prSet presAssocID="{86C86E4A-94E0-428C-BE57-156E09B84826}" presName="sibTrans" presStyleLbl="sibTrans2D1" presStyleIdx="2" presStyleCnt="5"/>
      <dgm:spPr/>
    </dgm:pt>
    <dgm:pt modelId="{C2B0A727-F2D5-4894-A1A0-86CD044C7DC1}" type="pres">
      <dgm:prSet presAssocID="{86C86E4A-94E0-428C-BE57-156E09B84826}" presName="connectorText" presStyleLbl="sibTrans2D1" presStyleIdx="2" presStyleCnt="5"/>
      <dgm:spPr/>
    </dgm:pt>
    <dgm:pt modelId="{E761F874-AA59-4414-8812-662B4F470B32}" type="pres">
      <dgm:prSet presAssocID="{9BB4EB4D-038B-4D48-8289-35E2B7485639}" presName="node" presStyleLbl="node1" presStyleIdx="3" presStyleCnt="6">
        <dgm:presLayoutVars>
          <dgm:bulletEnabled val="1"/>
        </dgm:presLayoutVars>
      </dgm:prSet>
      <dgm:spPr/>
    </dgm:pt>
    <dgm:pt modelId="{1F46661E-235A-417B-8E33-414E5C7E72C2}" type="pres">
      <dgm:prSet presAssocID="{2D65773E-38FC-4A30-9AB8-61DD56AE004A}" presName="sibTrans" presStyleLbl="sibTrans2D1" presStyleIdx="3" presStyleCnt="5"/>
      <dgm:spPr/>
    </dgm:pt>
    <dgm:pt modelId="{8A58196A-0F54-44BC-BDB2-29C83205474E}" type="pres">
      <dgm:prSet presAssocID="{2D65773E-38FC-4A30-9AB8-61DD56AE004A}" presName="connectorText" presStyleLbl="sibTrans2D1" presStyleIdx="3" presStyleCnt="5"/>
      <dgm:spPr/>
    </dgm:pt>
    <dgm:pt modelId="{50A7DFE6-B09C-44A4-AF48-17B2461D7DDB}" type="pres">
      <dgm:prSet presAssocID="{C8E6E4A9-0386-4982-B0B8-3C0F8192BC10}" presName="node" presStyleLbl="node1" presStyleIdx="4" presStyleCnt="6">
        <dgm:presLayoutVars>
          <dgm:bulletEnabled val="1"/>
        </dgm:presLayoutVars>
      </dgm:prSet>
      <dgm:spPr/>
    </dgm:pt>
    <dgm:pt modelId="{A99B044A-362D-49F7-BA26-BBB21778271B}" type="pres">
      <dgm:prSet presAssocID="{373E2B30-2D0D-4E9B-9122-EA5F9711249C}" presName="sibTrans" presStyleLbl="sibTrans2D1" presStyleIdx="4" presStyleCnt="5"/>
      <dgm:spPr/>
    </dgm:pt>
    <dgm:pt modelId="{12817416-18CD-4ADC-9B52-5C58D34972B5}" type="pres">
      <dgm:prSet presAssocID="{373E2B30-2D0D-4E9B-9122-EA5F9711249C}" presName="connectorText" presStyleLbl="sibTrans2D1" presStyleIdx="4" presStyleCnt="5"/>
      <dgm:spPr/>
    </dgm:pt>
    <dgm:pt modelId="{58E97078-748E-4BD4-B7D7-2DF6B633E3FD}" type="pres">
      <dgm:prSet presAssocID="{F4C4C512-4787-4C97-8A8F-42E53C427F5B}" presName="node" presStyleLbl="node1" presStyleIdx="5" presStyleCnt="6">
        <dgm:presLayoutVars>
          <dgm:bulletEnabled val="1"/>
        </dgm:presLayoutVars>
      </dgm:prSet>
      <dgm:spPr/>
    </dgm:pt>
  </dgm:ptLst>
  <dgm:cxnLst>
    <dgm:cxn modelId="{043B9B19-E3A6-4C65-81F5-F5790FC523FB}" type="presOf" srcId="{9BB4EB4D-038B-4D48-8289-35E2B7485639}" destId="{E761F874-AA59-4414-8812-662B4F470B32}" srcOrd="0" destOrd="0" presId="urn:microsoft.com/office/officeart/2005/8/layout/process5"/>
    <dgm:cxn modelId="{E110EA1D-F4D8-46B2-B5E2-3CDC64502F01}" type="presOf" srcId="{0F63EF8F-1457-45C4-91D5-4A678391AFB7}" destId="{2BD1F3BA-222B-4BAF-B477-5720624648B8}" srcOrd="1" destOrd="0" presId="urn:microsoft.com/office/officeart/2005/8/layout/process5"/>
    <dgm:cxn modelId="{72257F22-48E1-4E35-9ECA-303FE019AF8C}" type="presOf" srcId="{C8E6E4A9-0386-4982-B0B8-3C0F8192BC10}" destId="{50A7DFE6-B09C-44A4-AF48-17B2461D7DDB}" srcOrd="0" destOrd="0" presId="urn:microsoft.com/office/officeart/2005/8/layout/process5"/>
    <dgm:cxn modelId="{7709C631-AA96-4B7D-9000-03CD6C852D89}" type="presOf" srcId="{373E2B30-2D0D-4E9B-9122-EA5F9711249C}" destId="{12817416-18CD-4ADC-9B52-5C58D34972B5}" srcOrd="1" destOrd="0" presId="urn:microsoft.com/office/officeart/2005/8/layout/process5"/>
    <dgm:cxn modelId="{0785C133-7420-45B7-9761-18007B8F06DF}" type="presOf" srcId="{86C86E4A-94E0-428C-BE57-156E09B84826}" destId="{A231FA4F-9082-48B7-8CCB-8365A78D3749}" srcOrd="0" destOrd="0" presId="urn:microsoft.com/office/officeart/2005/8/layout/process5"/>
    <dgm:cxn modelId="{537E4034-EB78-4F23-A8A7-F8505BED38F5}" type="presOf" srcId="{1664B82E-1BC2-419A-BCA9-570FFC485090}" destId="{4350A06E-9452-402A-85B5-2DFFD62698FF}" srcOrd="0" destOrd="0" presId="urn:microsoft.com/office/officeart/2005/8/layout/process5"/>
    <dgm:cxn modelId="{F6E73436-23D5-415F-86D2-A2B9E35CA45F}" type="presOf" srcId="{3667617F-47FA-4CF7-B277-379F51085501}" destId="{39AD1468-C846-4AC3-8AE7-2A65DFE35D9C}" srcOrd="0" destOrd="0" presId="urn:microsoft.com/office/officeart/2005/8/layout/process5"/>
    <dgm:cxn modelId="{B2AE1745-5802-4A1E-B3F7-FDB151A91BE1}" type="presOf" srcId="{1E145BFB-2806-4055-9126-C1F59A10C749}" destId="{32431466-6D9B-48A0-BBD1-AB7C67C17B0B}" srcOrd="0" destOrd="0" presId="urn:microsoft.com/office/officeart/2005/8/layout/process5"/>
    <dgm:cxn modelId="{19A5D66F-4539-4C4C-BBB5-1C840E3E41C8}" srcId="{1E145BFB-2806-4055-9126-C1F59A10C749}" destId="{9BB4EB4D-038B-4D48-8289-35E2B7485639}" srcOrd="3" destOrd="0" parTransId="{305F4A3A-29F1-4F55-8B64-7C3A6561F5E7}" sibTransId="{2D65773E-38FC-4A30-9AB8-61DD56AE004A}"/>
    <dgm:cxn modelId="{E806FB86-598A-4394-A001-2AF36F1DEA6E}" type="presOf" srcId="{8FD67833-D2C7-4979-8C1E-80165FD3C0FF}" destId="{8D3315BA-9A82-45B5-BF7C-0F9DC28293B1}" srcOrd="0" destOrd="0" presId="urn:microsoft.com/office/officeart/2005/8/layout/process5"/>
    <dgm:cxn modelId="{769E1CAA-14B0-47AA-88C5-87B156762437}" type="presOf" srcId="{86C86E4A-94E0-428C-BE57-156E09B84826}" destId="{C2B0A727-F2D5-4894-A1A0-86CD044C7DC1}" srcOrd="1" destOrd="0" presId="urn:microsoft.com/office/officeart/2005/8/layout/process5"/>
    <dgm:cxn modelId="{022BABC0-4B11-4AB2-8982-DA19EC926989}" type="presOf" srcId="{BCBB3C79-D6B5-4C23-8F5D-CDDD11843C27}" destId="{95413409-FC23-4668-ABCE-3FFC5DC480A9}" srcOrd="0" destOrd="0" presId="urn:microsoft.com/office/officeart/2005/8/layout/process5"/>
    <dgm:cxn modelId="{5BECFDC0-F8A9-4F22-96AC-4BC748E7E27E}" srcId="{1E145BFB-2806-4055-9126-C1F59A10C749}" destId="{F4C4C512-4787-4C97-8A8F-42E53C427F5B}" srcOrd="5" destOrd="0" parTransId="{C6128A4C-FADA-40C3-85F6-6D8E7B5157C3}" sibTransId="{F81F4605-7D8B-4F0F-A4E0-48BB58B6F27B}"/>
    <dgm:cxn modelId="{63EA2BC5-F769-4D6A-AE5B-8A41F740DE1F}" type="presOf" srcId="{373E2B30-2D0D-4E9B-9122-EA5F9711249C}" destId="{A99B044A-362D-49F7-BA26-BBB21778271B}" srcOrd="0" destOrd="0" presId="urn:microsoft.com/office/officeart/2005/8/layout/process5"/>
    <dgm:cxn modelId="{ADA034C6-9A39-4A67-9173-0D59545F0B7B}" type="presOf" srcId="{0F63EF8F-1457-45C4-91D5-4A678391AFB7}" destId="{7BCA2C2E-BA8D-468D-8935-0036CF3C8B36}" srcOrd="0" destOrd="0" presId="urn:microsoft.com/office/officeart/2005/8/layout/process5"/>
    <dgm:cxn modelId="{DA115DC6-4A6C-47E5-BBC1-6246979188F6}" srcId="{1E145BFB-2806-4055-9126-C1F59A10C749}" destId="{C8E6E4A9-0386-4982-B0B8-3C0F8192BC10}" srcOrd="4" destOrd="0" parTransId="{1F1BF0EA-8B8C-437D-87EC-0C4DAC459139}" sibTransId="{373E2B30-2D0D-4E9B-9122-EA5F9711249C}"/>
    <dgm:cxn modelId="{CE27D7C8-71B3-4523-BF65-FEF4E5D1E981}" type="presOf" srcId="{3667617F-47FA-4CF7-B277-379F51085501}" destId="{50E0ACC6-5375-4565-9D46-783C1A984C60}" srcOrd="1" destOrd="0" presId="urn:microsoft.com/office/officeart/2005/8/layout/process5"/>
    <dgm:cxn modelId="{1BE2F0CC-3D04-4B2D-8FA7-1B444819BEDF}" srcId="{1E145BFB-2806-4055-9126-C1F59A10C749}" destId="{8FD67833-D2C7-4979-8C1E-80165FD3C0FF}" srcOrd="2" destOrd="0" parTransId="{A896B95D-D9BE-49C7-A693-2CEEA601498A}" sibTransId="{86C86E4A-94E0-428C-BE57-156E09B84826}"/>
    <dgm:cxn modelId="{5640BFCF-FB8B-4F43-B9A9-DD5180C039C8}" srcId="{1E145BFB-2806-4055-9126-C1F59A10C749}" destId="{BCBB3C79-D6B5-4C23-8F5D-CDDD11843C27}" srcOrd="1" destOrd="0" parTransId="{96D2B832-0E2F-4367-819A-FB8C7B32AC4D}" sibTransId="{0F63EF8F-1457-45C4-91D5-4A678391AFB7}"/>
    <dgm:cxn modelId="{591465E5-1DFD-4F81-A8EE-8E35F0BB6DA7}" type="presOf" srcId="{F4C4C512-4787-4C97-8A8F-42E53C427F5B}" destId="{58E97078-748E-4BD4-B7D7-2DF6B633E3FD}" srcOrd="0" destOrd="0" presId="urn:microsoft.com/office/officeart/2005/8/layout/process5"/>
    <dgm:cxn modelId="{A491CCE6-9C7E-4A0E-85B5-71DF5E9B1A58}" type="presOf" srcId="{2D65773E-38FC-4A30-9AB8-61DD56AE004A}" destId="{8A58196A-0F54-44BC-BDB2-29C83205474E}" srcOrd="1" destOrd="0" presId="urn:microsoft.com/office/officeart/2005/8/layout/process5"/>
    <dgm:cxn modelId="{A63ADCE7-EBC8-4FF9-911E-56E88DEC61AE}" type="presOf" srcId="{2D65773E-38FC-4A30-9AB8-61DD56AE004A}" destId="{1F46661E-235A-417B-8E33-414E5C7E72C2}" srcOrd="0" destOrd="0" presId="urn:microsoft.com/office/officeart/2005/8/layout/process5"/>
    <dgm:cxn modelId="{8271E2F5-7814-4FB6-8A93-117513AF89BE}" srcId="{1E145BFB-2806-4055-9126-C1F59A10C749}" destId="{1664B82E-1BC2-419A-BCA9-570FFC485090}" srcOrd="0" destOrd="0" parTransId="{95B23C06-8BAD-4DB4-B50C-691DC54BECE1}" sibTransId="{3667617F-47FA-4CF7-B277-379F51085501}"/>
    <dgm:cxn modelId="{0F941B3F-00B5-42BE-B999-427DAAAD0CEE}" type="presParOf" srcId="{32431466-6D9B-48A0-BBD1-AB7C67C17B0B}" destId="{4350A06E-9452-402A-85B5-2DFFD62698FF}" srcOrd="0" destOrd="0" presId="urn:microsoft.com/office/officeart/2005/8/layout/process5"/>
    <dgm:cxn modelId="{1B1428D2-4950-4A07-B632-17E4C6D61174}" type="presParOf" srcId="{32431466-6D9B-48A0-BBD1-AB7C67C17B0B}" destId="{39AD1468-C846-4AC3-8AE7-2A65DFE35D9C}" srcOrd="1" destOrd="0" presId="urn:microsoft.com/office/officeart/2005/8/layout/process5"/>
    <dgm:cxn modelId="{B77B44FC-2E80-4DBE-91CC-67CA56AE25B3}" type="presParOf" srcId="{39AD1468-C846-4AC3-8AE7-2A65DFE35D9C}" destId="{50E0ACC6-5375-4565-9D46-783C1A984C60}" srcOrd="0" destOrd="0" presId="urn:microsoft.com/office/officeart/2005/8/layout/process5"/>
    <dgm:cxn modelId="{DA874362-CF7F-484D-A2A6-AA22A6DBAD6A}" type="presParOf" srcId="{32431466-6D9B-48A0-BBD1-AB7C67C17B0B}" destId="{95413409-FC23-4668-ABCE-3FFC5DC480A9}" srcOrd="2" destOrd="0" presId="urn:microsoft.com/office/officeart/2005/8/layout/process5"/>
    <dgm:cxn modelId="{081CD94F-6AC5-49C5-B90B-91C8B6291CF3}" type="presParOf" srcId="{32431466-6D9B-48A0-BBD1-AB7C67C17B0B}" destId="{7BCA2C2E-BA8D-468D-8935-0036CF3C8B36}" srcOrd="3" destOrd="0" presId="urn:microsoft.com/office/officeart/2005/8/layout/process5"/>
    <dgm:cxn modelId="{41AA9426-C561-44B8-9A2B-BE2A38FFD55B}" type="presParOf" srcId="{7BCA2C2E-BA8D-468D-8935-0036CF3C8B36}" destId="{2BD1F3BA-222B-4BAF-B477-5720624648B8}" srcOrd="0" destOrd="0" presId="urn:microsoft.com/office/officeart/2005/8/layout/process5"/>
    <dgm:cxn modelId="{171E24D6-8742-4B87-84C7-F2C95BFD7026}" type="presParOf" srcId="{32431466-6D9B-48A0-BBD1-AB7C67C17B0B}" destId="{8D3315BA-9A82-45B5-BF7C-0F9DC28293B1}" srcOrd="4" destOrd="0" presId="urn:microsoft.com/office/officeart/2005/8/layout/process5"/>
    <dgm:cxn modelId="{B5D8DE13-83CA-443C-B3A0-1567ADC150E2}" type="presParOf" srcId="{32431466-6D9B-48A0-BBD1-AB7C67C17B0B}" destId="{A231FA4F-9082-48B7-8CCB-8365A78D3749}" srcOrd="5" destOrd="0" presId="urn:microsoft.com/office/officeart/2005/8/layout/process5"/>
    <dgm:cxn modelId="{07087DFA-D420-4C51-A82A-8EAA65317B4D}" type="presParOf" srcId="{A231FA4F-9082-48B7-8CCB-8365A78D3749}" destId="{C2B0A727-F2D5-4894-A1A0-86CD044C7DC1}" srcOrd="0" destOrd="0" presId="urn:microsoft.com/office/officeart/2005/8/layout/process5"/>
    <dgm:cxn modelId="{7625C740-1A52-4659-A711-5B42E76BDCCC}" type="presParOf" srcId="{32431466-6D9B-48A0-BBD1-AB7C67C17B0B}" destId="{E761F874-AA59-4414-8812-662B4F470B32}" srcOrd="6" destOrd="0" presId="urn:microsoft.com/office/officeart/2005/8/layout/process5"/>
    <dgm:cxn modelId="{71432ED3-4E51-4065-9453-2A7CE2E47E01}" type="presParOf" srcId="{32431466-6D9B-48A0-BBD1-AB7C67C17B0B}" destId="{1F46661E-235A-417B-8E33-414E5C7E72C2}" srcOrd="7" destOrd="0" presId="urn:microsoft.com/office/officeart/2005/8/layout/process5"/>
    <dgm:cxn modelId="{245DDBA0-D1AB-484C-BA07-DE515EAB20CF}" type="presParOf" srcId="{1F46661E-235A-417B-8E33-414E5C7E72C2}" destId="{8A58196A-0F54-44BC-BDB2-29C83205474E}" srcOrd="0" destOrd="0" presId="urn:microsoft.com/office/officeart/2005/8/layout/process5"/>
    <dgm:cxn modelId="{974AC714-6FF1-484C-A7D5-672AFC5289CE}" type="presParOf" srcId="{32431466-6D9B-48A0-BBD1-AB7C67C17B0B}" destId="{50A7DFE6-B09C-44A4-AF48-17B2461D7DDB}" srcOrd="8" destOrd="0" presId="urn:microsoft.com/office/officeart/2005/8/layout/process5"/>
    <dgm:cxn modelId="{C4AF82C5-8064-4B7B-842D-26B1D4D8C8C5}" type="presParOf" srcId="{32431466-6D9B-48A0-BBD1-AB7C67C17B0B}" destId="{A99B044A-362D-49F7-BA26-BBB21778271B}" srcOrd="9" destOrd="0" presId="urn:microsoft.com/office/officeart/2005/8/layout/process5"/>
    <dgm:cxn modelId="{7C57F882-063D-494D-9517-4F1A5171FB48}" type="presParOf" srcId="{A99B044A-362D-49F7-BA26-BBB21778271B}" destId="{12817416-18CD-4ADC-9B52-5C58D34972B5}" srcOrd="0" destOrd="0" presId="urn:microsoft.com/office/officeart/2005/8/layout/process5"/>
    <dgm:cxn modelId="{34BB8603-1CBE-4690-BCDB-0ADA621AC696}" type="presParOf" srcId="{32431466-6D9B-48A0-BBD1-AB7C67C17B0B}" destId="{58E97078-748E-4BD4-B7D7-2DF6B633E3FD}" srcOrd="10" destOrd="0" presId="urn:microsoft.com/office/officeart/2005/8/layout/process5"/>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50A06E-9452-402A-85B5-2DFFD62698FF}">
      <dsp:nvSpPr>
        <dsp:cNvPr id="0" name=""/>
        <dsp:cNvSpPr/>
      </dsp:nvSpPr>
      <dsp:spPr>
        <a:xfrm>
          <a:off x="4736"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Compilation </a:t>
          </a:r>
        </a:p>
      </dsp:txBody>
      <dsp:txXfrm>
        <a:off x="29614" y="31156"/>
        <a:ext cx="1365888" cy="799630"/>
      </dsp:txXfrm>
    </dsp:sp>
    <dsp:sp modelId="{39AD1468-C846-4AC3-8AE7-2A65DFE35D9C}">
      <dsp:nvSpPr>
        <dsp:cNvPr id="0" name=""/>
        <dsp:cNvSpPr/>
      </dsp:nvSpPr>
      <dsp:spPr>
        <a:xfrm>
          <a:off x="1544957" y="255431"/>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a:off x="1544957" y="325647"/>
        <a:ext cx="210081" cy="210647"/>
      </dsp:txXfrm>
    </dsp:sp>
    <dsp:sp modelId="{95413409-FC23-4668-ABCE-3FFC5DC480A9}">
      <dsp:nvSpPr>
        <dsp:cNvPr id="0" name=""/>
        <dsp:cNvSpPr/>
      </dsp:nvSpPr>
      <dsp:spPr>
        <a:xfrm>
          <a:off x="1986639"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Reduction</a:t>
          </a:r>
        </a:p>
      </dsp:txBody>
      <dsp:txXfrm>
        <a:off x="2011517" y="31156"/>
        <a:ext cx="1365888" cy="799630"/>
      </dsp:txXfrm>
    </dsp:sp>
    <dsp:sp modelId="{7BCA2C2E-BA8D-468D-8935-0036CF3C8B36}">
      <dsp:nvSpPr>
        <dsp:cNvPr id="0" name=""/>
        <dsp:cNvSpPr/>
      </dsp:nvSpPr>
      <dsp:spPr>
        <a:xfrm>
          <a:off x="3526860" y="255431"/>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a:off x="3526860" y="325647"/>
        <a:ext cx="210081" cy="210647"/>
      </dsp:txXfrm>
    </dsp:sp>
    <dsp:sp modelId="{8D3315BA-9A82-45B5-BF7C-0F9DC28293B1}">
      <dsp:nvSpPr>
        <dsp:cNvPr id="0" name=""/>
        <dsp:cNvSpPr/>
      </dsp:nvSpPr>
      <dsp:spPr>
        <a:xfrm>
          <a:off x="3968541"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Adjustment</a:t>
          </a:r>
        </a:p>
      </dsp:txBody>
      <dsp:txXfrm>
        <a:off x="3993419" y="31156"/>
        <a:ext cx="1365888" cy="799630"/>
      </dsp:txXfrm>
    </dsp:sp>
    <dsp:sp modelId="{A231FA4F-9082-48B7-8CCB-8365A78D3749}">
      <dsp:nvSpPr>
        <dsp:cNvPr id="0" name=""/>
        <dsp:cNvSpPr/>
      </dsp:nvSpPr>
      <dsp:spPr>
        <a:xfrm rot="5400000">
          <a:off x="4526305" y="954760"/>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5400000">
        <a:off x="4571040" y="980242"/>
        <a:ext cx="210647" cy="210081"/>
      </dsp:txXfrm>
    </dsp:sp>
    <dsp:sp modelId="{E761F874-AA59-4414-8812-662B4F470B32}">
      <dsp:nvSpPr>
        <dsp:cNvPr id="0" name=""/>
        <dsp:cNvSpPr/>
      </dsp:nvSpPr>
      <dsp:spPr>
        <a:xfrm>
          <a:off x="3968541"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Remove Outlier</a:t>
          </a:r>
        </a:p>
      </dsp:txBody>
      <dsp:txXfrm>
        <a:off x="3993419" y="1446800"/>
        <a:ext cx="1365888" cy="799630"/>
      </dsp:txXfrm>
    </dsp:sp>
    <dsp:sp modelId="{1F46661E-235A-417B-8E33-414E5C7E72C2}">
      <dsp:nvSpPr>
        <dsp:cNvPr id="0" name=""/>
        <dsp:cNvSpPr/>
      </dsp:nvSpPr>
      <dsp:spPr>
        <a:xfrm rot="10800000">
          <a:off x="3543848" y="1671076"/>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10800000">
        <a:off x="3633883" y="1741292"/>
        <a:ext cx="210081" cy="210647"/>
      </dsp:txXfrm>
    </dsp:sp>
    <dsp:sp modelId="{50A7DFE6-B09C-44A4-AF48-17B2461D7DDB}">
      <dsp:nvSpPr>
        <dsp:cNvPr id="0" name=""/>
        <dsp:cNvSpPr/>
      </dsp:nvSpPr>
      <dsp:spPr>
        <a:xfrm>
          <a:off x="1986639"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Min Max Normalise</a:t>
          </a:r>
        </a:p>
      </dsp:txBody>
      <dsp:txXfrm>
        <a:off x="2011517" y="1446800"/>
        <a:ext cx="1365888" cy="799630"/>
      </dsp:txXfrm>
    </dsp:sp>
    <dsp:sp modelId="{A99B044A-362D-49F7-BA26-BBB21778271B}">
      <dsp:nvSpPr>
        <dsp:cNvPr id="0" name=""/>
        <dsp:cNvSpPr/>
      </dsp:nvSpPr>
      <dsp:spPr>
        <a:xfrm rot="10800000">
          <a:off x="1561945" y="1671076"/>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10800000">
        <a:off x="1651980" y="1741292"/>
        <a:ext cx="210081" cy="210647"/>
      </dsp:txXfrm>
    </dsp:sp>
    <dsp:sp modelId="{58E97078-748E-4BD4-B7D7-2DF6B633E3FD}">
      <dsp:nvSpPr>
        <dsp:cNvPr id="0" name=""/>
        <dsp:cNvSpPr/>
      </dsp:nvSpPr>
      <dsp:spPr>
        <a:xfrm>
          <a:off x="4736"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Prepare Additional Columns</a:t>
          </a:r>
        </a:p>
      </dsp:txBody>
      <dsp:txXfrm>
        <a:off x="29614" y="1446800"/>
        <a:ext cx="1365888" cy="79963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JournalArticle</b:SourceType>
    <b:Guid>{BEB514A1-FD65-4291-A609-BA7E2B58A339}</b:Guid>
    <b:Title>An improved method in petrophysical rock typing based on mercury-injection capillary pressure data. </b:Title>
    <b:Year>2020</b:Year>
    <b:Author>
      <b:Author>
        <b:NameList>
          <b:Person>
            <b:Last>Tang</b:Last>
            <b:First>X.,</b:First>
            <b:Middle>Zhou, W. Y., Yang, W. L., Zhang, C., &amp; Zhang, C. M.</b:Middle>
          </b:Person>
        </b:NameList>
      </b:Author>
    </b:Author>
    <b:JournalName>Energy Sources, Part A: Recovery, Utilization, and Environmental Effects</b:JournalName>
    <b:Pages>1-16</b:Pages>
    <b:RefOrder>4</b:RefOrder>
  </b:Source>
  <b:Source>
    <b:Tag>Cor04</b:Tag>
    <b:SourceType>JournalArticle</b:SourceType>
    <b:Guid>{879F4490-2C0B-4E77-9C0F-F127EBD5D8D1}</b:Guid>
    <b:Author>
      <b:Author>
        <b:NameList>
          <b:Person>
            <b:Last>Corbett</b:Last>
            <b:First>P.</b:First>
            <b:Middle>W. M., &amp; Potter, D. K.</b:Middle>
          </b:Person>
        </b:NameList>
      </b:Author>
    </b:Author>
    <b:Title>Petrotyping: A basemap and atlas for navigating through permeability and porosity data for reservoir comparison and permeability prediction.</b:Title>
    <b:JournalName>Paper SCA2004-30 presented at the International Symposium of the Society of Core Analysts</b:JournalName>
    <b:Year>2004</b:Year>
    <b:Pages>1-12</b:Pages>
    <b:Volume>5</b:Volume>
    <b:Issue>9</b:Issue>
    <b:RefOrder>3</b:RefOrder>
  </b:Source>
  <b:Source>
    <b:Tag>Rus08</b:Tag>
    <b:SourceType>JournalArticle</b:SourceType>
    <b:Guid>{EE8F8A30-EA5B-4E70-A046-BEF2444BE8E9}</b:Guid>
    <b:Title>Rock Typing — Keys to Understanding Productivity in Tight Gas Sands</b:Title>
    <b:JournalName>Society of Petroleum Engineers (SPE) Paper Number 114164</b:JournalName>
    <b:Year>2008</b:Year>
    <b:Pages>1-31</b:Pages>
    <b:Author>
      <b:Author>
        <b:NameList>
          <b:Person>
            <b:Last>Rushing</b:Last>
            <b:Middle>A.</b:Middle>
            <b:First>J.</b:First>
          </b:Person>
        </b:NameList>
      </b:Author>
    </b:Author>
    <b:RefOrder>2</b:RefOrder>
  </b:Source>
  <b:Source>
    <b:Tag>Arc50</b:Tag>
    <b:SourceType>JournalArticle</b:SourceType>
    <b:Guid>{637F5FB3-A570-4C3F-9643-271DA3253F09}</b:Guid>
    <b:Author>
      <b:Author>
        <b:NameList>
          <b:Person>
            <b:Last>Archie</b:Last>
            <b:First>G.E.</b:First>
          </b:Person>
        </b:NameList>
      </b:Author>
    </b:Author>
    <b:Title>Introduction to Petrophysics of Reservoir Rocks</b:Title>
    <b:JournalName>AAPG Bulletin</b:JournalName>
    <b:Year>1950</b:Year>
    <b:Pages>943-961</b:Pages>
    <b:Volume>34</b:Volume>
    <b:RefOrder>1</b:RefOrder>
  </b:Source>
  <b:Source>
    <b:Tag>Ama93</b:Tag>
    <b:SourceType>JournalArticle</b:SourceType>
    <b:Guid>{93E99DD3-4EAF-42F5-8EA5-D75349C9DF76}</b:Guid>
    <b:Title>Enhanced Reservoir Description: Using Core and Log Data to Identify Hydraulic (Flow) Units and Predict Permeability in Uncored Intervals/Wells</b:Title>
    <b:JournalName>SPE Annual Technical Conference and Exhibition</b:JournalName>
    <b:Year>October 1993</b:Year>
    <b:Pages>1-12</b:Pages>
    <b:Author>
      <b:Author>
        <b:NameList>
          <b:Person>
            <b:Last>Amaefule</b:Last>
            <b:First>J.</b:First>
            <b:Middle>O.</b:Middle>
          </b:Person>
          <b:Person>
            <b:Last>Mehmet</b:Last>
            <b:First>A.</b:First>
          </b:Person>
          <b:Person>
            <b:Last>Djebbar</b:Last>
            <b:First>T.</b:First>
          </b:Person>
          <b:Person>
            <b:Last>Kersey</b:Last>
            <b:First>D.</b:First>
            <b:Middle>G.</b:Middle>
          </b:Person>
          <b:Person>
            <b:Last>Dare</b:Last>
            <b:Middle>K.</b:Middle>
            <b:First>K.</b:First>
          </b:Person>
        </b:NameList>
      </b:Author>
    </b:Author>
    <b:RefOrder>5</b:RefOrder>
  </b:Source>
  <b:Source>
    <b:Tag>Moh22</b:Tag>
    <b:SourceType>JournalArticle</b:SourceType>
    <b:Guid>{F7924D00-3957-43CD-A4DC-029243158C14}</b:Guid>
    <b:Title>A case study of petrophysical rock typing and permeability prediction using machine learning in a heterogenous carbonate reservoir in Iran</b:Title>
    <b:JournalName>Nature Portfolio</b:JournalName>
    <b:Year>2022</b:Year>
    <b:Pages>1-16</b:Pages>
    <b:Author>
      <b:Author>
        <b:NameList>
          <b:Person>
            <b:Last>Mohammadian</b:Last>
            <b:First>E.</b:First>
          </b:Person>
          <b:Person>
            <b:Last>Kheirollahi</b:Last>
            <b:First>M.</b:First>
          </b:Person>
          <b:Person>
            <b:Last>Ostadhassan</b:Last>
            <b:First>M.</b:First>
          </b:Person>
          <b:Person>
            <b:Last>Sabet</b:Last>
            <b:First>M.</b:First>
          </b:Person>
        </b:NameList>
      </b:Author>
    </b:Author>
    <b:Volume>12</b:Volume>
    <b:Issue>4505</b:Issue>
    <b:RefOrder>6</b:RefOrder>
  </b:Source>
  <b:Source>
    <b:Tag>Zak22</b:Tag>
    <b:SourceType>JournalArticle</b:SourceType>
    <b:Guid>{BC52DADF-D5B0-4B53-86DF-B2A2FA3B8EEF}</b:Guid>
    <b:Title>An Improved Method of Clay-Induced Rock Typing Derived from Log Data in Modelling Low Salinity Water Injection: A Case Study on an Oil Field in Indonesia</b:Title>
    <b:JournalName>Energies</b:JournalName>
    <b:Year>2022</b:Year>
    <b:Pages>1-12</b:Pages>
    <b:Author>
      <b:Author>
        <b:NameList>
          <b:Person>
            <b:Last>Zakyan</b:Last>
            <b:First>H.</b:First>
          </b:Person>
          <b:Person>
            <b:Last>Permadi </b:Last>
            <b:Middle>K.</b:Middle>
            <b:First>A.</b:First>
          </b:Person>
          <b:Person>
            <b:Last>Pratama</b:Last>
            <b:Middle>A.</b:Middle>
            <b:First>E.</b:First>
          </b:Person>
        </b:NameList>
      </b:Author>
    </b:Author>
    <b:Volume>15</b:Volume>
    <b:Issue>10</b:Issue>
    <b:RefOrder>8</b:RefOrder>
  </b:Source>
  <b:Source>
    <b:Tag>Moh19</b:Tag>
    <b:SourceType>JournalArticle</b:SourceType>
    <b:Guid>{B431A627-9EA7-4DDC-840D-44D328673BE9}</b:Guid>
    <b:Author>
      <b:Author>
        <b:NameList>
          <b:Person>
            <b:Last>Mohamed</b:Last>
            <b:Middle>M.</b:Middle>
            <b:First>I.</b:First>
          </b:Person>
          <b:Person>
            <b:Last>Mohamed</b:Last>
            <b:First>S.</b:First>
          </b:Person>
          <b:Person>
            <b:Last>Mazher</b:Last>
            <b:First>I.</b:First>
          </b:Person>
          <b:Person>
            <b:Last>Pieprzica </b:Last>
            <b:First>C.</b:First>
          </b:Person>
        </b:NameList>
      </b:Author>
    </b:Author>
    <b:Title>Formation Lithology Classification: Insights into Machine Learning Methods</b:Title>
    <b:JournalName>SPE Annual Technical Conference and Exhibition</b:JournalName>
    <b:Year>2019</b:Year>
    <b:Pages>1-12</b:Pages>
    <b:RefOrder>7</b:RefOrder>
  </b:Source>
  <b:Source>
    <b:Tag>Kum22</b:Tag>
    <b:SourceType>JournalArticle</b:SourceType>
    <b:Guid>{B3FDA637-5459-41FA-A7CE-4566E53DAB0C}</b:Guid>
    <b:Title>Applying Data Analytics &amp; Machine Learning Methods for Recovery Factor Prediction and Uncertainty Modelling</b:Title>
    <b:JournalName>Society of Petroleum Engineers</b:JournalName>
    <b:Year>2022</b:Year>
    <b:Pages>1-18</b:Pages>
    <b:Author>
      <b:Author>
        <b:NameList>
          <b:Person>
            <b:Last>Kumar</b:Last>
            <b:First>M.</b:First>
          </b:Person>
          <b:Person>
            <b:Last>Swaminathan</b:Last>
            <b:First>K.</b:First>
          </b:Person>
          <b:Person>
            <b:Last>Rusli</b:Last>
            <b:First>A.</b:First>
          </b:Person>
          <b:Person>
            <b:Last>Thomas-Hy</b:Last>
            <b:First>A.</b:First>
          </b:Person>
        </b:NameList>
      </b:Author>
    </b:Author>
    <b:RefOrder>9</b:RefOrder>
  </b:Source>
  <b:Source>
    <b:Tag>Bre18</b:Tag>
    <b:SourceType>JournalArticle</b:SourceType>
    <b:Guid>{4F4FBBF7-347C-4395-8099-F0F65D85E6AA}</b:Guid>
    <b:Title>Hybrid SOMþk-Means clustering to improve planning, operation and management in water distribution systems</b:Title>
    <b:JournalName>Environmental Modelling &amp; Software</b:JournalName>
    <b:Year>2018</b:Year>
    <b:Pages>1-12</b:Pages>
    <b:Author>
      <b:Author>
        <b:NameList>
          <b:Person>
            <b:Last>Brentan</b:Last>
            <b:First>B.</b:First>
          </b:Person>
          <b:Person>
            <b:Last>Meirelles</b:Last>
            <b:First>G.</b:First>
          </b:Person>
          <b:Person>
            <b:Last>Luvizotto Jr.</b:Last>
            <b:First>E.</b:First>
          </b:Person>
          <b:Person>
            <b:Last>Izquierdo</b:Last>
            <b:First>J.</b:First>
          </b:Person>
        </b:NameList>
      </b:Author>
    </b:Author>
    <b:RefOrder>10</b:RefOrder>
  </b:Source>
  <b:Source>
    <b:Tag>Kha20</b:Tag>
    <b:SourceType>JournalArticle</b:SourceType>
    <b:Guid>{DC113288-E016-4DBD-949B-F55AB3458590}</b:Guid>
    <b:Author>
      <b:Author>
        <b:NameList>
          <b:Person>
            <b:Last>Khalid</b:Last>
            <b:First>M.,</b:First>
            <b:Middle>Desouky, S. E. D., Rashed, M., Shazly, T., &amp; Sediek, K.</b:Middle>
          </b:Person>
        </b:NameList>
      </b:Author>
    </b:Author>
    <b:Title>Application of hydraulic flow units’ approach for improving reservoir characterization and predicting permeability.</b:Title>
    <b:JournalName>ournal of Petroleum Exploration and Production Technology</b:JournalName>
    <b:Year>2020</b:Year>
    <b:Pages>467-479</b:Pages>
    <b:Volume>10</b:Volume>
    <b:Issue>2</b:Issue>
    <b:RefOrder>11</b:RefOrder>
  </b:Source>
  <b:Source>
    <b:Tag>AlA00</b:Tag>
    <b:SourceType>JournalArticle</b:SourceType>
    <b:Guid>{622D14C1-73CE-406A-8625-9FB57D622884}</b:Guid>
    <b:Author>
      <b:Author>
        <b:NameList>
          <b:Person>
            <b:Last>Al-Ajmi</b:Last>
            <b:First>F.</b:First>
            <b:Middle>A., &amp; Holditch, S. A.</b:Middle>
          </b:Person>
        </b:NameList>
      </b:Author>
    </b:Author>
    <b:Title>Permeability estimation using hydraulic flow units in a central Arabia reservoir</b:Title>
    <b:JournalName>SPE Annual Technical Conference and Exhibition. OnePetro.</b:JournalName>
    <b:Year>2000</b:Year>
    <b:Pages>1-12</b:Pages>
    <b:RefOrder>12</b:RefOrder>
  </b:Source>
  <b:Source>
    <b:Tag>Des03</b:Tag>
    <b:SourceType>JournalArticle</b:SourceType>
    <b:Guid>{88B77FD1-4AE3-4EEB-90B4-5C2CD42B9356}</b:Guid>
    <b:Author>
      <b:Author>
        <b:NameList>
          <b:Person>
            <b:Last>Desouky</b:Last>
            <b:First>S.E.D.M.</b:First>
          </b:Person>
        </b:NameList>
      </b:Author>
    </b:Author>
    <b:Title>A New Method for Normalization of Capillary Pressure Curves</b:Title>
    <b:JournalName>Oil &amp; Gas Science and Technology – Rev. IFP</b:JournalName>
    <b:Year>2003</b:Year>
    <b:Pages>1-6</b:Pages>
    <b:Volume>58</b:Volume>
    <b:Issue>5</b:Issue>
    <b:RefOrder>13</b:RefOrder>
  </b:Source>
</b:Sources>
</file>

<file path=customXml/itemProps1.xml><?xml version="1.0" encoding="utf-8"?>
<ds:datastoreItem xmlns:ds="http://schemas.openxmlformats.org/officeDocument/2006/customXml" ds:itemID="{32C3C1AD-1FD3-4867-BB47-F67728814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6</TotalTime>
  <Pages>22</Pages>
  <Words>9170</Words>
  <Characters>52271</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AN WEN XUAN (UC-FT)</dc:creator>
  <cp:keywords/>
  <dc:description/>
  <cp:lastModifiedBy>Munish Kumar</cp:lastModifiedBy>
  <cp:revision>41</cp:revision>
  <dcterms:created xsi:type="dcterms:W3CDTF">2022-12-10T14:07:00Z</dcterms:created>
  <dcterms:modified xsi:type="dcterms:W3CDTF">2023-01-09T10:05:00Z</dcterms:modified>
</cp:coreProperties>
</file>